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88C5D" w14:textId="7769F0F5" w:rsidR="009F1B98" w:rsidRPr="009F1B98" w:rsidRDefault="009F1B98" w:rsidP="009F1B98">
      <w:pPr>
        <w:rPr>
          <w:rFonts w:ascii="Times New Roman" w:hAnsi="Times New Roman" w:cs="Times New Roman"/>
          <w:b w:val="0"/>
          <w:u w:val="none"/>
          <w:lang w:eastAsia="zh-CN"/>
        </w:rPr>
      </w:pPr>
    </w:p>
    <w:p w14:paraId="7BBB54C7" w14:textId="426237F9" w:rsidR="000E4FF2" w:rsidRPr="009F1B98" w:rsidRDefault="001F7A93" w:rsidP="009F1B98">
      <w:pPr>
        <w:ind w:left="1440" w:firstLine="720"/>
        <w:rPr>
          <w:rFonts w:ascii="Times New Roman" w:hAnsi="Times New Roman" w:cs="Times New Roman"/>
          <w:b w:val="0"/>
          <w:u w:val="none"/>
          <w:lang w:eastAsia="zh-CN"/>
        </w:rPr>
      </w:pPr>
      <w:r w:rsidRPr="00BE726C">
        <w:rPr>
          <w:sz w:val="32"/>
          <w:szCs w:val="32"/>
        </w:rPr>
        <w:t>20</w:t>
      </w:r>
      <w:r>
        <w:rPr>
          <w:sz w:val="32"/>
          <w:szCs w:val="32"/>
        </w:rPr>
        <w:t>2</w:t>
      </w:r>
      <w:r w:rsidR="00DE3717">
        <w:rPr>
          <w:sz w:val="32"/>
          <w:szCs w:val="32"/>
        </w:rPr>
        <w:t>2</w:t>
      </w:r>
      <w:r w:rsidR="00AB78F4" w:rsidRPr="00BE726C">
        <w:rPr>
          <w:sz w:val="32"/>
          <w:szCs w:val="32"/>
        </w:rPr>
        <w:t>-</w:t>
      </w:r>
      <w:r>
        <w:rPr>
          <w:sz w:val="32"/>
          <w:szCs w:val="32"/>
        </w:rPr>
        <w:t>2</w:t>
      </w:r>
      <w:r w:rsidR="00DE3717">
        <w:rPr>
          <w:sz w:val="32"/>
          <w:szCs w:val="32"/>
        </w:rPr>
        <w:t>3</w:t>
      </w:r>
      <w:r w:rsidRPr="00BE726C">
        <w:rPr>
          <w:sz w:val="32"/>
          <w:szCs w:val="32"/>
        </w:rPr>
        <w:t xml:space="preserve"> </w:t>
      </w:r>
      <w:r w:rsidR="00AB78F4" w:rsidRPr="00BE726C">
        <w:rPr>
          <w:sz w:val="32"/>
          <w:szCs w:val="32"/>
        </w:rPr>
        <w:t>Parent/</w:t>
      </w:r>
      <w:r w:rsidR="00DE3717">
        <w:rPr>
          <w:sz w:val="32"/>
          <w:szCs w:val="32"/>
        </w:rPr>
        <w:t>Guardian/Student</w:t>
      </w:r>
      <w:r w:rsidR="00AB78F4" w:rsidRPr="00BE726C">
        <w:rPr>
          <w:sz w:val="32"/>
          <w:szCs w:val="32"/>
        </w:rPr>
        <w:t xml:space="preserve"> Handbook</w:t>
      </w:r>
    </w:p>
    <w:p w14:paraId="5CB056F2" w14:textId="3AF5D4AE" w:rsidR="00AB78F4" w:rsidRDefault="009F1B98" w:rsidP="00AB78F4">
      <w:pPr>
        <w:jc w:val="center"/>
        <w:rPr>
          <w:i/>
          <w:sz w:val="32"/>
          <w:szCs w:val="32"/>
        </w:rPr>
      </w:pPr>
      <w:r>
        <w:rPr>
          <w:i/>
          <w:sz w:val="32"/>
          <w:szCs w:val="32"/>
        </w:rPr>
        <w:t xml:space="preserve">St. Angela </w:t>
      </w:r>
      <w:proofErr w:type="spellStart"/>
      <w:r>
        <w:rPr>
          <w:i/>
          <w:sz w:val="32"/>
          <w:szCs w:val="32"/>
        </w:rPr>
        <w:t>Merici</w:t>
      </w:r>
      <w:proofErr w:type="spellEnd"/>
      <w:r>
        <w:rPr>
          <w:i/>
          <w:sz w:val="32"/>
          <w:szCs w:val="32"/>
        </w:rPr>
        <w:t xml:space="preserve"> School</w:t>
      </w:r>
    </w:p>
    <w:p w14:paraId="7404571B" w14:textId="77777777" w:rsidR="00980E98" w:rsidRPr="00BE726C" w:rsidRDefault="00980E98" w:rsidP="00980E98">
      <w:pPr>
        <w:jc w:val="center"/>
        <w:rPr>
          <w:i/>
          <w:sz w:val="32"/>
          <w:szCs w:val="32"/>
        </w:rPr>
      </w:pPr>
      <w:r w:rsidRPr="00BE726C">
        <w:rPr>
          <w:i/>
          <w:sz w:val="32"/>
          <w:szCs w:val="32"/>
        </w:rPr>
        <w:t>Table of Contents</w:t>
      </w:r>
    </w:p>
    <w:sdt>
      <w:sdtPr>
        <w:rPr>
          <w:rFonts w:ascii="Arial" w:eastAsia="Times New Roman" w:hAnsi="Arial" w:cs="Arial"/>
          <w:bCs w:val="0"/>
          <w:color w:val="auto"/>
          <w:sz w:val="24"/>
          <w:szCs w:val="24"/>
          <w:u w:val="single"/>
        </w:rPr>
        <w:id w:val="27037848"/>
        <w:docPartObj>
          <w:docPartGallery w:val="Table of Contents"/>
          <w:docPartUnique/>
        </w:docPartObj>
      </w:sdtPr>
      <w:sdtContent>
        <w:p w14:paraId="658E94CD" w14:textId="77777777" w:rsidR="00980E98" w:rsidRDefault="00980E98" w:rsidP="00980E98">
          <w:pPr>
            <w:pStyle w:val="TOCHeading"/>
          </w:pPr>
        </w:p>
        <w:p w14:paraId="29EF6F31" w14:textId="72D7E998" w:rsidR="009F36BE" w:rsidRPr="0055358F" w:rsidRDefault="004A37C4">
          <w:pPr>
            <w:pStyle w:val="TOC1"/>
            <w:tabs>
              <w:tab w:val="right" w:pos="9350"/>
            </w:tabs>
            <w:rPr>
              <w:rFonts w:asciiTheme="minorHAnsi" w:eastAsiaTheme="minorEastAsia" w:hAnsiTheme="minorHAnsi" w:cstheme="minorBidi"/>
              <w:b w:val="0"/>
              <w:noProof/>
              <w:sz w:val="22"/>
              <w:szCs w:val="22"/>
              <w:u w:val="none"/>
            </w:rPr>
          </w:pPr>
          <w:r>
            <w:fldChar w:fldCharType="begin"/>
          </w:r>
          <w:r w:rsidR="00980E98">
            <w:instrText xml:space="preserve"> TOC \o "1-3" \h \z \u </w:instrText>
          </w:r>
          <w:r>
            <w:fldChar w:fldCharType="separate"/>
          </w:r>
          <w:hyperlink w:anchor="_Toc485897219" w:history="1">
            <w:r w:rsidR="009F36BE" w:rsidRPr="0055358F">
              <w:rPr>
                <w:rStyle w:val="Hyperlink"/>
                <w:b w:val="0"/>
                <w:noProof/>
                <w:u w:val="none"/>
              </w:rPr>
              <w:t>A</w:t>
            </w:r>
            <w:r w:rsidR="009F36BE" w:rsidRPr="0055358F">
              <w:rPr>
                <w:rStyle w:val="Hyperlink"/>
                <w:b w:val="0"/>
                <w:noProof/>
                <w:u w:val="none"/>
              </w:rPr>
              <w:t>c</w:t>
            </w:r>
            <w:r w:rsidR="009F36BE" w:rsidRPr="0055358F">
              <w:rPr>
                <w:rStyle w:val="Hyperlink"/>
                <w:b w:val="0"/>
                <w:noProof/>
                <w:u w:val="none"/>
              </w:rPr>
              <w:t>a</w:t>
            </w:r>
            <w:r w:rsidR="009F36BE" w:rsidRPr="0055358F">
              <w:rPr>
                <w:rStyle w:val="Hyperlink"/>
                <w:b w:val="0"/>
                <w:noProof/>
                <w:u w:val="none"/>
              </w:rPr>
              <w:t>d</w:t>
            </w:r>
            <w:r w:rsidR="009F36BE" w:rsidRPr="0055358F">
              <w:rPr>
                <w:rStyle w:val="Hyperlink"/>
                <w:b w:val="0"/>
                <w:noProof/>
                <w:u w:val="none"/>
              </w:rPr>
              <w:t>emic Expectations</w:t>
            </w:r>
            <w:r w:rsidR="009F36BE" w:rsidRPr="0055358F">
              <w:rPr>
                <w:b w:val="0"/>
                <w:noProof/>
                <w:webHidden/>
                <w:u w:val="none"/>
              </w:rPr>
              <w:tab/>
            </w:r>
            <w:r w:rsidR="009F36BE" w:rsidRPr="0055358F">
              <w:rPr>
                <w:b w:val="0"/>
                <w:noProof/>
                <w:webHidden/>
                <w:u w:val="none"/>
              </w:rPr>
              <w:t xml:space="preserve">Page </w:t>
            </w:r>
            <w:r w:rsidRPr="0055358F">
              <w:rPr>
                <w:b w:val="0"/>
                <w:noProof/>
                <w:webHidden/>
                <w:u w:val="none"/>
              </w:rPr>
              <w:fldChar w:fldCharType="begin"/>
            </w:r>
            <w:r w:rsidR="009F36BE" w:rsidRPr="0055358F">
              <w:rPr>
                <w:b w:val="0"/>
                <w:noProof/>
                <w:webHidden/>
                <w:u w:val="none"/>
              </w:rPr>
              <w:instrText xml:space="preserve"> PAGEREF _Toc485897219 \h </w:instrText>
            </w:r>
            <w:r w:rsidRPr="0055358F">
              <w:rPr>
                <w:b w:val="0"/>
                <w:noProof/>
                <w:webHidden/>
                <w:u w:val="none"/>
              </w:rPr>
            </w:r>
            <w:r w:rsidRPr="0055358F">
              <w:rPr>
                <w:b w:val="0"/>
                <w:noProof/>
                <w:webHidden/>
                <w:u w:val="none"/>
              </w:rPr>
              <w:fldChar w:fldCharType="separate"/>
            </w:r>
            <w:r w:rsidR="00E539BA">
              <w:rPr>
                <w:b w:val="0"/>
                <w:noProof/>
                <w:webHidden/>
                <w:u w:val="none"/>
              </w:rPr>
              <w:t>1</w:t>
            </w:r>
            <w:r w:rsidRPr="0055358F">
              <w:rPr>
                <w:b w:val="0"/>
                <w:noProof/>
                <w:webHidden/>
                <w:u w:val="none"/>
              </w:rPr>
              <w:fldChar w:fldCharType="end"/>
            </w:r>
          </w:hyperlink>
        </w:p>
        <w:p w14:paraId="618961CC" w14:textId="2DB8D96F"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20" w:history="1">
            <w:r w:rsidR="009F36BE" w:rsidRPr="0055358F">
              <w:rPr>
                <w:rStyle w:val="Hyperlink"/>
                <w:b w:val="0"/>
                <w:noProof/>
                <w:u w:val="none"/>
              </w:rPr>
              <w:t>Graduation</w:t>
            </w:r>
            <w:r w:rsidR="009F36BE" w:rsidRPr="0055358F">
              <w:rPr>
                <w:b w:val="0"/>
                <w:noProof/>
                <w:webHidden/>
                <w:u w:val="none"/>
              </w:rPr>
              <w:tab/>
            </w:r>
            <w:r w:rsidR="009F36BE"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0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w:t>
            </w:r>
            <w:r w:rsidR="004A37C4" w:rsidRPr="0055358F">
              <w:rPr>
                <w:b w:val="0"/>
                <w:noProof/>
                <w:webHidden/>
                <w:u w:val="none"/>
              </w:rPr>
              <w:fldChar w:fldCharType="end"/>
            </w:r>
          </w:hyperlink>
        </w:p>
        <w:p w14:paraId="6E79B562" w14:textId="196636FF"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21" w:history="1">
            <w:r w:rsidR="009F36BE" w:rsidRPr="0055358F">
              <w:rPr>
                <w:rStyle w:val="Hyperlink"/>
                <w:b w:val="0"/>
                <w:noProof/>
                <w:u w:val="none"/>
              </w:rPr>
              <w:t>Homework</w:t>
            </w:r>
            <w:r w:rsidR="009F36BE" w:rsidRPr="0055358F">
              <w:rPr>
                <w:b w:val="0"/>
                <w:noProof/>
                <w:webHidden/>
                <w:u w:val="none"/>
              </w:rPr>
              <w:tab/>
            </w:r>
            <w:r w:rsidR="009F36BE" w:rsidRPr="0055358F">
              <w:rPr>
                <w:b w:val="0"/>
                <w:noProof/>
                <w:webHidden/>
                <w:u w:val="none"/>
              </w:rPr>
              <w:t>P</w:t>
            </w:r>
            <w:r w:rsidR="009F36BE" w:rsidRPr="0055358F">
              <w:rPr>
                <w:b w:val="0"/>
                <w:noProof/>
                <w:webHidden/>
                <w:u w:val="none"/>
              </w:rPr>
              <w:t xml:space="preserve">age </w:t>
            </w:r>
            <w:r w:rsidR="004A37C4" w:rsidRPr="0055358F">
              <w:rPr>
                <w:b w:val="0"/>
                <w:noProof/>
                <w:webHidden/>
                <w:u w:val="none"/>
              </w:rPr>
              <w:fldChar w:fldCharType="begin"/>
            </w:r>
            <w:r w:rsidR="009F36BE" w:rsidRPr="0055358F">
              <w:rPr>
                <w:b w:val="0"/>
                <w:noProof/>
                <w:webHidden/>
                <w:u w:val="none"/>
              </w:rPr>
              <w:instrText xml:space="preserve"> PAGEREF _Toc485897221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w:t>
            </w:r>
            <w:r w:rsidR="004A37C4" w:rsidRPr="0055358F">
              <w:rPr>
                <w:b w:val="0"/>
                <w:noProof/>
                <w:webHidden/>
                <w:u w:val="none"/>
              </w:rPr>
              <w:fldChar w:fldCharType="end"/>
            </w:r>
          </w:hyperlink>
        </w:p>
        <w:p w14:paraId="330B4485" w14:textId="080027FB" w:rsidR="009F36BE" w:rsidRPr="0055358F" w:rsidRDefault="00000000" w:rsidP="005D5F12">
          <w:pPr>
            <w:pStyle w:val="TOC1"/>
            <w:tabs>
              <w:tab w:val="right" w:pos="9350"/>
            </w:tabs>
            <w:rPr>
              <w:rFonts w:asciiTheme="minorHAnsi" w:eastAsiaTheme="minorEastAsia" w:hAnsiTheme="minorHAnsi" w:cstheme="minorBidi"/>
              <w:b w:val="0"/>
              <w:noProof/>
              <w:sz w:val="22"/>
              <w:szCs w:val="22"/>
              <w:u w:val="none"/>
            </w:rPr>
          </w:pPr>
          <w:hyperlink w:anchor="_Toc485897222" w:history="1">
            <w:r w:rsidR="009F36BE" w:rsidRPr="0055358F">
              <w:rPr>
                <w:rStyle w:val="Hyperlink"/>
                <w:b w:val="0"/>
                <w:noProof/>
                <w:u w:val="none"/>
              </w:rPr>
              <w:t>Grades and Grading</w:t>
            </w:r>
            <w:r w:rsidR="009F36BE" w:rsidRPr="0055358F">
              <w:rPr>
                <w:b w:val="0"/>
                <w:noProof/>
                <w:webHidden/>
                <w:u w:val="none"/>
              </w:rPr>
              <w:tab/>
              <w:t>P</w:t>
            </w:r>
            <w:r w:rsidR="005D5F12">
              <w:rPr>
                <w:b w:val="0"/>
                <w:noProof/>
                <w:webHidden/>
                <w:u w:val="none"/>
              </w:rPr>
              <w:t>P.</w:t>
            </w:r>
            <w:r w:rsidR="009F36BE" w:rsidRPr="0055358F">
              <w:rPr>
                <w:b w:val="0"/>
                <w:noProof/>
                <w:webHidden/>
                <w:u w:val="none"/>
              </w:rPr>
              <w:t xml:space="preserve"> </w:t>
            </w:r>
            <w:r w:rsidR="004A37C4" w:rsidRPr="0055358F">
              <w:rPr>
                <w:b w:val="0"/>
                <w:noProof/>
                <w:webHidden/>
                <w:u w:val="none"/>
              </w:rPr>
              <w:fldChar w:fldCharType="begin"/>
            </w:r>
            <w:r w:rsidR="009F36BE" w:rsidRPr="0055358F">
              <w:rPr>
                <w:b w:val="0"/>
                <w:noProof/>
                <w:webHidden/>
                <w:u w:val="none"/>
              </w:rPr>
              <w:instrText xml:space="preserve"> PAGEREF _Toc485897222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w:t>
            </w:r>
            <w:r w:rsidR="004A37C4" w:rsidRPr="0055358F">
              <w:rPr>
                <w:b w:val="0"/>
                <w:noProof/>
                <w:webHidden/>
                <w:u w:val="none"/>
              </w:rPr>
              <w:fldChar w:fldCharType="end"/>
            </w:r>
          </w:hyperlink>
          <w:r w:rsidR="005D5F12">
            <w:rPr>
              <w:b w:val="0"/>
              <w:noProof/>
              <w:u w:val="none"/>
            </w:rPr>
            <w:t>-4</w:t>
          </w:r>
          <w:r w:rsidR="005D5F12">
            <w:rPr>
              <w:b w:val="0"/>
              <w:noProof/>
              <w:u w:val="none"/>
            </w:rPr>
            <w:tab/>
          </w:r>
          <w:hyperlink w:anchor="_Toc485897223" w:history="1">
            <w:r w:rsidR="005D5F12">
              <w:rPr>
                <w:b w:val="0"/>
                <w:noProof/>
                <w:webHidden/>
                <w:u w:val="none"/>
              </w:rPr>
              <w:t xml:space="preserve">Assessments </w:t>
            </w:r>
            <w:r w:rsidR="00483FA3">
              <w:rPr>
                <w:b w:val="0"/>
                <w:noProof/>
                <w:webHidden/>
                <w:u w:val="none"/>
              </w:rPr>
              <w:t xml:space="preserve"> </w:t>
            </w:r>
            <w:r w:rsidR="005D5F12">
              <w:rPr>
                <w:b w:val="0"/>
                <w:noProof/>
                <w:webHidden/>
                <w:u w:val="none"/>
              </w:rPr>
              <w:t xml:space="preserve">                                                                                                         </w:t>
            </w:r>
            <w:r w:rsidR="009F36BE"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3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5</w:t>
            </w:r>
            <w:r w:rsidR="004A37C4" w:rsidRPr="0055358F">
              <w:rPr>
                <w:b w:val="0"/>
                <w:noProof/>
                <w:webHidden/>
                <w:u w:val="none"/>
              </w:rPr>
              <w:fldChar w:fldCharType="end"/>
            </w:r>
          </w:hyperlink>
        </w:p>
        <w:p w14:paraId="52506201" w14:textId="6FEADBE3"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r>
            <w:fldChar w:fldCharType="begin"/>
          </w:r>
          <w:r>
            <w:instrText xml:space="preserve"> HYPERLINK \l "_Toc485897224" </w:instrText>
          </w:r>
          <w:r>
            <w:fldChar w:fldCharType="separate"/>
          </w:r>
          <w:r w:rsidR="009F36BE" w:rsidRPr="0055358F">
            <w:rPr>
              <w:rStyle w:val="Hyperlink"/>
              <w:b w:val="0"/>
              <w:noProof/>
              <w:u w:val="none"/>
            </w:rPr>
            <w:t>Accident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4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6</w:t>
          </w:r>
          <w:r w:rsidR="004A37C4" w:rsidRPr="0055358F">
            <w:rPr>
              <w:b w:val="0"/>
              <w:noProof/>
              <w:webHidden/>
              <w:u w:val="none"/>
            </w:rPr>
            <w:fldChar w:fldCharType="end"/>
          </w:r>
          <w:r>
            <w:rPr>
              <w:b w:val="0"/>
              <w:noProof/>
              <w:u w:val="none"/>
            </w:rPr>
            <w:fldChar w:fldCharType="end"/>
          </w:r>
        </w:p>
        <w:p w14:paraId="70CCA956" w14:textId="1D7A9DC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25" w:history="1">
            <w:r w:rsidR="009F36BE" w:rsidRPr="0055358F">
              <w:rPr>
                <w:rStyle w:val="Hyperlink"/>
                <w:b w:val="0"/>
                <w:noProof/>
                <w:u w:val="none"/>
              </w:rPr>
              <w:t>Admission Polici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5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6</w:t>
            </w:r>
            <w:r w:rsidR="004A37C4" w:rsidRPr="0055358F">
              <w:rPr>
                <w:b w:val="0"/>
                <w:noProof/>
                <w:webHidden/>
                <w:u w:val="none"/>
              </w:rPr>
              <w:fldChar w:fldCharType="end"/>
            </w:r>
          </w:hyperlink>
        </w:p>
        <w:p w14:paraId="76893470" w14:textId="247B3821"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26" w:history="1">
            <w:r w:rsidR="009F36BE" w:rsidRPr="0055358F">
              <w:rPr>
                <w:rStyle w:val="Hyperlink"/>
                <w:b w:val="0"/>
                <w:noProof/>
                <w:u w:val="none"/>
              </w:rPr>
              <w:t>After School Program</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6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7</w:t>
            </w:r>
            <w:r w:rsidR="004A37C4" w:rsidRPr="0055358F">
              <w:rPr>
                <w:b w:val="0"/>
                <w:noProof/>
                <w:webHidden/>
                <w:u w:val="none"/>
              </w:rPr>
              <w:fldChar w:fldCharType="end"/>
            </w:r>
          </w:hyperlink>
        </w:p>
        <w:p w14:paraId="08AD919F" w14:textId="74DD273C"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27" w:history="1">
            <w:r w:rsidR="009F36BE" w:rsidRPr="0055358F">
              <w:rPr>
                <w:rStyle w:val="Hyperlink"/>
                <w:b w:val="0"/>
                <w:noProof/>
                <w:u w:val="none"/>
              </w:rPr>
              <w:t>Announcements</w:t>
            </w:r>
            <w:r w:rsidR="009F36BE" w:rsidRPr="0055358F">
              <w:rPr>
                <w:b w:val="0"/>
                <w:noProof/>
                <w:webHidden/>
                <w:u w:val="none"/>
              </w:rPr>
              <w:tab/>
            </w:r>
            <w:r w:rsidR="009F36BE"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7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7</w:t>
            </w:r>
            <w:r w:rsidR="004A37C4" w:rsidRPr="0055358F">
              <w:rPr>
                <w:b w:val="0"/>
                <w:noProof/>
                <w:webHidden/>
                <w:u w:val="none"/>
              </w:rPr>
              <w:fldChar w:fldCharType="end"/>
            </w:r>
          </w:hyperlink>
        </w:p>
        <w:p w14:paraId="05B827A7" w14:textId="54F9248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28" w:history="1">
            <w:r w:rsidR="009F36BE" w:rsidRPr="0055358F">
              <w:rPr>
                <w:rStyle w:val="Hyperlink"/>
                <w:b w:val="0"/>
                <w:noProof/>
                <w:u w:val="none"/>
              </w:rPr>
              <w:t>Attendance</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8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7</w:t>
            </w:r>
            <w:r w:rsidR="004A37C4" w:rsidRPr="0055358F">
              <w:rPr>
                <w:b w:val="0"/>
                <w:noProof/>
                <w:webHidden/>
                <w:u w:val="none"/>
              </w:rPr>
              <w:fldChar w:fldCharType="end"/>
            </w:r>
          </w:hyperlink>
        </w:p>
        <w:p w14:paraId="04D5EF90" w14:textId="486382E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29" w:history="1">
            <w:r w:rsidR="009F36BE" w:rsidRPr="0055358F">
              <w:rPr>
                <w:rStyle w:val="Hyperlink"/>
                <w:b w:val="0"/>
                <w:noProof/>
                <w:u w:val="none"/>
              </w:rPr>
              <w:t>Birthday Parti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29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8</w:t>
            </w:r>
            <w:r w:rsidR="004A37C4" w:rsidRPr="0055358F">
              <w:rPr>
                <w:b w:val="0"/>
                <w:noProof/>
                <w:webHidden/>
                <w:u w:val="none"/>
              </w:rPr>
              <w:fldChar w:fldCharType="end"/>
            </w:r>
          </w:hyperlink>
        </w:p>
        <w:p w14:paraId="1E541C24" w14:textId="636C2DCC"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0" w:history="1">
            <w:r w:rsidR="009F36BE" w:rsidRPr="0055358F">
              <w:rPr>
                <w:rStyle w:val="Hyperlink"/>
                <w:b w:val="0"/>
                <w:noProof/>
                <w:u w:val="none"/>
              </w:rPr>
              <w:t>Books</w:t>
            </w:r>
            <w:r w:rsidR="009F36BE" w:rsidRPr="0055358F">
              <w:rPr>
                <w:b w:val="0"/>
                <w:noProof/>
                <w:webHidden/>
                <w:u w:val="none"/>
              </w:rPr>
              <w:tab/>
              <w:t xml:space="preserve">Page </w:t>
            </w:r>
            <w:r w:rsidR="002F6A61">
              <w:rPr>
                <w:b w:val="0"/>
                <w:noProof/>
                <w:webHidden/>
                <w:u w:val="none"/>
              </w:rPr>
              <w:t>8</w:t>
            </w:r>
          </w:hyperlink>
        </w:p>
        <w:p w14:paraId="1BC846BB" w14:textId="26DC93D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1" w:history="1">
            <w:r w:rsidR="009F36BE" w:rsidRPr="0055358F">
              <w:rPr>
                <w:rStyle w:val="Hyperlink"/>
                <w:b w:val="0"/>
                <w:noProof/>
                <w:u w:val="none"/>
              </w:rPr>
              <w:t>Bus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1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9</w:t>
            </w:r>
            <w:r w:rsidR="004A37C4" w:rsidRPr="0055358F">
              <w:rPr>
                <w:b w:val="0"/>
                <w:noProof/>
                <w:webHidden/>
                <w:u w:val="none"/>
              </w:rPr>
              <w:fldChar w:fldCharType="end"/>
            </w:r>
          </w:hyperlink>
        </w:p>
        <w:p w14:paraId="6D4E2981" w14:textId="3B1B630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2" w:history="1">
            <w:r w:rsidR="009F36BE" w:rsidRPr="0055358F">
              <w:rPr>
                <w:rStyle w:val="Hyperlink"/>
                <w:b w:val="0"/>
                <w:noProof/>
                <w:u w:val="none"/>
              </w:rPr>
              <w:t>Change of Address, E-mail, Phone</w:t>
            </w:r>
            <w:r w:rsidR="009F36BE" w:rsidRPr="0055358F">
              <w:rPr>
                <w:b w:val="0"/>
                <w:noProof/>
                <w:webHidden/>
                <w:u w:val="none"/>
              </w:rPr>
              <w:tab/>
              <w:t>Pag</w:t>
            </w:r>
            <w:r w:rsidR="009F36BE" w:rsidRPr="0055358F">
              <w:rPr>
                <w:b w:val="0"/>
                <w:noProof/>
                <w:webHidden/>
                <w:u w:val="none"/>
              </w:rPr>
              <w:t>e</w:t>
            </w:r>
            <w:r w:rsidR="009F36BE" w:rsidRPr="0055358F">
              <w:rPr>
                <w:b w:val="0"/>
                <w:noProof/>
                <w:webHidden/>
                <w:u w:val="none"/>
              </w:rPr>
              <w:t xml:space="preserve"> </w:t>
            </w:r>
            <w:r w:rsidR="00CF7CAB">
              <w:rPr>
                <w:b w:val="0"/>
                <w:noProof/>
                <w:webHidden/>
                <w:u w:val="none"/>
              </w:rPr>
              <w:t xml:space="preserve">9 </w:t>
            </w:r>
          </w:hyperlink>
        </w:p>
        <w:p w14:paraId="6A9B3531" w14:textId="53E6D10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3" w:history="1">
            <w:r w:rsidR="009F36BE" w:rsidRPr="0055358F">
              <w:rPr>
                <w:rStyle w:val="Hyperlink"/>
                <w:b w:val="0"/>
                <w:noProof/>
                <w:u w:val="none"/>
              </w:rPr>
              <w:t>Charter for the Protection of Children and Young People</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3 \h </w:instrText>
            </w:r>
            <w:r w:rsidR="004A37C4" w:rsidRPr="0055358F">
              <w:rPr>
                <w:b w:val="0"/>
                <w:noProof/>
                <w:webHidden/>
                <w:u w:val="none"/>
              </w:rPr>
            </w:r>
            <w:r w:rsidR="004A37C4" w:rsidRPr="0055358F">
              <w:rPr>
                <w:b w:val="0"/>
                <w:noProof/>
                <w:webHidden/>
                <w:u w:val="none"/>
              </w:rPr>
              <w:fldChar w:fldCharType="separate"/>
            </w:r>
            <w:r w:rsidR="00CF7CAB">
              <w:rPr>
                <w:b w:val="0"/>
                <w:noProof/>
                <w:webHidden/>
                <w:u w:val="none"/>
              </w:rPr>
              <w:t>9</w:t>
            </w:r>
            <w:r w:rsidR="004A37C4" w:rsidRPr="0055358F">
              <w:rPr>
                <w:b w:val="0"/>
                <w:noProof/>
                <w:webHidden/>
                <w:u w:val="none"/>
              </w:rPr>
              <w:fldChar w:fldCharType="end"/>
            </w:r>
          </w:hyperlink>
        </w:p>
        <w:p w14:paraId="5F549867" w14:textId="7FC15DF0"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4" w:history="1">
            <w:r w:rsidR="009F36BE" w:rsidRPr="0055358F">
              <w:rPr>
                <w:rStyle w:val="Hyperlink"/>
                <w:b w:val="0"/>
                <w:noProof/>
                <w:u w:val="none"/>
              </w:rPr>
              <w:t>Child Abuse Law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4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0</w:t>
            </w:r>
            <w:r w:rsidR="004A37C4" w:rsidRPr="0055358F">
              <w:rPr>
                <w:b w:val="0"/>
                <w:noProof/>
                <w:webHidden/>
                <w:u w:val="none"/>
              </w:rPr>
              <w:fldChar w:fldCharType="end"/>
            </w:r>
          </w:hyperlink>
        </w:p>
        <w:p w14:paraId="4B678E12" w14:textId="6443C8A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5" w:history="1">
            <w:r w:rsidR="009F36BE" w:rsidRPr="0055358F">
              <w:rPr>
                <w:rStyle w:val="Hyperlink"/>
                <w:b w:val="0"/>
                <w:noProof/>
                <w:u w:val="none"/>
              </w:rPr>
              <w:t>Child Custody</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5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w:t>
            </w:r>
            <w:r w:rsidR="00AE1084">
              <w:rPr>
                <w:b w:val="0"/>
                <w:noProof/>
                <w:webHidden/>
                <w:u w:val="none"/>
              </w:rPr>
              <w:t>0</w:t>
            </w:r>
            <w:r w:rsidR="004A37C4" w:rsidRPr="0055358F">
              <w:rPr>
                <w:b w:val="0"/>
                <w:noProof/>
                <w:webHidden/>
                <w:u w:val="none"/>
              </w:rPr>
              <w:fldChar w:fldCharType="end"/>
            </w:r>
          </w:hyperlink>
        </w:p>
        <w:p w14:paraId="5EC21C88" w14:textId="048636AF"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6" w:history="1">
            <w:r w:rsidR="009F36BE" w:rsidRPr="0055358F">
              <w:rPr>
                <w:rStyle w:val="Hyperlink"/>
                <w:b w:val="0"/>
                <w:noProof/>
                <w:u w:val="none"/>
              </w:rPr>
              <w:t>Communication</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6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1</w:t>
            </w:r>
            <w:r w:rsidR="004A37C4" w:rsidRPr="0055358F">
              <w:rPr>
                <w:b w:val="0"/>
                <w:noProof/>
                <w:webHidden/>
                <w:u w:val="none"/>
              </w:rPr>
              <w:fldChar w:fldCharType="end"/>
            </w:r>
          </w:hyperlink>
        </w:p>
        <w:p w14:paraId="57CD7EFF" w14:textId="29C5243F"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7" w:history="1">
            <w:r w:rsidR="009F36BE" w:rsidRPr="0055358F">
              <w:rPr>
                <w:rStyle w:val="Hyperlink"/>
                <w:b w:val="0"/>
                <w:noProof/>
                <w:u w:val="none"/>
              </w:rPr>
              <w:t>Confidentiality</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7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1</w:t>
            </w:r>
            <w:r w:rsidR="004A37C4" w:rsidRPr="0055358F">
              <w:rPr>
                <w:b w:val="0"/>
                <w:noProof/>
                <w:webHidden/>
                <w:u w:val="none"/>
              </w:rPr>
              <w:fldChar w:fldCharType="end"/>
            </w:r>
          </w:hyperlink>
        </w:p>
        <w:p w14:paraId="018DE491" w14:textId="359CB63E"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8" w:history="1">
            <w:r w:rsidR="009F36BE" w:rsidRPr="0055358F">
              <w:rPr>
                <w:rStyle w:val="Hyperlink"/>
                <w:b w:val="0"/>
                <w:noProof/>
                <w:u w:val="none"/>
              </w:rPr>
              <w:t>Contacts with the Media</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8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w:t>
            </w:r>
            <w:r w:rsidR="00CF7CAB">
              <w:rPr>
                <w:b w:val="0"/>
                <w:noProof/>
                <w:webHidden/>
                <w:u w:val="none"/>
              </w:rPr>
              <w:t>1</w:t>
            </w:r>
            <w:r w:rsidR="004A37C4" w:rsidRPr="0055358F">
              <w:rPr>
                <w:b w:val="0"/>
                <w:noProof/>
                <w:webHidden/>
                <w:u w:val="none"/>
              </w:rPr>
              <w:fldChar w:fldCharType="end"/>
            </w:r>
          </w:hyperlink>
        </w:p>
        <w:p w14:paraId="3B863FAE" w14:textId="37D5D9E1"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39" w:history="1">
            <w:r w:rsidR="009F36BE" w:rsidRPr="0055358F">
              <w:rPr>
                <w:rStyle w:val="Hyperlink"/>
                <w:b w:val="0"/>
                <w:noProof/>
                <w:u w:val="none"/>
              </w:rPr>
              <w:t>Crisis/Emergency Information</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39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2</w:t>
            </w:r>
            <w:r w:rsidR="004A37C4" w:rsidRPr="0055358F">
              <w:rPr>
                <w:b w:val="0"/>
                <w:noProof/>
                <w:webHidden/>
                <w:u w:val="none"/>
              </w:rPr>
              <w:fldChar w:fldCharType="end"/>
            </w:r>
          </w:hyperlink>
        </w:p>
        <w:p w14:paraId="2845C81C" w14:textId="03796FE6"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0" w:history="1">
            <w:r w:rsidR="009F36BE" w:rsidRPr="0055358F">
              <w:rPr>
                <w:rStyle w:val="Hyperlink"/>
                <w:b w:val="0"/>
                <w:noProof/>
                <w:u w:val="none"/>
              </w:rPr>
              <w:t>Daily Schedule</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0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2</w:t>
            </w:r>
            <w:r w:rsidR="004A37C4" w:rsidRPr="0055358F">
              <w:rPr>
                <w:b w:val="0"/>
                <w:noProof/>
                <w:webHidden/>
                <w:u w:val="none"/>
              </w:rPr>
              <w:fldChar w:fldCharType="end"/>
            </w:r>
          </w:hyperlink>
        </w:p>
        <w:p w14:paraId="181AAD92" w14:textId="2E08E8A4"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1" w:history="1">
            <w:r w:rsidR="009F36BE" w:rsidRPr="0055358F">
              <w:rPr>
                <w:rStyle w:val="Hyperlink"/>
                <w:b w:val="0"/>
                <w:noProof/>
                <w:u w:val="none"/>
              </w:rPr>
              <w:t>Discipline Code for Student Conduct</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1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3</w:t>
            </w:r>
            <w:r w:rsidR="004A37C4" w:rsidRPr="0055358F">
              <w:rPr>
                <w:b w:val="0"/>
                <w:noProof/>
                <w:webHidden/>
                <w:u w:val="none"/>
              </w:rPr>
              <w:fldChar w:fldCharType="end"/>
            </w:r>
          </w:hyperlink>
        </w:p>
        <w:p w14:paraId="528173E2" w14:textId="5294A4CC"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2" w:history="1">
            <w:r w:rsidR="009F36BE" w:rsidRPr="0055358F">
              <w:rPr>
                <w:rStyle w:val="Hyperlink"/>
                <w:b w:val="0"/>
                <w:noProof/>
                <w:u w:val="none"/>
              </w:rPr>
              <w:t>Dress Code</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2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5</w:t>
            </w:r>
            <w:r w:rsidR="004A37C4" w:rsidRPr="0055358F">
              <w:rPr>
                <w:b w:val="0"/>
                <w:noProof/>
                <w:webHidden/>
                <w:u w:val="none"/>
              </w:rPr>
              <w:fldChar w:fldCharType="end"/>
            </w:r>
          </w:hyperlink>
        </w:p>
        <w:p w14:paraId="4B4787A2" w14:textId="5D1A6E0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3" w:history="1">
            <w:r w:rsidR="009F36BE" w:rsidRPr="0055358F">
              <w:rPr>
                <w:rStyle w:val="Hyperlink"/>
                <w:b w:val="0"/>
                <w:noProof/>
                <w:u w:val="none"/>
              </w:rPr>
              <w:t>Drug and Alcohol Polici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3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6</w:t>
            </w:r>
            <w:r w:rsidR="004A37C4" w:rsidRPr="0055358F">
              <w:rPr>
                <w:b w:val="0"/>
                <w:noProof/>
                <w:webHidden/>
                <w:u w:val="none"/>
              </w:rPr>
              <w:fldChar w:fldCharType="end"/>
            </w:r>
          </w:hyperlink>
        </w:p>
        <w:p w14:paraId="122B2639" w14:textId="11081DE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4" w:history="1">
            <w:r w:rsidR="009F36BE" w:rsidRPr="0055358F">
              <w:rPr>
                <w:rStyle w:val="Hyperlink"/>
                <w:b w:val="0"/>
                <w:noProof/>
                <w:u w:val="none"/>
              </w:rPr>
              <w:t>Electronic Devic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4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6</w:t>
            </w:r>
            <w:r w:rsidR="004A37C4" w:rsidRPr="0055358F">
              <w:rPr>
                <w:b w:val="0"/>
                <w:noProof/>
                <w:webHidden/>
                <w:u w:val="none"/>
              </w:rPr>
              <w:fldChar w:fldCharType="end"/>
            </w:r>
          </w:hyperlink>
        </w:p>
        <w:p w14:paraId="1C66206A" w14:textId="101799B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5" w:history="1">
            <w:r w:rsidR="009F36BE" w:rsidRPr="0055358F">
              <w:rPr>
                <w:rStyle w:val="Hyperlink"/>
                <w:b w:val="0"/>
                <w:noProof/>
                <w:u w:val="none"/>
              </w:rPr>
              <w:t>Emergency Closings/Delayed Opening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5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7</w:t>
            </w:r>
            <w:r w:rsidR="004A37C4" w:rsidRPr="0055358F">
              <w:rPr>
                <w:b w:val="0"/>
                <w:noProof/>
                <w:webHidden/>
                <w:u w:val="none"/>
              </w:rPr>
              <w:fldChar w:fldCharType="end"/>
            </w:r>
          </w:hyperlink>
        </w:p>
        <w:p w14:paraId="14F655D5" w14:textId="26338623"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6" w:history="1">
            <w:r w:rsidR="009F36BE" w:rsidRPr="0055358F">
              <w:rPr>
                <w:rStyle w:val="Hyperlink"/>
                <w:b w:val="0"/>
                <w:noProof/>
                <w:u w:val="none"/>
              </w:rPr>
              <w:t>Expectations and Res</w:t>
            </w:r>
            <w:r w:rsidR="009F36BE" w:rsidRPr="0055358F">
              <w:rPr>
                <w:rStyle w:val="Hyperlink"/>
                <w:b w:val="0"/>
                <w:noProof/>
                <w:u w:val="none"/>
              </w:rPr>
              <w:t>p</w:t>
            </w:r>
            <w:r w:rsidR="009F36BE" w:rsidRPr="0055358F">
              <w:rPr>
                <w:rStyle w:val="Hyperlink"/>
                <w:b w:val="0"/>
                <w:noProof/>
                <w:u w:val="none"/>
              </w:rPr>
              <w:t>onsibilities for Student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6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7</w:t>
            </w:r>
            <w:r w:rsidR="004A37C4" w:rsidRPr="0055358F">
              <w:rPr>
                <w:b w:val="0"/>
                <w:noProof/>
                <w:webHidden/>
                <w:u w:val="none"/>
              </w:rPr>
              <w:fldChar w:fldCharType="end"/>
            </w:r>
          </w:hyperlink>
        </w:p>
        <w:p w14:paraId="49477F41" w14:textId="228488D0"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7" w:history="1">
            <w:r w:rsidR="009F36BE" w:rsidRPr="0055358F">
              <w:rPr>
                <w:rStyle w:val="Hyperlink"/>
                <w:b w:val="0"/>
                <w:noProof/>
                <w:u w:val="none"/>
              </w:rPr>
              <w:t>Extracurricular Activiti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7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8</w:t>
            </w:r>
            <w:r w:rsidR="004A37C4" w:rsidRPr="0055358F">
              <w:rPr>
                <w:b w:val="0"/>
                <w:noProof/>
                <w:webHidden/>
                <w:u w:val="none"/>
              </w:rPr>
              <w:fldChar w:fldCharType="end"/>
            </w:r>
          </w:hyperlink>
        </w:p>
        <w:p w14:paraId="56E9C744" w14:textId="692749F0"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8" w:history="1">
            <w:r w:rsidR="009F36BE" w:rsidRPr="0055358F">
              <w:rPr>
                <w:rStyle w:val="Hyperlink"/>
                <w:b w:val="0"/>
                <w:noProof/>
                <w:u w:val="none"/>
              </w:rPr>
              <w:t>Faculty Meeting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8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8</w:t>
            </w:r>
            <w:r w:rsidR="004A37C4" w:rsidRPr="0055358F">
              <w:rPr>
                <w:b w:val="0"/>
                <w:noProof/>
                <w:webHidden/>
                <w:u w:val="none"/>
              </w:rPr>
              <w:fldChar w:fldCharType="end"/>
            </w:r>
          </w:hyperlink>
        </w:p>
        <w:p w14:paraId="618E4FB2" w14:textId="62F8A120"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49" w:history="1">
            <w:r w:rsidR="009F36BE" w:rsidRPr="0055358F">
              <w:rPr>
                <w:rStyle w:val="Hyperlink"/>
                <w:b w:val="0"/>
                <w:noProof/>
                <w:u w:val="none"/>
              </w:rPr>
              <w:t>Field Trip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49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w:t>
            </w:r>
            <w:r w:rsidR="001B7DBC">
              <w:rPr>
                <w:b w:val="0"/>
                <w:noProof/>
                <w:webHidden/>
                <w:u w:val="none"/>
              </w:rPr>
              <w:t>8</w:t>
            </w:r>
            <w:r w:rsidR="004A37C4" w:rsidRPr="0055358F">
              <w:rPr>
                <w:b w:val="0"/>
                <w:noProof/>
                <w:webHidden/>
                <w:u w:val="none"/>
              </w:rPr>
              <w:fldChar w:fldCharType="end"/>
            </w:r>
          </w:hyperlink>
        </w:p>
        <w:p w14:paraId="2B945142" w14:textId="3DBB2DFA"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0" w:history="1">
            <w:r w:rsidR="009F36BE" w:rsidRPr="0055358F">
              <w:rPr>
                <w:rStyle w:val="Hyperlink"/>
                <w:b w:val="0"/>
                <w:noProof/>
                <w:u w:val="none"/>
              </w:rPr>
              <w:t>Financial Polici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0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19</w:t>
            </w:r>
            <w:r w:rsidR="004A37C4" w:rsidRPr="0055358F">
              <w:rPr>
                <w:b w:val="0"/>
                <w:noProof/>
                <w:webHidden/>
                <w:u w:val="none"/>
              </w:rPr>
              <w:fldChar w:fldCharType="end"/>
            </w:r>
          </w:hyperlink>
        </w:p>
        <w:p w14:paraId="73FE1289" w14:textId="3029024F"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1" w:history="1">
            <w:r w:rsidR="009F36BE" w:rsidRPr="0055358F">
              <w:rPr>
                <w:rStyle w:val="Hyperlink"/>
                <w:b w:val="0"/>
                <w:noProof/>
                <w:u w:val="none"/>
              </w:rPr>
              <w:t xml:space="preserve">Fire </w:t>
            </w:r>
            <w:r w:rsidR="00A519EA">
              <w:rPr>
                <w:rStyle w:val="Hyperlink"/>
                <w:b w:val="0"/>
                <w:noProof/>
                <w:u w:val="none"/>
              </w:rPr>
              <w:t xml:space="preserve">&amp; Emergency </w:t>
            </w:r>
            <w:r w:rsidR="009F36BE" w:rsidRPr="0055358F">
              <w:rPr>
                <w:rStyle w:val="Hyperlink"/>
                <w:b w:val="0"/>
                <w:noProof/>
                <w:u w:val="none"/>
              </w:rPr>
              <w:t>Drill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1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1</w:t>
            </w:r>
            <w:r w:rsidR="004A37C4" w:rsidRPr="0055358F">
              <w:rPr>
                <w:b w:val="0"/>
                <w:noProof/>
                <w:webHidden/>
                <w:u w:val="none"/>
              </w:rPr>
              <w:fldChar w:fldCharType="end"/>
            </w:r>
          </w:hyperlink>
        </w:p>
        <w:p w14:paraId="751A0F7F" w14:textId="2F456011"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2" w:history="1">
            <w:r w:rsidR="009F36BE" w:rsidRPr="0055358F">
              <w:rPr>
                <w:rStyle w:val="Hyperlink"/>
                <w:b w:val="0"/>
                <w:noProof/>
                <w:u w:val="none"/>
              </w:rPr>
              <w:t>Guidance</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2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1</w:t>
            </w:r>
            <w:r w:rsidR="004A37C4" w:rsidRPr="0055358F">
              <w:rPr>
                <w:b w:val="0"/>
                <w:noProof/>
                <w:webHidden/>
                <w:u w:val="none"/>
              </w:rPr>
              <w:fldChar w:fldCharType="end"/>
            </w:r>
          </w:hyperlink>
        </w:p>
        <w:p w14:paraId="03D1738D" w14:textId="2ED9D0D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3" w:history="1">
            <w:r w:rsidR="009F36BE" w:rsidRPr="0055358F">
              <w:rPr>
                <w:rStyle w:val="Hyperlink"/>
                <w:b w:val="0"/>
                <w:noProof/>
                <w:u w:val="none"/>
              </w:rPr>
              <w:t>Guidelines for the Education of Non-Catholic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3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1</w:t>
            </w:r>
            <w:r w:rsidR="004A37C4" w:rsidRPr="0055358F">
              <w:rPr>
                <w:b w:val="0"/>
                <w:noProof/>
                <w:webHidden/>
                <w:u w:val="none"/>
              </w:rPr>
              <w:fldChar w:fldCharType="end"/>
            </w:r>
          </w:hyperlink>
        </w:p>
        <w:p w14:paraId="154A97CE" w14:textId="7ED0C6A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4" w:history="1">
            <w:r w:rsidR="009F36BE" w:rsidRPr="0055358F">
              <w:rPr>
                <w:rStyle w:val="Hyperlink"/>
                <w:b w:val="0"/>
                <w:noProof/>
                <w:u w:val="none"/>
              </w:rPr>
              <w:t>Harassment/Bullying Policie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4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2</w:t>
            </w:r>
            <w:r w:rsidR="004A37C4" w:rsidRPr="0055358F">
              <w:rPr>
                <w:b w:val="0"/>
                <w:noProof/>
                <w:webHidden/>
                <w:u w:val="none"/>
              </w:rPr>
              <w:fldChar w:fldCharType="end"/>
            </w:r>
          </w:hyperlink>
        </w:p>
        <w:p w14:paraId="69AE7A6C" w14:textId="3C60E96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5" w:history="1">
            <w:r w:rsidR="009F36BE" w:rsidRPr="0055358F">
              <w:rPr>
                <w:rStyle w:val="Hyperlink"/>
                <w:b w:val="0"/>
                <w:noProof/>
                <w:u w:val="none"/>
              </w:rPr>
              <w:t>HIV/AIDS Curriculum</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5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483FA3">
              <w:rPr>
                <w:b w:val="0"/>
                <w:noProof/>
                <w:webHidden/>
                <w:u w:val="none"/>
              </w:rPr>
              <w:t>3</w:t>
            </w:r>
            <w:r w:rsidR="004A37C4" w:rsidRPr="0055358F">
              <w:rPr>
                <w:b w:val="0"/>
                <w:noProof/>
                <w:webHidden/>
                <w:u w:val="none"/>
              </w:rPr>
              <w:fldChar w:fldCharType="end"/>
            </w:r>
          </w:hyperlink>
        </w:p>
        <w:p w14:paraId="659B711A" w14:textId="4E81CCB4"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6" w:history="1">
            <w:r w:rsidR="009F36BE" w:rsidRPr="0055358F">
              <w:rPr>
                <w:rStyle w:val="Hyperlink"/>
                <w:b w:val="0"/>
                <w:noProof/>
                <w:u w:val="none"/>
              </w:rPr>
              <w:t>Illness</w:t>
            </w:r>
            <w:r w:rsidR="009F36BE" w:rsidRPr="0055358F">
              <w:rPr>
                <w:b w:val="0"/>
                <w:noProof/>
                <w:webHidden/>
                <w:u w:val="none"/>
              </w:rPr>
              <w:tab/>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6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3</w:t>
            </w:r>
            <w:r w:rsidR="004A37C4" w:rsidRPr="0055358F">
              <w:rPr>
                <w:b w:val="0"/>
                <w:noProof/>
                <w:webHidden/>
                <w:u w:val="none"/>
              </w:rPr>
              <w:fldChar w:fldCharType="end"/>
            </w:r>
          </w:hyperlink>
        </w:p>
        <w:p w14:paraId="174ED38E" w14:textId="0D89DA6D"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7" w:history="1">
            <w:r w:rsidR="009F36BE" w:rsidRPr="0055358F">
              <w:rPr>
                <w:rStyle w:val="Hyperlink"/>
                <w:b w:val="0"/>
                <w:noProof/>
                <w:u w:val="none"/>
              </w:rPr>
              <w:t>Immunization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7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3</w:t>
            </w:r>
            <w:r w:rsidR="004A37C4" w:rsidRPr="0055358F">
              <w:rPr>
                <w:b w:val="0"/>
                <w:noProof/>
                <w:webHidden/>
                <w:u w:val="none"/>
              </w:rPr>
              <w:fldChar w:fldCharType="end"/>
            </w:r>
          </w:hyperlink>
        </w:p>
        <w:p w14:paraId="4616B1A6" w14:textId="2655189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8" w:history="1">
            <w:r w:rsidR="002C5322" w:rsidRPr="0055358F">
              <w:rPr>
                <w:rStyle w:val="Hyperlink"/>
                <w:b w:val="0"/>
                <w:noProof/>
                <w:u w:val="none"/>
              </w:rPr>
              <w:t>Latenes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58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F54216">
              <w:rPr>
                <w:b w:val="0"/>
                <w:noProof/>
                <w:webHidden/>
                <w:u w:val="none"/>
              </w:rPr>
              <w:t>4</w:t>
            </w:r>
            <w:r w:rsidR="004A37C4" w:rsidRPr="0055358F">
              <w:rPr>
                <w:b w:val="0"/>
                <w:noProof/>
                <w:webHidden/>
                <w:u w:val="none"/>
              </w:rPr>
              <w:fldChar w:fldCharType="end"/>
            </w:r>
          </w:hyperlink>
        </w:p>
        <w:p w14:paraId="6FA9F695" w14:textId="0CCBBE11"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59" w:history="1">
            <w:r w:rsidR="009F36BE" w:rsidRPr="0055358F">
              <w:rPr>
                <w:rStyle w:val="Hyperlink"/>
                <w:b w:val="0"/>
                <w:noProof/>
                <w:u w:val="none"/>
              </w:rPr>
              <w:t>L</w:t>
            </w:r>
            <w:r w:rsidR="002C5322" w:rsidRPr="0055358F">
              <w:rPr>
                <w:rStyle w:val="Hyperlink"/>
                <w:b w:val="0"/>
                <w:noProof/>
                <w:u w:val="none"/>
              </w:rPr>
              <w:t>iturgy/Religious Education</w:t>
            </w:r>
            <w:r w:rsidR="009F36BE" w:rsidRPr="0055358F">
              <w:rPr>
                <w:b w:val="0"/>
                <w:noProof/>
                <w:webHidden/>
                <w:u w:val="none"/>
              </w:rPr>
              <w:tab/>
            </w:r>
            <w:r w:rsidR="002C5322" w:rsidRPr="0055358F">
              <w:rPr>
                <w:b w:val="0"/>
                <w:noProof/>
                <w:webHidden/>
                <w:u w:val="none"/>
              </w:rPr>
              <w:t>Page</w:t>
            </w:r>
            <w:r w:rsidR="00483FA3" w:rsidRPr="0055358F">
              <w:rPr>
                <w:b w:val="0"/>
                <w:noProof/>
                <w:webHidden/>
                <w:u w:val="none"/>
              </w:rPr>
              <w:fldChar w:fldCharType="begin"/>
            </w:r>
            <w:r w:rsidR="00483FA3" w:rsidRPr="0055358F">
              <w:rPr>
                <w:b w:val="0"/>
                <w:noProof/>
                <w:webHidden/>
                <w:u w:val="none"/>
              </w:rPr>
              <w:instrText xml:space="preserve"> PAGEREF _Toc485897259 \h </w:instrText>
            </w:r>
            <w:r w:rsidR="00483FA3" w:rsidRPr="0055358F">
              <w:rPr>
                <w:b w:val="0"/>
                <w:noProof/>
                <w:webHidden/>
                <w:u w:val="none"/>
              </w:rPr>
            </w:r>
            <w:r w:rsidR="00483FA3" w:rsidRPr="0055358F">
              <w:rPr>
                <w:b w:val="0"/>
                <w:noProof/>
                <w:webHidden/>
                <w:u w:val="none"/>
              </w:rPr>
              <w:fldChar w:fldCharType="separate"/>
            </w:r>
            <w:r w:rsidR="00483FA3">
              <w:rPr>
                <w:b w:val="0"/>
                <w:noProof/>
                <w:webHidden/>
                <w:u w:val="none"/>
              </w:rPr>
              <w:t>2</w:t>
            </w:r>
            <w:r w:rsidR="00F54216">
              <w:rPr>
                <w:b w:val="0"/>
                <w:noProof/>
                <w:webHidden/>
                <w:u w:val="none"/>
              </w:rPr>
              <w:t>4</w:t>
            </w:r>
            <w:r w:rsidR="00483FA3" w:rsidRPr="0055358F">
              <w:rPr>
                <w:b w:val="0"/>
                <w:noProof/>
                <w:webHidden/>
                <w:u w:val="none"/>
              </w:rPr>
              <w:fldChar w:fldCharType="end"/>
            </w:r>
            <w:r w:rsidR="002C5322" w:rsidRPr="0055358F">
              <w:rPr>
                <w:b w:val="0"/>
                <w:noProof/>
                <w:webHidden/>
                <w:u w:val="none"/>
              </w:rPr>
              <w:t xml:space="preserve"> </w:t>
            </w:r>
          </w:hyperlink>
        </w:p>
        <w:p w14:paraId="6665A4B1" w14:textId="11BD1A74"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0" w:history="1">
            <w:r w:rsidR="009F36BE" w:rsidRPr="0055358F">
              <w:rPr>
                <w:rStyle w:val="Hyperlink"/>
                <w:b w:val="0"/>
                <w:noProof/>
                <w:u w:val="none"/>
              </w:rPr>
              <w:t>Lunchroom</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0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4</w:t>
            </w:r>
            <w:r w:rsidR="004A37C4" w:rsidRPr="0055358F">
              <w:rPr>
                <w:b w:val="0"/>
                <w:noProof/>
                <w:webHidden/>
                <w:u w:val="none"/>
              </w:rPr>
              <w:fldChar w:fldCharType="end"/>
            </w:r>
          </w:hyperlink>
        </w:p>
        <w:p w14:paraId="646C1029" w14:textId="5B34D19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1" w:history="1">
            <w:r w:rsidR="009F36BE" w:rsidRPr="0055358F">
              <w:rPr>
                <w:rStyle w:val="Hyperlink"/>
                <w:b w:val="0"/>
                <w:noProof/>
                <w:u w:val="none"/>
              </w:rPr>
              <w:t>Mat</w:t>
            </w:r>
            <w:r w:rsidR="002C5322" w:rsidRPr="0055358F">
              <w:rPr>
                <w:rStyle w:val="Hyperlink"/>
                <w:b w:val="0"/>
                <w:noProof/>
                <w:u w:val="none"/>
              </w:rPr>
              <w:t>ernity/Paternity Policie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1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4</w:t>
            </w:r>
            <w:r w:rsidR="004A37C4" w:rsidRPr="0055358F">
              <w:rPr>
                <w:b w:val="0"/>
                <w:noProof/>
                <w:webHidden/>
                <w:u w:val="none"/>
              </w:rPr>
              <w:fldChar w:fldCharType="end"/>
            </w:r>
          </w:hyperlink>
        </w:p>
        <w:p w14:paraId="20B4EA62" w14:textId="296F25ED"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2" w:history="1">
            <w:r w:rsidR="009F36BE" w:rsidRPr="0055358F">
              <w:rPr>
                <w:rStyle w:val="Hyperlink"/>
                <w:b w:val="0"/>
                <w:noProof/>
                <w:u w:val="none"/>
              </w:rPr>
              <w:t>Student Abortion Pol</w:t>
            </w:r>
            <w:r w:rsidR="002C5322" w:rsidRPr="0055358F">
              <w:rPr>
                <w:rStyle w:val="Hyperlink"/>
                <w:b w:val="0"/>
                <w:noProof/>
                <w:u w:val="none"/>
              </w:rPr>
              <w:t>icie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2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5</w:t>
            </w:r>
            <w:r w:rsidR="004A37C4" w:rsidRPr="0055358F">
              <w:rPr>
                <w:b w:val="0"/>
                <w:noProof/>
                <w:webHidden/>
                <w:u w:val="none"/>
              </w:rPr>
              <w:fldChar w:fldCharType="end"/>
            </w:r>
          </w:hyperlink>
        </w:p>
        <w:p w14:paraId="5790843F" w14:textId="6C7BA70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3" w:history="1">
            <w:r w:rsidR="002C5322" w:rsidRPr="0055358F">
              <w:rPr>
                <w:rStyle w:val="Hyperlink"/>
                <w:b w:val="0"/>
                <w:noProof/>
                <w:u w:val="none"/>
              </w:rPr>
              <w:t>Medication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3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F54216">
              <w:rPr>
                <w:b w:val="0"/>
                <w:noProof/>
                <w:webHidden/>
                <w:u w:val="none"/>
              </w:rPr>
              <w:t>6</w:t>
            </w:r>
            <w:r w:rsidR="004A37C4" w:rsidRPr="0055358F">
              <w:rPr>
                <w:b w:val="0"/>
                <w:noProof/>
                <w:webHidden/>
                <w:u w:val="none"/>
              </w:rPr>
              <w:fldChar w:fldCharType="end"/>
            </w:r>
          </w:hyperlink>
        </w:p>
        <w:p w14:paraId="5E2E4C23" w14:textId="5E3C618C"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4" w:history="1">
            <w:r w:rsidR="009F36BE" w:rsidRPr="0055358F">
              <w:rPr>
                <w:rStyle w:val="Hyperlink"/>
                <w:b w:val="0"/>
                <w:noProof/>
                <w:u w:val="none"/>
              </w:rPr>
              <w:t>Money</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4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F54216">
              <w:rPr>
                <w:b w:val="0"/>
                <w:noProof/>
                <w:webHidden/>
                <w:u w:val="none"/>
              </w:rPr>
              <w:t>7</w:t>
            </w:r>
            <w:r w:rsidR="004A37C4" w:rsidRPr="0055358F">
              <w:rPr>
                <w:b w:val="0"/>
                <w:noProof/>
                <w:webHidden/>
                <w:u w:val="none"/>
              </w:rPr>
              <w:fldChar w:fldCharType="end"/>
            </w:r>
          </w:hyperlink>
        </w:p>
        <w:p w14:paraId="312BC018" w14:textId="4D7732F7"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5" w:history="1">
            <w:r w:rsidR="009F36BE" w:rsidRPr="0055358F">
              <w:rPr>
                <w:rStyle w:val="Hyperlink"/>
                <w:b w:val="0"/>
                <w:noProof/>
                <w:u w:val="none"/>
              </w:rPr>
              <w:t>Parent</w:t>
            </w:r>
            <w:r w:rsidR="00DE3717">
              <w:rPr>
                <w:rStyle w:val="Hyperlink"/>
                <w:b w:val="0"/>
                <w:noProof/>
                <w:u w:val="none"/>
              </w:rPr>
              <w:t>/Guardian as Part</w:t>
            </w:r>
            <w:r w:rsidR="009F36BE" w:rsidRPr="0055358F">
              <w:rPr>
                <w:rStyle w:val="Hyperlink"/>
                <w:b w:val="0"/>
                <w:noProof/>
                <w:u w:val="none"/>
              </w:rPr>
              <w:t>n</w:t>
            </w:r>
            <w:r w:rsidR="009F36BE" w:rsidRPr="0055358F">
              <w:rPr>
                <w:rStyle w:val="Hyperlink"/>
                <w:b w:val="0"/>
                <w:noProof/>
                <w:u w:val="none"/>
              </w:rPr>
              <w:t>e</w:t>
            </w:r>
            <w:r w:rsidR="002C5322" w:rsidRPr="0055358F">
              <w:rPr>
                <w:rStyle w:val="Hyperlink"/>
                <w:b w:val="0"/>
                <w:noProof/>
                <w:u w:val="none"/>
              </w:rPr>
              <w:t>r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5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F54216">
              <w:rPr>
                <w:b w:val="0"/>
                <w:noProof/>
                <w:webHidden/>
                <w:u w:val="none"/>
              </w:rPr>
              <w:t>7</w:t>
            </w:r>
            <w:r w:rsidR="004A37C4" w:rsidRPr="0055358F">
              <w:rPr>
                <w:b w:val="0"/>
                <w:noProof/>
                <w:webHidden/>
                <w:u w:val="none"/>
              </w:rPr>
              <w:fldChar w:fldCharType="end"/>
            </w:r>
          </w:hyperlink>
        </w:p>
        <w:p w14:paraId="76752957" w14:textId="1FE2FE54"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6" w:history="1">
            <w:r w:rsidR="002C5322" w:rsidRPr="0055358F">
              <w:rPr>
                <w:rStyle w:val="Hyperlink"/>
                <w:b w:val="0"/>
                <w:noProof/>
                <w:u w:val="none"/>
              </w:rPr>
              <w:t>Parent</w:t>
            </w:r>
            <w:r w:rsidR="00DE3717">
              <w:rPr>
                <w:rStyle w:val="Hyperlink"/>
                <w:b w:val="0"/>
                <w:noProof/>
                <w:u w:val="none"/>
              </w:rPr>
              <w:t>/Guardian</w:t>
            </w:r>
            <w:r w:rsidR="002C5322" w:rsidRPr="0055358F">
              <w:rPr>
                <w:rStyle w:val="Hyperlink"/>
                <w:b w:val="0"/>
                <w:noProof/>
                <w:u w:val="none"/>
              </w:rPr>
              <w:t xml:space="preserve"> Organization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6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8</w:t>
            </w:r>
            <w:r w:rsidR="004A37C4" w:rsidRPr="0055358F">
              <w:rPr>
                <w:b w:val="0"/>
                <w:noProof/>
                <w:webHidden/>
                <w:u w:val="none"/>
              </w:rPr>
              <w:fldChar w:fldCharType="end"/>
            </w:r>
          </w:hyperlink>
        </w:p>
        <w:p w14:paraId="07BFD988" w14:textId="6E45226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7" w:history="1">
            <w:r w:rsidR="002C5322" w:rsidRPr="0055358F">
              <w:rPr>
                <w:rStyle w:val="Hyperlink"/>
                <w:b w:val="0"/>
                <w:noProof/>
                <w:u w:val="none"/>
              </w:rPr>
              <w:t>Philosophy and Goal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7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7B7AA0">
              <w:rPr>
                <w:b w:val="0"/>
                <w:noProof/>
                <w:webHidden/>
                <w:u w:val="none"/>
              </w:rPr>
              <w:t>9</w:t>
            </w:r>
            <w:r w:rsidR="004A37C4" w:rsidRPr="0055358F">
              <w:rPr>
                <w:b w:val="0"/>
                <w:noProof/>
                <w:webHidden/>
                <w:u w:val="none"/>
              </w:rPr>
              <w:fldChar w:fldCharType="end"/>
            </w:r>
          </w:hyperlink>
        </w:p>
        <w:p w14:paraId="6608F1AC" w14:textId="6D44F87E"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8" w:history="1">
            <w:r w:rsidR="002C5322" w:rsidRPr="0055358F">
              <w:rPr>
                <w:rStyle w:val="Hyperlink"/>
                <w:b w:val="0"/>
                <w:noProof/>
                <w:u w:val="none"/>
              </w:rPr>
              <w:t>Re-registration</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8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F54216">
              <w:rPr>
                <w:b w:val="0"/>
                <w:noProof/>
                <w:webHidden/>
                <w:u w:val="none"/>
              </w:rPr>
              <w:t>9</w:t>
            </w:r>
            <w:r w:rsidR="004A37C4" w:rsidRPr="0055358F">
              <w:rPr>
                <w:b w:val="0"/>
                <w:noProof/>
                <w:webHidden/>
                <w:u w:val="none"/>
              </w:rPr>
              <w:fldChar w:fldCharType="end"/>
            </w:r>
          </w:hyperlink>
        </w:p>
        <w:p w14:paraId="002C4754" w14:textId="09FDF363"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69" w:history="1">
            <w:r w:rsidR="002C5322" w:rsidRPr="0055358F">
              <w:rPr>
                <w:rStyle w:val="Hyperlink"/>
                <w:b w:val="0"/>
                <w:noProof/>
                <w:u w:val="none"/>
              </w:rPr>
              <w:t>Release of Student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69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2</w:t>
            </w:r>
            <w:r w:rsidR="00F54216">
              <w:rPr>
                <w:b w:val="0"/>
                <w:noProof/>
                <w:webHidden/>
                <w:u w:val="none"/>
              </w:rPr>
              <w:t>9</w:t>
            </w:r>
            <w:r w:rsidR="004A37C4" w:rsidRPr="0055358F">
              <w:rPr>
                <w:b w:val="0"/>
                <w:noProof/>
                <w:webHidden/>
                <w:u w:val="none"/>
              </w:rPr>
              <w:fldChar w:fldCharType="end"/>
            </w:r>
          </w:hyperlink>
        </w:p>
        <w:p w14:paraId="3DB90DF3" w14:textId="216D620D"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0" w:history="1">
            <w:r w:rsidR="009F36BE" w:rsidRPr="0055358F">
              <w:rPr>
                <w:rStyle w:val="Hyperlink"/>
                <w:b w:val="0"/>
                <w:noProof/>
                <w:u w:val="none"/>
              </w:rPr>
              <w:t>School Calendar</w:t>
            </w:r>
            <w:r w:rsidR="009F36BE" w:rsidRPr="0055358F">
              <w:rPr>
                <w:b w:val="0"/>
                <w:noProof/>
                <w:webHidden/>
                <w:u w:val="none"/>
              </w:rPr>
              <w:tab/>
            </w:r>
            <w:r w:rsidR="002C5322" w:rsidRPr="0055358F">
              <w:rPr>
                <w:b w:val="0"/>
                <w:noProof/>
                <w:webHidden/>
                <w:u w:val="none"/>
              </w:rPr>
              <w:t>P</w:t>
            </w:r>
            <w:r w:rsidR="002C5322" w:rsidRPr="0055358F">
              <w:rPr>
                <w:b w:val="0"/>
                <w:noProof/>
                <w:webHidden/>
                <w:u w:val="none"/>
              </w:rPr>
              <w:t xml:space="preserve">age </w:t>
            </w:r>
            <w:r w:rsidR="004A37C4" w:rsidRPr="0055358F">
              <w:rPr>
                <w:b w:val="0"/>
                <w:noProof/>
                <w:webHidden/>
                <w:u w:val="none"/>
              </w:rPr>
              <w:fldChar w:fldCharType="begin"/>
            </w:r>
            <w:r w:rsidR="009F36BE" w:rsidRPr="0055358F">
              <w:rPr>
                <w:b w:val="0"/>
                <w:noProof/>
                <w:webHidden/>
                <w:u w:val="none"/>
              </w:rPr>
              <w:instrText xml:space="preserve"> PAGEREF _Toc485897270 \h </w:instrText>
            </w:r>
            <w:r w:rsidR="004A37C4" w:rsidRPr="0055358F">
              <w:rPr>
                <w:b w:val="0"/>
                <w:noProof/>
                <w:webHidden/>
                <w:u w:val="none"/>
              </w:rPr>
            </w:r>
            <w:r w:rsidR="004A37C4" w:rsidRPr="0055358F">
              <w:rPr>
                <w:b w:val="0"/>
                <w:noProof/>
                <w:webHidden/>
                <w:u w:val="none"/>
              </w:rPr>
              <w:fldChar w:fldCharType="separate"/>
            </w:r>
            <w:r w:rsidR="007B7AA0">
              <w:rPr>
                <w:b w:val="0"/>
                <w:noProof/>
                <w:webHidden/>
                <w:u w:val="none"/>
              </w:rPr>
              <w:t>30</w:t>
            </w:r>
            <w:r w:rsidR="004A37C4" w:rsidRPr="0055358F">
              <w:rPr>
                <w:b w:val="0"/>
                <w:noProof/>
                <w:webHidden/>
                <w:u w:val="none"/>
              </w:rPr>
              <w:fldChar w:fldCharType="end"/>
            </w:r>
          </w:hyperlink>
        </w:p>
        <w:p w14:paraId="7F58F21A" w14:textId="7C573E1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1" w:history="1">
            <w:r w:rsidR="002C5322" w:rsidRPr="0055358F">
              <w:rPr>
                <w:rStyle w:val="Hyperlink"/>
                <w:b w:val="0"/>
                <w:noProof/>
                <w:u w:val="none"/>
              </w:rPr>
              <w:t>School Publication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1 \h </w:instrText>
            </w:r>
            <w:r w:rsidR="004A37C4" w:rsidRPr="0055358F">
              <w:rPr>
                <w:b w:val="0"/>
                <w:noProof/>
                <w:webHidden/>
                <w:u w:val="none"/>
              </w:rPr>
            </w:r>
            <w:r w:rsidR="004A37C4" w:rsidRPr="0055358F">
              <w:rPr>
                <w:b w:val="0"/>
                <w:noProof/>
                <w:webHidden/>
                <w:u w:val="none"/>
              </w:rPr>
              <w:fldChar w:fldCharType="separate"/>
            </w:r>
            <w:r w:rsidR="007B7AA0">
              <w:rPr>
                <w:b w:val="0"/>
                <w:noProof/>
                <w:webHidden/>
                <w:u w:val="none"/>
              </w:rPr>
              <w:t>30</w:t>
            </w:r>
            <w:r w:rsidR="004A37C4" w:rsidRPr="0055358F">
              <w:rPr>
                <w:b w:val="0"/>
                <w:noProof/>
                <w:webHidden/>
                <w:u w:val="none"/>
              </w:rPr>
              <w:fldChar w:fldCharType="end"/>
            </w:r>
          </w:hyperlink>
        </w:p>
        <w:p w14:paraId="124CBAF8" w14:textId="39F639D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2" w:history="1">
            <w:r w:rsidR="009F36BE" w:rsidRPr="0055358F">
              <w:rPr>
                <w:rStyle w:val="Hyperlink"/>
                <w:b w:val="0"/>
                <w:noProof/>
                <w:u w:val="none"/>
              </w:rPr>
              <w:t>School’s Right to Amend</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2 \h </w:instrText>
            </w:r>
            <w:r w:rsidR="004A37C4" w:rsidRPr="0055358F">
              <w:rPr>
                <w:b w:val="0"/>
                <w:noProof/>
                <w:webHidden/>
                <w:u w:val="none"/>
              </w:rPr>
            </w:r>
            <w:r w:rsidR="004A37C4" w:rsidRPr="0055358F">
              <w:rPr>
                <w:b w:val="0"/>
                <w:noProof/>
                <w:webHidden/>
                <w:u w:val="none"/>
              </w:rPr>
              <w:fldChar w:fldCharType="separate"/>
            </w:r>
            <w:r w:rsidR="007B7AA0">
              <w:rPr>
                <w:b w:val="0"/>
                <w:noProof/>
                <w:webHidden/>
                <w:u w:val="none"/>
              </w:rPr>
              <w:t>30</w:t>
            </w:r>
            <w:r w:rsidR="004A37C4" w:rsidRPr="0055358F">
              <w:rPr>
                <w:b w:val="0"/>
                <w:noProof/>
                <w:webHidden/>
                <w:u w:val="none"/>
              </w:rPr>
              <w:fldChar w:fldCharType="end"/>
            </w:r>
          </w:hyperlink>
        </w:p>
        <w:p w14:paraId="24AD88BF" w14:textId="03995D7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3" w:history="1">
            <w:r w:rsidR="002C5322" w:rsidRPr="0055358F">
              <w:rPr>
                <w:rStyle w:val="Hyperlink"/>
                <w:b w:val="0"/>
                <w:noProof/>
                <w:u w:val="none"/>
              </w:rPr>
              <w:t>Security</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3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0</w:t>
            </w:r>
            <w:r w:rsidR="004A37C4" w:rsidRPr="0055358F">
              <w:rPr>
                <w:b w:val="0"/>
                <w:noProof/>
                <w:webHidden/>
                <w:u w:val="none"/>
              </w:rPr>
              <w:fldChar w:fldCharType="end"/>
            </w:r>
          </w:hyperlink>
        </w:p>
        <w:p w14:paraId="3063DA42" w14:textId="5FBF4EA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4" w:history="1">
            <w:r w:rsidR="002C5322" w:rsidRPr="0055358F">
              <w:rPr>
                <w:rStyle w:val="Hyperlink"/>
                <w:b w:val="0"/>
                <w:noProof/>
                <w:u w:val="none"/>
              </w:rPr>
              <w:t>Sex Offender Policy</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4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7B7AA0">
              <w:rPr>
                <w:b w:val="0"/>
                <w:noProof/>
                <w:webHidden/>
                <w:u w:val="none"/>
              </w:rPr>
              <w:t>1</w:t>
            </w:r>
            <w:r w:rsidR="004A37C4" w:rsidRPr="0055358F">
              <w:rPr>
                <w:b w:val="0"/>
                <w:noProof/>
                <w:webHidden/>
                <w:u w:val="none"/>
              </w:rPr>
              <w:fldChar w:fldCharType="end"/>
            </w:r>
          </w:hyperlink>
        </w:p>
        <w:p w14:paraId="01B8EBC6" w14:textId="251C93E5"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5" w:history="1">
            <w:r w:rsidR="002C5322" w:rsidRPr="0055358F">
              <w:rPr>
                <w:rStyle w:val="Hyperlink"/>
                <w:b w:val="0"/>
                <w:noProof/>
                <w:u w:val="none"/>
              </w:rPr>
              <w:t>Smoking</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5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1</w:t>
            </w:r>
            <w:r w:rsidR="004A37C4" w:rsidRPr="0055358F">
              <w:rPr>
                <w:b w:val="0"/>
                <w:noProof/>
                <w:webHidden/>
                <w:u w:val="none"/>
              </w:rPr>
              <w:fldChar w:fldCharType="end"/>
            </w:r>
          </w:hyperlink>
        </w:p>
        <w:p w14:paraId="2E39BD95" w14:textId="197DCA8F"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6" w:history="1">
            <w:r w:rsidR="009F36BE" w:rsidRPr="0055358F">
              <w:rPr>
                <w:rStyle w:val="Hyperlink"/>
                <w:b w:val="0"/>
                <w:noProof/>
                <w:u w:val="none"/>
              </w:rPr>
              <w:t>Special Lear</w:t>
            </w:r>
            <w:r w:rsidR="002C5322" w:rsidRPr="0055358F">
              <w:rPr>
                <w:rStyle w:val="Hyperlink"/>
                <w:b w:val="0"/>
                <w:noProof/>
                <w:u w:val="none"/>
              </w:rPr>
              <w:t>ning Need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6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7B7AA0">
              <w:rPr>
                <w:b w:val="0"/>
                <w:noProof/>
                <w:webHidden/>
                <w:u w:val="none"/>
              </w:rPr>
              <w:t>2</w:t>
            </w:r>
            <w:r w:rsidR="004A37C4" w:rsidRPr="0055358F">
              <w:rPr>
                <w:b w:val="0"/>
                <w:noProof/>
                <w:webHidden/>
                <w:u w:val="none"/>
              </w:rPr>
              <w:fldChar w:fldCharType="end"/>
            </w:r>
          </w:hyperlink>
        </w:p>
        <w:p w14:paraId="782ACEE0" w14:textId="49FD67A4"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7" w:history="1">
            <w:r w:rsidR="002C5322" w:rsidRPr="0055358F">
              <w:rPr>
                <w:rStyle w:val="Hyperlink"/>
                <w:b w:val="0"/>
                <w:noProof/>
                <w:u w:val="none"/>
              </w:rPr>
              <w:t>Summer School</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7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7B7AA0">
              <w:rPr>
                <w:b w:val="0"/>
                <w:noProof/>
                <w:webHidden/>
                <w:u w:val="none"/>
              </w:rPr>
              <w:t>2</w:t>
            </w:r>
            <w:r w:rsidR="004A37C4" w:rsidRPr="0055358F">
              <w:rPr>
                <w:b w:val="0"/>
                <w:noProof/>
                <w:webHidden/>
                <w:u w:val="none"/>
              </w:rPr>
              <w:fldChar w:fldCharType="end"/>
            </w:r>
          </w:hyperlink>
        </w:p>
        <w:p w14:paraId="1D4F5EBD" w14:textId="08857505"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8" w:history="1">
            <w:r w:rsidR="002C5322" w:rsidRPr="0055358F">
              <w:rPr>
                <w:rStyle w:val="Hyperlink"/>
                <w:b w:val="0"/>
                <w:noProof/>
                <w:u w:val="none"/>
              </w:rPr>
              <w:t>Telecommunications Policy</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8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7B7AA0">
              <w:rPr>
                <w:b w:val="0"/>
                <w:noProof/>
                <w:webHidden/>
                <w:u w:val="none"/>
              </w:rPr>
              <w:t>3</w:t>
            </w:r>
            <w:r w:rsidR="004A37C4" w:rsidRPr="0055358F">
              <w:rPr>
                <w:b w:val="0"/>
                <w:noProof/>
                <w:webHidden/>
                <w:u w:val="none"/>
              </w:rPr>
              <w:fldChar w:fldCharType="end"/>
            </w:r>
          </w:hyperlink>
        </w:p>
        <w:p w14:paraId="08F239C7" w14:textId="0DC6FCB0"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79" w:history="1">
            <w:r w:rsidR="009F36BE" w:rsidRPr="0055358F">
              <w:rPr>
                <w:rStyle w:val="Hyperlink"/>
                <w:b w:val="0"/>
                <w:noProof/>
                <w:u w:val="none"/>
              </w:rPr>
              <w:t>Student Expectations in Use of the Internet</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79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3</w:t>
            </w:r>
            <w:r w:rsidR="004A37C4" w:rsidRPr="0055358F">
              <w:rPr>
                <w:b w:val="0"/>
                <w:noProof/>
                <w:webHidden/>
                <w:u w:val="none"/>
              </w:rPr>
              <w:fldChar w:fldCharType="end"/>
            </w:r>
          </w:hyperlink>
        </w:p>
        <w:p w14:paraId="4F9F34D9" w14:textId="06032DAB"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0" w:history="1">
            <w:r w:rsidR="009F36BE" w:rsidRPr="0055358F">
              <w:rPr>
                <w:rStyle w:val="Hyperlink"/>
                <w:b w:val="0"/>
                <w:noProof/>
                <w:u w:val="none"/>
              </w:rPr>
              <w:t>Use of School Ground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0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4</w:t>
            </w:r>
            <w:r w:rsidR="004A37C4" w:rsidRPr="0055358F">
              <w:rPr>
                <w:b w:val="0"/>
                <w:noProof/>
                <w:webHidden/>
                <w:u w:val="none"/>
              </w:rPr>
              <w:fldChar w:fldCharType="end"/>
            </w:r>
          </w:hyperlink>
        </w:p>
        <w:p w14:paraId="29BB5375" w14:textId="4F01B9C2"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1" w:history="1">
            <w:r w:rsidR="002C5322" w:rsidRPr="0055358F">
              <w:rPr>
                <w:rStyle w:val="Hyperlink"/>
                <w:b w:val="0"/>
                <w:noProof/>
                <w:u w:val="none"/>
              </w:rPr>
              <w:t>Withdrawals and Transfers</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1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4</w:t>
            </w:r>
            <w:r w:rsidR="004A37C4" w:rsidRPr="0055358F">
              <w:rPr>
                <w:b w:val="0"/>
                <w:noProof/>
                <w:webHidden/>
                <w:u w:val="none"/>
              </w:rPr>
              <w:fldChar w:fldCharType="end"/>
            </w:r>
          </w:hyperlink>
        </w:p>
        <w:p w14:paraId="127D7531" w14:textId="083F471C"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2" w:history="1">
            <w:r w:rsidR="009F36BE" w:rsidRPr="0055358F">
              <w:rPr>
                <w:rStyle w:val="Hyperlink"/>
                <w:b w:val="0"/>
                <w:noProof/>
                <w:u w:val="none"/>
              </w:rPr>
              <w:t>Summary Statement</w:t>
            </w:r>
            <w:r w:rsidR="009F36BE" w:rsidRPr="0055358F">
              <w:rPr>
                <w:b w:val="0"/>
                <w:noProof/>
                <w:webHidden/>
                <w:u w:val="none"/>
              </w:rPr>
              <w:tab/>
            </w:r>
            <w:r w:rsidR="003A27EE"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2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4</w:t>
            </w:r>
            <w:r w:rsidR="004A37C4" w:rsidRPr="0055358F">
              <w:rPr>
                <w:b w:val="0"/>
                <w:noProof/>
                <w:webHidden/>
                <w:u w:val="none"/>
              </w:rPr>
              <w:fldChar w:fldCharType="end"/>
            </w:r>
          </w:hyperlink>
        </w:p>
        <w:p w14:paraId="7205896D" w14:textId="1B8ECB6B"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3" w:history="1">
            <w:r w:rsidR="009F36BE" w:rsidRPr="0055358F">
              <w:rPr>
                <w:rStyle w:val="Hyperlink"/>
                <w:b w:val="0"/>
                <w:noProof/>
                <w:u w:val="none"/>
              </w:rPr>
              <w:t>Telecommunications Policy</w:t>
            </w:r>
            <w:r w:rsidR="002C5322" w:rsidRPr="0055358F">
              <w:rPr>
                <w:rStyle w:val="Hyperlink"/>
                <w:b w:val="0"/>
                <w:noProof/>
                <w:u w:val="none"/>
              </w:rPr>
              <w:t xml:space="preserve"> (continued)</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3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6</w:t>
            </w:r>
            <w:r w:rsidR="004A37C4" w:rsidRPr="0055358F">
              <w:rPr>
                <w:b w:val="0"/>
                <w:noProof/>
                <w:webHidden/>
                <w:u w:val="none"/>
              </w:rPr>
              <w:fldChar w:fldCharType="end"/>
            </w:r>
          </w:hyperlink>
        </w:p>
        <w:p w14:paraId="59761661" w14:textId="41375FE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5" w:history="1">
            <w:r w:rsidR="009F36BE" w:rsidRPr="0055358F">
              <w:rPr>
                <w:rStyle w:val="Hyperlink"/>
                <w:b w:val="0"/>
                <w:noProof/>
                <w:u w:val="none"/>
              </w:rPr>
              <w:t>A</w:t>
            </w:r>
            <w:r w:rsidR="002C5322" w:rsidRPr="0055358F">
              <w:rPr>
                <w:rStyle w:val="Hyperlink"/>
                <w:b w:val="0"/>
                <w:noProof/>
                <w:u w:val="none"/>
              </w:rPr>
              <w:t>ppendix</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5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8</w:t>
            </w:r>
            <w:r w:rsidR="004A37C4" w:rsidRPr="0055358F">
              <w:rPr>
                <w:b w:val="0"/>
                <w:noProof/>
                <w:webHidden/>
                <w:u w:val="none"/>
              </w:rPr>
              <w:fldChar w:fldCharType="end"/>
            </w:r>
          </w:hyperlink>
        </w:p>
        <w:p w14:paraId="224563C7" w14:textId="0A7BA2B8"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6" w:history="1">
            <w:r w:rsidR="002C5322" w:rsidRPr="0055358F">
              <w:rPr>
                <w:rStyle w:val="Hyperlink"/>
                <w:b w:val="0"/>
                <w:noProof/>
                <w:u w:val="none"/>
              </w:rPr>
              <w:t>Parent</w:t>
            </w:r>
            <w:r w:rsidR="00DE3717">
              <w:rPr>
                <w:rStyle w:val="Hyperlink"/>
                <w:b w:val="0"/>
                <w:noProof/>
                <w:u w:val="none"/>
              </w:rPr>
              <w:t>/Guardian</w:t>
            </w:r>
            <w:r w:rsidR="002C5322" w:rsidRPr="0055358F">
              <w:rPr>
                <w:rStyle w:val="Hyperlink"/>
                <w:b w:val="0"/>
                <w:noProof/>
                <w:u w:val="none"/>
              </w:rPr>
              <w:t xml:space="preserve"> Signature Page</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6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8</w:t>
            </w:r>
            <w:r w:rsidR="004A37C4" w:rsidRPr="0055358F">
              <w:rPr>
                <w:b w:val="0"/>
                <w:noProof/>
                <w:webHidden/>
                <w:u w:val="none"/>
              </w:rPr>
              <w:fldChar w:fldCharType="end"/>
            </w:r>
          </w:hyperlink>
        </w:p>
        <w:p w14:paraId="5B118948" w14:textId="55D2D88B"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7" w:history="1">
            <w:r w:rsidR="009F36BE" w:rsidRPr="0055358F">
              <w:rPr>
                <w:rStyle w:val="Hyperlink"/>
                <w:b w:val="0"/>
                <w:noProof/>
                <w:u w:val="none"/>
              </w:rPr>
              <w:t>M</w:t>
            </w:r>
            <w:r w:rsidR="002C5322" w:rsidRPr="0055358F">
              <w:rPr>
                <w:rStyle w:val="Hyperlink"/>
                <w:b w:val="0"/>
                <w:noProof/>
                <w:u w:val="none"/>
              </w:rPr>
              <w:t>edia Authorization and Release</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7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3</w:t>
            </w:r>
            <w:r w:rsidR="00BF0DCA">
              <w:rPr>
                <w:b w:val="0"/>
                <w:noProof/>
                <w:webHidden/>
                <w:u w:val="none"/>
              </w:rPr>
              <w:t>9</w:t>
            </w:r>
            <w:r w:rsidR="004A37C4" w:rsidRPr="0055358F">
              <w:rPr>
                <w:b w:val="0"/>
                <w:noProof/>
                <w:webHidden/>
                <w:u w:val="none"/>
              </w:rPr>
              <w:fldChar w:fldCharType="end"/>
            </w:r>
          </w:hyperlink>
        </w:p>
        <w:p w14:paraId="4ACC6DA4" w14:textId="3292A9A9"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88" w:history="1">
            <w:r w:rsidR="002C5322" w:rsidRPr="0055358F">
              <w:rPr>
                <w:rStyle w:val="Hyperlink"/>
                <w:b w:val="0"/>
                <w:noProof/>
                <w:u w:val="none"/>
              </w:rPr>
              <w:t>Technology Use Agreement</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88 \h </w:instrText>
            </w:r>
            <w:r w:rsidR="004A37C4" w:rsidRPr="0055358F">
              <w:rPr>
                <w:b w:val="0"/>
                <w:noProof/>
                <w:webHidden/>
                <w:u w:val="none"/>
              </w:rPr>
            </w:r>
            <w:r w:rsidR="004A37C4" w:rsidRPr="0055358F">
              <w:rPr>
                <w:b w:val="0"/>
                <w:noProof/>
                <w:webHidden/>
                <w:u w:val="none"/>
              </w:rPr>
              <w:fldChar w:fldCharType="separate"/>
            </w:r>
            <w:r w:rsidR="00BF0DCA">
              <w:rPr>
                <w:b w:val="0"/>
                <w:noProof/>
                <w:webHidden/>
                <w:u w:val="none"/>
              </w:rPr>
              <w:t>40</w:t>
            </w:r>
            <w:r w:rsidR="004A37C4" w:rsidRPr="0055358F">
              <w:rPr>
                <w:b w:val="0"/>
                <w:noProof/>
                <w:webHidden/>
                <w:u w:val="none"/>
              </w:rPr>
              <w:fldChar w:fldCharType="end"/>
            </w:r>
          </w:hyperlink>
        </w:p>
        <w:p w14:paraId="1F97084B" w14:textId="31EA835F" w:rsidR="009F36BE" w:rsidRPr="0055358F" w:rsidRDefault="00000000">
          <w:pPr>
            <w:pStyle w:val="TOC1"/>
            <w:tabs>
              <w:tab w:val="right" w:pos="9350"/>
            </w:tabs>
            <w:rPr>
              <w:rFonts w:asciiTheme="minorHAnsi" w:eastAsiaTheme="minorEastAsia" w:hAnsiTheme="minorHAnsi" w:cstheme="minorBidi"/>
              <w:b w:val="0"/>
              <w:noProof/>
              <w:sz w:val="22"/>
              <w:szCs w:val="22"/>
              <w:u w:val="none"/>
            </w:rPr>
          </w:pPr>
          <w:hyperlink w:anchor="_Toc485897290" w:history="1">
            <w:r w:rsidR="009F36BE" w:rsidRPr="0055358F">
              <w:rPr>
                <w:rStyle w:val="Hyperlink"/>
                <w:b w:val="0"/>
                <w:noProof/>
                <w:u w:val="none"/>
              </w:rPr>
              <w:t>Absent Note</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90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4</w:t>
            </w:r>
            <w:r w:rsidR="00BF0DCA">
              <w:rPr>
                <w:b w:val="0"/>
                <w:noProof/>
                <w:webHidden/>
                <w:u w:val="none"/>
              </w:rPr>
              <w:t>1</w:t>
            </w:r>
            <w:r w:rsidR="004A37C4" w:rsidRPr="0055358F">
              <w:rPr>
                <w:b w:val="0"/>
                <w:noProof/>
                <w:webHidden/>
                <w:u w:val="none"/>
              </w:rPr>
              <w:fldChar w:fldCharType="end"/>
            </w:r>
          </w:hyperlink>
        </w:p>
        <w:p w14:paraId="3CC68B85" w14:textId="08DC7514" w:rsidR="00F6260E" w:rsidRDefault="00000000" w:rsidP="00F6260E">
          <w:pPr>
            <w:pStyle w:val="TOC1"/>
            <w:tabs>
              <w:tab w:val="right" w:pos="9350"/>
            </w:tabs>
            <w:rPr>
              <w:b w:val="0"/>
              <w:noProof/>
              <w:u w:val="none"/>
            </w:rPr>
          </w:pPr>
          <w:hyperlink w:anchor="_Toc485897291" w:history="1">
            <w:r w:rsidR="009F36BE" w:rsidRPr="0055358F">
              <w:rPr>
                <w:rStyle w:val="Hyperlink"/>
                <w:b w:val="0"/>
                <w:noProof/>
                <w:u w:val="none"/>
              </w:rPr>
              <w:t>Textbook/Software/Hardware Request Form</w:t>
            </w:r>
            <w:r w:rsidR="009F36BE" w:rsidRPr="0055358F">
              <w:rPr>
                <w:b w:val="0"/>
                <w:noProof/>
                <w:webHidden/>
                <w:u w:val="none"/>
              </w:rPr>
              <w:tab/>
            </w:r>
            <w:r w:rsidR="002C5322" w:rsidRPr="0055358F">
              <w:rPr>
                <w:b w:val="0"/>
                <w:noProof/>
                <w:webHidden/>
                <w:u w:val="none"/>
              </w:rPr>
              <w:t xml:space="preserve">Page </w:t>
            </w:r>
            <w:r w:rsidR="004A37C4" w:rsidRPr="0055358F">
              <w:rPr>
                <w:b w:val="0"/>
                <w:noProof/>
                <w:webHidden/>
                <w:u w:val="none"/>
              </w:rPr>
              <w:fldChar w:fldCharType="begin"/>
            </w:r>
            <w:r w:rsidR="009F36BE" w:rsidRPr="0055358F">
              <w:rPr>
                <w:b w:val="0"/>
                <w:noProof/>
                <w:webHidden/>
                <w:u w:val="none"/>
              </w:rPr>
              <w:instrText xml:space="preserve"> PAGEREF _Toc485897291 \h </w:instrText>
            </w:r>
            <w:r w:rsidR="004A37C4" w:rsidRPr="0055358F">
              <w:rPr>
                <w:b w:val="0"/>
                <w:noProof/>
                <w:webHidden/>
                <w:u w:val="none"/>
              </w:rPr>
            </w:r>
            <w:r w:rsidR="004A37C4" w:rsidRPr="0055358F">
              <w:rPr>
                <w:b w:val="0"/>
                <w:noProof/>
                <w:webHidden/>
                <w:u w:val="none"/>
              </w:rPr>
              <w:fldChar w:fldCharType="separate"/>
            </w:r>
            <w:r w:rsidR="00E539BA">
              <w:rPr>
                <w:b w:val="0"/>
                <w:noProof/>
                <w:webHidden/>
                <w:u w:val="none"/>
              </w:rPr>
              <w:t>4</w:t>
            </w:r>
            <w:r w:rsidR="00BF0DCA">
              <w:rPr>
                <w:b w:val="0"/>
                <w:noProof/>
                <w:webHidden/>
                <w:u w:val="none"/>
              </w:rPr>
              <w:t>2</w:t>
            </w:r>
            <w:r w:rsidR="004A37C4" w:rsidRPr="0055358F">
              <w:rPr>
                <w:b w:val="0"/>
                <w:noProof/>
                <w:webHidden/>
                <w:u w:val="none"/>
              </w:rPr>
              <w:fldChar w:fldCharType="end"/>
            </w:r>
          </w:hyperlink>
        </w:p>
        <w:p w14:paraId="510E904B" w14:textId="6404D53E" w:rsidR="00F6260E" w:rsidRPr="009F1B98" w:rsidRDefault="00E81E13" w:rsidP="00E81E13">
          <w:pPr>
            <w:spacing w:line="276" w:lineRule="auto"/>
            <w:rPr>
              <w:b w:val="0"/>
              <w:webHidden/>
              <w:u w:val="none"/>
              <w:lang w:val="fr-FR"/>
            </w:rPr>
          </w:pPr>
          <w:r w:rsidRPr="009F1B98">
            <w:rPr>
              <w:b w:val="0"/>
              <w:u w:val="none"/>
              <w:lang w:val="fr-FR"/>
            </w:rPr>
            <w:t>Title I Participation Notice</w:t>
          </w:r>
          <w:r w:rsidRPr="009F1B98">
            <w:rPr>
              <w:b w:val="0"/>
              <w:u w:val="none"/>
              <w:lang w:val="fr-FR"/>
            </w:rPr>
            <w:tab/>
          </w:r>
          <w:r w:rsidRPr="009F1B98">
            <w:rPr>
              <w:b w:val="0"/>
              <w:u w:val="none"/>
              <w:lang w:val="fr-FR"/>
            </w:rPr>
            <w:tab/>
          </w:r>
          <w:r w:rsidRPr="009F1B98">
            <w:rPr>
              <w:b w:val="0"/>
              <w:u w:val="none"/>
              <w:lang w:val="fr-FR"/>
            </w:rPr>
            <w:tab/>
          </w:r>
          <w:r w:rsidRPr="009F1B98">
            <w:rPr>
              <w:b w:val="0"/>
              <w:u w:val="none"/>
              <w:lang w:val="fr-FR"/>
            </w:rPr>
            <w:tab/>
          </w:r>
          <w:r w:rsidRPr="009F1B98">
            <w:rPr>
              <w:b w:val="0"/>
              <w:u w:val="none"/>
              <w:lang w:val="fr-FR"/>
            </w:rPr>
            <w:tab/>
          </w:r>
          <w:r w:rsidRPr="009F1B98">
            <w:rPr>
              <w:b w:val="0"/>
              <w:u w:val="none"/>
              <w:lang w:val="fr-FR"/>
            </w:rPr>
            <w:tab/>
          </w:r>
          <w:r w:rsidRPr="009F1B98">
            <w:rPr>
              <w:b w:val="0"/>
              <w:u w:val="none"/>
              <w:lang w:val="fr-FR"/>
            </w:rPr>
            <w:tab/>
          </w:r>
          <w:r w:rsidRPr="009F1B98">
            <w:rPr>
              <w:b w:val="0"/>
              <w:u w:val="none"/>
              <w:lang w:val="fr-FR"/>
            </w:rPr>
            <w:tab/>
            <w:t xml:space="preserve">        </w:t>
          </w:r>
          <w:r w:rsidRPr="009F1B98">
            <w:rPr>
              <w:b w:val="0"/>
              <w:webHidden/>
              <w:u w:val="none"/>
              <w:lang w:val="fr-FR"/>
            </w:rPr>
            <w:t>Page 4</w:t>
          </w:r>
          <w:r w:rsidR="00BF0DCA">
            <w:rPr>
              <w:b w:val="0"/>
              <w:webHidden/>
              <w:u w:val="none"/>
              <w:lang w:val="fr-FR"/>
            </w:rPr>
            <w:t>3</w:t>
          </w:r>
          <w:r w:rsidR="00F6260E" w:rsidRPr="009F1B98">
            <w:rPr>
              <w:b w:val="0"/>
              <w:webHidden/>
              <w:u w:val="none"/>
              <w:lang w:val="fr-FR"/>
            </w:rPr>
            <w:tab/>
            <w:t xml:space="preserve">        </w:t>
          </w:r>
        </w:p>
        <w:p w14:paraId="43DC0B18" w14:textId="3F9591F1" w:rsidR="007C01AC" w:rsidRPr="009F1B98" w:rsidRDefault="007C01AC" w:rsidP="00E81E13">
          <w:pPr>
            <w:spacing w:line="276" w:lineRule="auto"/>
            <w:ind w:right="-90"/>
            <w:rPr>
              <w:b w:val="0"/>
              <w:u w:val="none"/>
              <w:lang w:val="fr-FR"/>
            </w:rPr>
          </w:pPr>
          <w:r w:rsidRPr="009F1B98">
            <w:rPr>
              <w:b w:val="0"/>
              <w:webHidden/>
              <w:u w:val="none"/>
              <w:lang w:val="fr-FR"/>
            </w:rPr>
            <w:t xml:space="preserve">Immunization Documents </w:t>
          </w:r>
          <w:r w:rsidRPr="009F1B98">
            <w:rPr>
              <w:b w:val="0"/>
              <w:webHidden/>
              <w:u w:val="none"/>
              <w:lang w:val="fr-FR"/>
            </w:rPr>
            <w:tab/>
          </w:r>
          <w:r w:rsidRPr="009F1B98">
            <w:rPr>
              <w:b w:val="0"/>
              <w:webHidden/>
              <w:u w:val="none"/>
              <w:lang w:val="fr-FR"/>
            </w:rPr>
            <w:tab/>
          </w:r>
          <w:r w:rsidRPr="009F1B98">
            <w:rPr>
              <w:b w:val="0"/>
              <w:webHidden/>
              <w:u w:val="none"/>
              <w:lang w:val="fr-FR"/>
            </w:rPr>
            <w:tab/>
          </w:r>
          <w:r w:rsidRPr="009F1B98">
            <w:rPr>
              <w:b w:val="0"/>
              <w:webHidden/>
              <w:u w:val="none"/>
              <w:lang w:val="fr-FR"/>
            </w:rPr>
            <w:tab/>
          </w:r>
          <w:r w:rsidRPr="009F1B98">
            <w:rPr>
              <w:b w:val="0"/>
              <w:webHidden/>
              <w:u w:val="none"/>
              <w:lang w:val="fr-FR"/>
            </w:rPr>
            <w:tab/>
          </w:r>
          <w:r w:rsidRPr="009F1B98">
            <w:rPr>
              <w:b w:val="0"/>
              <w:webHidden/>
              <w:u w:val="none"/>
              <w:lang w:val="fr-FR"/>
            </w:rPr>
            <w:tab/>
          </w:r>
          <w:r w:rsidRPr="009F1B98">
            <w:rPr>
              <w:b w:val="0"/>
              <w:webHidden/>
              <w:u w:val="none"/>
              <w:lang w:val="fr-FR"/>
            </w:rPr>
            <w:tab/>
          </w:r>
          <w:r w:rsidRPr="009F1B98">
            <w:rPr>
              <w:b w:val="0"/>
              <w:webHidden/>
              <w:u w:val="none"/>
              <w:lang w:val="fr-FR"/>
            </w:rPr>
            <w:tab/>
            <w:t xml:space="preserve">        Page 4</w:t>
          </w:r>
          <w:r w:rsidR="00BF0DCA">
            <w:rPr>
              <w:b w:val="0"/>
              <w:webHidden/>
              <w:u w:val="none"/>
              <w:lang w:val="fr-FR"/>
            </w:rPr>
            <w:t>4</w:t>
          </w:r>
        </w:p>
        <w:p w14:paraId="48DAED27" w14:textId="03E7C3BB" w:rsidR="009F36BE" w:rsidRPr="00C148F1" w:rsidRDefault="007C01AC" w:rsidP="00E81E13">
          <w:pPr>
            <w:pStyle w:val="TOC1"/>
            <w:tabs>
              <w:tab w:val="right" w:pos="9350"/>
            </w:tabs>
            <w:spacing w:line="360" w:lineRule="auto"/>
            <w:rPr>
              <w:rFonts w:eastAsiaTheme="minorEastAsia"/>
              <w:b w:val="0"/>
              <w:noProof/>
              <w:u w:val="none"/>
            </w:rPr>
          </w:pPr>
          <w:r>
            <w:rPr>
              <w:rFonts w:eastAsiaTheme="minorEastAsia"/>
              <w:b w:val="0"/>
              <w:noProof/>
              <w:u w:val="none"/>
            </w:rPr>
            <w:t xml:space="preserve">Data Privacy Consent Form </w:t>
          </w:r>
          <w:r>
            <w:rPr>
              <w:rFonts w:eastAsiaTheme="minorEastAsia"/>
              <w:b w:val="0"/>
              <w:noProof/>
              <w:u w:val="none"/>
            </w:rPr>
            <w:tab/>
          </w:r>
          <w:r w:rsidR="0058679D">
            <w:rPr>
              <w:rFonts w:eastAsiaTheme="minorEastAsia"/>
              <w:b w:val="0"/>
              <w:noProof/>
              <w:u w:val="none"/>
            </w:rPr>
            <w:t xml:space="preserve">Page </w:t>
          </w:r>
          <w:r w:rsidR="00BF0DCA">
            <w:rPr>
              <w:rFonts w:eastAsiaTheme="minorEastAsia"/>
              <w:b w:val="0"/>
              <w:noProof/>
              <w:u w:val="none"/>
            </w:rPr>
            <w:t>78</w:t>
          </w:r>
        </w:p>
        <w:p w14:paraId="11C8C8C4" w14:textId="77777777" w:rsidR="00980E98" w:rsidRDefault="004A37C4" w:rsidP="00980E98">
          <w:r>
            <w:fldChar w:fldCharType="end"/>
          </w:r>
        </w:p>
      </w:sdtContent>
    </w:sdt>
    <w:p w14:paraId="5ECAAFAA" w14:textId="77777777" w:rsidR="00BE726C" w:rsidRPr="00BE726C" w:rsidRDefault="00BE726C" w:rsidP="00AB78F4">
      <w:pPr>
        <w:jc w:val="center"/>
        <w:rPr>
          <w:i/>
          <w:sz w:val="32"/>
          <w:szCs w:val="32"/>
        </w:rPr>
      </w:pPr>
    </w:p>
    <w:p w14:paraId="20C1E9E5" w14:textId="77777777" w:rsidR="000E4FF2" w:rsidRPr="00913728" w:rsidRDefault="000E4FF2" w:rsidP="00505142"/>
    <w:p w14:paraId="4A36C790" w14:textId="77777777" w:rsidR="000E4FF2" w:rsidRPr="00913728" w:rsidRDefault="000E4FF2" w:rsidP="00505142"/>
    <w:p w14:paraId="3292C331" w14:textId="77777777" w:rsidR="000E4FF2" w:rsidRPr="00913728" w:rsidRDefault="000E4FF2" w:rsidP="00505142"/>
    <w:p w14:paraId="43570D83" w14:textId="77777777" w:rsidR="000E4FF2" w:rsidRPr="00913728" w:rsidRDefault="000E4FF2" w:rsidP="00505142"/>
    <w:p w14:paraId="7DAE24D7" w14:textId="77777777" w:rsidR="000E4FF2" w:rsidRPr="00913728" w:rsidRDefault="000E4FF2" w:rsidP="00505142"/>
    <w:p w14:paraId="1CC84C89" w14:textId="77777777" w:rsidR="000E4FF2" w:rsidRPr="00913728" w:rsidRDefault="000E4FF2" w:rsidP="00505142"/>
    <w:p w14:paraId="4B2CE422" w14:textId="77777777" w:rsidR="000E4FF2" w:rsidRPr="00913728" w:rsidRDefault="000E4FF2" w:rsidP="00505142"/>
    <w:p w14:paraId="1438C751" w14:textId="77777777" w:rsidR="000E4FF2" w:rsidRPr="00913728" w:rsidRDefault="000E4FF2" w:rsidP="00505142"/>
    <w:p w14:paraId="61433588" w14:textId="77777777" w:rsidR="000E4FF2" w:rsidRPr="00913728" w:rsidRDefault="000E4FF2" w:rsidP="00505142"/>
    <w:p w14:paraId="6A698AB4" w14:textId="77777777" w:rsidR="000E4FF2" w:rsidRPr="00913728" w:rsidRDefault="000E4FF2" w:rsidP="00505142"/>
    <w:p w14:paraId="6DFB1599" w14:textId="77777777" w:rsidR="000E4FF2" w:rsidRPr="00913728" w:rsidRDefault="000E4FF2" w:rsidP="00505142"/>
    <w:p w14:paraId="5478723C" w14:textId="77777777" w:rsidR="000E4FF2" w:rsidRPr="00913728" w:rsidRDefault="000E4FF2" w:rsidP="00505142"/>
    <w:p w14:paraId="2BC3581E" w14:textId="77777777" w:rsidR="000E4FF2" w:rsidRPr="00913728" w:rsidRDefault="000E4FF2" w:rsidP="00505142"/>
    <w:p w14:paraId="00183518" w14:textId="77777777" w:rsidR="009F738D" w:rsidRDefault="009F738D" w:rsidP="00505142">
      <w:pPr>
        <w:sectPr w:rsidR="009F738D" w:rsidSect="009F1B98">
          <w:headerReference w:type="default" r:id="rId8"/>
          <w:footerReference w:type="even" r:id="rId9"/>
          <w:footerReference w:type="default" r:id="rId10"/>
          <w:headerReference w:type="first" r:id="rId11"/>
          <w:type w:val="continuous"/>
          <w:pgSz w:w="12240" w:h="15840" w:code="1"/>
          <w:pgMar w:top="1152" w:right="1440" w:bottom="1152" w:left="1440" w:header="720" w:footer="0" w:gutter="0"/>
          <w:cols w:space="720"/>
          <w:docGrid w:linePitch="328"/>
        </w:sectPr>
      </w:pPr>
    </w:p>
    <w:p w14:paraId="3BB9840E" w14:textId="77777777" w:rsidR="00241B61" w:rsidRDefault="00241B61" w:rsidP="007B57C3"/>
    <w:p w14:paraId="570BD89D" w14:textId="77777777" w:rsidR="004A738A" w:rsidRDefault="004A738A" w:rsidP="007B57C3"/>
    <w:p w14:paraId="7C81EA1B" w14:textId="77777777" w:rsidR="004A738A" w:rsidRDefault="004A738A" w:rsidP="007B57C3"/>
    <w:p w14:paraId="1EFEFD4E" w14:textId="77777777" w:rsidR="004A738A" w:rsidRDefault="004A738A" w:rsidP="007B57C3"/>
    <w:p w14:paraId="3748579A" w14:textId="77777777" w:rsidR="004A738A" w:rsidRDefault="004A738A" w:rsidP="007B57C3"/>
    <w:p w14:paraId="6D55869C" w14:textId="77777777" w:rsidR="004A738A" w:rsidRDefault="004A738A" w:rsidP="007B57C3"/>
    <w:p w14:paraId="0519FC72" w14:textId="77777777" w:rsidR="004A738A" w:rsidRDefault="004A738A" w:rsidP="007B57C3"/>
    <w:p w14:paraId="50F658EF" w14:textId="77777777" w:rsidR="004A738A" w:rsidRDefault="004A738A" w:rsidP="007B57C3"/>
    <w:p w14:paraId="15BEB985" w14:textId="77777777" w:rsidR="004A738A" w:rsidRDefault="004A738A" w:rsidP="007B57C3">
      <w:pPr>
        <w:rPr>
          <w:sz w:val="32"/>
          <w:szCs w:val="32"/>
          <w:u w:val="none"/>
        </w:rPr>
      </w:pPr>
    </w:p>
    <w:p w14:paraId="50DFDDFC" w14:textId="77777777" w:rsidR="00241B61" w:rsidRDefault="00241B61" w:rsidP="007B57C3">
      <w:pPr>
        <w:rPr>
          <w:sz w:val="32"/>
          <w:szCs w:val="32"/>
          <w:u w:val="none"/>
        </w:rPr>
      </w:pPr>
    </w:p>
    <w:p w14:paraId="3753EF01" w14:textId="77777777" w:rsidR="00241B61" w:rsidRDefault="00241B61" w:rsidP="007B57C3">
      <w:pPr>
        <w:rPr>
          <w:sz w:val="32"/>
          <w:szCs w:val="32"/>
          <w:u w:val="none"/>
        </w:rPr>
      </w:pPr>
    </w:p>
    <w:p w14:paraId="2A04C6C4" w14:textId="77777777" w:rsidR="00241B61" w:rsidRDefault="00241B61" w:rsidP="007B57C3">
      <w:pPr>
        <w:rPr>
          <w:sz w:val="32"/>
          <w:szCs w:val="32"/>
          <w:u w:val="none"/>
        </w:rPr>
      </w:pPr>
    </w:p>
    <w:p w14:paraId="7373010B" w14:textId="77777777" w:rsidR="00241B61" w:rsidRDefault="00241B61" w:rsidP="007B57C3">
      <w:pPr>
        <w:rPr>
          <w:sz w:val="32"/>
          <w:szCs w:val="32"/>
          <w:u w:val="none"/>
        </w:rPr>
      </w:pPr>
    </w:p>
    <w:p w14:paraId="74FAE45D" w14:textId="77777777" w:rsidR="000E4FF2" w:rsidRDefault="000E4FF2" w:rsidP="000E4FF2">
      <w:pPr>
        <w:pStyle w:val="Footer"/>
        <w:tabs>
          <w:tab w:val="clear" w:pos="4320"/>
          <w:tab w:val="clear" w:pos="8640"/>
        </w:tabs>
        <w:rPr>
          <w:b w:val="0"/>
          <w:bCs/>
          <w:u w:val="none"/>
        </w:rPr>
      </w:pPr>
    </w:p>
    <w:p w14:paraId="5817BF31" w14:textId="5342AEAE" w:rsidR="004A738A" w:rsidRDefault="000E4FF2">
      <w:pPr>
        <w:pStyle w:val="Heading1"/>
      </w:pPr>
      <w:bookmarkStart w:id="0" w:name="_Toc485897219"/>
      <w:r w:rsidRPr="007B57C3">
        <w:lastRenderedPageBreak/>
        <w:t xml:space="preserve">Academic Expectations </w:t>
      </w:r>
      <w:bookmarkEnd w:id="0"/>
    </w:p>
    <w:p w14:paraId="220E9AF0" w14:textId="77777777" w:rsidR="000E4FF2" w:rsidRDefault="000E4FF2" w:rsidP="000E4FF2">
      <w:pPr>
        <w:rPr>
          <w:b w:val="0"/>
          <w:bCs/>
          <w:u w:val="none"/>
        </w:rPr>
      </w:pPr>
    </w:p>
    <w:p w14:paraId="255A9E63" w14:textId="327BF58B" w:rsidR="000E4FF2" w:rsidRDefault="000E4FF2" w:rsidP="000E4FF2">
      <w:pPr>
        <w:rPr>
          <w:b w:val="0"/>
          <w:bCs/>
          <w:u w:val="none"/>
        </w:rPr>
      </w:pPr>
      <w:r>
        <w:rPr>
          <w:b w:val="0"/>
          <w:u w:val="none"/>
        </w:rPr>
        <w:t>The school expects students to perform to the best of their ability.  Teachers are expected to evaluate student progress on a regular basis.  Students will be given quizzes or tests regularly.  After the test is graded, it will be sent home for the parent</w:t>
      </w:r>
      <w:r w:rsidR="00DE3717">
        <w:rPr>
          <w:b w:val="0"/>
          <w:u w:val="none"/>
        </w:rPr>
        <w:t>/guardian</w:t>
      </w:r>
      <w:r>
        <w:rPr>
          <w:b w:val="0"/>
          <w:u w:val="none"/>
        </w:rPr>
        <w:t xml:space="preserve"> to review and sign.  A parent</w:t>
      </w:r>
      <w:r w:rsidR="00DE3717">
        <w:rPr>
          <w:b w:val="0"/>
          <w:u w:val="none"/>
        </w:rPr>
        <w:t>/guardian</w:t>
      </w:r>
      <w:r>
        <w:rPr>
          <w:b w:val="0"/>
          <w:u w:val="none"/>
        </w:rPr>
        <w:t>’s signature indicates that the parent</w:t>
      </w:r>
      <w:r w:rsidR="00DE3717">
        <w:rPr>
          <w:b w:val="0"/>
          <w:u w:val="none"/>
        </w:rPr>
        <w:t>/guardian</w:t>
      </w:r>
      <w:r>
        <w:rPr>
          <w:b w:val="0"/>
          <w:u w:val="none"/>
        </w:rPr>
        <w:t xml:space="preserve"> is awa</w:t>
      </w:r>
      <w:r w:rsidR="00F151CE">
        <w:rPr>
          <w:b w:val="0"/>
          <w:u w:val="none"/>
        </w:rPr>
        <w:t>re of the student’s progress.</w:t>
      </w:r>
    </w:p>
    <w:p w14:paraId="207B1475" w14:textId="77777777" w:rsidR="000E4FF2" w:rsidRDefault="000E4FF2" w:rsidP="000E4FF2">
      <w:pPr>
        <w:rPr>
          <w:b w:val="0"/>
          <w:bCs/>
          <w:u w:val="none"/>
        </w:rPr>
      </w:pPr>
    </w:p>
    <w:p w14:paraId="2CCC93D6" w14:textId="77777777" w:rsidR="006901D4" w:rsidRDefault="006901D4" w:rsidP="000E4FF2">
      <w:pPr>
        <w:rPr>
          <w:b w:val="0"/>
          <w:bCs/>
          <w:u w:val="none"/>
        </w:rPr>
      </w:pPr>
    </w:p>
    <w:p w14:paraId="3F504F96" w14:textId="143E87A1" w:rsidR="004A738A" w:rsidRDefault="000E4FF2">
      <w:pPr>
        <w:pStyle w:val="Heading1"/>
        <w:rPr>
          <w:bCs/>
        </w:rPr>
      </w:pPr>
      <w:bookmarkStart w:id="1" w:name="_Toc485897220"/>
      <w:r w:rsidRPr="0034092F">
        <w:t xml:space="preserve">Graduation </w:t>
      </w:r>
      <w:bookmarkEnd w:id="1"/>
    </w:p>
    <w:p w14:paraId="0709F4FA" w14:textId="52928E4B" w:rsidR="000E4FF2" w:rsidRDefault="00CF7CAB" w:rsidP="000E4FF2">
      <w:pPr>
        <w:rPr>
          <w:bCs/>
          <w:i/>
          <w:u w:val="none"/>
        </w:rPr>
      </w:pPr>
      <w:r>
        <w:rPr>
          <w:bCs/>
          <w:i/>
          <w:u w:val="none"/>
        </w:rPr>
        <w:t>a</w:t>
      </w:r>
    </w:p>
    <w:p w14:paraId="2407D93D" w14:textId="77777777" w:rsidR="000E4FF2" w:rsidRPr="00F151CE" w:rsidRDefault="000E4FF2" w:rsidP="00F151CE">
      <w:pPr>
        <w:rPr>
          <w:b w:val="0"/>
          <w:u w:val="none"/>
        </w:rPr>
      </w:pPr>
      <w:r w:rsidRPr="00F151CE">
        <w:rPr>
          <w:b w:val="0"/>
          <w:u w:val="none"/>
        </w:rPr>
        <w:t>At the discretion of the principal, each school has the right not to certify the student's graduation or provide transcripts of the student's academic record to third parties such as other schools, colleges, or employers, or to issue a diploma to the student, if there has been a breach of a material condition of this educational contract (i.e., failure to meet financial obligations, infractions against the school’s code of conduct, etc.).</w:t>
      </w:r>
    </w:p>
    <w:p w14:paraId="5C25B866" w14:textId="77777777" w:rsidR="000E4FF2" w:rsidRDefault="000E4FF2" w:rsidP="00F151CE">
      <w:pPr>
        <w:rPr>
          <w:b w:val="0"/>
          <w:u w:val="none"/>
        </w:rPr>
      </w:pPr>
    </w:p>
    <w:p w14:paraId="2E200695" w14:textId="77777777" w:rsidR="00D15AE4" w:rsidRPr="00F151CE" w:rsidRDefault="00D15AE4" w:rsidP="00F151CE">
      <w:pPr>
        <w:rPr>
          <w:b w:val="0"/>
          <w:u w:val="none"/>
        </w:rPr>
      </w:pPr>
    </w:p>
    <w:p w14:paraId="1DA960B1" w14:textId="1DEDFCCC" w:rsidR="004A738A" w:rsidRDefault="000E4FF2">
      <w:pPr>
        <w:pStyle w:val="Heading1"/>
        <w:rPr>
          <w:bCs/>
        </w:rPr>
      </w:pPr>
      <w:bookmarkStart w:id="2" w:name="_Toc485897221"/>
      <w:r w:rsidRPr="0034092F">
        <w:t xml:space="preserve">Homework </w:t>
      </w:r>
      <w:bookmarkEnd w:id="2"/>
    </w:p>
    <w:p w14:paraId="05EF229F" w14:textId="77777777" w:rsidR="000E4FF2" w:rsidRDefault="000E4FF2" w:rsidP="000E4FF2">
      <w:pPr>
        <w:rPr>
          <w:b w:val="0"/>
          <w:bCs/>
          <w:i/>
          <w:iCs/>
          <w:u w:val="none"/>
        </w:rPr>
      </w:pPr>
    </w:p>
    <w:p w14:paraId="420FE9B4" w14:textId="77777777" w:rsidR="000E4FF2" w:rsidRDefault="000E4FF2" w:rsidP="000E4FF2">
      <w:pPr>
        <w:rPr>
          <w:b w:val="0"/>
          <w:bCs/>
          <w:u w:val="none"/>
        </w:rPr>
      </w:pPr>
      <w:r>
        <w:rPr>
          <w:b w:val="0"/>
          <w:u w:val="none"/>
        </w:rPr>
        <w:t>Homework is an essential part of the instructional program</w:t>
      </w:r>
      <w:r w:rsidR="00D956AD">
        <w:rPr>
          <w:b w:val="0"/>
          <w:u w:val="none"/>
        </w:rPr>
        <w:t>,</w:t>
      </w:r>
      <w:r>
        <w:rPr>
          <w:b w:val="0"/>
          <w:u w:val="none"/>
        </w:rPr>
        <w:t xml:space="preserve"> reinforces learning</w:t>
      </w:r>
      <w:r w:rsidR="00D956AD">
        <w:rPr>
          <w:b w:val="0"/>
          <w:u w:val="none"/>
        </w:rPr>
        <w:t xml:space="preserve">, and provides students with </w:t>
      </w:r>
      <w:r w:rsidR="004A738A">
        <w:rPr>
          <w:b w:val="0"/>
          <w:u w:val="none"/>
        </w:rPr>
        <w:t>opportunities</w:t>
      </w:r>
      <w:r w:rsidR="00D956AD">
        <w:rPr>
          <w:b w:val="0"/>
          <w:u w:val="none"/>
        </w:rPr>
        <w:t xml:space="preserve"> to practice what they have learned</w:t>
      </w:r>
      <w:r>
        <w:rPr>
          <w:b w:val="0"/>
          <w:u w:val="none"/>
        </w:rPr>
        <w:t xml:space="preserve">. </w:t>
      </w:r>
      <w:r w:rsidR="00D956AD">
        <w:rPr>
          <w:b w:val="0"/>
          <w:u w:val="none"/>
        </w:rPr>
        <w:t>This practice helps students establish good study habits, become independent learners, and strong readers, writers, and mathematicians.</w:t>
      </w:r>
      <w:r>
        <w:rPr>
          <w:b w:val="0"/>
          <w:u w:val="none"/>
        </w:rPr>
        <w:t xml:space="preserve"> </w:t>
      </w:r>
      <w:r w:rsidR="00DC0222">
        <w:rPr>
          <w:b w:val="0"/>
          <w:u w:val="none"/>
        </w:rPr>
        <w:t>All homework times include 15 minutes of reading (or being read to).</w:t>
      </w:r>
    </w:p>
    <w:p w14:paraId="77858437" w14:textId="77777777" w:rsidR="000E4FF2" w:rsidRDefault="000E4FF2" w:rsidP="000E4FF2">
      <w:pPr>
        <w:ind w:left="450" w:hanging="450"/>
        <w:rPr>
          <w:b w:val="0"/>
          <w:bCs/>
          <w:u w:val="none"/>
        </w:rPr>
      </w:pPr>
    </w:p>
    <w:p w14:paraId="582E2C6A" w14:textId="77777777" w:rsidR="000E4FF2" w:rsidRDefault="000E4FF2" w:rsidP="000E4FF2">
      <w:pPr>
        <w:ind w:left="450" w:hanging="450"/>
        <w:rPr>
          <w:b w:val="0"/>
          <w:bCs/>
          <w:u w:val="none"/>
        </w:rPr>
      </w:pPr>
      <w:r>
        <w:rPr>
          <w:b w:val="0"/>
          <w:u w:val="none"/>
        </w:rPr>
        <w:t>The time allotments for homework (written and study) are as follows:</w:t>
      </w:r>
    </w:p>
    <w:p w14:paraId="7E6AB0DA" w14:textId="77777777" w:rsidR="000E4FF2" w:rsidRDefault="000E4FF2" w:rsidP="000E4FF2">
      <w:pPr>
        <w:ind w:left="450" w:hanging="450"/>
        <w:rPr>
          <w:b w:val="0"/>
          <w:bCs/>
          <w:u w:val="none"/>
        </w:rPr>
      </w:pPr>
    </w:p>
    <w:p w14:paraId="5E0F8CEF" w14:textId="77777777" w:rsidR="00F9214B" w:rsidRDefault="00DC0222" w:rsidP="00F9214B">
      <w:pPr>
        <w:ind w:left="2160" w:hanging="2160"/>
        <w:rPr>
          <w:b w:val="0"/>
          <w:u w:val="none"/>
        </w:rPr>
      </w:pPr>
      <w:r>
        <w:rPr>
          <w:b w:val="0"/>
          <w:u w:val="none"/>
        </w:rPr>
        <w:t>Grade K</w:t>
      </w:r>
      <w:r>
        <w:rPr>
          <w:b w:val="0"/>
          <w:u w:val="none"/>
        </w:rPr>
        <w:tab/>
        <w:t>may be given occasional short homework assignments related to the curriculum</w:t>
      </w:r>
    </w:p>
    <w:p w14:paraId="159EA2D7" w14:textId="77777777" w:rsidR="000E4FF2" w:rsidRDefault="000E4FF2" w:rsidP="000E4FF2">
      <w:pPr>
        <w:rPr>
          <w:b w:val="0"/>
          <w:bCs/>
          <w:u w:val="none"/>
        </w:rPr>
      </w:pPr>
      <w:r>
        <w:rPr>
          <w:b w:val="0"/>
          <w:u w:val="none"/>
        </w:rPr>
        <w:t>Grades 1 &amp; 2</w:t>
      </w:r>
      <w:r>
        <w:rPr>
          <w:b w:val="0"/>
          <w:u w:val="none"/>
        </w:rPr>
        <w:tab/>
      </w:r>
      <w:r>
        <w:rPr>
          <w:b w:val="0"/>
          <w:u w:val="none"/>
        </w:rPr>
        <w:tab/>
        <w:t>approximately 30 minutes</w:t>
      </w:r>
    </w:p>
    <w:p w14:paraId="01D9C8CF" w14:textId="77777777" w:rsidR="000E4FF2" w:rsidRDefault="000E4FF2" w:rsidP="000E4FF2">
      <w:pPr>
        <w:ind w:left="450" w:hanging="450"/>
        <w:rPr>
          <w:b w:val="0"/>
          <w:bCs/>
          <w:u w:val="none"/>
        </w:rPr>
      </w:pPr>
      <w:r>
        <w:rPr>
          <w:b w:val="0"/>
          <w:u w:val="none"/>
        </w:rPr>
        <w:t>Grades 3 &amp; 4</w:t>
      </w:r>
      <w:r>
        <w:rPr>
          <w:b w:val="0"/>
          <w:u w:val="none"/>
        </w:rPr>
        <w:tab/>
      </w:r>
      <w:r>
        <w:rPr>
          <w:b w:val="0"/>
          <w:u w:val="none"/>
        </w:rPr>
        <w:tab/>
        <w:t xml:space="preserve">approximately 45 minutes </w:t>
      </w:r>
    </w:p>
    <w:p w14:paraId="1AF9513E" w14:textId="77777777" w:rsidR="000E4FF2" w:rsidRDefault="000E4FF2" w:rsidP="000E4FF2">
      <w:pPr>
        <w:ind w:left="450" w:hanging="450"/>
        <w:rPr>
          <w:b w:val="0"/>
          <w:bCs/>
          <w:u w:val="none"/>
        </w:rPr>
      </w:pPr>
      <w:r>
        <w:rPr>
          <w:b w:val="0"/>
          <w:u w:val="none"/>
        </w:rPr>
        <w:t>Grades 5 &amp; 6</w:t>
      </w:r>
      <w:r>
        <w:rPr>
          <w:b w:val="0"/>
          <w:u w:val="none"/>
        </w:rPr>
        <w:tab/>
      </w:r>
      <w:r>
        <w:rPr>
          <w:b w:val="0"/>
          <w:u w:val="none"/>
        </w:rPr>
        <w:tab/>
        <w:t xml:space="preserve">approximately 90 minutes </w:t>
      </w:r>
    </w:p>
    <w:p w14:paraId="69AE7929" w14:textId="77777777" w:rsidR="000E4FF2" w:rsidRDefault="000E4FF2" w:rsidP="000E4FF2">
      <w:pPr>
        <w:ind w:left="450" w:hanging="450"/>
        <w:rPr>
          <w:b w:val="0"/>
          <w:bCs/>
          <w:u w:val="none"/>
        </w:rPr>
      </w:pPr>
      <w:r>
        <w:rPr>
          <w:b w:val="0"/>
          <w:u w:val="none"/>
        </w:rPr>
        <w:t>Grades 7 &amp; 8</w:t>
      </w:r>
      <w:r>
        <w:rPr>
          <w:b w:val="0"/>
          <w:u w:val="none"/>
        </w:rPr>
        <w:tab/>
      </w:r>
      <w:r>
        <w:rPr>
          <w:b w:val="0"/>
          <w:u w:val="none"/>
        </w:rPr>
        <w:tab/>
        <w:t xml:space="preserve">approximately 120 minutes </w:t>
      </w:r>
    </w:p>
    <w:p w14:paraId="656B0F3B" w14:textId="77777777" w:rsidR="000E4FF2" w:rsidRDefault="000E4FF2" w:rsidP="000E4FF2">
      <w:pPr>
        <w:ind w:left="450" w:hanging="450"/>
        <w:rPr>
          <w:b w:val="0"/>
          <w:bCs/>
          <w:u w:val="none"/>
        </w:rPr>
      </w:pPr>
    </w:p>
    <w:p w14:paraId="57343581" w14:textId="77777777" w:rsidR="000E4FF2" w:rsidRPr="0015359F" w:rsidRDefault="000E4FF2" w:rsidP="000E4FF2">
      <w:pPr>
        <w:pStyle w:val="NoSpacing"/>
        <w:rPr>
          <w:b w:val="0"/>
          <w:u w:val="none"/>
        </w:rPr>
      </w:pPr>
      <w:r w:rsidRPr="0015359F">
        <w:rPr>
          <w:b w:val="0"/>
          <w:u w:val="none"/>
        </w:rPr>
        <w:t>Students are required to complete all homework.</w:t>
      </w:r>
    </w:p>
    <w:p w14:paraId="08F5855C" w14:textId="77777777" w:rsidR="000E4FF2" w:rsidRDefault="000E4FF2" w:rsidP="000E4FF2">
      <w:pPr>
        <w:ind w:left="450" w:hanging="450"/>
        <w:jc w:val="both"/>
        <w:rPr>
          <w:b w:val="0"/>
          <w:bCs/>
          <w:u w:val="none"/>
        </w:rPr>
      </w:pPr>
    </w:p>
    <w:p w14:paraId="4E09D8B0" w14:textId="77777777" w:rsidR="00D15AE4" w:rsidRDefault="00D15AE4" w:rsidP="000E4FF2">
      <w:pPr>
        <w:ind w:left="450" w:hanging="450"/>
        <w:jc w:val="both"/>
        <w:rPr>
          <w:b w:val="0"/>
          <w:bCs/>
          <w:u w:val="none"/>
        </w:rPr>
      </w:pPr>
    </w:p>
    <w:p w14:paraId="6ACAAF9A" w14:textId="54D30D32" w:rsidR="004A738A" w:rsidRDefault="000E4FF2">
      <w:pPr>
        <w:pStyle w:val="Heading1"/>
        <w:rPr>
          <w:bCs/>
        </w:rPr>
      </w:pPr>
      <w:bookmarkStart w:id="3" w:name="_Toc485897222"/>
      <w:r w:rsidRPr="0034092F">
        <w:t xml:space="preserve">Grades and Grading </w:t>
      </w:r>
      <w:bookmarkEnd w:id="3"/>
    </w:p>
    <w:p w14:paraId="7CBF94B6" w14:textId="77777777" w:rsidR="000E4FF2" w:rsidRDefault="000E4FF2" w:rsidP="000E4FF2">
      <w:pPr>
        <w:ind w:left="450" w:hanging="450"/>
        <w:rPr>
          <w:b w:val="0"/>
          <w:bCs/>
          <w:i/>
          <w:iCs/>
          <w:u w:val="none"/>
        </w:rPr>
      </w:pPr>
    </w:p>
    <w:p w14:paraId="5CB90E5D" w14:textId="641F24B6" w:rsidR="000E4FF2" w:rsidRDefault="000E4FF2" w:rsidP="000E4FF2">
      <w:pPr>
        <w:rPr>
          <w:b w:val="0"/>
          <w:bCs/>
          <w:u w:val="none"/>
        </w:rPr>
      </w:pPr>
      <w:r>
        <w:rPr>
          <w:b w:val="0"/>
          <w:u w:val="none"/>
        </w:rPr>
        <w:t xml:space="preserve">Report cards are distributed four times a year for Grades 1 to 8.  Pre-K and Kindergarten report cards are distributed </w:t>
      </w:r>
      <w:r>
        <w:rPr>
          <w:u w:val="none"/>
        </w:rPr>
        <w:t>(two to four)</w:t>
      </w:r>
      <w:r>
        <w:rPr>
          <w:b w:val="0"/>
          <w:u w:val="none"/>
        </w:rPr>
        <w:t xml:space="preserve"> times a year.  The report card is a</w:t>
      </w:r>
      <w:r w:rsidR="00D956AD">
        <w:rPr>
          <w:b w:val="0"/>
          <w:u w:val="none"/>
        </w:rPr>
        <w:t>n important part of the ongoing communication</w:t>
      </w:r>
      <w:r>
        <w:rPr>
          <w:b w:val="0"/>
          <w:u w:val="none"/>
        </w:rPr>
        <w:t xml:space="preserve"> between the school and the home. </w:t>
      </w:r>
      <w:r w:rsidR="00DE3717">
        <w:rPr>
          <w:b w:val="0"/>
          <w:u w:val="none"/>
        </w:rPr>
        <w:t xml:space="preserve">Dates for progress reports and report cards are </w:t>
      </w:r>
      <w:r w:rsidR="006B46F2">
        <w:rPr>
          <w:b w:val="0"/>
          <w:u w:val="none"/>
        </w:rPr>
        <w:t>indicated on the school calendar.</w:t>
      </w:r>
    </w:p>
    <w:p w14:paraId="4268F68D" w14:textId="77777777" w:rsidR="000E4FF2" w:rsidRDefault="000E4FF2" w:rsidP="000E4FF2">
      <w:pPr>
        <w:rPr>
          <w:b w:val="0"/>
          <w:bCs/>
          <w:u w:val="none"/>
        </w:rPr>
      </w:pPr>
    </w:p>
    <w:p w14:paraId="4FC76739" w14:textId="7E01DA45" w:rsidR="000E4FF2" w:rsidRDefault="000E4FF2" w:rsidP="0086063B">
      <w:pPr>
        <w:tabs>
          <w:tab w:val="center" w:pos="4680"/>
          <w:tab w:val="left" w:pos="5120"/>
        </w:tabs>
        <w:rPr>
          <w:u w:val="none"/>
        </w:rPr>
      </w:pPr>
      <w:r w:rsidRPr="007B57C3">
        <w:rPr>
          <w:b w:val="0"/>
        </w:rPr>
        <w:lastRenderedPageBreak/>
        <w:t>Academic Achievement</w:t>
      </w:r>
      <w:r>
        <w:rPr>
          <w:u w:val="none"/>
        </w:rPr>
        <w:t xml:space="preserve"> </w:t>
      </w:r>
      <w:r w:rsidR="0086063B">
        <w:rPr>
          <w:u w:val="none"/>
        </w:rPr>
        <w:tab/>
      </w:r>
      <w:r w:rsidR="0086063B">
        <w:rPr>
          <w:u w:val="none"/>
        </w:rPr>
        <w:tab/>
      </w:r>
    </w:p>
    <w:p w14:paraId="2FCFD40B" w14:textId="77777777" w:rsidR="000E4FF2" w:rsidRDefault="000E4FF2" w:rsidP="000E4FF2">
      <w:pPr>
        <w:rPr>
          <w:b w:val="0"/>
          <w:bCs/>
          <w:u w:val="none"/>
        </w:rPr>
      </w:pPr>
    </w:p>
    <w:p w14:paraId="530677C5" w14:textId="77777777" w:rsidR="000E4FF2" w:rsidRDefault="000E4FF2" w:rsidP="000E4FF2">
      <w:pPr>
        <w:rPr>
          <w:b w:val="0"/>
          <w:bCs/>
          <w:u w:val="none"/>
        </w:rPr>
      </w:pPr>
      <w:r>
        <w:rPr>
          <w:b w:val="0"/>
          <w:u w:val="none"/>
        </w:rPr>
        <w:t>The first part of the Archdiocesan Report Card is used to mark the student’s achievement in academic subjects.</w:t>
      </w:r>
    </w:p>
    <w:p w14:paraId="3A2DAF3C" w14:textId="77777777" w:rsidR="000E4FF2" w:rsidRDefault="000E4FF2" w:rsidP="000E4FF2">
      <w:pPr>
        <w:ind w:left="450" w:hanging="450"/>
        <w:rPr>
          <w:b w:val="0"/>
          <w:bCs/>
          <w:u w:val="none"/>
        </w:rPr>
      </w:pPr>
    </w:p>
    <w:p w14:paraId="05A87581" w14:textId="77777777" w:rsidR="000E4FF2" w:rsidRPr="00625714" w:rsidRDefault="000E4FF2" w:rsidP="000E4FF2">
      <w:pPr>
        <w:pStyle w:val="ListParagraph"/>
        <w:numPr>
          <w:ilvl w:val="0"/>
          <w:numId w:val="53"/>
        </w:numPr>
      </w:pPr>
      <w:r w:rsidRPr="00625714">
        <w:t>The achievement mark in each quarter is based upon the demonstration of mastery of material covered in class such as:</w:t>
      </w:r>
    </w:p>
    <w:p w14:paraId="2AB08E23" w14:textId="77777777" w:rsidR="000E4FF2" w:rsidRDefault="000E4FF2" w:rsidP="000E4FF2">
      <w:pPr>
        <w:numPr>
          <w:ilvl w:val="0"/>
          <w:numId w:val="2"/>
        </w:numPr>
        <w:tabs>
          <w:tab w:val="clear" w:pos="2880"/>
          <w:tab w:val="num" w:pos="1440"/>
        </w:tabs>
        <w:ind w:left="1440"/>
        <w:rPr>
          <w:b w:val="0"/>
          <w:bCs/>
          <w:u w:val="none"/>
        </w:rPr>
      </w:pPr>
      <w:r>
        <w:rPr>
          <w:b w:val="0"/>
          <w:u w:val="none"/>
        </w:rPr>
        <w:t>classwork/participation</w:t>
      </w:r>
    </w:p>
    <w:p w14:paraId="52499800" w14:textId="77777777" w:rsidR="000E4FF2" w:rsidRDefault="000E4FF2" w:rsidP="000E4FF2">
      <w:pPr>
        <w:numPr>
          <w:ilvl w:val="0"/>
          <w:numId w:val="2"/>
        </w:numPr>
        <w:tabs>
          <w:tab w:val="clear" w:pos="2880"/>
          <w:tab w:val="num" w:pos="1440"/>
        </w:tabs>
        <w:ind w:left="1440"/>
        <w:rPr>
          <w:b w:val="0"/>
          <w:bCs/>
          <w:u w:val="none"/>
        </w:rPr>
      </w:pPr>
      <w:r>
        <w:rPr>
          <w:b w:val="0"/>
          <w:u w:val="none"/>
        </w:rPr>
        <w:t>homework</w:t>
      </w:r>
    </w:p>
    <w:p w14:paraId="6C59162F" w14:textId="77777777" w:rsidR="000E4FF2" w:rsidRDefault="000E4FF2" w:rsidP="000E4FF2">
      <w:pPr>
        <w:numPr>
          <w:ilvl w:val="0"/>
          <w:numId w:val="2"/>
        </w:numPr>
        <w:tabs>
          <w:tab w:val="clear" w:pos="2880"/>
          <w:tab w:val="num" w:pos="1440"/>
        </w:tabs>
        <w:ind w:left="1440"/>
        <w:rPr>
          <w:b w:val="0"/>
          <w:bCs/>
          <w:u w:val="none"/>
        </w:rPr>
      </w:pPr>
      <w:r>
        <w:rPr>
          <w:b w:val="0"/>
          <w:u w:val="none"/>
        </w:rPr>
        <w:t>quizzes</w:t>
      </w:r>
    </w:p>
    <w:p w14:paraId="30B4EF47" w14:textId="77777777" w:rsidR="000E4FF2" w:rsidRDefault="000E4FF2" w:rsidP="000E4FF2">
      <w:pPr>
        <w:numPr>
          <w:ilvl w:val="0"/>
          <w:numId w:val="2"/>
        </w:numPr>
        <w:tabs>
          <w:tab w:val="clear" w:pos="2880"/>
          <w:tab w:val="num" w:pos="1440"/>
        </w:tabs>
        <w:ind w:left="1440"/>
        <w:rPr>
          <w:b w:val="0"/>
          <w:bCs/>
          <w:u w:val="none"/>
        </w:rPr>
      </w:pPr>
      <w:r>
        <w:rPr>
          <w:b w:val="0"/>
          <w:u w:val="none"/>
        </w:rPr>
        <w:t>formative assessments</w:t>
      </w:r>
    </w:p>
    <w:p w14:paraId="284C4758" w14:textId="77777777" w:rsidR="000E4FF2" w:rsidRDefault="000E4FF2" w:rsidP="000E4FF2">
      <w:pPr>
        <w:numPr>
          <w:ilvl w:val="0"/>
          <w:numId w:val="2"/>
        </w:numPr>
        <w:tabs>
          <w:tab w:val="clear" w:pos="2880"/>
          <w:tab w:val="num" w:pos="1440"/>
        </w:tabs>
        <w:ind w:left="1440"/>
        <w:rPr>
          <w:b w:val="0"/>
          <w:bCs/>
          <w:u w:val="none"/>
        </w:rPr>
      </w:pPr>
      <w:r>
        <w:rPr>
          <w:b w:val="0"/>
          <w:u w:val="none"/>
        </w:rPr>
        <w:t>summative assessments</w:t>
      </w:r>
    </w:p>
    <w:p w14:paraId="1159B890" w14:textId="77777777" w:rsidR="000E4FF2" w:rsidRDefault="000E4FF2" w:rsidP="000E4FF2">
      <w:pPr>
        <w:rPr>
          <w:b w:val="0"/>
          <w:bCs/>
          <w:u w:val="none"/>
        </w:rPr>
      </w:pPr>
    </w:p>
    <w:p w14:paraId="3A0A2BA1" w14:textId="77777777" w:rsidR="000E4FF2" w:rsidRDefault="000E4FF2" w:rsidP="009F738D">
      <w:pPr>
        <w:rPr>
          <w:b w:val="0"/>
          <w:u w:val="none"/>
        </w:rPr>
      </w:pPr>
      <w:r>
        <w:rPr>
          <w:b w:val="0"/>
          <w:u w:val="none"/>
        </w:rPr>
        <w:t>There are no grades for Computer Science or Library as these two areas are to be supportive of, and integrated int</w:t>
      </w:r>
      <w:r w:rsidR="009F738D">
        <w:rPr>
          <w:b w:val="0"/>
          <w:u w:val="none"/>
        </w:rPr>
        <w:t>o, the total learning process.</w:t>
      </w:r>
    </w:p>
    <w:p w14:paraId="3338859F" w14:textId="77777777" w:rsidR="009F738D" w:rsidRDefault="009F738D" w:rsidP="009F738D">
      <w:pPr>
        <w:rPr>
          <w:b w:val="0"/>
          <w:bCs/>
          <w:u w:val="none"/>
        </w:rPr>
      </w:pPr>
    </w:p>
    <w:p w14:paraId="1A6AFF34" w14:textId="77777777" w:rsidR="000E4FF2" w:rsidRPr="00F94738" w:rsidRDefault="000E4FF2" w:rsidP="000E4FF2">
      <w:pPr>
        <w:rPr>
          <w:b w:val="0"/>
          <w:bCs/>
          <w:u w:val="none"/>
        </w:rPr>
      </w:pPr>
      <w:r>
        <w:rPr>
          <w:b w:val="0"/>
          <w:u w:val="none"/>
        </w:rPr>
        <w:t xml:space="preserve">Foreign Language will be given a letter grade if the class meets for less than 120 minutes per week.  Foreign Language will be given a numerical grade </w:t>
      </w:r>
      <w:r w:rsidRPr="003A37EE">
        <w:rPr>
          <w:b w:val="0"/>
        </w:rPr>
        <w:t>only if</w:t>
      </w:r>
      <w:r>
        <w:rPr>
          <w:b w:val="0"/>
          <w:u w:val="none"/>
        </w:rPr>
        <w:t xml:space="preserve"> the class meets for more than 120 minutes per week.</w:t>
      </w:r>
    </w:p>
    <w:p w14:paraId="15CD2A96" w14:textId="77777777" w:rsidR="000E4FF2" w:rsidRDefault="000E4FF2" w:rsidP="000E4FF2">
      <w:pPr>
        <w:rPr>
          <w:b w:val="0"/>
          <w:bCs/>
          <w:u w:val="none"/>
        </w:rPr>
      </w:pPr>
    </w:p>
    <w:p w14:paraId="7AE774E9" w14:textId="77777777" w:rsidR="000E4FF2" w:rsidRDefault="000E4FF2" w:rsidP="000E4FF2">
      <w:pPr>
        <w:rPr>
          <w:b w:val="0"/>
          <w:bCs/>
          <w:u w:val="none"/>
        </w:rPr>
      </w:pPr>
      <w:r>
        <w:rPr>
          <w:b w:val="0"/>
          <w:u w:val="none"/>
        </w:rPr>
        <w:t>The Final Report Card Grade is the weighted average of the four previous quarter grades</w:t>
      </w:r>
      <w:r w:rsidR="0043515D">
        <w:rPr>
          <w:b w:val="0"/>
          <w:u w:val="none"/>
        </w:rPr>
        <w:t xml:space="preserve"> (with</w:t>
      </w:r>
      <w:r>
        <w:rPr>
          <w:b w:val="0"/>
          <w:u w:val="none"/>
        </w:rPr>
        <w:t xml:space="preserve"> mid-year and end-year tests in </w:t>
      </w:r>
      <w:r w:rsidR="0014705E">
        <w:rPr>
          <w:b w:val="0"/>
          <w:u w:val="none"/>
        </w:rPr>
        <w:t>Religion for grades 3-5 and in all core subjects</w:t>
      </w:r>
      <w:r w:rsidR="0043515D">
        <w:rPr>
          <w:b w:val="0"/>
          <w:u w:val="none"/>
        </w:rPr>
        <w:t xml:space="preserve"> for grades 6-8</w:t>
      </w:r>
      <w:r>
        <w:rPr>
          <w:b w:val="0"/>
          <w:u w:val="none"/>
        </w:rPr>
        <w:t xml:space="preserve">).  This Final Grade will be recorded on the student’s permanent record.  </w:t>
      </w:r>
    </w:p>
    <w:p w14:paraId="1C7D063C" w14:textId="77777777" w:rsidR="00BE726C" w:rsidRPr="007B57C3" w:rsidRDefault="00BE726C" w:rsidP="007B57C3">
      <w:pPr>
        <w:rPr>
          <w:b w:val="0"/>
          <w:u w:val="none"/>
        </w:rPr>
      </w:pPr>
    </w:p>
    <w:p w14:paraId="0364DB61" w14:textId="77777777" w:rsidR="000E4FF2" w:rsidRPr="00BE726C" w:rsidRDefault="000E4FF2" w:rsidP="007B57C3">
      <w:pPr>
        <w:pStyle w:val="NoSpacing"/>
        <w:numPr>
          <w:ilvl w:val="0"/>
          <w:numId w:val="53"/>
        </w:numPr>
        <w:rPr>
          <w:b w:val="0"/>
          <w:u w:val="none"/>
        </w:rPr>
      </w:pPr>
      <w:r w:rsidRPr="00BE726C">
        <w:rPr>
          <w:b w:val="0"/>
          <w:u w:val="none"/>
        </w:rPr>
        <w:t xml:space="preserve">Numerical marks are recorded on report cards for Grades 1– 8. </w:t>
      </w:r>
    </w:p>
    <w:p w14:paraId="4F40D8D3" w14:textId="77777777" w:rsidR="000E4FF2" w:rsidRDefault="000E4FF2" w:rsidP="000E4FF2">
      <w:pPr>
        <w:ind w:left="810"/>
        <w:rPr>
          <w:b w:val="0"/>
          <w:bCs/>
          <w:u w:val="none"/>
        </w:rPr>
      </w:pPr>
    </w:p>
    <w:p w14:paraId="48B1F2EA" w14:textId="77777777" w:rsidR="000E4FF2" w:rsidRPr="00C42DC8" w:rsidRDefault="000E4FF2" w:rsidP="000E4FF2">
      <w:pPr>
        <w:rPr>
          <w:b w:val="0"/>
          <w:bCs/>
          <w:u w:val="none"/>
        </w:rPr>
      </w:pPr>
    </w:p>
    <w:p w14:paraId="6DC0CEC6" w14:textId="77777777" w:rsidR="007B57C3" w:rsidRDefault="000E4FF2" w:rsidP="007B57C3">
      <w:pPr>
        <w:pStyle w:val="Level1"/>
        <w:numPr>
          <w:ilvl w:val="0"/>
          <w:numId w:val="5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right="900"/>
        <w:outlineLvl w:val="9"/>
      </w:pPr>
      <w:r w:rsidRPr="00C42DC8">
        <w:t xml:space="preserve">The marks are an average of </w:t>
      </w:r>
      <w:r>
        <w:t xml:space="preserve">summative assessments, quizzes, </w:t>
      </w:r>
      <w:r w:rsidR="007B57C3">
        <w:t>c</w:t>
      </w:r>
      <w:r w:rsidRPr="00C42DC8">
        <w:t>lasswork, home</w:t>
      </w:r>
      <w:r w:rsidR="007B57C3">
        <w:t>work, and formative assessments</w:t>
      </w:r>
    </w:p>
    <w:p w14:paraId="18C984FB" w14:textId="77777777" w:rsidR="007B57C3" w:rsidRDefault="007B57C3" w:rsidP="007B57C3">
      <w:pPr>
        <w:pStyle w:val="Level1"/>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630" w:right="900" w:firstLine="0"/>
        <w:outlineLvl w:val="9"/>
      </w:pPr>
    </w:p>
    <w:p w14:paraId="05FF5F30" w14:textId="77777777" w:rsidR="000E4FF2" w:rsidRPr="007B57C3" w:rsidRDefault="000E4FF2" w:rsidP="007B57C3">
      <w:pPr>
        <w:pStyle w:val="Level1"/>
        <w:numPr>
          <w:ilvl w:val="0"/>
          <w:numId w:val="51"/>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right="900"/>
        <w:outlineLvl w:val="9"/>
      </w:pPr>
      <w:r w:rsidRPr="007B57C3">
        <w:t>Passing is any mark 70% or above or any mark of D or higher.</w:t>
      </w:r>
    </w:p>
    <w:p w14:paraId="30F36B49" w14:textId="77777777" w:rsidR="000E4FF2" w:rsidRPr="007B57C3" w:rsidRDefault="000E4FF2" w:rsidP="000E4FF2">
      <w:pPr>
        <w:rPr>
          <w:b w:val="0"/>
          <w:u w:val="none"/>
        </w:rPr>
      </w:pPr>
    </w:p>
    <w:p w14:paraId="0567A7DD" w14:textId="4A6AB04B" w:rsidR="000E4FF2" w:rsidRDefault="000E4FF2" w:rsidP="007B57C3">
      <w:pPr>
        <w:rPr>
          <w:b w:val="0"/>
          <w:u w:val="none"/>
        </w:rPr>
      </w:pPr>
      <w:r>
        <w:rPr>
          <w:b w:val="0"/>
          <w:u w:val="none"/>
        </w:rPr>
        <w:t>Parent</w:t>
      </w:r>
      <w:r w:rsidR="006B46F2">
        <w:rPr>
          <w:b w:val="0"/>
          <w:u w:val="none"/>
        </w:rPr>
        <w:t>/Guardians</w:t>
      </w:r>
      <w:r>
        <w:rPr>
          <w:b w:val="0"/>
          <w:u w:val="none"/>
        </w:rPr>
        <w:t xml:space="preserve"> </w:t>
      </w:r>
      <w:r w:rsidR="006B46F2">
        <w:rPr>
          <w:b w:val="0"/>
          <w:u w:val="none"/>
        </w:rPr>
        <w:t>will</w:t>
      </w:r>
      <w:r>
        <w:rPr>
          <w:b w:val="0"/>
          <w:u w:val="none"/>
        </w:rPr>
        <w:t xml:space="preserve"> be informed in a timely manner in the event of a student who is not satisfactorily performing in a course or activity.</w:t>
      </w:r>
    </w:p>
    <w:p w14:paraId="79FA0416" w14:textId="077BADD7" w:rsidR="006B46F2" w:rsidRDefault="006B46F2" w:rsidP="007B57C3">
      <w:pPr>
        <w:rPr>
          <w:b w:val="0"/>
          <w:u w:val="none"/>
        </w:rPr>
      </w:pPr>
    </w:p>
    <w:p w14:paraId="2EC8CFAC" w14:textId="7C492350" w:rsidR="006B46F2" w:rsidRPr="006B46F2" w:rsidRDefault="006B46F2" w:rsidP="007B57C3">
      <w:pPr>
        <w:rPr>
          <w:b w:val="0"/>
        </w:rPr>
      </w:pPr>
      <w:r w:rsidRPr="006B46F2">
        <w:rPr>
          <w:b w:val="0"/>
        </w:rPr>
        <w:t>Parent/Guardian are encouraged to monitor their child’s progress by using the Educate portal.</w:t>
      </w:r>
    </w:p>
    <w:p w14:paraId="749F82AD" w14:textId="77777777" w:rsidR="007B57C3" w:rsidRPr="007B57C3" w:rsidRDefault="007B57C3" w:rsidP="007B57C3">
      <w:pPr>
        <w:rPr>
          <w:b w:val="0"/>
          <w:bCs/>
          <w:u w:val="none"/>
        </w:rPr>
      </w:pPr>
    </w:p>
    <w:p w14:paraId="26652C4C" w14:textId="0B353FB1" w:rsidR="000E4FF2" w:rsidRPr="007B57C3" w:rsidRDefault="000E4FF2" w:rsidP="007B57C3">
      <w:pPr>
        <w:rPr>
          <w:u w:val="none"/>
        </w:rPr>
      </w:pPr>
      <w:r w:rsidRPr="007B57C3">
        <w:rPr>
          <w:b w:val="0"/>
        </w:rPr>
        <w:t>Character Development</w:t>
      </w:r>
      <w:r w:rsidRPr="007B57C3">
        <w:rPr>
          <w:u w:val="none"/>
        </w:rPr>
        <w:t xml:space="preserve"> </w:t>
      </w:r>
    </w:p>
    <w:p w14:paraId="1261266B" w14:textId="77777777" w:rsidR="000E4FF2" w:rsidRDefault="000E4FF2" w:rsidP="000E4FF2">
      <w:pPr>
        <w:rPr>
          <w:b w:val="0"/>
          <w:bCs/>
          <w:u w:val="none"/>
        </w:rPr>
      </w:pPr>
    </w:p>
    <w:p w14:paraId="340BA34D" w14:textId="77777777" w:rsidR="000E4FF2" w:rsidRDefault="000E4FF2" w:rsidP="007B57C3">
      <w:pPr>
        <w:rPr>
          <w:b w:val="0"/>
          <w:bCs/>
          <w:u w:val="none"/>
        </w:rPr>
      </w:pPr>
      <w:r>
        <w:rPr>
          <w:b w:val="0"/>
          <w:u w:val="none"/>
        </w:rPr>
        <w:t>The Conduct and General Effort Scale indicates grades for General Effort and Character Development.  A single letter grade is used with progress codes indicating improvement needed in any sub-category.</w:t>
      </w:r>
    </w:p>
    <w:p w14:paraId="3D847EF0" w14:textId="77777777" w:rsidR="007B57C3" w:rsidRDefault="007B57C3" w:rsidP="007B57C3">
      <w:pPr>
        <w:rPr>
          <w:b w:val="0"/>
          <w:bCs/>
          <w:u w:val="none"/>
        </w:rPr>
      </w:pPr>
    </w:p>
    <w:p w14:paraId="1F069F59" w14:textId="35AA4494" w:rsidR="000E4FF2" w:rsidRDefault="000E4FF2" w:rsidP="007B57C3">
      <w:pPr>
        <w:rPr>
          <w:u w:val="none"/>
        </w:rPr>
      </w:pPr>
      <w:r w:rsidRPr="007B57C3">
        <w:rPr>
          <w:b w:val="0"/>
        </w:rPr>
        <w:t>Honor Roll</w:t>
      </w:r>
      <w:r w:rsidRPr="007B57C3">
        <w:rPr>
          <w:u w:val="none"/>
        </w:rPr>
        <w:t xml:space="preserve"> </w:t>
      </w:r>
    </w:p>
    <w:p w14:paraId="5C1BCADC" w14:textId="77777777" w:rsidR="007B57C3" w:rsidRPr="007B57C3" w:rsidRDefault="007B57C3" w:rsidP="007B57C3">
      <w:pPr>
        <w:rPr>
          <w:u w:val="none"/>
        </w:rPr>
      </w:pPr>
    </w:p>
    <w:p w14:paraId="3142363C" w14:textId="77777777" w:rsidR="000E4FF2" w:rsidRDefault="000E4FF2" w:rsidP="00BE726C">
      <w:pPr>
        <w:rPr>
          <w:b w:val="0"/>
          <w:bCs/>
          <w:u w:val="none"/>
        </w:rPr>
      </w:pPr>
      <w:r>
        <w:rPr>
          <w:b w:val="0"/>
          <w:u w:val="none"/>
        </w:rPr>
        <w:t xml:space="preserve">The criteria for inclusion in the Honor Roll </w:t>
      </w:r>
      <w:r w:rsidR="007B57C3">
        <w:rPr>
          <w:b w:val="0"/>
          <w:u w:val="none"/>
        </w:rPr>
        <w:t>are particular for each school. A</w:t>
      </w:r>
      <w:r>
        <w:rPr>
          <w:b w:val="0"/>
          <w:u w:val="none"/>
        </w:rPr>
        <w:t>n</w:t>
      </w:r>
      <w:r w:rsidR="007B57C3">
        <w:rPr>
          <w:b w:val="0"/>
          <w:u w:val="none"/>
        </w:rPr>
        <w:t xml:space="preserve"> </w:t>
      </w:r>
      <w:r>
        <w:rPr>
          <w:b w:val="0"/>
          <w:u w:val="none"/>
        </w:rPr>
        <w:t>acknowledgment of achievement in academics, a suggested model</w:t>
      </w:r>
      <w:r w:rsidR="007B57C3">
        <w:rPr>
          <w:b w:val="0"/>
          <w:u w:val="none"/>
        </w:rPr>
        <w:t xml:space="preserve"> w</w:t>
      </w:r>
      <w:r>
        <w:rPr>
          <w:b w:val="0"/>
          <w:u w:val="none"/>
        </w:rPr>
        <w:t>ould be:</w:t>
      </w:r>
    </w:p>
    <w:p w14:paraId="54276D3E" w14:textId="77777777" w:rsidR="007B57C3" w:rsidRDefault="007B57C3" w:rsidP="00BE726C">
      <w:pPr>
        <w:rPr>
          <w:b w:val="0"/>
          <w:bCs/>
          <w:u w:val="none"/>
        </w:rPr>
      </w:pPr>
    </w:p>
    <w:p w14:paraId="0796CE60" w14:textId="77777777" w:rsidR="007B57C3" w:rsidRPr="00BE726C" w:rsidRDefault="007B57C3" w:rsidP="00BE726C">
      <w:pPr>
        <w:rPr>
          <w:b w:val="0"/>
          <w:bCs/>
          <w:u w:val="none"/>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986"/>
        <w:gridCol w:w="3345"/>
      </w:tblGrid>
      <w:tr w:rsidR="000E4FF2" w:rsidRPr="005045E0" w14:paraId="1BDFC3BD" w14:textId="77777777" w:rsidTr="00E46105">
        <w:trPr>
          <w:trHeight w:val="329"/>
        </w:trPr>
        <w:tc>
          <w:tcPr>
            <w:tcW w:w="2229" w:type="dxa"/>
          </w:tcPr>
          <w:p w14:paraId="3F77ED1A" w14:textId="77777777" w:rsidR="000E4FF2" w:rsidRPr="005045E0" w:rsidRDefault="000E4FF2" w:rsidP="00E46105">
            <w:pPr>
              <w:jc w:val="center"/>
              <w:rPr>
                <w:u w:val="none"/>
              </w:rPr>
            </w:pPr>
            <w:r w:rsidRPr="005045E0">
              <w:rPr>
                <w:u w:val="none"/>
              </w:rPr>
              <w:t>Grades 1 – 3</w:t>
            </w:r>
          </w:p>
        </w:tc>
        <w:tc>
          <w:tcPr>
            <w:tcW w:w="1986" w:type="dxa"/>
          </w:tcPr>
          <w:p w14:paraId="76CFC912" w14:textId="77777777" w:rsidR="000E4FF2" w:rsidRPr="005045E0" w:rsidRDefault="000E4FF2" w:rsidP="00E46105">
            <w:pPr>
              <w:rPr>
                <w:b w:val="0"/>
                <w:bCs/>
                <w:u w:val="none"/>
              </w:rPr>
            </w:pPr>
            <w:r w:rsidRPr="005045E0">
              <w:rPr>
                <w:b w:val="0"/>
                <w:u w:val="none"/>
              </w:rPr>
              <w:t>First Honors</w:t>
            </w:r>
          </w:p>
        </w:tc>
        <w:tc>
          <w:tcPr>
            <w:tcW w:w="3345" w:type="dxa"/>
          </w:tcPr>
          <w:p w14:paraId="1C61B472" w14:textId="77777777" w:rsidR="000E4FF2" w:rsidRPr="00BD130A" w:rsidRDefault="000E4FF2" w:rsidP="00E46105">
            <w:pPr>
              <w:rPr>
                <w:bCs/>
                <w:u w:val="none"/>
              </w:rPr>
            </w:pPr>
            <w:r w:rsidRPr="00BD130A">
              <w:rPr>
                <w:u w:val="none"/>
              </w:rPr>
              <w:t>A in every subject or</w:t>
            </w:r>
          </w:p>
          <w:p w14:paraId="6B544B75" w14:textId="77777777" w:rsidR="000E4FF2" w:rsidRPr="00BD130A" w:rsidRDefault="000E4FF2" w:rsidP="00E46105">
            <w:pPr>
              <w:rPr>
                <w:bCs/>
                <w:u w:val="none"/>
              </w:rPr>
            </w:pPr>
            <w:r w:rsidRPr="00BD130A">
              <w:rPr>
                <w:u w:val="none"/>
              </w:rPr>
              <w:t>90% average with no grade less than 85%</w:t>
            </w:r>
          </w:p>
        </w:tc>
      </w:tr>
      <w:tr w:rsidR="000E4FF2" w:rsidRPr="005045E0" w14:paraId="5018B6B2" w14:textId="77777777" w:rsidTr="00E46105">
        <w:trPr>
          <w:trHeight w:val="329"/>
        </w:trPr>
        <w:tc>
          <w:tcPr>
            <w:tcW w:w="2229" w:type="dxa"/>
          </w:tcPr>
          <w:p w14:paraId="7264E36D" w14:textId="77777777" w:rsidR="000E4FF2" w:rsidRPr="005045E0" w:rsidRDefault="000E4FF2" w:rsidP="00E46105">
            <w:pPr>
              <w:jc w:val="center"/>
              <w:rPr>
                <w:b w:val="0"/>
                <w:bCs/>
                <w:u w:val="none"/>
              </w:rPr>
            </w:pPr>
          </w:p>
        </w:tc>
        <w:tc>
          <w:tcPr>
            <w:tcW w:w="1986" w:type="dxa"/>
          </w:tcPr>
          <w:p w14:paraId="2375CE87" w14:textId="77777777" w:rsidR="000E4FF2" w:rsidRPr="005045E0" w:rsidRDefault="000E4FF2" w:rsidP="00E46105">
            <w:pPr>
              <w:rPr>
                <w:b w:val="0"/>
                <w:bCs/>
                <w:u w:val="none"/>
              </w:rPr>
            </w:pPr>
            <w:r w:rsidRPr="005045E0">
              <w:rPr>
                <w:b w:val="0"/>
                <w:u w:val="none"/>
              </w:rPr>
              <w:t>Second Honors</w:t>
            </w:r>
          </w:p>
        </w:tc>
        <w:tc>
          <w:tcPr>
            <w:tcW w:w="3345" w:type="dxa"/>
          </w:tcPr>
          <w:p w14:paraId="7980C351" w14:textId="77777777" w:rsidR="000E4FF2" w:rsidRPr="00BD130A" w:rsidRDefault="000E4FF2" w:rsidP="00E46105">
            <w:pPr>
              <w:rPr>
                <w:bCs/>
                <w:u w:val="none"/>
              </w:rPr>
            </w:pPr>
            <w:r w:rsidRPr="00BD130A">
              <w:rPr>
                <w:u w:val="none"/>
              </w:rPr>
              <w:t>B in every subject or</w:t>
            </w:r>
          </w:p>
          <w:p w14:paraId="5BD1F60E" w14:textId="77777777" w:rsidR="000E4FF2" w:rsidRPr="00BD130A" w:rsidRDefault="000E4FF2" w:rsidP="00E46105">
            <w:pPr>
              <w:rPr>
                <w:bCs/>
                <w:u w:val="none"/>
              </w:rPr>
            </w:pPr>
            <w:r w:rsidRPr="00BD130A">
              <w:rPr>
                <w:u w:val="none"/>
              </w:rPr>
              <w:t>85% average with no</w:t>
            </w:r>
          </w:p>
          <w:p w14:paraId="20D96C33" w14:textId="77777777" w:rsidR="000E4FF2" w:rsidRPr="00BD130A" w:rsidRDefault="000E4FF2" w:rsidP="00E46105">
            <w:pPr>
              <w:rPr>
                <w:bCs/>
                <w:u w:val="none"/>
              </w:rPr>
            </w:pPr>
            <w:r w:rsidRPr="00BD130A">
              <w:rPr>
                <w:u w:val="none"/>
              </w:rPr>
              <w:t>grade less than 80%</w:t>
            </w:r>
          </w:p>
        </w:tc>
      </w:tr>
      <w:tr w:rsidR="000E4FF2" w:rsidRPr="005045E0" w14:paraId="5B6EB79C" w14:textId="77777777" w:rsidTr="00E46105">
        <w:trPr>
          <w:trHeight w:val="329"/>
        </w:trPr>
        <w:tc>
          <w:tcPr>
            <w:tcW w:w="2229" w:type="dxa"/>
          </w:tcPr>
          <w:p w14:paraId="5F25A028" w14:textId="77777777" w:rsidR="000E4FF2" w:rsidRPr="005045E0" w:rsidRDefault="000E4FF2" w:rsidP="00E46105">
            <w:pPr>
              <w:jc w:val="center"/>
              <w:rPr>
                <w:u w:val="none"/>
              </w:rPr>
            </w:pPr>
            <w:r w:rsidRPr="005045E0">
              <w:rPr>
                <w:u w:val="none"/>
              </w:rPr>
              <w:t>Grades 4 – 6</w:t>
            </w:r>
          </w:p>
        </w:tc>
        <w:tc>
          <w:tcPr>
            <w:tcW w:w="1986" w:type="dxa"/>
          </w:tcPr>
          <w:p w14:paraId="417E0209" w14:textId="77777777" w:rsidR="000E4FF2" w:rsidRPr="005045E0" w:rsidRDefault="000E4FF2" w:rsidP="00E46105">
            <w:pPr>
              <w:rPr>
                <w:b w:val="0"/>
                <w:bCs/>
                <w:u w:val="none"/>
              </w:rPr>
            </w:pPr>
            <w:r w:rsidRPr="005045E0">
              <w:rPr>
                <w:b w:val="0"/>
                <w:u w:val="none"/>
              </w:rPr>
              <w:t>First Honors</w:t>
            </w:r>
          </w:p>
        </w:tc>
        <w:tc>
          <w:tcPr>
            <w:tcW w:w="3345" w:type="dxa"/>
          </w:tcPr>
          <w:p w14:paraId="1A20F581" w14:textId="77777777" w:rsidR="000E4FF2" w:rsidRPr="005045E0" w:rsidRDefault="000E4FF2" w:rsidP="00E46105">
            <w:pPr>
              <w:rPr>
                <w:b w:val="0"/>
                <w:bCs/>
                <w:u w:val="none"/>
              </w:rPr>
            </w:pPr>
            <w:r w:rsidRPr="005045E0">
              <w:rPr>
                <w:b w:val="0"/>
                <w:u w:val="none"/>
              </w:rPr>
              <w:t>90% average;</w:t>
            </w:r>
          </w:p>
          <w:p w14:paraId="7D770E5B" w14:textId="77777777" w:rsidR="000E4FF2" w:rsidRPr="005045E0" w:rsidRDefault="000E4FF2" w:rsidP="00E46105">
            <w:pPr>
              <w:rPr>
                <w:b w:val="0"/>
                <w:bCs/>
                <w:u w:val="none"/>
              </w:rPr>
            </w:pPr>
            <w:r w:rsidRPr="005045E0">
              <w:rPr>
                <w:b w:val="0"/>
                <w:u w:val="none"/>
              </w:rPr>
              <w:t>no mark less than 85%</w:t>
            </w:r>
          </w:p>
        </w:tc>
      </w:tr>
      <w:tr w:rsidR="000E4FF2" w:rsidRPr="005045E0" w14:paraId="0F4EA355" w14:textId="77777777" w:rsidTr="00E46105">
        <w:trPr>
          <w:trHeight w:val="343"/>
        </w:trPr>
        <w:tc>
          <w:tcPr>
            <w:tcW w:w="2229" w:type="dxa"/>
          </w:tcPr>
          <w:p w14:paraId="4186D3EF" w14:textId="77777777" w:rsidR="000E4FF2" w:rsidRPr="005045E0" w:rsidRDefault="000E4FF2" w:rsidP="00E46105">
            <w:pPr>
              <w:jc w:val="center"/>
              <w:rPr>
                <w:b w:val="0"/>
                <w:bCs/>
                <w:u w:val="none"/>
              </w:rPr>
            </w:pPr>
          </w:p>
        </w:tc>
        <w:tc>
          <w:tcPr>
            <w:tcW w:w="1986" w:type="dxa"/>
          </w:tcPr>
          <w:p w14:paraId="6C7D3FC1" w14:textId="77777777" w:rsidR="000E4FF2" w:rsidRPr="005045E0" w:rsidRDefault="000E4FF2" w:rsidP="00E46105">
            <w:pPr>
              <w:rPr>
                <w:b w:val="0"/>
                <w:bCs/>
                <w:u w:val="none"/>
              </w:rPr>
            </w:pPr>
            <w:r w:rsidRPr="005045E0">
              <w:rPr>
                <w:b w:val="0"/>
                <w:u w:val="none"/>
              </w:rPr>
              <w:t>Second Honors</w:t>
            </w:r>
          </w:p>
        </w:tc>
        <w:tc>
          <w:tcPr>
            <w:tcW w:w="3345" w:type="dxa"/>
          </w:tcPr>
          <w:p w14:paraId="1C03B757" w14:textId="77777777" w:rsidR="000E4FF2" w:rsidRPr="005045E0" w:rsidRDefault="000E4FF2" w:rsidP="00E46105">
            <w:pPr>
              <w:rPr>
                <w:b w:val="0"/>
                <w:bCs/>
                <w:u w:val="none"/>
              </w:rPr>
            </w:pPr>
            <w:r w:rsidRPr="005045E0">
              <w:rPr>
                <w:b w:val="0"/>
                <w:u w:val="none"/>
              </w:rPr>
              <w:t>85% average;</w:t>
            </w:r>
          </w:p>
          <w:p w14:paraId="559D518E" w14:textId="77777777" w:rsidR="000E4FF2" w:rsidRPr="005045E0" w:rsidRDefault="000E4FF2" w:rsidP="00E46105">
            <w:pPr>
              <w:rPr>
                <w:b w:val="0"/>
                <w:bCs/>
                <w:u w:val="none"/>
              </w:rPr>
            </w:pPr>
            <w:r w:rsidRPr="005045E0">
              <w:rPr>
                <w:b w:val="0"/>
                <w:u w:val="none"/>
              </w:rPr>
              <w:t>no mark less than 80%</w:t>
            </w:r>
          </w:p>
        </w:tc>
      </w:tr>
      <w:tr w:rsidR="000E4FF2" w:rsidRPr="005045E0" w14:paraId="1C39A6AF" w14:textId="77777777" w:rsidTr="00E46105">
        <w:trPr>
          <w:trHeight w:val="329"/>
        </w:trPr>
        <w:tc>
          <w:tcPr>
            <w:tcW w:w="2229" w:type="dxa"/>
          </w:tcPr>
          <w:p w14:paraId="56DCB930" w14:textId="77777777" w:rsidR="000E4FF2" w:rsidRPr="005045E0" w:rsidRDefault="000E4FF2" w:rsidP="00E46105">
            <w:pPr>
              <w:jc w:val="center"/>
              <w:rPr>
                <w:u w:val="none"/>
              </w:rPr>
            </w:pPr>
            <w:r w:rsidRPr="005045E0">
              <w:rPr>
                <w:u w:val="none"/>
              </w:rPr>
              <w:t>Grades 7 – 8</w:t>
            </w:r>
          </w:p>
        </w:tc>
        <w:tc>
          <w:tcPr>
            <w:tcW w:w="1986" w:type="dxa"/>
          </w:tcPr>
          <w:p w14:paraId="6CB940F3" w14:textId="77777777" w:rsidR="000E4FF2" w:rsidRPr="005045E0" w:rsidRDefault="000E4FF2" w:rsidP="00E46105">
            <w:pPr>
              <w:rPr>
                <w:b w:val="0"/>
                <w:bCs/>
                <w:u w:val="none"/>
              </w:rPr>
            </w:pPr>
            <w:r w:rsidRPr="005045E0">
              <w:rPr>
                <w:b w:val="0"/>
                <w:u w:val="none"/>
              </w:rPr>
              <w:t>First Honors</w:t>
            </w:r>
          </w:p>
        </w:tc>
        <w:tc>
          <w:tcPr>
            <w:tcW w:w="3345" w:type="dxa"/>
          </w:tcPr>
          <w:p w14:paraId="19FD944E" w14:textId="77777777" w:rsidR="000E4FF2" w:rsidRPr="005045E0" w:rsidRDefault="000E4FF2" w:rsidP="00E46105">
            <w:pPr>
              <w:rPr>
                <w:b w:val="0"/>
                <w:bCs/>
                <w:u w:val="none"/>
              </w:rPr>
            </w:pPr>
            <w:r w:rsidRPr="005045E0">
              <w:rPr>
                <w:b w:val="0"/>
                <w:u w:val="none"/>
              </w:rPr>
              <w:t>90% average;</w:t>
            </w:r>
          </w:p>
          <w:p w14:paraId="302F28B6" w14:textId="77777777" w:rsidR="000E4FF2" w:rsidRPr="005045E0" w:rsidRDefault="000E4FF2" w:rsidP="00E46105">
            <w:pPr>
              <w:rPr>
                <w:b w:val="0"/>
                <w:bCs/>
                <w:u w:val="none"/>
              </w:rPr>
            </w:pPr>
            <w:r w:rsidRPr="005045E0">
              <w:rPr>
                <w:b w:val="0"/>
                <w:u w:val="none"/>
              </w:rPr>
              <w:t>no mark less than 85%</w:t>
            </w:r>
          </w:p>
        </w:tc>
      </w:tr>
      <w:tr w:rsidR="000E4FF2" w:rsidRPr="005045E0" w14:paraId="64CFED69" w14:textId="77777777" w:rsidTr="00E46105">
        <w:trPr>
          <w:trHeight w:val="299"/>
        </w:trPr>
        <w:tc>
          <w:tcPr>
            <w:tcW w:w="2229" w:type="dxa"/>
          </w:tcPr>
          <w:p w14:paraId="6ABC55DF" w14:textId="77777777" w:rsidR="000E4FF2" w:rsidRPr="005045E0" w:rsidRDefault="000E4FF2" w:rsidP="00E46105">
            <w:pPr>
              <w:jc w:val="center"/>
              <w:rPr>
                <w:b w:val="0"/>
                <w:bCs/>
                <w:u w:val="none"/>
              </w:rPr>
            </w:pPr>
          </w:p>
        </w:tc>
        <w:tc>
          <w:tcPr>
            <w:tcW w:w="1986" w:type="dxa"/>
          </w:tcPr>
          <w:p w14:paraId="56374518" w14:textId="77777777" w:rsidR="000E4FF2" w:rsidRPr="005045E0" w:rsidRDefault="000E4FF2" w:rsidP="00E46105">
            <w:pPr>
              <w:rPr>
                <w:b w:val="0"/>
                <w:bCs/>
                <w:u w:val="none"/>
              </w:rPr>
            </w:pPr>
            <w:r w:rsidRPr="005045E0">
              <w:rPr>
                <w:b w:val="0"/>
                <w:u w:val="none"/>
              </w:rPr>
              <w:t>Second Honors</w:t>
            </w:r>
          </w:p>
        </w:tc>
        <w:tc>
          <w:tcPr>
            <w:tcW w:w="3345" w:type="dxa"/>
          </w:tcPr>
          <w:p w14:paraId="216297F1" w14:textId="77777777" w:rsidR="000E4FF2" w:rsidRPr="005045E0" w:rsidRDefault="000E4FF2" w:rsidP="00E46105">
            <w:pPr>
              <w:rPr>
                <w:b w:val="0"/>
                <w:bCs/>
                <w:u w:val="none"/>
              </w:rPr>
            </w:pPr>
            <w:r w:rsidRPr="005045E0">
              <w:rPr>
                <w:b w:val="0"/>
                <w:u w:val="none"/>
              </w:rPr>
              <w:t>85% average;</w:t>
            </w:r>
          </w:p>
          <w:p w14:paraId="5E6BB371" w14:textId="2EFF2A0D" w:rsidR="000E4FF2" w:rsidRPr="005045E0" w:rsidRDefault="000E4FF2" w:rsidP="00E46105">
            <w:pPr>
              <w:rPr>
                <w:b w:val="0"/>
                <w:bCs/>
                <w:u w:val="none"/>
              </w:rPr>
            </w:pPr>
            <w:r w:rsidRPr="005045E0">
              <w:rPr>
                <w:b w:val="0"/>
                <w:u w:val="none"/>
              </w:rPr>
              <w:t xml:space="preserve">no mark less than </w:t>
            </w:r>
            <w:r w:rsidR="00E12A72">
              <w:rPr>
                <w:b w:val="0"/>
                <w:u w:val="none"/>
              </w:rPr>
              <w:t>80%</w:t>
            </w:r>
          </w:p>
        </w:tc>
      </w:tr>
    </w:tbl>
    <w:p w14:paraId="17D3BC8C" w14:textId="77777777" w:rsidR="000E4FF2" w:rsidRPr="007B57C3" w:rsidRDefault="000E4FF2" w:rsidP="007B57C3">
      <w:pPr>
        <w:ind w:left="720" w:hanging="720"/>
        <w:rPr>
          <w:b w:val="0"/>
          <w:bCs/>
          <w:u w:val="none"/>
        </w:rPr>
      </w:pPr>
    </w:p>
    <w:p w14:paraId="30F513D0" w14:textId="77777777" w:rsidR="000E4FF2" w:rsidRDefault="000E4FF2" w:rsidP="000E4FF2">
      <w:pPr>
        <w:rPr>
          <w:b w:val="0"/>
          <w:sz w:val="20"/>
          <w:u w:val="none"/>
        </w:rPr>
      </w:pPr>
      <w:r>
        <w:rPr>
          <w:b w:val="0"/>
          <w:u w:val="none"/>
        </w:rPr>
        <w:t xml:space="preserve">Good conduct is a requirement to receive First or Second Honors.  Therefore, a student must receive an A (excellent) or B (good) in conduct to be eligible for honors.  A student who does not receive an A or B in Conduct will not receive First or Second Honors even though marks might warrant it.  </w:t>
      </w:r>
    </w:p>
    <w:p w14:paraId="4505DAF1" w14:textId="77777777" w:rsidR="000E4FF2" w:rsidRPr="007B57C3" w:rsidRDefault="000E4FF2" w:rsidP="000E4FF2">
      <w:pPr>
        <w:rPr>
          <w:b w:val="0"/>
          <w:bCs/>
          <w:u w:val="none"/>
        </w:rPr>
      </w:pPr>
    </w:p>
    <w:p w14:paraId="0CAD3B3A" w14:textId="4CC59BCC" w:rsidR="000E4FF2" w:rsidRDefault="000E4FF2" w:rsidP="000E4FF2">
      <w:pPr>
        <w:rPr>
          <w:b w:val="0"/>
          <w:bCs/>
          <w:u w:val="none"/>
        </w:rPr>
      </w:pPr>
      <w:r>
        <w:rPr>
          <w:b w:val="0"/>
        </w:rPr>
        <w:t>Report Card Distribution</w:t>
      </w:r>
      <w:r>
        <w:rPr>
          <w:b w:val="0"/>
          <w:u w:val="none"/>
        </w:rPr>
        <w:t xml:space="preserve"> </w:t>
      </w:r>
    </w:p>
    <w:p w14:paraId="6CC5D438" w14:textId="77777777" w:rsidR="000E4FF2" w:rsidRDefault="000E4FF2" w:rsidP="000E4FF2">
      <w:pPr>
        <w:rPr>
          <w:b w:val="0"/>
          <w:bCs/>
          <w:u w:val="none"/>
        </w:rPr>
      </w:pPr>
    </w:p>
    <w:p w14:paraId="7C6B525D" w14:textId="77777777" w:rsidR="000E4FF2" w:rsidRDefault="000E4FF2" w:rsidP="000E4FF2">
      <w:pPr>
        <w:rPr>
          <w:b w:val="0"/>
          <w:bCs/>
          <w:u w:val="none"/>
        </w:rPr>
      </w:pPr>
      <w:r>
        <w:rPr>
          <w:b w:val="0"/>
          <w:u w:val="none"/>
        </w:rPr>
        <w:t xml:space="preserve">Report cards are distributed in November, January, April, and June.  Report cards will be withheld if financial obligations have not been met and fees are outstanding.  </w:t>
      </w:r>
    </w:p>
    <w:p w14:paraId="3E67F9F8" w14:textId="77777777" w:rsidR="00E12A72" w:rsidRDefault="00E12A72" w:rsidP="007B57C3">
      <w:pPr>
        <w:pStyle w:val="BodyTextIndent"/>
        <w:ind w:left="0"/>
      </w:pPr>
    </w:p>
    <w:p w14:paraId="0D656F1C" w14:textId="513E4FA3" w:rsidR="000E4FF2" w:rsidRDefault="000E4FF2" w:rsidP="007B57C3">
      <w:pPr>
        <w:rPr>
          <w:sz w:val="32"/>
          <w:szCs w:val="32"/>
          <w:u w:val="none"/>
        </w:rPr>
      </w:pPr>
      <w:r>
        <w:rPr>
          <w:b w:val="0"/>
        </w:rPr>
        <w:t>Retention/Promotion</w:t>
      </w:r>
      <w:r>
        <w:rPr>
          <w:b w:val="0"/>
          <w:u w:val="none"/>
        </w:rPr>
        <w:t xml:space="preserve"> </w:t>
      </w:r>
    </w:p>
    <w:p w14:paraId="07643415" w14:textId="77777777" w:rsidR="007B57C3" w:rsidRPr="007B57C3" w:rsidRDefault="007B57C3" w:rsidP="007B57C3">
      <w:pPr>
        <w:rPr>
          <w:rFonts w:cs="Times New Roman"/>
          <w:b w:val="0"/>
          <w:bCs/>
          <w:u w:val="none"/>
        </w:rPr>
      </w:pPr>
    </w:p>
    <w:p w14:paraId="2A2EB1DE" w14:textId="77777777" w:rsidR="00EC4222" w:rsidRDefault="00EC4222" w:rsidP="00B45034">
      <w:pPr>
        <w:ind w:right="-360"/>
        <w:rPr>
          <w:b w:val="0"/>
          <w:u w:val="none"/>
        </w:rPr>
      </w:pPr>
      <w:r w:rsidRPr="00BE726C">
        <w:rPr>
          <w:b w:val="0"/>
          <w:u w:val="none"/>
        </w:rPr>
        <w:t>Very few decisions we make about children are more important than recommendations to promote or to retain a student. When a school accepts a student, that school accepts the responsibility for providing appropriate instruction to help the student achieve the prescribed goals.  If the student successfully achieves the program’s objectives, the student progresses to the next level.</w:t>
      </w:r>
    </w:p>
    <w:p w14:paraId="5C6A59E1" w14:textId="77777777" w:rsidR="00B45034" w:rsidRPr="00BE726C" w:rsidRDefault="00B45034" w:rsidP="00B45034">
      <w:pPr>
        <w:ind w:right="-360"/>
        <w:rPr>
          <w:b w:val="0"/>
          <w:u w:val="none"/>
        </w:rPr>
      </w:pPr>
    </w:p>
    <w:p w14:paraId="7706EA78" w14:textId="2933B02F" w:rsidR="00EC4222" w:rsidRPr="00BE726C" w:rsidRDefault="00EC4222" w:rsidP="00EC4222">
      <w:pPr>
        <w:rPr>
          <w:b w:val="0"/>
          <w:u w:val="none"/>
        </w:rPr>
      </w:pPr>
      <w:r w:rsidRPr="00BE726C">
        <w:rPr>
          <w:b w:val="0"/>
          <w:u w:val="none"/>
        </w:rPr>
        <w:t>Testing, diagnosis, and actual performance, however, may indicate that some students cannot follow the school’s complete course of study.  T</w:t>
      </w:r>
      <w:r w:rsidR="00B45034">
        <w:rPr>
          <w:b w:val="0"/>
          <w:u w:val="none"/>
        </w:rPr>
        <w:t xml:space="preserve">he principal and school faculty </w:t>
      </w:r>
      <w:r w:rsidRPr="00BE726C">
        <w:rPr>
          <w:b w:val="0"/>
          <w:u w:val="none"/>
        </w:rPr>
        <w:t>develop for each of these students a special program</w:t>
      </w:r>
      <w:r w:rsidR="00B45034">
        <w:rPr>
          <w:b w:val="0"/>
          <w:u w:val="none"/>
        </w:rPr>
        <w:t xml:space="preserve">, based on the school’s regular </w:t>
      </w:r>
      <w:r w:rsidRPr="00BE726C">
        <w:rPr>
          <w:b w:val="0"/>
          <w:u w:val="none"/>
        </w:rPr>
        <w:t>program, which follows the New York State Standards.  A copy of the student’s modified program is retained in the student’s file.  Conferences must be held with the parent</w:t>
      </w:r>
      <w:r w:rsidR="00022982">
        <w:rPr>
          <w:b w:val="0"/>
          <w:u w:val="none"/>
        </w:rPr>
        <w:t>/guardian</w:t>
      </w:r>
      <w:r w:rsidRPr="00BE726C">
        <w:rPr>
          <w:b w:val="0"/>
          <w:u w:val="none"/>
        </w:rPr>
        <w:t xml:space="preserve"> periodically to inform them of the specific demands of this program and on-going progress.  Therefore, the decision to retain a student presupposes that the </w:t>
      </w:r>
      <w:r w:rsidRPr="00BE726C">
        <w:rPr>
          <w:b w:val="0"/>
          <w:u w:val="none"/>
        </w:rPr>
        <w:lastRenderedPageBreak/>
        <w:t xml:space="preserve">school has done everything to help the student achieve success, and the student still has not made satisfactory progress. </w:t>
      </w:r>
    </w:p>
    <w:p w14:paraId="5F5E06B6" w14:textId="77777777" w:rsidR="00EC4222" w:rsidRPr="00BE726C" w:rsidRDefault="00EC4222" w:rsidP="00EC4222">
      <w:pPr>
        <w:rPr>
          <w:b w:val="0"/>
          <w:u w:val="none"/>
        </w:rPr>
      </w:pPr>
    </w:p>
    <w:p w14:paraId="35345D8B" w14:textId="4FBB905B" w:rsidR="00EC4222" w:rsidRPr="00BE726C" w:rsidRDefault="00EC4222" w:rsidP="00EC4222">
      <w:pPr>
        <w:rPr>
          <w:b w:val="0"/>
          <w:u w:val="none"/>
        </w:rPr>
      </w:pPr>
      <w:r w:rsidRPr="00BE726C">
        <w:rPr>
          <w:b w:val="0"/>
          <w:u w:val="none"/>
        </w:rPr>
        <w:t>If a student is being considered for retention, teachers must begin discussing this possibility early in the school year with the principal.  Parent</w:t>
      </w:r>
      <w:r w:rsidR="00022982">
        <w:rPr>
          <w:b w:val="0"/>
          <w:u w:val="none"/>
        </w:rPr>
        <w:t>/Guardian</w:t>
      </w:r>
      <w:r w:rsidRPr="00BE726C">
        <w:rPr>
          <w:b w:val="0"/>
          <w:u w:val="none"/>
        </w:rPr>
        <w:t xml:space="preserve"> conferences must be held periodically, and notification of the possibility of retention must be made no later than mid-January, with written notation having been made on the report card. Although the teacher consults with the principal, the final decision for retaining a </w:t>
      </w:r>
      <w:proofErr w:type="gramStart"/>
      <w:r w:rsidRPr="00BE726C">
        <w:rPr>
          <w:b w:val="0"/>
          <w:u w:val="none"/>
        </w:rPr>
        <w:t>student rests</w:t>
      </w:r>
      <w:proofErr w:type="gramEnd"/>
      <w:r w:rsidRPr="00BE726C">
        <w:rPr>
          <w:b w:val="0"/>
          <w:u w:val="none"/>
        </w:rPr>
        <w:t xml:space="preserve"> with the principal.</w:t>
      </w:r>
      <w:r w:rsidRPr="00BE726C">
        <w:rPr>
          <w:b w:val="0"/>
          <w:u w:val="none"/>
        </w:rPr>
        <w:tab/>
      </w:r>
    </w:p>
    <w:p w14:paraId="34F566C7" w14:textId="77777777" w:rsidR="00EC4222" w:rsidRPr="00BE726C" w:rsidRDefault="00EC4222" w:rsidP="00EC4222">
      <w:pPr>
        <w:rPr>
          <w:b w:val="0"/>
          <w:u w:val="none"/>
        </w:rPr>
      </w:pPr>
    </w:p>
    <w:p w14:paraId="4574AC7F" w14:textId="77777777" w:rsidR="00EC4222" w:rsidRPr="00BE726C" w:rsidRDefault="00EC4222" w:rsidP="00EC4222">
      <w:pPr>
        <w:rPr>
          <w:b w:val="0"/>
          <w:u w:val="none"/>
        </w:rPr>
      </w:pPr>
      <w:r w:rsidRPr="00BE726C">
        <w:rPr>
          <w:b w:val="0"/>
          <w:u w:val="none"/>
        </w:rPr>
        <w:t>The following are specific criteria that will assist teachers as they consider a recommendation for retention.</w:t>
      </w:r>
    </w:p>
    <w:p w14:paraId="280A5390" w14:textId="77777777" w:rsidR="00EC4222" w:rsidRPr="00BE726C" w:rsidRDefault="00EC4222" w:rsidP="00EC4222">
      <w:pPr>
        <w:rPr>
          <w:b w:val="0"/>
          <w:u w:val="none"/>
        </w:rPr>
      </w:pPr>
    </w:p>
    <w:p w14:paraId="2F348378" w14:textId="77777777" w:rsidR="00EC4222" w:rsidRDefault="00EC4222" w:rsidP="00B45034">
      <w:pPr>
        <w:ind w:left="360"/>
        <w:rPr>
          <w:b w:val="0"/>
          <w:u w:val="none"/>
        </w:rPr>
      </w:pPr>
      <w:r w:rsidRPr="00BE726C">
        <w:rPr>
          <w:b w:val="0"/>
          <w:i/>
          <w:iCs/>
          <w:u w:val="none"/>
        </w:rPr>
        <w:t>The student has failed to pass the major subjects on each grade level.</w:t>
      </w:r>
    </w:p>
    <w:p w14:paraId="0CA4695D" w14:textId="77777777" w:rsidR="00B45034" w:rsidRPr="00BE726C" w:rsidRDefault="00B45034" w:rsidP="00B45034">
      <w:pPr>
        <w:ind w:left="360"/>
        <w:rPr>
          <w:b w:val="0"/>
          <w:u w:val="none"/>
        </w:rPr>
      </w:pPr>
    </w:p>
    <w:p w14:paraId="4074647C" w14:textId="3209A24E" w:rsidR="00005E7E" w:rsidRDefault="00EC4222" w:rsidP="00B45034">
      <w:pPr>
        <w:rPr>
          <w:b w:val="0"/>
          <w:u w:val="none"/>
        </w:rPr>
      </w:pPr>
      <w:r w:rsidRPr="00BE726C">
        <w:rPr>
          <w:b w:val="0"/>
          <w:u w:val="none"/>
        </w:rPr>
        <w:t>The following table indicates the specific failures by grade level that might result in retention at that grade level</w:t>
      </w:r>
      <w:r w:rsidRPr="00B45034">
        <w:rPr>
          <w:b w:val="0"/>
          <w:u w:val="none"/>
        </w:rPr>
        <w:t>:</w:t>
      </w:r>
    </w:p>
    <w:p w14:paraId="0F85AD83" w14:textId="77777777" w:rsidR="00EC4222" w:rsidRPr="00B45034" w:rsidRDefault="00EC4222" w:rsidP="00B45034">
      <w:pPr>
        <w:rPr>
          <w:b w:val="0"/>
          <w:u w:val="none"/>
        </w:rPr>
      </w:pPr>
      <w:r w:rsidRPr="00B45034">
        <w:rPr>
          <w:b w:val="0"/>
          <w:u w:val="none"/>
        </w:rPr>
        <w:tab/>
      </w:r>
    </w:p>
    <w:tbl>
      <w:tblPr>
        <w:tblW w:w="0" w:type="auto"/>
        <w:jc w:val="center"/>
        <w:tblCellMar>
          <w:left w:w="120" w:type="dxa"/>
          <w:right w:w="120" w:type="dxa"/>
        </w:tblCellMar>
        <w:tblLook w:val="0000" w:firstRow="0" w:lastRow="0" w:firstColumn="0" w:lastColumn="0" w:noHBand="0" w:noVBand="0"/>
      </w:tblPr>
      <w:tblGrid>
        <w:gridCol w:w="1630"/>
        <w:gridCol w:w="7714"/>
      </w:tblGrid>
      <w:tr w:rsidR="00EC4222" w:rsidRPr="00BE726C" w14:paraId="19E0A1AB" w14:textId="77777777" w:rsidTr="00BE726C">
        <w:trPr>
          <w:jc w:val="center"/>
        </w:trPr>
        <w:tc>
          <w:tcPr>
            <w:tcW w:w="0" w:type="auto"/>
            <w:tcBorders>
              <w:top w:val="single" w:sz="6" w:space="0" w:color="000000"/>
              <w:left w:val="single" w:sz="6" w:space="0" w:color="000000"/>
              <w:bottom w:val="single" w:sz="6" w:space="0" w:color="000000"/>
              <w:right w:val="single" w:sz="6" w:space="0" w:color="000000"/>
            </w:tcBorders>
            <w:shd w:val="pct20" w:color="000000" w:fill="FFFFFF"/>
          </w:tcPr>
          <w:p w14:paraId="165E3975" w14:textId="77777777" w:rsidR="00EC4222" w:rsidRPr="00BE726C" w:rsidRDefault="00EC4222" w:rsidP="00BE726C">
            <w:pPr>
              <w:spacing w:line="120" w:lineRule="exact"/>
              <w:rPr>
                <w:b w:val="0"/>
              </w:rPr>
            </w:pPr>
          </w:p>
          <w:p w14:paraId="37CF0031" w14:textId="77777777" w:rsidR="00EC4222" w:rsidRPr="00BE726C" w:rsidRDefault="00EC4222" w:rsidP="00BE726C">
            <w:pPr>
              <w:spacing w:after="58"/>
              <w:jc w:val="center"/>
              <w:rPr>
                <w:b w:val="0"/>
              </w:rPr>
            </w:pPr>
            <w:r w:rsidRPr="00BE726C">
              <w:rPr>
                <w:b w:val="0"/>
              </w:rPr>
              <w:t>LEVEL</w:t>
            </w:r>
          </w:p>
        </w:tc>
        <w:tc>
          <w:tcPr>
            <w:tcW w:w="0" w:type="auto"/>
            <w:tcBorders>
              <w:top w:val="single" w:sz="6" w:space="0" w:color="000000"/>
              <w:left w:val="single" w:sz="6" w:space="0" w:color="000000"/>
              <w:bottom w:val="single" w:sz="6" w:space="0" w:color="000000"/>
              <w:right w:val="single" w:sz="6" w:space="0" w:color="000000"/>
            </w:tcBorders>
            <w:shd w:val="pct20" w:color="000000" w:fill="FFFFFF"/>
          </w:tcPr>
          <w:p w14:paraId="1B47249B" w14:textId="77777777" w:rsidR="00EC4222" w:rsidRPr="00BE726C" w:rsidRDefault="00EC4222" w:rsidP="00BE726C">
            <w:pPr>
              <w:spacing w:line="120" w:lineRule="exact"/>
              <w:rPr>
                <w:b w:val="0"/>
              </w:rPr>
            </w:pPr>
          </w:p>
          <w:p w14:paraId="135408C1" w14:textId="77777777" w:rsidR="00EC4222" w:rsidRPr="00BE726C" w:rsidRDefault="00EC4222" w:rsidP="00BE726C">
            <w:pPr>
              <w:spacing w:after="58"/>
              <w:jc w:val="center"/>
              <w:rPr>
                <w:b w:val="0"/>
              </w:rPr>
            </w:pPr>
            <w:r w:rsidRPr="00BE726C">
              <w:rPr>
                <w:b w:val="0"/>
              </w:rPr>
              <w:t>ACADEMIC PROGRESS</w:t>
            </w:r>
          </w:p>
        </w:tc>
      </w:tr>
      <w:tr w:rsidR="00EC4222" w:rsidRPr="00BE726C" w14:paraId="12AFE01D" w14:textId="77777777" w:rsidTr="00BE726C">
        <w:trPr>
          <w:jc w:val="center"/>
        </w:trPr>
        <w:tc>
          <w:tcPr>
            <w:tcW w:w="0" w:type="auto"/>
            <w:tcBorders>
              <w:top w:val="single" w:sz="6" w:space="0" w:color="000000"/>
              <w:left w:val="single" w:sz="6" w:space="0" w:color="000000"/>
              <w:bottom w:val="single" w:sz="6" w:space="0" w:color="000000"/>
              <w:right w:val="single" w:sz="6" w:space="0" w:color="000000"/>
            </w:tcBorders>
          </w:tcPr>
          <w:p w14:paraId="59A6D085" w14:textId="77777777" w:rsidR="00EC4222" w:rsidRPr="00BE726C" w:rsidRDefault="00EC4222" w:rsidP="00BE726C">
            <w:pPr>
              <w:spacing w:after="58"/>
              <w:rPr>
                <w:b w:val="0"/>
                <w:u w:val="none"/>
              </w:rPr>
            </w:pPr>
            <w:r w:rsidRPr="00BE726C">
              <w:rPr>
                <w:b w:val="0"/>
                <w:u w:val="none"/>
              </w:rPr>
              <w:t xml:space="preserve">Kindergarten </w:t>
            </w:r>
          </w:p>
        </w:tc>
        <w:tc>
          <w:tcPr>
            <w:tcW w:w="0" w:type="auto"/>
            <w:tcBorders>
              <w:top w:val="single" w:sz="6" w:space="0" w:color="000000"/>
              <w:left w:val="single" w:sz="6" w:space="0" w:color="000000"/>
              <w:bottom w:val="single" w:sz="6" w:space="0" w:color="000000"/>
              <w:right w:val="single" w:sz="6" w:space="0" w:color="000000"/>
            </w:tcBorders>
          </w:tcPr>
          <w:p w14:paraId="6F9A6F61" w14:textId="77777777" w:rsidR="00EC4222" w:rsidRPr="00BE726C" w:rsidRDefault="00EC4222" w:rsidP="00BE726C">
            <w:pPr>
              <w:spacing w:after="58"/>
              <w:rPr>
                <w:b w:val="0"/>
                <w:u w:val="none"/>
              </w:rPr>
            </w:pPr>
            <w:r w:rsidRPr="00BE726C">
              <w:rPr>
                <w:b w:val="0"/>
                <w:u w:val="none"/>
              </w:rPr>
              <w:t>Evidence that the child is not meeting academic expectations of the program.</w:t>
            </w:r>
          </w:p>
        </w:tc>
      </w:tr>
      <w:tr w:rsidR="00EC4222" w:rsidRPr="00BE726C" w14:paraId="36932BBF" w14:textId="77777777" w:rsidTr="00BE726C">
        <w:trPr>
          <w:jc w:val="center"/>
        </w:trPr>
        <w:tc>
          <w:tcPr>
            <w:tcW w:w="0" w:type="auto"/>
            <w:tcBorders>
              <w:top w:val="single" w:sz="6" w:space="0" w:color="000000"/>
              <w:left w:val="single" w:sz="6" w:space="0" w:color="000000"/>
              <w:bottom w:val="single" w:sz="6" w:space="0" w:color="000000"/>
              <w:right w:val="single" w:sz="6" w:space="0" w:color="000000"/>
            </w:tcBorders>
          </w:tcPr>
          <w:p w14:paraId="00358664" w14:textId="77777777" w:rsidR="00EC4222" w:rsidRPr="00BE726C" w:rsidRDefault="00EC4222" w:rsidP="00BE726C">
            <w:pPr>
              <w:spacing w:after="58"/>
              <w:rPr>
                <w:b w:val="0"/>
                <w:u w:val="none"/>
              </w:rPr>
            </w:pPr>
            <w:r w:rsidRPr="00BE726C">
              <w:rPr>
                <w:b w:val="0"/>
                <w:u w:val="none"/>
              </w:rPr>
              <w:t>Grade 1</w:t>
            </w:r>
          </w:p>
        </w:tc>
        <w:tc>
          <w:tcPr>
            <w:tcW w:w="0" w:type="auto"/>
            <w:tcBorders>
              <w:top w:val="single" w:sz="6" w:space="0" w:color="000000"/>
              <w:left w:val="single" w:sz="6" w:space="0" w:color="000000"/>
              <w:bottom w:val="single" w:sz="6" w:space="0" w:color="000000"/>
              <w:right w:val="single" w:sz="6" w:space="0" w:color="000000"/>
            </w:tcBorders>
          </w:tcPr>
          <w:p w14:paraId="2071533E" w14:textId="77777777" w:rsidR="00EC4222" w:rsidRPr="00BE726C" w:rsidRDefault="00EC4222" w:rsidP="00147974">
            <w:pPr>
              <w:spacing w:after="58"/>
              <w:rPr>
                <w:b w:val="0"/>
                <w:u w:val="none"/>
              </w:rPr>
            </w:pPr>
            <w:r w:rsidRPr="00BE726C">
              <w:rPr>
                <w:b w:val="0"/>
                <w:u w:val="none"/>
              </w:rPr>
              <w:t xml:space="preserve">Evidence of insufficient developmental progress and a failure in </w:t>
            </w:r>
            <w:r w:rsidR="00147974">
              <w:rPr>
                <w:b w:val="0"/>
                <w:u w:val="none"/>
              </w:rPr>
              <w:t>English Language Arts (ELA)</w:t>
            </w:r>
          </w:p>
        </w:tc>
      </w:tr>
      <w:tr w:rsidR="00EC4222" w:rsidRPr="00BE726C" w14:paraId="0556426F" w14:textId="77777777" w:rsidTr="00BE726C">
        <w:trPr>
          <w:jc w:val="center"/>
        </w:trPr>
        <w:tc>
          <w:tcPr>
            <w:tcW w:w="0" w:type="auto"/>
            <w:tcBorders>
              <w:top w:val="single" w:sz="6" w:space="0" w:color="000000"/>
              <w:left w:val="single" w:sz="6" w:space="0" w:color="000000"/>
              <w:bottom w:val="single" w:sz="6" w:space="0" w:color="000000"/>
              <w:right w:val="single" w:sz="6" w:space="0" w:color="000000"/>
            </w:tcBorders>
            <w:vAlign w:val="center"/>
          </w:tcPr>
          <w:p w14:paraId="4702056B" w14:textId="77777777" w:rsidR="00EC4222" w:rsidRPr="00BE726C" w:rsidRDefault="00EC4222" w:rsidP="00BE726C">
            <w:pPr>
              <w:spacing w:line="120" w:lineRule="exact"/>
              <w:rPr>
                <w:b w:val="0"/>
                <w:u w:val="none"/>
              </w:rPr>
            </w:pPr>
          </w:p>
          <w:p w14:paraId="3396BB34" w14:textId="77777777" w:rsidR="00EC4222" w:rsidRPr="00BE726C" w:rsidRDefault="00EC4222" w:rsidP="00BE726C">
            <w:pPr>
              <w:spacing w:after="58"/>
              <w:rPr>
                <w:b w:val="0"/>
                <w:u w:val="none"/>
              </w:rPr>
            </w:pPr>
            <w:r w:rsidRPr="00BE726C">
              <w:rPr>
                <w:b w:val="0"/>
                <w:u w:val="none"/>
              </w:rPr>
              <w:t>Grade 2</w:t>
            </w:r>
          </w:p>
        </w:tc>
        <w:tc>
          <w:tcPr>
            <w:tcW w:w="0" w:type="auto"/>
            <w:tcBorders>
              <w:top w:val="single" w:sz="6" w:space="0" w:color="000000"/>
              <w:left w:val="single" w:sz="6" w:space="0" w:color="000000"/>
              <w:bottom w:val="single" w:sz="6" w:space="0" w:color="000000"/>
              <w:right w:val="single" w:sz="6" w:space="0" w:color="000000"/>
            </w:tcBorders>
            <w:vAlign w:val="center"/>
          </w:tcPr>
          <w:p w14:paraId="389891DB" w14:textId="77777777" w:rsidR="00EC4222" w:rsidRPr="00BE726C" w:rsidRDefault="00EC4222" w:rsidP="00BE726C">
            <w:pPr>
              <w:spacing w:line="120" w:lineRule="exact"/>
              <w:rPr>
                <w:b w:val="0"/>
                <w:u w:val="none"/>
              </w:rPr>
            </w:pPr>
          </w:p>
          <w:p w14:paraId="502061D7" w14:textId="77777777" w:rsidR="00EC4222" w:rsidRPr="00BE726C" w:rsidRDefault="00EC4222" w:rsidP="00147974">
            <w:pPr>
              <w:spacing w:after="58"/>
              <w:rPr>
                <w:b w:val="0"/>
                <w:u w:val="none"/>
              </w:rPr>
            </w:pPr>
            <w:r w:rsidRPr="00BE726C">
              <w:rPr>
                <w:b w:val="0"/>
                <w:u w:val="none"/>
              </w:rPr>
              <w:t xml:space="preserve">Failure in </w:t>
            </w:r>
            <w:r w:rsidR="00147974">
              <w:rPr>
                <w:b w:val="0"/>
                <w:u w:val="none"/>
              </w:rPr>
              <w:t>ELA</w:t>
            </w:r>
          </w:p>
        </w:tc>
      </w:tr>
      <w:tr w:rsidR="00EC4222" w:rsidRPr="00BE726C" w14:paraId="1005FD8B" w14:textId="77777777" w:rsidTr="00BE726C">
        <w:trPr>
          <w:jc w:val="center"/>
        </w:trPr>
        <w:tc>
          <w:tcPr>
            <w:tcW w:w="0" w:type="auto"/>
            <w:tcBorders>
              <w:top w:val="single" w:sz="6" w:space="0" w:color="000000"/>
              <w:left w:val="single" w:sz="6" w:space="0" w:color="000000"/>
              <w:bottom w:val="single" w:sz="6" w:space="0" w:color="000000"/>
              <w:right w:val="single" w:sz="6" w:space="0" w:color="000000"/>
            </w:tcBorders>
          </w:tcPr>
          <w:p w14:paraId="593F612F" w14:textId="77777777" w:rsidR="00EC4222" w:rsidRPr="00BE726C" w:rsidRDefault="00EC4222" w:rsidP="00BE726C">
            <w:pPr>
              <w:spacing w:line="120" w:lineRule="exact"/>
              <w:rPr>
                <w:b w:val="0"/>
                <w:u w:val="none"/>
              </w:rPr>
            </w:pPr>
          </w:p>
          <w:p w14:paraId="6F801F23" w14:textId="77777777" w:rsidR="00EC4222" w:rsidRPr="00BE726C" w:rsidRDefault="00EC4222" w:rsidP="00BE726C">
            <w:pPr>
              <w:spacing w:after="58"/>
              <w:rPr>
                <w:b w:val="0"/>
                <w:u w:val="none"/>
              </w:rPr>
            </w:pPr>
            <w:r w:rsidRPr="00BE726C">
              <w:rPr>
                <w:b w:val="0"/>
                <w:u w:val="none"/>
              </w:rPr>
              <w:t>Grade 3</w:t>
            </w:r>
          </w:p>
        </w:tc>
        <w:tc>
          <w:tcPr>
            <w:tcW w:w="0" w:type="auto"/>
            <w:tcBorders>
              <w:top w:val="single" w:sz="6" w:space="0" w:color="000000"/>
              <w:left w:val="single" w:sz="6" w:space="0" w:color="000000"/>
              <w:bottom w:val="single" w:sz="6" w:space="0" w:color="000000"/>
              <w:right w:val="single" w:sz="6" w:space="0" w:color="000000"/>
            </w:tcBorders>
          </w:tcPr>
          <w:p w14:paraId="21378478" w14:textId="77777777" w:rsidR="00EC4222" w:rsidRPr="00BE726C" w:rsidRDefault="00EC4222" w:rsidP="00BE726C">
            <w:pPr>
              <w:spacing w:line="120" w:lineRule="exact"/>
              <w:rPr>
                <w:b w:val="0"/>
                <w:u w:val="none"/>
              </w:rPr>
            </w:pPr>
          </w:p>
          <w:p w14:paraId="69E1A1B8" w14:textId="77777777" w:rsidR="00EC4222" w:rsidRPr="00BE726C" w:rsidRDefault="00EC4222" w:rsidP="00147974">
            <w:pPr>
              <w:spacing w:after="58"/>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and Mathematics</w:t>
            </w:r>
          </w:p>
        </w:tc>
      </w:tr>
      <w:tr w:rsidR="00EC4222" w:rsidRPr="00BE726C" w14:paraId="0F435A63" w14:textId="77777777" w:rsidTr="00BE726C">
        <w:trPr>
          <w:jc w:val="center"/>
        </w:trPr>
        <w:tc>
          <w:tcPr>
            <w:tcW w:w="0" w:type="auto"/>
            <w:tcBorders>
              <w:top w:val="single" w:sz="6" w:space="0" w:color="000000"/>
              <w:left w:val="single" w:sz="6" w:space="0" w:color="000000"/>
              <w:bottom w:val="single" w:sz="6" w:space="0" w:color="000000"/>
              <w:right w:val="single" w:sz="6" w:space="0" w:color="000000"/>
            </w:tcBorders>
          </w:tcPr>
          <w:p w14:paraId="50DC6DF9" w14:textId="77777777" w:rsidR="00EC4222" w:rsidRPr="00BE726C" w:rsidRDefault="00EC4222" w:rsidP="00BE726C">
            <w:pPr>
              <w:spacing w:line="120" w:lineRule="exact"/>
              <w:rPr>
                <w:b w:val="0"/>
                <w:u w:val="none"/>
              </w:rPr>
            </w:pPr>
          </w:p>
          <w:p w14:paraId="3373D74E" w14:textId="77777777" w:rsidR="00EC4222" w:rsidRPr="00BE726C" w:rsidRDefault="00EC4222" w:rsidP="00BE726C">
            <w:pPr>
              <w:spacing w:after="58"/>
              <w:rPr>
                <w:b w:val="0"/>
                <w:u w:val="none"/>
              </w:rPr>
            </w:pPr>
            <w:r w:rsidRPr="00BE726C">
              <w:rPr>
                <w:b w:val="0"/>
                <w:u w:val="none"/>
              </w:rPr>
              <w:t>Grade 4, 5, 6</w:t>
            </w:r>
          </w:p>
        </w:tc>
        <w:tc>
          <w:tcPr>
            <w:tcW w:w="0" w:type="auto"/>
            <w:tcBorders>
              <w:top w:val="single" w:sz="6" w:space="0" w:color="000000"/>
              <w:left w:val="single" w:sz="6" w:space="0" w:color="000000"/>
              <w:bottom w:val="single" w:sz="6" w:space="0" w:color="000000"/>
              <w:right w:val="single" w:sz="6" w:space="0" w:color="000000"/>
            </w:tcBorders>
          </w:tcPr>
          <w:p w14:paraId="7E1789BF" w14:textId="77777777" w:rsidR="00EC4222" w:rsidRPr="00BE726C" w:rsidRDefault="00EC4222" w:rsidP="00BE726C">
            <w:pPr>
              <w:spacing w:line="120" w:lineRule="exact"/>
              <w:rPr>
                <w:b w:val="0"/>
                <w:u w:val="none"/>
              </w:rPr>
            </w:pPr>
          </w:p>
          <w:p w14:paraId="680C705A" w14:textId="77777777" w:rsidR="00EC4222" w:rsidRPr="00BE726C" w:rsidRDefault="00EC4222" w:rsidP="00BE726C">
            <w:pPr>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 xml:space="preserve">and Mathematics, </w:t>
            </w:r>
          </w:p>
          <w:p w14:paraId="403F1239" w14:textId="77777777" w:rsidR="00EC4222" w:rsidRPr="00BE726C" w:rsidRDefault="00EC4222" w:rsidP="00BE726C">
            <w:pPr>
              <w:jc w:val="center"/>
              <w:rPr>
                <w:b w:val="0"/>
                <w:u w:val="none"/>
              </w:rPr>
            </w:pPr>
            <w:r w:rsidRPr="00BE726C">
              <w:rPr>
                <w:b w:val="0"/>
                <w:i/>
                <w:iCs/>
                <w:u w:val="none"/>
              </w:rPr>
              <w:t>or</w:t>
            </w:r>
          </w:p>
          <w:p w14:paraId="4EAAF344" w14:textId="77777777" w:rsidR="00EC4222" w:rsidRPr="00BE726C" w:rsidRDefault="00EC4222" w:rsidP="001450F4">
            <w:pPr>
              <w:spacing w:after="58"/>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 xml:space="preserve">or Mathematics and failures in two of the following subjects: Religion, Science, </w:t>
            </w:r>
            <w:r w:rsidR="001450F4">
              <w:rPr>
                <w:b w:val="0"/>
                <w:u w:val="none"/>
              </w:rPr>
              <w:t xml:space="preserve">and </w:t>
            </w:r>
            <w:r w:rsidRPr="00BE726C">
              <w:rPr>
                <w:b w:val="0"/>
                <w:u w:val="none"/>
              </w:rPr>
              <w:t>Social Studies</w:t>
            </w:r>
          </w:p>
        </w:tc>
      </w:tr>
      <w:tr w:rsidR="00EC4222" w:rsidRPr="00BE726C" w14:paraId="409F9130" w14:textId="77777777" w:rsidTr="00BE726C">
        <w:trPr>
          <w:jc w:val="center"/>
        </w:trPr>
        <w:tc>
          <w:tcPr>
            <w:tcW w:w="0" w:type="auto"/>
            <w:tcBorders>
              <w:top w:val="single" w:sz="6" w:space="0" w:color="000000"/>
              <w:left w:val="single" w:sz="6" w:space="0" w:color="000000"/>
              <w:bottom w:val="single" w:sz="6" w:space="0" w:color="000000"/>
              <w:right w:val="single" w:sz="6" w:space="0" w:color="000000"/>
            </w:tcBorders>
          </w:tcPr>
          <w:p w14:paraId="25EF43E9" w14:textId="77777777" w:rsidR="00EC4222" w:rsidRPr="00BE726C" w:rsidRDefault="00EC4222" w:rsidP="00BE726C">
            <w:pPr>
              <w:spacing w:line="120" w:lineRule="exact"/>
              <w:rPr>
                <w:b w:val="0"/>
                <w:u w:val="none"/>
              </w:rPr>
            </w:pPr>
          </w:p>
          <w:p w14:paraId="670D011B" w14:textId="77777777" w:rsidR="00EC4222" w:rsidRPr="00BE726C" w:rsidRDefault="00EC4222" w:rsidP="00BE726C">
            <w:pPr>
              <w:spacing w:after="58"/>
              <w:rPr>
                <w:b w:val="0"/>
                <w:u w:val="none"/>
              </w:rPr>
            </w:pPr>
            <w:r w:rsidRPr="00BE726C">
              <w:rPr>
                <w:b w:val="0"/>
                <w:u w:val="none"/>
              </w:rPr>
              <w:t>Grade 7, 8</w:t>
            </w:r>
          </w:p>
        </w:tc>
        <w:tc>
          <w:tcPr>
            <w:tcW w:w="0" w:type="auto"/>
            <w:tcBorders>
              <w:top w:val="single" w:sz="6" w:space="0" w:color="000000"/>
              <w:left w:val="single" w:sz="6" w:space="0" w:color="000000"/>
              <w:bottom w:val="single" w:sz="6" w:space="0" w:color="000000"/>
              <w:right w:val="single" w:sz="6" w:space="0" w:color="000000"/>
            </w:tcBorders>
          </w:tcPr>
          <w:p w14:paraId="78F0633D" w14:textId="77777777" w:rsidR="00EC4222" w:rsidRPr="00BE726C" w:rsidRDefault="00EC4222" w:rsidP="00BE726C">
            <w:pPr>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and Mathematics</w:t>
            </w:r>
          </w:p>
          <w:p w14:paraId="391C13B8" w14:textId="77777777" w:rsidR="00EC4222" w:rsidRPr="00BE726C" w:rsidRDefault="00EC4222" w:rsidP="00BE726C">
            <w:pPr>
              <w:jc w:val="center"/>
              <w:rPr>
                <w:b w:val="0"/>
                <w:u w:val="none"/>
              </w:rPr>
            </w:pPr>
            <w:r w:rsidRPr="00BE726C">
              <w:rPr>
                <w:b w:val="0"/>
                <w:i/>
                <w:iCs/>
                <w:u w:val="none"/>
              </w:rPr>
              <w:t>or</w:t>
            </w:r>
          </w:p>
          <w:p w14:paraId="052D5DBA" w14:textId="77777777" w:rsidR="00EC4222" w:rsidRPr="00BE726C" w:rsidRDefault="00EC4222" w:rsidP="00BE726C">
            <w:pPr>
              <w:rPr>
                <w:b w:val="0"/>
                <w:u w:val="none"/>
              </w:rPr>
            </w:pPr>
            <w:r w:rsidRPr="00BE726C">
              <w:rPr>
                <w:b w:val="0"/>
                <w:u w:val="none"/>
              </w:rPr>
              <w:t xml:space="preserve">Failure in </w:t>
            </w:r>
            <w:r w:rsidR="00147974">
              <w:rPr>
                <w:b w:val="0"/>
                <w:u w:val="none"/>
              </w:rPr>
              <w:t>ELA</w:t>
            </w:r>
            <w:r w:rsidR="00147974" w:rsidRPr="00BE726C">
              <w:rPr>
                <w:b w:val="0"/>
                <w:u w:val="none"/>
              </w:rPr>
              <w:t xml:space="preserve"> </w:t>
            </w:r>
          </w:p>
          <w:p w14:paraId="387160EB" w14:textId="77777777" w:rsidR="00EC4222" w:rsidRPr="00BE726C" w:rsidRDefault="00EC4222" w:rsidP="00BE726C">
            <w:pPr>
              <w:jc w:val="center"/>
              <w:rPr>
                <w:b w:val="0"/>
                <w:u w:val="none"/>
              </w:rPr>
            </w:pPr>
            <w:r w:rsidRPr="00BE726C">
              <w:rPr>
                <w:b w:val="0"/>
                <w:i/>
                <w:iCs/>
                <w:u w:val="none"/>
              </w:rPr>
              <w:t>or</w:t>
            </w:r>
          </w:p>
          <w:p w14:paraId="709FE19F" w14:textId="77777777" w:rsidR="00EC4222" w:rsidRPr="00BE726C" w:rsidRDefault="00EC4222" w:rsidP="009170A0">
            <w:pPr>
              <w:spacing w:after="58"/>
              <w:rPr>
                <w:b w:val="0"/>
                <w:u w:val="none"/>
              </w:rPr>
            </w:pPr>
            <w:r w:rsidRPr="00BE726C">
              <w:rPr>
                <w:b w:val="0"/>
                <w:u w:val="none"/>
              </w:rPr>
              <w:t xml:space="preserve">Failures in </w:t>
            </w:r>
            <w:r w:rsidR="00147974">
              <w:rPr>
                <w:b w:val="0"/>
                <w:u w:val="none"/>
              </w:rPr>
              <w:t>ELA</w:t>
            </w:r>
            <w:r w:rsidR="00147974" w:rsidRPr="00BE726C">
              <w:rPr>
                <w:b w:val="0"/>
                <w:u w:val="none"/>
              </w:rPr>
              <w:t xml:space="preserve"> </w:t>
            </w:r>
            <w:r w:rsidRPr="00BE726C">
              <w:rPr>
                <w:b w:val="0"/>
                <w:u w:val="none"/>
              </w:rPr>
              <w:t xml:space="preserve">or Mathematics and failure in one of the following subjects: Religion, Science, </w:t>
            </w:r>
            <w:r w:rsidR="00C36028">
              <w:rPr>
                <w:b w:val="0"/>
                <w:u w:val="none"/>
              </w:rPr>
              <w:t xml:space="preserve">and </w:t>
            </w:r>
            <w:r w:rsidRPr="00BE726C">
              <w:rPr>
                <w:b w:val="0"/>
                <w:u w:val="none"/>
              </w:rPr>
              <w:t>Social Studies</w:t>
            </w:r>
          </w:p>
        </w:tc>
      </w:tr>
    </w:tbl>
    <w:p w14:paraId="4491C52A" w14:textId="77777777" w:rsidR="00EC4222" w:rsidRPr="00BE726C" w:rsidRDefault="00EC4222" w:rsidP="00EC4222">
      <w:pPr>
        <w:ind w:right="360"/>
        <w:rPr>
          <w:b w:val="0"/>
          <w:i/>
          <w:iCs/>
        </w:rPr>
      </w:pPr>
    </w:p>
    <w:p w14:paraId="2745B739" w14:textId="77777777" w:rsidR="00EC4222" w:rsidRPr="00BE726C" w:rsidRDefault="00EC4222" w:rsidP="00EC4222">
      <w:pPr>
        <w:ind w:left="360" w:right="360"/>
        <w:rPr>
          <w:b w:val="0"/>
          <w:i/>
          <w:iCs/>
          <w:u w:val="none"/>
        </w:rPr>
      </w:pPr>
      <w:r w:rsidRPr="00BE726C">
        <w:rPr>
          <w:b w:val="0"/>
          <w:i/>
          <w:iCs/>
          <w:u w:val="none"/>
        </w:rPr>
        <w:t>The student has not demonstrated acceptable progres</w:t>
      </w:r>
      <w:r w:rsidR="00BE726C">
        <w:rPr>
          <w:b w:val="0"/>
          <w:i/>
          <w:iCs/>
          <w:u w:val="none"/>
        </w:rPr>
        <w:t xml:space="preserve">s toward mastery of standards.  </w:t>
      </w:r>
      <w:r w:rsidRPr="00BE726C">
        <w:rPr>
          <w:b w:val="0"/>
          <w:i/>
          <w:iCs/>
          <w:u w:val="none"/>
        </w:rPr>
        <w:t>The following types of behavior might indicate unacceptable progress:</w:t>
      </w:r>
    </w:p>
    <w:p w14:paraId="3892CCD1" w14:textId="77777777" w:rsidR="00EC4222" w:rsidRPr="00BE726C" w:rsidRDefault="00EC4222" w:rsidP="00EC4222">
      <w:pPr>
        <w:ind w:left="360" w:right="360"/>
        <w:rPr>
          <w:b w:val="0"/>
          <w:i/>
          <w:iCs/>
        </w:rPr>
      </w:pPr>
    </w:p>
    <w:p w14:paraId="72C82FDC" w14:textId="77777777" w:rsidR="00EC4222" w:rsidRPr="00BE726C" w:rsidRDefault="00EC4222" w:rsidP="00EC4222">
      <w:pPr>
        <w:pStyle w:val="Level1"/>
        <w:numPr>
          <w:ilvl w:val="0"/>
          <w:numId w:val="54"/>
        </w:numPr>
        <w:tabs>
          <w:tab w:val="clear" w:pos="360"/>
          <w:tab w:val="left" w:pos="0"/>
          <w:tab w:val="num" w:pos="720"/>
        </w:tabs>
        <w:ind w:left="720" w:right="1440"/>
        <w:outlineLvl w:val="9"/>
      </w:pPr>
      <w:r w:rsidRPr="00BE726C">
        <w:t>failure to complete assignments</w:t>
      </w:r>
    </w:p>
    <w:p w14:paraId="04E10522" w14:textId="77777777" w:rsidR="00EC4222" w:rsidRPr="00BE726C" w:rsidRDefault="00EC4222" w:rsidP="00EC4222">
      <w:pPr>
        <w:pStyle w:val="Level1"/>
        <w:numPr>
          <w:ilvl w:val="0"/>
          <w:numId w:val="54"/>
        </w:numPr>
        <w:tabs>
          <w:tab w:val="clear" w:pos="360"/>
          <w:tab w:val="left" w:pos="0"/>
          <w:tab w:val="num" w:pos="720"/>
        </w:tabs>
        <w:ind w:left="720" w:right="1440"/>
        <w:outlineLvl w:val="9"/>
      </w:pPr>
      <w:r w:rsidRPr="00BE726C">
        <w:t>failures on multiple summative assessments</w:t>
      </w:r>
    </w:p>
    <w:p w14:paraId="356855C6" w14:textId="3A561B38" w:rsidR="00056F5E" w:rsidRPr="00056F5E" w:rsidRDefault="00EC4222" w:rsidP="00056F5E">
      <w:pPr>
        <w:pStyle w:val="Level1"/>
        <w:numPr>
          <w:ilvl w:val="0"/>
          <w:numId w:val="54"/>
        </w:numPr>
        <w:tabs>
          <w:tab w:val="clear" w:pos="360"/>
          <w:tab w:val="left" w:pos="0"/>
          <w:tab w:val="num" w:pos="720"/>
        </w:tabs>
        <w:ind w:left="720" w:right="1440"/>
        <w:outlineLvl w:val="9"/>
      </w:pPr>
      <w:r w:rsidRPr="00BE726C">
        <w:lastRenderedPageBreak/>
        <w:t>repeated scores of 1 (“below standards”) in several standard domains on report card</w:t>
      </w:r>
    </w:p>
    <w:p w14:paraId="469EB19E" w14:textId="0165B1F3" w:rsidR="00E5004B" w:rsidRDefault="00EC4222" w:rsidP="00B45034">
      <w:pPr>
        <w:spacing w:before="240"/>
        <w:rPr>
          <w:b w:val="0"/>
          <w:u w:val="none"/>
        </w:rPr>
      </w:pPr>
      <w:r w:rsidRPr="00BE726C">
        <w:rPr>
          <w:b w:val="0"/>
          <w:u w:val="none"/>
        </w:rPr>
        <w:t>Generally, a student would be retained only once in the elementary grades (1 - 5), and only once in the upper grades (6 - 8).</w:t>
      </w:r>
    </w:p>
    <w:p w14:paraId="5110CCE5" w14:textId="77777777" w:rsidR="008B7C13" w:rsidRDefault="008B7C13" w:rsidP="00B45034">
      <w:pPr>
        <w:spacing w:before="240"/>
        <w:rPr>
          <w:b w:val="0"/>
          <w:u w:val="none"/>
        </w:rPr>
      </w:pPr>
      <w:r>
        <w:t>If a student completes all requirements for promotion or graduation, a family cannot self-select the student to be retained in their grade.</w:t>
      </w:r>
    </w:p>
    <w:p w14:paraId="09FC9A4B" w14:textId="77777777" w:rsidR="00005E7E" w:rsidRDefault="00005E7E">
      <w:pPr>
        <w:pStyle w:val="Heading1"/>
      </w:pPr>
      <w:bookmarkStart w:id="4" w:name="_Toc485897223"/>
    </w:p>
    <w:p w14:paraId="65002D5B" w14:textId="77777777" w:rsidR="00005E7E" w:rsidRDefault="00005E7E">
      <w:pPr>
        <w:pStyle w:val="Heading1"/>
      </w:pPr>
    </w:p>
    <w:p w14:paraId="0C914682" w14:textId="67C3BD29" w:rsidR="004A738A" w:rsidRDefault="000E4FF2">
      <w:pPr>
        <w:pStyle w:val="Heading1"/>
      </w:pPr>
      <w:r>
        <w:t xml:space="preserve">Assessments </w:t>
      </w:r>
      <w:bookmarkEnd w:id="4"/>
    </w:p>
    <w:p w14:paraId="3C4AB07C" w14:textId="77777777" w:rsidR="000E4FF2" w:rsidRDefault="000E4FF2" w:rsidP="000E4FF2">
      <w:pPr>
        <w:rPr>
          <w:b w:val="0"/>
          <w:bCs/>
          <w:u w:val="none"/>
        </w:rPr>
      </w:pPr>
    </w:p>
    <w:p w14:paraId="4C7D98CE" w14:textId="7100DAED" w:rsidR="008124F2" w:rsidRPr="008124F2" w:rsidRDefault="000E4FF2" w:rsidP="008124F2">
      <w:pPr>
        <w:rPr>
          <w:rFonts w:ascii="Times New Roman" w:hAnsi="Times New Roman" w:cs="Times New Roman"/>
          <w:b w:val="0"/>
          <w:u w:val="none"/>
        </w:rPr>
      </w:pPr>
      <w:r>
        <w:rPr>
          <w:b w:val="0"/>
          <w:u w:val="none"/>
        </w:rPr>
        <w:t>In addition to class and school exams, every student will take part in the Archdiocesan testing program which includes the Archdiocesan religion tests, interim assessments, and New York State Education Department assessments.</w:t>
      </w:r>
      <w:r w:rsidR="0082673F">
        <w:rPr>
          <w:b w:val="0"/>
          <w:u w:val="none"/>
        </w:rPr>
        <w:t xml:space="preserve"> All students enrolled at our school are expected to participate in all exams and assessments.  No alternative assignments will be provided</w:t>
      </w:r>
      <w:r w:rsidR="008124F2" w:rsidRPr="008124F2">
        <w:rPr>
          <w:rFonts w:ascii="Times New Roman" w:hAnsi="Times New Roman" w:cs="Times New Roman"/>
          <w:b w:val="0"/>
          <w:u w:val="none"/>
        </w:rPr>
        <w:t>.</w:t>
      </w:r>
      <w:r w:rsidR="008124F2" w:rsidRPr="008124F2">
        <w:rPr>
          <w:b w:val="0"/>
          <w:u w:val="none"/>
        </w:rPr>
        <w:t xml:space="preserve"> If parent/guardian refuse to allow their child to participate in New York State Education Department assessment, their child will not be permitted to attend school on testing dates.</w:t>
      </w:r>
    </w:p>
    <w:p w14:paraId="186154EC" w14:textId="095BE4B1" w:rsidR="000E4FF2" w:rsidRDefault="000E4FF2" w:rsidP="00B45034">
      <w:pPr>
        <w:rPr>
          <w:b w:val="0"/>
          <w:bCs/>
          <w:u w:val="none"/>
        </w:rPr>
      </w:pPr>
    </w:p>
    <w:p w14:paraId="6903AD56" w14:textId="77777777" w:rsidR="00B45034" w:rsidRDefault="00B45034" w:rsidP="00B45034">
      <w:pPr>
        <w:rPr>
          <w:b w:val="0"/>
          <w:bCs/>
          <w:u w:val="none"/>
        </w:rPr>
      </w:pPr>
    </w:p>
    <w:p w14:paraId="4D1DA0A5" w14:textId="48DBB241" w:rsidR="000E4FF2" w:rsidRDefault="000E4FF2" w:rsidP="000E4FF2">
      <w:pPr>
        <w:rPr>
          <w:b w:val="0"/>
          <w:bCs/>
        </w:rPr>
      </w:pPr>
      <w:r>
        <w:rPr>
          <w:b w:val="0"/>
        </w:rPr>
        <w:t>Archdiocesan Test</w:t>
      </w:r>
      <w:r>
        <w:rPr>
          <w:b w:val="0"/>
          <w:u w:val="none"/>
        </w:rPr>
        <w:t xml:space="preserve"> </w:t>
      </w:r>
    </w:p>
    <w:tbl>
      <w:tblPr>
        <w:tblpPr w:leftFromText="180" w:rightFromText="180" w:vertAnchor="text" w:horzAnchor="margin" w:tblpX="576" w:tblpY="12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2525"/>
        <w:gridCol w:w="4445"/>
      </w:tblGrid>
      <w:tr w:rsidR="000E4FF2" w14:paraId="6894E7DE" w14:textId="77777777" w:rsidTr="00BE726C">
        <w:trPr>
          <w:trHeight w:val="353"/>
        </w:trPr>
        <w:tc>
          <w:tcPr>
            <w:tcW w:w="2678" w:type="dxa"/>
          </w:tcPr>
          <w:p w14:paraId="04A8C312" w14:textId="2583060D" w:rsidR="000E4FF2" w:rsidRPr="00486A60" w:rsidRDefault="000E4FF2" w:rsidP="00D208DA">
            <w:pPr>
              <w:rPr>
                <w:b w:val="0"/>
                <w:bCs/>
                <w:sz w:val="28"/>
                <w:szCs w:val="28"/>
                <w:u w:val="none"/>
              </w:rPr>
            </w:pPr>
            <w:r w:rsidRPr="00B56031">
              <w:rPr>
                <w:b w:val="0"/>
                <w:sz w:val="28"/>
                <w:szCs w:val="28"/>
                <w:u w:val="none"/>
              </w:rPr>
              <w:t>Religion</w:t>
            </w:r>
            <w:r w:rsidR="00D208DA">
              <w:rPr>
                <w:b w:val="0"/>
                <w:sz w:val="28"/>
                <w:szCs w:val="28"/>
                <w:u w:val="none"/>
              </w:rPr>
              <w:t xml:space="preserve"> Mid-year and Final Exams</w:t>
            </w:r>
          </w:p>
        </w:tc>
        <w:tc>
          <w:tcPr>
            <w:tcW w:w="2525" w:type="dxa"/>
          </w:tcPr>
          <w:p w14:paraId="595036F2" w14:textId="77777777" w:rsidR="000E4FF2" w:rsidRPr="00486A60" w:rsidRDefault="000E4FF2" w:rsidP="00BE726C">
            <w:pPr>
              <w:rPr>
                <w:b w:val="0"/>
                <w:bCs/>
                <w:sz w:val="28"/>
                <w:szCs w:val="28"/>
                <w:u w:val="none"/>
              </w:rPr>
            </w:pPr>
            <w:r w:rsidRPr="00B56031">
              <w:rPr>
                <w:b w:val="0"/>
                <w:sz w:val="28"/>
                <w:szCs w:val="28"/>
                <w:u w:val="none"/>
              </w:rPr>
              <w:t>Grade 3 to 8</w:t>
            </w:r>
          </w:p>
        </w:tc>
        <w:tc>
          <w:tcPr>
            <w:tcW w:w="4445" w:type="dxa"/>
          </w:tcPr>
          <w:p w14:paraId="7558BE99" w14:textId="77777777" w:rsidR="000E4FF2" w:rsidRPr="00486A60" w:rsidRDefault="00D208DA" w:rsidP="00BE726C">
            <w:pPr>
              <w:jc w:val="center"/>
              <w:rPr>
                <w:b w:val="0"/>
                <w:bCs/>
                <w:sz w:val="28"/>
                <w:szCs w:val="28"/>
                <w:u w:val="none"/>
              </w:rPr>
            </w:pPr>
            <w:r>
              <w:rPr>
                <w:b w:val="0"/>
                <w:sz w:val="28"/>
                <w:szCs w:val="28"/>
                <w:u w:val="none"/>
              </w:rPr>
              <w:t xml:space="preserve">January and </w:t>
            </w:r>
            <w:r w:rsidR="000E4FF2" w:rsidRPr="00B56031">
              <w:rPr>
                <w:b w:val="0"/>
                <w:sz w:val="28"/>
                <w:szCs w:val="28"/>
                <w:u w:val="none"/>
              </w:rPr>
              <w:t>June</w:t>
            </w:r>
          </w:p>
        </w:tc>
      </w:tr>
      <w:tr w:rsidR="0014705E" w14:paraId="07BF7121" w14:textId="77777777" w:rsidTr="00BE726C">
        <w:trPr>
          <w:trHeight w:val="353"/>
        </w:trPr>
        <w:tc>
          <w:tcPr>
            <w:tcW w:w="2678" w:type="dxa"/>
          </w:tcPr>
          <w:p w14:paraId="33902C41" w14:textId="77777777" w:rsidR="0014705E" w:rsidRPr="00B56031" w:rsidRDefault="0014705E" w:rsidP="00D208DA">
            <w:pPr>
              <w:rPr>
                <w:b w:val="0"/>
                <w:sz w:val="28"/>
                <w:szCs w:val="28"/>
                <w:u w:val="none"/>
              </w:rPr>
            </w:pPr>
            <w:r>
              <w:rPr>
                <w:b w:val="0"/>
                <w:sz w:val="28"/>
                <w:szCs w:val="28"/>
                <w:u w:val="none"/>
              </w:rPr>
              <w:t xml:space="preserve">Core Subject* </w:t>
            </w:r>
            <w:proofErr w:type="spellStart"/>
            <w:r>
              <w:rPr>
                <w:b w:val="0"/>
                <w:sz w:val="28"/>
                <w:szCs w:val="28"/>
                <w:u w:val="none"/>
              </w:rPr>
              <w:t>Mid Year</w:t>
            </w:r>
            <w:proofErr w:type="spellEnd"/>
            <w:r>
              <w:rPr>
                <w:b w:val="0"/>
                <w:sz w:val="28"/>
                <w:szCs w:val="28"/>
                <w:u w:val="none"/>
              </w:rPr>
              <w:t xml:space="preserve"> and Final Exams</w:t>
            </w:r>
          </w:p>
        </w:tc>
        <w:tc>
          <w:tcPr>
            <w:tcW w:w="2525" w:type="dxa"/>
          </w:tcPr>
          <w:p w14:paraId="3CFE9613" w14:textId="77777777" w:rsidR="0014705E" w:rsidRPr="00B56031" w:rsidRDefault="0014705E" w:rsidP="00BE726C">
            <w:pPr>
              <w:rPr>
                <w:b w:val="0"/>
                <w:sz w:val="28"/>
                <w:szCs w:val="28"/>
                <w:u w:val="none"/>
              </w:rPr>
            </w:pPr>
            <w:r>
              <w:rPr>
                <w:b w:val="0"/>
                <w:sz w:val="28"/>
                <w:szCs w:val="28"/>
                <w:u w:val="none"/>
              </w:rPr>
              <w:t>Grade 6 to 8</w:t>
            </w:r>
          </w:p>
        </w:tc>
        <w:tc>
          <w:tcPr>
            <w:tcW w:w="4445" w:type="dxa"/>
          </w:tcPr>
          <w:p w14:paraId="0DD0364A" w14:textId="77777777" w:rsidR="0014705E" w:rsidRDefault="0014705E" w:rsidP="00BE726C">
            <w:pPr>
              <w:jc w:val="center"/>
              <w:rPr>
                <w:b w:val="0"/>
                <w:sz w:val="28"/>
                <w:szCs w:val="28"/>
                <w:u w:val="none"/>
              </w:rPr>
            </w:pPr>
            <w:r>
              <w:rPr>
                <w:b w:val="0"/>
                <w:sz w:val="28"/>
                <w:szCs w:val="28"/>
                <w:u w:val="none"/>
              </w:rPr>
              <w:t>January and June</w:t>
            </w:r>
          </w:p>
        </w:tc>
      </w:tr>
    </w:tbl>
    <w:p w14:paraId="27D4B5EA" w14:textId="77777777" w:rsidR="00005E7E" w:rsidRDefault="00005E7E" w:rsidP="000E4FF2">
      <w:pPr>
        <w:rPr>
          <w:b w:val="0"/>
          <w:bCs/>
        </w:rPr>
      </w:pPr>
    </w:p>
    <w:p w14:paraId="33F1DBBD" w14:textId="77777777" w:rsidR="00005E7E" w:rsidRDefault="00005E7E" w:rsidP="000E4FF2">
      <w:pPr>
        <w:rPr>
          <w:b w:val="0"/>
          <w:bCs/>
        </w:rPr>
      </w:pPr>
    </w:p>
    <w:p w14:paraId="4AAFB177" w14:textId="77777777" w:rsidR="00005E7E" w:rsidRDefault="00005E7E" w:rsidP="000E4FF2">
      <w:pPr>
        <w:rPr>
          <w:b w:val="0"/>
          <w:bCs/>
        </w:rPr>
      </w:pPr>
    </w:p>
    <w:p w14:paraId="7907E888" w14:textId="77777777" w:rsidR="00005E7E" w:rsidRDefault="00005E7E" w:rsidP="000E4FF2">
      <w:pPr>
        <w:rPr>
          <w:b w:val="0"/>
          <w:bCs/>
        </w:rPr>
      </w:pPr>
    </w:p>
    <w:p w14:paraId="24494E2D" w14:textId="77777777" w:rsidR="00005E7E" w:rsidRDefault="00005E7E" w:rsidP="000E4FF2">
      <w:pPr>
        <w:rPr>
          <w:b w:val="0"/>
          <w:bCs/>
        </w:rPr>
      </w:pPr>
    </w:p>
    <w:p w14:paraId="509F9968" w14:textId="77777777" w:rsidR="00005E7E" w:rsidRDefault="00005E7E" w:rsidP="000E4FF2">
      <w:pPr>
        <w:rPr>
          <w:b w:val="0"/>
          <w:bCs/>
        </w:rPr>
      </w:pPr>
    </w:p>
    <w:p w14:paraId="2B22CE87" w14:textId="77777777" w:rsidR="00005E7E" w:rsidRDefault="00005E7E" w:rsidP="000E4FF2">
      <w:pPr>
        <w:rPr>
          <w:b w:val="0"/>
          <w:bCs/>
        </w:rPr>
      </w:pPr>
    </w:p>
    <w:p w14:paraId="49FBCE51" w14:textId="7EE4D095" w:rsidR="0014705E" w:rsidRDefault="0014705E" w:rsidP="000E4FF2">
      <w:pPr>
        <w:rPr>
          <w:b w:val="0"/>
          <w:bCs/>
        </w:rPr>
      </w:pPr>
      <w:r>
        <w:rPr>
          <w:b w:val="0"/>
          <w:bCs/>
        </w:rPr>
        <w:t>*In</w:t>
      </w:r>
      <w:r w:rsidR="00005E7E">
        <w:rPr>
          <w:b w:val="0"/>
          <w:bCs/>
        </w:rPr>
        <w:t xml:space="preserve"> </w:t>
      </w:r>
      <w:r>
        <w:rPr>
          <w:b w:val="0"/>
          <w:bCs/>
        </w:rPr>
        <w:t xml:space="preserve">June, the </w:t>
      </w:r>
      <w:r w:rsidR="00B03CE8">
        <w:rPr>
          <w:b w:val="0"/>
          <w:bCs/>
        </w:rPr>
        <w:t>Archdiocesan</w:t>
      </w:r>
      <w:r>
        <w:rPr>
          <w:b w:val="0"/>
          <w:bCs/>
        </w:rPr>
        <w:t xml:space="preserve"> Religion exam will be used as the student’s End-Year Examination in Religion for Grades 6-8.</w:t>
      </w:r>
    </w:p>
    <w:p w14:paraId="5C26CD1F" w14:textId="77777777" w:rsidR="0014705E" w:rsidRDefault="0014705E" w:rsidP="000E4FF2">
      <w:pPr>
        <w:rPr>
          <w:b w:val="0"/>
          <w:bCs/>
        </w:rPr>
      </w:pPr>
    </w:p>
    <w:p w14:paraId="5797F3FB" w14:textId="06B02AE8" w:rsidR="000E4FF2" w:rsidRDefault="000E4FF2" w:rsidP="000E4FF2">
      <w:pPr>
        <w:rPr>
          <w:b w:val="0"/>
        </w:rPr>
      </w:pPr>
      <w:r>
        <w:rPr>
          <w:b w:val="0"/>
        </w:rPr>
        <w:t>Interim Assessments</w:t>
      </w:r>
    </w:p>
    <w:p w14:paraId="7207D4E8" w14:textId="77777777" w:rsidR="006D20E9" w:rsidRDefault="006D20E9" w:rsidP="000E4FF2">
      <w:pPr>
        <w:rPr>
          <w:b w:val="0"/>
          <w:bCs/>
        </w:rPr>
      </w:pPr>
    </w:p>
    <w:p w14:paraId="7B77B63A" w14:textId="77777777" w:rsidR="000E4FF2" w:rsidRDefault="000E4FF2" w:rsidP="000E4FF2">
      <w:pPr>
        <w:rPr>
          <w:b w:val="0"/>
          <w:bCs/>
          <w:u w:val="none"/>
        </w:rPr>
      </w:pPr>
    </w:p>
    <w:tbl>
      <w:tblPr>
        <w:tblW w:w="954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41"/>
        <w:gridCol w:w="4599"/>
      </w:tblGrid>
      <w:tr w:rsidR="000E4FF2" w:rsidRPr="002B2969" w14:paraId="4602291B" w14:textId="77777777" w:rsidTr="00BE726C">
        <w:tc>
          <w:tcPr>
            <w:tcW w:w="9540" w:type="dxa"/>
            <w:gridSpan w:val="2"/>
          </w:tcPr>
          <w:p w14:paraId="3A96CB4D" w14:textId="77777777" w:rsidR="000E4FF2" w:rsidRPr="002B2969" w:rsidRDefault="000E4FF2" w:rsidP="00761521">
            <w:pPr>
              <w:jc w:val="center"/>
              <w:rPr>
                <w:b w:val="0"/>
                <w:bCs/>
                <w:sz w:val="28"/>
                <w:szCs w:val="28"/>
              </w:rPr>
            </w:pPr>
            <w:r w:rsidRPr="00F67E62">
              <w:rPr>
                <w:b w:val="0"/>
                <w:sz w:val="28"/>
                <w:szCs w:val="28"/>
              </w:rPr>
              <w:t xml:space="preserve">Interim Assessments – Administered </w:t>
            </w:r>
            <w:r w:rsidR="00761521">
              <w:rPr>
                <w:b w:val="0"/>
                <w:sz w:val="28"/>
                <w:szCs w:val="28"/>
              </w:rPr>
              <w:t>Three</w:t>
            </w:r>
            <w:r w:rsidR="00761521" w:rsidRPr="00F67E62">
              <w:rPr>
                <w:b w:val="0"/>
                <w:sz w:val="28"/>
                <w:szCs w:val="28"/>
              </w:rPr>
              <w:t xml:space="preserve"> </w:t>
            </w:r>
            <w:r w:rsidRPr="00F67E62">
              <w:rPr>
                <w:b w:val="0"/>
                <w:sz w:val="28"/>
                <w:szCs w:val="28"/>
              </w:rPr>
              <w:t xml:space="preserve">Times </w:t>
            </w:r>
            <w:r>
              <w:rPr>
                <w:b w:val="0"/>
                <w:sz w:val="28"/>
                <w:szCs w:val="28"/>
              </w:rPr>
              <w:t>per</w:t>
            </w:r>
            <w:r w:rsidRPr="00F67E62">
              <w:rPr>
                <w:b w:val="0"/>
                <w:sz w:val="28"/>
                <w:szCs w:val="28"/>
              </w:rPr>
              <w:t xml:space="preserve"> Year </w:t>
            </w:r>
          </w:p>
        </w:tc>
      </w:tr>
      <w:tr w:rsidR="000E4FF2" w:rsidRPr="002B2969" w14:paraId="19803101" w14:textId="77777777" w:rsidTr="00BE726C">
        <w:tc>
          <w:tcPr>
            <w:tcW w:w="9540" w:type="dxa"/>
            <w:gridSpan w:val="2"/>
          </w:tcPr>
          <w:p w14:paraId="5BEFCC5F" w14:textId="77777777" w:rsidR="000E4FF2" w:rsidRPr="002B2969" w:rsidRDefault="000E4FF2" w:rsidP="00E46105">
            <w:pPr>
              <w:keepNext/>
              <w:outlineLvl w:val="0"/>
              <w:rPr>
                <w:sz w:val="28"/>
                <w:szCs w:val="28"/>
                <w:u w:val="none"/>
              </w:rPr>
            </w:pPr>
          </w:p>
        </w:tc>
      </w:tr>
      <w:tr w:rsidR="000E4FF2" w:rsidRPr="002B2969" w14:paraId="79D4E3B4" w14:textId="77777777" w:rsidTr="00BE726C">
        <w:trPr>
          <w:trHeight w:val="150"/>
        </w:trPr>
        <w:tc>
          <w:tcPr>
            <w:tcW w:w="4941" w:type="dxa"/>
          </w:tcPr>
          <w:p w14:paraId="65E4BAB1" w14:textId="77777777" w:rsidR="000E4FF2" w:rsidRPr="002B2969" w:rsidRDefault="000E4FF2" w:rsidP="00E46105">
            <w:pPr>
              <w:pStyle w:val="Heading4"/>
              <w:rPr>
                <w:rFonts w:ascii="Times New Roman" w:hAnsi="Times New Roman"/>
                <w:b w:val="0"/>
                <w:bCs/>
                <w:sz w:val="28"/>
                <w:szCs w:val="28"/>
              </w:rPr>
            </w:pPr>
            <w:r w:rsidRPr="00F67E62">
              <w:rPr>
                <w:rFonts w:ascii="Times New Roman" w:hAnsi="Times New Roman"/>
                <w:b w:val="0"/>
                <w:sz w:val="28"/>
                <w:szCs w:val="28"/>
              </w:rPr>
              <w:t xml:space="preserve">Grades </w:t>
            </w:r>
            <w:r>
              <w:rPr>
                <w:rFonts w:ascii="Times New Roman" w:hAnsi="Times New Roman"/>
                <w:b w:val="0"/>
                <w:sz w:val="28"/>
                <w:szCs w:val="28"/>
              </w:rPr>
              <w:t>K</w:t>
            </w:r>
            <w:r w:rsidRPr="00F67E62">
              <w:rPr>
                <w:rFonts w:ascii="Times New Roman" w:hAnsi="Times New Roman"/>
                <w:b w:val="0"/>
                <w:sz w:val="28"/>
                <w:szCs w:val="28"/>
              </w:rPr>
              <w:t>-8</w:t>
            </w:r>
          </w:p>
        </w:tc>
        <w:tc>
          <w:tcPr>
            <w:tcW w:w="4599" w:type="dxa"/>
          </w:tcPr>
          <w:p w14:paraId="12DB1582" w14:textId="77777777" w:rsidR="000E4FF2" w:rsidRPr="002B2969" w:rsidRDefault="00761521" w:rsidP="00E46105">
            <w:pPr>
              <w:rPr>
                <w:b w:val="0"/>
                <w:bCs/>
                <w:sz w:val="28"/>
                <w:szCs w:val="28"/>
                <w:u w:val="none"/>
              </w:rPr>
            </w:pPr>
            <w:r>
              <w:rPr>
                <w:b w:val="0"/>
                <w:sz w:val="28"/>
                <w:szCs w:val="28"/>
                <w:u w:val="none"/>
              </w:rPr>
              <w:t xml:space="preserve">NWEA MAP </w:t>
            </w:r>
            <w:r w:rsidR="000E4FF2" w:rsidRPr="00F67E62">
              <w:rPr>
                <w:b w:val="0"/>
                <w:sz w:val="28"/>
                <w:szCs w:val="28"/>
                <w:u w:val="none"/>
              </w:rPr>
              <w:t>Interim Assessments</w:t>
            </w:r>
          </w:p>
        </w:tc>
      </w:tr>
    </w:tbl>
    <w:p w14:paraId="77307B88" w14:textId="77777777" w:rsidR="000E4FF2" w:rsidRDefault="000E4FF2" w:rsidP="00B45034">
      <w:pPr>
        <w:rPr>
          <w:b w:val="0"/>
          <w:bCs/>
          <w:u w:val="none"/>
        </w:rPr>
      </w:pPr>
    </w:p>
    <w:p w14:paraId="19FFF616" w14:textId="77777777" w:rsidR="004A738A" w:rsidRPr="00B45034" w:rsidRDefault="004A738A" w:rsidP="00B45034">
      <w:pPr>
        <w:rPr>
          <w:b w:val="0"/>
          <w:bCs/>
          <w:u w:val="none"/>
        </w:rPr>
      </w:pPr>
    </w:p>
    <w:p w14:paraId="0B907034" w14:textId="77777777" w:rsidR="000E4FF2" w:rsidRDefault="000E4FF2" w:rsidP="00B45034">
      <w:pPr>
        <w:rPr>
          <w:b w:val="0"/>
          <w:bCs/>
          <w:u w:val="none"/>
        </w:rPr>
      </w:pPr>
      <w:r w:rsidRPr="00F67E62">
        <w:rPr>
          <w:b w:val="0"/>
        </w:rPr>
        <w:t xml:space="preserve">NY State Tests </w:t>
      </w:r>
    </w:p>
    <w:p w14:paraId="3F2D35EF" w14:textId="77777777" w:rsidR="00B45034" w:rsidRPr="002B2969" w:rsidRDefault="00B45034" w:rsidP="00B45034">
      <w:pPr>
        <w:rPr>
          <w:b w:val="0"/>
          <w:bCs/>
          <w:u w:val="none"/>
        </w:rPr>
      </w:pPr>
    </w:p>
    <w:tbl>
      <w:tblPr>
        <w:tblW w:w="9549"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9"/>
      </w:tblGrid>
      <w:tr w:rsidR="000E4FF2" w:rsidRPr="002B2969" w14:paraId="3B7321A3" w14:textId="77777777" w:rsidTr="00BE726C">
        <w:tc>
          <w:tcPr>
            <w:tcW w:w="9549" w:type="dxa"/>
          </w:tcPr>
          <w:p w14:paraId="447AF0C2" w14:textId="77777777" w:rsidR="000E4FF2" w:rsidRPr="002B2969" w:rsidRDefault="000E4FF2" w:rsidP="00E46105">
            <w:pPr>
              <w:jc w:val="center"/>
              <w:rPr>
                <w:b w:val="0"/>
                <w:bCs/>
                <w:sz w:val="28"/>
                <w:szCs w:val="28"/>
              </w:rPr>
            </w:pPr>
            <w:r w:rsidRPr="00F67E62">
              <w:rPr>
                <w:b w:val="0"/>
                <w:sz w:val="28"/>
                <w:szCs w:val="28"/>
              </w:rPr>
              <w:t>New York State Exams</w:t>
            </w:r>
          </w:p>
        </w:tc>
      </w:tr>
      <w:tr w:rsidR="000E4FF2" w:rsidRPr="002B2969" w14:paraId="4A13F3B5" w14:textId="77777777" w:rsidTr="00BE726C">
        <w:tc>
          <w:tcPr>
            <w:tcW w:w="9549" w:type="dxa"/>
          </w:tcPr>
          <w:p w14:paraId="4ADE37EA" w14:textId="77777777" w:rsidR="000E4FF2" w:rsidRPr="002B2969" w:rsidRDefault="000E4FF2" w:rsidP="00E46105">
            <w:pPr>
              <w:rPr>
                <w:b w:val="0"/>
                <w:bCs/>
                <w:sz w:val="28"/>
                <w:szCs w:val="28"/>
                <w:u w:val="none"/>
              </w:rPr>
            </w:pPr>
            <w:r w:rsidRPr="00F67E62">
              <w:rPr>
                <w:b w:val="0"/>
                <w:sz w:val="28"/>
                <w:szCs w:val="28"/>
                <w:u w:val="none"/>
              </w:rPr>
              <w:t>Grade     Tests</w:t>
            </w:r>
          </w:p>
        </w:tc>
      </w:tr>
      <w:tr w:rsidR="000E4FF2" w:rsidRPr="002B2969" w14:paraId="1AEEBF07" w14:textId="77777777" w:rsidTr="00BE726C">
        <w:tc>
          <w:tcPr>
            <w:tcW w:w="9549" w:type="dxa"/>
          </w:tcPr>
          <w:p w14:paraId="7A794F93" w14:textId="77777777" w:rsidR="000E4FF2" w:rsidRPr="002B2969" w:rsidRDefault="000E4FF2" w:rsidP="00E46105">
            <w:pPr>
              <w:rPr>
                <w:b w:val="0"/>
                <w:bCs/>
                <w:sz w:val="28"/>
                <w:szCs w:val="28"/>
                <w:u w:val="none"/>
              </w:rPr>
            </w:pPr>
            <w:r w:rsidRPr="00F67E62">
              <w:rPr>
                <w:b w:val="0"/>
                <w:sz w:val="28"/>
                <w:szCs w:val="28"/>
                <w:u w:val="none"/>
              </w:rPr>
              <w:lastRenderedPageBreak/>
              <w:t>3             English Language Arts and Mathematics</w:t>
            </w:r>
          </w:p>
        </w:tc>
      </w:tr>
      <w:tr w:rsidR="000E4FF2" w:rsidRPr="002B2969" w14:paraId="65EEA6DD" w14:textId="77777777" w:rsidTr="00BE726C">
        <w:tc>
          <w:tcPr>
            <w:tcW w:w="9549" w:type="dxa"/>
          </w:tcPr>
          <w:p w14:paraId="54233680" w14:textId="77777777" w:rsidR="000E4FF2" w:rsidRPr="002B2969" w:rsidRDefault="000E4FF2" w:rsidP="00E46105">
            <w:pPr>
              <w:rPr>
                <w:b w:val="0"/>
                <w:bCs/>
                <w:sz w:val="28"/>
                <w:szCs w:val="28"/>
                <w:u w:val="none"/>
              </w:rPr>
            </w:pPr>
            <w:r w:rsidRPr="00F67E62">
              <w:rPr>
                <w:b w:val="0"/>
                <w:sz w:val="28"/>
                <w:szCs w:val="28"/>
                <w:u w:val="none"/>
              </w:rPr>
              <w:t>4             English Language Arts and Mathematics</w:t>
            </w:r>
          </w:p>
        </w:tc>
      </w:tr>
      <w:tr w:rsidR="000E4FF2" w:rsidRPr="002B2969" w14:paraId="60D9476A" w14:textId="77777777" w:rsidTr="00BE726C">
        <w:tc>
          <w:tcPr>
            <w:tcW w:w="9549" w:type="dxa"/>
          </w:tcPr>
          <w:p w14:paraId="0F844860" w14:textId="77777777" w:rsidR="000E4FF2" w:rsidRPr="002B2969" w:rsidRDefault="000E4FF2" w:rsidP="00E46105">
            <w:pPr>
              <w:rPr>
                <w:b w:val="0"/>
                <w:bCs/>
                <w:sz w:val="28"/>
                <w:szCs w:val="28"/>
                <w:u w:val="none"/>
              </w:rPr>
            </w:pPr>
            <w:r w:rsidRPr="00F67E62">
              <w:rPr>
                <w:b w:val="0"/>
                <w:sz w:val="28"/>
                <w:szCs w:val="28"/>
                <w:u w:val="none"/>
              </w:rPr>
              <w:t>5             English Language Arts and Mathematics</w:t>
            </w:r>
          </w:p>
        </w:tc>
      </w:tr>
      <w:tr w:rsidR="000E4FF2" w:rsidRPr="002B2969" w14:paraId="29DD004F" w14:textId="77777777" w:rsidTr="00BE726C">
        <w:tc>
          <w:tcPr>
            <w:tcW w:w="9549" w:type="dxa"/>
          </w:tcPr>
          <w:p w14:paraId="0A95A4B9" w14:textId="77777777" w:rsidR="000E4FF2" w:rsidRPr="002B2969" w:rsidRDefault="000E4FF2" w:rsidP="00E46105">
            <w:pPr>
              <w:rPr>
                <w:b w:val="0"/>
                <w:bCs/>
                <w:sz w:val="28"/>
                <w:szCs w:val="28"/>
                <w:u w:val="none"/>
              </w:rPr>
            </w:pPr>
            <w:r w:rsidRPr="00F67E62">
              <w:rPr>
                <w:b w:val="0"/>
                <w:sz w:val="28"/>
                <w:szCs w:val="28"/>
                <w:u w:val="none"/>
              </w:rPr>
              <w:t>6             English Language Arts and Mathematics</w:t>
            </w:r>
          </w:p>
        </w:tc>
      </w:tr>
      <w:tr w:rsidR="000E4FF2" w:rsidRPr="002B2969" w14:paraId="240C37D3" w14:textId="77777777" w:rsidTr="00BE726C">
        <w:tc>
          <w:tcPr>
            <w:tcW w:w="9549" w:type="dxa"/>
          </w:tcPr>
          <w:p w14:paraId="1E61ABE5" w14:textId="77777777" w:rsidR="000E4FF2" w:rsidRPr="002B2969" w:rsidRDefault="000E4FF2" w:rsidP="00E46105">
            <w:pPr>
              <w:rPr>
                <w:b w:val="0"/>
                <w:bCs/>
                <w:sz w:val="28"/>
                <w:szCs w:val="28"/>
                <w:u w:val="none"/>
              </w:rPr>
            </w:pPr>
            <w:r w:rsidRPr="00F67E62">
              <w:rPr>
                <w:b w:val="0"/>
                <w:sz w:val="28"/>
                <w:szCs w:val="28"/>
                <w:u w:val="none"/>
              </w:rPr>
              <w:t>7             English Language Arts and Mathematics</w:t>
            </w:r>
          </w:p>
        </w:tc>
      </w:tr>
      <w:tr w:rsidR="000E4FF2" w14:paraId="6D4411B9" w14:textId="77777777" w:rsidTr="00BE726C">
        <w:tc>
          <w:tcPr>
            <w:tcW w:w="9549" w:type="dxa"/>
          </w:tcPr>
          <w:p w14:paraId="03C66602" w14:textId="2F5240B4" w:rsidR="000E4FF2" w:rsidRDefault="000E4FF2" w:rsidP="00E46105">
            <w:pPr>
              <w:rPr>
                <w:b w:val="0"/>
                <w:bCs/>
                <w:sz w:val="28"/>
                <w:szCs w:val="28"/>
                <w:u w:val="none"/>
              </w:rPr>
            </w:pPr>
            <w:r w:rsidRPr="00F67E62">
              <w:rPr>
                <w:b w:val="0"/>
                <w:sz w:val="28"/>
                <w:szCs w:val="28"/>
                <w:u w:val="none"/>
              </w:rPr>
              <w:t>8             English Language Arts and Mathematics</w:t>
            </w:r>
          </w:p>
        </w:tc>
      </w:tr>
    </w:tbl>
    <w:p w14:paraId="6768CC7B" w14:textId="77777777" w:rsidR="00B45034" w:rsidRDefault="00B45034" w:rsidP="00B45034">
      <w:pPr>
        <w:rPr>
          <w:b w:val="0"/>
          <w:bCs/>
          <w:u w:val="none"/>
        </w:rPr>
      </w:pPr>
    </w:p>
    <w:p w14:paraId="3A7988A4" w14:textId="7A5F2401" w:rsidR="00BE726C" w:rsidRDefault="000E4FF2" w:rsidP="00B45034">
      <w:pPr>
        <w:rPr>
          <w:b w:val="0"/>
          <w:bCs/>
          <w:u w:val="none"/>
        </w:rPr>
      </w:pPr>
      <w:r>
        <w:rPr>
          <w:b w:val="0"/>
          <w:u w:val="none"/>
        </w:rPr>
        <w:t xml:space="preserve">The faculty of the school reviews </w:t>
      </w:r>
      <w:r w:rsidR="008124F2">
        <w:rPr>
          <w:b w:val="0"/>
          <w:u w:val="none"/>
        </w:rPr>
        <w:t xml:space="preserve">assessments </w:t>
      </w:r>
      <w:r>
        <w:rPr>
          <w:b w:val="0"/>
          <w:u w:val="none"/>
        </w:rPr>
        <w:t xml:space="preserve">regularly for the purpose of </w:t>
      </w:r>
      <w:r w:rsidR="008124F2">
        <w:rPr>
          <w:b w:val="0"/>
          <w:u w:val="none"/>
        </w:rPr>
        <w:t>fostering student growth and achievement.</w:t>
      </w:r>
    </w:p>
    <w:p w14:paraId="1CE8C763" w14:textId="27DB794B" w:rsidR="00E626AE" w:rsidRDefault="00E626AE" w:rsidP="00B45034">
      <w:pPr>
        <w:rPr>
          <w:sz w:val="32"/>
          <w:u w:val="none"/>
        </w:rPr>
      </w:pPr>
    </w:p>
    <w:p w14:paraId="2935E3F4" w14:textId="5B3CB6DE" w:rsidR="004A738A" w:rsidRDefault="000E4FF2">
      <w:pPr>
        <w:pStyle w:val="Heading1"/>
      </w:pPr>
      <w:bookmarkStart w:id="5" w:name="_Toc485897224"/>
      <w:r>
        <w:t xml:space="preserve">Accidents </w:t>
      </w:r>
      <w:bookmarkEnd w:id="5"/>
    </w:p>
    <w:p w14:paraId="1376C9F5" w14:textId="77777777" w:rsidR="005817BD" w:rsidRDefault="005817BD" w:rsidP="000E4FF2">
      <w:pPr>
        <w:rPr>
          <w:b w:val="0"/>
          <w:u w:val="none"/>
        </w:rPr>
      </w:pPr>
    </w:p>
    <w:p w14:paraId="4F2E65F7" w14:textId="77777777" w:rsidR="000E4FF2" w:rsidRDefault="00C71497" w:rsidP="000E4FF2">
      <w:pPr>
        <w:rPr>
          <w:b w:val="0"/>
          <w:bCs/>
          <w:u w:val="none"/>
        </w:rPr>
      </w:pPr>
      <w:r>
        <w:rPr>
          <w:b w:val="0"/>
          <w:u w:val="none"/>
        </w:rPr>
        <w:t>S</w:t>
      </w:r>
      <w:r w:rsidR="000E4FF2">
        <w:rPr>
          <w:b w:val="0"/>
          <w:u w:val="none"/>
        </w:rPr>
        <w:t xml:space="preserve">tudent accident insurance </w:t>
      </w:r>
      <w:r w:rsidR="00F17A76">
        <w:rPr>
          <w:b w:val="0"/>
          <w:u w:val="none"/>
        </w:rPr>
        <w:t>is included in the school’s yearly fees</w:t>
      </w:r>
      <w:r w:rsidR="000E4FF2">
        <w:rPr>
          <w:b w:val="0"/>
          <w:u w:val="none"/>
        </w:rPr>
        <w:t>.  In the event of an accident at school, you may obtain a claim form from the office.</w:t>
      </w:r>
    </w:p>
    <w:p w14:paraId="420A83C8" w14:textId="77777777" w:rsidR="00BE726C" w:rsidRDefault="00BE726C" w:rsidP="000E4FF2">
      <w:pPr>
        <w:rPr>
          <w:b w:val="0"/>
          <w:bCs/>
          <w:u w:val="none"/>
        </w:rPr>
      </w:pPr>
    </w:p>
    <w:p w14:paraId="286E5B56" w14:textId="2DD325A5" w:rsidR="000E4FF2" w:rsidRDefault="000E4FF2" w:rsidP="000E4FF2">
      <w:pPr>
        <w:rPr>
          <w:b w:val="0"/>
          <w:bCs/>
          <w:u w:val="none"/>
        </w:rPr>
      </w:pPr>
      <w:r>
        <w:rPr>
          <w:b w:val="0"/>
          <w:u w:val="none"/>
        </w:rPr>
        <w:t>Please note that the school accident insurance usually is secondary to the parent</w:t>
      </w:r>
      <w:r w:rsidR="008124F2">
        <w:rPr>
          <w:b w:val="0"/>
          <w:u w:val="none"/>
        </w:rPr>
        <w:t>/guardian</w:t>
      </w:r>
      <w:r>
        <w:rPr>
          <w:b w:val="0"/>
          <w:u w:val="none"/>
        </w:rPr>
        <w:t>’s own medical insurance coverage.</w:t>
      </w:r>
    </w:p>
    <w:p w14:paraId="2CB2B741" w14:textId="77777777" w:rsidR="000E4FF2" w:rsidRDefault="000E4FF2" w:rsidP="000E4FF2">
      <w:pPr>
        <w:rPr>
          <w:b w:val="0"/>
          <w:bCs/>
          <w:u w:val="none"/>
        </w:rPr>
      </w:pPr>
    </w:p>
    <w:p w14:paraId="5F2CF740" w14:textId="77777777" w:rsidR="00E626AE" w:rsidRDefault="00E626AE" w:rsidP="000E4FF2">
      <w:pPr>
        <w:rPr>
          <w:b w:val="0"/>
          <w:bCs/>
          <w:u w:val="none"/>
        </w:rPr>
      </w:pPr>
    </w:p>
    <w:p w14:paraId="5B164CC2" w14:textId="43404ED8" w:rsidR="004A738A" w:rsidRDefault="000E4FF2">
      <w:pPr>
        <w:pStyle w:val="Heading1"/>
      </w:pPr>
      <w:bookmarkStart w:id="6" w:name="_Toc485897225"/>
      <w:r>
        <w:t xml:space="preserve">Admission Policies </w:t>
      </w:r>
      <w:bookmarkEnd w:id="6"/>
    </w:p>
    <w:p w14:paraId="018B87A5" w14:textId="77777777" w:rsidR="000E4FF2" w:rsidRDefault="000E4FF2" w:rsidP="000E4FF2">
      <w:pPr>
        <w:rPr>
          <w:b w:val="0"/>
          <w:bCs/>
          <w:u w:val="none"/>
        </w:rPr>
      </w:pPr>
    </w:p>
    <w:p w14:paraId="60DF7E43" w14:textId="77777777" w:rsidR="000E4FF2" w:rsidRDefault="000E4FF2" w:rsidP="000E4FF2">
      <w:pPr>
        <w:rPr>
          <w:b w:val="0"/>
          <w:bCs/>
          <w:u w:val="none"/>
        </w:rPr>
      </w:pPr>
      <w:r>
        <w:rPr>
          <w:b w:val="0"/>
          <w:u w:val="none"/>
        </w:rPr>
        <w:t xml:space="preserve">Roman Catholic schools in the Archdiocese of New York base their educational purpose and all their activities on the Christian teaching of the essential equality of all persons as rooted in God’s love.   </w:t>
      </w:r>
    </w:p>
    <w:p w14:paraId="78FBA874" w14:textId="77777777" w:rsidR="000E4FF2" w:rsidRPr="00B45034" w:rsidRDefault="000E4FF2" w:rsidP="00B45034">
      <w:pPr>
        <w:rPr>
          <w:b w:val="0"/>
          <w:u w:val="none"/>
        </w:rPr>
      </w:pPr>
    </w:p>
    <w:p w14:paraId="697A66D2" w14:textId="77777777" w:rsidR="000E4FF2" w:rsidRPr="00B45034" w:rsidRDefault="000E4FF2" w:rsidP="00B45034">
      <w:pPr>
        <w:rPr>
          <w:b w:val="0"/>
          <w:u w:val="none"/>
        </w:rPr>
      </w:pPr>
      <w:r w:rsidRPr="00B45034">
        <w:rPr>
          <w:b w:val="0"/>
          <w:u w:val="none"/>
        </w:rPr>
        <w:t xml:space="preserve">Thus, with discrimination so repugnant to their nature and mission, Catholic schools in this Archdiocese do not discriminate on the basis of race, color, national and ethnic origin, or gender in administration of educational policies, admission policies, scholarship and loan programs, and athletic and other school-administered programs.  </w:t>
      </w:r>
    </w:p>
    <w:p w14:paraId="17C769B9" w14:textId="77777777" w:rsidR="000E4FF2" w:rsidRDefault="000E4FF2" w:rsidP="000E4FF2">
      <w:pPr>
        <w:pStyle w:val="BodyText"/>
      </w:pPr>
    </w:p>
    <w:p w14:paraId="582F931B" w14:textId="77777777" w:rsidR="000E4FF2" w:rsidRDefault="000E4FF2" w:rsidP="000E4FF2">
      <w:pPr>
        <w:rPr>
          <w:b w:val="0"/>
          <w:u w:val="none"/>
        </w:rPr>
      </w:pPr>
      <w:r w:rsidRPr="00B45034">
        <w:rPr>
          <w:b w:val="0"/>
          <w:u w:val="none"/>
        </w:rPr>
        <w:t>This policy is subscribed to by all Catholic elementary and secondary schools in the Archdiocese of New York, whether owned or operated by the parishes within the Archdiocese, Catholic school regions, or religious communities within the Archdiocese.</w:t>
      </w:r>
    </w:p>
    <w:p w14:paraId="342B55CA" w14:textId="77777777" w:rsidR="00B45034" w:rsidRPr="00B45034" w:rsidRDefault="00B45034" w:rsidP="000E4FF2">
      <w:pPr>
        <w:rPr>
          <w:b w:val="0"/>
          <w:u w:val="none"/>
        </w:rPr>
      </w:pPr>
    </w:p>
    <w:p w14:paraId="7D86FE32" w14:textId="1F0698C7" w:rsidR="000E4FF2" w:rsidRDefault="000E4FF2" w:rsidP="000E4FF2">
      <w:pPr>
        <w:rPr>
          <w:b w:val="0"/>
          <w:bCs/>
          <w:u w:val="none"/>
        </w:rPr>
      </w:pPr>
      <w:r>
        <w:rPr>
          <w:b w:val="0"/>
          <w:u w:val="none"/>
        </w:rPr>
        <w:t xml:space="preserve">The process for admission to the school is: </w:t>
      </w:r>
      <w:r w:rsidR="008124F2">
        <w:rPr>
          <w:b w:val="0"/>
          <w:u w:val="none"/>
        </w:rPr>
        <w:t>parent/guard</w:t>
      </w:r>
      <w:r w:rsidR="008124F2">
        <w:rPr>
          <w:b w:val="0"/>
          <w:u w:val="none"/>
        </w:rPr>
        <w:t>ian</w:t>
      </w:r>
      <w:r>
        <w:rPr>
          <w:b w:val="0"/>
          <w:u w:val="none"/>
        </w:rPr>
        <w:t xml:space="preserve"> must complete the school application form and provide all required documents. </w:t>
      </w:r>
      <w:r w:rsidR="00761521">
        <w:rPr>
          <w:b w:val="0"/>
          <w:u w:val="none"/>
        </w:rPr>
        <w:t>For regional schools, this application is found online and is processed through TADS Admissions.</w:t>
      </w:r>
      <w:r>
        <w:rPr>
          <w:b w:val="0"/>
          <w:u w:val="none"/>
        </w:rPr>
        <w:t xml:space="preserve"> Following an interview and evaluation of the materials, the </w:t>
      </w:r>
      <w:r w:rsidR="004A5CF0">
        <w:rPr>
          <w:b w:val="0"/>
          <w:u w:val="none"/>
        </w:rPr>
        <w:t>parent/guard</w:t>
      </w:r>
      <w:r w:rsidR="004A5CF0">
        <w:rPr>
          <w:b w:val="0"/>
          <w:u w:val="none"/>
        </w:rPr>
        <w:t>ian</w:t>
      </w:r>
      <w:r>
        <w:rPr>
          <w:b w:val="0"/>
          <w:u w:val="none"/>
        </w:rPr>
        <w:t xml:space="preserve"> will be notified in writing abo</w:t>
      </w:r>
      <w:r w:rsidR="00B45034">
        <w:rPr>
          <w:b w:val="0"/>
          <w:u w:val="none"/>
        </w:rPr>
        <w:t>ut the status of the child.</w:t>
      </w:r>
      <w:r w:rsidR="00761521">
        <w:rPr>
          <w:b w:val="0"/>
          <w:u w:val="none"/>
        </w:rPr>
        <w:t xml:space="preserve">  For regional schools, this notification occurs via email.</w:t>
      </w:r>
    </w:p>
    <w:p w14:paraId="3ED2BFDF" w14:textId="77777777" w:rsidR="000E4FF2" w:rsidRDefault="000E4FF2" w:rsidP="000E4FF2">
      <w:pPr>
        <w:rPr>
          <w:b w:val="0"/>
          <w:bCs/>
          <w:u w:val="none"/>
        </w:rPr>
      </w:pPr>
    </w:p>
    <w:p w14:paraId="3617A3A8" w14:textId="65705F73" w:rsidR="000E4FF2" w:rsidRDefault="00761521" w:rsidP="00B45034">
      <w:pPr>
        <w:rPr>
          <w:b w:val="0"/>
          <w:bCs/>
          <w:u w:val="none"/>
        </w:rPr>
      </w:pPr>
      <w:r>
        <w:rPr>
          <w:b w:val="0"/>
          <w:u w:val="none"/>
        </w:rPr>
        <w:t>While admission is on a first-come, first served basis, t</w:t>
      </w:r>
      <w:r w:rsidR="000E4FF2">
        <w:rPr>
          <w:b w:val="0"/>
          <w:u w:val="none"/>
        </w:rPr>
        <w:t xml:space="preserve">he school </w:t>
      </w:r>
      <w:r>
        <w:rPr>
          <w:b w:val="0"/>
          <w:u w:val="none"/>
        </w:rPr>
        <w:t xml:space="preserve">endeavors to </w:t>
      </w:r>
      <w:r w:rsidR="000E4FF2">
        <w:rPr>
          <w:b w:val="0"/>
          <w:u w:val="none"/>
        </w:rPr>
        <w:t>give preference in admission</w:t>
      </w:r>
      <w:r>
        <w:rPr>
          <w:b w:val="0"/>
          <w:u w:val="none"/>
        </w:rPr>
        <w:t xml:space="preserve"> following these guidelines</w:t>
      </w:r>
      <w:r w:rsidR="000E4FF2">
        <w:rPr>
          <w:b w:val="0"/>
          <w:u w:val="none"/>
        </w:rPr>
        <w:t xml:space="preserve">: first, to siblings of currently enrolled students; second, to Catholic students whose </w:t>
      </w:r>
      <w:r w:rsidR="004A5CF0">
        <w:rPr>
          <w:b w:val="0"/>
          <w:u w:val="none"/>
        </w:rPr>
        <w:t>parent/guard</w:t>
      </w:r>
      <w:r w:rsidR="004A5CF0">
        <w:rPr>
          <w:b w:val="0"/>
          <w:u w:val="none"/>
        </w:rPr>
        <w:t>ian</w:t>
      </w:r>
      <w:r w:rsidR="000E4FF2">
        <w:rPr>
          <w:b w:val="0"/>
          <w:u w:val="none"/>
        </w:rPr>
        <w:t xml:space="preserve"> are active members of the parish, or if a regional school, active in a parish in the region; third, to Catholic </w:t>
      </w:r>
      <w:r w:rsidR="000E4FF2">
        <w:rPr>
          <w:b w:val="0"/>
          <w:u w:val="none"/>
        </w:rPr>
        <w:lastRenderedPageBreak/>
        <w:t xml:space="preserve">students whose </w:t>
      </w:r>
      <w:r w:rsidR="004A5CF0">
        <w:rPr>
          <w:b w:val="0"/>
          <w:u w:val="none"/>
        </w:rPr>
        <w:t>parent/guard</w:t>
      </w:r>
      <w:r w:rsidR="004A5CF0">
        <w:rPr>
          <w:b w:val="0"/>
          <w:u w:val="none"/>
        </w:rPr>
        <w:t>ian</w:t>
      </w:r>
      <w:r w:rsidR="000E4FF2">
        <w:rPr>
          <w:b w:val="0"/>
          <w:u w:val="none"/>
        </w:rPr>
        <w:t xml:space="preserve"> are active in another Catholic parish or, if a regional school, active in a parish outside the region; and fou</w:t>
      </w:r>
      <w:r w:rsidR="00B45034">
        <w:rPr>
          <w:b w:val="0"/>
          <w:u w:val="none"/>
        </w:rPr>
        <w:t>rth, to non-Catholic students.</w:t>
      </w:r>
    </w:p>
    <w:p w14:paraId="13351331" w14:textId="2B653129" w:rsidR="00A67619" w:rsidRDefault="00A67619" w:rsidP="00B45034">
      <w:pPr>
        <w:rPr>
          <w:b w:val="0"/>
          <w:bCs/>
          <w:u w:val="none"/>
        </w:rPr>
      </w:pPr>
    </w:p>
    <w:p w14:paraId="641BAB36" w14:textId="77777777" w:rsidR="00A67619" w:rsidRDefault="00A67619" w:rsidP="00B45034">
      <w:pPr>
        <w:rPr>
          <w:b w:val="0"/>
          <w:bCs/>
          <w:u w:val="none"/>
        </w:rPr>
      </w:pPr>
    </w:p>
    <w:p w14:paraId="37C24781" w14:textId="77777777" w:rsidR="004A738A" w:rsidRDefault="000E4FF2">
      <w:pPr>
        <w:pStyle w:val="Heading1"/>
        <w:rPr>
          <w:bCs/>
        </w:rPr>
      </w:pPr>
      <w:bookmarkStart w:id="7" w:name="_Toc485897226"/>
      <w:r>
        <w:t>After School Program</w:t>
      </w:r>
      <w:bookmarkEnd w:id="7"/>
      <w:r>
        <w:t xml:space="preserve">        </w:t>
      </w:r>
    </w:p>
    <w:p w14:paraId="333DF103" w14:textId="77777777" w:rsidR="000E4FF2" w:rsidRDefault="000E4FF2" w:rsidP="000E4FF2">
      <w:pPr>
        <w:rPr>
          <w:b w:val="0"/>
          <w:bCs/>
          <w:u w:val="none"/>
        </w:rPr>
      </w:pPr>
    </w:p>
    <w:p w14:paraId="6A53CF10" w14:textId="64EF4B40" w:rsidR="000E4FF2" w:rsidRDefault="000E4FF2" w:rsidP="000E4FF2">
      <w:pPr>
        <w:rPr>
          <w:b w:val="0"/>
          <w:bCs/>
          <w:u w:val="none"/>
        </w:rPr>
      </w:pPr>
      <w:r>
        <w:rPr>
          <w:b w:val="0"/>
          <w:u w:val="none"/>
        </w:rPr>
        <w:t xml:space="preserve">An </w:t>
      </w:r>
      <w:proofErr w:type="gramStart"/>
      <w:r>
        <w:rPr>
          <w:b w:val="0"/>
          <w:u w:val="none"/>
        </w:rPr>
        <w:t>after school</w:t>
      </w:r>
      <w:proofErr w:type="gramEnd"/>
      <w:r>
        <w:rPr>
          <w:b w:val="0"/>
          <w:u w:val="none"/>
        </w:rPr>
        <w:t xml:space="preserve"> program is available to </w:t>
      </w:r>
      <w:r w:rsidR="004A5CF0">
        <w:rPr>
          <w:b w:val="0"/>
          <w:u w:val="none"/>
        </w:rPr>
        <w:t>parent/guard</w:t>
      </w:r>
      <w:r w:rsidR="004A5CF0">
        <w:rPr>
          <w:b w:val="0"/>
          <w:u w:val="none"/>
        </w:rPr>
        <w:t>ian</w:t>
      </w:r>
      <w:r>
        <w:rPr>
          <w:b w:val="0"/>
          <w:u w:val="none"/>
        </w:rPr>
        <w:t>. As long as a student is engaged in school sponsored programs or activities, the student is expected to follow school policy. Directors of individual activities may also issue rules of behavior, which recognize the special nature of non</w:t>
      </w:r>
      <w:r>
        <w:rPr>
          <w:b w:val="0"/>
          <w:u w:val="none"/>
        </w:rPr>
        <w:noBreakHyphen/>
        <w:t xml:space="preserve">classroom activities.  In instances where students are picked up, </w:t>
      </w:r>
      <w:r w:rsidR="004A5CF0">
        <w:rPr>
          <w:b w:val="0"/>
          <w:u w:val="none"/>
        </w:rPr>
        <w:t>parent/guardian</w:t>
      </w:r>
      <w:r>
        <w:rPr>
          <w:b w:val="0"/>
          <w:u w:val="none"/>
        </w:rPr>
        <w:t xml:space="preserve"> are expected to make arrangements to pick up their children at the end of the program or activity. Students will be released only to a </w:t>
      </w:r>
      <w:r w:rsidR="004A5CF0">
        <w:rPr>
          <w:b w:val="0"/>
          <w:u w:val="none"/>
        </w:rPr>
        <w:t>parent/guardian</w:t>
      </w:r>
      <w:r>
        <w:rPr>
          <w:b w:val="0"/>
          <w:u w:val="none"/>
        </w:rPr>
        <w:t xml:space="preserve"> or a person previously speci</w:t>
      </w:r>
      <w:r w:rsidR="00B45034">
        <w:rPr>
          <w:b w:val="0"/>
          <w:u w:val="none"/>
        </w:rPr>
        <w:t xml:space="preserve">fied IN WRITING by the </w:t>
      </w:r>
      <w:r w:rsidR="004A5CF0">
        <w:rPr>
          <w:b w:val="0"/>
          <w:u w:val="none"/>
        </w:rPr>
        <w:t>parent/guardian</w:t>
      </w:r>
      <w:r w:rsidR="00B45034">
        <w:rPr>
          <w:b w:val="0"/>
          <w:u w:val="none"/>
        </w:rPr>
        <w:t>.</w:t>
      </w:r>
      <w:r w:rsidR="00BB1FAB">
        <w:rPr>
          <w:b w:val="0"/>
          <w:u w:val="none"/>
        </w:rPr>
        <w:t xml:space="preserve"> Program </w:t>
      </w:r>
      <w:r w:rsidR="00FC37EA">
        <w:rPr>
          <w:b w:val="0"/>
          <w:u w:val="none"/>
        </w:rPr>
        <w:t>fees</w:t>
      </w:r>
      <w:r w:rsidR="00BB1FAB">
        <w:rPr>
          <w:b w:val="0"/>
          <w:u w:val="none"/>
        </w:rPr>
        <w:t xml:space="preserve"> are expected to be paid in full upon being invoiced. Past due balances will result in your child not being allowed to participate in the program until their accounts are brought up to date.</w:t>
      </w:r>
    </w:p>
    <w:p w14:paraId="2C3B83E3" w14:textId="77777777" w:rsidR="000E4FF2" w:rsidRDefault="000E4FF2" w:rsidP="00BE726C">
      <w:pPr>
        <w:rPr>
          <w:b w:val="0"/>
          <w:bCs/>
          <w:u w:val="none"/>
        </w:rPr>
      </w:pPr>
    </w:p>
    <w:p w14:paraId="023F6499" w14:textId="77777777" w:rsidR="00E626AE" w:rsidRDefault="00E626AE" w:rsidP="00BE726C">
      <w:pPr>
        <w:rPr>
          <w:b w:val="0"/>
          <w:bCs/>
          <w:u w:val="none"/>
        </w:rPr>
      </w:pPr>
    </w:p>
    <w:p w14:paraId="5502FFD9" w14:textId="77777777" w:rsidR="004A738A" w:rsidRDefault="00B45034">
      <w:pPr>
        <w:pStyle w:val="Heading1"/>
      </w:pPr>
      <w:bookmarkStart w:id="8" w:name="_Toc485897227"/>
      <w:r w:rsidRPr="00B45034">
        <w:t>Announcements</w:t>
      </w:r>
      <w:bookmarkEnd w:id="8"/>
    </w:p>
    <w:p w14:paraId="6F1DFF7F" w14:textId="77777777" w:rsidR="00B45034" w:rsidRPr="00B45034" w:rsidRDefault="00B45034" w:rsidP="00B45034">
      <w:pPr>
        <w:rPr>
          <w:b w:val="0"/>
        </w:rPr>
      </w:pPr>
    </w:p>
    <w:p w14:paraId="6CDFAFE8" w14:textId="77777777" w:rsidR="000E4FF2" w:rsidRPr="00B45034" w:rsidRDefault="000E4FF2" w:rsidP="00B45034">
      <w:pPr>
        <w:rPr>
          <w:b w:val="0"/>
          <w:sz w:val="32"/>
          <w:u w:val="none"/>
        </w:rPr>
      </w:pPr>
      <w:r w:rsidRPr="00B45034">
        <w:rPr>
          <w:b w:val="0"/>
          <w:iCs/>
          <w:u w:val="none"/>
        </w:rPr>
        <w:t>Informational announcements are handled through the school P.A. system.  Courteous attention is expected when any message is presented over the P.A. system, especially when prayers are said.  All announcements must be written, brought to the office and approved by the principal.</w:t>
      </w:r>
    </w:p>
    <w:p w14:paraId="5C6C5263" w14:textId="77777777" w:rsidR="000E4FF2" w:rsidRPr="00B45034" w:rsidRDefault="000E4FF2" w:rsidP="00B45034">
      <w:pPr>
        <w:rPr>
          <w:b w:val="0"/>
          <w:u w:val="none"/>
        </w:rPr>
      </w:pPr>
    </w:p>
    <w:p w14:paraId="42A18A97" w14:textId="77777777" w:rsidR="000E4FF2" w:rsidRPr="00B45034" w:rsidRDefault="000E4FF2" w:rsidP="00B45034">
      <w:pPr>
        <w:rPr>
          <w:b w:val="0"/>
          <w:u w:val="none"/>
        </w:rPr>
      </w:pPr>
    </w:p>
    <w:p w14:paraId="4A4E888A" w14:textId="3B5B9004" w:rsidR="004A738A" w:rsidRDefault="000E4FF2">
      <w:pPr>
        <w:pStyle w:val="Heading1"/>
      </w:pPr>
      <w:bookmarkStart w:id="9" w:name="_Toc485897228"/>
      <w:r>
        <w:t xml:space="preserve">Attendance </w:t>
      </w:r>
      <w:bookmarkEnd w:id="9"/>
    </w:p>
    <w:p w14:paraId="41D8ED20" w14:textId="77777777" w:rsidR="00B45034" w:rsidRPr="00B45034" w:rsidRDefault="00B45034" w:rsidP="00B45034">
      <w:pPr>
        <w:ind w:left="390" w:hanging="390"/>
        <w:rPr>
          <w:b w:val="0"/>
          <w:u w:val="none"/>
        </w:rPr>
      </w:pPr>
    </w:p>
    <w:p w14:paraId="3A0DBA0B" w14:textId="640A2DEA" w:rsidR="00782B6A" w:rsidRDefault="00782B6A" w:rsidP="000E4FF2">
      <w:pPr>
        <w:rPr>
          <w:b w:val="0"/>
        </w:rPr>
      </w:pPr>
      <w:r>
        <w:rPr>
          <w:b w:val="0"/>
        </w:rPr>
        <w:t xml:space="preserve">In the State of New York, full-time education is compulsory from age six to age 16.  Regular attendance is the responsibility of the child(ren)’s </w:t>
      </w:r>
      <w:r w:rsidR="004A5CF0" w:rsidRPr="004A5CF0">
        <w:rPr>
          <w:b w:val="0"/>
        </w:rPr>
        <w:t>parent/guardian</w:t>
      </w:r>
      <w:r w:rsidR="004A5CF0">
        <w:rPr>
          <w:b w:val="0"/>
          <w:u w:val="none"/>
        </w:rPr>
        <w:t>.</w:t>
      </w:r>
    </w:p>
    <w:p w14:paraId="3BA71488" w14:textId="77777777" w:rsidR="00782B6A" w:rsidRDefault="00782B6A" w:rsidP="000E4FF2">
      <w:pPr>
        <w:rPr>
          <w:b w:val="0"/>
        </w:rPr>
      </w:pPr>
    </w:p>
    <w:p w14:paraId="13CB8BC3" w14:textId="4DDBEDB5" w:rsidR="000E4FF2" w:rsidRDefault="000E4FF2" w:rsidP="000E4FF2">
      <w:pPr>
        <w:rPr>
          <w:b w:val="0"/>
          <w:u w:val="none"/>
        </w:rPr>
      </w:pPr>
      <w:r>
        <w:rPr>
          <w:b w:val="0"/>
        </w:rPr>
        <w:t>Excused Absence:</w:t>
      </w:r>
      <w:r>
        <w:rPr>
          <w:b w:val="0"/>
          <w:u w:val="none"/>
        </w:rPr>
        <w:t xml:space="preserve"> A child is legally absent from school for the following reasons: sickness, sickness or death in the family, impassable roads or extreme weather. All other absences are unexcused.</w:t>
      </w:r>
    </w:p>
    <w:p w14:paraId="093B0FE6" w14:textId="77777777" w:rsidR="00F00F78" w:rsidRDefault="00F00F78" w:rsidP="000E4FF2"/>
    <w:p w14:paraId="02BD6FF7" w14:textId="77777777" w:rsidR="000E4FF2" w:rsidRDefault="000E4FF2" w:rsidP="007B57C3">
      <w:pPr>
        <w:rPr>
          <w:b w:val="0"/>
          <w:bCs/>
          <w:u w:val="none"/>
        </w:rPr>
      </w:pPr>
    </w:p>
    <w:p w14:paraId="387D0C15" w14:textId="25EBA10C" w:rsidR="000E4FF2" w:rsidRDefault="000E4FF2" w:rsidP="000E4FF2">
      <w:pPr>
        <w:rPr>
          <w:b w:val="0"/>
          <w:bCs/>
          <w:u w:val="none"/>
        </w:rPr>
      </w:pPr>
      <w:r>
        <w:rPr>
          <w:b w:val="0"/>
        </w:rPr>
        <w:t>Lateness:</w:t>
      </w:r>
      <w:r>
        <w:rPr>
          <w:b w:val="0"/>
          <w:u w:val="none"/>
        </w:rPr>
        <w:t xml:space="preserve">  A child should come to school even though he/she may be late.  All lateness is recorded and marked on the report card.  </w:t>
      </w:r>
      <w:r w:rsidR="00A22F0E">
        <w:rPr>
          <w:b w:val="0"/>
          <w:u w:val="none"/>
        </w:rPr>
        <w:t>P</w:t>
      </w:r>
      <w:r w:rsidR="00A22F0E">
        <w:rPr>
          <w:b w:val="0"/>
          <w:u w:val="none"/>
        </w:rPr>
        <w:t>arent/guardian</w:t>
      </w:r>
      <w:r>
        <w:rPr>
          <w:b w:val="0"/>
          <w:u w:val="none"/>
        </w:rPr>
        <w:t xml:space="preserve"> will be consulted about chronic lateness, and the child may be required to make up time missed.                     </w:t>
      </w:r>
    </w:p>
    <w:p w14:paraId="304541B2" w14:textId="77777777" w:rsidR="000E4FF2" w:rsidRDefault="000E4FF2" w:rsidP="000E4FF2">
      <w:pPr>
        <w:rPr>
          <w:b w:val="0"/>
          <w:bCs/>
          <w:u w:val="none"/>
        </w:rPr>
      </w:pPr>
    </w:p>
    <w:p w14:paraId="6BF61FC1" w14:textId="71F8661A" w:rsidR="000E4FF2" w:rsidRDefault="000E4FF2" w:rsidP="000E4FF2">
      <w:pPr>
        <w:rPr>
          <w:b w:val="0"/>
          <w:bCs/>
          <w:u w:val="none"/>
        </w:rPr>
      </w:pPr>
      <w:r>
        <w:rPr>
          <w:b w:val="0"/>
          <w:u w:val="none"/>
        </w:rPr>
        <w:t xml:space="preserve">When the child returns to school from an absence, a completed absence form must be given to the teacher (See Appendix).  This form is distributed at the beginning of the school year and contains appropriate spaces for the child’s name, date of absence, class, reason for absence, and the signature of a </w:t>
      </w:r>
      <w:r w:rsidR="00A22F0E">
        <w:rPr>
          <w:b w:val="0"/>
          <w:u w:val="none"/>
        </w:rPr>
        <w:t>parent/guardian</w:t>
      </w:r>
      <w:r>
        <w:rPr>
          <w:b w:val="0"/>
          <w:u w:val="none"/>
        </w:rPr>
        <w:t xml:space="preserve">.   </w:t>
      </w:r>
    </w:p>
    <w:p w14:paraId="5C2D2400" w14:textId="77777777" w:rsidR="000E4FF2" w:rsidRDefault="000E4FF2" w:rsidP="007B57C3">
      <w:pPr>
        <w:rPr>
          <w:b w:val="0"/>
          <w:bCs/>
          <w:u w:val="none"/>
        </w:rPr>
      </w:pPr>
    </w:p>
    <w:p w14:paraId="4ACAFBA0" w14:textId="77777777" w:rsidR="00782B6A" w:rsidRDefault="000E4FF2" w:rsidP="000E4FF2">
      <w:pPr>
        <w:rPr>
          <w:b w:val="0"/>
          <w:u w:val="none"/>
        </w:rPr>
      </w:pPr>
      <w:r>
        <w:rPr>
          <w:b w:val="0"/>
          <w:u w:val="none"/>
        </w:rPr>
        <w:lastRenderedPageBreak/>
        <w:t xml:space="preserve">Doctor or dental appointments should be scheduled for after school or on Saturdays. Family vacations are not to be planned for those days when school is in session.  The school provides families with an annual calendar to ensure that does not happen.  If it is necessary for a child to be dismissed during the school day, the parent or adult (must be 18 years of age or older) chosen by the parent </w:t>
      </w:r>
      <w:r w:rsidR="007B57C3">
        <w:rPr>
          <w:b w:val="0"/>
          <w:u w:val="none"/>
        </w:rPr>
        <w:t xml:space="preserve">MUST come to the school for the </w:t>
      </w:r>
      <w:r>
        <w:rPr>
          <w:b w:val="0"/>
          <w:u w:val="none"/>
        </w:rPr>
        <w:t>child.</w:t>
      </w:r>
      <w:r w:rsidR="007B57C3">
        <w:rPr>
          <w:b w:val="0"/>
          <w:u w:val="none"/>
        </w:rPr>
        <w:t xml:space="preserve"> </w:t>
      </w:r>
      <w:r>
        <w:rPr>
          <w:b w:val="0"/>
          <w:u w:val="none"/>
        </w:rPr>
        <w:t xml:space="preserve"> The school must be informed ahead of time about such occurrences.</w:t>
      </w:r>
    </w:p>
    <w:p w14:paraId="68240AFB" w14:textId="77777777" w:rsidR="00782B6A" w:rsidRDefault="00782B6A" w:rsidP="000E4FF2">
      <w:pPr>
        <w:rPr>
          <w:b w:val="0"/>
          <w:u w:val="none"/>
        </w:rPr>
      </w:pPr>
    </w:p>
    <w:p w14:paraId="49C62190" w14:textId="5CAE30F2" w:rsidR="000E4FF2" w:rsidRDefault="00782B6A" w:rsidP="000E4FF2">
      <w:pPr>
        <w:rPr>
          <w:b w:val="0"/>
          <w:bCs/>
          <w:u w:val="none"/>
        </w:rPr>
      </w:pPr>
      <w:r>
        <w:rPr>
          <w:b w:val="0"/>
          <w:u w:val="none"/>
        </w:rPr>
        <w:t xml:space="preserve">Students in kindergarten through grade eight who miss ten or more days of the school year, whether excused or unexcused, and who have not satisfactorily completed the required work, may be considered for retention.  </w:t>
      </w:r>
      <w:r w:rsidR="0022477B">
        <w:rPr>
          <w:b w:val="0"/>
          <w:u w:val="none"/>
        </w:rPr>
        <w:t xml:space="preserve">Students with more than 10 absences are in jeopardy of not successfully completing the school year.  Principals will meet with the student’s parents/legal guardians to determine appropriate next steps.  </w:t>
      </w:r>
      <w:r>
        <w:rPr>
          <w:b w:val="0"/>
          <w:u w:val="none"/>
        </w:rPr>
        <w:t xml:space="preserve">Certification of an absence by a physician is an exception to the ten-day limit.  However, satisfactory completion of required work is </w:t>
      </w:r>
      <w:r w:rsidR="0033268A">
        <w:rPr>
          <w:b w:val="0"/>
          <w:u w:val="none"/>
        </w:rPr>
        <w:t>required</w:t>
      </w:r>
      <w:r>
        <w:rPr>
          <w:b w:val="0"/>
          <w:u w:val="none"/>
        </w:rPr>
        <w:t>.</w:t>
      </w:r>
      <w:r w:rsidR="000E4FF2">
        <w:rPr>
          <w:b w:val="0"/>
          <w:u w:val="none"/>
        </w:rPr>
        <w:t xml:space="preserve">      </w:t>
      </w:r>
    </w:p>
    <w:p w14:paraId="51027E1C" w14:textId="77777777" w:rsidR="000E4FF2" w:rsidRDefault="000E4FF2" w:rsidP="007B57C3">
      <w:pPr>
        <w:rPr>
          <w:b w:val="0"/>
          <w:bCs/>
          <w:u w:val="none"/>
        </w:rPr>
      </w:pPr>
    </w:p>
    <w:p w14:paraId="67ACC81E" w14:textId="77777777" w:rsidR="000E4FF2" w:rsidRDefault="000E4FF2" w:rsidP="000E4FF2">
      <w:pPr>
        <w:rPr>
          <w:b w:val="0"/>
          <w:bCs/>
          <w:u w:val="none"/>
        </w:rPr>
      </w:pPr>
      <w:r>
        <w:rPr>
          <w:b w:val="0"/>
          <w:u w:val="none"/>
        </w:rPr>
        <w:t xml:space="preserve">When a child is absent, parents are required to phone the school by 9:00 A.M.   </w:t>
      </w:r>
    </w:p>
    <w:p w14:paraId="6A861FD5" w14:textId="77777777" w:rsidR="000E4FF2" w:rsidRDefault="000E4FF2" w:rsidP="000E4FF2">
      <w:pPr>
        <w:rPr>
          <w:b w:val="0"/>
          <w:bCs/>
          <w:u w:val="none"/>
        </w:rPr>
      </w:pPr>
      <w:r>
        <w:rPr>
          <w:b w:val="0"/>
          <w:u w:val="none"/>
        </w:rPr>
        <w:t xml:space="preserve">Absence notes are still required in addition to the phone call.  </w:t>
      </w:r>
    </w:p>
    <w:p w14:paraId="36800EAA" w14:textId="77777777" w:rsidR="000E4FF2" w:rsidRDefault="000E4FF2" w:rsidP="000E4FF2">
      <w:pPr>
        <w:rPr>
          <w:b w:val="0"/>
          <w:bCs/>
          <w:u w:val="none"/>
        </w:rPr>
      </w:pPr>
    </w:p>
    <w:p w14:paraId="69BF52E4" w14:textId="77777777" w:rsidR="00E626AE" w:rsidRDefault="00E626AE" w:rsidP="000E4FF2">
      <w:pPr>
        <w:rPr>
          <w:b w:val="0"/>
          <w:bCs/>
          <w:u w:val="none"/>
        </w:rPr>
      </w:pPr>
    </w:p>
    <w:p w14:paraId="6BDBEB70" w14:textId="77777777" w:rsidR="004A738A" w:rsidRDefault="000E4FF2">
      <w:pPr>
        <w:pStyle w:val="Heading1"/>
      </w:pPr>
      <w:bookmarkStart w:id="10" w:name="_Toc485897229"/>
      <w:r w:rsidRPr="00B45034">
        <w:t>Birthday Parties</w:t>
      </w:r>
      <w:bookmarkEnd w:id="10"/>
    </w:p>
    <w:p w14:paraId="6EE41621" w14:textId="77777777" w:rsidR="000E4FF2" w:rsidRDefault="000E4FF2" w:rsidP="000E4FF2">
      <w:pPr>
        <w:rPr>
          <w:b w:val="0"/>
          <w:iCs/>
          <w:u w:val="none"/>
        </w:rPr>
      </w:pPr>
    </w:p>
    <w:p w14:paraId="3F31E64D" w14:textId="31EA9201" w:rsidR="000E4FF2" w:rsidRPr="00B45034" w:rsidRDefault="000E4FF2" w:rsidP="00B45034">
      <w:pPr>
        <w:rPr>
          <w:bCs/>
          <w:u w:val="none"/>
        </w:rPr>
      </w:pPr>
      <w:r w:rsidRPr="00B45034">
        <w:rPr>
          <w:u w:val="none"/>
        </w:rPr>
        <w:t xml:space="preserve">Birthday parties for Grades </w:t>
      </w:r>
      <w:proofErr w:type="gramStart"/>
      <w:r w:rsidRPr="00B45034">
        <w:rPr>
          <w:u w:val="none"/>
        </w:rPr>
        <w:t>Pre K</w:t>
      </w:r>
      <w:proofErr w:type="gramEnd"/>
      <w:r w:rsidRPr="00B45034">
        <w:rPr>
          <w:u w:val="none"/>
        </w:rPr>
        <w:t xml:space="preserve"> – </w:t>
      </w:r>
      <w:r w:rsidR="00E12A72">
        <w:rPr>
          <w:u w:val="none"/>
        </w:rPr>
        <w:t xml:space="preserve">5 </w:t>
      </w:r>
      <w:r w:rsidRPr="00B45034">
        <w:rPr>
          <w:u w:val="none"/>
        </w:rPr>
        <w:t xml:space="preserve">may be held monthly in each homeroom with the teacher’s permission.  </w:t>
      </w:r>
      <w:r w:rsidR="006D01A8" w:rsidRPr="006D01A8">
        <w:rPr>
          <w:bCs/>
          <w:u w:val="none"/>
        </w:rPr>
        <w:t>P</w:t>
      </w:r>
      <w:r w:rsidR="006D01A8" w:rsidRPr="006D01A8">
        <w:rPr>
          <w:bCs/>
          <w:u w:val="none"/>
        </w:rPr>
        <w:t>arent/guardian</w:t>
      </w:r>
      <w:r w:rsidRPr="00B45034">
        <w:rPr>
          <w:u w:val="none"/>
        </w:rPr>
        <w:t xml:space="preserve"> should notify the teacher in writing. P</w:t>
      </w:r>
      <w:r w:rsidR="006D01A8" w:rsidRPr="006D01A8">
        <w:rPr>
          <w:bCs/>
          <w:u w:val="none"/>
        </w:rPr>
        <w:t>arent/guardian</w:t>
      </w:r>
      <w:r w:rsidRPr="006D01A8">
        <w:rPr>
          <w:bCs/>
          <w:u w:val="none"/>
        </w:rPr>
        <w:t xml:space="preserve"> </w:t>
      </w:r>
      <w:r w:rsidRPr="00B45034">
        <w:rPr>
          <w:u w:val="none"/>
        </w:rPr>
        <w:t>may bring small individual</w:t>
      </w:r>
      <w:r w:rsidR="006D01A8">
        <w:rPr>
          <w:u w:val="none"/>
        </w:rPr>
        <w:t>ly wrapped</w:t>
      </w:r>
      <w:r w:rsidRPr="00B45034">
        <w:rPr>
          <w:u w:val="none"/>
        </w:rPr>
        <w:t xml:space="preserve"> items such as cupcakes, brownies, etc.  </w:t>
      </w:r>
      <w:r w:rsidR="006D01A8" w:rsidRPr="006D01A8">
        <w:rPr>
          <w:bCs/>
          <w:u w:val="none"/>
        </w:rPr>
        <w:t>P</w:t>
      </w:r>
      <w:r w:rsidR="006D01A8" w:rsidRPr="006D01A8">
        <w:rPr>
          <w:bCs/>
          <w:u w:val="none"/>
        </w:rPr>
        <w:t>arent/gua</w:t>
      </w:r>
      <w:r w:rsidR="006D01A8" w:rsidRPr="003A5CC8">
        <w:rPr>
          <w:bCs/>
          <w:u w:val="none"/>
        </w:rPr>
        <w:t>rdian</w:t>
      </w:r>
      <w:r w:rsidRPr="00B45034">
        <w:rPr>
          <w:u w:val="none"/>
        </w:rPr>
        <w:t xml:space="preserve"> may not bring in favors or “g</w:t>
      </w:r>
      <w:r w:rsidR="00B45034">
        <w:rPr>
          <w:u w:val="none"/>
        </w:rPr>
        <w:t>oodie” bags for the students.</w:t>
      </w:r>
    </w:p>
    <w:p w14:paraId="5436F326" w14:textId="77777777" w:rsidR="00A67619" w:rsidRDefault="00A67619">
      <w:pPr>
        <w:pStyle w:val="Heading1"/>
      </w:pPr>
      <w:bookmarkStart w:id="11" w:name="_Toc485897230"/>
    </w:p>
    <w:p w14:paraId="151D43D6" w14:textId="515185D4" w:rsidR="004A738A" w:rsidRDefault="000E4FF2">
      <w:pPr>
        <w:pStyle w:val="Heading1"/>
        <w:rPr>
          <w:bCs/>
        </w:rPr>
      </w:pPr>
      <w:r w:rsidRPr="00B45034">
        <w:t xml:space="preserve">Books </w:t>
      </w:r>
      <w:bookmarkEnd w:id="11"/>
    </w:p>
    <w:p w14:paraId="1EC020F1" w14:textId="77777777" w:rsidR="00B45034" w:rsidRPr="00B45034" w:rsidRDefault="00B45034" w:rsidP="00B45034">
      <w:pPr>
        <w:rPr>
          <w:b w:val="0"/>
          <w:bCs/>
          <w:u w:val="none"/>
        </w:rPr>
      </w:pPr>
    </w:p>
    <w:p w14:paraId="4BBC79DE" w14:textId="77777777" w:rsidR="000E4FF2" w:rsidRPr="00B45034" w:rsidRDefault="000E4FF2" w:rsidP="00B45034">
      <w:pPr>
        <w:rPr>
          <w:b w:val="0"/>
          <w:u w:val="none"/>
        </w:rPr>
      </w:pPr>
      <w:r w:rsidRPr="00B45034">
        <w:rPr>
          <w:b w:val="0"/>
          <w:u w:val="none"/>
        </w:rPr>
        <w:t>All resource materials chosen for use in academic courses must be consistent with the religious nature of our schools.  Books, DVDs, or other electronic-based supplementary resources that contain profanity, inappropriate sexual references, and other immoral information would b</w:t>
      </w:r>
      <w:r w:rsidR="00B45034" w:rsidRPr="00B45034">
        <w:rPr>
          <w:b w:val="0"/>
          <w:u w:val="none"/>
        </w:rPr>
        <w:t>e in violation of this policy.</w:t>
      </w:r>
    </w:p>
    <w:p w14:paraId="189C1BF5" w14:textId="77777777" w:rsidR="000E4FF2" w:rsidRPr="00B45034" w:rsidRDefault="000E4FF2" w:rsidP="00B45034">
      <w:pPr>
        <w:rPr>
          <w:b w:val="0"/>
          <w:u w:val="none"/>
        </w:rPr>
      </w:pPr>
    </w:p>
    <w:p w14:paraId="37E94578" w14:textId="51B93E4E" w:rsidR="000E4FF2" w:rsidRPr="00B45034" w:rsidRDefault="000E4FF2" w:rsidP="00B45034">
      <w:pPr>
        <w:rPr>
          <w:b w:val="0"/>
          <w:u w:val="none"/>
        </w:rPr>
      </w:pPr>
      <w:r w:rsidRPr="00B45034">
        <w:rPr>
          <w:b w:val="0"/>
          <w:u w:val="none"/>
        </w:rPr>
        <w:t xml:space="preserve">All books must be properly covered.  Contact paper is NOT to be used to cover any books obtained under N.Y.S. Textbook Loan.  These books are stamped on the inside front cover.  Each child is responsible for keeping his/her books in good condition.  Books that are lost or defaced become the liability of the student and his/her </w:t>
      </w:r>
      <w:r w:rsidR="003A5CC8">
        <w:rPr>
          <w:b w:val="0"/>
          <w:u w:val="none"/>
        </w:rPr>
        <w:t>parent/guardian</w:t>
      </w:r>
      <w:r w:rsidRPr="00B45034">
        <w:rPr>
          <w:b w:val="0"/>
          <w:u w:val="none"/>
        </w:rPr>
        <w:t xml:space="preserve">.  If a book is lost or defaced, the school will </w:t>
      </w:r>
      <w:r w:rsidR="00B45034" w:rsidRPr="00B45034">
        <w:rPr>
          <w:b w:val="0"/>
          <w:u w:val="none"/>
        </w:rPr>
        <w:t xml:space="preserve">bill the </w:t>
      </w:r>
      <w:r w:rsidR="003A5CC8">
        <w:rPr>
          <w:b w:val="0"/>
          <w:u w:val="none"/>
        </w:rPr>
        <w:t>parent/guardian</w:t>
      </w:r>
      <w:r w:rsidR="003A5CC8" w:rsidRPr="00B45034">
        <w:rPr>
          <w:b w:val="0"/>
          <w:u w:val="none"/>
        </w:rPr>
        <w:t xml:space="preserve"> </w:t>
      </w:r>
      <w:r w:rsidR="00B45034" w:rsidRPr="00B45034">
        <w:rPr>
          <w:b w:val="0"/>
          <w:u w:val="none"/>
        </w:rPr>
        <w:t>for the cost.</w:t>
      </w:r>
    </w:p>
    <w:p w14:paraId="0B1AE0AB" w14:textId="77777777" w:rsidR="000E4FF2" w:rsidRDefault="000E4FF2" w:rsidP="000E4FF2">
      <w:pPr>
        <w:pStyle w:val="BodyText"/>
        <w:tabs>
          <w:tab w:val="left" w:pos="5580"/>
        </w:tabs>
      </w:pPr>
    </w:p>
    <w:p w14:paraId="2129ABF5" w14:textId="77777777" w:rsidR="000E4FF2" w:rsidRDefault="000E4FF2" w:rsidP="000E4FF2">
      <w:pPr>
        <w:numPr>
          <w:ilvl w:val="0"/>
          <w:numId w:val="17"/>
        </w:numPr>
        <w:tabs>
          <w:tab w:val="left" w:pos="1440"/>
          <w:tab w:val="left" w:pos="5580"/>
        </w:tabs>
        <w:rPr>
          <w:b w:val="0"/>
          <w:bCs/>
          <w:u w:val="none"/>
        </w:rPr>
      </w:pPr>
      <w:r>
        <w:rPr>
          <w:b w:val="0"/>
          <w:u w:val="none"/>
        </w:rPr>
        <w:t>ASSIGNED TEXTBOOKS: When a textbook is lent to a pupil on a                 semi-permanent basis, the New York State Department of Education            requires that:</w:t>
      </w:r>
    </w:p>
    <w:p w14:paraId="56B69372" w14:textId="77777777" w:rsidR="00B45034" w:rsidRDefault="00B45034" w:rsidP="00B45034">
      <w:pPr>
        <w:tabs>
          <w:tab w:val="left" w:pos="720"/>
          <w:tab w:val="left" w:pos="2160"/>
          <w:tab w:val="left" w:pos="5580"/>
        </w:tabs>
        <w:rPr>
          <w:b w:val="0"/>
          <w:bCs/>
          <w:u w:val="none"/>
        </w:rPr>
      </w:pPr>
    </w:p>
    <w:p w14:paraId="35435428" w14:textId="77777777" w:rsidR="000E4FF2" w:rsidRPr="00EC5FD2" w:rsidRDefault="000E4FF2" w:rsidP="00EC5FD2">
      <w:pPr>
        <w:pStyle w:val="ListParagraph"/>
        <w:numPr>
          <w:ilvl w:val="0"/>
          <w:numId w:val="55"/>
        </w:numPr>
        <w:tabs>
          <w:tab w:val="left" w:pos="720"/>
          <w:tab w:val="left" w:pos="2160"/>
          <w:tab w:val="left" w:pos="5580"/>
        </w:tabs>
      </w:pPr>
      <w:r w:rsidRPr="00EC5FD2">
        <w:lastRenderedPageBreak/>
        <w:t>the pupil’s name be placed in the space provided in each book</w:t>
      </w:r>
    </w:p>
    <w:p w14:paraId="730050E7" w14:textId="77777777" w:rsidR="000E4FF2" w:rsidRPr="00EC5FD2" w:rsidRDefault="000E4FF2" w:rsidP="00EC5FD2">
      <w:pPr>
        <w:pStyle w:val="ListParagraph"/>
        <w:numPr>
          <w:ilvl w:val="0"/>
          <w:numId w:val="55"/>
        </w:numPr>
        <w:tabs>
          <w:tab w:val="left" w:pos="720"/>
          <w:tab w:val="left" w:pos="2160"/>
          <w:tab w:val="left" w:pos="5580"/>
        </w:tabs>
      </w:pPr>
      <w:r w:rsidRPr="00EC5FD2">
        <w:t xml:space="preserve">the teacher </w:t>
      </w:r>
      <w:proofErr w:type="gramStart"/>
      <w:r w:rsidRPr="00EC5FD2">
        <w:t>make</w:t>
      </w:r>
      <w:proofErr w:type="gramEnd"/>
      <w:r w:rsidRPr="00EC5FD2">
        <w:t xml:space="preserve"> a record of the number of the book </w:t>
      </w:r>
      <w:r w:rsidRPr="00EC5FD2">
        <w:tab/>
      </w:r>
      <w:r w:rsidRPr="00EC5FD2">
        <w:tab/>
      </w:r>
    </w:p>
    <w:p w14:paraId="6E2CADF8" w14:textId="77777777" w:rsidR="000E4FF2" w:rsidRPr="00EC5FD2" w:rsidRDefault="000E4FF2" w:rsidP="00EC5FD2">
      <w:pPr>
        <w:pStyle w:val="ListParagraph"/>
        <w:numPr>
          <w:ilvl w:val="0"/>
          <w:numId w:val="55"/>
        </w:numPr>
        <w:tabs>
          <w:tab w:val="left" w:pos="720"/>
          <w:tab w:val="left" w:pos="2160"/>
          <w:tab w:val="left" w:pos="5580"/>
        </w:tabs>
      </w:pPr>
      <w:r w:rsidRPr="00EC5FD2">
        <w:t xml:space="preserve">the teacher </w:t>
      </w:r>
      <w:proofErr w:type="gramStart"/>
      <w:r w:rsidRPr="00EC5FD2">
        <w:t>make</w:t>
      </w:r>
      <w:proofErr w:type="gramEnd"/>
      <w:r w:rsidRPr="00EC5FD2">
        <w:t xml:space="preserve"> a record of the condition of the book</w:t>
      </w:r>
    </w:p>
    <w:p w14:paraId="431AED44" w14:textId="77777777" w:rsidR="00EC5FD2" w:rsidRPr="00EC5FD2" w:rsidRDefault="000E4FF2" w:rsidP="00EC5FD2">
      <w:pPr>
        <w:pStyle w:val="ListParagraph"/>
        <w:numPr>
          <w:ilvl w:val="0"/>
          <w:numId w:val="55"/>
        </w:numPr>
        <w:tabs>
          <w:tab w:val="left" w:pos="720"/>
          <w:tab w:val="left" w:pos="2160"/>
          <w:tab w:val="left" w:pos="5580"/>
        </w:tabs>
      </w:pPr>
      <w:r w:rsidRPr="00EC5FD2">
        <w:t xml:space="preserve">in September, each child </w:t>
      </w:r>
      <w:r w:rsidR="00B45034" w:rsidRPr="00EC5FD2">
        <w:t>will put a clean cover on each textbook r</w:t>
      </w:r>
      <w:r w:rsidRPr="00EC5FD2">
        <w:t>eceived</w:t>
      </w:r>
    </w:p>
    <w:p w14:paraId="7B0D3260" w14:textId="77777777" w:rsidR="00B45034" w:rsidRPr="00EC5FD2" w:rsidRDefault="000E4FF2" w:rsidP="00EC5FD2">
      <w:pPr>
        <w:pStyle w:val="ListParagraph"/>
        <w:numPr>
          <w:ilvl w:val="0"/>
          <w:numId w:val="55"/>
        </w:numPr>
        <w:tabs>
          <w:tab w:val="left" w:pos="720"/>
          <w:tab w:val="left" w:pos="2160"/>
          <w:tab w:val="left" w:pos="5580"/>
        </w:tabs>
      </w:pPr>
      <w:r w:rsidRPr="00EC5FD2">
        <w:t>in June, all t</w:t>
      </w:r>
      <w:r w:rsidR="00B45034" w:rsidRPr="00EC5FD2">
        <w:t xml:space="preserve">extbooks are collected, extra </w:t>
      </w:r>
      <w:r w:rsidRPr="00EC5FD2">
        <w:t xml:space="preserve">materials and covers are removed </w:t>
      </w:r>
    </w:p>
    <w:p w14:paraId="44528390" w14:textId="77777777" w:rsidR="000E4FF2" w:rsidRDefault="00B45034" w:rsidP="00EC5FD2">
      <w:pPr>
        <w:pStyle w:val="ListParagraph"/>
        <w:numPr>
          <w:ilvl w:val="0"/>
          <w:numId w:val="55"/>
        </w:numPr>
        <w:tabs>
          <w:tab w:val="left" w:pos="720"/>
          <w:tab w:val="left" w:pos="2160"/>
          <w:tab w:val="left" w:pos="5580"/>
        </w:tabs>
      </w:pPr>
      <w:r w:rsidRPr="00EC5FD2">
        <w:t xml:space="preserve">all </w:t>
      </w:r>
      <w:r w:rsidR="000E4FF2" w:rsidRPr="00EC5FD2">
        <w:t>workbooks are collected in June</w:t>
      </w:r>
    </w:p>
    <w:p w14:paraId="2C8DFA5D" w14:textId="77777777" w:rsidR="00EC5FD2" w:rsidRPr="00EC5FD2" w:rsidRDefault="00EC5FD2" w:rsidP="00EC5FD2">
      <w:pPr>
        <w:pStyle w:val="ListParagraph"/>
        <w:tabs>
          <w:tab w:val="left" w:pos="720"/>
          <w:tab w:val="left" w:pos="2160"/>
          <w:tab w:val="left" w:pos="5580"/>
        </w:tabs>
      </w:pPr>
    </w:p>
    <w:p w14:paraId="5DCA8D76" w14:textId="77777777" w:rsidR="000E4FF2" w:rsidRDefault="000E4FF2" w:rsidP="00EC5FD2">
      <w:pPr>
        <w:numPr>
          <w:ilvl w:val="0"/>
          <w:numId w:val="17"/>
        </w:numPr>
        <w:tabs>
          <w:tab w:val="left" w:pos="720"/>
          <w:tab w:val="left" w:pos="2160"/>
          <w:tab w:val="left" w:pos="5580"/>
        </w:tabs>
        <w:rPr>
          <w:b w:val="0"/>
          <w:bCs/>
          <w:u w:val="none"/>
        </w:rPr>
      </w:pPr>
      <w:r>
        <w:rPr>
          <w:b w:val="0"/>
          <w:u w:val="none"/>
        </w:rPr>
        <w:t>SUPPLEMENTARY BOOKS: When books are handed out to the children for use during a specific period within the classroom, they will be immediately collected after they have been read.  If the book is to remain with the child for any length of time, his/her name must appear in the book and the teacher s</w:t>
      </w:r>
      <w:r w:rsidR="00EC5FD2">
        <w:rPr>
          <w:b w:val="0"/>
          <w:u w:val="none"/>
        </w:rPr>
        <w:t>hould have a record of this.</w:t>
      </w:r>
    </w:p>
    <w:p w14:paraId="3EA1D33D" w14:textId="77777777" w:rsidR="00EC5FD2" w:rsidRPr="00EC5FD2" w:rsidRDefault="00EC5FD2" w:rsidP="00EC5FD2">
      <w:pPr>
        <w:tabs>
          <w:tab w:val="left" w:pos="720"/>
          <w:tab w:val="left" w:pos="2160"/>
          <w:tab w:val="left" w:pos="5580"/>
        </w:tabs>
        <w:ind w:left="720"/>
        <w:rPr>
          <w:b w:val="0"/>
          <w:bCs/>
          <w:u w:val="none"/>
        </w:rPr>
      </w:pPr>
    </w:p>
    <w:p w14:paraId="6131B029" w14:textId="07F8F819" w:rsidR="004A738A" w:rsidRDefault="00EC5FD2">
      <w:pPr>
        <w:tabs>
          <w:tab w:val="left" w:pos="720"/>
          <w:tab w:val="left" w:pos="2160"/>
          <w:tab w:val="left" w:pos="2790"/>
          <w:tab w:val="left" w:pos="5580"/>
        </w:tabs>
        <w:ind w:left="720" w:hanging="360"/>
        <w:rPr>
          <w:b w:val="0"/>
          <w:u w:val="none"/>
        </w:rPr>
      </w:pPr>
      <w:r>
        <w:rPr>
          <w:b w:val="0"/>
          <w:u w:val="none"/>
        </w:rPr>
        <w:t>.</w:t>
      </w:r>
    </w:p>
    <w:p w14:paraId="4A400F67" w14:textId="77777777" w:rsidR="00E626AE" w:rsidRDefault="00E626AE">
      <w:pPr>
        <w:tabs>
          <w:tab w:val="left" w:pos="720"/>
          <w:tab w:val="left" w:pos="2160"/>
          <w:tab w:val="left" w:pos="2790"/>
          <w:tab w:val="left" w:pos="5580"/>
        </w:tabs>
        <w:ind w:left="720" w:hanging="360"/>
        <w:rPr>
          <w:b w:val="0"/>
          <w:bCs/>
          <w:u w:val="none"/>
        </w:rPr>
      </w:pPr>
    </w:p>
    <w:p w14:paraId="169BBB96" w14:textId="77777777" w:rsidR="00E626AE" w:rsidRDefault="00E626AE">
      <w:pPr>
        <w:tabs>
          <w:tab w:val="left" w:pos="720"/>
          <w:tab w:val="left" w:pos="2160"/>
          <w:tab w:val="left" w:pos="2790"/>
          <w:tab w:val="left" w:pos="5580"/>
        </w:tabs>
        <w:ind w:left="720" w:hanging="360"/>
        <w:rPr>
          <w:b w:val="0"/>
          <w:bCs/>
          <w:u w:val="none"/>
        </w:rPr>
      </w:pPr>
    </w:p>
    <w:p w14:paraId="6F7822CF" w14:textId="6B985B17" w:rsidR="004A738A" w:rsidRDefault="00EC5FD2">
      <w:pPr>
        <w:pStyle w:val="Heading1"/>
      </w:pPr>
      <w:bookmarkStart w:id="12" w:name="_Toc485897231"/>
      <w:r>
        <w:t>Bus</w:t>
      </w:r>
      <w:bookmarkEnd w:id="12"/>
      <w:r w:rsidR="00D94688">
        <w:t xml:space="preserve"> Passes</w:t>
      </w:r>
    </w:p>
    <w:p w14:paraId="4EEB8335" w14:textId="77777777" w:rsidR="00D94688" w:rsidRPr="00D94688" w:rsidRDefault="00D94688" w:rsidP="00D94688"/>
    <w:p w14:paraId="630D8E0B" w14:textId="2FAF1A80" w:rsidR="00D94688" w:rsidRPr="00D94688" w:rsidRDefault="00D94688" w:rsidP="00D94688">
      <w:pPr>
        <w:rPr>
          <w:rFonts w:ascii="Times New Roman" w:hAnsi="Times New Roman" w:cs="Times New Roman"/>
          <w:b w:val="0"/>
          <w:u w:val="none"/>
          <w:lang w:eastAsia="zh-CN"/>
        </w:rPr>
      </w:pPr>
      <w:r w:rsidRPr="00D94688">
        <w:rPr>
          <w:rFonts w:ascii="Times New Roman" w:hAnsi="Times New Roman" w:cs="Times New Roman"/>
          <w:b w:val="0"/>
          <w:u w:val="none"/>
          <w:lang w:eastAsia="zh-CN"/>
        </w:rPr>
        <w:t xml:space="preserve">BUS PASSES WILL BE GIVEN TO THOSE WHO LIVE ABOUT 2 MILES AWAY FROM THE SCHOOL. </w:t>
      </w:r>
      <w:r>
        <w:rPr>
          <w:rFonts w:ascii="Times New Roman" w:hAnsi="Times New Roman" w:cs="Times New Roman"/>
          <w:b w:val="0"/>
          <w:u w:val="none"/>
          <w:lang w:eastAsia="zh-CN"/>
        </w:rPr>
        <w:t xml:space="preserve"> </w:t>
      </w:r>
      <w:r w:rsidRPr="00D94688">
        <w:rPr>
          <w:rFonts w:ascii="Times New Roman" w:hAnsi="Times New Roman" w:cs="Times New Roman"/>
          <w:b w:val="0"/>
          <w:u w:val="none"/>
          <w:lang w:eastAsia="zh-CN"/>
        </w:rPr>
        <w:t>Parents must contact Ms. Lauren Thomas to check on eligibility. Her email is lthomas@saintangelamericischool.org or the principal at yteron@saintangelamericischool.org.</w:t>
      </w:r>
    </w:p>
    <w:p w14:paraId="3310FFF5" w14:textId="77777777" w:rsidR="00D94688" w:rsidRPr="00D94688" w:rsidRDefault="00D94688" w:rsidP="00D94688"/>
    <w:p w14:paraId="6EDC5DAD" w14:textId="77777777" w:rsidR="00EC5FD2" w:rsidRPr="00EC5FD2" w:rsidRDefault="00EC5FD2" w:rsidP="00EC5FD2">
      <w:pPr>
        <w:rPr>
          <w:b w:val="0"/>
          <w:bCs/>
          <w:u w:val="none"/>
        </w:rPr>
      </w:pPr>
    </w:p>
    <w:p w14:paraId="38251BC8" w14:textId="77777777" w:rsidR="005817BD" w:rsidRDefault="005817BD" w:rsidP="000E4FF2">
      <w:pPr>
        <w:rPr>
          <w:u w:val="none"/>
        </w:rPr>
      </w:pPr>
    </w:p>
    <w:p w14:paraId="02A7A95E" w14:textId="77777777" w:rsidR="00E626AE" w:rsidRPr="005817BD" w:rsidRDefault="00E626AE" w:rsidP="000E4FF2">
      <w:pPr>
        <w:rPr>
          <w:u w:val="none"/>
        </w:rPr>
      </w:pPr>
    </w:p>
    <w:p w14:paraId="7519293A" w14:textId="7E2481B3" w:rsidR="004A738A" w:rsidRDefault="000E4FF2">
      <w:pPr>
        <w:pStyle w:val="Heading1"/>
        <w:rPr>
          <w:bCs/>
        </w:rPr>
      </w:pPr>
      <w:bookmarkStart w:id="13" w:name="_Toc485897232"/>
      <w:r w:rsidRPr="00EC5FD2">
        <w:t xml:space="preserve">Change of Address, E-mail, Phone </w:t>
      </w:r>
      <w:bookmarkEnd w:id="13"/>
    </w:p>
    <w:p w14:paraId="614F8B1C" w14:textId="77777777" w:rsidR="00EC5FD2" w:rsidRPr="00EC5FD2" w:rsidRDefault="00EC5FD2" w:rsidP="000E4FF2">
      <w:pPr>
        <w:rPr>
          <w:b w:val="0"/>
          <w:bCs/>
          <w:u w:val="none"/>
        </w:rPr>
      </w:pPr>
    </w:p>
    <w:p w14:paraId="43989773" w14:textId="77777777" w:rsidR="000E4FF2" w:rsidRPr="00EC5FD2" w:rsidRDefault="000E4FF2" w:rsidP="00EC5FD2">
      <w:pPr>
        <w:rPr>
          <w:b w:val="0"/>
          <w:u w:val="none"/>
        </w:rPr>
      </w:pPr>
      <w:r w:rsidRPr="00EC5FD2">
        <w:rPr>
          <w:b w:val="0"/>
          <w:u w:val="none"/>
        </w:rPr>
        <w:t xml:space="preserve">The office must be informed </w:t>
      </w:r>
      <w:r w:rsidRPr="003A5CC8">
        <w:rPr>
          <w:b w:val="0"/>
        </w:rPr>
        <w:t>immediately if there is a change of home address, email    address,</w:t>
      </w:r>
      <w:r w:rsidRPr="00EC5FD2">
        <w:rPr>
          <w:b w:val="0"/>
          <w:u w:val="none"/>
        </w:rPr>
        <w:t xml:space="preserve"> cell phone number, or home telephone number for purposes of mailing and/or emergency notification.</w:t>
      </w:r>
    </w:p>
    <w:p w14:paraId="4FF6EE4B" w14:textId="77777777" w:rsidR="000E4FF2" w:rsidRDefault="000E4FF2" w:rsidP="00EC5FD2">
      <w:pPr>
        <w:rPr>
          <w:b w:val="0"/>
          <w:u w:val="none"/>
        </w:rPr>
      </w:pPr>
    </w:p>
    <w:p w14:paraId="4F209314" w14:textId="77777777" w:rsidR="00E626AE" w:rsidRPr="00EC5FD2" w:rsidRDefault="00E626AE" w:rsidP="00EC5FD2">
      <w:pPr>
        <w:rPr>
          <w:b w:val="0"/>
          <w:u w:val="none"/>
        </w:rPr>
      </w:pPr>
    </w:p>
    <w:p w14:paraId="2FB74C52" w14:textId="5BB51001" w:rsidR="004A738A" w:rsidRDefault="000E4FF2">
      <w:pPr>
        <w:pStyle w:val="Heading1"/>
      </w:pPr>
      <w:bookmarkStart w:id="14" w:name="_Toc485897233"/>
      <w:r w:rsidRPr="00EC5FD2">
        <w:t xml:space="preserve">Charter for the Protection of Children and Young People </w:t>
      </w:r>
      <w:bookmarkEnd w:id="14"/>
    </w:p>
    <w:p w14:paraId="25F7A867" w14:textId="77777777" w:rsidR="000E4FF2" w:rsidRPr="00EC5FD2" w:rsidRDefault="000E4FF2" w:rsidP="000E4FF2">
      <w:pPr>
        <w:rPr>
          <w:u w:val="none"/>
        </w:rPr>
      </w:pPr>
    </w:p>
    <w:p w14:paraId="29043D41" w14:textId="77777777" w:rsidR="000E4FF2" w:rsidRDefault="000E4FF2" w:rsidP="000E4FF2">
      <w:pPr>
        <w:numPr>
          <w:ilvl w:val="0"/>
          <w:numId w:val="33"/>
        </w:numPr>
        <w:rPr>
          <w:b w:val="0"/>
          <w:bCs/>
          <w:u w:val="none"/>
        </w:rPr>
      </w:pPr>
      <w:r>
        <w:rPr>
          <w:b w:val="0"/>
          <w:u w:val="none"/>
        </w:rPr>
        <w:t xml:space="preserve">All institutions and programs of the Archdiocese will comply with the Safe Environment Policies of the Archdiocese.  </w:t>
      </w:r>
    </w:p>
    <w:p w14:paraId="22AEA52E" w14:textId="77777777" w:rsidR="000E4FF2" w:rsidRDefault="000E4FF2" w:rsidP="000E4FF2">
      <w:pPr>
        <w:numPr>
          <w:ilvl w:val="0"/>
          <w:numId w:val="33"/>
        </w:numPr>
        <w:rPr>
          <w:b w:val="0"/>
          <w:bCs/>
          <w:u w:val="none"/>
        </w:rPr>
      </w:pPr>
      <w:r>
        <w:rPr>
          <w:b w:val="0"/>
          <w:u w:val="none"/>
        </w:rPr>
        <w:t>The Department of Education has developed a curriculum for the children in our parishes and schools, entitled "Right, Safe, Good Relationships", which provides age-appropriate instruction in child sexual abuse. The lessons in this curriculum must be given annually to all children in all grades.</w:t>
      </w:r>
    </w:p>
    <w:p w14:paraId="2103A2E4" w14:textId="76034759" w:rsidR="000E4FF2" w:rsidRDefault="0071576B" w:rsidP="000E4FF2">
      <w:pPr>
        <w:numPr>
          <w:ilvl w:val="0"/>
          <w:numId w:val="33"/>
        </w:numPr>
        <w:rPr>
          <w:b w:val="0"/>
          <w:bCs/>
          <w:u w:val="none"/>
        </w:rPr>
      </w:pPr>
      <w:r>
        <w:rPr>
          <w:b w:val="0"/>
          <w:u w:val="none"/>
        </w:rPr>
        <w:t>P</w:t>
      </w:r>
      <w:r>
        <w:rPr>
          <w:b w:val="0"/>
          <w:u w:val="none"/>
        </w:rPr>
        <w:t>arent/guardian</w:t>
      </w:r>
      <w:r w:rsidR="000E4FF2">
        <w:rPr>
          <w:b w:val="0"/>
          <w:u w:val="none"/>
        </w:rPr>
        <w:t xml:space="preserve"> reserve the right to remove their children from the classes.  The school administration should take care to cause as little embarrassment of these students as possible.  </w:t>
      </w:r>
    </w:p>
    <w:p w14:paraId="238CBBC1" w14:textId="59AB4DB6" w:rsidR="000E4FF2" w:rsidRDefault="000E4FF2" w:rsidP="000E4FF2">
      <w:pPr>
        <w:numPr>
          <w:ilvl w:val="0"/>
          <w:numId w:val="33"/>
        </w:numPr>
        <w:rPr>
          <w:b w:val="0"/>
          <w:bCs/>
          <w:u w:val="none"/>
        </w:rPr>
      </w:pPr>
      <w:r>
        <w:rPr>
          <w:b w:val="0"/>
          <w:u w:val="none"/>
        </w:rPr>
        <w:t xml:space="preserve">If </w:t>
      </w:r>
      <w:r w:rsidR="0071576B">
        <w:rPr>
          <w:b w:val="0"/>
          <w:u w:val="none"/>
        </w:rPr>
        <w:t>parent/guardian</w:t>
      </w:r>
      <w:r>
        <w:rPr>
          <w:b w:val="0"/>
          <w:u w:val="none"/>
        </w:rPr>
        <w:t xml:space="preserve"> choose not to have their child participate in the safe environment classes, the </w:t>
      </w:r>
      <w:r w:rsidR="0071576B">
        <w:rPr>
          <w:b w:val="0"/>
          <w:u w:val="none"/>
        </w:rPr>
        <w:t>parent/guardian</w:t>
      </w:r>
      <w:r>
        <w:rPr>
          <w:b w:val="0"/>
          <w:u w:val="none"/>
        </w:rPr>
        <w:t xml:space="preserve"> will be offered training materials, and </w:t>
      </w:r>
      <w:r>
        <w:rPr>
          <w:b w:val="0"/>
          <w:u w:val="none"/>
        </w:rPr>
        <w:lastRenderedPageBreak/>
        <w:t xml:space="preserve">will be asked to sign a form acknowledging that the materials were made available to them. This form will be maintained in the records of the school.  If the </w:t>
      </w:r>
      <w:r w:rsidR="0071576B">
        <w:rPr>
          <w:b w:val="0"/>
          <w:u w:val="none"/>
        </w:rPr>
        <w:t>parent/guardian</w:t>
      </w:r>
      <w:r>
        <w:rPr>
          <w:b w:val="0"/>
          <w:u w:val="none"/>
        </w:rPr>
        <w:t xml:space="preserve"> decline to sign such a form, a notation of this will be made in a record maintained by the school.</w:t>
      </w:r>
    </w:p>
    <w:p w14:paraId="7C3BDF15" w14:textId="2719E3D7" w:rsidR="00E626AE" w:rsidRDefault="00E626AE" w:rsidP="00EC5FD2">
      <w:pPr>
        <w:rPr>
          <w:b w:val="0"/>
          <w:u w:val="none"/>
        </w:rPr>
      </w:pPr>
    </w:p>
    <w:p w14:paraId="27466AFA" w14:textId="77777777" w:rsidR="0069123C" w:rsidRPr="00EC5FD2" w:rsidRDefault="0069123C" w:rsidP="00EC5FD2">
      <w:pPr>
        <w:rPr>
          <w:b w:val="0"/>
          <w:u w:val="none"/>
        </w:rPr>
      </w:pPr>
    </w:p>
    <w:p w14:paraId="1FEA2E74" w14:textId="61409365" w:rsidR="004A738A" w:rsidRDefault="000E4FF2">
      <w:pPr>
        <w:pStyle w:val="Heading1"/>
      </w:pPr>
      <w:bookmarkStart w:id="15" w:name="_Toc485897234"/>
      <w:r w:rsidRPr="00EC5FD2">
        <w:t xml:space="preserve">Child Abuse Laws </w:t>
      </w:r>
      <w:bookmarkEnd w:id="15"/>
    </w:p>
    <w:p w14:paraId="7604DB80" w14:textId="77777777" w:rsidR="000E4FF2" w:rsidRDefault="000E4FF2" w:rsidP="000E4FF2">
      <w:pPr>
        <w:rPr>
          <w:b w:val="0"/>
          <w:u w:val="none"/>
        </w:rPr>
      </w:pPr>
    </w:p>
    <w:p w14:paraId="3365A2A8" w14:textId="40BFB4C7" w:rsidR="000E4FF2" w:rsidRDefault="000E4FF2" w:rsidP="00EC5FD2">
      <w:pPr>
        <w:rPr>
          <w:b w:val="0"/>
          <w:u w:val="none"/>
        </w:rPr>
      </w:pPr>
      <w:r>
        <w:rPr>
          <w:b w:val="0"/>
          <w:u w:val="none"/>
        </w:rPr>
        <w:t xml:space="preserve">Under NYS law, school personnel are legally obliged to report any suspected cases of child abuse or neglect to the proper agency.  In so reporting, no allegation is made against a </w:t>
      </w:r>
      <w:r w:rsidR="0071576B">
        <w:rPr>
          <w:b w:val="0"/>
          <w:u w:val="none"/>
        </w:rPr>
        <w:t>parent/guardian</w:t>
      </w:r>
      <w:r>
        <w:rPr>
          <w:b w:val="0"/>
          <w:u w:val="none"/>
        </w:rPr>
        <w:t xml:space="preserve"> or caregiver.  Rather, it is a judgment by the school that the child may be present</w:t>
      </w:r>
      <w:r w:rsidR="00EC5FD2">
        <w:rPr>
          <w:b w:val="0"/>
          <w:u w:val="none"/>
        </w:rPr>
        <w:t>ing signs of abuse or neglect.</w:t>
      </w:r>
    </w:p>
    <w:p w14:paraId="5D1DC2E6" w14:textId="06CEA6C2" w:rsidR="000E4FF2" w:rsidRDefault="000E4FF2" w:rsidP="00EC5FD2">
      <w:pPr>
        <w:rPr>
          <w:b w:val="0"/>
          <w:u w:val="none"/>
        </w:rPr>
      </w:pPr>
    </w:p>
    <w:p w14:paraId="54AA4AB3" w14:textId="4F50E1CD" w:rsidR="004A738A" w:rsidRDefault="000E4FF2">
      <w:pPr>
        <w:pStyle w:val="Heading1"/>
      </w:pPr>
      <w:bookmarkStart w:id="16" w:name="_Toc485897235"/>
      <w:r w:rsidRPr="00EC5FD2">
        <w:t xml:space="preserve">Child Custody </w:t>
      </w:r>
      <w:bookmarkEnd w:id="16"/>
    </w:p>
    <w:p w14:paraId="240086DA" w14:textId="77777777" w:rsidR="000E4FF2" w:rsidRDefault="000E4FF2" w:rsidP="000E4FF2">
      <w:pPr>
        <w:rPr>
          <w:u w:val="none"/>
        </w:rPr>
      </w:pPr>
    </w:p>
    <w:p w14:paraId="43421A29" w14:textId="4B1026F9" w:rsidR="000E4FF2" w:rsidRDefault="000E4FF2" w:rsidP="00EC5FD2">
      <w:pPr>
        <w:rPr>
          <w:b w:val="0"/>
          <w:bCs/>
          <w:u w:val="none"/>
        </w:rPr>
      </w:pPr>
      <w:r>
        <w:rPr>
          <w:b w:val="0"/>
          <w:u w:val="none"/>
        </w:rPr>
        <w:t xml:space="preserve">At the time of school entry or at any other time when a change in custody status/arrangements occurs, it is the responsibility of the </w:t>
      </w:r>
      <w:r w:rsidR="0071576B">
        <w:rPr>
          <w:b w:val="0"/>
          <w:u w:val="none"/>
        </w:rPr>
        <w:t>parent/guardian</w:t>
      </w:r>
      <w:r>
        <w:rPr>
          <w:b w:val="0"/>
          <w:u w:val="none"/>
        </w:rPr>
        <w:t xml:space="preserve"> to provide the principal with a copy of the legal document from the parent for any student for which there is a legal custody agreement or for any student not residing with his/her </w:t>
      </w:r>
      <w:r w:rsidR="00752AED">
        <w:rPr>
          <w:b w:val="0"/>
          <w:u w:val="none"/>
        </w:rPr>
        <w:t>parent/guardian</w:t>
      </w:r>
      <w:r>
        <w:rPr>
          <w:b w:val="0"/>
          <w:u w:val="none"/>
        </w:rPr>
        <w:t>.</w:t>
      </w:r>
    </w:p>
    <w:p w14:paraId="59F25CE0" w14:textId="77777777" w:rsidR="00EC5FD2" w:rsidRDefault="00EC5FD2" w:rsidP="00EC5FD2">
      <w:pPr>
        <w:rPr>
          <w:b w:val="0"/>
          <w:bCs/>
          <w:u w:val="none"/>
        </w:rPr>
      </w:pPr>
    </w:p>
    <w:p w14:paraId="41E1F03E" w14:textId="77777777" w:rsidR="000E4FF2" w:rsidRDefault="000E4FF2" w:rsidP="000E4FF2">
      <w:pPr>
        <w:rPr>
          <w:b w:val="0"/>
          <w:bCs/>
          <w:u w:val="none"/>
        </w:rPr>
      </w:pPr>
      <w:r>
        <w:rPr>
          <w:b w:val="0"/>
          <w:u w:val="none"/>
        </w:rPr>
        <w:t>School communication with the appropriate guardian is essential. Accordingly:</w:t>
      </w:r>
    </w:p>
    <w:p w14:paraId="13CA3F76" w14:textId="273A6B66" w:rsidR="000E4FF2" w:rsidRDefault="000E4FF2" w:rsidP="00E46105">
      <w:pPr>
        <w:numPr>
          <w:ilvl w:val="0"/>
          <w:numId w:val="27"/>
        </w:numPr>
        <w:rPr>
          <w:b w:val="0"/>
          <w:u w:val="none"/>
        </w:rPr>
      </w:pPr>
      <w:r>
        <w:rPr>
          <w:b w:val="0"/>
          <w:u w:val="none"/>
        </w:rPr>
        <w:t xml:space="preserve">Custodial </w:t>
      </w:r>
      <w:r w:rsidR="00752AED">
        <w:rPr>
          <w:b w:val="0"/>
          <w:u w:val="none"/>
        </w:rPr>
        <w:t>parent/guardian</w:t>
      </w:r>
      <w:r>
        <w:rPr>
          <w:b w:val="0"/>
          <w:u w:val="none"/>
        </w:rPr>
        <w:t xml:space="preserve"> must identify in writing other adults who may have access to information regarding their child.</w:t>
      </w:r>
    </w:p>
    <w:p w14:paraId="50F1498A" w14:textId="636A8A35" w:rsidR="000E4FF2" w:rsidRDefault="000E4FF2" w:rsidP="00E46105">
      <w:pPr>
        <w:numPr>
          <w:ilvl w:val="0"/>
          <w:numId w:val="27"/>
        </w:numPr>
        <w:rPr>
          <w:b w:val="0"/>
          <w:u w:val="none"/>
        </w:rPr>
      </w:pPr>
      <w:r>
        <w:rPr>
          <w:b w:val="0"/>
          <w:u w:val="none"/>
        </w:rPr>
        <w:t xml:space="preserve">Non-custodial </w:t>
      </w:r>
      <w:r w:rsidR="00752AED">
        <w:rPr>
          <w:b w:val="0"/>
          <w:u w:val="none"/>
        </w:rPr>
        <w:t>parent/guardian</w:t>
      </w:r>
      <w:r>
        <w:rPr>
          <w:b w:val="0"/>
          <w:u w:val="none"/>
        </w:rPr>
        <w:t xml:space="preserve"> may receive information (when requested) regarding the child unless specific documentation to the contrary is provided in the legal custody agreement.</w:t>
      </w:r>
    </w:p>
    <w:p w14:paraId="539F0B66" w14:textId="77777777" w:rsidR="000E4FF2" w:rsidRDefault="000E4FF2" w:rsidP="000E4FF2">
      <w:pPr>
        <w:tabs>
          <w:tab w:val="left" w:pos="-1530"/>
          <w:tab w:val="left" w:pos="-90"/>
          <w:tab w:val="left" w:pos="0"/>
          <w:tab w:val="left" w:pos="2160"/>
        </w:tabs>
        <w:rPr>
          <w:b w:val="0"/>
          <w:u w:val="none"/>
        </w:rPr>
      </w:pPr>
    </w:p>
    <w:p w14:paraId="178520D9" w14:textId="3F5DF97E" w:rsidR="000E4FF2" w:rsidRDefault="000E4FF2" w:rsidP="000E4FF2">
      <w:pPr>
        <w:tabs>
          <w:tab w:val="left" w:pos="-1530"/>
          <w:tab w:val="left" w:pos="-90"/>
          <w:tab w:val="left" w:pos="0"/>
          <w:tab w:val="left" w:pos="2160"/>
        </w:tabs>
        <w:rPr>
          <w:b w:val="0"/>
          <w:u w:val="none"/>
        </w:rPr>
      </w:pPr>
      <w:r>
        <w:rPr>
          <w:b w:val="0"/>
          <w:u w:val="none"/>
        </w:rPr>
        <w:t xml:space="preserve">Non-custodial </w:t>
      </w:r>
      <w:r w:rsidR="00752AED">
        <w:rPr>
          <w:b w:val="0"/>
          <w:u w:val="none"/>
        </w:rPr>
        <w:t>parent/guardian</w:t>
      </w:r>
      <w:r>
        <w:rPr>
          <w:b w:val="0"/>
          <w:u w:val="none"/>
        </w:rPr>
        <w:t xml:space="preserve"> may pick up a child only if written permission has been granted by the custodial </w:t>
      </w:r>
      <w:r w:rsidR="00752AED">
        <w:rPr>
          <w:b w:val="0"/>
          <w:u w:val="none"/>
        </w:rPr>
        <w:t>parent/guardian</w:t>
      </w:r>
      <w:r>
        <w:rPr>
          <w:b w:val="0"/>
          <w:u w:val="none"/>
        </w:rPr>
        <w:t>.</w:t>
      </w:r>
    </w:p>
    <w:p w14:paraId="6949E1AC" w14:textId="77777777" w:rsidR="000E4FF2" w:rsidRDefault="000E4FF2" w:rsidP="00EC5FD2">
      <w:pPr>
        <w:rPr>
          <w:b w:val="0"/>
          <w:u w:val="none"/>
        </w:rPr>
      </w:pPr>
    </w:p>
    <w:p w14:paraId="52637034" w14:textId="77777777" w:rsidR="00E626AE" w:rsidRPr="00EC5FD2" w:rsidRDefault="00E626AE" w:rsidP="00EC5FD2">
      <w:pPr>
        <w:rPr>
          <w:b w:val="0"/>
          <w:u w:val="none"/>
        </w:rPr>
      </w:pPr>
    </w:p>
    <w:p w14:paraId="4BD46A3C" w14:textId="77C68731" w:rsidR="004A738A" w:rsidRDefault="000E4FF2">
      <w:pPr>
        <w:pStyle w:val="Heading1"/>
      </w:pPr>
      <w:bookmarkStart w:id="17" w:name="_Toc485897236"/>
      <w:r w:rsidRPr="00EC5FD2">
        <w:t xml:space="preserve">Communication </w:t>
      </w:r>
      <w:bookmarkEnd w:id="17"/>
    </w:p>
    <w:p w14:paraId="2EFC567E" w14:textId="77777777" w:rsidR="000E4FF2" w:rsidRPr="00EC5FD2" w:rsidRDefault="000E4FF2" w:rsidP="00EC5FD2">
      <w:pPr>
        <w:rPr>
          <w:b w:val="0"/>
          <w:u w:val="none"/>
        </w:rPr>
      </w:pPr>
    </w:p>
    <w:p w14:paraId="218ED952" w14:textId="33234675" w:rsidR="000E4FF2" w:rsidRPr="00EC5FD2" w:rsidRDefault="000E4FF2" w:rsidP="00EC5FD2">
      <w:pPr>
        <w:rPr>
          <w:b w:val="0"/>
          <w:bCs/>
          <w:u w:val="none"/>
        </w:rPr>
      </w:pPr>
      <w:r w:rsidRPr="00EC5FD2">
        <w:rPr>
          <w:b w:val="0"/>
          <w:u w:val="none"/>
        </w:rPr>
        <w:t xml:space="preserve">Since, as </w:t>
      </w:r>
      <w:r w:rsidR="00752AED">
        <w:rPr>
          <w:b w:val="0"/>
          <w:u w:val="none"/>
        </w:rPr>
        <w:t>parent/guardian</w:t>
      </w:r>
      <w:r w:rsidRPr="00EC5FD2">
        <w:rPr>
          <w:b w:val="0"/>
          <w:u w:val="none"/>
        </w:rPr>
        <w:t xml:space="preserve">, you are the child’s first teachers, you are our partners in education.  </w:t>
      </w:r>
      <w:r w:rsidR="00752AED">
        <w:rPr>
          <w:b w:val="0"/>
          <w:u w:val="none"/>
        </w:rPr>
        <w:t>R</w:t>
      </w:r>
      <w:r w:rsidRPr="00EC5FD2">
        <w:rPr>
          <w:b w:val="0"/>
          <w:u w:val="none"/>
        </w:rPr>
        <w:t xml:space="preserve">egular communication with you is an essential part of your child’s school experience.  Scheduled </w:t>
      </w:r>
      <w:r w:rsidR="00752AED">
        <w:rPr>
          <w:b w:val="0"/>
          <w:u w:val="none"/>
        </w:rPr>
        <w:t>parent/guardian</w:t>
      </w:r>
      <w:r w:rsidRPr="00EC5FD2">
        <w:rPr>
          <w:b w:val="0"/>
          <w:u w:val="none"/>
        </w:rPr>
        <w:t xml:space="preserve"> conferences allow teachers and </w:t>
      </w:r>
      <w:r w:rsidR="00752AED">
        <w:rPr>
          <w:b w:val="0"/>
          <w:u w:val="none"/>
        </w:rPr>
        <w:t>parent/guardian</w:t>
      </w:r>
      <w:r w:rsidRPr="00EC5FD2">
        <w:rPr>
          <w:b w:val="0"/>
          <w:u w:val="none"/>
        </w:rPr>
        <w:t xml:space="preserve"> to discuss student achievement as well as to develop means to assist st</w:t>
      </w:r>
      <w:r w:rsidR="00EC5FD2">
        <w:rPr>
          <w:b w:val="0"/>
          <w:u w:val="none"/>
        </w:rPr>
        <w:t>udents in areas of difficulty.</w:t>
      </w:r>
    </w:p>
    <w:p w14:paraId="0033E573" w14:textId="77777777" w:rsidR="000E4FF2" w:rsidRPr="00EC5FD2" w:rsidRDefault="000E4FF2" w:rsidP="00EC5FD2">
      <w:pPr>
        <w:rPr>
          <w:b w:val="0"/>
          <w:u w:val="none"/>
        </w:rPr>
      </w:pPr>
    </w:p>
    <w:p w14:paraId="61F62B44" w14:textId="3FB3F2C6" w:rsidR="000E4FF2" w:rsidRPr="00EC5FD2" w:rsidRDefault="000E4FF2" w:rsidP="00EC5FD2">
      <w:pPr>
        <w:rPr>
          <w:b w:val="0"/>
          <w:u w:val="none"/>
        </w:rPr>
      </w:pPr>
      <w:r w:rsidRPr="00EC5FD2">
        <w:rPr>
          <w:b w:val="0"/>
          <w:u w:val="none"/>
        </w:rPr>
        <w:t xml:space="preserve">A </w:t>
      </w:r>
      <w:r w:rsidR="00752AED">
        <w:rPr>
          <w:b w:val="0"/>
          <w:u w:val="none"/>
        </w:rPr>
        <w:t>parent/guardian</w:t>
      </w:r>
      <w:r w:rsidRPr="00EC5FD2">
        <w:rPr>
          <w:b w:val="0"/>
          <w:u w:val="none"/>
        </w:rPr>
        <w:t xml:space="preserve"> may request a meeting with a teacher at any time by simply sending a note to the teacher in question and the teacher will arrange for this meeting outside class time at a mutually convenient time.  The meeting should take place in the classroom or someplace that ensures privacy; never in a hallway or on the street.  A </w:t>
      </w:r>
      <w:r w:rsidR="00752AED">
        <w:rPr>
          <w:b w:val="0"/>
          <w:u w:val="none"/>
        </w:rPr>
        <w:t>parent/guardian</w:t>
      </w:r>
      <w:r w:rsidRPr="00EC5FD2">
        <w:rPr>
          <w:b w:val="0"/>
          <w:u w:val="none"/>
        </w:rPr>
        <w:t xml:space="preserve"> who is refused such a meeting should notify the principal.  </w:t>
      </w:r>
    </w:p>
    <w:p w14:paraId="3BE6BC47" w14:textId="77777777" w:rsidR="000E4FF2" w:rsidRPr="00EC5FD2" w:rsidRDefault="000E4FF2" w:rsidP="00EC5FD2">
      <w:pPr>
        <w:rPr>
          <w:b w:val="0"/>
          <w:u w:val="none"/>
        </w:rPr>
      </w:pPr>
    </w:p>
    <w:p w14:paraId="1DD1B93A" w14:textId="40310BE3" w:rsidR="000E4FF2" w:rsidRDefault="00752AED" w:rsidP="00EC5FD2">
      <w:pPr>
        <w:rPr>
          <w:b w:val="0"/>
          <w:u w:val="none"/>
        </w:rPr>
      </w:pPr>
      <w:r>
        <w:rPr>
          <w:b w:val="0"/>
          <w:u w:val="none"/>
        </w:rPr>
        <w:t>P</w:t>
      </w:r>
      <w:r>
        <w:rPr>
          <w:b w:val="0"/>
          <w:u w:val="none"/>
        </w:rPr>
        <w:t>arent/guardian</w:t>
      </w:r>
      <w:r>
        <w:rPr>
          <w:b w:val="0"/>
          <w:u w:val="none"/>
        </w:rPr>
        <w:t>-teacher</w:t>
      </w:r>
      <w:r w:rsidRPr="00EC5FD2">
        <w:rPr>
          <w:b w:val="0"/>
          <w:u w:val="none"/>
        </w:rPr>
        <w:t xml:space="preserve"> </w:t>
      </w:r>
      <w:r w:rsidR="000E4FF2" w:rsidRPr="00EC5FD2">
        <w:rPr>
          <w:b w:val="0"/>
          <w:u w:val="none"/>
        </w:rPr>
        <w:t xml:space="preserve">conferences will be scheduled each year in conjunction with report card distribution to provide an opportunity for in-depth discussion of student growth. </w:t>
      </w:r>
      <w:r>
        <w:rPr>
          <w:b w:val="0"/>
          <w:u w:val="none"/>
        </w:rPr>
        <w:t>P</w:t>
      </w:r>
      <w:r>
        <w:rPr>
          <w:b w:val="0"/>
          <w:u w:val="none"/>
        </w:rPr>
        <w:t>arent/guardian</w:t>
      </w:r>
      <w:r w:rsidRPr="00EC5FD2">
        <w:rPr>
          <w:b w:val="0"/>
          <w:u w:val="none"/>
        </w:rPr>
        <w:t xml:space="preserve"> </w:t>
      </w:r>
      <w:r w:rsidR="000E4FF2" w:rsidRPr="00EC5FD2">
        <w:rPr>
          <w:b w:val="0"/>
          <w:u w:val="none"/>
        </w:rPr>
        <w:t xml:space="preserve">-teacher conferences are required at the end of the first marking period. Teachers are expected to be reasonably available to </w:t>
      </w:r>
      <w:r>
        <w:rPr>
          <w:b w:val="0"/>
          <w:u w:val="none"/>
        </w:rPr>
        <w:t>parent/guardian</w:t>
      </w:r>
      <w:r w:rsidRPr="00EC5FD2">
        <w:rPr>
          <w:b w:val="0"/>
          <w:u w:val="none"/>
        </w:rPr>
        <w:t xml:space="preserve"> </w:t>
      </w:r>
      <w:r w:rsidR="000E4FF2" w:rsidRPr="00EC5FD2">
        <w:rPr>
          <w:b w:val="0"/>
          <w:u w:val="none"/>
        </w:rPr>
        <w:t>throughout the school year in order to keep open the lines of communication in the best interest of the students.</w:t>
      </w:r>
    </w:p>
    <w:p w14:paraId="34A1D4B0" w14:textId="3F6939E1" w:rsidR="00752AED" w:rsidRDefault="00752AED" w:rsidP="00EC5FD2">
      <w:pPr>
        <w:rPr>
          <w:b w:val="0"/>
          <w:u w:val="none"/>
        </w:rPr>
      </w:pPr>
    </w:p>
    <w:p w14:paraId="3BAAD917" w14:textId="77777777" w:rsidR="00752AED" w:rsidRPr="00752AED" w:rsidRDefault="00752AED" w:rsidP="00752AED">
      <w:pPr>
        <w:rPr>
          <w:b w:val="0"/>
        </w:rPr>
      </w:pPr>
      <w:r w:rsidRPr="00752AED">
        <w:rPr>
          <w:b w:val="0"/>
        </w:rPr>
        <w:t xml:space="preserve">Respectful communication fosters a positive home-school relationship. As such, disparaging the school, students, administration, faculty, and staff either verbally or on social media is unacceptable, will harm the relationship between your family and the school, and may jeopardize the continued enrollment of your child in the school. </w:t>
      </w:r>
    </w:p>
    <w:p w14:paraId="42DE53B1" w14:textId="77777777" w:rsidR="00752AED" w:rsidRPr="00EC5FD2" w:rsidRDefault="00752AED" w:rsidP="00EC5FD2">
      <w:pPr>
        <w:rPr>
          <w:b w:val="0"/>
          <w:highlight w:val="yellow"/>
          <w:u w:val="none"/>
        </w:rPr>
      </w:pPr>
    </w:p>
    <w:p w14:paraId="11BB99D9" w14:textId="53D61131" w:rsidR="000E4FF2" w:rsidRDefault="000E4FF2" w:rsidP="00EC5FD2">
      <w:pPr>
        <w:rPr>
          <w:b w:val="0"/>
          <w:u w:val="none"/>
        </w:rPr>
      </w:pPr>
    </w:p>
    <w:p w14:paraId="565E5E0A" w14:textId="77777777" w:rsidR="00005E7E" w:rsidRDefault="00005E7E" w:rsidP="00EC5FD2">
      <w:pPr>
        <w:rPr>
          <w:b w:val="0"/>
          <w:u w:val="none"/>
        </w:rPr>
      </w:pPr>
    </w:p>
    <w:p w14:paraId="470A1F5C" w14:textId="163D63D5" w:rsidR="004A738A" w:rsidRDefault="000E4FF2">
      <w:pPr>
        <w:pStyle w:val="Heading1"/>
        <w:rPr>
          <w:bCs/>
        </w:rPr>
      </w:pPr>
      <w:bookmarkStart w:id="18" w:name="_Toc485897237"/>
      <w:r w:rsidRPr="00EC5FD2">
        <w:t xml:space="preserve">Confidentiality </w:t>
      </w:r>
      <w:bookmarkEnd w:id="18"/>
    </w:p>
    <w:p w14:paraId="6A61DC25" w14:textId="77777777" w:rsidR="000E4FF2" w:rsidRPr="00EC5FD2" w:rsidRDefault="000E4FF2" w:rsidP="00EC5FD2">
      <w:pPr>
        <w:rPr>
          <w:b w:val="0"/>
          <w:bCs/>
          <w:u w:val="none"/>
        </w:rPr>
      </w:pPr>
    </w:p>
    <w:p w14:paraId="47475B78" w14:textId="77777777" w:rsidR="000E4FF2" w:rsidRPr="00EC5FD2" w:rsidRDefault="000E4FF2" w:rsidP="00EC5FD2">
      <w:pPr>
        <w:rPr>
          <w:b w:val="0"/>
          <w:u w:val="none"/>
        </w:rPr>
      </w:pPr>
      <w:r w:rsidRPr="00EC5FD2">
        <w:rPr>
          <w:b w:val="0"/>
          <w:u w:val="none"/>
        </w:rPr>
        <w:t>There is a professional, legal and moral ethic that requires all persons to safeguard all student information o</w:t>
      </w:r>
      <w:r w:rsidR="00EC5FD2">
        <w:rPr>
          <w:b w:val="0"/>
          <w:u w:val="none"/>
        </w:rPr>
        <w:t>f a privileged nature.</w:t>
      </w:r>
    </w:p>
    <w:p w14:paraId="178CF73E" w14:textId="77777777" w:rsidR="00EC5FD2" w:rsidRDefault="00EC5FD2" w:rsidP="00EC5FD2">
      <w:pPr>
        <w:rPr>
          <w:b w:val="0"/>
          <w:bCs/>
          <w:u w:val="none"/>
        </w:rPr>
      </w:pPr>
    </w:p>
    <w:p w14:paraId="15F5C78A" w14:textId="77777777" w:rsidR="000E4FF2" w:rsidRPr="00EC5FD2" w:rsidRDefault="000E4FF2" w:rsidP="00EC5FD2">
      <w:pPr>
        <w:rPr>
          <w:b w:val="0"/>
          <w:bCs/>
          <w:u w:val="none"/>
        </w:rPr>
      </w:pPr>
      <w:r w:rsidRPr="00EC5FD2">
        <w:rPr>
          <w:b w:val="0"/>
          <w:u w:val="none"/>
        </w:rPr>
        <w:t xml:space="preserve">It is imperative that such information be regarded as a sacred trust.  </w:t>
      </w:r>
    </w:p>
    <w:p w14:paraId="10F4AD96" w14:textId="77777777" w:rsidR="000E4FF2" w:rsidRPr="00EC5FD2" w:rsidRDefault="000E4FF2" w:rsidP="00EC5FD2">
      <w:pPr>
        <w:rPr>
          <w:b w:val="0"/>
          <w:bCs/>
          <w:u w:val="none"/>
        </w:rPr>
      </w:pPr>
    </w:p>
    <w:p w14:paraId="15B40CAA" w14:textId="77777777" w:rsidR="000E4FF2" w:rsidRDefault="000E4FF2" w:rsidP="000E4FF2">
      <w:pPr>
        <w:numPr>
          <w:ilvl w:val="0"/>
          <w:numId w:val="1"/>
        </w:numPr>
        <w:tabs>
          <w:tab w:val="clear" w:pos="990"/>
          <w:tab w:val="num" w:pos="-360"/>
          <w:tab w:val="num" w:pos="720"/>
          <w:tab w:val="left" w:pos="5580"/>
        </w:tabs>
        <w:ind w:left="720" w:hanging="360"/>
        <w:rPr>
          <w:b w:val="0"/>
          <w:bCs/>
          <w:u w:val="none"/>
        </w:rPr>
      </w:pPr>
      <w:r>
        <w:rPr>
          <w:b w:val="0"/>
          <w:u w:val="none"/>
        </w:rPr>
        <w:t>If there is evidence of knowledge that could impac</w:t>
      </w:r>
      <w:r w:rsidR="00EC5FD2">
        <w:rPr>
          <w:b w:val="0"/>
          <w:u w:val="none"/>
        </w:rPr>
        <w:t xml:space="preserve">t the health or safety </w:t>
      </w:r>
      <w:r>
        <w:rPr>
          <w:b w:val="0"/>
          <w:u w:val="none"/>
        </w:rPr>
        <w:t>of any person, the teacher has the responsibility to share the informatio</w:t>
      </w:r>
      <w:r w:rsidR="00EC5FD2">
        <w:rPr>
          <w:b w:val="0"/>
          <w:u w:val="none"/>
        </w:rPr>
        <w:t xml:space="preserve">n </w:t>
      </w:r>
      <w:r>
        <w:rPr>
          <w:b w:val="0"/>
          <w:u w:val="none"/>
        </w:rPr>
        <w:t>with the principal.</w:t>
      </w:r>
    </w:p>
    <w:p w14:paraId="37569FF0" w14:textId="77777777" w:rsidR="000E4FF2" w:rsidRDefault="000E4FF2" w:rsidP="00EC5FD2">
      <w:pPr>
        <w:numPr>
          <w:ilvl w:val="0"/>
          <w:numId w:val="1"/>
        </w:numPr>
        <w:tabs>
          <w:tab w:val="clear" w:pos="990"/>
          <w:tab w:val="num" w:pos="-360"/>
          <w:tab w:val="num" w:pos="720"/>
          <w:tab w:val="left" w:pos="5580"/>
        </w:tabs>
        <w:ind w:left="720" w:hanging="360"/>
        <w:rPr>
          <w:b w:val="0"/>
          <w:bCs/>
          <w:u w:val="none"/>
        </w:rPr>
      </w:pPr>
      <w:r>
        <w:rPr>
          <w:b w:val="0"/>
          <w:u w:val="none"/>
        </w:rPr>
        <w:t>Under Section 423 of the Child Protective Services Act, school officials are required to report when they have reasonable cause to suspect that a child coming before them in their professional or official capacity is an abused or maltreated child (See section on Child Abuse)</w:t>
      </w:r>
      <w:r w:rsidR="00EC5FD2">
        <w:rPr>
          <w:b w:val="0"/>
          <w:u w:val="none"/>
        </w:rPr>
        <w:t>.</w:t>
      </w:r>
    </w:p>
    <w:p w14:paraId="11428D49" w14:textId="77777777" w:rsidR="00EC5FD2" w:rsidRPr="00EC5FD2" w:rsidRDefault="00EC5FD2" w:rsidP="00EC5FD2">
      <w:pPr>
        <w:tabs>
          <w:tab w:val="num" w:pos="720"/>
          <w:tab w:val="left" w:pos="5580"/>
        </w:tabs>
        <w:rPr>
          <w:b w:val="0"/>
          <w:bCs/>
          <w:u w:val="none"/>
        </w:rPr>
      </w:pPr>
    </w:p>
    <w:p w14:paraId="4132EDDB" w14:textId="0DB18968" w:rsidR="000E4FF2" w:rsidRPr="003E0313" w:rsidRDefault="000E4FF2" w:rsidP="00EC5FD2">
      <w:pPr>
        <w:rPr>
          <w:rFonts w:ascii="Times New Roman" w:hAnsi="Times New Roman" w:cs="Times New Roman"/>
          <w:b w:val="0"/>
          <w:u w:val="none"/>
        </w:rPr>
      </w:pPr>
      <w:r w:rsidRPr="00EC5FD2">
        <w:rPr>
          <w:b w:val="0"/>
          <w:u w:val="none"/>
        </w:rPr>
        <w:t xml:space="preserve">The rules that govern privileged information apply, as well, to any personal or academic information that is discovered through daily classroom instruction or other social interaction with students, </w:t>
      </w:r>
      <w:r w:rsidR="003E0313" w:rsidRPr="003E0313">
        <w:rPr>
          <w:b w:val="0"/>
          <w:u w:val="none"/>
        </w:rPr>
        <w:t>parents/guardians</w:t>
      </w:r>
      <w:r w:rsidRPr="00EC5FD2">
        <w:rPr>
          <w:b w:val="0"/>
          <w:u w:val="none"/>
        </w:rPr>
        <w:t xml:space="preserve"> or peers.  Always, the sense of confidentiality should prevail.  </w:t>
      </w:r>
    </w:p>
    <w:p w14:paraId="59DBB736" w14:textId="77777777" w:rsidR="000E4FF2" w:rsidRDefault="000E4FF2" w:rsidP="00EC5FD2">
      <w:pPr>
        <w:rPr>
          <w:b w:val="0"/>
          <w:bCs/>
          <w:u w:val="none"/>
        </w:rPr>
      </w:pPr>
    </w:p>
    <w:p w14:paraId="5D10657D" w14:textId="77777777" w:rsidR="00E626AE" w:rsidRPr="00EC5FD2" w:rsidRDefault="00E626AE" w:rsidP="00EC5FD2">
      <w:pPr>
        <w:rPr>
          <w:b w:val="0"/>
          <w:bCs/>
          <w:u w:val="none"/>
        </w:rPr>
      </w:pPr>
    </w:p>
    <w:p w14:paraId="59124234" w14:textId="77211625" w:rsidR="004A738A" w:rsidRDefault="000E4FF2">
      <w:pPr>
        <w:pStyle w:val="Heading1"/>
      </w:pPr>
      <w:bookmarkStart w:id="19" w:name="_Toc485897238"/>
      <w:r w:rsidRPr="00EC5FD2">
        <w:t xml:space="preserve">Contacts with the Media </w:t>
      </w:r>
      <w:bookmarkEnd w:id="19"/>
    </w:p>
    <w:p w14:paraId="2C829DE8" w14:textId="77777777" w:rsidR="000E4FF2" w:rsidRPr="00EC5FD2" w:rsidRDefault="000E4FF2" w:rsidP="00EC5FD2">
      <w:pPr>
        <w:rPr>
          <w:b w:val="0"/>
          <w:u w:val="none"/>
        </w:rPr>
      </w:pPr>
    </w:p>
    <w:p w14:paraId="29F09F08" w14:textId="1298EED2" w:rsidR="00205646" w:rsidRPr="003E0313" w:rsidRDefault="000E4FF2" w:rsidP="00205646">
      <w:pPr>
        <w:rPr>
          <w:rFonts w:ascii="Times New Roman" w:hAnsi="Times New Roman" w:cs="Times New Roman"/>
          <w:b w:val="0"/>
          <w:u w:val="none"/>
        </w:rPr>
      </w:pPr>
      <w:r w:rsidRPr="003E0313">
        <w:rPr>
          <w:b w:val="0"/>
          <w:u w:val="none"/>
        </w:rPr>
        <w:t>P</w:t>
      </w:r>
      <w:r w:rsidR="003E0313" w:rsidRPr="003E0313">
        <w:rPr>
          <w:b w:val="0"/>
          <w:u w:val="none"/>
        </w:rPr>
        <w:t>arents/guardians</w:t>
      </w:r>
      <w:r w:rsidR="003E0313" w:rsidRPr="003E0313">
        <w:rPr>
          <w:b w:val="0"/>
          <w:u w:val="none"/>
        </w:rPr>
        <w:t xml:space="preserve"> </w:t>
      </w:r>
      <w:r w:rsidRPr="00EC5FD2">
        <w:rPr>
          <w:b w:val="0"/>
          <w:u w:val="none"/>
        </w:rPr>
        <w:t xml:space="preserve">have the right to exclude their children from videotaping, audio recording, school pictures, other photography or participation involving printed materials or on the internet. </w:t>
      </w:r>
      <w:r w:rsidR="003E0313" w:rsidRPr="003E0313">
        <w:rPr>
          <w:b w:val="0"/>
          <w:u w:val="none"/>
        </w:rPr>
        <w:t>Parents/guardians</w:t>
      </w:r>
      <w:r w:rsidRPr="00EC5FD2">
        <w:rPr>
          <w:b w:val="0"/>
          <w:u w:val="none"/>
        </w:rPr>
        <w:t xml:space="preserve"> should provide such documentation to the school office; otherwise, they must fill out the </w:t>
      </w:r>
      <w:r w:rsidR="00997FDB" w:rsidRPr="002A2151">
        <w:rPr>
          <w:b w:val="0"/>
          <w:u w:val="none"/>
        </w:rPr>
        <w:t>media authorization release form. </w:t>
      </w:r>
      <w:r w:rsidR="00997FDB" w:rsidRPr="00C36028">
        <w:rPr>
          <w:u w:val="none"/>
        </w:rPr>
        <w:t>If enrolled in a regional school, this media authorization and release was embedded within the online registration process, so the written form is not required, unless a family wishes to change their preference during the course of the school year.</w:t>
      </w:r>
      <w:r w:rsidR="008F06E6">
        <w:rPr>
          <w:u w:val="none"/>
        </w:rPr>
        <w:t xml:space="preserve"> </w:t>
      </w:r>
      <w:r w:rsidR="001C2424" w:rsidRPr="001C2424">
        <w:rPr>
          <w:bCs/>
          <w:u w:val="none"/>
        </w:rPr>
        <w:lastRenderedPageBreak/>
        <w:t>Parents/guardians</w:t>
      </w:r>
      <w:r w:rsidR="008F06E6">
        <w:rPr>
          <w:u w:val="none"/>
        </w:rPr>
        <w:t xml:space="preserve"> of students enrolled in Universal Pre-Kindergarten Classes </w:t>
      </w:r>
      <w:r w:rsidR="008A7315">
        <w:rPr>
          <w:u w:val="none"/>
        </w:rPr>
        <w:t>should</w:t>
      </w:r>
      <w:r w:rsidR="008F06E6">
        <w:rPr>
          <w:u w:val="none"/>
        </w:rPr>
        <w:t xml:space="preserve"> fill out the media authorization form at the end of this handbook.</w:t>
      </w:r>
      <w:bookmarkStart w:id="20" w:name="_Toc485897239"/>
    </w:p>
    <w:p w14:paraId="78CBE14E" w14:textId="77777777" w:rsidR="00205646" w:rsidRDefault="00205646" w:rsidP="00205646">
      <w:pPr>
        <w:pStyle w:val="NoSpacing"/>
      </w:pPr>
    </w:p>
    <w:p w14:paraId="408F5C28" w14:textId="77777777" w:rsidR="00205646" w:rsidRPr="00205646" w:rsidRDefault="00205646" w:rsidP="00205646">
      <w:pPr>
        <w:pStyle w:val="NoSpacing"/>
      </w:pPr>
    </w:p>
    <w:p w14:paraId="56CF36E2" w14:textId="082D4B01" w:rsidR="004A738A" w:rsidRDefault="000E4FF2">
      <w:pPr>
        <w:pStyle w:val="Heading1"/>
        <w:rPr>
          <w:bCs/>
        </w:rPr>
      </w:pPr>
      <w:r w:rsidRPr="00EC5FD2">
        <w:t xml:space="preserve">Crisis/Emergency Information </w:t>
      </w:r>
      <w:bookmarkEnd w:id="20"/>
    </w:p>
    <w:p w14:paraId="66795976" w14:textId="77777777" w:rsidR="00EC5FD2" w:rsidRPr="00EC5FD2" w:rsidRDefault="00EC5FD2" w:rsidP="00EC5FD2">
      <w:pPr>
        <w:rPr>
          <w:bCs/>
          <w:sz w:val="32"/>
          <w:szCs w:val="32"/>
          <w:u w:val="none"/>
        </w:rPr>
      </w:pPr>
    </w:p>
    <w:p w14:paraId="5869EA25" w14:textId="35FAEF24" w:rsidR="000E4FF2" w:rsidRPr="00EC5FD2" w:rsidRDefault="000E4FF2" w:rsidP="00EC5FD2">
      <w:pPr>
        <w:rPr>
          <w:b w:val="0"/>
          <w:bCs/>
          <w:u w:val="none"/>
        </w:rPr>
      </w:pPr>
      <w:r w:rsidRPr="00EC5FD2">
        <w:rPr>
          <w:b w:val="0"/>
          <w:u w:val="none"/>
        </w:rPr>
        <w:t xml:space="preserve">Should a crisis require evacuation from the school building, students will be brought to a safe place located at </w:t>
      </w:r>
      <w:r w:rsidR="00394E77">
        <w:rPr>
          <w:b w:val="0"/>
          <w:u w:val="none"/>
        </w:rPr>
        <w:t>Franz Sigel Public School 35X, 261 East 163</w:t>
      </w:r>
      <w:r w:rsidR="00394E77" w:rsidRPr="00394E77">
        <w:rPr>
          <w:b w:val="0"/>
          <w:u w:val="none"/>
          <w:vertAlign w:val="superscript"/>
        </w:rPr>
        <w:t>rd</w:t>
      </w:r>
      <w:r w:rsidR="00394E77">
        <w:rPr>
          <w:b w:val="0"/>
          <w:u w:val="none"/>
        </w:rPr>
        <w:t xml:space="preserve"> Street, Bronx, NY. 10451</w:t>
      </w:r>
      <w:r w:rsidRPr="00EC5FD2">
        <w:rPr>
          <w:b w:val="0"/>
          <w:u w:val="none"/>
        </w:rPr>
        <w:t>and parents/guardian sh</w:t>
      </w:r>
      <w:r w:rsidR="00EC5FD2">
        <w:rPr>
          <w:b w:val="0"/>
          <w:u w:val="none"/>
        </w:rPr>
        <w:t>ould meet them at that location.</w:t>
      </w:r>
    </w:p>
    <w:p w14:paraId="724864F4" w14:textId="77777777" w:rsidR="000E4FF2" w:rsidRPr="00EC5FD2" w:rsidRDefault="000E4FF2" w:rsidP="00EC5FD2">
      <w:pPr>
        <w:rPr>
          <w:b w:val="0"/>
          <w:bCs/>
          <w:u w:val="none"/>
        </w:rPr>
      </w:pPr>
    </w:p>
    <w:p w14:paraId="5E55EAD6" w14:textId="1FCA8690" w:rsidR="000E4FF2" w:rsidRPr="00EC5FD2" w:rsidRDefault="000E4FF2" w:rsidP="00EC5FD2">
      <w:pPr>
        <w:rPr>
          <w:b w:val="0"/>
          <w:bCs/>
          <w:u w:val="none"/>
        </w:rPr>
      </w:pPr>
      <w:r w:rsidRPr="00EC5FD2">
        <w:rPr>
          <w:b w:val="0"/>
          <w:u w:val="none"/>
        </w:rPr>
        <w:t xml:space="preserve">Catholic schools throughout the Archdiocese of New York utilize the Immediate      Response Information System (IRIS Alert) to notify </w:t>
      </w:r>
      <w:r w:rsidR="001C2424" w:rsidRPr="003E0313">
        <w:rPr>
          <w:b w:val="0"/>
          <w:u w:val="none"/>
        </w:rPr>
        <w:t>Parents/guardians</w:t>
      </w:r>
      <w:r w:rsidRPr="00EC5FD2">
        <w:rPr>
          <w:b w:val="0"/>
          <w:u w:val="none"/>
        </w:rPr>
        <w:t xml:space="preserve"> directly about the crises.</w:t>
      </w:r>
    </w:p>
    <w:p w14:paraId="211EF9DF" w14:textId="77777777" w:rsidR="000E4FF2" w:rsidRPr="00EC5FD2" w:rsidRDefault="000E4FF2" w:rsidP="00EC5FD2">
      <w:pPr>
        <w:rPr>
          <w:b w:val="0"/>
          <w:bCs/>
          <w:u w:val="none"/>
        </w:rPr>
      </w:pPr>
    </w:p>
    <w:p w14:paraId="3C64A998" w14:textId="17B206DA" w:rsidR="000E4FF2" w:rsidRDefault="000E4FF2" w:rsidP="00EC5FD2">
      <w:pPr>
        <w:rPr>
          <w:b w:val="0"/>
          <w:u w:val="none"/>
        </w:rPr>
      </w:pPr>
      <w:r w:rsidRPr="00EC5FD2">
        <w:rPr>
          <w:b w:val="0"/>
          <w:u w:val="none"/>
        </w:rPr>
        <w:t>For further information concerning the crisis,</w:t>
      </w:r>
      <w:r w:rsidR="001C2424">
        <w:rPr>
          <w:b w:val="0"/>
          <w:u w:val="none"/>
        </w:rPr>
        <w:t xml:space="preserve"> p</w:t>
      </w:r>
      <w:r w:rsidR="001C2424" w:rsidRPr="003E0313">
        <w:rPr>
          <w:b w:val="0"/>
          <w:u w:val="none"/>
        </w:rPr>
        <w:t>arents/guardians</w:t>
      </w:r>
      <w:r w:rsidRPr="00EC5FD2">
        <w:rPr>
          <w:b w:val="0"/>
          <w:u w:val="none"/>
        </w:rPr>
        <w:t xml:space="preserve"> can refer to the following:</w:t>
      </w:r>
    </w:p>
    <w:p w14:paraId="431AAEAF" w14:textId="2B66B612" w:rsidR="00005E7E" w:rsidRDefault="00005E7E" w:rsidP="00EC5FD2">
      <w:pPr>
        <w:rPr>
          <w:b w:val="0"/>
          <w:u w:val="none"/>
        </w:rPr>
      </w:pPr>
    </w:p>
    <w:p w14:paraId="7CCAEDED" w14:textId="77777777" w:rsidR="000E4FF2" w:rsidRPr="00EC5FD2" w:rsidRDefault="000E4FF2" w:rsidP="00EC5FD2">
      <w:pPr>
        <w:rPr>
          <w:b w:val="0"/>
          <w:bCs/>
          <w:u w:val="none"/>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0"/>
        <w:gridCol w:w="3050"/>
        <w:gridCol w:w="3052"/>
      </w:tblGrid>
      <w:tr w:rsidR="000E4FF2" w14:paraId="0C956521" w14:textId="77777777" w:rsidTr="00E46105">
        <w:tc>
          <w:tcPr>
            <w:tcW w:w="3126" w:type="dxa"/>
          </w:tcPr>
          <w:p w14:paraId="1016A8C4" w14:textId="77777777" w:rsidR="000E4FF2" w:rsidRPr="001C2424" w:rsidRDefault="00D56E5C" w:rsidP="00E46105">
            <w:pPr>
              <w:pStyle w:val="BodyText"/>
              <w:tabs>
                <w:tab w:val="left" w:pos="0"/>
                <w:tab w:val="left" w:pos="1440"/>
                <w:tab w:val="left" w:pos="5580"/>
              </w:tabs>
              <w:jc w:val="center"/>
              <w:rPr>
                <w:b/>
                <w:i/>
                <w:u w:val="single"/>
              </w:rPr>
            </w:pPr>
            <w:r w:rsidRPr="001C2424">
              <w:rPr>
                <w:b/>
                <w:i/>
                <w:color w:val="548DD4" w:themeColor="text2" w:themeTint="99"/>
                <w:u w:val="single"/>
              </w:rPr>
              <w:t>Radio Station</w:t>
            </w:r>
          </w:p>
        </w:tc>
        <w:tc>
          <w:tcPr>
            <w:tcW w:w="3126" w:type="dxa"/>
          </w:tcPr>
          <w:p w14:paraId="505530DB" w14:textId="77777777" w:rsidR="000E4FF2" w:rsidRPr="001C2424" w:rsidRDefault="00D56E5C" w:rsidP="00E46105">
            <w:pPr>
              <w:pStyle w:val="BodyText"/>
              <w:tabs>
                <w:tab w:val="left" w:pos="0"/>
                <w:tab w:val="left" w:pos="1440"/>
                <w:tab w:val="left" w:pos="5580"/>
              </w:tabs>
              <w:jc w:val="center"/>
              <w:rPr>
                <w:b/>
                <w:i/>
                <w:color w:val="548DD4" w:themeColor="text2" w:themeTint="99"/>
                <w:u w:val="single"/>
              </w:rPr>
            </w:pPr>
            <w:r w:rsidRPr="001C2424">
              <w:rPr>
                <w:b/>
                <w:i/>
                <w:color w:val="548DD4" w:themeColor="text2" w:themeTint="99"/>
                <w:u w:val="single"/>
              </w:rPr>
              <w:t>TV Station</w:t>
            </w:r>
          </w:p>
        </w:tc>
        <w:tc>
          <w:tcPr>
            <w:tcW w:w="3126" w:type="dxa"/>
          </w:tcPr>
          <w:p w14:paraId="6F40309A" w14:textId="77777777" w:rsidR="000E4FF2" w:rsidRPr="001C2424" w:rsidRDefault="00D56E5C" w:rsidP="00E46105">
            <w:pPr>
              <w:pStyle w:val="BodyText"/>
              <w:tabs>
                <w:tab w:val="left" w:pos="0"/>
                <w:tab w:val="left" w:pos="1440"/>
                <w:tab w:val="left" w:pos="5580"/>
              </w:tabs>
              <w:jc w:val="center"/>
              <w:rPr>
                <w:b/>
                <w:i/>
                <w:u w:val="single"/>
              </w:rPr>
            </w:pPr>
            <w:r w:rsidRPr="001C2424">
              <w:rPr>
                <w:b/>
                <w:i/>
                <w:color w:val="548DD4" w:themeColor="text2" w:themeTint="99"/>
                <w:u w:val="single"/>
              </w:rPr>
              <w:t>On the Internet</w:t>
            </w:r>
          </w:p>
        </w:tc>
      </w:tr>
    </w:tbl>
    <w:p w14:paraId="22148A9A" w14:textId="77777777" w:rsidR="00A67619" w:rsidRDefault="00A67619">
      <w:pPr>
        <w:pStyle w:val="Heading1"/>
      </w:pPr>
      <w:bookmarkStart w:id="21" w:name="_Toc485897240"/>
    </w:p>
    <w:p w14:paraId="3085364A" w14:textId="15A86D42" w:rsidR="004A738A" w:rsidRDefault="000E4FF2">
      <w:pPr>
        <w:pStyle w:val="Heading1"/>
        <w:rPr>
          <w:bCs/>
        </w:rPr>
      </w:pPr>
      <w:r w:rsidRPr="00EC5FD2">
        <w:t>Daily Schedule</w:t>
      </w:r>
      <w:bookmarkEnd w:id="21"/>
    </w:p>
    <w:p w14:paraId="0180812A" w14:textId="77777777" w:rsidR="000E4FF2" w:rsidRDefault="000E4FF2" w:rsidP="00EC5FD2">
      <w:pPr>
        <w:rPr>
          <w:bCs/>
          <w:u w:val="none"/>
        </w:rPr>
      </w:pPr>
    </w:p>
    <w:p w14:paraId="39E7D84A" w14:textId="77777777" w:rsidR="000E4FF2" w:rsidRPr="00EC5FD2" w:rsidRDefault="000E4FF2" w:rsidP="00EC5FD2">
      <w:pPr>
        <w:rPr>
          <w:b w:val="0"/>
          <w:bCs/>
        </w:rPr>
      </w:pPr>
      <w:r w:rsidRPr="00EC5FD2">
        <w:rPr>
          <w:b w:val="0"/>
          <w:u w:val="none"/>
        </w:rPr>
        <w:t>The following schedule will be observed by Grades K - 8:</w:t>
      </w:r>
    </w:p>
    <w:p w14:paraId="0E6152EC" w14:textId="77777777" w:rsidR="000E4FF2" w:rsidRDefault="000E4FF2" w:rsidP="00EC5FD2">
      <w:pPr>
        <w:rPr>
          <w:bCs/>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4"/>
        <w:gridCol w:w="3535"/>
      </w:tblGrid>
      <w:tr w:rsidR="000E4FF2" w14:paraId="5CB5ED7A" w14:textId="77777777" w:rsidTr="00394E77">
        <w:trPr>
          <w:trHeight w:val="434"/>
        </w:trPr>
        <w:tc>
          <w:tcPr>
            <w:tcW w:w="2084" w:type="dxa"/>
          </w:tcPr>
          <w:p w14:paraId="46B6E3FA" w14:textId="77777777" w:rsidR="000E4FF2" w:rsidRDefault="000E4FF2" w:rsidP="00E46105">
            <w:pPr>
              <w:tabs>
                <w:tab w:val="left" w:pos="720"/>
                <w:tab w:val="left" w:pos="1440"/>
                <w:tab w:val="left" w:pos="5580"/>
              </w:tabs>
              <w:rPr>
                <w:bCs/>
                <w:sz w:val="22"/>
                <w:u w:val="none"/>
              </w:rPr>
            </w:pPr>
            <w:r>
              <w:rPr>
                <w:sz w:val="22"/>
                <w:u w:val="none"/>
              </w:rPr>
              <w:t>8:</w:t>
            </w:r>
            <w:r w:rsidR="004D6EB3">
              <w:rPr>
                <w:sz w:val="22"/>
                <w:u w:val="none"/>
              </w:rPr>
              <w:t>00</w:t>
            </w:r>
            <w:r>
              <w:rPr>
                <w:sz w:val="22"/>
                <w:u w:val="none"/>
              </w:rPr>
              <w:t xml:space="preserve"> AM</w:t>
            </w:r>
          </w:p>
        </w:tc>
        <w:tc>
          <w:tcPr>
            <w:tcW w:w="3535" w:type="dxa"/>
          </w:tcPr>
          <w:p w14:paraId="7154C928" w14:textId="77777777" w:rsidR="000E4FF2" w:rsidRDefault="000E4FF2" w:rsidP="00E46105">
            <w:pPr>
              <w:tabs>
                <w:tab w:val="left" w:pos="720"/>
                <w:tab w:val="left" w:pos="1440"/>
                <w:tab w:val="left" w:pos="5580"/>
              </w:tabs>
              <w:rPr>
                <w:bCs/>
                <w:sz w:val="22"/>
                <w:u w:val="none"/>
              </w:rPr>
            </w:pPr>
            <w:r>
              <w:rPr>
                <w:sz w:val="22"/>
                <w:u w:val="none"/>
              </w:rPr>
              <w:t>Enter School</w:t>
            </w:r>
          </w:p>
        </w:tc>
      </w:tr>
      <w:tr w:rsidR="000E4FF2" w14:paraId="459DF5D5" w14:textId="77777777" w:rsidTr="00394E77">
        <w:trPr>
          <w:trHeight w:val="498"/>
        </w:trPr>
        <w:tc>
          <w:tcPr>
            <w:tcW w:w="2084" w:type="dxa"/>
          </w:tcPr>
          <w:p w14:paraId="4A645B87" w14:textId="77777777" w:rsidR="000E4FF2" w:rsidRDefault="000E4FF2" w:rsidP="00E46105">
            <w:pPr>
              <w:tabs>
                <w:tab w:val="left" w:pos="720"/>
                <w:tab w:val="left" w:pos="1440"/>
                <w:tab w:val="left" w:pos="5580"/>
              </w:tabs>
              <w:rPr>
                <w:bCs/>
                <w:sz w:val="22"/>
                <w:u w:val="none"/>
              </w:rPr>
            </w:pPr>
            <w:r>
              <w:rPr>
                <w:sz w:val="22"/>
                <w:u w:val="none"/>
              </w:rPr>
              <w:t>8:</w:t>
            </w:r>
            <w:r w:rsidR="004D6EB3">
              <w:rPr>
                <w:sz w:val="22"/>
                <w:u w:val="none"/>
              </w:rPr>
              <w:t>10</w:t>
            </w:r>
            <w:r>
              <w:rPr>
                <w:sz w:val="22"/>
                <w:u w:val="none"/>
              </w:rPr>
              <w:t xml:space="preserve"> AM</w:t>
            </w:r>
          </w:p>
        </w:tc>
        <w:tc>
          <w:tcPr>
            <w:tcW w:w="3535" w:type="dxa"/>
          </w:tcPr>
          <w:p w14:paraId="07182DB4" w14:textId="19F99425" w:rsidR="000E4FF2" w:rsidRDefault="000E4FF2" w:rsidP="00E46105">
            <w:pPr>
              <w:tabs>
                <w:tab w:val="left" w:pos="720"/>
                <w:tab w:val="left" w:pos="1440"/>
                <w:tab w:val="left" w:pos="5580"/>
              </w:tabs>
              <w:rPr>
                <w:bCs/>
                <w:sz w:val="22"/>
                <w:u w:val="none"/>
              </w:rPr>
            </w:pPr>
            <w:r>
              <w:rPr>
                <w:sz w:val="22"/>
                <w:u w:val="none"/>
              </w:rPr>
              <w:t>School Begins</w:t>
            </w:r>
            <w:r w:rsidR="00394E77">
              <w:rPr>
                <w:sz w:val="22"/>
                <w:u w:val="none"/>
              </w:rPr>
              <w:t xml:space="preserve"> w/Breakfast</w:t>
            </w:r>
          </w:p>
        </w:tc>
      </w:tr>
      <w:tr w:rsidR="000E4FF2" w14:paraId="2307BD8C" w14:textId="77777777" w:rsidTr="00394E77">
        <w:trPr>
          <w:trHeight w:val="498"/>
        </w:trPr>
        <w:tc>
          <w:tcPr>
            <w:tcW w:w="2084" w:type="dxa"/>
          </w:tcPr>
          <w:p w14:paraId="4A1C1838" w14:textId="7D5AA96E" w:rsidR="00394E77" w:rsidRDefault="00394E77" w:rsidP="00E46105">
            <w:pPr>
              <w:tabs>
                <w:tab w:val="left" w:pos="720"/>
                <w:tab w:val="left" w:pos="1440"/>
                <w:tab w:val="left" w:pos="5580"/>
              </w:tabs>
              <w:rPr>
                <w:sz w:val="22"/>
                <w:u w:val="none"/>
              </w:rPr>
            </w:pPr>
            <w:r>
              <w:rPr>
                <w:sz w:val="22"/>
                <w:u w:val="none"/>
              </w:rPr>
              <w:t>10:30-11:30 AM</w:t>
            </w:r>
          </w:p>
          <w:p w14:paraId="57ECC2FF" w14:textId="08F9D1DF" w:rsidR="000E4FF2" w:rsidRDefault="000E4FF2" w:rsidP="00E46105">
            <w:pPr>
              <w:tabs>
                <w:tab w:val="left" w:pos="720"/>
                <w:tab w:val="left" w:pos="1440"/>
                <w:tab w:val="left" w:pos="5580"/>
              </w:tabs>
              <w:rPr>
                <w:bCs/>
                <w:sz w:val="22"/>
                <w:u w:val="none"/>
              </w:rPr>
            </w:pPr>
            <w:r>
              <w:rPr>
                <w:sz w:val="22"/>
                <w:u w:val="none"/>
              </w:rPr>
              <w:t>11:30-12:</w:t>
            </w:r>
            <w:r w:rsidR="00394E77">
              <w:rPr>
                <w:sz w:val="22"/>
                <w:u w:val="none"/>
              </w:rPr>
              <w:t>30 PM</w:t>
            </w:r>
          </w:p>
        </w:tc>
        <w:tc>
          <w:tcPr>
            <w:tcW w:w="3535" w:type="dxa"/>
          </w:tcPr>
          <w:p w14:paraId="1C611D90" w14:textId="77777777" w:rsidR="000E4FF2" w:rsidRDefault="00394E77" w:rsidP="00E46105">
            <w:pPr>
              <w:tabs>
                <w:tab w:val="left" w:pos="720"/>
                <w:tab w:val="left" w:pos="1440"/>
                <w:tab w:val="left" w:pos="5580"/>
              </w:tabs>
              <w:rPr>
                <w:sz w:val="22"/>
                <w:u w:val="none"/>
              </w:rPr>
            </w:pPr>
            <w:r>
              <w:rPr>
                <w:sz w:val="22"/>
                <w:u w:val="none"/>
              </w:rPr>
              <w:t>Lunch/Recess</w:t>
            </w:r>
            <w:r w:rsidR="000E4FF2">
              <w:rPr>
                <w:sz w:val="22"/>
                <w:u w:val="none"/>
              </w:rPr>
              <w:t xml:space="preserve"> (Gr. </w:t>
            </w:r>
            <w:r>
              <w:rPr>
                <w:sz w:val="22"/>
                <w:u w:val="none"/>
              </w:rPr>
              <w:t>PreK</w:t>
            </w:r>
            <w:r w:rsidR="000E4FF2">
              <w:rPr>
                <w:sz w:val="22"/>
                <w:u w:val="none"/>
              </w:rPr>
              <w:t xml:space="preserve"> - 4)</w:t>
            </w:r>
          </w:p>
          <w:p w14:paraId="31018994" w14:textId="05C86430" w:rsidR="00394E77" w:rsidRDefault="00394E77" w:rsidP="00E46105">
            <w:pPr>
              <w:tabs>
                <w:tab w:val="left" w:pos="720"/>
                <w:tab w:val="left" w:pos="1440"/>
                <w:tab w:val="left" w:pos="5580"/>
              </w:tabs>
              <w:rPr>
                <w:bCs/>
                <w:sz w:val="22"/>
                <w:u w:val="none"/>
              </w:rPr>
            </w:pPr>
            <w:r>
              <w:rPr>
                <w:bCs/>
                <w:sz w:val="22"/>
                <w:u w:val="none"/>
              </w:rPr>
              <w:t>Lunch/Recess (Gr. 5-8)</w:t>
            </w:r>
          </w:p>
        </w:tc>
      </w:tr>
      <w:tr w:rsidR="000E4FF2" w14:paraId="6E0359DE" w14:textId="77777777" w:rsidTr="00394E77">
        <w:trPr>
          <w:trHeight w:val="498"/>
        </w:trPr>
        <w:tc>
          <w:tcPr>
            <w:tcW w:w="2084" w:type="dxa"/>
          </w:tcPr>
          <w:p w14:paraId="30EA5753" w14:textId="4B84C9B0" w:rsidR="000E4FF2" w:rsidRDefault="00394E77" w:rsidP="00E46105">
            <w:pPr>
              <w:tabs>
                <w:tab w:val="left" w:pos="720"/>
                <w:tab w:val="left" w:pos="1440"/>
                <w:tab w:val="left" w:pos="5580"/>
              </w:tabs>
              <w:rPr>
                <w:sz w:val="22"/>
                <w:u w:val="none"/>
              </w:rPr>
            </w:pPr>
            <w:r>
              <w:rPr>
                <w:sz w:val="22"/>
                <w:u w:val="none"/>
              </w:rPr>
              <w:t>2:20 PM</w:t>
            </w:r>
          </w:p>
          <w:p w14:paraId="403A2F57" w14:textId="77777777" w:rsidR="00394E77" w:rsidRDefault="00394E77" w:rsidP="00E46105">
            <w:pPr>
              <w:tabs>
                <w:tab w:val="left" w:pos="720"/>
                <w:tab w:val="left" w:pos="1440"/>
                <w:tab w:val="left" w:pos="5580"/>
              </w:tabs>
              <w:rPr>
                <w:sz w:val="22"/>
                <w:u w:val="none"/>
              </w:rPr>
            </w:pPr>
          </w:p>
          <w:p w14:paraId="7AFF61F9" w14:textId="39BB6BE5" w:rsidR="00394E77" w:rsidRDefault="00394E77" w:rsidP="00E46105">
            <w:pPr>
              <w:tabs>
                <w:tab w:val="left" w:pos="720"/>
                <w:tab w:val="left" w:pos="1440"/>
                <w:tab w:val="left" w:pos="5580"/>
              </w:tabs>
              <w:rPr>
                <w:bCs/>
                <w:sz w:val="22"/>
                <w:u w:val="none"/>
              </w:rPr>
            </w:pPr>
            <w:r>
              <w:rPr>
                <w:sz w:val="22"/>
                <w:u w:val="none"/>
              </w:rPr>
              <w:t>2:30 PM</w:t>
            </w:r>
          </w:p>
        </w:tc>
        <w:tc>
          <w:tcPr>
            <w:tcW w:w="3535" w:type="dxa"/>
          </w:tcPr>
          <w:p w14:paraId="0145D744" w14:textId="19A74FC2" w:rsidR="000E4FF2" w:rsidRDefault="00394E77" w:rsidP="00E46105">
            <w:pPr>
              <w:tabs>
                <w:tab w:val="left" w:pos="720"/>
                <w:tab w:val="left" w:pos="1440"/>
                <w:tab w:val="left" w:pos="5580"/>
              </w:tabs>
              <w:rPr>
                <w:bCs/>
                <w:sz w:val="22"/>
                <w:u w:val="none"/>
              </w:rPr>
            </w:pPr>
            <w:r>
              <w:rPr>
                <w:bCs/>
                <w:sz w:val="22"/>
                <w:u w:val="none"/>
              </w:rPr>
              <w:t>PreK Dismissal</w:t>
            </w:r>
          </w:p>
          <w:p w14:paraId="42AB9520" w14:textId="77777777" w:rsidR="00394E77" w:rsidRDefault="00394E77" w:rsidP="00E46105">
            <w:pPr>
              <w:tabs>
                <w:tab w:val="left" w:pos="720"/>
                <w:tab w:val="left" w:pos="1440"/>
                <w:tab w:val="left" w:pos="5580"/>
              </w:tabs>
              <w:rPr>
                <w:bCs/>
                <w:sz w:val="22"/>
                <w:u w:val="none"/>
              </w:rPr>
            </w:pPr>
          </w:p>
          <w:p w14:paraId="20BD4FB3" w14:textId="77777777" w:rsidR="00394E77" w:rsidRDefault="00394E77" w:rsidP="00394E77">
            <w:pPr>
              <w:tabs>
                <w:tab w:val="left" w:pos="720"/>
                <w:tab w:val="left" w:pos="1440"/>
                <w:tab w:val="left" w:pos="5580"/>
              </w:tabs>
              <w:rPr>
                <w:bCs/>
                <w:sz w:val="22"/>
                <w:u w:val="none"/>
              </w:rPr>
            </w:pPr>
            <w:r>
              <w:rPr>
                <w:bCs/>
                <w:sz w:val="22"/>
                <w:u w:val="none"/>
              </w:rPr>
              <w:t>Kindergarten Dismissal</w:t>
            </w:r>
          </w:p>
          <w:p w14:paraId="325E7D8D" w14:textId="52FEC424" w:rsidR="00394E77" w:rsidRDefault="00394E77" w:rsidP="00E46105">
            <w:pPr>
              <w:tabs>
                <w:tab w:val="left" w:pos="720"/>
                <w:tab w:val="left" w:pos="1440"/>
                <w:tab w:val="left" w:pos="5580"/>
              </w:tabs>
              <w:rPr>
                <w:bCs/>
                <w:sz w:val="22"/>
                <w:u w:val="none"/>
              </w:rPr>
            </w:pPr>
          </w:p>
        </w:tc>
      </w:tr>
      <w:tr w:rsidR="000E4FF2" w14:paraId="1B15D415" w14:textId="77777777" w:rsidTr="00394E77">
        <w:trPr>
          <w:trHeight w:val="498"/>
        </w:trPr>
        <w:tc>
          <w:tcPr>
            <w:tcW w:w="2084" w:type="dxa"/>
          </w:tcPr>
          <w:p w14:paraId="119B9D13" w14:textId="6B3550DD" w:rsidR="000E4FF2" w:rsidRDefault="00394E77" w:rsidP="00E46105">
            <w:pPr>
              <w:tabs>
                <w:tab w:val="left" w:pos="720"/>
                <w:tab w:val="left" w:pos="1440"/>
                <w:tab w:val="left" w:pos="5580"/>
              </w:tabs>
              <w:rPr>
                <w:bCs/>
                <w:sz w:val="22"/>
                <w:u w:val="none"/>
              </w:rPr>
            </w:pPr>
            <w:r>
              <w:rPr>
                <w:sz w:val="22"/>
                <w:u w:val="none"/>
              </w:rPr>
              <w:t>2</w:t>
            </w:r>
            <w:r w:rsidR="004D6EB3">
              <w:rPr>
                <w:sz w:val="22"/>
                <w:u w:val="none"/>
              </w:rPr>
              <w:t>:</w:t>
            </w:r>
            <w:r>
              <w:rPr>
                <w:sz w:val="22"/>
                <w:u w:val="none"/>
              </w:rPr>
              <w:t>45</w:t>
            </w:r>
            <w:r w:rsidR="000E4FF2">
              <w:rPr>
                <w:sz w:val="22"/>
                <w:u w:val="none"/>
              </w:rPr>
              <w:t xml:space="preserve"> PM</w:t>
            </w:r>
          </w:p>
        </w:tc>
        <w:tc>
          <w:tcPr>
            <w:tcW w:w="3535" w:type="dxa"/>
          </w:tcPr>
          <w:p w14:paraId="19E5AC75" w14:textId="7D1873BE" w:rsidR="000E4FF2" w:rsidRDefault="00394E77" w:rsidP="00E46105">
            <w:pPr>
              <w:tabs>
                <w:tab w:val="left" w:pos="720"/>
                <w:tab w:val="left" w:pos="1440"/>
                <w:tab w:val="left" w:pos="5580"/>
              </w:tabs>
              <w:rPr>
                <w:bCs/>
                <w:sz w:val="22"/>
                <w:u w:val="none"/>
              </w:rPr>
            </w:pPr>
            <w:r>
              <w:rPr>
                <w:sz w:val="22"/>
                <w:u w:val="none"/>
              </w:rPr>
              <w:t xml:space="preserve">Gr. 1-8 </w:t>
            </w:r>
            <w:r w:rsidR="000E4FF2">
              <w:rPr>
                <w:sz w:val="22"/>
                <w:u w:val="none"/>
              </w:rPr>
              <w:t>Dismissal</w:t>
            </w:r>
          </w:p>
        </w:tc>
      </w:tr>
    </w:tbl>
    <w:p w14:paraId="2F75D95C" w14:textId="77777777" w:rsidR="000E4FF2" w:rsidRDefault="000E4FF2" w:rsidP="00EC5FD2">
      <w:pPr>
        <w:rPr>
          <w:bCs/>
        </w:rPr>
      </w:pPr>
    </w:p>
    <w:p w14:paraId="57206CF2" w14:textId="6F32C6D1" w:rsidR="000E4FF2" w:rsidRPr="00EC5FD2" w:rsidRDefault="000E4FF2" w:rsidP="00EC5FD2">
      <w:pPr>
        <w:rPr>
          <w:b w:val="0"/>
          <w:bCs/>
          <w:u w:val="none"/>
        </w:rPr>
      </w:pPr>
      <w:r w:rsidRPr="00EC5FD2">
        <w:rPr>
          <w:b w:val="0"/>
          <w:u w:val="none"/>
        </w:rPr>
        <w:t xml:space="preserve">Before </w:t>
      </w:r>
      <w:r w:rsidR="004D6EB3">
        <w:rPr>
          <w:u w:val="none"/>
        </w:rPr>
        <w:t>7:</w:t>
      </w:r>
      <w:r w:rsidR="00D34858">
        <w:rPr>
          <w:u w:val="none"/>
        </w:rPr>
        <w:t>30</w:t>
      </w:r>
      <w:r w:rsidRPr="00EC5FD2">
        <w:rPr>
          <w:u w:val="none"/>
        </w:rPr>
        <w:t xml:space="preserve"> AM and after </w:t>
      </w:r>
      <w:r w:rsidR="004D6EB3">
        <w:rPr>
          <w:u w:val="none"/>
        </w:rPr>
        <w:t>3:00</w:t>
      </w:r>
      <w:r w:rsidRPr="00EC5FD2">
        <w:rPr>
          <w:u w:val="none"/>
        </w:rPr>
        <w:t xml:space="preserve"> PM</w:t>
      </w:r>
      <w:r w:rsidRPr="00EC5FD2">
        <w:rPr>
          <w:b w:val="0"/>
          <w:u w:val="none"/>
        </w:rPr>
        <w:t xml:space="preserve"> the school does not have staff available to watch out for problems on school grounds or to supervise children on school grounds.  Students must not arrive on the school grounds prior to </w:t>
      </w:r>
      <w:r w:rsidR="004D6EB3">
        <w:rPr>
          <w:u w:val="none"/>
        </w:rPr>
        <w:t>7</w:t>
      </w:r>
      <w:r w:rsidRPr="00EC5FD2">
        <w:rPr>
          <w:u w:val="none"/>
        </w:rPr>
        <w:t>:</w:t>
      </w:r>
      <w:r w:rsidR="00D34858">
        <w:rPr>
          <w:u w:val="none"/>
        </w:rPr>
        <w:t>30</w:t>
      </w:r>
      <w:r w:rsidRPr="00EC5FD2">
        <w:rPr>
          <w:u w:val="none"/>
        </w:rPr>
        <w:t xml:space="preserve"> AM</w:t>
      </w:r>
      <w:r w:rsidRPr="00EC5FD2">
        <w:rPr>
          <w:b w:val="0"/>
          <w:u w:val="none"/>
        </w:rPr>
        <w:t xml:space="preserve"> and </w:t>
      </w:r>
      <w:r w:rsidR="001C2424">
        <w:rPr>
          <w:b w:val="0"/>
          <w:u w:val="none"/>
        </w:rPr>
        <w:t>p</w:t>
      </w:r>
      <w:r w:rsidR="001C2424" w:rsidRPr="003E0313">
        <w:rPr>
          <w:b w:val="0"/>
          <w:u w:val="none"/>
        </w:rPr>
        <w:t>arents/guardians</w:t>
      </w:r>
      <w:r w:rsidRPr="00EC5FD2">
        <w:rPr>
          <w:b w:val="0"/>
          <w:u w:val="none"/>
        </w:rPr>
        <w:t xml:space="preserve"> must arra</w:t>
      </w:r>
      <w:r w:rsidR="00EC5FD2">
        <w:rPr>
          <w:b w:val="0"/>
          <w:u w:val="none"/>
        </w:rPr>
        <w:t>nge pickup at dismissal times.</w:t>
      </w:r>
    </w:p>
    <w:p w14:paraId="1200678B" w14:textId="77777777" w:rsidR="000E4FF2" w:rsidRPr="00EC5FD2" w:rsidRDefault="000E4FF2" w:rsidP="00EC5FD2">
      <w:pPr>
        <w:rPr>
          <w:b w:val="0"/>
          <w:bCs/>
          <w:u w:val="none"/>
        </w:rPr>
      </w:pPr>
    </w:p>
    <w:p w14:paraId="3490FAFD" w14:textId="77777777" w:rsidR="000E4FF2" w:rsidRPr="00D34858" w:rsidRDefault="000E4FF2" w:rsidP="00EC5FD2">
      <w:pPr>
        <w:rPr>
          <w:bCs/>
          <w:u w:val="none"/>
        </w:rPr>
      </w:pPr>
      <w:r w:rsidRPr="00D34858">
        <w:rPr>
          <w:bCs/>
          <w:u w:val="none"/>
        </w:rPr>
        <w:t xml:space="preserve">To avoid interruption during the school day, any messages, forgotten lunches, books boots, etc., must be taken to the office and not to the classrooms while school is in session.  The school office will see to it that the child receives these items.  </w:t>
      </w:r>
    </w:p>
    <w:p w14:paraId="38F99E4B" w14:textId="77777777" w:rsidR="000E4FF2" w:rsidRPr="00D34858" w:rsidRDefault="000E4FF2" w:rsidP="00EC5FD2">
      <w:pPr>
        <w:rPr>
          <w:bCs/>
          <w:u w:val="none"/>
        </w:rPr>
      </w:pPr>
    </w:p>
    <w:p w14:paraId="6AF50828" w14:textId="77777777" w:rsidR="000E4FF2" w:rsidRDefault="000E4FF2" w:rsidP="00EC5FD2">
      <w:pPr>
        <w:rPr>
          <w:bCs/>
        </w:rPr>
      </w:pPr>
    </w:p>
    <w:p w14:paraId="5546DF77" w14:textId="77777777" w:rsidR="00E626AE" w:rsidRDefault="00E626AE" w:rsidP="00EC5FD2">
      <w:pPr>
        <w:rPr>
          <w:bCs/>
        </w:rPr>
      </w:pPr>
    </w:p>
    <w:p w14:paraId="1AF7B8AA" w14:textId="19B7F122" w:rsidR="004A738A" w:rsidRDefault="000E4FF2">
      <w:pPr>
        <w:pStyle w:val="Heading1"/>
        <w:rPr>
          <w:bCs/>
        </w:rPr>
      </w:pPr>
      <w:bookmarkStart w:id="22" w:name="_Toc485897241"/>
      <w:r w:rsidRPr="0086175C">
        <w:t xml:space="preserve">Discipline Code for Student Conduct </w:t>
      </w:r>
      <w:bookmarkEnd w:id="22"/>
    </w:p>
    <w:p w14:paraId="2C7422D5" w14:textId="77777777" w:rsidR="000E4FF2" w:rsidRPr="009E7AE7" w:rsidRDefault="000E4FF2" w:rsidP="00EC5FD2">
      <w:pPr>
        <w:rPr>
          <w:b w:val="0"/>
          <w:u w:val="none"/>
        </w:rPr>
      </w:pPr>
    </w:p>
    <w:p w14:paraId="7E690D62" w14:textId="77777777" w:rsidR="000E4FF2" w:rsidRPr="00E134AB" w:rsidRDefault="000E4FF2" w:rsidP="000E4FF2">
      <w:pPr>
        <w:rPr>
          <w:b w:val="0"/>
          <w:u w:val="none"/>
        </w:rPr>
      </w:pPr>
      <w:r w:rsidRPr="00E134AB">
        <w:rPr>
          <w:b w:val="0"/>
          <w:u w:val="none"/>
        </w:rPr>
        <w:t>The goal of discipline in a Catholic school is for students to learn self-discipline, which strengthens and promotes the values incorporated in our Catholic faith community.  As the school builds community, it develops in students the awareness that sensible rules serve to safeguard the individual's freedom and provide an atmosphere conducive to learning. Disciplinary measures should have as an end the development of the human person who respects one's self, other persons and those in authority.</w:t>
      </w:r>
    </w:p>
    <w:p w14:paraId="1F3357CC" w14:textId="77777777" w:rsidR="000E4FF2" w:rsidRPr="00E134AB" w:rsidRDefault="000E4FF2" w:rsidP="000E4FF2">
      <w:pPr>
        <w:rPr>
          <w:b w:val="0"/>
          <w:u w:val="none"/>
        </w:rPr>
      </w:pPr>
    </w:p>
    <w:p w14:paraId="0FBBF5DE" w14:textId="74769C40" w:rsidR="000E4FF2" w:rsidRPr="00E134AB" w:rsidRDefault="000E4FF2" w:rsidP="000E4FF2">
      <w:pPr>
        <w:rPr>
          <w:b w:val="0"/>
          <w:u w:val="none"/>
        </w:rPr>
      </w:pPr>
      <w:r w:rsidRPr="00E134AB">
        <w:rPr>
          <w:b w:val="0"/>
          <w:u w:val="none"/>
        </w:rPr>
        <w:t>By enrolling a child in this school</w:t>
      </w:r>
      <w:r>
        <w:rPr>
          <w:b w:val="0"/>
          <w:u w:val="none"/>
        </w:rPr>
        <w:t>,</w:t>
      </w:r>
      <w:r w:rsidRPr="00E134AB">
        <w:rPr>
          <w:b w:val="0"/>
          <w:u w:val="none"/>
        </w:rPr>
        <w:t xml:space="preserve"> the </w:t>
      </w:r>
      <w:r w:rsidR="00D34858">
        <w:rPr>
          <w:b w:val="0"/>
          <w:u w:val="none"/>
        </w:rPr>
        <w:t>p</w:t>
      </w:r>
      <w:r w:rsidR="00D34858" w:rsidRPr="003E0313">
        <w:rPr>
          <w:b w:val="0"/>
          <w:u w:val="none"/>
        </w:rPr>
        <w:t>arents/guardians</w:t>
      </w:r>
      <w:r w:rsidRPr="00E134AB">
        <w:rPr>
          <w:b w:val="0"/>
          <w:u w:val="none"/>
        </w:rPr>
        <w:t xml:space="preserve"> </w:t>
      </w:r>
      <w:proofErr w:type="gramStart"/>
      <w:r w:rsidRPr="00E134AB">
        <w:rPr>
          <w:b w:val="0"/>
          <w:u w:val="none"/>
        </w:rPr>
        <w:t>agrees</w:t>
      </w:r>
      <w:proofErr w:type="gramEnd"/>
      <w:r w:rsidRPr="00E134AB">
        <w:rPr>
          <w:b w:val="0"/>
          <w:u w:val="none"/>
        </w:rPr>
        <w:t xml:space="preserve"> to be supportive of the rules and regulations that we deem as critical in the spiritual, academic, and behavioral growth of the child.  </w:t>
      </w:r>
    </w:p>
    <w:p w14:paraId="38D40770" w14:textId="77777777" w:rsidR="000E4FF2" w:rsidRPr="00E134AB" w:rsidRDefault="000E4FF2" w:rsidP="000E4FF2">
      <w:pPr>
        <w:rPr>
          <w:b w:val="0"/>
          <w:u w:val="none"/>
        </w:rPr>
      </w:pPr>
    </w:p>
    <w:p w14:paraId="392E1999" w14:textId="4E57B626" w:rsidR="000E4FF2" w:rsidRPr="00E134AB" w:rsidRDefault="000E4FF2" w:rsidP="000E4FF2">
      <w:pPr>
        <w:rPr>
          <w:b w:val="0"/>
          <w:u w:val="none"/>
        </w:rPr>
      </w:pPr>
      <w:r w:rsidRPr="00E134AB">
        <w:rPr>
          <w:b w:val="0"/>
          <w:u w:val="none"/>
        </w:rPr>
        <w:t>Teachers discipline students directly for minor classroom disruptions (i.e., not coming prepared to class; not being in the complete school uniform; not completing assigned homework; minor verbal disputes with other classmates; etc.).  P</w:t>
      </w:r>
      <w:r w:rsidR="00D34858" w:rsidRPr="003E0313">
        <w:rPr>
          <w:b w:val="0"/>
          <w:u w:val="none"/>
        </w:rPr>
        <w:t>arents/guardians</w:t>
      </w:r>
      <w:r w:rsidRPr="00E134AB">
        <w:rPr>
          <w:b w:val="0"/>
          <w:u w:val="none"/>
        </w:rPr>
        <w:t xml:space="preserve"> are notified of classroom problems by the teacher and are asked to help the teacher to </w:t>
      </w:r>
      <w:r>
        <w:rPr>
          <w:b w:val="0"/>
          <w:u w:val="none"/>
        </w:rPr>
        <w:t>ensure</w:t>
      </w:r>
      <w:r w:rsidRPr="00E134AB">
        <w:rPr>
          <w:b w:val="0"/>
          <w:u w:val="none"/>
        </w:rPr>
        <w:t xml:space="preserve"> that inappropriate behavior is modified.</w:t>
      </w:r>
    </w:p>
    <w:p w14:paraId="3898C81E" w14:textId="77777777" w:rsidR="000E4FF2" w:rsidRPr="00E134AB" w:rsidRDefault="000E4FF2" w:rsidP="000E4FF2">
      <w:pPr>
        <w:rPr>
          <w:b w:val="0"/>
          <w:u w:val="none"/>
        </w:rPr>
      </w:pPr>
    </w:p>
    <w:p w14:paraId="5841EFF4" w14:textId="40C2A4F9" w:rsidR="000E4FF2" w:rsidRPr="00E134AB" w:rsidRDefault="000E4FF2" w:rsidP="000E4FF2">
      <w:pPr>
        <w:rPr>
          <w:b w:val="0"/>
          <w:u w:val="none"/>
        </w:rPr>
      </w:pPr>
      <w:r w:rsidRPr="00E134AB">
        <w:rPr>
          <w:b w:val="0"/>
          <w:u w:val="none"/>
        </w:rPr>
        <w:t xml:space="preserve">Teachers are not permitted to use corporal punishment on any child.  Perceived acts of corporal punishment should be reported to the principal of the school immediately by students </w:t>
      </w:r>
      <w:r>
        <w:rPr>
          <w:b w:val="0"/>
          <w:u w:val="none"/>
        </w:rPr>
        <w:t>and/</w:t>
      </w:r>
      <w:r w:rsidRPr="00E134AB">
        <w:rPr>
          <w:b w:val="0"/>
          <w:u w:val="none"/>
        </w:rPr>
        <w:t xml:space="preserve">or </w:t>
      </w:r>
      <w:r w:rsidR="00D34858">
        <w:rPr>
          <w:b w:val="0"/>
          <w:u w:val="none"/>
        </w:rPr>
        <w:t>p</w:t>
      </w:r>
      <w:r w:rsidR="00D34858" w:rsidRPr="003E0313">
        <w:rPr>
          <w:b w:val="0"/>
          <w:u w:val="none"/>
        </w:rPr>
        <w:t>arents/guardians</w:t>
      </w:r>
      <w:r w:rsidRPr="00E134AB">
        <w:rPr>
          <w:b w:val="0"/>
          <w:u w:val="none"/>
        </w:rPr>
        <w:t>.</w:t>
      </w:r>
    </w:p>
    <w:p w14:paraId="749F414C" w14:textId="77777777" w:rsidR="000E4FF2" w:rsidRPr="00E134AB" w:rsidRDefault="000E4FF2" w:rsidP="000E4FF2">
      <w:pPr>
        <w:rPr>
          <w:b w:val="0"/>
          <w:u w:val="none"/>
        </w:rPr>
      </w:pPr>
    </w:p>
    <w:p w14:paraId="1C9902C3" w14:textId="77777777" w:rsidR="000E4FF2" w:rsidRPr="00E134AB" w:rsidRDefault="000E4FF2" w:rsidP="000E4FF2">
      <w:pPr>
        <w:rPr>
          <w:b w:val="0"/>
          <w:u w:val="none"/>
        </w:rPr>
      </w:pPr>
      <w:r w:rsidRPr="00E134AB">
        <w:rPr>
          <w:b w:val="0"/>
          <w:u w:val="none"/>
        </w:rPr>
        <w:t xml:space="preserve">It happens that some classroom discipline issues are referred to the administration of this school.  This would include chronic minor problems listed above or major problems (i.e., chronic lateness; verbal abuse of the teacher by a child; signs of disrespect to a teacher or another adult on the staff; fighting; physical, sexual, or verbal harassment or bullying of a fellow student; violent behavior; stealing; </w:t>
      </w:r>
      <w:r>
        <w:rPr>
          <w:b w:val="0"/>
          <w:u w:val="none"/>
        </w:rPr>
        <w:t xml:space="preserve">smoking; </w:t>
      </w:r>
      <w:r w:rsidRPr="00E134AB">
        <w:rPr>
          <w:b w:val="0"/>
          <w:u w:val="none"/>
        </w:rPr>
        <w:t xml:space="preserve">vandalism; or the possession of drugs, </w:t>
      </w:r>
      <w:r>
        <w:rPr>
          <w:b w:val="0"/>
          <w:u w:val="none"/>
        </w:rPr>
        <w:t xml:space="preserve">drug paraphernalia, cigarettes, </w:t>
      </w:r>
      <w:r w:rsidRPr="00E134AB">
        <w:rPr>
          <w:b w:val="0"/>
          <w:u w:val="none"/>
        </w:rPr>
        <w:t xml:space="preserve">alcohol, </w:t>
      </w:r>
      <w:r>
        <w:rPr>
          <w:b w:val="0"/>
          <w:u w:val="none"/>
        </w:rPr>
        <w:t xml:space="preserve">dangerous items </w:t>
      </w:r>
      <w:r w:rsidRPr="00E134AB">
        <w:rPr>
          <w:b w:val="0"/>
          <w:u w:val="none"/>
        </w:rPr>
        <w:t>or a weapon).  The administration handles such matters in a variety of ways depending on the severity of the incident.</w:t>
      </w:r>
    </w:p>
    <w:p w14:paraId="350BB9F3" w14:textId="77777777" w:rsidR="000E4FF2" w:rsidRPr="00E134AB" w:rsidRDefault="000E4FF2" w:rsidP="000E4FF2">
      <w:pPr>
        <w:rPr>
          <w:b w:val="0"/>
          <w:u w:val="none"/>
        </w:rPr>
      </w:pPr>
    </w:p>
    <w:p w14:paraId="1DE96137" w14:textId="4CF3ECE6" w:rsidR="000E4FF2" w:rsidRPr="00E134AB" w:rsidRDefault="000E4FF2" w:rsidP="000E4FF2">
      <w:pPr>
        <w:rPr>
          <w:b w:val="0"/>
          <w:u w:val="none"/>
        </w:rPr>
      </w:pPr>
      <w:r w:rsidRPr="00E134AB">
        <w:rPr>
          <w:b w:val="0"/>
          <w:u w:val="none"/>
        </w:rPr>
        <w:t xml:space="preserve">The school employs a progressive discipline system for minor acts of misbehavior in order to encourage students to change inappropriate behavior so that sanctions do not increase in severity.  For acts such as </w:t>
      </w:r>
      <w:r w:rsidR="00D34858">
        <w:rPr>
          <w:b w:val="0"/>
          <w:i/>
        </w:rPr>
        <w:t xml:space="preserve">disrespectful to the teacher, lack of homework, lying </w:t>
      </w:r>
      <w:proofErr w:type="gramStart"/>
      <w:r w:rsidR="00D34858">
        <w:rPr>
          <w:b w:val="0"/>
          <w:i/>
        </w:rPr>
        <w:t>etc..</w:t>
      </w:r>
      <w:proofErr w:type="gramEnd"/>
      <w:r w:rsidR="00D34858">
        <w:rPr>
          <w:b w:val="0"/>
          <w:i/>
        </w:rPr>
        <w:t xml:space="preserve"> </w:t>
      </w:r>
      <w:r w:rsidRPr="00E134AB">
        <w:rPr>
          <w:b w:val="0"/>
          <w:u w:val="none"/>
        </w:rPr>
        <w:t xml:space="preserve">students are often given </w:t>
      </w:r>
      <w:r w:rsidRPr="00E134AB">
        <w:rPr>
          <w:b w:val="0"/>
          <w:i/>
        </w:rPr>
        <w:t>(conduct referral, detention, demerits, etc.)</w:t>
      </w:r>
      <w:r w:rsidRPr="00E134AB">
        <w:rPr>
          <w:b w:val="0"/>
          <w:u w:val="none"/>
        </w:rPr>
        <w:t xml:space="preserve">  Repeated violation of these rules and regulations may result in suspension from school or the non-re-registration of the child for the next school year.</w:t>
      </w:r>
    </w:p>
    <w:p w14:paraId="1D434ED4" w14:textId="77777777" w:rsidR="000E4FF2" w:rsidRPr="00E134AB" w:rsidRDefault="000E4FF2" w:rsidP="000E4FF2">
      <w:pPr>
        <w:rPr>
          <w:b w:val="0"/>
          <w:u w:val="none"/>
        </w:rPr>
      </w:pPr>
    </w:p>
    <w:p w14:paraId="3A33D84F" w14:textId="381E0B33" w:rsidR="000E4FF2" w:rsidRPr="00DB7BCE" w:rsidRDefault="000E4FF2" w:rsidP="000E4FF2">
      <w:pPr>
        <w:rPr>
          <w:rFonts w:ascii="Times New Roman" w:hAnsi="Times New Roman" w:cs="Times New Roman"/>
          <w:b w:val="0"/>
          <w:u w:val="none"/>
        </w:rPr>
      </w:pPr>
      <w:r w:rsidRPr="00E134AB">
        <w:rPr>
          <w:b w:val="0"/>
          <w:u w:val="none"/>
        </w:rPr>
        <w:t xml:space="preserve">For more serious acts of misbehavior such as, but not limited to, fighting, stealing, vandalism, and harassment, </w:t>
      </w:r>
      <w:r w:rsidR="00DB7BCE">
        <w:rPr>
          <w:b w:val="0"/>
          <w:u w:val="none"/>
        </w:rPr>
        <w:t xml:space="preserve">improper use of technology and social media, </w:t>
      </w:r>
      <w:r w:rsidRPr="00E134AB">
        <w:rPr>
          <w:b w:val="0"/>
          <w:u w:val="none"/>
        </w:rPr>
        <w:t xml:space="preserve">the student is immediately suspended for a period of one to five days.  In cases of vandalism, the </w:t>
      </w:r>
      <w:r w:rsidR="00DB7BCE" w:rsidRPr="00DB7BCE">
        <w:rPr>
          <w:b w:val="0"/>
          <w:u w:val="none"/>
        </w:rPr>
        <w:t>parent/guardian</w:t>
      </w:r>
      <w:r w:rsidR="00DB7BCE">
        <w:rPr>
          <w:b w:val="0"/>
          <w:u w:val="none"/>
        </w:rPr>
        <w:t xml:space="preserve"> </w:t>
      </w:r>
      <w:r w:rsidRPr="00E134AB">
        <w:rPr>
          <w:b w:val="0"/>
          <w:u w:val="none"/>
        </w:rPr>
        <w:t xml:space="preserve">must pay the full cost of the repair or replacement of the item before the </w:t>
      </w:r>
      <w:r w:rsidR="00DB7BCE">
        <w:rPr>
          <w:b w:val="0"/>
          <w:u w:val="none"/>
        </w:rPr>
        <w:t xml:space="preserve">  </w:t>
      </w:r>
      <w:r w:rsidRPr="00E134AB">
        <w:rPr>
          <w:b w:val="0"/>
          <w:u w:val="none"/>
        </w:rPr>
        <w:lastRenderedPageBreak/>
        <w:t>child may return to school.  In cases of theft, the item is either returned in good condition or the cost of replacement is borne by the parent before the child can return to school.</w:t>
      </w:r>
    </w:p>
    <w:p w14:paraId="71FE1880" w14:textId="77777777" w:rsidR="000E4FF2" w:rsidRPr="00E134AB" w:rsidRDefault="000E4FF2" w:rsidP="000E4FF2">
      <w:pPr>
        <w:rPr>
          <w:b w:val="0"/>
          <w:u w:val="none"/>
        </w:rPr>
      </w:pPr>
    </w:p>
    <w:p w14:paraId="3BFEE37B" w14:textId="51F55B92" w:rsidR="000E4FF2" w:rsidRPr="007946E7" w:rsidRDefault="000E4FF2" w:rsidP="000E4FF2">
      <w:pPr>
        <w:rPr>
          <w:rFonts w:ascii="Times New Roman" w:hAnsi="Times New Roman" w:cs="Times New Roman"/>
          <w:b w:val="0"/>
          <w:u w:val="none"/>
        </w:rPr>
      </w:pPr>
      <w:r w:rsidRPr="00E134AB">
        <w:rPr>
          <w:b w:val="0"/>
          <w:u w:val="none"/>
        </w:rPr>
        <w:t xml:space="preserve">In cases where a child engages in a fight which causes injury to another child or adult, the police </w:t>
      </w:r>
      <w:r>
        <w:rPr>
          <w:b w:val="0"/>
          <w:u w:val="none"/>
        </w:rPr>
        <w:t>may</w:t>
      </w:r>
      <w:r w:rsidRPr="00E134AB">
        <w:rPr>
          <w:b w:val="0"/>
          <w:u w:val="none"/>
        </w:rPr>
        <w:t xml:space="preserve"> be summoned and, then, the </w:t>
      </w:r>
      <w:r w:rsidR="007946E7" w:rsidRPr="007946E7">
        <w:rPr>
          <w:b w:val="0"/>
          <w:u w:val="none"/>
        </w:rPr>
        <w:t>parent/guardian</w:t>
      </w:r>
      <w:r w:rsidR="007946E7">
        <w:rPr>
          <w:b w:val="0"/>
          <w:u w:val="none"/>
        </w:rPr>
        <w:t xml:space="preserve"> </w:t>
      </w:r>
      <w:r w:rsidRPr="00E134AB">
        <w:rPr>
          <w:b w:val="0"/>
          <w:u w:val="none"/>
        </w:rPr>
        <w:t xml:space="preserve">will be notified.  Likewise, the possession of drugs or alcohol by a child is reported to the police.  The school reserves the right to </w:t>
      </w:r>
      <w:r w:rsidR="007946E7">
        <w:rPr>
          <w:b w:val="0"/>
          <w:u w:val="none"/>
        </w:rPr>
        <w:t>begin the expulsion process and request an</w:t>
      </w:r>
      <w:r w:rsidRPr="00E134AB">
        <w:rPr>
          <w:b w:val="0"/>
          <w:u w:val="none"/>
        </w:rPr>
        <w:t xml:space="preserve"> expulsion from the Superintendent of Schools for such an offense.  </w:t>
      </w:r>
    </w:p>
    <w:p w14:paraId="3C69BEA0" w14:textId="77777777" w:rsidR="000E4FF2" w:rsidRPr="00E134AB" w:rsidRDefault="000E4FF2" w:rsidP="000E4FF2">
      <w:pPr>
        <w:rPr>
          <w:b w:val="0"/>
          <w:u w:val="none"/>
        </w:rPr>
      </w:pPr>
    </w:p>
    <w:p w14:paraId="3FC2CAE7" w14:textId="2B680E32" w:rsidR="000E4FF2" w:rsidRPr="007946E7" w:rsidRDefault="000E4FF2" w:rsidP="000E4FF2">
      <w:pPr>
        <w:rPr>
          <w:rFonts w:ascii="Times New Roman" w:hAnsi="Times New Roman" w:cs="Times New Roman"/>
          <w:b w:val="0"/>
          <w:u w:val="none"/>
        </w:rPr>
      </w:pPr>
      <w:r w:rsidRPr="00E134AB">
        <w:rPr>
          <w:b w:val="0"/>
          <w:u w:val="none"/>
        </w:rPr>
        <w:t xml:space="preserve">In cases in which a child brings a weapon to school, the police are summoned, and then the </w:t>
      </w:r>
      <w:r w:rsidR="007946E7" w:rsidRPr="007946E7">
        <w:rPr>
          <w:b w:val="0"/>
          <w:u w:val="none"/>
        </w:rPr>
        <w:t>parent/guardian</w:t>
      </w:r>
      <w:r w:rsidR="007946E7">
        <w:rPr>
          <w:rFonts w:ascii="Times New Roman" w:hAnsi="Times New Roman" w:cs="Times New Roman"/>
          <w:b w:val="0"/>
          <w:u w:val="none"/>
        </w:rPr>
        <w:t xml:space="preserve"> </w:t>
      </w:r>
      <w:r w:rsidRPr="00E134AB">
        <w:rPr>
          <w:b w:val="0"/>
          <w:u w:val="none"/>
        </w:rPr>
        <w:t xml:space="preserve">are called.  The school reserves the right to </w:t>
      </w:r>
      <w:r w:rsidR="007946E7">
        <w:rPr>
          <w:b w:val="0"/>
          <w:u w:val="none"/>
        </w:rPr>
        <w:t xml:space="preserve">begin the expulsion process and request an </w:t>
      </w:r>
      <w:r w:rsidRPr="00E134AB">
        <w:rPr>
          <w:b w:val="0"/>
          <w:u w:val="none"/>
        </w:rPr>
        <w:t xml:space="preserve">expulsion by the Superintendent of Schools for </w:t>
      </w:r>
      <w:r>
        <w:rPr>
          <w:b w:val="0"/>
          <w:u w:val="none"/>
        </w:rPr>
        <w:t>any serious</w:t>
      </w:r>
      <w:r w:rsidRPr="00E134AB">
        <w:rPr>
          <w:b w:val="0"/>
          <w:u w:val="none"/>
        </w:rPr>
        <w:t xml:space="preserve"> offense.</w:t>
      </w:r>
    </w:p>
    <w:p w14:paraId="2EEEE466" w14:textId="77777777" w:rsidR="00C27443" w:rsidRDefault="00C27443" w:rsidP="000E4FF2">
      <w:pPr>
        <w:rPr>
          <w:b w:val="0"/>
          <w:u w:val="none"/>
        </w:rPr>
      </w:pPr>
    </w:p>
    <w:p w14:paraId="1DBCE6C9" w14:textId="2E8BE848" w:rsidR="00C27443" w:rsidRPr="00C27443" w:rsidRDefault="004A37C4" w:rsidP="000E4FF2">
      <w:pPr>
        <w:rPr>
          <w:b w:val="0"/>
          <w:u w:val="none"/>
        </w:rPr>
      </w:pPr>
      <w:r w:rsidRPr="00B03CE8">
        <w:rPr>
          <w:b w:val="0"/>
        </w:rPr>
        <w:t xml:space="preserve">Individual-directed threats of violence or harm communicated directly or indirectly by any means, as well as building-directed threats of violence or harm communicated directly or indirectly by any means (e.g., </w:t>
      </w:r>
      <w:r w:rsidR="00915C31">
        <w:rPr>
          <w:b w:val="0"/>
        </w:rPr>
        <w:t xml:space="preserve">shooting, </w:t>
      </w:r>
      <w:r w:rsidRPr="00B03CE8">
        <w:rPr>
          <w:b w:val="0"/>
        </w:rPr>
        <w:t xml:space="preserve">bomb threats), or to harm students, employees, or visitors are taken seriously.  Upon knowledge of the threats, the principal will notify the Regional Superintendent and call the parents.  The Office of the Superintendent will also be notified </w:t>
      </w:r>
      <w:r w:rsidR="00915C31" w:rsidRPr="00915C31">
        <w:rPr>
          <w:b w:val="0"/>
        </w:rPr>
        <w:t>and, along</w:t>
      </w:r>
      <w:r w:rsidRPr="00B03CE8">
        <w:rPr>
          <w:b w:val="0"/>
        </w:rPr>
        <w:t xml:space="preserve"> with administration, will determine the course of action to be taken up to and including calling law enforcement</w:t>
      </w:r>
      <w:r w:rsidR="00915C31">
        <w:rPr>
          <w:b w:val="0"/>
        </w:rPr>
        <w:t>, requiring</w:t>
      </w:r>
      <w:r w:rsidRPr="00B03CE8">
        <w:rPr>
          <w:b w:val="0"/>
        </w:rPr>
        <w:t xml:space="preserve"> a mental health referral</w:t>
      </w:r>
      <w:r w:rsidR="00915C31">
        <w:rPr>
          <w:b w:val="0"/>
        </w:rPr>
        <w:t xml:space="preserve"> and/or expulsion</w:t>
      </w:r>
      <w:r w:rsidRPr="00B03CE8">
        <w:rPr>
          <w:b w:val="0"/>
        </w:rPr>
        <w:t>.</w:t>
      </w:r>
    </w:p>
    <w:p w14:paraId="72EE7CAA" w14:textId="77777777" w:rsidR="000E4FF2" w:rsidRPr="00E134AB" w:rsidRDefault="000E4FF2" w:rsidP="000E4FF2">
      <w:pPr>
        <w:rPr>
          <w:b w:val="0"/>
          <w:u w:val="none"/>
        </w:rPr>
      </w:pPr>
    </w:p>
    <w:p w14:paraId="4231892F" w14:textId="66C0443E" w:rsidR="000E4FF2" w:rsidRPr="00E134AB" w:rsidRDefault="000E4FF2" w:rsidP="000E4FF2">
      <w:pPr>
        <w:rPr>
          <w:b w:val="0"/>
          <w:u w:val="none"/>
        </w:rPr>
      </w:pPr>
      <w:r w:rsidRPr="00E134AB">
        <w:rPr>
          <w:b w:val="0"/>
          <w:u w:val="none"/>
        </w:rPr>
        <w:t xml:space="preserve">It is the expectation of this school that student behavior is exemplary both on and off school grounds.  A student always represents the entire school community.  Therefore, the school reserves the right to </w:t>
      </w:r>
      <w:r>
        <w:rPr>
          <w:b w:val="0"/>
          <w:u w:val="none"/>
        </w:rPr>
        <w:t>discipline</w:t>
      </w:r>
      <w:r w:rsidRPr="00E134AB">
        <w:rPr>
          <w:b w:val="0"/>
          <w:u w:val="none"/>
        </w:rPr>
        <w:t xml:space="preserve"> students for acts such as, but not limited to: stealing, fighting, vandalism, bullying or any other type of threatening or inappropriate misconduct (personally, via telephone, or</w:t>
      </w:r>
      <w:r w:rsidR="00C44631">
        <w:rPr>
          <w:b w:val="0"/>
          <w:u w:val="none"/>
        </w:rPr>
        <w:t xml:space="preserve"> improper use of technology and social media</w:t>
      </w:r>
      <w:r w:rsidRPr="00E134AB">
        <w:rPr>
          <w:b w:val="0"/>
          <w:u w:val="none"/>
        </w:rPr>
        <w:t xml:space="preserve"> </w:t>
      </w:r>
      <w:r>
        <w:rPr>
          <w:b w:val="0"/>
          <w:u w:val="none"/>
        </w:rPr>
        <w:t>i</w:t>
      </w:r>
      <w:r w:rsidRPr="00E134AB">
        <w:rPr>
          <w:b w:val="0"/>
          <w:u w:val="none"/>
        </w:rPr>
        <w:t>nternet).  Such misconduct could result in punishments including suspension and/or expulsion.</w:t>
      </w:r>
    </w:p>
    <w:p w14:paraId="01689AA2" w14:textId="77777777" w:rsidR="000E4FF2" w:rsidRPr="00E134AB" w:rsidRDefault="000E4FF2" w:rsidP="000E4FF2">
      <w:pPr>
        <w:rPr>
          <w:b w:val="0"/>
          <w:u w:val="none"/>
        </w:rPr>
      </w:pPr>
    </w:p>
    <w:p w14:paraId="2500E210" w14:textId="77777777" w:rsidR="000E4FF2" w:rsidRPr="00E134AB" w:rsidRDefault="000E4FF2" w:rsidP="000E4FF2">
      <w:pPr>
        <w:rPr>
          <w:b w:val="0"/>
          <w:u w:val="none"/>
        </w:rPr>
      </w:pPr>
      <w:r w:rsidRPr="00E134AB">
        <w:rPr>
          <w:b w:val="0"/>
          <w:u w:val="none"/>
        </w:rPr>
        <w:t xml:space="preserve">Lastly, a child’s arrest for a crime on or off of school grounds, within or beyond the vicinity of the school, at any time could result in the child’s suspension or expulsion. A child’s conviction of a crime on or off of school grounds, within or beyond the vicinity of the school, will likely result in a child’s expulsion. </w:t>
      </w:r>
    </w:p>
    <w:p w14:paraId="2DED55E8" w14:textId="77777777" w:rsidR="000E4FF2" w:rsidRDefault="000E4FF2" w:rsidP="000E4FF2">
      <w:pPr>
        <w:tabs>
          <w:tab w:val="left" w:pos="720"/>
          <w:tab w:val="left" w:pos="1440"/>
          <w:tab w:val="left" w:pos="5580"/>
        </w:tabs>
        <w:rPr>
          <w:bCs/>
          <w:sz w:val="20"/>
          <w:u w:val="none"/>
        </w:rPr>
      </w:pPr>
    </w:p>
    <w:p w14:paraId="05057F50" w14:textId="16EA047C" w:rsidR="00E626AE" w:rsidRDefault="00E626AE" w:rsidP="000E4FF2">
      <w:pPr>
        <w:tabs>
          <w:tab w:val="left" w:pos="720"/>
          <w:tab w:val="left" w:pos="1440"/>
          <w:tab w:val="left" w:pos="5580"/>
        </w:tabs>
        <w:rPr>
          <w:bCs/>
          <w:sz w:val="20"/>
          <w:u w:val="none"/>
        </w:rPr>
      </w:pPr>
    </w:p>
    <w:p w14:paraId="2ABAD972" w14:textId="49D69F5D" w:rsidR="00E12824" w:rsidRDefault="00E12824" w:rsidP="000E4FF2">
      <w:pPr>
        <w:tabs>
          <w:tab w:val="left" w:pos="720"/>
          <w:tab w:val="left" w:pos="1440"/>
          <w:tab w:val="left" w:pos="5580"/>
        </w:tabs>
        <w:rPr>
          <w:bCs/>
          <w:sz w:val="20"/>
          <w:u w:val="none"/>
        </w:rPr>
      </w:pPr>
    </w:p>
    <w:p w14:paraId="49AC8668" w14:textId="0A211A35" w:rsidR="00E12824" w:rsidRDefault="00E12824" w:rsidP="000E4FF2">
      <w:pPr>
        <w:tabs>
          <w:tab w:val="left" w:pos="720"/>
          <w:tab w:val="left" w:pos="1440"/>
          <w:tab w:val="left" w:pos="5580"/>
        </w:tabs>
        <w:rPr>
          <w:bCs/>
          <w:sz w:val="20"/>
          <w:u w:val="none"/>
        </w:rPr>
      </w:pPr>
    </w:p>
    <w:p w14:paraId="32F727F7" w14:textId="3B3C7B0F" w:rsidR="00E12824" w:rsidRDefault="00E12824" w:rsidP="000E4FF2">
      <w:pPr>
        <w:tabs>
          <w:tab w:val="left" w:pos="720"/>
          <w:tab w:val="left" w:pos="1440"/>
          <w:tab w:val="left" w:pos="5580"/>
        </w:tabs>
        <w:rPr>
          <w:bCs/>
          <w:sz w:val="20"/>
          <w:u w:val="none"/>
        </w:rPr>
      </w:pPr>
    </w:p>
    <w:p w14:paraId="1A49B7CF" w14:textId="17C72665" w:rsidR="00E12824" w:rsidRDefault="00E12824" w:rsidP="000E4FF2">
      <w:pPr>
        <w:tabs>
          <w:tab w:val="left" w:pos="720"/>
          <w:tab w:val="left" w:pos="1440"/>
          <w:tab w:val="left" w:pos="5580"/>
        </w:tabs>
        <w:rPr>
          <w:bCs/>
          <w:sz w:val="20"/>
          <w:u w:val="none"/>
        </w:rPr>
      </w:pPr>
    </w:p>
    <w:p w14:paraId="4E18A896" w14:textId="77777777" w:rsidR="00E12824" w:rsidRDefault="00E12824" w:rsidP="000E4FF2">
      <w:pPr>
        <w:tabs>
          <w:tab w:val="left" w:pos="720"/>
          <w:tab w:val="left" w:pos="1440"/>
          <w:tab w:val="left" w:pos="5580"/>
        </w:tabs>
        <w:rPr>
          <w:bCs/>
          <w:sz w:val="20"/>
          <w:u w:val="none"/>
        </w:rPr>
      </w:pPr>
    </w:p>
    <w:p w14:paraId="2D1215B0" w14:textId="77777777" w:rsidR="006D20E9" w:rsidRDefault="006D20E9" w:rsidP="000E4FF2">
      <w:pPr>
        <w:tabs>
          <w:tab w:val="left" w:pos="720"/>
          <w:tab w:val="left" w:pos="1440"/>
          <w:tab w:val="left" w:pos="5580"/>
        </w:tabs>
        <w:rPr>
          <w:bCs/>
          <w:sz w:val="20"/>
          <w:u w:val="none"/>
        </w:rPr>
      </w:pPr>
    </w:p>
    <w:p w14:paraId="3EF1C99C" w14:textId="5F0A465A" w:rsidR="004A738A" w:rsidRDefault="000E4FF2">
      <w:pPr>
        <w:pStyle w:val="Heading1"/>
      </w:pPr>
      <w:bookmarkStart w:id="23" w:name="_Toc485897242"/>
      <w:r w:rsidRPr="009E7AE7">
        <w:t xml:space="preserve">Dress Code </w:t>
      </w:r>
      <w:bookmarkEnd w:id="23"/>
    </w:p>
    <w:p w14:paraId="5CD047F0" w14:textId="77777777" w:rsidR="000E4FF2" w:rsidRPr="009E7AE7" w:rsidRDefault="000E4FF2" w:rsidP="000E4FF2">
      <w:pPr>
        <w:rPr>
          <w:b w:val="0"/>
          <w:u w:val="none"/>
        </w:rPr>
      </w:pPr>
    </w:p>
    <w:p w14:paraId="3D64B7AD" w14:textId="77777777" w:rsidR="000E4FF2" w:rsidRDefault="000E4FF2" w:rsidP="000E4FF2">
      <w:pPr>
        <w:tabs>
          <w:tab w:val="left" w:pos="180"/>
          <w:tab w:val="left" w:pos="1440"/>
        </w:tabs>
        <w:rPr>
          <w:b w:val="0"/>
          <w:u w:val="none"/>
        </w:rPr>
      </w:pPr>
      <w:r>
        <w:rPr>
          <w:b w:val="0"/>
          <w:u w:val="none"/>
        </w:rPr>
        <w:lastRenderedPageBreak/>
        <w:t xml:space="preserve">Your school uniform confirms your attendance at the school and is a symbol of unity within the school community.  It minimizes distractions in the learning process.  It is important that you take pride in your appearance by wearing your complete uniform always remembering that by wearing it inside and outside the classroom and the school you are representing the school and your behavior should be a credit to both yourself and the school community. </w:t>
      </w:r>
    </w:p>
    <w:p w14:paraId="5BE73A7E" w14:textId="77777777" w:rsidR="000E4FF2" w:rsidRDefault="000E4FF2" w:rsidP="000E4FF2">
      <w:pPr>
        <w:tabs>
          <w:tab w:val="left" w:pos="180"/>
          <w:tab w:val="left" w:pos="1440"/>
        </w:tabs>
        <w:rPr>
          <w:b w:val="0"/>
          <w:u w:val="none"/>
        </w:rPr>
      </w:pPr>
    </w:p>
    <w:p w14:paraId="65F578B2" w14:textId="7DD8CA62" w:rsidR="008D00FF" w:rsidRDefault="008D00FF" w:rsidP="000E4FF2">
      <w:pPr>
        <w:tabs>
          <w:tab w:val="left" w:pos="180"/>
          <w:tab w:val="left" w:pos="1440"/>
        </w:tabs>
        <w:rPr>
          <w:b w:val="0"/>
          <w:u w:val="none"/>
        </w:rPr>
      </w:pPr>
      <w:r>
        <w:rPr>
          <w:b w:val="0"/>
          <w:u w:val="none"/>
        </w:rPr>
        <w:t>Girls K-4</w:t>
      </w:r>
      <w:r>
        <w:rPr>
          <w:b w:val="0"/>
          <w:u w:val="none"/>
        </w:rPr>
        <w:tab/>
        <w:t xml:space="preserve">Gray jumper, white blouse with round (peter pan) collar and maroon </w:t>
      </w:r>
    </w:p>
    <w:p w14:paraId="602DF9BB" w14:textId="05E192C3" w:rsidR="000E4FF2" w:rsidRDefault="008D00FF" w:rsidP="000E4FF2">
      <w:pPr>
        <w:tabs>
          <w:tab w:val="left" w:pos="180"/>
          <w:tab w:val="left" w:pos="1440"/>
        </w:tabs>
        <w:rPr>
          <w:b w:val="0"/>
          <w:u w:val="none"/>
        </w:rPr>
      </w:pPr>
      <w:r>
        <w:rPr>
          <w:b w:val="0"/>
          <w:u w:val="none"/>
        </w:rPr>
        <w:tab/>
      </w:r>
      <w:r>
        <w:rPr>
          <w:b w:val="0"/>
          <w:u w:val="none"/>
        </w:rPr>
        <w:tab/>
        <w:t xml:space="preserve">cross-over time. </w:t>
      </w:r>
    </w:p>
    <w:p w14:paraId="39C7F784" w14:textId="77777777" w:rsidR="008D00FF" w:rsidRDefault="008D00FF" w:rsidP="000E4FF2">
      <w:pPr>
        <w:tabs>
          <w:tab w:val="left" w:pos="180"/>
          <w:tab w:val="left" w:pos="1440"/>
        </w:tabs>
        <w:rPr>
          <w:b w:val="0"/>
          <w:u w:val="none"/>
        </w:rPr>
      </w:pPr>
    </w:p>
    <w:p w14:paraId="23059827" w14:textId="476F5107" w:rsidR="008D00FF" w:rsidRDefault="008D00FF" w:rsidP="008D00FF">
      <w:pPr>
        <w:tabs>
          <w:tab w:val="left" w:pos="180"/>
          <w:tab w:val="left" w:pos="1440"/>
        </w:tabs>
        <w:ind w:left="1440" w:hanging="1440"/>
        <w:rPr>
          <w:b w:val="0"/>
          <w:u w:val="none"/>
        </w:rPr>
      </w:pPr>
      <w:r>
        <w:rPr>
          <w:b w:val="0"/>
          <w:u w:val="none"/>
        </w:rPr>
        <w:t xml:space="preserve">Girls 6-8 </w:t>
      </w:r>
      <w:r>
        <w:rPr>
          <w:b w:val="0"/>
          <w:u w:val="none"/>
        </w:rPr>
        <w:tab/>
        <w:t xml:space="preserve">Gray skirt, maroon vest, and white uniform bouse with pointed collar and maroon tie. </w:t>
      </w:r>
    </w:p>
    <w:p w14:paraId="14845DBA" w14:textId="350C566D" w:rsidR="008D00FF" w:rsidRDefault="008D00FF" w:rsidP="008D00FF">
      <w:pPr>
        <w:tabs>
          <w:tab w:val="left" w:pos="180"/>
          <w:tab w:val="left" w:pos="1440"/>
        </w:tabs>
        <w:ind w:left="1440" w:hanging="1440"/>
        <w:rPr>
          <w:b w:val="0"/>
          <w:u w:val="none"/>
        </w:rPr>
      </w:pPr>
    </w:p>
    <w:p w14:paraId="355C73BB" w14:textId="2B3E52EC" w:rsidR="008D00FF" w:rsidRDefault="008D00FF" w:rsidP="008D00FF">
      <w:pPr>
        <w:tabs>
          <w:tab w:val="left" w:pos="180"/>
          <w:tab w:val="left" w:pos="1440"/>
        </w:tabs>
        <w:ind w:left="1440" w:hanging="1440"/>
        <w:rPr>
          <w:b w:val="0"/>
          <w:u w:val="none"/>
        </w:rPr>
      </w:pPr>
      <w:r>
        <w:rPr>
          <w:b w:val="0"/>
          <w:u w:val="none"/>
        </w:rPr>
        <w:t>Girls K-8</w:t>
      </w:r>
      <w:r>
        <w:rPr>
          <w:b w:val="0"/>
          <w:u w:val="none"/>
        </w:rPr>
        <w:tab/>
        <w:t>All girls must wear maroon high socks or tights, and black shoes.</w:t>
      </w:r>
    </w:p>
    <w:p w14:paraId="10FFFBE2" w14:textId="327AD7AB" w:rsidR="008D00FF" w:rsidRDefault="008D00FF" w:rsidP="008D00FF">
      <w:pPr>
        <w:tabs>
          <w:tab w:val="left" w:pos="180"/>
          <w:tab w:val="left" w:pos="1440"/>
        </w:tabs>
        <w:ind w:left="1440" w:hanging="1440"/>
        <w:rPr>
          <w:b w:val="0"/>
          <w:u w:val="none"/>
        </w:rPr>
      </w:pPr>
      <w:r>
        <w:rPr>
          <w:b w:val="0"/>
          <w:u w:val="none"/>
        </w:rPr>
        <w:t xml:space="preserve"> </w:t>
      </w:r>
      <w:r>
        <w:rPr>
          <w:b w:val="0"/>
          <w:u w:val="none"/>
        </w:rPr>
        <w:tab/>
      </w:r>
      <w:r>
        <w:rPr>
          <w:b w:val="0"/>
          <w:u w:val="none"/>
        </w:rPr>
        <w:tab/>
        <w:t>Sneaker-type shoes are not permitted; no high</w:t>
      </w:r>
      <w:r w:rsidR="00703A5C">
        <w:rPr>
          <w:b w:val="0"/>
          <w:u w:val="none"/>
        </w:rPr>
        <w:t>-</w:t>
      </w:r>
      <w:r>
        <w:rPr>
          <w:b w:val="0"/>
          <w:u w:val="none"/>
        </w:rPr>
        <w:t>top shoes or boots are</w:t>
      </w:r>
    </w:p>
    <w:p w14:paraId="4FAC6E0F" w14:textId="77777777" w:rsidR="000520A2" w:rsidRDefault="008D00FF" w:rsidP="008D00FF">
      <w:pPr>
        <w:tabs>
          <w:tab w:val="left" w:pos="180"/>
          <w:tab w:val="left" w:pos="1440"/>
        </w:tabs>
        <w:ind w:left="1440" w:hanging="1440"/>
        <w:rPr>
          <w:b w:val="0"/>
          <w:u w:val="none"/>
        </w:rPr>
      </w:pPr>
      <w:r>
        <w:rPr>
          <w:b w:val="0"/>
          <w:u w:val="none"/>
        </w:rPr>
        <w:tab/>
      </w:r>
      <w:r>
        <w:rPr>
          <w:b w:val="0"/>
          <w:u w:val="none"/>
        </w:rPr>
        <w:tab/>
        <w:t>Allowed and only clear nail polish is permitted</w:t>
      </w:r>
      <w:r w:rsidR="000520A2">
        <w:rPr>
          <w:b w:val="0"/>
          <w:u w:val="none"/>
        </w:rPr>
        <w:t xml:space="preserve">.  Girls may wear Maroon, white or gold hair ribbons in their hair or simple barrettes. </w:t>
      </w:r>
    </w:p>
    <w:p w14:paraId="1C946807" w14:textId="77777777" w:rsidR="000520A2" w:rsidRDefault="000520A2" w:rsidP="008D00FF">
      <w:pPr>
        <w:tabs>
          <w:tab w:val="left" w:pos="180"/>
          <w:tab w:val="left" w:pos="1440"/>
        </w:tabs>
        <w:ind w:left="1440" w:hanging="1440"/>
        <w:rPr>
          <w:b w:val="0"/>
          <w:u w:val="none"/>
        </w:rPr>
      </w:pPr>
    </w:p>
    <w:p w14:paraId="1EE1DB4A" w14:textId="28E2FC61" w:rsidR="000520A2" w:rsidRDefault="000520A2" w:rsidP="008D00FF">
      <w:pPr>
        <w:tabs>
          <w:tab w:val="left" w:pos="180"/>
          <w:tab w:val="left" w:pos="1440"/>
        </w:tabs>
        <w:ind w:left="1440" w:hanging="1440"/>
        <w:rPr>
          <w:b w:val="0"/>
          <w:u w:val="none"/>
        </w:rPr>
      </w:pPr>
      <w:r>
        <w:rPr>
          <w:b w:val="0"/>
          <w:u w:val="none"/>
        </w:rPr>
        <w:t>Boys K-8</w:t>
      </w:r>
      <w:r>
        <w:rPr>
          <w:b w:val="0"/>
          <w:u w:val="none"/>
        </w:rPr>
        <w:tab/>
        <w:t xml:space="preserve">Gray dress uniform trousers (no corduroys or Dicker, or baggies) white shirts (long or short sleeves), black shoes, no sneaker-type shoes or boots are permitted, maroon uniform tie. </w:t>
      </w:r>
    </w:p>
    <w:p w14:paraId="5E79C7B0" w14:textId="77777777" w:rsidR="000520A2" w:rsidRDefault="000520A2" w:rsidP="008D00FF">
      <w:pPr>
        <w:tabs>
          <w:tab w:val="left" w:pos="180"/>
          <w:tab w:val="left" w:pos="1440"/>
        </w:tabs>
        <w:ind w:left="1440" w:hanging="1440"/>
        <w:rPr>
          <w:b w:val="0"/>
          <w:u w:val="none"/>
        </w:rPr>
      </w:pPr>
    </w:p>
    <w:p w14:paraId="5E2A1726" w14:textId="77777777" w:rsidR="000520A2" w:rsidRDefault="000520A2" w:rsidP="008D00FF">
      <w:pPr>
        <w:tabs>
          <w:tab w:val="left" w:pos="180"/>
          <w:tab w:val="left" w:pos="1440"/>
        </w:tabs>
        <w:ind w:left="1440" w:hanging="1440"/>
        <w:rPr>
          <w:b w:val="0"/>
          <w:u w:val="none"/>
        </w:rPr>
      </w:pPr>
      <w:r>
        <w:rPr>
          <w:b w:val="0"/>
          <w:u w:val="none"/>
        </w:rPr>
        <w:t xml:space="preserve">Boys K-8 </w:t>
      </w:r>
      <w:r>
        <w:rPr>
          <w:b w:val="0"/>
          <w:u w:val="none"/>
        </w:rPr>
        <w:tab/>
        <w:t>No jewelry permitted.</w:t>
      </w:r>
    </w:p>
    <w:p w14:paraId="5F7F1799" w14:textId="77777777" w:rsidR="000520A2" w:rsidRDefault="000520A2" w:rsidP="008D00FF">
      <w:pPr>
        <w:tabs>
          <w:tab w:val="left" w:pos="180"/>
          <w:tab w:val="left" w:pos="1440"/>
        </w:tabs>
        <w:ind w:left="1440" w:hanging="1440"/>
        <w:rPr>
          <w:b w:val="0"/>
          <w:u w:val="none"/>
        </w:rPr>
      </w:pPr>
    </w:p>
    <w:p w14:paraId="31ECF668" w14:textId="7188E926" w:rsidR="000520A2" w:rsidRDefault="000520A2" w:rsidP="008D00FF">
      <w:pPr>
        <w:tabs>
          <w:tab w:val="left" w:pos="180"/>
          <w:tab w:val="left" w:pos="1440"/>
        </w:tabs>
        <w:ind w:left="1440" w:hanging="1440"/>
        <w:rPr>
          <w:b w:val="0"/>
          <w:u w:val="none"/>
        </w:rPr>
      </w:pPr>
      <w:r>
        <w:rPr>
          <w:b w:val="0"/>
          <w:u w:val="none"/>
        </w:rPr>
        <w:t>Gym Uniform Gray t-shirt and sweatpants with school logo.</w:t>
      </w:r>
    </w:p>
    <w:p w14:paraId="1BB26DC7" w14:textId="77777777" w:rsidR="000520A2" w:rsidRDefault="000520A2" w:rsidP="008D00FF">
      <w:pPr>
        <w:tabs>
          <w:tab w:val="left" w:pos="180"/>
          <w:tab w:val="left" w:pos="1440"/>
        </w:tabs>
        <w:ind w:left="1440" w:hanging="1440"/>
        <w:rPr>
          <w:b w:val="0"/>
          <w:u w:val="none"/>
        </w:rPr>
      </w:pPr>
      <w:r>
        <w:rPr>
          <w:b w:val="0"/>
          <w:u w:val="none"/>
        </w:rPr>
        <w:tab/>
      </w:r>
      <w:r>
        <w:rPr>
          <w:b w:val="0"/>
          <w:u w:val="none"/>
        </w:rPr>
        <w:tab/>
        <w:t xml:space="preserve">Gray t-shirt and sweatpants with school logo and sneakers.  </w:t>
      </w:r>
    </w:p>
    <w:p w14:paraId="7BFCF1F0" w14:textId="77777777" w:rsidR="000520A2" w:rsidRDefault="000520A2" w:rsidP="008D00FF">
      <w:pPr>
        <w:tabs>
          <w:tab w:val="left" w:pos="180"/>
          <w:tab w:val="left" w:pos="1440"/>
        </w:tabs>
        <w:ind w:left="1440" w:hanging="1440"/>
        <w:rPr>
          <w:b w:val="0"/>
          <w:u w:val="none"/>
        </w:rPr>
      </w:pPr>
      <w:r>
        <w:rPr>
          <w:b w:val="0"/>
          <w:u w:val="none"/>
        </w:rPr>
        <w:tab/>
      </w:r>
      <w:r>
        <w:rPr>
          <w:b w:val="0"/>
          <w:u w:val="none"/>
        </w:rPr>
        <w:tab/>
      </w:r>
    </w:p>
    <w:p w14:paraId="74349D35" w14:textId="77777777" w:rsidR="000520A2" w:rsidRDefault="000520A2" w:rsidP="008D00FF">
      <w:pPr>
        <w:tabs>
          <w:tab w:val="left" w:pos="180"/>
          <w:tab w:val="left" w:pos="1440"/>
        </w:tabs>
        <w:ind w:left="1440" w:hanging="1440"/>
        <w:rPr>
          <w:b w:val="0"/>
          <w:u w:val="none"/>
        </w:rPr>
      </w:pPr>
      <w:r>
        <w:rPr>
          <w:b w:val="0"/>
          <w:u w:val="none"/>
        </w:rPr>
        <w:t>Summer/Spring</w:t>
      </w:r>
    </w:p>
    <w:p w14:paraId="1AD158D0" w14:textId="7C40D3D0" w:rsidR="008D00FF" w:rsidRDefault="000520A2" w:rsidP="008D00FF">
      <w:pPr>
        <w:tabs>
          <w:tab w:val="left" w:pos="180"/>
          <w:tab w:val="left" w:pos="1440"/>
        </w:tabs>
        <w:ind w:left="1440" w:hanging="1440"/>
        <w:rPr>
          <w:b w:val="0"/>
          <w:u w:val="none"/>
        </w:rPr>
      </w:pPr>
      <w:r>
        <w:rPr>
          <w:b w:val="0"/>
          <w:u w:val="none"/>
        </w:rPr>
        <w:t>Uniform</w:t>
      </w:r>
      <w:r>
        <w:rPr>
          <w:b w:val="0"/>
          <w:u w:val="none"/>
        </w:rPr>
        <w:tab/>
        <w:t>Students are allowed to wear their Polo Shirts from September until October 15</w:t>
      </w:r>
      <w:r w:rsidRPr="000520A2">
        <w:rPr>
          <w:b w:val="0"/>
          <w:u w:val="none"/>
          <w:vertAlign w:val="superscript"/>
        </w:rPr>
        <w:t>th</w:t>
      </w:r>
      <w:r>
        <w:rPr>
          <w:b w:val="0"/>
          <w:u w:val="none"/>
        </w:rPr>
        <w:t xml:space="preserve">, and </w:t>
      </w:r>
      <w:r w:rsidR="00145171">
        <w:rPr>
          <w:b w:val="0"/>
          <w:u w:val="none"/>
        </w:rPr>
        <w:t>again from</w:t>
      </w:r>
      <w:r w:rsidR="00703A5C">
        <w:rPr>
          <w:b w:val="0"/>
          <w:u w:val="none"/>
        </w:rPr>
        <w:t xml:space="preserve"> April 15</w:t>
      </w:r>
      <w:r w:rsidR="00703A5C" w:rsidRPr="00703A5C">
        <w:rPr>
          <w:b w:val="0"/>
          <w:u w:val="none"/>
          <w:vertAlign w:val="superscript"/>
        </w:rPr>
        <w:t>th</w:t>
      </w:r>
      <w:r w:rsidR="00145171">
        <w:rPr>
          <w:b w:val="0"/>
          <w:u w:val="none"/>
          <w:vertAlign w:val="superscript"/>
        </w:rPr>
        <w:t xml:space="preserve"> </w:t>
      </w:r>
      <w:r w:rsidR="00145171">
        <w:rPr>
          <w:b w:val="0"/>
          <w:u w:val="none"/>
        </w:rPr>
        <w:t xml:space="preserve">until the end of the year. </w:t>
      </w:r>
      <w:r w:rsidR="00703A5C">
        <w:rPr>
          <w:b w:val="0"/>
          <w:u w:val="none"/>
        </w:rPr>
        <w:t xml:space="preserve"> </w:t>
      </w:r>
      <w:r>
        <w:rPr>
          <w:b w:val="0"/>
          <w:u w:val="none"/>
        </w:rPr>
        <w:t xml:space="preserve">  </w:t>
      </w:r>
    </w:p>
    <w:p w14:paraId="0FE2A14D" w14:textId="22F5B0AE" w:rsidR="008D00FF" w:rsidRDefault="008D00FF" w:rsidP="008D00FF">
      <w:pPr>
        <w:tabs>
          <w:tab w:val="left" w:pos="180"/>
          <w:tab w:val="left" w:pos="1440"/>
        </w:tabs>
        <w:ind w:left="1440" w:hanging="1440"/>
        <w:rPr>
          <w:b w:val="0"/>
          <w:u w:val="none"/>
        </w:rPr>
      </w:pPr>
      <w:r>
        <w:rPr>
          <w:b w:val="0"/>
          <w:u w:val="none"/>
        </w:rPr>
        <w:t xml:space="preserve"> </w:t>
      </w:r>
      <w:r>
        <w:rPr>
          <w:b w:val="0"/>
          <w:u w:val="none"/>
        </w:rPr>
        <w:tab/>
      </w:r>
      <w:r>
        <w:rPr>
          <w:b w:val="0"/>
          <w:u w:val="none"/>
        </w:rPr>
        <w:tab/>
      </w:r>
      <w:r>
        <w:rPr>
          <w:b w:val="0"/>
          <w:u w:val="none"/>
        </w:rPr>
        <w:tab/>
      </w:r>
    </w:p>
    <w:p w14:paraId="2B9FB2E8" w14:textId="77777777" w:rsidR="008D00FF" w:rsidRDefault="008D00FF" w:rsidP="000E4FF2">
      <w:pPr>
        <w:tabs>
          <w:tab w:val="left" w:pos="180"/>
          <w:tab w:val="left" w:pos="1440"/>
        </w:tabs>
        <w:rPr>
          <w:b w:val="0"/>
          <w:u w:val="none"/>
        </w:rPr>
      </w:pPr>
    </w:p>
    <w:p w14:paraId="4A71CEE8" w14:textId="77777777" w:rsidR="000E4FF2" w:rsidRDefault="000E4FF2" w:rsidP="000E4FF2">
      <w:pPr>
        <w:tabs>
          <w:tab w:val="left" w:pos="180"/>
          <w:tab w:val="left" w:pos="1440"/>
        </w:tabs>
        <w:rPr>
          <w:b w:val="0"/>
          <w:bCs/>
          <w:u w:val="none"/>
        </w:rPr>
      </w:pPr>
    </w:p>
    <w:p w14:paraId="0B1B6F7A" w14:textId="77777777" w:rsidR="000E4FF2" w:rsidRPr="006B46FB" w:rsidRDefault="000E4FF2" w:rsidP="006B46FB">
      <w:pPr>
        <w:rPr>
          <w:b w:val="0"/>
          <w:u w:val="none"/>
        </w:rPr>
      </w:pPr>
      <w:r w:rsidRPr="006B46FB">
        <w:rPr>
          <w:b w:val="0"/>
        </w:rPr>
        <w:t>Personal Appearance</w:t>
      </w:r>
    </w:p>
    <w:p w14:paraId="369062F4" w14:textId="77777777" w:rsidR="000E4FF2" w:rsidRPr="006B46FB" w:rsidRDefault="000E4FF2" w:rsidP="000E4FF2">
      <w:pPr>
        <w:tabs>
          <w:tab w:val="left" w:pos="180"/>
          <w:tab w:val="left" w:pos="1440"/>
        </w:tabs>
        <w:rPr>
          <w:b w:val="0"/>
          <w:u w:val="none"/>
        </w:rPr>
      </w:pPr>
    </w:p>
    <w:p w14:paraId="5C30F6FE" w14:textId="77777777" w:rsidR="000E4FF2" w:rsidRDefault="000E4FF2" w:rsidP="000E4FF2">
      <w:pPr>
        <w:tabs>
          <w:tab w:val="left" w:pos="180"/>
          <w:tab w:val="left" w:pos="1440"/>
        </w:tabs>
        <w:rPr>
          <w:b w:val="0"/>
          <w:u w:val="none"/>
        </w:rPr>
      </w:pPr>
      <w:r>
        <w:rPr>
          <w:b w:val="0"/>
          <w:u w:val="none"/>
        </w:rPr>
        <w:t xml:space="preserve">A good personal hygiene routine should be followed daily: ears, neck, and fingernails should be given special attention.  When appropriate, children should be instructed in the use of deodorant.  </w:t>
      </w:r>
    </w:p>
    <w:p w14:paraId="5D804BA2" w14:textId="77777777" w:rsidR="000E4FF2" w:rsidRDefault="000E4FF2" w:rsidP="000E4FF2">
      <w:pPr>
        <w:tabs>
          <w:tab w:val="left" w:pos="180"/>
          <w:tab w:val="left" w:pos="1440"/>
        </w:tabs>
        <w:rPr>
          <w:b w:val="0"/>
          <w:u w:val="none"/>
        </w:rPr>
      </w:pPr>
    </w:p>
    <w:p w14:paraId="1DE26C22" w14:textId="77777777" w:rsidR="000E4FF2" w:rsidRDefault="000E4FF2" w:rsidP="000E4FF2">
      <w:pPr>
        <w:tabs>
          <w:tab w:val="left" w:pos="180"/>
          <w:tab w:val="left" w:pos="1440"/>
        </w:tabs>
        <w:rPr>
          <w:b w:val="0"/>
          <w:u w:val="none"/>
        </w:rPr>
      </w:pPr>
      <w:r>
        <w:rPr>
          <w:b w:val="0"/>
          <w:u w:val="none"/>
        </w:rPr>
        <w:t xml:space="preserve">Uniforms should be neat and clean.  </w:t>
      </w:r>
    </w:p>
    <w:p w14:paraId="125B0582" w14:textId="77777777" w:rsidR="000E4FF2" w:rsidRDefault="000E4FF2" w:rsidP="000E4FF2">
      <w:pPr>
        <w:tabs>
          <w:tab w:val="left" w:pos="180"/>
          <w:tab w:val="left" w:pos="1440"/>
        </w:tabs>
        <w:rPr>
          <w:b w:val="0"/>
          <w:u w:val="none"/>
        </w:rPr>
      </w:pPr>
    </w:p>
    <w:p w14:paraId="48EF05B2" w14:textId="77777777" w:rsidR="000E4FF2" w:rsidRDefault="000E4FF2" w:rsidP="000E4FF2">
      <w:pPr>
        <w:tabs>
          <w:tab w:val="left" w:pos="180"/>
          <w:tab w:val="left" w:pos="1440"/>
        </w:tabs>
        <w:rPr>
          <w:b w:val="0"/>
          <w:u w:val="none"/>
        </w:rPr>
      </w:pPr>
      <w:r>
        <w:rPr>
          <w:b w:val="0"/>
          <w:u w:val="none"/>
        </w:rPr>
        <w:t xml:space="preserve">Hair should be clean and well groomed.  The boys’ hair must not be below the shirt collar.  Bangs should not be so long that they impede vision.  </w:t>
      </w:r>
    </w:p>
    <w:p w14:paraId="14BA63B8" w14:textId="77777777" w:rsidR="000E4FF2" w:rsidRDefault="000E4FF2" w:rsidP="000E4FF2">
      <w:pPr>
        <w:tabs>
          <w:tab w:val="left" w:pos="180"/>
          <w:tab w:val="left" w:pos="1440"/>
        </w:tabs>
        <w:rPr>
          <w:b w:val="0"/>
          <w:u w:val="none"/>
        </w:rPr>
      </w:pPr>
    </w:p>
    <w:p w14:paraId="4D904C74" w14:textId="3F1F82C0" w:rsidR="000E4FF2" w:rsidRDefault="000E4FF2" w:rsidP="000E4FF2">
      <w:pPr>
        <w:tabs>
          <w:tab w:val="left" w:pos="180"/>
          <w:tab w:val="left" w:pos="1440"/>
        </w:tabs>
        <w:rPr>
          <w:b w:val="0"/>
          <w:u w:val="none"/>
        </w:rPr>
      </w:pPr>
      <w:r>
        <w:rPr>
          <w:b w:val="0"/>
          <w:u w:val="none"/>
        </w:rPr>
        <w:lastRenderedPageBreak/>
        <w:t>P</w:t>
      </w:r>
      <w:r w:rsidR="00C44631" w:rsidRPr="007946E7">
        <w:rPr>
          <w:b w:val="0"/>
          <w:u w:val="none"/>
        </w:rPr>
        <w:t>arent</w:t>
      </w:r>
      <w:r w:rsidR="00C44631">
        <w:rPr>
          <w:b w:val="0"/>
          <w:u w:val="none"/>
        </w:rPr>
        <w:t>s</w:t>
      </w:r>
      <w:r w:rsidR="00C44631" w:rsidRPr="007946E7">
        <w:rPr>
          <w:b w:val="0"/>
          <w:u w:val="none"/>
        </w:rPr>
        <w:t>/guardian</w:t>
      </w:r>
      <w:r w:rsidR="00C44631">
        <w:rPr>
          <w:b w:val="0"/>
          <w:u w:val="none"/>
        </w:rPr>
        <w:t>s</w:t>
      </w:r>
      <w:r>
        <w:rPr>
          <w:b w:val="0"/>
          <w:u w:val="none"/>
        </w:rPr>
        <w:t xml:space="preserve"> will be notified if a child comes to school consistently in an unkempt manner.  If no improvement is noticed within a reasonable amount of time, an appointment with the </w:t>
      </w:r>
      <w:r w:rsidR="00C44631" w:rsidRPr="007946E7">
        <w:rPr>
          <w:b w:val="0"/>
          <w:u w:val="none"/>
        </w:rPr>
        <w:t>parent</w:t>
      </w:r>
      <w:r w:rsidR="00C44631">
        <w:rPr>
          <w:b w:val="0"/>
          <w:u w:val="none"/>
        </w:rPr>
        <w:t>s</w:t>
      </w:r>
      <w:r w:rsidR="00C44631" w:rsidRPr="007946E7">
        <w:rPr>
          <w:b w:val="0"/>
          <w:u w:val="none"/>
        </w:rPr>
        <w:t>/guardian</w:t>
      </w:r>
      <w:r w:rsidR="00C44631">
        <w:rPr>
          <w:b w:val="0"/>
          <w:u w:val="none"/>
        </w:rPr>
        <w:t>s</w:t>
      </w:r>
      <w:r>
        <w:rPr>
          <w:b w:val="0"/>
          <w:u w:val="none"/>
        </w:rPr>
        <w:t xml:space="preserve"> will be made by school officials.  </w:t>
      </w:r>
    </w:p>
    <w:p w14:paraId="33D1EA57" w14:textId="77777777" w:rsidR="000E4FF2" w:rsidRPr="006B46FB" w:rsidRDefault="000E4FF2" w:rsidP="000E4FF2">
      <w:pPr>
        <w:rPr>
          <w:b w:val="0"/>
          <w:u w:val="none"/>
        </w:rPr>
      </w:pPr>
    </w:p>
    <w:p w14:paraId="1717CA2C" w14:textId="77777777" w:rsidR="000E4FF2" w:rsidRPr="006B46FB" w:rsidRDefault="000E4FF2" w:rsidP="000E4FF2">
      <w:pPr>
        <w:rPr>
          <w:b w:val="0"/>
          <w:u w:val="none"/>
        </w:rPr>
      </w:pPr>
    </w:p>
    <w:p w14:paraId="06B3C72A" w14:textId="1E3F9C47" w:rsidR="004A738A" w:rsidRDefault="000E4FF2">
      <w:pPr>
        <w:pStyle w:val="Heading1"/>
      </w:pPr>
      <w:bookmarkStart w:id="24" w:name="_Toc485897243"/>
      <w:r w:rsidRPr="006B46FB">
        <w:t>Drug and Alcohol Policies</w:t>
      </w:r>
      <w:bookmarkEnd w:id="24"/>
    </w:p>
    <w:p w14:paraId="39EC4D2E" w14:textId="77777777" w:rsidR="000E4FF2" w:rsidRPr="006B46FB" w:rsidRDefault="000E4FF2" w:rsidP="006B46FB">
      <w:pPr>
        <w:rPr>
          <w:sz w:val="20"/>
          <w:u w:val="none"/>
        </w:rPr>
      </w:pPr>
    </w:p>
    <w:p w14:paraId="3959BD05" w14:textId="77777777" w:rsidR="000E4FF2" w:rsidRPr="006B46FB" w:rsidRDefault="000E4FF2" w:rsidP="006B46FB">
      <w:pPr>
        <w:rPr>
          <w:b w:val="0"/>
          <w:u w:val="none"/>
        </w:rPr>
      </w:pPr>
      <w:r w:rsidRPr="006B46FB">
        <w:rPr>
          <w:b w:val="0"/>
          <w:u w:val="none"/>
        </w:rPr>
        <w:t>In recognition of the seriousness of drug and alcohol problems to which the children are exposed, school will follow the policy as stated below:</w:t>
      </w:r>
    </w:p>
    <w:p w14:paraId="42B54474" w14:textId="77777777" w:rsidR="000E4FF2" w:rsidRPr="006B46FB" w:rsidRDefault="000E4FF2" w:rsidP="006B46FB">
      <w:pPr>
        <w:rPr>
          <w:b w:val="0"/>
          <w:u w:val="none"/>
        </w:rPr>
      </w:pPr>
    </w:p>
    <w:p w14:paraId="3F0FF59A" w14:textId="77777777" w:rsidR="000E4FF2" w:rsidRDefault="000E4FF2" w:rsidP="000E4FF2">
      <w:pPr>
        <w:numPr>
          <w:ilvl w:val="0"/>
          <w:numId w:val="16"/>
        </w:numPr>
        <w:tabs>
          <w:tab w:val="left" w:pos="450"/>
          <w:tab w:val="left" w:pos="810"/>
          <w:tab w:val="num" w:pos="1530"/>
        </w:tabs>
        <w:ind w:left="810" w:hanging="360"/>
        <w:rPr>
          <w:b w:val="0"/>
          <w:u w:val="none"/>
        </w:rPr>
      </w:pPr>
      <w:r>
        <w:rPr>
          <w:b w:val="0"/>
          <w:u w:val="none"/>
        </w:rPr>
        <w:t xml:space="preserve">If a teacher suspects that a child is under the influence of either drugs or alcohol, the matter will be referred to the principal immediately; </w:t>
      </w:r>
    </w:p>
    <w:p w14:paraId="624DD827" w14:textId="7614F8BA" w:rsidR="00772A5D" w:rsidRDefault="000E4FF2" w:rsidP="000E4FF2">
      <w:pPr>
        <w:numPr>
          <w:ilvl w:val="0"/>
          <w:numId w:val="16"/>
        </w:numPr>
        <w:tabs>
          <w:tab w:val="left" w:pos="450"/>
          <w:tab w:val="left" w:pos="810"/>
          <w:tab w:val="num" w:pos="1530"/>
        </w:tabs>
        <w:ind w:left="810" w:hanging="360"/>
        <w:rPr>
          <w:b w:val="0"/>
          <w:u w:val="none"/>
        </w:rPr>
      </w:pPr>
      <w:r>
        <w:rPr>
          <w:b w:val="0"/>
          <w:u w:val="none"/>
        </w:rPr>
        <w:t xml:space="preserve">The principal will verify the teacher’s observation and will notify </w:t>
      </w:r>
      <w:r w:rsidR="00C44631" w:rsidRPr="007946E7">
        <w:rPr>
          <w:b w:val="0"/>
          <w:u w:val="none"/>
        </w:rPr>
        <w:t>parent/guardian</w:t>
      </w:r>
      <w:r>
        <w:rPr>
          <w:b w:val="0"/>
          <w:u w:val="none"/>
        </w:rPr>
        <w:t xml:space="preserve">, </w:t>
      </w:r>
    </w:p>
    <w:p w14:paraId="5F6A4DBF" w14:textId="77777777" w:rsidR="00772A5D" w:rsidRDefault="00772A5D" w:rsidP="000E4FF2">
      <w:pPr>
        <w:numPr>
          <w:ilvl w:val="0"/>
          <w:numId w:val="16"/>
        </w:numPr>
        <w:tabs>
          <w:tab w:val="left" w:pos="450"/>
          <w:tab w:val="left" w:pos="810"/>
          <w:tab w:val="num" w:pos="1530"/>
        </w:tabs>
        <w:ind w:left="810" w:hanging="360"/>
        <w:rPr>
          <w:b w:val="0"/>
          <w:u w:val="none"/>
        </w:rPr>
      </w:pPr>
      <w:r>
        <w:rPr>
          <w:b w:val="0"/>
          <w:u w:val="none"/>
        </w:rPr>
        <w:t>If the student confirms suspicion or appears unstable, student should be brought to the attention of the School Nurse (as per the Emergency Guidelines)</w:t>
      </w:r>
    </w:p>
    <w:p w14:paraId="0C3582B7" w14:textId="77777777" w:rsidR="00772A5D" w:rsidRDefault="00772A5D" w:rsidP="000E4FF2">
      <w:pPr>
        <w:numPr>
          <w:ilvl w:val="0"/>
          <w:numId w:val="16"/>
        </w:numPr>
        <w:tabs>
          <w:tab w:val="left" w:pos="450"/>
          <w:tab w:val="left" w:pos="810"/>
          <w:tab w:val="num" w:pos="1530"/>
        </w:tabs>
        <w:ind w:left="810" w:hanging="360"/>
        <w:rPr>
          <w:b w:val="0"/>
          <w:u w:val="none"/>
        </w:rPr>
      </w:pPr>
      <w:r>
        <w:rPr>
          <w:b w:val="0"/>
          <w:u w:val="none"/>
        </w:rPr>
        <w:t>If necessary, the principal will call 911 (as per the Emergency Guidelines)</w:t>
      </w:r>
    </w:p>
    <w:p w14:paraId="7BE4504A" w14:textId="485AD78A" w:rsidR="00772A5D" w:rsidRDefault="00772A5D" w:rsidP="000E4FF2">
      <w:pPr>
        <w:numPr>
          <w:ilvl w:val="0"/>
          <w:numId w:val="16"/>
        </w:numPr>
        <w:tabs>
          <w:tab w:val="left" w:pos="450"/>
          <w:tab w:val="left" w:pos="810"/>
          <w:tab w:val="num" w:pos="1530"/>
        </w:tabs>
        <w:ind w:left="810" w:hanging="360"/>
        <w:rPr>
          <w:b w:val="0"/>
          <w:u w:val="none"/>
        </w:rPr>
      </w:pPr>
      <w:r>
        <w:rPr>
          <w:b w:val="0"/>
          <w:u w:val="none"/>
        </w:rPr>
        <w:t>T</w:t>
      </w:r>
      <w:r w:rsidR="000E4FF2">
        <w:rPr>
          <w:b w:val="0"/>
          <w:u w:val="none"/>
        </w:rPr>
        <w:t>he police may be called</w:t>
      </w:r>
      <w:r>
        <w:rPr>
          <w:b w:val="0"/>
          <w:u w:val="none"/>
        </w:rPr>
        <w:t xml:space="preserve"> if the student is in </w:t>
      </w:r>
      <w:r w:rsidR="004A37C4" w:rsidRPr="00B03CE8">
        <w:rPr>
          <w:b w:val="0"/>
        </w:rPr>
        <w:t>possession</w:t>
      </w:r>
      <w:r>
        <w:rPr>
          <w:b w:val="0"/>
          <w:u w:val="none"/>
        </w:rPr>
        <w:t xml:space="preserve"> of an illegal substance (as per the Emergency Guidelines)</w:t>
      </w:r>
      <w:r w:rsidR="000E4FF2">
        <w:rPr>
          <w:b w:val="0"/>
          <w:u w:val="none"/>
        </w:rPr>
        <w:t xml:space="preserve">, </w:t>
      </w:r>
    </w:p>
    <w:p w14:paraId="00E90E5D" w14:textId="16247A0D" w:rsidR="000E4FF2" w:rsidRDefault="00772A5D" w:rsidP="000E4FF2">
      <w:pPr>
        <w:numPr>
          <w:ilvl w:val="0"/>
          <w:numId w:val="16"/>
        </w:numPr>
        <w:tabs>
          <w:tab w:val="left" w:pos="450"/>
          <w:tab w:val="left" w:pos="810"/>
          <w:tab w:val="num" w:pos="1530"/>
        </w:tabs>
        <w:ind w:left="810" w:hanging="360"/>
        <w:rPr>
          <w:b w:val="0"/>
          <w:u w:val="none"/>
        </w:rPr>
      </w:pPr>
      <w:r>
        <w:rPr>
          <w:b w:val="0"/>
          <w:u w:val="none"/>
        </w:rPr>
        <w:t>P</w:t>
      </w:r>
      <w:r w:rsidR="00C44631" w:rsidRPr="007946E7">
        <w:rPr>
          <w:b w:val="0"/>
          <w:u w:val="none"/>
        </w:rPr>
        <w:t>arent</w:t>
      </w:r>
      <w:r w:rsidR="00C44631">
        <w:rPr>
          <w:b w:val="0"/>
          <w:u w:val="none"/>
        </w:rPr>
        <w:t>s</w:t>
      </w:r>
      <w:r w:rsidR="00C44631" w:rsidRPr="007946E7">
        <w:rPr>
          <w:b w:val="0"/>
          <w:u w:val="none"/>
        </w:rPr>
        <w:t>/guardian</w:t>
      </w:r>
      <w:r w:rsidR="00C44631">
        <w:rPr>
          <w:b w:val="0"/>
          <w:u w:val="none"/>
        </w:rPr>
        <w:t>s</w:t>
      </w:r>
      <w:r w:rsidR="000E4FF2">
        <w:rPr>
          <w:b w:val="0"/>
          <w:u w:val="none"/>
        </w:rPr>
        <w:t xml:space="preserve"> must pick up the child immediately should it be determined that the suspicion is founded. P</w:t>
      </w:r>
      <w:r w:rsidR="00C44631" w:rsidRPr="007946E7">
        <w:rPr>
          <w:b w:val="0"/>
          <w:u w:val="none"/>
        </w:rPr>
        <w:t>arent</w:t>
      </w:r>
      <w:r w:rsidR="00C44631">
        <w:rPr>
          <w:b w:val="0"/>
          <w:u w:val="none"/>
        </w:rPr>
        <w:t>s</w:t>
      </w:r>
      <w:r w:rsidR="00C44631" w:rsidRPr="007946E7">
        <w:rPr>
          <w:b w:val="0"/>
          <w:u w:val="none"/>
        </w:rPr>
        <w:t>/guardian</w:t>
      </w:r>
      <w:r w:rsidR="00C44631">
        <w:rPr>
          <w:b w:val="0"/>
          <w:u w:val="none"/>
        </w:rPr>
        <w:t>s</w:t>
      </w:r>
      <w:r w:rsidR="000E4FF2">
        <w:rPr>
          <w:b w:val="0"/>
          <w:u w:val="none"/>
        </w:rPr>
        <w:t xml:space="preserve"> will be expected to follow the recommendations of the school principal if the child is to continue in the school; and</w:t>
      </w:r>
    </w:p>
    <w:p w14:paraId="07D8B36C" w14:textId="6F07047C" w:rsidR="000E4FF2" w:rsidRDefault="000E4FF2" w:rsidP="000E4FF2">
      <w:pPr>
        <w:numPr>
          <w:ilvl w:val="0"/>
          <w:numId w:val="4"/>
        </w:numPr>
        <w:tabs>
          <w:tab w:val="left" w:pos="810"/>
        </w:tabs>
        <w:ind w:left="810" w:hanging="360"/>
        <w:rPr>
          <w:b w:val="0"/>
          <w:u w:val="none"/>
        </w:rPr>
      </w:pPr>
      <w:r>
        <w:rPr>
          <w:b w:val="0"/>
          <w:u w:val="none"/>
        </w:rPr>
        <w:t xml:space="preserve">Any student who appears to be under the influence of alcohol or any </w:t>
      </w:r>
      <w:r w:rsidR="00915C31">
        <w:rPr>
          <w:b w:val="0"/>
          <w:u w:val="none"/>
        </w:rPr>
        <w:t xml:space="preserve">drug, </w:t>
      </w:r>
      <w:r>
        <w:rPr>
          <w:b w:val="0"/>
          <w:u w:val="none"/>
        </w:rPr>
        <w:t>and appears at a school function in questionable condition, will be barred from attending or participating in that ceremony, party, dance, or school outing.  P</w:t>
      </w:r>
      <w:r w:rsidR="00C44631" w:rsidRPr="007946E7">
        <w:rPr>
          <w:b w:val="0"/>
          <w:u w:val="none"/>
        </w:rPr>
        <w:t>arent</w:t>
      </w:r>
      <w:r w:rsidR="00C44631">
        <w:rPr>
          <w:b w:val="0"/>
          <w:u w:val="none"/>
        </w:rPr>
        <w:t>s</w:t>
      </w:r>
      <w:r w:rsidR="00C44631" w:rsidRPr="007946E7">
        <w:rPr>
          <w:b w:val="0"/>
          <w:u w:val="none"/>
        </w:rPr>
        <w:t>/guardian</w:t>
      </w:r>
      <w:r w:rsidR="00C44631">
        <w:rPr>
          <w:b w:val="0"/>
          <w:u w:val="none"/>
        </w:rPr>
        <w:t>s</w:t>
      </w:r>
      <w:r>
        <w:rPr>
          <w:b w:val="0"/>
          <w:u w:val="none"/>
        </w:rPr>
        <w:t xml:space="preserve"> will be notified and appropriate action will be taken, which may include suspension or expulsion from the school.</w:t>
      </w:r>
    </w:p>
    <w:p w14:paraId="1F67DB1A" w14:textId="77777777" w:rsidR="00913728" w:rsidRDefault="00913728" w:rsidP="00205646">
      <w:pPr>
        <w:pStyle w:val="NoSpacing"/>
      </w:pPr>
    </w:p>
    <w:p w14:paraId="6E4D4182" w14:textId="77777777" w:rsidR="00205646" w:rsidRDefault="00205646" w:rsidP="00205646">
      <w:pPr>
        <w:pStyle w:val="NoSpacing"/>
      </w:pPr>
    </w:p>
    <w:p w14:paraId="66E462DE" w14:textId="6A3BACB5" w:rsidR="004A738A" w:rsidRDefault="000E4FF2">
      <w:pPr>
        <w:pStyle w:val="Heading1"/>
        <w:rPr>
          <w:highlight w:val="yellow"/>
        </w:rPr>
      </w:pPr>
      <w:bookmarkStart w:id="25" w:name="_Toc485897244"/>
      <w:r w:rsidRPr="006B46FB">
        <w:t>Electronic Devices</w:t>
      </w:r>
      <w:bookmarkEnd w:id="25"/>
    </w:p>
    <w:p w14:paraId="62B1D063" w14:textId="77777777" w:rsidR="000E4FF2" w:rsidRPr="006B46FB" w:rsidRDefault="000E4FF2" w:rsidP="006B46FB">
      <w:pPr>
        <w:rPr>
          <w:b w:val="0"/>
          <w:highlight w:val="yellow"/>
          <w:u w:val="none"/>
        </w:rPr>
      </w:pPr>
    </w:p>
    <w:p w14:paraId="5A945BD3" w14:textId="77777777" w:rsidR="000E4FF2" w:rsidRPr="006B46FB" w:rsidRDefault="000E4FF2" w:rsidP="006B46FB">
      <w:pPr>
        <w:rPr>
          <w:b w:val="0"/>
          <w:u w:val="none"/>
        </w:rPr>
      </w:pPr>
      <w:r w:rsidRPr="006B46FB">
        <w:rPr>
          <w:b w:val="0"/>
          <w:iCs/>
          <w:u w:val="none"/>
        </w:rPr>
        <w:t>Electronic devices may be dynamic tools in the 21</w:t>
      </w:r>
      <w:r w:rsidRPr="006B46FB">
        <w:rPr>
          <w:b w:val="0"/>
          <w:iCs/>
          <w:u w:val="none"/>
          <w:vertAlign w:val="superscript"/>
        </w:rPr>
        <w:t>st</w:t>
      </w:r>
      <w:r w:rsidRPr="006B46FB">
        <w:rPr>
          <w:b w:val="0"/>
          <w:iCs/>
          <w:u w:val="none"/>
        </w:rPr>
        <w:t xml:space="preserve"> century school environment, but only when used appropriately by faculty, administration, staff, and students. </w:t>
      </w:r>
    </w:p>
    <w:p w14:paraId="0893A325" w14:textId="77777777" w:rsidR="000E4FF2" w:rsidRPr="006B46FB" w:rsidRDefault="000E4FF2" w:rsidP="006B46FB">
      <w:pPr>
        <w:rPr>
          <w:b w:val="0"/>
          <w:u w:val="none"/>
        </w:rPr>
      </w:pPr>
    </w:p>
    <w:p w14:paraId="22E66EBA" w14:textId="2ACD59FC" w:rsidR="000E4FF2" w:rsidRPr="006B46FB" w:rsidRDefault="000E4FF2" w:rsidP="006B46FB">
      <w:pPr>
        <w:rPr>
          <w:b w:val="0"/>
          <w:iCs/>
          <w:u w:val="none"/>
        </w:rPr>
      </w:pPr>
      <w:r w:rsidRPr="006B46FB">
        <w:rPr>
          <w:b w:val="0"/>
          <w:u w:val="none"/>
        </w:rPr>
        <w:t xml:space="preserve">The use of electronic devices by faculty, administration, staff and students must be appropriate to the educational setting, and may not distract the student, other students, or the class as a whole during the course of the school day and after school. (i.e., cell phones, iPads, iPhones, </w:t>
      </w:r>
      <w:r w:rsidR="00915C31">
        <w:rPr>
          <w:b w:val="0"/>
          <w:u w:val="none"/>
        </w:rPr>
        <w:t xml:space="preserve">Smart Watches </w:t>
      </w:r>
      <w:r w:rsidRPr="006B46FB">
        <w:rPr>
          <w:b w:val="0"/>
          <w:u w:val="none"/>
        </w:rPr>
        <w:t xml:space="preserve">and other personal electronic devices). </w:t>
      </w:r>
      <w:r w:rsidR="00B607AF">
        <w:rPr>
          <w:b w:val="0"/>
          <w:u w:val="none"/>
        </w:rPr>
        <w:t>In the event an electronic device, including a student cell phone, is believed to contain evidence of a violation of school policy and/or a threat to the school community, the individual possessing the electronic device is obliged to grant the administration of the school access to the device and the information on the device to ensure compliance with policy and the safety of the school.</w:t>
      </w:r>
      <w:r w:rsidRPr="006B46FB">
        <w:rPr>
          <w:b w:val="0"/>
          <w:u w:val="none"/>
        </w:rPr>
        <w:t xml:space="preserve"> </w:t>
      </w:r>
    </w:p>
    <w:p w14:paraId="7D329674" w14:textId="77777777" w:rsidR="000E4FF2" w:rsidRPr="006B46FB" w:rsidRDefault="000E4FF2" w:rsidP="006B46FB">
      <w:pPr>
        <w:rPr>
          <w:b w:val="0"/>
          <w:iCs/>
          <w:u w:val="none"/>
        </w:rPr>
      </w:pPr>
    </w:p>
    <w:p w14:paraId="18C2EBE2" w14:textId="77777777" w:rsidR="000E4FF2" w:rsidRPr="006B46FB" w:rsidRDefault="000E4FF2" w:rsidP="006B46FB">
      <w:pPr>
        <w:rPr>
          <w:b w:val="0"/>
          <w:u w:val="none"/>
        </w:rPr>
      </w:pPr>
      <w:r w:rsidRPr="006B46FB">
        <w:rPr>
          <w:b w:val="0"/>
          <w:u w:val="none"/>
        </w:rPr>
        <w:lastRenderedPageBreak/>
        <w:t xml:space="preserve">Inappropriate use of any electronic device may result in serious consequences as stated in the school’s Technology Use Policy.   </w:t>
      </w:r>
    </w:p>
    <w:p w14:paraId="08E00DCE" w14:textId="77777777" w:rsidR="000E4FF2" w:rsidRPr="006B46FB" w:rsidRDefault="000E4FF2" w:rsidP="006B46FB">
      <w:pPr>
        <w:rPr>
          <w:b w:val="0"/>
          <w:i/>
          <w:u w:val="none"/>
        </w:rPr>
      </w:pPr>
    </w:p>
    <w:p w14:paraId="6FD27B43" w14:textId="77777777" w:rsidR="00145171" w:rsidRPr="00145171" w:rsidRDefault="00145171" w:rsidP="00145171">
      <w:pPr>
        <w:rPr>
          <w:rFonts w:ascii="Times New Roman" w:hAnsi="Times New Roman" w:cs="Times New Roman"/>
          <w:b w:val="0"/>
          <w:sz w:val="28"/>
          <w:szCs w:val="28"/>
          <w:u w:val="none"/>
          <w:lang w:eastAsia="zh-CN"/>
        </w:rPr>
      </w:pPr>
      <w:r w:rsidRPr="00145171">
        <w:rPr>
          <w:rFonts w:ascii="Times New Roman" w:hAnsi="Times New Roman" w:cs="Times New Roman"/>
          <w:b w:val="0"/>
          <w:sz w:val="28"/>
          <w:szCs w:val="28"/>
          <w:u w:val="none"/>
          <w:lang w:eastAsia="zh-CN"/>
        </w:rPr>
        <w:t xml:space="preserve">If your child damages a Chrome book, the parent will need to notify administration immediately. If the damage is unrepairable by the administrator, the parent will be responsible in replacing it for a new one. </w:t>
      </w:r>
    </w:p>
    <w:p w14:paraId="167E3D01" w14:textId="433B2381" w:rsidR="000E4FF2" w:rsidRPr="006B46FB" w:rsidRDefault="000E4FF2" w:rsidP="006B46FB">
      <w:pPr>
        <w:rPr>
          <w:b w:val="0"/>
          <w:i/>
        </w:rPr>
      </w:pPr>
    </w:p>
    <w:p w14:paraId="03F70671" w14:textId="77777777" w:rsidR="00E626AE" w:rsidRPr="006B46FB" w:rsidRDefault="00E626AE" w:rsidP="006B46FB">
      <w:pPr>
        <w:rPr>
          <w:b w:val="0"/>
          <w:u w:val="none"/>
        </w:rPr>
      </w:pPr>
    </w:p>
    <w:p w14:paraId="36BEBD92" w14:textId="2840EB44" w:rsidR="004A738A" w:rsidRDefault="000E4FF2">
      <w:pPr>
        <w:pStyle w:val="Heading1"/>
      </w:pPr>
      <w:bookmarkStart w:id="26" w:name="_Toc485897245"/>
      <w:r w:rsidRPr="006B46FB">
        <w:t xml:space="preserve">Emergency Closings/Delayed Openings </w:t>
      </w:r>
      <w:bookmarkEnd w:id="26"/>
    </w:p>
    <w:p w14:paraId="4E7B5D6F" w14:textId="77777777" w:rsidR="000E4FF2" w:rsidRPr="006B46FB" w:rsidRDefault="000E4FF2" w:rsidP="006B46FB">
      <w:pPr>
        <w:rPr>
          <w:b w:val="0"/>
          <w:u w:val="none"/>
        </w:rPr>
      </w:pPr>
    </w:p>
    <w:p w14:paraId="6BAA82EF" w14:textId="77777777" w:rsidR="000E4FF2" w:rsidRDefault="000E4FF2" w:rsidP="000E4FF2">
      <w:pPr>
        <w:rPr>
          <w:u w:val="none"/>
        </w:rPr>
      </w:pPr>
    </w:p>
    <w:p w14:paraId="076E05A3" w14:textId="77777777" w:rsidR="000E4FF2" w:rsidRPr="003F0B7F" w:rsidRDefault="000E4FF2" w:rsidP="000E4FF2">
      <w:pPr>
        <w:numPr>
          <w:ilvl w:val="0"/>
          <w:numId w:val="34"/>
        </w:numPr>
        <w:rPr>
          <w:u w:val="none"/>
        </w:rPr>
      </w:pPr>
      <w:r>
        <w:rPr>
          <w:u w:val="none"/>
        </w:rPr>
        <w:t>The s</w:t>
      </w:r>
      <w:r w:rsidRPr="003F0B7F">
        <w:rPr>
          <w:u w:val="none"/>
        </w:rPr>
        <w:t>chool</w:t>
      </w:r>
      <w:r>
        <w:rPr>
          <w:u w:val="none"/>
        </w:rPr>
        <w:t>s</w:t>
      </w:r>
      <w:r w:rsidRPr="003F0B7F">
        <w:rPr>
          <w:u w:val="none"/>
        </w:rPr>
        <w:t xml:space="preserve"> in the Archdiocese of New York follow the policy of local public schools when closing due to inclement weather, loss of power or other issues.</w:t>
      </w:r>
    </w:p>
    <w:p w14:paraId="22DAE69A" w14:textId="77777777" w:rsidR="000E4FF2" w:rsidRPr="003F0B7F" w:rsidRDefault="000E4FF2" w:rsidP="000E4FF2">
      <w:pPr>
        <w:numPr>
          <w:ilvl w:val="0"/>
          <w:numId w:val="34"/>
        </w:numPr>
        <w:rPr>
          <w:b w:val="0"/>
          <w:u w:val="none"/>
        </w:rPr>
      </w:pPr>
      <w:r w:rsidRPr="003F0B7F">
        <w:rPr>
          <w:u w:val="none"/>
        </w:rPr>
        <w:t>In addition to following the lead of New York City public schools,</w:t>
      </w:r>
      <w:r>
        <w:rPr>
          <w:u w:val="none"/>
        </w:rPr>
        <w:t xml:space="preserve"> </w:t>
      </w:r>
      <w:r w:rsidRPr="003F0B7F">
        <w:rPr>
          <w:u w:val="none"/>
        </w:rPr>
        <w:t xml:space="preserve">Catholic schools in the Bronx, Manhattan and Staten Island, may </w:t>
      </w:r>
      <w:r>
        <w:rPr>
          <w:u w:val="none"/>
        </w:rPr>
        <w:t xml:space="preserve">need to close </w:t>
      </w:r>
      <w:r w:rsidRPr="003F0B7F">
        <w:rPr>
          <w:u w:val="none"/>
        </w:rPr>
        <w:t xml:space="preserve">based on local situations. </w:t>
      </w:r>
      <w:r>
        <w:rPr>
          <w:u w:val="none"/>
        </w:rPr>
        <w:t xml:space="preserve">That said, all closure decisions must be approved by the Superintendent of Schools.  </w:t>
      </w:r>
      <w:r w:rsidRPr="003F0B7F">
        <w:rPr>
          <w:u w:val="none"/>
        </w:rPr>
        <w:t>Schools in Westchester, Putnam and the Upper Counties that rely on public school districts for bus transportation will follow the delayed opening and/or closing policy of the local district.</w:t>
      </w:r>
    </w:p>
    <w:p w14:paraId="42CD781D" w14:textId="7A888CC1" w:rsidR="000E4FF2" w:rsidRPr="003F0B7F" w:rsidRDefault="000E4FF2" w:rsidP="000E4FF2">
      <w:pPr>
        <w:numPr>
          <w:ilvl w:val="0"/>
          <w:numId w:val="34"/>
        </w:numPr>
        <w:rPr>
          <w:u w:val="none"/>
        </w:rPr>
      </w:pPr>
      <w:r w:rsidRPr="003F0B7F">
        <w:rPr>
          <w:u w:val="none"/>
        </w:rPr>
        <w:t xml:space="preserve">Catholic schools throughout the Archdiocese of New York utilize the Immediate Response Information System (IRIS Alert) to notify </w:t>
      </w:r>
      <w:r w:rsidR="00C44631" w:rsidRPr="00C44631">
        <w:rPr>
          <w:bCs/>
          <w:u w:val="none"/>
        </w:rPr>
        <w:t>parent</w:t>
      </w:r>
      <w:r w:rsidR="00C44631" w:rsidRPr="00C44631">
        <w:rPr>
          <w:bCs/>
          <w:u w:val="none"/>
        </w:rPr>
        <w:t>s</w:t>
      </w:r>
      <w:r w:rsidR="00C44631" w:rsidRPr="00C44631">
        <w:rPr>
          <w:bCs/>
          <w:u w:val="none"/>
        </w:rPr>
        <w:t>/guardian</w:t>
      </w:r>
      <w:r w:rsidR="00C44631" w:rsidRPr="00C44631">
        <w:rPr>
          <w:bCs/>
          <w:u w:val="none"/>
        </w:rPr>
        <w:t>s</w:t>
      </w:r>
      <w:r w:rsidRPr="003F0B7F">
        <w:rPr>
          <w:u w:val="none"/>
        </w:rPr>
        <w:t xml:space="preserve"> directly about delayed openings and closures due to weather. </w:t>
      </w:r>
      <w:r>
        <w:rPr>
          <w:u w:val="none"/>
        </w:rPr>
        <w:t>The s</w:t>
      </w:r>
      <w:r w:rsidRPr="003F0B7F">
        <w:rPr>
          <w:u w:val="none"/>
        </w:rPr>
        <w:t xml:space="preserve">chool will also post schedule changes on our website. </w:t>
      </w:r>
    </w:p>
    <w:p w14:paraId="5F85C607" w14:textId="77777777" w:rsidR="000E4FF2" w:rsidRPr="003F0B7F" w:rsidRDefault="000E4FF2" w:rsidP="000E4FF2">
      <w:pPr>
        <w:numPr>
          <w:ilvl w:val="0"/>
          <w:numId w:val="34"/>
        </w:numPr>
        <w:rPr>
          <w:u w:val="none"/>
        </w:rPr>
      </w:pPr>
      <w:r w:rsidRPr="003F0B7F">
        <w:rPr>
          <w:u w:val="none"/>
        </w:rPr>
        <w:t>When a school in the Archdiocese is closed for the day due to inclement weather or other unforeseen situation, the following will apply:</w:t>
      </w:r>
    </w:p>
    <w:p w14:paraId="2A0ADE0D" w14:textId="77777777" w:rsidR="000E4FF2" w:rsidRPr="003F0B7F" w:rsidRDefault="000E4FF2" w:rsidP="000E4FF2">
      <w:pPr>
        <w:numPr>
          <w:ilvl w:val="0"/>
          <w:numId w:val="34"/>
        </w:numPr>
        <w:rPr>
          <w:b w:val="0"/>
          <w:u w:val="none"/>
        </w:rPr>
      </w:pPr>
      <w:r w:rsidRPr="003F0B7F">
        <w:rPr>
          <w:u w:val="none"/>
        </w:rPr>
        <w:t>All school-related extracurricular activities, interscholastic contests, team practices and field trips will be cancelled</w:t>
      </w:r>
    </w:p>
    <w:p w14:paraId="7DF55496" w14:textId="77777777" w:rsidR="000E4FF2" w:rsidRPr="006B46FB" w:rsidRDefault="000E4FF2" w:rsidP="000E4FF2">
      <w:pPr>
        <w:numPr>
          <w:ilvl w:val="0"/>
          <w:numId w:val="34"/>
        </w:numPr>
        <w:rPr>
          <w:b w:val="0"/>
          <w:u w:val="none"/>
        </w:rPr>
      </w:pPr>
      <w:r w:rsidRPr="003F0B7F">
        <w:rPr>
          <w:u w:val="none"/>
        </w:rPr>
        <w:t>After School and/or extended day care programs will be closed all day.</w:t>
      </w:r>
    </w:p>
    <w:p w14:paraId="47BB03B7" w14:textId="77777777" w:rsidR="006B46FB" w:rsidRDefault="006B46FB" w:rsidP="006B46FB">
      <w:pPr>
        <w:rPr>
          <w:b w:val="0"/>
          <w:u w:val="none"/>
        </w:rPr>
      </w:pPr>
    </w:p>
    <w:p w14:paraId="6C8A5BD2" w14:textId="57390CBE" w:rsidR="004A738A" w:rsidRDefault="000E4FF2">
      <w:pPr>
        <w:pStyle w:val="Heading1"/>
      </w:pPr>
      <w:bookmarkStart w:id="27" w:name="_Toc485897246"/>
      <w:r w:rsidRPr="006B46FB">
        <w:t>Expectations and Responsibilities for Students</w:t>
      </w:r>
      <w:bookmarkEnd w:id="27"/>
    </w:p>
    <w:p w14:paraId="12F1670D" w14:textId="77777777" w:rsidR="000E4FF2" w:rsidRPr="006B46FB" w:rsidRDefault="000E4FF2" w:rsidP="006B46FB">
      <w:pPr>
        <w:rPr>
          <w:b w:val="0"/>
          <w:u w:val="none"/>
        </w:rPr>
      </w:pPr>
    </w:p>
    <w:p w14:paraId="520B1698" w14:textId="77777777" w:rsidR="000E4FF2" w:rsidRPr="006B46FB" w:rsidRDefault="000E4FF2" w:rsidP="006B46FB">
      <w:pPr>
        <w:rPr>
          <w:b w:val="0"/>
          <w:u w:val="none"/>
        </w:rPr>
      </w:pPr>
      <w:r w:rsidRPr="006B46FB">
        <w:rPr>
          <w:b w:val="0"/>
          <w:u w:val="none"/>
        </w:rPr>
        <w:t>Students attend the school in order to develop fully their God-given talents and capabilities.  To accomplish this, students are asked to:</w:t>
      </w:r>
    </w:p>
    <w:p w14:paraId="0E6E99E4" w14:textId="77777777" w:rsidR="000E4FF2" w:rsidRPr="006B46FB" w:rsidRDefault="000E4FF2" w:rsidP="006B46FB">
      <w:pPr>
        <w:rPr>
          <w:b w:val="0"/>
          <w:sz w:val="20"/>
          <w:u w:val="none"/>
        </w:rPr>
      </w:pPr>
    </w:p>
    <w:p w14:paraId="44127D0B" w14:textId="77777777" w:rsidR="000E4FF2" w:rsidRDefault="000E4FF2" w:rsidP="000E4FF2">
      <w:pPr>
        <w:numPr>
          <w:ilvl w:val="0"/>
          <w:numId w:val="5"/>
        </w:numPr>
        <w:tabs>
          <w:tab w:val="left" w:pos="1440"/>
          <w:tab w:val="left" w:pos="5580"/>
        </w:tabs>
        <w:ind w:hanging="360"/>
        <w:rPr>
          <w:b w:val="0"/>
          <w:u w:val="none"/>
        </w:rPr>
      </w:pPr>
      <w:r>
        <w:rPr>
          <w:b w:val="0"/>
          <w:u w:val="none"/>
        </w:rPr>
        <w:t>do their best work at all times.</w:t>
      </w:r>
    </w:p>
    <w:p w14:paraId="1453F833" w14:textId="77777777" w:rsidR="000E4FF2" w:rsidRDefault="000E4FF2" w:rsidP="000E4FF2">
      <w:pPr>
        <w:tabs>
          <w:tab w:val="left" w:pos="720"/>
          <w:tab w:val="left" w:pos="1440"/>
          <w:tab w:val="left" w:pos="5580"/>
        </w:tabs>
        <w:rPr>
          <w:b w:val="0"/>
          <w:sz w:val="20"/>
          <w:u w:val="none"/>
        </w:rPr>
      </w:pPr>
    </w:p>
    <w:p w14:paraId="746570E6" w14:textId="18738690" w:rsidR="000E4FF2" w:rsidRDefault="000E4FF2" w:rsidP="000E4FF2">
      <w:pPr>
        <w:numPr>
          <w:ilvl w:val="0"/>
          <w:numId w:val="5"/>
        </w:numPr>
        <w:tabs>
          <w:tab w:val="left" w:pos="1440"/>
          <w:tab w:val="left" w:pos="5580"/>
        </w:tabs>
        <w:ind w:hanging="360"/>
        <w:rPr>
          <w:b w:val="0"/>
          <w:u w:val="none"/>
        </w:rPr>
      </w:pPr>
      <w:r>
        <w:rPr>
          <w:b w:val="0"/>
          <w:u w:val="none"/>
        </w:rPr>
        <w:t xml:space="preserve">treat all members of the school community (i.e., teachers, staff, </w:t>
      </w:r>
      <w:r w:rsidR="00B03CE8">
        <w:rPr>
          <w:b w:val="0"/>
          <w:u w:val="none"/>
        </w:rPr>
        <w:t>priests,</w:t>
      </w:r>
      <w:r>
        <w:rPr>
          <w:b w:val="0"/>
          <w:u w:val="none"/>
        </w:rPr>
        <w:t xml:space="preserve"> </w:t>
      </w:r>
      <w:r w:rsidR="0059607D" w:rsidRPr="0059607D">
        <w:rPr>
          <w:b w:val="0"/>
        </w:rPr>
        <w:t>parents/guardians</w:t>
      </w:r>
      <w:r>
        <w:rPr>
          <w:b w:val="0"/>
          <w:u w:val="none"/>
        </w:rPr>
        <w:t>) with respect. This inclu</w:t>
      </w:r>
      <w:r w:rsidR="00B03CE8">
        <w:rPr>
          <w:b w:val="0"/>
          <w:u w:val="none"/>
        </w:rPr>
        <w:t xml:space="preserve">des respecting the work of </w:t>
      </w:r>
      <w:r>
        <w:rPr>
          <w:b w:val="0"/>
          <w:u w:val="none"/>
        </w:rPr>
        <w:t>others by not cheating.</w:t>
      </w:r>
    </w:p>
    <w:p w14:paraId="72A9267B" w14:textId="77777777" w:rsidR="000E4FF2" w:rsidRDefault="000E4FF2" w:rsidP="000E4FF2">
      <w:pPr>
        <w:tabs>
          <w:tab w:val="left" w:pos="720"/>
          <w:tab w:val="left" w:pos="1440"/>
          <w:tab w:val="left" w:pos="5580"/>
        </w:tabs>
        <w:rPr>
          <w:b w:val="0"/>
          <w:sz w:val="20"/>
          <w:u w:val="none"/>
        </w:rPr>
      </w:pPr>
    </w:p>
    <w:p w14:paraId="5E36317F" w14:textId="77777777" w:rsidR="000E4FF2" w:rsidRDefault="000E4FF2" w:rsidP="000E4FF2">
      <w:pPr>
        <w:numPr>
          <w:ilvl w:val="0"/>
          <w:numId w:val="6"/>
        </w:numPr>
        <w:tabs>
          <w:tab w:val="left" w:pos="1440"/>
          <w:tab w:val="left" w:pos="5580"/>
        </w:tabs>
        <w:ind w:hanging="360"/>
        <w:rPr>
          <w:b w:val="0"/>
          <w:u w:val="none"/>
        </w:rPr>
      </w:pPr>
      <w:r>
        <w:rPr>
          <w:b w:val="0"/>
          <w:u w:val="none"/>
        </w:rPr>
        <w:lastRenderedPageBreak/>
        <w:t xml:space="preserve">obey all school rules and regulations, including those forbidding the use of </w:t>
      </w:r>
    </w:p>
    <w:p w14:paraId="6015B5DE" w14:textId="28DCF0B4" w:rsidR="000E4FF2" w:rsidRDefault="000E4FF2" w:rsidP="0059607D">
      <w:pPr>
        <w:ind w:left="340"/>
        <w:rPr>
          <w:b w:val="0"/>
          <w:u w:val="none"/>
        </w:rPr>
      </w:pPr>
      <w:r>
        <w:rPr>
          <w:b w:val="0"/>
          <w:u w:val="none"/>
        </w:rPr>
        <w:t>drugs, alcohol, cigarettes, disruptive behavior</w:t>
      </w:r>
      <w:r w:rsidR="0059607D">
        <w:rPr>
          <w:b w:val="0"/>
          <w:u w:val="none"/>
        </w:rPr>
        <w:t xml:space="preserve"> </w:t>
      </w:r>
      <w:r w:rsidR="0059607D" w:rsidRPr="0059607D">
        <w:rPr>
          <w:b w:val="0"/>
          <w:u w:val="none"/>
        </w:rPr>
        <w:t xml:space="preserve">and improper use of technology and </w:t>
      </w:r>
      <w:r w:rsidR="0059607D">
        <w:rPr>
          <w:b w:val="0"/>
          <w:u w:val="none"/>
        </w:rPr>
        <w:t xml:space="preserve">     </w:t>
      </w:r>
      <w:r w:rsidR="0059607D" w:rsidRPr="0059607D">
        <w:rPr>
          <w:b w:val="0"/>
          <w:u w:val="none"/>
        </w:rPr>
        <w:t>social media</w:t>
      </w:r>
      <w:r>
        <w:rPr>
          <w:b w:val="0"/>
          <w:u w:val="none"/>
        </w:rPr>
        <w:t>.</w:t>
      </w:r>
    </w:p>
    <w:p w14:paraId="3BEEF298" w14:textId="77777777" w:rsidR="000E4FF2" w:rsidRDefault="000E4FF2" w:rsidP="000E4FF2">
      <w:pPr>
        <w:tabs>
          <w:tab w:val="left" w:pos="720"/>
          <w:tab w:val="left" w:pos="1440"/>
          <w:tab w:val="left" w:pos="5580"/>
        </w:tabs>
        <w:rPr>
          <w:b w:val="0"/>
          <w:sz w:val="20"/>
          <w:u w:val="none"/>
        </w:rPr>
      </w:pPr>
    </w:p>
    <w:p w14:paraId="58DD8F1A" w14:textId="77777777" w:rsidR="000E4FF2" w:rsidRDefault="000E4FF2" w:rsidP="000E4FF2">
      <w:pPr>
        <w:numPr>
          <w:ilvl w:val="0"/>
          <w:numId w:val="6"/>
        </w:numPr>
        <w:tabs>
          <w:tab w:val="left" w:pos="1440"/>
          <w:tab w:val="left" w:pos="5580"/>
        </w:tabs>
        <w:ind w:hanging="360"/>
        <w:rPr>
          <w:b w:val="0"/>
          <w:u w:val="none"/>
        </w:rPr>
      </w:pPr>
      <w:r>
        <w:rPr>
          <w:b w:val="0"/>
          <w:u w:val="none"/>
        </w:rPr>
        <w:t>develop personal standards of conduct that reflect Christian morals and      behavior, and refrain from use of inappropriate language, verbal threats, and sexual behavior (including touching, gestures, writing, and dress).</w:t>
      </w:r>
    </w:p>
    <w:p w14:paraId="46C7C923" w14:textId="77777777" w:rsidR="000E4FF2" w:rsidRDefault="000E4FF2" w:rsidP="000E4FF2">
      <w:pPr>
        <w:tabs>
          <w:tab w:val="left" w:pos="1440"/>
          <w:tab w:val="left" w:pos="5580"/>
        </w:tabs>
        <w:ind w:left="360"/>
        <w:rPr>
          <w:b w:val="0"/>
          <w:u w:val="none"/>
        </w:rPr>
      </w:pPr>
    </w:p>
    <w:p w14:paraId="797C24BE" w14:textId="77777777" w:rsidR="000E4FF2" w:rsidRDefault="000E4FF2" w:rsidP="000E4FF2">
      <w:pPr>
        <w:numPr>
          <w:ilvl w:val="0"/>
          <w:numId w:val="6"/>
        </w:numPr>
        <w:tabs>
          <w:tab w:val="left" w:pos="1440"/>
          <w:tab w:val="left" w:pos="5580"/>
        </w:tabs>
        <w:ind w:hanging="360"/>
        <w:rPr>
          <w:b w:val="0"/>
          <w:u w:val="none"/>
        </w:rPr>
      </w:pPr>
      <w:r>
        <w:rPr>
          <w:b w:val="0"/>
          <w:u w:val="none"/>
        </w:rPr>
        <w:t>speak in a well-modulated tone of voice.</w:t>
      </w:r>
    </w:p>
    <w:p w14:paraId="2A9A95D8" w14:textId="77777777" w:rsidR="000E4FF2" w:rsidRDefault="000E4FF2" w:rsidP="000E4FF2">
      <w:pPr>
        <w:tabs>
          <w:tab w:val="left" w:pos="1440"/>
          <w:tab w:val="left" w:pos="5580"/>
        </w:tabs>
        <w:rPr>
          <w:b w:val="0"/>
          <w:u w:val="none"/>
        </w:rPr>
      </w:pPr>
    </w:p>
    <w:p w14:paraId="07734D06" w14:textId="77777777" w:rsidR="000E4FF2" w:rsidRDefault="000E4FF2" w:rsidP="000E4FF2">
      <w:pPr>
        <w:numPr>
          <w:ilvl w:val="0"/>
          <w:numId w:val="6"/>
        </w:numPr>
        <w:tabs>
          <w:tab w:val="left" w:pos="1440"/>
          <w:tab w:val="left" w:pos="5580"/>
        </w:tabs>
        <w:ind w:hanging="360"/>
        <w:rPr>
          <w:b w:val="0"/>
          <w:u w:val="none"/>
        </w:rPr>
      </w:pPr>
      <w:r>
        <w:rPr>
          <w:b w:val="0"/>
          <w:u w:val="none"/>
        </w:rPr>
        <w:t>observe the school dress code, including standards on no-uniform days.</w:t>
      </w:r>
    </w:p>
    <w:p w14:paraId="6D5E9294" w14:textId="77777777" w:rsidR="000E4FF2" w:rsidRDefault="000E4FF2" w:rsidP="000E4FF2">
      <w:pPr>
        <w:tabs>
          <w:tab w:val="left" w:pos="720"/>
          <w:tab w:val="left" w:pos="1440"/>
          <w:tab w:val="left" w:pos="5580"/>
        </w:tabs>
        <w:rPr>
          <w:b w:val="0"/>
          <w:u w:val="none"/>
        </w:rPr>
      </w:pPr>
    </w:p>
    <w:p w14:paraId="602A28D5" w14:textId="77777777" w:rsidR="000E4FF2" w:rsidRDefault="000E4FF2" w:rsidP="000E4FF2">
      <w:pPr>
        <w:numPr>
          <w:ilvl w:val="0"/>
          <w:numId w:val="6"/>
        </w:numPr>
        <w:tabs>
          <w:tab w:val="left" w:pos="1440"/>
          <w:tab w:val="left" w:pos="5580"/>
        </w:tabs>
        <w:ind w:hanging="360"/>
        <w:rPr>
          <w:b w:val="0"/>
          <w:u w:val="none"/>
        </w:rPr>
      </w:pPr>
      <w:r>
        <w:rPr>
          <w:b w:val="0"/>
          <w:u w:val="none"/>
        </w:rPr>
        <w:t>help care for school property and keep the school free from damage and defacement.</w:t>
      </w:r>
    </w:p>
    <w:p w14:paraId="4C6D50F7" w14:textId="77777777" w:rsidR="006B512A" w:rsidRDefault="006B512A" w:rsidP="00B03CE8">
      <w:pPr>
        <w:pStyle w:val="ListParagraph"/>
      </w:pPr>
    </w:p>
    <w:p w14:paraId="18C7E88D" w14:textId="5135E782" w:rsidR="00772A5D" w:rsidRDefault="00915C31" w:rsidP="000E4FF2">
      <w:pPr>
        <w:numPr>
          <w:ilvl w:val="0"/>
          <w:numId w:val="6"/>
        </w:numPr>
        <w:tabs>
          <w:tab w:val="left" w:pos="1440"/>
          <w:tab w:val="left" w:pos="5580"/>
        </w:tabs>
        <w:ind w:hanging="360"/>
        <w:rPr>
          <w:b w:val="0"/>
          <w:u w:val="none"/>
        </w:rPr>
      </w:pPr>
      <w:r>
        <w:rPr>
          <w:b w:val="0"/>
          <w:u w:val="none"/>
        </w:rPr>
        <w:t>r</w:t>
      </w:r>
      <w:r w:rsidR="009843CF">
        <w:rPr>
          <w:b w:val="0"/>
          <w:u w:val="none"/>
        </w:rPr>
        <w:t>eport concerns to an adult, especially if they witness what they know to be a</w:t>
      </w:r>
      <w:r w:rsidR="001616DD">
        <w:rPr>
          <w:b w:val="0"/>
          <w:u w:val="none"/>
        </w:rPr>
        <w:t xml:space="preserve"> violation of school </w:t>
      </w:r>
      <w:r w:rsidR="005E5F5B">
        <w:rPr>
          <w:b w:val="0"/>
          <w:u w:val="none"/>
        </w:rPr>
        <w:t xml:space="preserve">conduct </w:t>
      </w:r>
      <w:r w:rsidR="001616DD">
        <w:rPr>
          <w:b w:val="0"/>
          <w:u w:val="none"/>
        </w:rPr>
        <w:t>policy,</w:t>
      </w:r>
      <w:r w:rsidR="009843CF">
        <w:rPr>
          <w:b w:val="0"/>
          <w:u w:val="none"/>
        </w:rPr>
        <w:t xml:space="preserve"> violent or criminal act or become aware of a potentially violent or criminal act in school or at a school function</w:t>
      </w:r>
    </w:p>
    <w:p w14:paraId="48313460" w14:textId="77777777" w:rsidR="000E4FF2" w:rsidRDefault="000E4FF2" w:rsidP="000E4FF2">
      <w:pPr>
        <w:tabs>
          <w:tab w:val="left" w:pos="1440"/>
          <w:tab w:val="left" w:pos="5580"/>
        </w:tabs>
        <w:rPr>
          <w:b w:val="0"/>
          <w:u w:val="none"/>
        </w:rPr>
      </w:pPr>
    </w:p>
    <w:p w14:paraId="22B327D6" w14:textId="77777777" w:rsidR="00E626AE" w:rsidRDefault="00E626AE" w:rsidP="000E4FF2">
      <w:pPr>
        <w:tabs>
          <w:tab w:val="left" w:pos="1440"/>
          <w:tab w:val="left" w:pos="5580"/>
        </w:tabs>
        <w:rPr>
          <w:b w:val="0"/>
          <w:u w:val="none"/>
        </w:rPr>
      </w:pPr>
    </w:p>
    <w:p w14:paraId="4E0BF1DE" w14:textId="06E0F18E" w:rsidR="004A738A" w:rsidRDefault="000E4FF2">
      <w:pPr>
        <w:pStyle w:val="Heading1"/>
      </w:pPr>
      <w:bookmarkStart w:id="28" w:name="_Toc485897247"/>
      <w:r w:rsidRPr="006B46FB">
        <w:t xml:space="preserve">Extracurricular Activities </w:t>
      </w:r>
      <w:bookmarkEnd w:id="28"/>
    </w:p>
    <w:p w14:paraId="3B4AA32C" w14:textId="77777777" w:rsidR="000E4FF2" w:rsidRDefault="000E4FF2" w:rsidP="000E4FF2"/>
    <w:p w14:paraId="39629A70" w14:textId="6C943353" w:rsidR="000E4FF2" w:rsidRPr="0059607D" w:rsidRDefault="000E4FF2" w:rsidP="006B46FB">
      <w:pPr>
        <w:rPr>
          <w:rFonts w:ascii="Times New Roman" w:hAnsi="Times New Roman" w:cs="Times New Roman"/>
          <w:b w:val="0"/>
          <w:u w:val="none"/>
        </w:rPr>
      </w:pPr>
      <w:r w:rsidRPr="006B46FB">
        <w:rPr>
          <w:b w:val="0"/>
          <w:u w:val="none"/>
        </w:rPr>
        <w:t xml:space="preserve">Students are encouraged to participate in the extracurricular activities of the school.  Participation in these activities is a privilege.  Students are expected to fulfill their obligations in the classroom (class work and homework).  In order to participate in extracurricular activities, students must pass each subject on their report card and model acceptable behavior both </w:t>
      </w:r>
      <w:r w:rsidR="0059607D" w:rsidRPr="0059607D">
        <w:rPr>
          <w:b w:val="0"/>
          <w:u w:val="none"/>
        </w:rPr>
        <w:t>on and off school grounds</w:t>
      </w:r>
      <w:r w:rsidR="0059607D">
        <w:rPr>
          <w:rFonts w:ascii="Times New Roman" w:hAnsi="Times New Roman" w:cs="Times New Roman"/>
          <w:b w:val="0"/>
          <w:u w:val="none"/>
        </w:rPr>
        <w:t xml:space="preserve"> </w:t>
      </w:r>
      <w:r w:rsidRPr="006B46FB">
        <w:rPr>
          <w:b w:val="0"/>
          <w:u w:val="none"/>
        </w:rPr>
        <w:t xml:space="preserve">and during the selected activity.  Failure to meet academic or behavioral requirements will result in the student’s suspension or dismissal from the activity.  Participation in these activities requires a commitment of both </w:t>
      </w:r>
      <w:r w:rsidR="0059607D">
        <w:rPr>
          <w:b w:val="0"/>
          <w:u w:val="none"/>
        </w:rPr>
        <w:t>parents/guardians</w:t>
      </w:r>
      <w:r w:rsidRPr="006B46FB">
        <w:rPr>
          <w:b w:val="0"/>
          <w:u w:val="none"/>
        </w:rPr>
        <w:t xml:space="preserve">.  Attendance will be taken at each activity to determine a student’s participation.  In individual cases regarding participation in extracurricular activities, the principal holds the final determination.  </w:t>
      </w:r>
    </w:p>
    <w:p w14:paraId="16CB9128" w14:textId="77777777" w:rsidR="000E4FF2" w:rsidRDefault="000E4FF2" w:rsidP="006B46FB">
      <w:pPr>
        <w:rPr>
          <w:b w:val="0"/>
          <w:u w:val="none"/>
        </w:rPr>
      </w:pPr>
    </w:p>
    <w:p w14:paraId="1A8C7689" w14:textId="77777777" w:rsidR="00E626AE" w:rsidRPr="00913728" w:rsidRDefault="00E626AE" w:rsidP="006B46FB">
      <w:pPr>
        <w:rPr>
          <w:b w:val="0"/>
          <w:u w:val="none"/>
        </w:rPr>
      </w:pPr>
    </w:p>
    <w:p w14:paraId="19AC38CB" w14:textId="69406EC0" w:rsidR="004A738A" w:rsidRDefault="000E4FF2">
      <w:pPr>
        <w:pStyle w:val="Heading1"/>
      </w:pPr>
      <w:bookmarkStart w:id="29" w:name="_Toc485897248"/>
      <w:r w:rsidRPr="006B46FB">
        <w:t xml:space="preserve">Faculty Meetings </w:t>
      </w:r>
      <w:bookmarkEnd w:id="29"/>
    </w:p>
    <w:p w14:paraId="7F0B811C" w14:textId="77777777" w:rsidR="000E4FF2" w:rsidRDefault="000E4FF2" w:rsidP="000E4FF2">
      <w:pPr>
        <w:rPr>
          <w:sz w:val="22"/>
          <w:u w:val="none"/>
        </w:rPr>
      </w:pPr>
    </w:p>
    <w:p w14:paraId="7765064E" w14:textId="3AC364AE" w:rsidR="000E4FF2" w:rsidRDefault="000E4FF2" w:rsidP="006B46FB">
      <w:pPr>
        <w:rPr>
          <w:u w:val="none"/>
        </w:rPr>
      </w:pPr>
      <w:r w:rsidRPr="006B46FB">
        <w:rPr>
          <w:u w:val="none"/>
        </w:rPr>
        <w:t>Faculty meetings are scheduled on first Friday of each month, unless parents</w:t>
      </w:r>
      <w:r w:rsidR="0059607D">
        <w:rPr>
          <w:u w:val="none"/>
        </w:rPr>
        <w:t>/guardians</w:t>
      </w:r>
      <w:r w:rsidRPr="006B46FB">
        <w:rPr>
          <w:u w:val="none"/>
        </w:rPr>
        <w:t xml:space="preserve"> are otherwise notified.  All children </w:t>
      </w:r>
      <w:r w:rsidR="00106DC3">
        <w:rPr>
          <w:u w:val="none"/>
        </w:rPr>
        <w:t xml:space="preserve">in grades 1 to 8 </w:t>
      </w:r>
      <w:r w:rsidRPr="006B46FB">
        <w:rPr>
          <w:u w:val="none"/>
        </w:rPr>
        <w:t xml:space="preserve">will be dismissed at </w:t>
      </w:r>
      <w:r w:rsidR="00106DC3">
        <w:rPr>
          <w:u w:val="none"/>
        </w:rPr>
        <w:t>12 Noon</w:t>
      </w:r>
      <w:r w:rsidRPr="006B46FB">
        <w:rPr>
          <w:u w:val="none"/>
        </w:rPr>
        <w:t xml:space="preserve"> on these days</w:t>
      </w:r>
      <w:r w:rsidR="00106DC3">
        <w:rPr>
          <w:u w:val="none"/>
        </w:rPr>
        <w:t xml:space="preserve">. Kindergarten will be dismissed at 11:45 am.  </w:t>
      </w:r>
    </w:p>
    <w:p w14:paraId="79AFD758" w14:textId="77777777" w:rsidR="006B46FB" w:rsidRDefault="006B46FB" w:rsidP="006B46FB">
      <w:pPr>
        <w:rPr>
          <w:u w:val="none"/>
        </w:rPr>
      </w:pPr>
    </w:p>
    <w:p w14:paraId="1651C852" w14:textId="2ED884F9" w:rsidR="00617F91" w:rsidRDefault="00617F91" w:rsidP="006B46FB">
      <w:pPr>
        <w:rPr>
          <w:u w:val="none"/>
        </w:rPr>
      </w:pPr>
    </w:p>
    <w:p w14:paraId="18C753AC" w14:textId="74399731" w:rsidR="004A738A" w:rsidRDefault="000E4FF2">
      <w:pPr>
        <w:pStyle w:val="Heading1"/>
      </w:pPr>
      <w:bookmarkStart w:id="30" w:name="_Toc485897249"/>
      <w:r w:rsidRPr="006B46FB">
        <w:t xml:space="preserve">Field Trips </w:t>
      </w:r>
      <w:bookmarkEnd w:id="30"/>
    </w:p>
    <w:p w14:paraId="31E19A98" w14:textId="77777777" w:rsidR="000E4FF2" w:rsidRPr="006B46FB" w:rsidRDefault="000E4FF2" w:rsidP="006B46FB">
      <w:pPr>
        <w:rPr>
          <w:b w:val="0"/>
          <w:u w:val="none"/>
        </w:rPr>
      </w:pPr>
    </w:p>
    <w:p w14:paraId="36F47A08" w14:textId="77777777" w:rsidR="000E4FF2" w:rsidRPr="006B46FB" w:rsidRDefault="000E4FF2" w:rsidP="006B46FB">
      <w:pPr>
        <w:rPr>
          <w:b w:val="0"/>
          <w:u w:val="none"/>
        </w:rPr>
      </w:pPr>
      <w:r w:rsidRPr="006B46FB">
        <w:rPr>
          <w:b w:val="0"/>
          <w:u w:val="none"/>
        </w:rPr>
        <w:t xml:space="preserve">Field trips must serve an educational purpose and their value should be an integral part of the school’s instructional program.  They broaden the students’ educational </w:t>
      </w:r>
      <w:r w:rsidRPr="006B46FB">
        <w:rPr>
          <w:b w:val="0"/>
          <w:u w:val="none"/>
        </w:rPr>
        <w:lastRenderedPageBreak/>
        <w:t>experiences.  Field trips are privileges given to students; no student has a right to a field trip.</w:t>
      </w:r>
    </w:p>
    <w:p w14:paraId="5BFA6351" w14:textId="77777777" w:rsidR="000E4FF2" w:rsidRPr="006B46FB" w:rsidRDefault="000E4FF2" w:rsidP="006B46FB">
      <w:pPr>
        <w:rPr>
          <w:b w:val="0"/>
          <w:u w:val="none"/>
        </w:rPr>
      </w:pPr>
    </w:p>
    <w:p w14:paraId="2FC0EF2C" w14:textId="77777777" w:rsidR="000E4FF2" w:rsidRPr="006B46FB" w:rsidRDefault="000E4FF2" w:rsidP="006B46FB">
      <w:pPr>
        <w:rPr>
          <w:b w:val="0"/>
        </w:rPr>
      </w:pPr>
      <w:r w:rsidRPr="006B46FB">
        <w:rPr>
          <w:b w:val="0"/>
        </w:rPr>
        <w:t>It is the policy of the schools within the Archdiocese that overnight trips, trips to water parks, amusement parks, dude ranches, beaches/pools, and ski slopes are strictly prohibited.</w:t>
      </w:r>
    </w:p>
    <w:p w14:paraId="17A42F2C" w14:textId="77777777" w:rsidR="000E4FF2" w:rsidRPr="006B46FB" w:rsidRDefault="000E4FF2" w:rsidP="006B46FB">
      <w:pPr>
        <w:rPr>
          <w:b w:val="0"/>
          <w:u w:val="none"/>
        </w:rPr>
      </w:pPr>
    </w:p>
    <w:p w14:paraId="10B269B4" w14:textId="77777777" w:rsidR="000E4FF2" w:rsidRDefault="000E4FF2" w:rsidP="000E4FF2">
      <w:pPr>
        <w:numPr>
          <w:ilvl w:val="0"/>
          <w:numId w:val="16"/>
        </w:numPr>
        <w:tabs>
          <w:tab w:val="left" w:pos="450"/>
          <w:tab w:val="num" w:pos="720"/>
          <w:tab w:val="left" w:pos="5580"/>
        </w:tabs>
        <w:ind w:left="720" w:hanging="360"/>
        <w:rPr>
          <w:b w:val="0"/>
          <w:bCs/>
          <w:u w:val="none"/>
        </w:rPr>
      </w:pPr>
      <w:r>
        <w:rPr>
          <w:b w:val="0"/>
          <w:u w:val="none"/>
        </w:rPr>
        <w:t xml:space="preserve">Field trips are designed to correlate with teaching units and to                      achieve curricular goals.  </w:t>
      </w:r>
    </w:p>
    <w:p w14:paraId="278DD324" w14:textId="77777777" w:rsidR="000E4FF2" w:rsidRDefault="000E4FF2" w:rsidP="000E4FF2">
      <w:pPr>
        <w:numPr>
          <w:ilvl w:val="0"/>
          <w:numId w:val="16"/>
        </w:numPr>
        <w:tabs>
          <w:tab w:val="left" w:pos="720"/>
          <w:tab w:val="left" w:pos="1440"/>
          <w:tab w:val="left" w:pos="5580"/>
        </w:tabs>
        <w:ind w:left="720" w:hanging="360"/>
        <w:rPr>
          <w:b w:val="0"/>
          <w:bCs/>
          <w:u w:val="none"/>
        </w:rPr>
      </w:pPr>
      <w:r>
        <w:rPr>
          <w:b w:val="0"/>
          <w:u w:val="none"/>
        </w:rPr>
        <w:t>Field trips vary on each grade level.</w:t>
      </w:r>
    </w:p>
    <w:p w14:paraId="06E9E120" w14:textId="77777777" w:rsidR="000E4FF2" w:rsidRDefault="000E4FF2" w:rsidP="000E4FF2">
      <w:pPr>
        <w:numPr>
          <w:ilvl w:val="0"/>
          <w:numId w:val="16"/>
        </w:numPr>
        <w:tabs>
          <w:tab w:val="left" w:pos="720"/>
          <w:tab w:val="left" w:pos="5580"/>
        </w:tabs>
        <w:ind w:left="720" w:hanging="360"/>
        <w:rPr>
          <w:b w:val="0"/>
          <w:bCs/>
          <w:u w:val="none"/>
        </w:rPr>
      </w:pPr>
      <w:r>
        <w:rPr>
          <w:b w:val="0"/>
          <w:u w:val="none"/>
        </w:rPr>
        <w:t xml:space="preserve">Field trips are permissible when advanced planning, location, and the              experience ensure a successful learning opportunity.  </w:t>
      </w:r>
    </w:p>
    <w:p w14:paraId="556E4252" w14:textId="77777777" w:rsidR="000E4FF2" w:rsidRDefault="000E4FF2" w:rsidP="000E4FF2">
      <w:pPr>
        <w:numPr>
          <w:ilvl w:val="0"/>
          <w:numId w:val="16"/>
        </w:numPr>
        <w:tabs>
          <w:tab w:val="left" w:pos="720"/>
          <w:tab w:val="left" w:pos="1440"/>
          <w:tab w:val="left" w:pos="5580"/>
        </w:tabs>
        <w:ind w:left="720" w:hanging="360"/>
        <w:rPr>
          <w:b w:val="0"/>
          <w:bCs/>
          <w:u w:val="none"/>
        </w:rPr>
      </w:pPr>
      <w:r>
        <w:rPr>
          <w:b w:val="0"/>
          <w:u w:val="none"/>
        </w:rPr>
        <w:t xml:space="preserve">Individual teachers in consultation with the administration reserve the right to restrict or deny student participation on any field trip due to, but not limited to, poor academic performance and/or poor conduct or behavior. </w:t>
      </w:r>
    </w:p>
    <w:p w14:paraId="01F31863" w14:textId="67C47BB8" w:rsidR="000E4FF2" w:rsidRPr="0059607D" w:rsidRDefault="000E4FF2" w:rsidP="000E4FF2">
      <w:pPr>
        <w:numPr>
          <w:ilvl w:val="0"/>
          <w:numId w:val="16"/>
        </w:numPr>
        <w:tabs>
          <w:tab w:val="left" w:pos="720"/>
          <w:tab w:val="left" w:pos="1440"/>
          <w:tab w:val="left" w:pos="5580"/>
        </w:tabs>
        <w:ind w:left="720" w:hanging="360"/>
        <w:rPr>
          <w:b w:val="0"/>
          <w:bCs/>
          <w:u w:val="none"/>
        </w:rPr>
      </w:pPr>
      <w:r>
        <w:rPr>
          <w:b w:val="0"/>
          <w:u w:val="none"/>
        </w:rPr>
        <w:t>A written official permission slip</w:t>
      </w:r>
      <w:r>
        <w:rPr>
          <w:u w:val="none"/>
        </w:rPr>
        <w:t xml:space="preserve">, </w:t>
      </w:r>
      <w:r>
        <w:rPr>
          <w:b w:val="0"/>
          <w:u w:val="none"/>
        </w:rPr>
        <w:t>signed by pare</w:t>
      </w:r>
      <w:r w:rsidR="0059607D">
        <w:rPr>
          <w:b w:val="0"/>
          <w:u w:val="none"/>
        </w:rPr>
        <w:t>nt/guardia</w:t>
      </w:r>
      <w:r>
        <w:rPr>
          <w:b w:val="0"/>
          <w:u w:val="none"/>
        </w:rPr>
        <w:t>n, is required before a child will be permitted to attend a field trip.  Verbal</w:t>
      </w:r>
      <w:r w:rsidR="0059607D">
        <w:rPr>
          <w:b w:val="0"/>
          <w:u w:val="none"/>
        </w:rPr>
        <w:t>, email</w:t>
      </w:r>
      <w:r>
        <w:rPr>
          <w:b w:val="0"/>
          <w:u w:val="none"/>
        </w:rPr>
        <w:t xml:space="preserve"> or faxed permission </w:t>
      </w:r>
      <w:r w:rsidRPr="005F5AFE">
        <w:rPr>
          <w:b w:val="0"/>
        </w:rPr>
        <w:t>cannot</w:t>
      </w:r>
      <w:r>
        <w:rPr>
          <w:b w:val="0"/>
          <w:u w:val="none"/>
        </w:rPr>
        <w:t xml:space="preserve"> be accepted.  Permission slips are due in the office 48 hours before the day of the trip.</w:t>
      </w:r>
    </w:p>
    <w:p w14:paraId="77CB34DB" w14:textId="071BCBDE" w:rsidR="0059607D" w:rsidRDefault="0059607D" w:rsidP="000E4FF2">
      <w:pPr>
        <w:numPr>
          <w:ilvl w:val="0"/>
          <w:numId w:val="16"/>
        </w:numPr>
        <w:tabs>
          <w:tab w:val="left" w:pos="720"/>
          <w:tab w:val="left" w:pos="1440"/>
          <w:tab w:val="left" w:pos="5580"/>
        </w:tabs>
        <w:ind w:left="720" w:hanging="360"/>
        <w:rPr>
          <w:b w:val="0"/>
          <w:bCs/>
          <w:u w:val="none"/>
        </w:rPr>
      </w:pPr>
      <w:r>
        <w:rPr>
          <w:b w:val="0"/>
          <w:u w:val="none"/>
        </w:rPr>
        <w:t xml:space="preserve">Students participating in field trips must leave and return to school with their class.  For insurance purposes, no private transportation will be permitted. </w:t>
      </w:r>
    </w:p>
    <w:p w14:paraId="65FB4436" w14:textId="77777777" w:rsidR="000E4FF2" w:rsidRDefault="000E4FF2" w:rsidP="000E4FF2">
      <w:pPr>
        <w:tabs>
          <w:tab w:val="left" w:pos="720"/>
          <w:tab w:val="left" w:pos="1440"/>
          <w:tab w:val="left" w:pos="5580"/>
        </w:tabs>
        <w:rPr>
          <w:b w:val="0"/>
          <w:bCs/>
          <w:u w:val="none"/>
        </w:rPr>
      </w:pPr>
    </w:p>
    <w:p w14:paraId="7374B8F0" w14:textId="77777777" w:rsidR="00E626AE" w:rsidRDefault="00E626AE" w:rsidP="000E4FF2">
      <w:pPr>
        <w:tabs>
          <w:tab w:val="left" w:pos="720"/>
          <w:tab w:val="left" w:pos="1440"/>
          <w:tab w:val="left" w:pos="5580"/>
        </w:tabs>
        <w:rPr>
          <w:b w:val="0"/>
          <w:bCs/>
          <w:u w:val="none"/>
        </w:rPr>
      </w:pPr>
    </w:p>
    <w:p w14:paraId="5FE7C08D" w14:textId="77777777" w:rsidR="004A738A" w:rsidRDefault="000E4FF2">
      <w:pPr>
        <w:pStyle w:val="Heading1"/>
      </w:pPr>
      <w:bookmarkStart w:id="31" w:name="_Toc485897250"/>
      <w:r w:rsidRPr="006B46FB">
        <w:t>Financial Policies</w:t>
      </w:r>
      <w:bookmarkEnd w:id="31"/>
    </w:p>
    <w:p w14:paraId="58D2DAAE" w14:textId="77777777" w:rsidR="006B46FB" w:rsidRDefault="006B46FB" w:rsidP="006B46FB">
      <w:pPr>
        <w:rPr>
          <w:sz w:val="22"/>
          <w:szCs w:val="32"/>
          <w:u w:val="none"/>
        </w:rPr>
      </w:pPr>
    </w:p>
    <w:p w14:paraId="2C1C2FE9" w14:textId="42AC2DB6" w:rsidR="006D1412" w:rsidRDefault="006D1412" w:rsidP="00032182">
      <w:pPr>
        <w:ind w:left="-90" w:right="-450"/>
        <w:rPr>
          <w:b w:val="0"/>
          <w:sz w:val="22"/>
          <w:szCs w:val="22"/>
          <w:u w:val="none"/>
        </w:rPr>
      </w:pPr>
      <w:r>
        <w:rPr>
          <w:b w:val="0"/>
          <w:sz w:val="22"/>
          <w:szCs w:val="22"/>
          <w:u w:val="none"/>
        </w:rPr>
        <w:t>We make every effort to keep tuition and fees as affordable as possible.  We also understand the financial sacrifice that parent</w:t>
      </w:r>
      <w:r w:rsidR="0059607D">
        <w:rPr>
          <w:b w:val="0"/>
          <w:sz w:val="22"/>
          <w:szCs w:val="22"/>
          <w:u w:val="none"/>
        </w:rPr>
        <w:t>s/gu</w:t>
      </w:r>
      <w:r w:rsidR="001704EC">
        <w:rPr>
          <w:b w:val="0"/>
          <w:sz w:val="22"/>
          <w:szCs w:val="22"/>
          <w:u w:val="none"/>
        </w:rPr>
        <w:t>ardians</w:t>
      </w:r>
      <w:r>
        <w:rPr>
          <w:b w:val="0"/>
          <w:sz w:val="22"/>
          <w:szCs w:val="22"/>
          <w:u w:val="none"/>
        </w:rPr>
        <w:t xml:space="preserve"> make to send their children to Catholic school.  The majority of the </w:t>
      </w:r>
      <w:proofErr w:type="gramStart"/>
      <w:r>
        <w:rPr>
          <w:b w:val="0"/>
          <w:sz w:val="22"/>
          <w:szCs w:val="22"/>
          <w:u w:val="none"/>
        </w:rPr>
        <w:t>School’s</w:t>
      </w:r>
      <w:proofErr w:type="gramEnd"/>
      <w:r>
        <w:rPr>
          <w:b w:val="0"/>
          <w:sz w:val="22"/>
          <w:szCs w:val="22"/>
          <w:u w:val="none"/>
        </w:rPr>
        <w:t xml:space="preserve"> funding is derived from tuition and fees.  The school must operate in a financially sound manner in order to provide a </w:t>
      </w:r>
      <w:proofErr w:type="gramStart"/>
      <w:r>
        <w:rPr>
          <w:b w:val="0"/>
          <w:sz w:val="22"/>
          <w:szCs w:val="22"/>
          <w:u w:val="none"/>
        </w:rPr>
        <w:t>top quality</w:t>
      </w:r>
      <w:proofErr w:type="gramEnd"/>
      <w:r>
        <w:rPr>
          <w:b w:val="0"/>
          <w:sz w:val="22"/>
          <w:szCs w:val="22"/>
          <w:u w:val="none"/>
        </w:rPr>
        <w:t xml:space="preserve"> Catholic education for each and every one of our students.</w:t>
      </w:r>
    </w:p>
    <w:p w14:paraId="5066CA4C" w14:textId="77777777" w:rsidR="006D1412" w:rsidRPr="0069223C" w:rsidRDefault="006D1412" w:rsidP="00032182">
      <w:pPr>
        <w:ind w:left="-90" w:right="-450"/>
        <w:rPr>
          <w:b w:val="0"/>
          <w:sz w:val="22"/>
          <w:szCs w:val="22"/>
          <w:u w:val="none"/>
        </w:rPr>
      </w:pPr>
    </w:p>
    <w:p w14:paraId="126B987C" w14:textId="66B9C90C" w:rsidR="00032182" w:rsidRPr="00032182" w:rsidRDefault="00F9214B" w:rsidP="00032182">
      <w:pPr>
        <w:ind w:left="-90" w:right="-450"/>
        <w:rPr>
          <w:b w:val="0"/>
          <w:sz w:val="22"/>
          <w:szCs w:val="22"/>
        </w:rPr>
      </w:pPr>
      <w:r w:rsidRPr="00F9214B">
        <w:rPr>
          <w:b w:val="0"/>
          <w:sz w:val="22"/>
          <w:szCs w:val="22"/>
        </w:rPr>
        <w:t xml:space="preserve">The school’s </w:t>
      </w:r>
      <w:r w:rsidR="002C5136">
        <w:rPr>
          <w:b w:val="0"/>
          <w:sz w:val="22"/>
          <w:szCs w:val="22"/>
        </w:rPr>
        <w:t>expectation</w:t>
      </w:r>
      <w:r w:rsidR="002C5136" w:rsidRPr="00F9214B">
        <w:rPr>
          <w:b w:val="0"/>
          <w:sz w:val="22"/>
          <w:szCs w:val="22"/>
        </w:rPr>
        <w:t xml:space="preserve"> </w:t>
      </w:r>
      <w:r w:rsidRPr="00F9214B">
        <w:rPr>
          <w:b w:val="0"/>
          <w:sz w:val="22"/>
          <w:szCs w:val="22"/>
        </w:rPr>
        <w:t xml:space="preserve">at the time of registration is that all tuition and fees will be paid on time.  Tuition is an annual </w:t>
      </w:r>
      <w:r w:rsidR="002C5136">
        <w:rPr>
          <w:b w:val="0"/>
          <w:sz w:val="22"/>
          <w:szCs w:val="22"/>
        </w:rPr>
        <w:t>charge</w:t>
      </w:r>
      <w:r w:rsidR="002C5136" w:rsidRPr="00F9214B">
        <w:rPr>
          <w:b w:val="0"/>
          <w:sz w:val="22"/>
          <w:szCs w:val="22"/>
        </w:rPr>
        <w:t xml:space="preserve"> </w:t>
      </w:r>
      <w:r w:rsidRPr="00F9214B">
        <w:rPr>
          <w:b w:val="0"/>
          <w:sz w:val="22"/>
          <w:szCs w:val="22"/>
        </w:rPr>
        <w:t xml:space="preserve">that may be paid in monthly installments.  Tuition must be paid directly to Smart Tuition by the designated due date.  </w:t>
      </w:r>
    </w:p>
    <w:p w14:paraId="44C57C7A" w14:textId="77777777" w:rsidR="00032182" w:rsidRPr="005A0862" w:rsidRDefault="00032182" w:rsidP="00032182">
      <w:pPr>
        <w:ind w:left="-90" w:right="-450"/>
        <w:rPr>
          <w:sz w:val="16"/>
          <w:szCs w:val="16"/>
        </w:rPr>
      </w:pPr>
    </w:p>
    <w:p w14:paraId="67452D55" w14:textId="77777777" w:rsidR="00032182" w:rsidRDefault="006D1412" w:rsidP="00032182">
      <w:pPr>
        <w:ind w:left="-90" w:right="-450"/>
        <w:rPr>
          <w:sz w:val="22"/>
          <w:szCs w:val="22"/>
        </w:rPr>
      </w:pPr>
      <w:r>
        <w:rPr>
          <w:sz w:val="22"/>
          <w:szCs w:val="22"/>
        </w:rPr>
        <w:t xml:space="preserve">WITHDRAWALS AND </w:t>
      </w:r>
      <w:r w:rsidR="00032182" w:rsidRPr="005A0862">
        <w:rPr>
          <w:sz w:val="22"/>
          <w:szCs w:val="22"/>
        </w:rPr>
        <w:t>REFUNDS</w:t>
      </w:r>
    </w:p>
    <w:p w14:paraId="63E90DFD" w14:textId="77777777" w:rsidR="006D1412" w:rsidRPr="0069223C" w:rsidRDefault="006D1412" w:rsidP="00032182">
      <w:pPr>
        <w:ind w:left="-90" w:right="-450"/>
        <w:rPr>
          <w:b w:val="0"/>
          <w:sz w:val="22"/>
          <w:szCs w:val="22"/>
          <w:u w:val="none"/>
        </w:rPr>
      </w:pPr>
      <w:r>
        <w:rPr>
          <w:b w:val="0"/>
          <w:sz w:val="22"/>
          <w:szCs w:val="22"/>
          <w:u w:val="none"/>
        </w:rPr>
        <w:t xml:space="preserve">Considerable effort and expense </w:t>
      </w:r>
      <w:proofErr w:type="gramStart"/>
      <w:r>
        <w:rPr>
          <w:b w:val="0"/>
          <w:sz w:val="22"/>
          <w:szCs w:val="22"/>
          <w:u w:val="none"/>
        </w:rPr>
        <w:t>is</w:t>
      </w:r>
      <w:proofErr w:type="gramEnd"/>
      <w:r>
        <w:rPr>
          <w:b w:val="0"/>
          <w:sz w:val="22"/>
          <w:szCs w:val="22"/>
          <w:u w:val="none"/>
        </w:rPr>
        <w:t xml:space="preserve"> expended throughout the registration period and continues during the summer months as we plan and prepare for your child’s inclusion in our school community.  We understand that plans and circumstances sometimes change.  Should you decided to withdraw your child, the following policy applies:</w:t>
      </w:r>
    </w:p>
    <w:p w14:paraId="7ECA8344" w14:textId="2B72EA67" w:rsidR="00032182" w:rsidRPr="005A0862" w:rsidRDefault="00032182" w:rsidP="00032182">
      <w:pPr>
        <w:pStyle w:val="ListParagraph"/>
        <w:numPr>
          <w:ilvl w:val="0"/>
          <w:numId w:val="60"/>
        </w:numPr>
        <w:ind w:right="-450"/>
        <w:contextualSpacing/>
        <w:rPr>
          <w:sz w:val="22"/>
          <w:szCs w:val="22"/>
        </w:rPr>
      </w:pPr>
      <w:r w:rsidRPr="005A0862">
        <w:rPr>
          <w:sz w:val="22"/>
          <w:szCs w:val="22"/>
        </w:rPr>
        <w:t xml:space="preserve">If written notice of withdrawal is received by the school </w:t>
      </w:r>
      <w:r w:rsidR="006D1412">
        <w:rPr>
          <w:sz w:val="22"/>
          <w:szCs w:val="22"/>
        </w:rPr>
        <w:t>on or before August 15</w:t>
      </w:r>
      <w:r w:rsidRPr="005A0862">
        <w:rPr>
          <w:sz w:val="22"/>
          <w:szCs w:val="22"/>
        </w:rPr>
        <w:t xml:space="preserve">, the entire </w:t>
      </w:r>
      <w:r w:rsidR="006D1412">
        <w:rPr>
          <w:sz w:val="22"/>
          <w:szCs w:val="22"/>
        </w:rPr>
        <w:t>tuition obligation</w:t>
      </w:r>
      <w:r w:rsidRPr="005A0862">
        <w:rPr>
          <w:sz w:val="22"/>
          <w:szCs w:val="22"/>
        </w:rPr>
        <w:t xml:space="preserve"> will be waived, and </w:t>
      </w:r>
      <w:r w:rsidR="006D1412">
        <w:rPr>
          <w:sz w:val="22"/>
          <w:szCs w:val="22"/>
        </w:rPr>
        <w:t>any payments made</w:t>
      </w:r>
      <w:r w:rsidRPr="005A0862">
        <w:rPr>
          <w:sz w:val="22"/>
          <w:szCs w:val="22"/>
        </w:rPr>
        <w:t xml:space="preserve"> will be refunded upon written request to the school.</w:t>
      </w:r>
    </w:p>
    <w:p w14:paraId="3A1AB82C" w14:textId="2FA829F2" w:rsidR="00032182" w:rsidRPr="005A0862" w:rsidRDefault="00032182" w:rsidP="00032182">
      <w:pPr>
        <w:pStyle w:val="ListParagraph"/>
        <w:numPr>
          <w:ilvl w:val="0"/>
          <w:numId w:val="60"/>
        </w:numPr>
        <w:spacing w:after="200" w:line="276" w:lineRule="auto"/>
        <w:ind w:right="-450"/>
        <w:contextualSpacing/>
        <w:rPr>
          <w:sz w:val="22"/>
          <w:szCs w:val="22"/>
        </w:rPr>
      </w:pPr>
      <w:r w:rsidRPr="005A0862">
        <w:rPr>
          <w:sz w:val="22"/>
          <w:szCs w:val="22"/>
        </w:rPr>
        <w:t xml:space="preserve">If written notice of withdrawal is received by the school </w:t>
      </w:r>
      <w:r w:rsidR="006D1412">
        <w:rPr>
          <w:sz w:val="22"/>
          <w:szCs w:val="22"/>
        </w:rPr>
        <w:t>after August 15</w:t>
      </w:r>
      <w:r w:rsidR="004A37C4" w:rsidRPr="0069223C">
        <w:rPr>
          <w:sz w:val="22"/>
          <w:szCs w:val="22"/>
          <w:vertAlign w:val="superscript"/>
        </w:rPr>
        <w:t>th</w:t>
      </w:r>
      <w:r w:rsidR="006D1412">
        <w:rPr>
          <w:sz w:val="22"/>
          <w:szCs w:val="22"/>
        </w:rPr>
        <w:t xml:space="preserve"> and the student does not attend</w:t>
      </w:r>
      <w:r w:rsidRPr="005A0862">
        <w:rPr>
          <w:sz w:val="22"/>
          <w:szCs w:val="22"/>
        </w:rPr>
        <w:t>, 90% of the tuition will be forgiven</w:t>
      </w:r>
      <w:r w:rsidR="00F50B45">
        <w:rPr>
          <w:sz w:val="22"/>
          <w:szCs w:val="22"/>
        </w:rPr>
        <w:t>.  The family is obligated to pay the remaining balance of 10% of the annual tuition as billed.</w:t>
      </w:r>
      <w:r w:rsidR="002E725C">
        <w:rPr>
          <w:sz w:val="22"/>
          <w:szCs w:val="22"/>
        </w:rPr>
        <w:t xml:space="preserve"> </w:t>
      </w:r>
      <w:r w:rsidR="00F50B45">
        <w:rPr>
          <w:sz w:val="22"/>
          <w:szCs w:val="22"/>
        </w:rPr>
        <w:t xml:space="preserve">If payments were made in </w:t>
      </w:r>
      <w:r w:rsidR="002E725C">
        <w:rPr>
          <w:sz w:val="22"/>
          <w:szCs w:val="22"/>
        </w:rPr>
        <w:t>excess</w:t>
      </w:r>
      <w:r w:rsidR="00F50B45">
        <w:rPr>
          <w:sz w:val="22"/>
          <w:szCs w:val="22"/>
        </w:rPr>
        <w:t xml:space="preserve"> of 10% of </w:t>
      </w:r>
      <w:r w:rsidR="00F50B45">
        <w:rPr>
          <w:sz w:val="22"/>
          <w:szCs w:val="22"/>
        </w:rPr>
        <w:lastRenderedPageBreak/>
        <w:t>the annual tuition, a refund for that amount</w:t>
      </w:r>
      <w:r w:rsidRPr="005A0862">
        <w:rPr>
          <w:sz w:val="22"/>
          <w:szCs w:val="22"/>
        </w:rPr>
        <w:t xml:space="preserve"> will be refunded upon written request to the school.</w:t>
      </w:r>
    </w:p>
    <w:p w14:paraId="2E183C30" w14:textId="34C6A53F" w:rsidR="00032182" w:rsidRDefault="00032182" w:rsidP="00032182">
      <w:pPr>
        <w:pStyle w:val="ListParagraph"/>
        <w:numPr>
          <w:ilvl w:val="0"/>
          <w:numId w:val="60"/>
        </w:numPr>
        <w:spacing w:line="276" w:lineRule="auto"/>
        <w:ind w:right="-450"/>
        <w:contextualSpacing/>
        <w:rPr>
          <w:sz w:val="22"/>
          <w:szCs w:val="22"/>
        </w:rPr>
      </w:pPr>
      <w:r w:rsidRPr="005A0862">
        <w:rPr>
          <w:sz w:val="22"/>
          <w:szCs w:val="22"/>
        </w:rPr>
        <w:t xml:space="preserve">If a family chooses to withdraw their child(ren) from the school </w:t>
      </w:r>
      <w:r w:rsidR="00F50B45">
        <w:rPr>
          <w:sz w:val="22"/>
          <w:szCs w:val="22"/>
        </w:rPr>
        <w:t>once they begin attending, the family tuition obligation will be calculated as follows:</w:t>
      </w:r>
    </w:p>
    <w:p w14:paraId="72C9CCDC" w14:textId="77777777" w:rsidR="00F50B45" w:rsidRDefault="00F50B45" w:rsidP="00F50B45">
      <w:pPr>
        <w:pStyle w:val="Default"/>
        <w:numPr>
          <w:ilvl w:val="0"/>
          <w:numId w:val="60"/>
        </w:numPr>
      </w:pPr>
    </w:p>
    <w:tbl>
      <w:tblPr>
        <w:tblW w:w="0" w:type="auto"/>
        <w:tblInd w:w="1604" w:type="dxa"/>
        <w:tblBorders>
          <w:top w:val="nil"/>
          <w:left w:val="nil"/>
          <w:bottom w:val="nil"/>
          <w:right w:val="nil"/>
        </w:tblBorders>
        <w:tblLayout w:type="fixed"/>
        <w:tblLook w:val="0000" w:firstRow="0" w:lastRow="0" w:firstColumn="0" w:lastColumn="0" w:noHBand="0" w:noVBand="0"/>
      </w:tblPr>
      <w:tblGrid>
        <w:gridCol w:w="2914"/>
        <w:gridCol w:w="4856"/>
      </w:tblGrid>
      <w:tr w:rsidR="00F50B45" w14:paraId="3D663BAC" w14:textId="77777777" w:rsidTr="0069223C">
        <w:trPr>
          <w:trHeight w:val="105"/>
        </w:trPr>
        <w:tc>
          <w:tcPr>
            <w:tcW w:w="2914" w:type="dxa"/>
          </w:tcPr>
          <w:p w14:paraId="42C50271" w14:textId="77777777" w:rsidR="00F50B45" w:rsidRPr="0069223C" w:rsidRDefault="004A37C4">
            <w:pPr>
              <w:pStyle w:val="Default"/>
              <w:rPr>
                <w:rFonts w:ascii="Arial" w:hAnsi="Arial" w:cs="Arial"/>
                <w:sz w:val="21"/>
                <w:szCs w:val="21"/>
              </w:rPr>
            </w:pPr>
            <w:r w:rsidRPr="0069223C">
              <w:rPr>
                <w:rFonts w:ascii="Arial" w:hAnsi="Arial" w:cs="Arial"/>
              </w:rPr>
              <w:t xml:space="preserve"> </w:t>
            </w:r>
            <w:r w:rsidRPr="0069223C">
              <w:rPr>
                <w:rFonts w:ascii="Arial" w:hAnsi="Arial" w:cs="Arial"/>
                <w:b/>
                <w:bCs/>
                <w:sz w:val="21"/>
                <w:szCs w:val="21"/>
              </w:rPr>
              <w:t xml:space="preserve">Withdrawal Date </w:t>
            </w:r>
          </w:p>
        </w:tc>
        <w:tc>
          <w:tcPr>
            <w:tcW w:w="4856" w:type="dxa"/>
          </w:tcPr>
          <w:p w14:paraId="1AFB7FE5" w14:textId="77777777" w:rsidR="00F50B45" w:rsidRPr="0069223C" w:rsidRDefault="004A37C4">
            <w:pPr>
              <w:pStyle w:val="Default"/>
              <w:rPr>
                <w:rFonts w:ascii="Arial" w:hAnsi="Arial" w:cs="Arial"/>
                <w:sz w:val="21"/>
                <w:szCs w:val="21"/>
              </w:rPr>
            </w:pPr>
            <w:r w:rsidRPr="0069223C">
              <w:rPr>
                <w:rFonts w:ascii="Arial" w:hAnsi="Arial" w:cs="Arial"/>
                <w:b/>
                <w:bCs/>
                <w:sz w:val="21"/>
                <w:szCs w:val="21"/>
              </w:rPr>
              <w:t xml:space="preserve">Annual Tuition Obligation </w:t>
            </w:r>
          </w:p>
        </w:tc>
      </w:tr>
      <w:tr w:rsidR="00F50B45" w14:paraId="7EB24013" w14:textId="77777777" w:rsidTr="0069223C">
        <w:trPr>
          <w:trHeight w:val="105"/>
        </w:trPr>
        <w:tc>
          <w:tcPr>
            <w:tcW w:w="2914" w:type="dxa"/>
          </w:tcPr>
          <w:p w14:paraId="160C1A44"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September </w:t>
            </w:r>
          </w:p>
        </w:tc>
        <w:tc>
          <w:tcPr>
            <w:tcW w:w="4856" w:type="dxa"/>
          </w:tcPr>
          <w:p w14:paraId="695861F1"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80% of tuition forgiven; family obligation 20% </w:t>
            </w:r>
          </w:p>
        </w:tc>
      </w:tr>
      <w:tr w:rsidR="00F50B45" w14:paraId="698900ED" w14:textId="77777777" w:rsidTr="0069223C">
        <w:trPr>
          <w:trHeight w:val="105"/>
        </w:trPr>
        <w:tc>
          <w:tcPr>
            <w:tcW w:w="2914" w:type="dxa"/>
          </w:tcPr>
          <w:p w14:paraId="17511DD4"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October </w:t>
            </w:r>
          </w:p>
        </w:tc>
        <w:tc>
          <w:tcPr>
            <w:tcW w:w="4856" w:type="dxa"/>
          </w:tcPr>
          <w:p w14:paraId="1DF20A7C"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70% of tuition forgiven; family obligation 30% </w:t>
            </w:r>
          </w:p>
        </w:tc>
      </w:tr>
      <w:tr w:rsidR="00F50B45" w14:paraId="4BA62CD8" w14:textId="77777777" w:rsidTr="0069223C">
        <w:trPr>
          <w:trHeight w:val="105"/>
        </w:trPr>
        <w:tc>
          <w:tcPr>
            <w:tcW w:w="2914" w:type="dxa"/>
          </w:tcPr>
          <w:p w14:paraId="47F561AF"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November </w:t>
            </w:r>
          </w:p>
        </w:tc>
        <w:tc>
          <w:tcPr>
            <w:tcW w:w="4856" w:type="dxa"/>
          </w:tcPr>
          <w:p w14:paraId="2BB14B65"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60% of tuition forgiven; family obligation 40% </w:t>
            </w:r>
          </w:p>
        </w:tc>
      </w:tr>
      <w:tr w:rsidR="00F50B45" w14:paraId="19993D84" w14:textId="77777777" w:rsidTr="0069223C">
        <w:trPr>
          <w:trHeight w:val="105"/>
        </w:trPr>
        <w:tc>
          <w:tcPr>
            <w:tcW w:w="2914" w:type="dxa"/>
          </w:tcPr>
          <w:p w14:paraId="41133B6D"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December </w:t>
            </w:r>
          </w:p>
        </w:tc>
        <w:tc>
          <w:tcPr>
            <w:tcW w:w="4856" w:type="dxa"/>
          </w:tcPr>
          <w:p w14:paraId="19DBA016"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50% of tuition forgiven; family obligation 50% </w:t>
            </w:r>
          </w:p>
        </w:tc>
      </w:tr>
      <w:tr w:rsidR="00F50B45" w14:paraId="31323A41" w14:textId="77777777" w:rsidTr="0069223C">
        <w:trPr>
          <w:trHeight w:val="105"/>
        </w:trPr>
        <w:tc>
          <w:tcPr>
            <w:tcW w:w="2914" w:type="dxa"/>
          </w:tcPr>
          <w:p w14:paraId="26D9BC68"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January </w:t>
            </w:r>
          </w:p>
        </w:tc>
        <w:tc>
          <w:tcPr>
            <w:tcW w:w="4856" w:type="dxa"/>
          </w:tcPr>
          <w:p w14:paraId="0A1DB841"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40% of tuition forgiven; family obligation 60% </w:t>
            </w:r>
          </w:p>
        </w:tc>
      </w:tr>
      <w:tr w:rsidR="00F50B45" w14:paraId="5A3198FA" w14:textId="77777777" w:rsidTr="0069223C">
        <w:trPr>
          <w:trHeight w:val="105"/>
        </w:trPr>
        <w:tc>
          <w:tcPr>
            <w:tcW w:w="2914" w:type="dxa"/>
          </w:tcPr>
          <w:p w14:paraId="6EF1A2A2"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February </w:t>
            </w:r>
          </w:p>
        </w:tc>
        <w:tc>
          <w:tcPr>
            <w:tcW w:w="4856" w:type="dxa"/>
          </w:tcPr>
          <w:p w14:paraId="46F90495"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30% of tuition forgiven; family obligation 70% </w:t>
            </w:r>
          </w:p>
        </w:tc>
      </w:tr>
      <w:tr w:rsidR="00F50B45" w14:paraId="73518D1C" w14:textId="77777777" w:rsidTr="0069223C">
        <w:trPr>
          <w:trHeight w:val="105"/>
        </w:trPr>
        <w:tc>
          <w:tcPr>
            <w:tcW w:w="2914" w:type="dxa"/>
          </w:tcPr>
          <w:p w14:paraId="3BC68849"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March </w:t>
            </w:r>
          </w:p>
        </w:tc>
        <w:tc>
          <w:tcPr>
            <w:tcW w:w="4856" w:type="dxa"/>
          </w:tcPr>
          <w:p w14:paraId="4A672DB6"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20% of tuition forgiven; family obligation 80% </w:t>
            </w:r>
          </w:p>
        </w:tc>
      </w:tr>
      <w:tr w:rsidR="00F50B45" w14:paraId="626626CC" w14:textId="77777777" w:rsidTr="0069223C">
        <w:trPr>
          <w:trHeight w:val="105"/>
        </w:trPr>
        <w:tc>
          <w:tcPr>
            <w:tcW w:w="2914" w:type="dxa"/>
          </w:tcPr>
          <w:p w14:paraId="1A9F5DE4"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April </w:t>
            </w:r>
          </w:p>
        </w:tc>
        <w:tc>
          <w:tcPr>
            <w:tcW w:w="4856" w:type="dxa"/>
          </w:tcPr>
          <w:p w14:paraId="6EE1AAE6"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10% of tuition forgiven; family obligation 90% </w:t>
            </w:r>
          </w:p>
        </w:tc>
      </w:tr>
      <w:tr w:rsidR="00F50B45" w14:paraId="6C537CDE" w14:textId="77777777" w:rsidTr="0069223C">
        <w:trPr>
          <w:trHeight w:val="105"/>
        </w:trPr>
        <w:tc>
          <w:tcPr>
            <w:tcW w:w="2914" w:type="dxa"/>
          </w:tcPr>
          <w:p w14:paraId="03EB5A06"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May </w:t>
            </w:r>
          </w:p>
        </w:tc>
        <w:tc>
          <w:tcPr>
            <w:tcW w:w="4856" w:type="dxa"/>
          </w:tcPr>
          <w:p w14:paraId="76E93998"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No adjustment; family obligation 100% </w:t>
            </w:r>
          </w:p>
        </w:tc>
      </w:tr>
      <w:tr w:rsidR="00F50B45" w14:paraId="4C1A34B0" w14:textId="77777777" w:rsidTr="0069223C">
        <w:trPr>
          <w:trHeight w:val="105"/>
        </w:trPr>
        <w:tc>
          <w:tcPr>
            <w:tcW w:w="2914" w:type="dxa"/>
          </w:tcPr>
          <w:p w14:paraId="59EA4C34"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June </w:t>
            </w:r>
          </w:p>
        </w:tc>
        <w:tc>
          <w:tcPr>
            <w:tcW w:w="4856" w:type="dxa"/>
          </w:tcPr>
          <w:p w14:paraId="0C7A54F7" w14:textId="77777777" w:rsidR="00F50B45" w:rsidRPr="0069223C" w:rsidRDefault="004A37C4">
            <w:pPr>
              <w:pStyle w:val="Default"/>
              <w:rPr>
                <w:rFonts w:ascii="Arial" w:hAnsi="Arial" w:cs="Arial"/>
                <w:sz w:val="21"/>
                <w:szCs w:val="21"/>
              </w:rPr>
            </w:pPr>
            <w:r w:rsidRPr="0069223C">
              <w:rPr>
                <w:rFonts w:ascii="Arial" w:hAnsi="Arial" w:cs="Arial"/>
                <w:sz w:val="21"/>
                <w:szCs w:val="21"/>
              </w:rPr>
              <w:t xml:space="preserve">No adjustment; family obligation 100% </w:t>
            </w:r>
          </w:p>
        </w:tc>
      </w:tr>
    </w:tbl>
    <w:p w14:paraId="2FC02E00" w14:textId="77777777" w:rsidR="00F50B45" w:rsidRPr="00F50B45" w:rsidRDefault="00F50B45" w:rsidP="00F50B45">
      <w:pPr>
        <w:pStyle w:val="ListParagraph"/>
        <w:spacing w:line="276" w:lineRule="auto"/>
        <w:ind w:right="-450"/>
        <w:contextualSpacing/>
        <w:rPr>
          <w:sz w:val="22"/>
          <w:szCs w:val="22"/>
        </w:rPr>
      </w:pPr>
      <w:r w:rsidRPr="00F50B45">
        <w:rPr>
          <w:sz w:val="22"/>
          <w:szCs w:val="22"/>
        </w:rPr>
        <w:t xml:space="preserve"> </w:t>
      </w:r>
    </w:p>
    <w:p w14:paraId="7AB189FE" w14:textId="77777777" w:rsidR="006B512A" w:rsidRDefault="00F50B45" w:rsidP="0069223C">
      <w:pPr>
        <w:pStyle w:val="ListParagraph"/>
        <w:numPr>
          <w:ilvl w:val="0"/>
          <w:numId w:val="64"/>
        </w:numPr>
        <w:spacing w:line="276" w:lineRule="auto"/>
        <w:ind w:right="-450"/>
        <w:contextualSpacing/>
        <w:rPr>
          <w:sz w:val="22"/>
          <w:szCs w:val="22"/>
        </w:rPr>
      </w:pPr>
      <w:r w:rsidRPr="00F50B45">
        <w:rPr>
          <w:sz w:val="22"/>
          <w:szCs w:val="22"/>
        </w:rPr>
        <w:t xml:space="preserve">Calculations will be based on the last month in which the child(ren) attended </w:t>
      </w:r>
      <w:r w:rsidRPr="00F50B45">
        <w:rPr>
          <w:b/>
          <w:bCs/>
          <w:sz w:val="22"/>
          <w:szCs w:val="22"/>
        </w:rPr>
        <w:t xml:space="preserve">one </w:t>
      </w:r>
      <w:r w:rsidRPr="00F50B45">
        <w:rPr>
          <w:sz w:val="22"/>
          <w:szCs w:val="22"/>
        </w:rPr>
        <w:t>or more days of school</w:t>
      </w:r>
      <w:r w:rsidRPr="00F50B45">
        <w:rPr>
          <w:b/>
          <w:bCs/>
          <w:sz w:val="22"/>
          <w:szCs w:val="22"/>
        </w:rPr>
        <w:t xml:space="preserve">. </w:t>
      </w:r>
      <w:r w:rsidRPr="00F50B45">
        <w:rPr>
          <w:sz w:val="22"/>
          <w:szCs w:val="22"/>
        </w:rPr>
        <w:t xml:space="preserve">If payment has been made in excess of the family obligation, a refund will be granted upon written request to the school. </w:t>
      </w:r>
    </w:p>
    <w:p w14:paraId="0807C6DE" w14:textId="77777777" w:rsidR="006B512A" w:rsidRDefault="00F50B45" w:rsidP="0069223C">
      <w:pPr>
        <w:pStyle w:val="ListParagraph"/>
        <w:numPr>
          <w:ilvl w:val="0"/>
          <w:numId w:val="63"/>
        </w:numPr>
        <w:spacing w:line="276" w:lineRule="auto"/>
        <w:ind w:right="-450"/>
        <w:contextualSpacing/>
        <w:rPr>
          <w:sz w:val="22"/>
          <w:szCs w:val="22"/>
        </w:rPr>
      </w:pPr>
      <w:r w:rsidRPr="00F50B45">
        <w:rPr>
          <w:sz w:val="22"/>
          <w:szCs w:val="22"/>
        </w:rPr>
        <w:t xml:space="preserve">Student records can only be provided to the child’s new school upon satisfaction of the tuition obligation. </w:t>
      </w:r>
    </w:p>
    <w:p w14:paraId="2D64F436" w14:textId="77777777" w:rsidR="006B512A" w:rsidRDefault="006B512A" w:rsidP="0069223C">
      <w:pPr>
        <w:pStyle w:val="ListParagraph"/>
        <w:spacing w:line="276" w:lineRule="auto"/>
        <w:ind w:right="-450"/>
        <w:contextualSpacing/>
        <w:rPr>
          <w:sz w:val="22"/>
          <w:szCs w:val="22"/>
        </w:rPr>
      </w:pPr>
    </w:p>
    <w:p w14:paraId="14F992FD" w14:textId="77777777" w:rsidR="00032182" w:rsidRPr="005A0862" w:rsidRDefault="00032182" w:rsidP="00032182">
      <w:pPr>
        <w:pStyle w:val="ListParagraph"/>
        <w:spacing w:line="276" w:lineRule="auto"/>
        <w:ind w:right="-450"/>
        <w:rPr>
          <w:sz w:val="16"/>
          <w:szCs w:val="16"/>
        </w:rPr>
      </w:pPr>
    </w:p>
    <w:p w14:paraId="45889F72" w14:textId="77777777" w:rsidR="00032182" w:rsidRPr="005A0862" w:rsidRDefault="00032182" w:rsidP="00032182">
      <w:pPr>
        <w:ind w:right="-450"/>
        <w:rPr>
          <w:b w:val="0"/>
          <w:sz w:val="22"/>
          <w:szCs w:val="22"/>
        </w:rPr>
      </w:pPr>
      <w:r w:rsidRPr="005A0862">
        <w:rPr>
          <w:sz w:val="22"/>
          <w:szCs w:val="22"/>
        </w:rPr>
        <w:t>DELINQUENCIES</w:t>
      </w:r>
    </w:p>
    <w:p w14:paraId="7A693831" w14:textId="36B4C1AD" w:rsidR="00F50B45" w:rsidRPr="00251C78" w:rsidRDefault="00F50B45" w:rsidP="00032182">
      <w:pPr>
        <w:ind w:right="-450"/>
        <w:rPr>
          <w:b w:val="0"/>
          <w:sz w:val="22"/>
          <w:szCs w:val="22"/>
          <w:u w:val="none"/>
        </w:rPr>
      </w:pPr>
      <w:r>
        <w:rPr>
          <w:b w:val="0"/>
          <w:sz w:val="22"/>
          <w:szCs w:val="22"/>
          <w:u w:val="none"/>
        </w:rPr>
        <w:t>Failure to keep current with your tuition obligation jeopardizes your child(ren)’s placement in school.  If tuition and fees cannot be paid on time, families must communicate with school administration in writing to prevent enforcement of delinquent tuition procedures.</w:t>
      </w:r>
    </w:p>
    <w:p w14:paraId="319DA30B" w14:textId="202EDB6C" w:rsidR="00032182" w:rsidRPr="005A0862" w:rsidRDefault="00032182" w:rsidP="00032182">
      <w:pPr>
        <w:pStyle w:val="ListParagraph"/>
        <w:numPr>
          <w:ilvl w:val="0"/>
          <w:numId w:val="61"/>
        </w:numPr>
        <w:spacing w:line="276" w:lineRule="auto"/>
        <w:ind w:right="-450"/>
        <w:contextualSpacing/>
        <w:rPr>
          <w:sz w:val="22"/>
          <w:szCs w:val="22"/>
        </w:rPr>
      </w:pPr>
      <w:r w:rsidRPr="005A0862">
        <w:rPr>
          <w:sz w:val="22"/>
          <w:szCs w:val="22"/>
        </w:rPr>
        <w:t>Families who</w:t>
      </w:r>
      <w:r w:rsidR="00207F82">
        <w:rPr>
          <w:sz w:val="22"/>
          <w:szCs w:val="22"/>
        </w:rPr>
        <w:t>se tuition payment</w:t>
      </w:r>
      <w:r w:rsidRPr="005A0862">
        <w:rPr>
          <w:sz w:val="22"/>
          <w:szCs w:val="22"/>
        </w:rPr>
        <w:t xml:space="preserve"> </w:t>
      </w:r>
      <w:r w:rsidR="00207F82">
        <w:rPr>
          <w:sz w:val="22"/>
          <w:szCs w:val="22"/>
        </w:rPr>
        <w:t>is</w:t>
      </w:r>
      <w:r w:rsidRPr="005A0862">
        <w:rPr>
          <w:sz w:val="22"/>
          <w:szCs w:val="22"/>
        </w:rPr>
        <w:t xml:space="preserve"> delinquent</w:t>
      </w:r>
      <w:r w:rsidR="00207F82">
        <w:rPr>
          <w:sz w:val="22"/>
          <w:szCs w:val="22"/>
        </w:rPr>
        <w:t xml:space="preserve"> (late)</w:t>
      </w:r>
      <w:r w:rsidRPr="005A0862">
        <w:rPr>
          <w:sz w:val="22"/>
          <w:szCs w:val="22"/>
        </w:rPr>
        <w:t xml:space="preserve"> </w:t>
      </w:r>
      <w:r w:rsidR="00207F82">
        <w:rPr>
          <w:sz w:val="22"/>
          <w:szCs w:val="22"/>
        </w:rPr>
        <w:t>will</w:t>
      </w:r>
      <w:r w:rsidRPr="005A0862">
        <w:rPr>
          <w:sz w:val="22"/>
          <w:szCs w:val="22"/>
        </w:rPr>
        <w:t xml:space="preserve"> receive a letter from Smart Tuition immediately following the due date. </w:t>
      </w:r>
    </w:p>
    <w:p w14:paraId="07849E90" w14:textId="7FD922B7" w:rsidR="00032182" w:rsidRDefault="00032182" w:rsidP="00032182">
      <w:pPr>
        <w:pStyle w:val="ListParagraph"/>
        <w:numPr>
          <w:ilvl w:val="0"/>
          <w:numId w:val="61"/>
        </w:numPr>
        <w:spacing w:line="276" w:lineRule="auto"/>
        <w:ind w:right="-450"/>
        <w:contextualSpacing/>
        <w:rPr>
          <w:sz w:val="22"/>
          <w:szCs w:val="22"/>
        </w:rPr>
      </w:pPr>
      <w:r w:rsidRPr="005A0862">
        <w:rPr>
          <w:sz w:val="22"/>
          <w:szCs w:val="22"/>
        </w:rPr>
        <w:t xml:space="preserve">Families whose tuition payment is delinquent 60 days </w:t>
      </w:r>
      <w:r w:rsidR="00207F82">
        <w:rPr>
          <w:sz w:val="22"/>
          <w:szCs w:val="22"/>
        </w:rPr>
        <w:t xml:space="preserve">will </w:t>
      </w:r>
      <w:r w:rsidRPr="005A0862">
        <w:rPr>
          <w:sz w:val="22"/>
          <w:szCs w:val="22"/>
        </w:rPr>
        <w:t>receive a second letter; this letter will come from their principal. If a parent/guardian does not contact the principal within two weeks of receiving this letter, the child</w:t>
      </w:r>
      <w:r w:rsidR="00207F82">
        <w:rPr>
          <w:sz w:val="22"/>
          <w:szCs w:val="22"/>
        </w:rPr>
        <w:t>(</w:t>
      </w:r>
      <w:r w:rsidRPr="005A0862">
        <w:rPr>
          <w:sz w:val="22"/>
          <w:szCs w:val="22"/>
        </w:rPr>
        <w:t>ren</w:t>
      </w:r>
      <w:r w:rsidR="00207F82">
        <w:rPr>
          <w:sz w:val="22"/>
          <w:szCs w:val="22"/>
        </w:rPr>
        <w:t>)</w:t>
      </w:r>
      <w:r w:rsidRPr="005A0862">
        <w:rPr>
          <w:sz w:val="22"/>
          <w:szCs w:val="22"/>
        </w:rPr>
        <w:t xml:space="preserve"> may not be permitted to attend classes.</w:t>
      </w:r>
    </w:p>
    <w:p w14:paraId="05C3AB52" w14:textId="77777777" w:rsidR="00207F82" w:rsidRPr="005A0862" w:rsidRDefault="00207F82" w:rsidP="00032182">
      <w:pPr>
        <w:pStyle w:val="ListParagraph"/>
        <w:numPr>
          <w:ilvl w:val="0"/>
          <w:numId w:val="61"/>
        </w:numPr>
        <w:spacing w:line="276" w:lineRule="auto"/>
        <w:ind w:right="-450"/>
        <w:contextualSpacing/>
        <w:rPr>
          <w:sz w:val="22"/>
          <w:szCs w:val="22"/>
        </w:rPr>
      </w:pPr>
      <w:r>
        <w:rPr>
          <w:sz w:val="22"/>
          <w:szCs w:val="22"/>
        </w:rPr>
        <w:t>Failure to address the delinquent tuition payment/s as agreed with the principal may result in the child(ren)’s suspension.</w:t>
      </w:r>
    </w:p>
    <w:p w14:paraId="3E901453" w14:textId="1A607685" w:rsidR="00032182" w:rsidRDefault="00032182" w:rsidP="00032182">
      <w:pPr>
        <w:pStyle w:val="ListParagraph"/>
        <w:numPr>
          <w:ilvl w:val="0"/>
          <w:numId w:val="61"/>
        </w:numPr>
        <w:spacing w:after="200" w:line="276" w:lineRule="auto"/>
        <w:ind w:right="-450"/>
        <w:contextualSpacing/>
        <w:rPr>
          <w:sz w:val="22"/>
          <w:szCs w:val="22"/>
        </w:rPr>
      </w:pPr>
      <w:r w:rsidRPr="005A0862">
        <w:rPr>
          <w:sz w:val="22"/>
          <w:szCs w:val="22"/>
        </w:rPr>
        <w:t xml:space="preserve">Records and report cards </w:t>
      </w:r>
      <w:r w:rsidR="00207F82">
        <w:rPr>
          <w:sz w:val="22"/>
          <w:szCs w:val="22"/>
        </w:rPr>
        <w:t>can</w:t>
      </w:r>
      <w:r w:rsidRPr="005A0862">
        <w:rPr>
          <w:sz w:val="22"/>
          <w:szCs w:val="22"/>
        </w:rPr>
        <w:t xml:space="preserve">not be transmitted </w:t>
      </w:r>
      <w:r w:rsidR="00207F82">
        <w:rPr>
          <w:sz w:val="22"/>
          <w:szCs w:val="22"/>
        </w:rPr>
        <w:t>for students with delinquent tuition payments,</w:t>
      </w:r>
      <w:r w:rsidRPr="005A0862">
        <w:rPr>
          <w:sz w:val="22"/>
          <w:szCs w:val="22"/>
        </w:rPr>
        <w:t xml:space="preserve"> and financial aid/scholarships provided will be at risk and may be rescinded.</w:t>
      </w:r>
    </w:p>
    <w:p w14:paraId="01AF8471" w14:textId="15868F75" w:rsidR="002C5136" w:rsidRPr="005A0862" w:rsidRDefault="002C5136" w:rsidP="00032182">
      <w:pPr>
        <w:pStyle w:val="ListParagraph"/>
        <w:numPr>
          <w:ilvl w:val="0"/>
          <w:numId w:val="61"/>
        </w:numPr>
        <w:spacing w:after="200" w:line="276" w:lineRule="auto"/>
        <w:ind w:right="-450"/>
        <w:contextualSpacing/>
        <w:rPr>
          <w:sz w:val="22"/>
          <w:szCs w:val="22"/>
        </w:rPr>
      </w:pPr>
      <w:r>
        <w:rPr>
          <w:sz w:val="22"/>
          <w:szCs w:val="22"/>
        </w:rPr>
        <w:t>Families with delinquent tuition payments may be ineligible to re-register or apply for financial aid for the following school year.</w:t>
      </w:r>
    </w:p>
    <w:p w14:paraId="38687C16" w14:textId="77777777" w:rsidR="00032182" w:rsidRDefault="00032182" w:rsidP="00032182">
      <w:pPr>
        <w:pStyle w:val="ListParagraph"/>
        <w:numPr>
          <w:ilvl w:val="0"/>
          <w:numId w:val="61"/>
        </w:numPr>
        <w:ind w:right="-450"/>
        <w:contextualSpacing/>
        <w:rPr>
          <w:sz w:val="22"/>
          <w:szCs w:val="22"/>
        </w:rPr>
      </w:pPr>
      <w:r w:rsidRPr="005A0862">
        <w:rPr>
          <w:sz w:val="22"/>
          <w:szCs w:val="22"/>
        </w:rPr>
        <w:t>Students with delinquent tuition payments may not participate in school activities and graduation ceremonies.</w:t>
      </w:r>
    </w:p>
    <w:p w14:paraId="1B6D19DB" w14:textId="77777777" w:rsidR="00207F82" w:rsidRDefault="00207F82" w:rsidP="00032182">
      <w:pPr>
        <w:pStyle w:val="ListParagraph"/>
        <w:numPr>
          <w:ilvl w:val="0"/>
          <w:numId w:val="61"/>
        </w:numPr>
        <w:ind w:right="-450"/>
        <w:contextualSpacing/>
        <w:rPr>
          <w:sz w:val="22"/>
          <w:szCs w:val="22"/>
        </w:rPr>
      </w:pPr>
      <w:r>
        <w:rPr>
          <w:sz w:val="22"/>
          <w:szCs w:val="22"/>
        </w:rPr>
        <w:t>Three or more failed payments within a month will result in a change of payment terms.</w:t>
      </w:r>
    </w:p>
    <w:p w14:paraId="4385B36F" w14:textId="77777777" w:rsidR="00032182" w:rsidRPr="005A0862" w:rsidRDefault="00032182" w:rsidP="00032182">
      <w:pPr>
        <w:pStyle w:val="ListParagraph"/>
        <w:ind w:right="-450"/>
        <w:rPr>
          <w:sz w:val="16"/>
          <w:szCs w:val="16"/>
        </w:rPr>
      </w:pPr>
    </w:p>
    <w:p w14:paraId="7B419119" w14:textId="77777777" w:rsidR="00032182" w:rsidRPr="005A0862" w:rsidRDefault="00032182" w:rsidP="00032182">
      <w:pPr>
        <w:ind w:right="-450"/>
        <w:rPr>
          <w:b w:val="0"/>
          <w:sz w:val="22"/>
          <w:szCs w:val="22"/>
        </w:rPr>
      </w:pPr>
      <w:r w:rsidRPr="005A0862">
        <w:rPr>
          <w:sz w:val="22"/>
          <w:szCs w:val="22"/>
        </w:rPr>
        <w:t>FEES</w:t>
      </w:r>
    </w:p>
    <w:p w14:paraId="1D685BE1" w14:textId="77777777" w:rsidR="00207F82" w:rsidRDefault="00207F82" w:rsidP="00032182">
      <w:pPr>
        <w:pStyle w:val="ListParagraph"/>
        <w:numPr>
          <w:ilvl w:val="0"/>
          <w:numId w:val="62"/>
        </w:numPr>
        <w:spacing w:line="276" w:lineRule="auto"/>
        <w:ind w:right="-450"/>
        <w:contextualSpacing/>
        <w:rPr>
          <w:sz w:val="22"/>
          <w:szCs w:val="22"/>
        </w:rPr>
      </w:pPr>
      <w:r>
        <w:rPr>
          <w:sz w:val="22"/>
          <w:szCs w:val="22"/>
        </w:rPr>
        <w:t>Families are charged an annual $40 Smart Tuition administrative fee upon activation of their account.</w:t>
      </w:r>
    </w:p>
    <w:p w14:paraId="47997A83" w14:textId="1C25B410" w:rsidR="00032182" w:rsidRPr="005A0862" w:rsidRDefault="00032182" w:rsidP="00032182">
      <w:pPr>
        <w:pStyle w:val="ListParagraph"/>
        <w:numPr>
          <w:ilvl w:val="0"/>
          <w:numId w:val="62"/>
        </w:numPr>
        <w:spacing w:line="276" w:lineRule="auto"/>
        <w:ind w:right="-450"/>
        <w:contextualSpacing/>
        <w:rPr>
          <w:sz w:val="22"/>
          <w:szCs w:val="22"/>
        </w:rPr>
      </w:pPr>
      <w:r w:rsidRPr="005A0862">
        <w:rPr>
          <w:sz w:val="22"/>
          <w:szCs w:val="22"/>
        </w:rPr>
        <w:t>Accounts with late payments will be assessed a late fee of $40 for each late payment.</w:t>
      </w:r>
    </w:p>
    <w:p w14:paraId="65FDE122" w14:textId="686C55B1" w:rsidR="00032182" w:rsidRPr="005A0862" w:rsidRDefault="00032182" w:rsidP="00032182">
      <w:pPr>
        <w:pStyle w:val="ListParagraph"/>
        <w:numPr>
          <w:ilvl w:val="0"/>
          <w:numId w:val="62"/>
        </w:numPr>
        <w:spacing w:after="200" w:line="276" w:lineRule="auto"/>
        <w:ind w:right="-450"/>
        <w:contextualSpacing/>
        <w:rPr>
          <w:sz w:val="22"/>
          <w:szCs w:val="22"/>
        </w:rPr>
      </w:pPr>
      <w:r w:rsidRPr="005A0862">
        <w:rPr>
          <w:sz w:val="22"/>
          <w:szCs w:val="22"/>
        </w:rPr>
        <w:lastRenderedPageBreak/>
        <w:t xml:space="preserve">Checks and electronic payments that </w:t>
      </w:r>
      <w:r w:rsidR="00207F82">
        <w:rPr>
          <w:sz w:val="22"/>
          <w:szCs w:val="22"/>
        </w:rPr>
        <w:t>fail (</w:t>
      </w:r>
      <w:proofErr w:type="gramStart"/>
      <w:r w:rsidR="00207F82">
        <w:rPr>
          <w:sz w:val="22"/>
          <w:szCs w:val="22"/>
        </w:rPr>
        <w:t>i.e.</w:t>
      </w:r>
      <w:proofErr w:type="gramEnd"/>
      <w:r w:rsidR="00207F82">
        <w:rPr>
          <w:sz w:val="22"/>
          <w:szCs w:val="22"/>
        </w:rPr>
        <w:t xml:space="preserve"> </w:t>
      </w:r>
      <w:r w:rsidRPr="005A0862">
        <w:rPr>
          <w:sz w:val="22"/>
          <w:szCs w:val="22"/>
        </w:rPr>
        <w:t>do not clear the bank</w:t>
      </w:r>
      <w:r w:rsidR="00207F82">
        <w:rPr>
          <w:sz w:val="22"/>
          <w:szCs w:val="22"/>
        </w:rPr>
        <w:t>)</w:t>
      </w:r>
      <w:r w:rsidRPr="005A0862">
        <w:rPr>
          <w:sz w:val="22"/>
          <w:szCs w:val="22"/>
        </w:rPr>
        <w:t xml:space="preserve"> will result in a $3</w:t>
      </w:r>
      <w:r w:rsidR="00207F82">
        <w:rPr>
          <w:sz w:val="22"/>
          <w:szCs w:val="22"/>
        </w:rPr>
        <w:t>0</w:t>
      </w:r>
      <w:r w:rsidRPr="005A0862">
        <w:rPr>
          <w:sz w:val="22"/>
          <w:szCs w:val="22"/>
        </w:rPr>
        <w:t xml:space="preserve"> fee per occurrence.</w:t>
      </w:r>
    </w:p>
    <w:p w14:paraId="57B2C49E" w14:textId="73A9BA8E" w:rsidR="00032182" w:rsidRDefault="00032182" w:rsidP="00032182">
      <w:pPr>
        <w:pStyle w:val="ListParagraph"/>
        <w:numPr>
          <w:ilvl w:val="0"/>
          <w:numId w:val="62"/>
        </w:numPr>
        <w:spacing w:after="200" w:line="276" w:lineRule="auto"/>
        <w:ind w:right="-450"/>
        <w:contextualSpacing/>
        <w:rPr>
          <w:sz w:val="22"/>
          <w:szCs w:val="22"/>
        </w:rPr>
      </w:pPr>
      <w:r w:rsidRPr="005A0862">
        <w:rPr>
          <w:sz w:val="22"/>
          <w:szCs w:val="22"/>
        </w:rPr>
        <w:t>Families may be charged for other fees in addition to tuition (</w:t>
      </w:r>
      <w:proofErr w:type="gramStart"/>
      <w:r w:rsidRPr="005A0862">
        <w:rPr>
          <w:sz w:val="22"/>
          <w:szCs w:val="22"/>
        </w:rPr>
        <w:t>i.e.</w:t>
      </w:r>
      <w:proofErr w:type="gramEnd"/>
      <w:r w:rsidRPr="005A0862">
        <w:rPr>
          <w:sz w:val="22"/>
          <w:szCs w:val="22"/>
        </w:rPr>
        <w:t xml:space="preserve"> after school programs, meal programs, graduation, technology or other general fees). These fees are not refundable.</w:t>
      </w:r>
    </w:p>
    <w:p w14:paraId="002DD77D" w14:textId="77777777" w:rsidR="00207F82" w:rsidRPr="005A0862" w:rsidRDefault="00207F82" w:rsidP="00032182">
      <w:pPr>
        <w:pStyle w:val="ListParagraph"/>
        <w:numPr>
          <w:ilvl w:val="0"/>
          <w:numId w:val="62"/>
        </w:numPr>
        <w:spacing w:after="200" w:line="276" w:lineRule="auto"/>
        <w:ind w:right="-450"/>
        <w:contextualSpacing/>
        <w:rPr>
          <w:sz w:val="22"/>
          <w:szCs w:val="22"/>
        </w:rPr>
      </w:pPr>
      <w:r>
        <w:rPr>
          <w:sz w:val="22"/>
          <w:szCs w:val="22"/>
        </w:rPr>
        <w:t>Fees are not refundable.  This includes the Registration Fee paid through TADS.</w:t>
      </w:r>
    </w:p>
    <w:p w14:paraId="79B09413" w14:textId="77777777" w:rsidR="00032182" w:rsidRDefault="00032182" w:rsidP="00032182">
      <w:pPr>
        <w:pStyle w:val="ListParagraph"/>
        <w:numPr>
          <w:ilvl w:val="0"/>
          <w:numId w:val="62"/>
        </w:numPr>
        <w:spacing w:line="276" w:lineRule="auto"/>
        <w:ind w:right="-450"/>
        <w:contextualSpacing/>
        <w:rPr>
          <w:sz w:val="22"/>
          <w:szCs w:val="22"/>
        </w:rPr>
      </w:pPr>
      <w:r w:rsidRPr="005A0862">
        <w:rPr>
          <w:sz w:val="22"/>
          <w:szCs w:val="22"/>
        </w:rPr>
        <w:t>Families with accounts requiring collection action will be responsible for paying all associated collection fees, attorney’s fees and costs.</w:t>
      </w:r>
    </w:p>
    <w:p w14:paraId="062D898E" w14:textId="77777777" w:rsidR="00032182" w:rsidRPr="00032182" w:rsidRDefault="00032182" w:rsidP="006B46FB">
      <w:pPr>
        <w:rPr>
          <w:sz w:val="22"/>
          <w:szCs w:val="32"/>
          <w:u w:val="none"/>
        </w:rPr>
      </w:pPr>
    </w:p>
    <w:p w14:paraId="17B1AB36" w14:textId="77777777" w:rsidR="006D20E9" w:rsidRDefault="006D20E9" w:rsidP="0086175C">
      <w:pPr>
        <w:tabs>
          <w:tab w:val="left" w:pos="-1530"/>
          <w:tab w:val="left" w:pos="-90"/>
          <w:tab w:val="left" w:pos="270"/>
          <w:tab w:val="left" w:pos="1710"/>
        </w:tabs>
        <w:ind w:left="-90"/>
        <w:rPr>
          <w:b w:val="0"/>
        </w:rPr>
      </w:pPr>
    </w:p>
    <w:p w14:paraId="2F24C7C8" w14:textId="6CEE9406" w:rsidR="000E4FF2" w:rsidRDefault="002A2151" w:rsidP="0086175C">
      <w:pPr>
        <w:tabs>
          <w:tab w:val="left" w:pos="-1530"/>
          <w:tab w:val="left" w:pos="-90"/>
          <w:tab w:val="left" w:pos="270"/>
          <w:tab w:val="left" w:pos="1710"/>
        </w:tabs>
        <w:ind w:left="-90"/>
        <w:rPr>
          <w:b w:val="0"/>
          <w:bCs/>
          <w:u w:val="none"/>
        </w:rPr>
      </w:pPr>
      <w:r>
        <w:rPr>
          <w:b w:val="0"/>
        </w:rPr>
        <w:t>F</w:t>
      </w:r>
      <w:r w:rsidR="000E4FF2" w:rsidRPr="0086175C">
        <w:rPr>
          <w:b w:val="0"/>
        </w:rPr>
        <w:t>UNDRAISING ACTIVITIES</w:t>
      </w:r>
    </w:p>
    <w:p w14:paraId="31110B37" w14:textId="77777777" w:rsidR="0086175C" w:rsidRPr="0086175C" w:rsidRDefault="0086175C" w:rsidP="0086175C">
      <w:pPr>
        <w:tabs>
          <w:tab w:val="left" w:pos="-1530"/>
          <w:tab w:val="left" w:pos="-90"/>
          <w:tab w:val="left" w:pos="270"/>
          <w:tab w:val="left" w:pos="1710"/>
        </w:tabs>
        <w:ind w:left="-90"/>
        <w:rPr>
          <w:b w:val="0"/>
          <w:bCs/>
          <w:u w:val="none"/>
        </w:rPr>
      </w:pPr>
    </w:p>
    <w:p w14:paraId="75E8025C" w14:textId="6B9C83D9" w:rsidR="000E4FF2" w:rsidRDefault="000E4FF2" w:rsidP="007143F3">
      <w:pPr>
        <w:tabs>
          <w:tab w:val="left" w:pos="-1530"/>
          <w:tab w:val="left" w:pos="-90"/>
          <w:tab w:val="left" w:pos="270"/>
          <w:tab w:val="left" w:pos="2160"/>
        </w:tabs>
        <w:rPr>
          <w:u w:val="none"/>
        </w:rPr>
      </w:pPr>
      <w:r>
        <w:rPr>
          <w:u w:val="none"/>
        </w:rPr>
        <w:t xml:space="preserve">A. </w:t>
      </w:r>
      <w:r w:rsidR="00106DC3" w:rsidRPr="00106DC3">
        <w:t xml:space="preserve">Mandatory </w:t>
      </w:r>
      <w:r w:rsidRPr="00106DC3">
        <w:t>C</w:t>
      </w:r>
      <w:r>
        <w:t>andy Sale</w:t>
      </w:r>
    </w:p>
    <w:p w14:paraId="60AF8B44" w14:textId="77777777" w:rsidR="007143F3" w:rsidRPr="007143F3" w:rsidRDefault="007143F3" w:rsidP="007143F3">
      <w:pPr>
        <w:tabs>
          <w:tab w:val="left" w:pos="-1530"/>
          <w:tab w:val="left" w:pos="-90"/>
          <w:tab w:val="left" w:pos="270"/>
          <w:tab w:val="left" w:pos="2160"/>
        </w:tabs>
        <w:rPr>
          <w:u w:val="none"/>
        </w:rPr>
      </w:pPr>
    </w:p>
    <w:p w14:paraId="497E95AE" w14:textId="6262877E" w:rsidR="000E4FF2" w:rsidRDefault="000E4FF2" w:rsidP="007143F3">
      <w:pPr>
        <w:tabs>
          <w:tab w:val="left" w:pos="-1530"/>
          <w:tab w:val="left" w:pos="0"/>
          <w:tab w:val="left" w:pos="2160"/>
        </w:tabs>
        <w:rPr>
          <w:u w:val="none"/>
        </w:rPr>
      </w:pPr>
      <w:r>
        <w:rPr>
          <w:u w:val="none"/>
        </w:rPr>
        <w:t xml:space="preserve">Each family </w:t>
      </w:r>
      <w:r w:rsidR="00106DC3">
        <w:rPr>
          <w:u w:val="none"/>
        </w:rPr>
        <w:t xml:space="preserve">will be charged a total of $300 on their smart tuition in order to </w:t>
      </w:r>
      <w:r w:rsidR="00C2328C">
        <w:rPr>
          <w:u w:val="none"/>
        </w:rPr>
        <w:t xml:space="preserve">fulfill this mandate. </w:t>
      </w:r>
    </w:p>
    <w:p w14:paraId="78F4C795" w14:textId="6199A506" w:rsidR="001704EC" w:rsidRDefault="001704EC" w:rsidP="007143F3">
      <w:pPr>
        <w:tabs>
          <w:tab w:val="left" w:pos="-1530"/>
          <w:tab w:val="left" w:pos="0"/>
          <w:tab w:val="left" w:pos="2160"/>
        </w:tabs>
        <w:rPr>
          <w:u w:val="none"/>
        </w:rPr>
      </w:pPr>
    </w:p>
    <w:p w14:paraId="4EF190D7" w14:textId="77777777" w:rsidR="001704EC" w:rsidRPr="001704EC" w:rsidRDefault="001704EC" w:rsidP="001704EC">
      <w:pPr>
        <w:rPr>
          <w:bCs/>
          <w:u w:val="none"/>
        </w:rPr>
      </w:pPr>
      <w:r w:rsidRPr="001704EC">
        <w:rPr>
          <w:bCs/>
          <w:u w:val="none"/>
        </w:rPr>
        <w:t>The school provides several fundraising opportunities throughout the school year. We encourage families to participate in these opportunities. Requirements for fundraising are listed on the Tuition and Fees Schedule.</w:t>
      </w:r>
    </w:p>
    <w:p w14:paraId="4547FFD8" w14:textId="77777777" w:rsidR="007143F3" w:rsidRDefault="007143F3" w:rsidP="00C2328C">
      <w:pPr>
        <w:tabs>
          <w:tab w:val="left" w:pos="-1530"/>
          <w:tab w:val="left" w:pos="-90"/>
          <w:tab w:val="left" w:pos="270"/>
          <w:tab w:val="left" w:pos="2160"/>
        </w:tabs>
        <w:rPr>
          <w:u w:val="none"/>
        </w:rPr>
      </w:pPr>
    </w:p>
    <w:p w14:paraId="762EC86C" w14:textId="77777777" w:rsidR="00E626AE" w:rsidRDefault="00E626AE" w:rsidP="007143F3">
      <w:pPr>
        <w:tabs>
          <w:tab w:val="left" w:pos="-1530"/>
          <w:tab w:val="left" w:pos="-90"/>
          <w:tab w:val="left" w:pos="270"/>
          <w:tab w:val="left" w:pos="2160"/>
        </w:tabs>
        <w:ind w:left="-90"/>
        <w:rPr>
          <w:u w:val="none"/>
        </w:rPr>
      </w:pPr>
    </w:p>
    <w:p w14:paraId="7BCBD7F5" w14:textId="65123BA6" w:rsidR="004A738A" w:rsidRDefault="000E4FF2">
      <w:pPr>
        <w:pStyle w:val="Heading1"/>
      </w:pPr>
      <w:bookmarkStart w:id="32" w:name="_Toc485897251"/>
      <w:r w:rsidRPr="007143F3">
        <w:t>Fire</w:t>
      </w:r>
      <w:r w:rsidR="002C5136">
        <w:t xml:space="preserve"> </w:t>
      </w:r>
      <w:r w:rsidR="00A519EA">
        <w:t>&amp; Emergency</w:t>
      </w:r>
      <w:r w:rsidRPr="007143F3">
        <w:t xml:space="preserve"> Drills </w:t>
      </w:r>
      <w:bookmarkEnd w:id="32"/>
    </w:p>
    <w:p w14:paraId="5628D49A" w14:textId="77777777" w:rsidR="007143F3" w:rsidRDefault="007143F3" w:rsidP="007143F3">
      <w:pPr>
        <w:tabs>
          <w:tab w:val="left" w:pos="-1530"/>
          <w:tab w:val="left" w:pos="-90"/>
          <w:tab w:val="left" w:pos="270"/>
          <w:tab w:val="left" w:pos="2160"/>
        </w:tabs>
        <w:ind w:left="-90"/>
        <w:rPr>
          <w:sz w:val="32"/>
          <w:szCs w:val="32"/>
          <w:u w:val="none"/>
        </w:rPr>
      </w:pPr>
    </w:p>
    <w:p w14:paraId="3637E514" w14:textId="77777777" w:rsidR="001704EC" w:rsidRPr="001704EC" w:rsidRDefault="000E4FF2" w:rsidP="001704EC">
      <w:pPr>
        <w:rPr>
          <w:rFonts w:ascii="Times New Roman" w:hAnsi="Times New Roman" w:cs="Times New Roman"/>
          <w:b w:val="0"/>
          <w:u w:val="none"/>
        </w:rPr>
      </w:pPr>
      <w:r w:rsidRPr="007143F3">
        <w:rPr>
          <w:b w:val="0"/>
          <w:u w:val="none"/>
        </w:rPr>
        <w:t xml:space="preserve">Fire </w:t>
      </w:r>
      <w:r w:rsidR="00A519EA">
        <w:rPr>
          <w:b w:val="0"/>
          <w:u w:val="none"/>
        </w:rPr>
        <w:t xml:space="preserve">&amp; emergency </w:t>
      </w:r>
      <w:r w:rsidRPr="007143F3">
        <w:rPr>
          <w:b w:val="0"/>
          <w:u w:val="none"/>
        </w:rPr>
        <w:t>drills at regular intervals are required by the law and are an important safety precaution.  It is essential that when the fire signal i</w:t>
      </w:r>
      <w:r w:rsidR="007143F3" w:rsidRPr="007143F3">
        <w:rPr>
          <w:b w:val="0"/>
          <w:u w:val="none"/>
        </w:rPr>
        <w:t xml:space="preserve">s given, everyone obeys </w:t>
      </w:r>
      <w:r w:rsidRPr="007143F3">
        <w:rPr>
          <w:b w:val="0"/>
          <w:u w:val="none"/>
        </w:rPr>
        <w:t>promptly and clears the building by the prescribed</w:t>
      </w:r>
      <w:r w:rsidR="007143F3" w:rsidRPr="007143F3">
        <w:rPr>
          <w:b w:val="0"/>
          <w:u w:val="none"/>
        </w:rPr>
        <w:t xml:space="preserve"> route as quickly as possible.  </w:t>
      </w:r>
      <w:r w:rsidRPr="007143F3">
        <w:rPr>
          <w:b w:val="0"/>
          <w:bCs/>
          <w:u w:val="none"/>
        </w:rPr>
        <w:t>Students are not permitted to talk during a fire drill and are to remain outside the building until a signal is given to return inside.  Teach</w:t>
      </w:r>
      <w:r w:rsidR="007143F3" w:rsidRPr="007143F3">
        <w:rPr>
          <w:b w:val="0"/>
          <w:bCs/>
          <w:u w:val="none"/>
        </w:rPr>
        <w:t>ers will direct the students.</w:t>
      </w:r>
      <w:r w:rsidR="00A519EA">
        <w:rPr>
          <w:b w:val="0"/>
          <w:bCs/>
          <w:u w:val="none"/>
        </w:rPr>
        <w:t xml:space="preserve">  For other emergency drills (</w:t>
      </w:r>
      <w:proofErr w:type="gramStart"/>
      <w:r w:rsidR="00A519EA">
        <w:rPr>
          <w:b w:val="0"/>
          <w:bCs/>
          <w:u w:val="none"/>
        </w:rPr>
        <w:t>e.g.</w:t>
      </w:r>
      <w:proofErr w:type="gramEnd"/>
      <w:r w:rsidR="00A519EA">
        <w:rPr>
          <w:b w:val="0"/>
          <w:bCs/>
          <w:u w:val="none"/>
        </w:rPr>
        <w:t xml:space="preserve"> lockdown drills), students are expected to remain quiet and follow teacher directions.</w:t>
      </w:r>
      <w:r w:rsidR="001704EC">
        <w:rPr>
          <w:b w:val="0"/>
          <w:bCs/>
          <w:u w:val="none"/>
        </w:rPr>
        <w:t xml:space="preserve"> </w:t>
      </w:r>
      <w:r w:rsidR="001704EC" w:rsidRPr="001704EC">
        <w:rPr>
          <w:b w:val="0"/>
          <w:bCs/>
          <w:u w:val="none"/>
        </w:rPr>
        <w:t xml:space="preserve"> </w:t>
      </w:r>
      <w:r w:rsidR="001704EC" w:rsidRPr="001704EC">
        <w:rPr>
          <w:b w:val="0"/>
          <w:u w:val="none"/>
        </w:rPr>
        <w:t>Fire drills may take place on any day and at any time regardless of weather conditions.</w:t>
      </w:r>
    </w:p>
    <w:p w14:paraId="777108DC" w14:textId="195BFD72" w:rsidR="007143F3" w:rsidRDefault="007143F3" w:rsidP="007143F3">
      <w:pPr>
        <w:tabs>
          <w:tab w:val="left" w:pos="-1530"/>
          <w:tab w:val="left" w:pos="-90"/>
          <w:tab w:val="left" w:pos="270"/>
          <w:tab w:val="left" w:pos="2160"/>
        </w:tabs>
        <w:ind w:left="-90"/>
        <w:rPr>
          <w:b w:val="0"/>
          <w:bCs/>
          <w:u w:val="none"/>
        </w:rPr>
      </w:pPr>
    </w:p>
    <w:p w14:paraId="466DD5DC" w14:textId="77777777" w:rsidR="0005308C" w:rsidRDefault="0005308C">
      <w:pPr>
        <w:pStyle w:val="Heading1"/>
      </w:pPr>
      <w:bookmarkStart w:id="33" w:name="_Toc485897252"/>
    </w:p>
    <w:p w14:paraId="14C83AB9" w14:textId="7725656C" w:rsidR="004A738A" w:rsidRDefault="000E4FF2">
      <w:pPr>
        <w:pStyle w:val="Heading1"/>
      </w:pPr>
      <w:r>
        <w:t xml:space="preserve">Guidance </w:t>
      </w:r>
      <w:bookmarkEnd w:id="33"/>
    </w:p>
    <w:p w14:paraId="60818460" w14:textId="77777777" w:rsidR="007143F3" w:rsidRPr="00913728" w:rsidRDefault="007143F3" w:rsidP="007143F3">
      <w:pPr>
        <w:tabs>
          <w:tab w:val="left" w:pos="-1530"/>
          <w:tab w:val="left" w:pos="-90"/>
          <w:tab w:val="left" w:pos="270"/>
          <w:tab w:val="left" w:pos="2160"/>
        </w:tabs>
        <w:ind w:left="-90"/>
        <w:rPr>
          <w:u w:val="none"/>
        </w:rPr>
      </w:pPr>
    </w:p>
    <w:p w14:paraId="63C0476A" w14:textId="77777777" w:rsidR="00913728" w:rsidRDefault="000E4FF2" w:rsidP="007143F3">
      <w:pPr>
        <w:tabs>
          <w:tab w:val="left" w:pos="-1530"/>
          <w:tab w:val="left" w:pos="-90"/>
          <w:tab w:val="left" w:pos="270"/>
          <w:tab w:val="left" w:pos="2160"/>
        </w:tabs>
        <w:ind w:left="-90"/>
        <w:rPr>
          <w:u w:val="none"/>
        </w:rPr>
      </w:pPr>
      <w:r>
        <w:rPr>
          <w:u w:val="none"/>
        </w:rPr>
        <w:t>A guidance program is a resource available to the school students.  Service may include counseling, psychological intervention and support for families experiencing change.</w:t>
      </w:r>
    </w:p>
    <w:p w14:paraId="6280A6F7" w14:textId="77777777" w:rsidR="00913728" w:rsidRDefault="00913728" w:rsidP="007143F3">
      <w:pPr>
        <w:tabs>
          <w:tab w:val="left" w:pos="-1530"/>
          <w:tab w:val="left" w:pos="-90"/>
          <w:tab w:val="left" w:pos="270"/>
          <w:tab w:val="left" w:pos="2160"/>
        </w:tabs>
        <w:ind w:left="-90"/>
        <w:rPr>
          <w:u w:val="none"/>
        </w:rPr>
      </w:pPr>
    </w:p>
    <w:p w14:paraId="7C923C6D" w14:textId="77777777" w:rsidR="00913728" w:rsidRDefault="00913728" w:rsidP="007143F3">
      <w:pPr>
        <w:tabs>
          <w:tab w:val="left" w:pos="-1530"/>
          <w:tab w:val="left" w:pos="-90"/>
          <w:tab w:val="left" w:pos="270"/>
          <w:tab w:val="left" w:pos="2160"/>
        </w:tabs>
        <w:ind w:left="-90"/>
        <w:rPr>
          <w:u w:val="none"/>
        </w:rPr>
      </w:pPr>
    </w:p>
    <w:p w14:paraId="1125149E" w14:textId="15C353B4" w:rsidR="004A738A" w:rsidRDefault="000E4FF2">
      <w:pPr>
        <w:pStyle w:val="Heading1"/>
      </w:pPr>
      <w:bookmarkStart w:id="34" w:name="_Toc485897253"/>
      <w:r w:rsidRPr="007143F3">
        <w:t>Guidelines for the Education of Non-Catholics</w:t>
      </w:r>
      <w:bookmarkEnd w:id="34"/>
    </w:p>
    <w:p w14:paraId="56949DFB" w14:textId="77777777" w:rsidR="007143F3" w:rsidRDefault="007143F3" w:rsidP="007143F3">
      <w:pPr>
        <w:tabs>
          <w:tab w:val="left" w:pos="-1530"/>
          <w:tab w:val="left" w:pos="-90"/>
          <w:tab w:val="left" w:pos="270"/>
          <w:tab w:val="left" w:pos="2160"/>
        </w:tabs>
        <w:ind w:left="-90"/>
        <w:rPr>
          <w:b w:val="0"/>
          <w:u w:val="none"/>
        </w:rPr>
      </w:pPr>
    </w:p>
    <w:p w14:paraId="1E7D82F2" w14:textId="48B66537" w:rsidR="007143F3" w:rsidRDefault="000E4FF2" w:rsidP="007143F3">
      <w:pPr>
        <w:tabs>
          <w:tab w:val="left" w:pos="-1530"/>
          <w:tab w:val="left" w:pos="-90"/>
          <w:tab w:val="left" w:pos="270"/>
          <w:tab w:val="left" w:pos="2160"/>
        </w:tabs>
        <w:ind w:left="-90"/>
        <w:rPr>
          <w:b w:val="0"/>
          <w:bCs/>
          <w:u w:val="none"/>
        </w:rPr>
      </w:pPr>
      <w:r w:rsidRPr="007143F3">
        <w:rPr>
          <w:b w:val="0"/>
          <w:bCs/>
          <w:u w:val="none"/>
        </w:rPr>
        <w:lastRenderedPageBreak/>
        <w:t>Parents</w:t>
      </w:r>
      <w:r w:rsidR="001704EC">
        <w:rPr>
          <w:b w:val="0"/>
          <w:bCs/>
          <w:u w:val="none"/>
        </w:rPr>
        <w:t>/guardians</w:t>
      </w:r>
      <w:r w:rsidRPr="007143F3">
        <w:rPr>
          <w:b w:val="0"/>
          <w:bCs/>
          <w:u w:val="none"/>
        </w:rPr>
        <w:t xml:space="preserve"> must be made aware of the intentional Catholic witness in our schools.  As a Catholic school within the Archdiocese of New York, our school has as its primary mission the formation of children in the Catholic faith.</w:t>
      </w:r>
    </w:p>
    <w:p w14:paraId="501552CF" w14:textId="77777777" w:rsidR="007143F3" w:rsidRDefault="007143F3" w:rsidP="007143F3">
      <w:pPr>
        <w:tabs>
          <w:tab w:val="left" w:pos="-1530"/>
          <w:tab w:val="left" w:pos="-90"/>
          <w:tab w:val="left" w:pos="270"/>
          <w:tab w:val="left" w:pos="2160"/>
        </w:tabs>
        <w:ind w:left="-90"/>
        <w:rPr>
          <w:b w:val="0"/>
          <w:bCs/>
          <w:u w:val="none"/>
        </w:rPr>
      </w:pPr>
    </w:p>
    <w:p w14:paraId="5D16A152" w14:textId="77777777" w:rsidR="007143F3" w:rsidRDefault="000E4FF2" w:rsidP="007143F3">
      <w:pPr>
        <w:tabs>
          <w:tab w:val="left" w:pos="-1530"/>
          <w:tab w:val="left" w:pos="-90"/>
          <w:tab w:val="left" w:pos="270"/>
          <w:tab w:val="left" w:pos="2160"/>
        </w:tabs>
        <w:ind w:left="-90"/>
        <w:rPr>
          <w:b w:val="0"/>
          <w:bCs/>
          <w:u w:val="none"/>
        </w:rPr>
      </w:pPr>
      <w:r w:rsidRPr="007143F3">
        <w:rPr>
          <w:b w:val="0"/>
          <w:bCs/>
          <w:u w:val="none"/>
        </w:rPr>
        <w:t>All children will participate in total academic life of our school, including religious education.  According to the norms of our Church, it is expected that non-Catholics participate as fully as they can in the liturgical and prayer life of the scho</w:t>
      </w:r>
      <w:r w:rsidR="007143F3">
        <w:rPr>
          <w:b w:val="0"/>
          <w:bCs/>
          <w:u w:val="none"/>
        </w:rPr>
        <w:t>ol.</w:t>
      </w:r>
    </w:p>
    <w:p w14:paraId="4837A3A0" w14:textId="77777777" w:rsidR="007143F3" w:rsidRDefault="007143F3" w:rsidP="007143F3">
      <w:pPr>
        <w:tabs>
          <w:tab w:val="left" w:pos="-1530"/>
          <w:tab w:val="left" w:pos="-90"/>
          <w:tab w:val="left" w:pos="270"/>
          <w:tab w:val="left" w:pos="2160"/>
        </w:tabs>
        <w:ind w:left="-90"/>
        <w:rPr>
          <w:b w:val="0"/>
          <w:bCs/>
          <w:u w:val="none"/>
        </w:rPr>
      </w:pPr>
    </w:p>
    <w:p w14:paraId="198D0CFD" w14:textId="77777777" w:rsidR="007143F3" w:rsidRDefault="000E4FF2" w:rsidP="007143F3">
      <w:pPr>
        <w:tabs>
          <w:tab w:val="left" w:pos="-1530"/>
          <w:tab w:val="left" w:pos="-90"/>
          <w:tab w:val="left" w:pos="270"/>
          <w:tab w:val="left" w:pos="2160"/>
        </w:tabs>
        <w:ind w:left="-90"/>
        <w:rPr>
          <w:b w:val="0"/>
          <w:bCs/>
          <w:u w:val="none"/>
        </w:rPr>
      </w:pPr>
      <w:r w:rsidRPr="007143F3">
        <w:rPr>
          <w:b w:val="0"/>
          <w:bCs/>
          <w:u w:val="none"/>
        </w:rPr>
        <w:t xml:space="preserve">The religious educators of our schools are committed to teaching the fullness of revelation as it is taught by the Roman Catholic Church and as the life and doctrine are set forth in the Religious Education Guidelines of the Archdiocese of New York.  While our teachers value ecumenical education, and respect the traditions of other </w:t>
      </w:r>
      <w:r w:rsidR="007143F3">
        <w:rPr>
          <w:b w:val="0"/>
          <w:bCs/>
          <w:u w:val="none"/>
        </w:rPr>
        <w:t>e</w:t>
      </w:r>
      <w:r w:rsidRPr="007143F3">
        <w:rPr>
          <w:b w:val="0"/>
          <w:bCs/>
          <w:u w:val="none"/>
        </w:rPr>
        <w:t>cclesiastical communities, they always teach within the context of fidelity to the doctrine and trad</w:t>
      </w:r>
      <w:r w:rsidR="007143F3">
        <w:rPr>
          <w:b w:val="0"/>
          <w:bCs/>
          <w:u w:val="none"/>
        </w:rPr>
        <w:t>itions of our teaching church.</w:t>
      </w:r>
    </w:p>
    <w:p w14:paraId="533813E9" w14:textId="77777777" w:rsidR="007143F3" w:rsidRDefault="007143F3" w:rsidP="007143F3">
      <w:pPr>
        <w:tabs>
          <w:tab w:val="left" w:pos="-1530"/>
          <w:tab w:val="left" w:pos="-90"/>
          <w:tab w:val="left" w:pos="270"/>
          <w:tab w:val="left" w:pos="2160"/>
        </w:tabs>
        <w:ind w:left="-90"/>
        <w:rPr>
          <w:b w:val="0"/>
          <w:bCs/>
          <w:u w:val="none"/>
        </w:rPr>
      </w:pPr>
    </w:p>
    <w:p w14:paraId="2960AEDB" w14:textId="77777777" w:rsidR="00913728" w:rsidRDefault="00913728" w:rsidP="007143F3">
      <w:pPr>
        <w:tabs>
          <w:tab w:val="left" w:pos="-1530"/>
          <w:tab w:val="left" w:pos="-90"/>
          <w:tab w:val="left" w:pos="270"/>
          <w:tab w:val="left" w:pos="2160"/>
        </w:tabs>
        <w:ind w:left="-90"/>
        <w:rPr>
          <w:b w:val="0"/>
          <w:bCs/>
          <w:u w:val="none"/>
        </w:rPr>
      </w:pPr>
    </w:p>
    <w:p w14:paraId="7D20DFE5" w14:textId="536E9122" w:rsidR="004A738A" w:rsidRDefault="000E4FF2">
      <w:pPr>
        <w:pStyle w:val="Heading1"/>
        <w:rPr>
          <w:bCs/>
        </w:rPr>
      </w:pPr>
      <w:bookmarkStart w:id="35" w:name="_Toc485897254"/>
      <w:r w:rsidRPr="007143F3">
        <w:t xml:space="preserve">Harassment/Bullying Policies </w:t>
      </w:r>
      <w:bookmarkStart w:id="36" w:name="OLE_LINK1"/>
      <w:bookmarkEnd w:id="35"/>
    </w:p>
    <w:p w14:paraId="713A5A4F" w14:textId="77777777" w:rsidR="007143F3" w:rsidRDefault="007143F3" w:rsidP="007143F3">
      <w:pPr>
        <w:tabs>
          <w:tab w:val="left" w:pos="-1530"/>
          <w:tab w:val="left" w:pos="-90"/>
          <w:tab w:val="left" w:pos="270"/>
          <w:tab w:val="left" w:pos="2160"/>
        </w:tabs>
        <w:ind w:left="-90"/>
        <w:rPr>
          <w:b w:val="0"/>
          <w:bCs/>
          <w:u w:val="none"/>
        </w:rPr>
      </w:pPr>
    </w:p>
    <w:bookmarkEnd w:id="36"/>
    <w:p w14:paraId="08047444" w14:textId="59F05B2E" w:rsidR="000314DF" w:rsidRDefault="000314DF" w:rsidP="000314DF">
      <w:pPr>
        <w:pStyle w:val="NoSpacing"/>
        <w:rPr>
          <w:b w:val="0"/>
          <w:u w:val="none"/>
        </w:rPr>
      </w:pPr>
      <w:r>
        <w:rPr>
          <w:b w:val="0"/>
          <w:bCs/>
          <w:u w:val="none"/>
        </w:rPr>
        <w:t>All persons have a right to be treated with dignity and in a Catholic school environment all demeaning behavior is unacceptable.  Students, parents</w:t>
      </w:r>
      <w:r w:rsidR="001704EC">
        <w:rPr>
          <w:b w:val="0"/>
          <w:bCs/>
          <w:u w:val="none"/>
        </w:rPr>
        <w:t>/</w:t>
      </w:r>
      <w:r>
        <w:rPr>
          <w:b w:val="0"/>
          <w:bCs/>
          <w:u w:val="none"/>
        </w:rPr>
        <w:t xml:space="preserve">guardians who become aware of acts of bullying or harassment involving any student must report these incidents to the principal.  </w:t>
      </w:r>
    </w:p>
    <w:p w14:paraId="2DED0E79" w14:textId="77777777" w:rsidR="000314DF" w:rsidRDefault="000314DF" w:rsidP="000314DF">
      <w:pPr>
        <w:pStyle w:val="NoSpacing"/>
        <w:rPr>
          <w:b w:val="0"/>
          <w:bCs/>
          <w:u w:val="none"/>
        </w:rPr>
      </w:pPr>
    </w:p>
    <w:p w14:paraId="7A511384" w14:textId="77777777" w:rsidR="000314DF" w:rsidRDefault="000314DF" w:rsidP="000314DF">
      <w:pPr>
        <w:pStyle w:val="NoSpacing"/>
        <w:rPr>
          <w:b w:val="0"/>
          <w:bCs/>
          <w:u w:val="none"/>
        </w:rPr>
      </w:pPr>
      <w:r>
        <w:rPr>
          <w:b w:val="0"/>
          <w:bCs/>
          <w:u w:val="none"/>
        </w:rPr>
        <w:t xml:space="preserve">The school provides a safe environment for all and participates in the ADAPP anti-bullying curriculum annually.  Verbal, internet, telephone, or written threats made against the physical or emotional well-being of any individual are taken seriously.  Students making such threats, even in jest, face appropriate disciplinary action including detention, suspension, or expulsion.  The principal investigates all complaints of harassment and bullying.  Students determined to have been involved in harassing and/or bullying behavior are subject to detention, suspension, or expulsion and, where appropriate, will be referred for counseling services and/or reported to the local authorities.  </w:t>
      </w:r>
    </w:p>
    <w:p w14:paraId="1366ADCF" w14:textId="77777777" w:rsidR="000314DF" w:rsidRDefault="000314DF" w:rsidP="000314DF">
      <w:pPr>
        <w:rPr>
          <w:b w:val="0"/>
          <w:bCs/>
          <w:u w:val="none"/>
        </w:rPr>
      </w:pPr>
    </w:p>
    <w:p w14:paraId="6526A59B" w14:textId="77777777" w:rsidR="000314DF" w:rsidRDefault="000314DF" w:rsidP="000314DF">
      <w:pPr>
        <w:pStyle w:val="NoSpacing"/>
        <w:rPr>
          <w:b w:val="0"/>
          <w:bCs/>
          <w:u w:val="none"/>
        </w:rPr>
      </w:pPr>
      <w:r>
        <w:rPr>
          <w:b w:val="0"/>
          <w:bCs/>
          <w:u w:val="none"/>
        </w:rPr>
        <w:t xml:space="preserve">Harassment, intimidation or bullying includes, but is not limited to, written, verbal, or physical acts, which physically harm a student or damages the student’s property or has the effect of substantially interfering with a student’s education or is so severe, persistent, or pervasive that it creates an intimidating or threatening educational environment or has the effect of substantially disrupting the orderly operation of the school.  Harassment, intimidation or bullying can take many forms including: slurs, rumors, jokes, innuendos, demeaning comments, drawings, pranks, gestures, exclusion or other forms of relational aggression, or physical attacks, actions or threats. Actions may take any form including written, oral, physical or electronic.   </w:t>
      </w:r>
    </w:p>
    <w:p w14:paraId="16AC091F" w14:textId="77777777" w:rsidR="000314DF" w:rsidRDefault="000314DF" w:rsidP="000314DF">
      <w:pPr>
        <w:pStyle w:val="NoSpacing"/>
        <w:ind w:left="720"/>
        <w:rPr>
          <w:b w:val="0"/>
          <w:bCs/>
          <w:u w:val="none"/>
        </w:rPr>
      </w:pPr>
    </w:p>
    <w:p w14:paraId="60E6AD9F" w14:textId="77777777" w:rsidR="000314DF" w:rsidRDefault="000314DF" w:rsidP="000314DF">
      <w:pPr>
        <w:pStyle w:val="NoSpacing"/>
        <w:rPr>
          <w:b w:val="0"/>
          <w:bCs/>
          <w:u w:val="none"/>
        </w:rPr>
      </w:pPr>
      <w:r>
        <w:rPr>
          <w:b w:val="0"/>
          <w:bCs/>
          <w:u w:val="none"/>
        </w:rPr>
        <w:t>These behaviors, which are contrary to the teachings of the Catholic Church, are prohibited in all Catholic schools in the Archdiocese of New York and will not be tolerated regardless of time or place.</w:t>
      </w:r>
    </w:p>
    <w:p w14:paraId="0C9F91EB" w14:textId="77777777" w:rsidR="000314DF" w:rsidRDefault="000314DF" w:rsidP="000314DF">
      <w:pPr>
        <w:pStyle w:val="NoSpacing"/>
        <w:rPr>
          <w:b w:val="0"/>
          <w:bCs/>
          <w:u w:val="none"/>
        </w:rPr>
      </w:pPr>
    </w:p>
    <w:p w14:paraId="60ADA016" w14:textId="77777777" w:rsidR="000314DF" w:rsidRPr="00005E7E" w:rsidRDefault="000314DF" w:rsidP="00005E7E">
      <w:pPr>
        <w:pStyle w:val="NoSpacing"/>
        <w:rPr>
          <w:b w:val="0"/>
          <w:u w:val="none"/>
        </w:rPr>
      </w:pPr>
      <w:r w:rsidRPr="00005E7E">
        <w:rPr>
          <w:b w:val="0"/>
          <w:u w:val="none"/>
        </w:rPr>
        <w:t xml:space="preserve">No student shall be subjected to bullying and harassment on the basis of actual or perceived traits or characteristics i.e., age, color, creed, national origin, race, religion, gender, physical attributes, physical or mental ability, ancestry, political beliefs, socioeconomic status, or familial status.  </w:t>
      </w:r>
    </w:p>
    <w:p w14:paraId="6B22CDA2" w14:textId="77777777" w:rsidR="00005E7E" w:rsidRPr="00005E7E" w:rsidRDefault="00005E7E" w:rsidP="00005E7E">
      <w:pPr>
        <w:pStyle w:val="NoSpacing"/>
      </w:pPr>
      <w:bookmarkStart w:id="37" w:name="_Toc485897255"/>
    </w:p>
    <w:p w14:paraId="632ED7DF" w14:textId="652CC587" w:rsidR="004A738A" w:rsidRDefault="000E4FF2">
      <w:pPr>
        <w:pStyle w:val="Heading1"/>
      </w:pPr>
      <w:r w:rsidRPr="007143F3">
        <w:t xml:space="preserve">HIV/AIDS Curriculum </w:t>
      </w:r>
      <w:bookmarkEnd w:id="37"/>
    </w:p>
    <w:p w14:paraId="171C6A32" w14:textId="77777777" w:rsidR="007143F3" w:rsidRDefault="007143F3" w:rsidP="007143F3">
      <w:pPr>
        <w:tabs>
          <w:tab w:val="left" w:pos="-1530"/>
          <w:tab w:val="left" w:pos="-90"/>
          <w:tab w:val="left" w:pos="270"/>
          <w:tab w:val="left" w:pos="2160"/>
        </w:tabs>
        <w:ind w:left="-90"/>
        <w:rPr>
          <w:b w:val="0"/>
          <w:u w:val="none"/>
        </w:rPr>
      </w:pPr>
    </w:p>
    <w:p w14:paraId="3822AE05" w14:textId="77777777" w:rsidR="007143F3" w:rsidRDefault="000E4FF2" w:rsidP="007143F3">
      <w:pPr>
        <w:tabs>
          <w:tab w:val="left" w:pos="-1530"/>
          <w:tab w:val="left" w:pos="-90"/>
          <w:tab w:val="left" w:pos="270"/>
          <w:tab w:val="left" w:pos="2160"/>
        </w:tabs>
        <w:ind w:left="-90"/>
        <w:rPr>
          <w:b w:val="0"/>
          <w:u w:val="none"/>
        </w:rPr>
      </w:pPr>
      <w:r w:rsidRPr="005B7F3C">
        <w:rPr>
          <w:b w:val="0"/>
          <w:u w:val="none"/>
        </w:rPr>
        <w:t xml:space="preserve">The Archdiocese of New York and the NYS Education Department mandate that all schools </w:t>
      </w:r>
      <w:r>
        <w:rPr>
          <w:b w:val="0"/>
          <w:u w:val="none"/>
        </w:rPr>
        <w:t xml:space="preserve">within the Archdiocese </w:t>
      </w:r>
      <w:r w:rsidRPr="005B7F3C">
        <w:rPr>
          <w:b w:val="0"/>
          <w:u w:val="none"/>
        </w:rPr>
        <w:t xml:space="preserve">are to give age-appropriate instruction on </w:t>
      </w:r>
      <w:r w:rsidRPr="005B7F3C">
        <w:rPr>
          <w:b w:val="0"/>
          <w:i/>
          <w:iCs/>
          <w:u w:val="none"/>
        </w:rPr>
        <w:t xml:space="preserve">HIV </w:t>
      </w:r>
      <w:r w:rsidRPr="005B7F3C">
        <w:rPr>
          <w:b w:val="0"/>
          <w:u w:val="none"/>
        </w:rPr>
        <w:t xml:space="preserve">and </w:t>
      </w:r>
      <w:r w:rsidRPr="005B7F3C">
        <w:rPr>
          <w:b w:val="0"/>
          <w:i/>
          <w:iCs/>
          <w:u w:val="none"/>
        </w:rPr>
        <w:t>AIDS</w:t>
      </w:r>
      <w:r w:rsidRPr="005B7F3C">
        <w:rPr>
          <w:b w:val="0"/>
          <w:u w:val="none"/>
        </w:rPr>
        <w:t xml:space="preserve"> to all students in Grades K –12.  The schools</w:t>
      </w:r>
      <w:r>
        <w:rPr>
          <w:b w:val="0"/>
          <w:u w:val="none"/>
        </w:rPr>
        <w:t xml:space="preserve"> within the Archdiocese</w:t>
      </w:r>
      <w:r w:rsidRPr="005B7F3C">
        <w:rPr>
          <w:b w:val="0"/>
          <w:u w:val="none"/>
        </w:rPr>
        <w:t xml:space="preserve"> use an HIV/AIDS Handbook developed and approved by the Catholic Bishops of the State of New York.</w:t>
      </w:r>
    </w:p>
    <w:p w14:paraId="257AD5F4" w14:textId="77777777" w:rsidR="007143F3" w:rsidRDefault="007143F3" w:rsidP="007143F3">
      <w:pPr>
        <w:tabs>
          <w:tab w:val="left" w:pos="-1530"/>
          <w:tab w:val="left" w:pos="-90"/>
          <w:tab w:val="left" w:pos="270"/>
          <w:tab w:val="left" w:pos="2160"/>
        </w:tabs>
        <w:ind w:left="-90"/>
        <w:rPr>
          <w:b w:val="0"/>
          <w:u w:val="none"/>
        </w:rPr>
      </w:pPr>
    </w:p>
    <w:p w14:paraId="746EA6D6" w14:textId="7CB798BE" w:rsidR="000E4FF2" w:rsidRDefault="000E4FF2" w:rsidP="007143F3">
      <w:pPr>
        <w:tabs>
          <w:tab w:val="left" w:pos="-1530"/>
          <w:tab w:val="left" w:pos="-90"/>
          <w:tab w:val="left" w:pos="270"/>
          <w:tab w:val="left" w:pos="2160"/>
        </w:tabs>
        <w:ind w:left="-90"/>
        <w:rPr>
          <w:b w:val="0"/>
          <w:bCs/>
          <w:u w:val="none"/>
        </w:rPr>
      </w:pPr>
      <w:r w:rsidRPr="005B7F3C">
        <w:rPr>
          <w:b w:val="0"/>
          <w:u w:val="none"/>
        </w:rPr>
        <w:t xml:space="preserve">Schools under the authority of the Office of the Superintendent of Schools of the </w:t>
      </w:r>
      <w:r w:rsidRPr="007143F3">
        <w:rPr>
          <w:b w:val="0"/>
          <w:u w:val="none"/>
        </w:rPr>
        <w:t>Archdiocese of New York do not discriminate on the basis of HIV or AIDS. Students with HIV or AIDS shall not be excluded from school by reason of infection with HIV unless the following conditions are evident as determined by the student’s physician and parent</w:t>
      </w:r>
      <w:r w:rsidR="00692385">
        <w:rPr>
          <w:b w:val="0"/>
          <w:u w:val="none"/>
        </w:rPr>
        <w:t xml:space="preserve">/guardian </w:t>
      </w:r>
      <w:r w:rsidRPr="007143F3">
        <w:rPr>
          <w:b w:val="0"/>
          <w:u w:val="none"/>
        </w:rPr>
        <w:t>together with the school administration:</w:t>
      </w:r>
    </w:p>
    <w:p w14:paraId="54035E98" w14:textId="77777777" w:rsidR="000E4FF2" w:rsidRPr="005B7F3C" w:rsidRDefault="000E4FF2" w:rsidP="000E4FF2">
      <w:pPr>
        <w:numPr>
          <w:ilvl w:val="0"/>
          <w:numId w:val="8"/>
        </w:numPr>
        <w:tabs>
          <w:tab w:val="clear" w:pos="1440"/>
          <w:tab w:val="left" w:pos="-1530"/>
          <w:tab w:val="left" w:pos="-90"/>
          <w:tab w:val="left" w:pos="270"/>
          <w:tab w:val="left" w:pos="1080"/>
        </w:tabs>
        <w:ind w:left="1080" w:hanging="360"/>
        <w:rPr>
          <w:b w:val="0"/>
          <w:bCs/>
          <w:u w:val="none"/>
        </w:rPr>
      </w:pPr>
      <w:r w:rsidRPr="005B7F3C">
        <w:rPr>
          <w:b w:val="0"/>
          <w:u w:val="none"/>
        </w:rPr>
        <w:t>The student is not toilet-trained or is incontinent, or unable to control              drooling.</w:t>
      </w:r>
    </w:p>
    <w:p w14:paraId="2050DAFE" w14:textId="77777777" w:rsidR="000E4FF2" w:rsidRPr="005B7F3C" w:rsidRDefault="000E4FF2" w:rsidP="007143F3">
      <w:pPr>
        <w:tabs>
          <w:tab w:val="left" w:pos="-1530"/>
          <w:tab w:val="left" w:pos="-90"/>
          <w:tab w:val="left" w:pos="270"/>
          <w:tab w:val="left" w:pos="1440"/>
        </w:tabs>
        <w:rPr>
          <w:b w:val="0"/>
          <w:bCs/>
          <w:u w:val="none"/>
        </w:rPr>
      </w:pPr>
    </w:p>
    <w:p w14:paraId="58EDF9B8" w14:textId="77777777" w:rsidR="000E4FF2" w:rsidRPr="005B7F3C" w:rsidRDefault="000E4FF2" w:rsidP="000E4FF2">
      <w:pPr>
        <w:numPr>
          <w:ilvl w:val="0"/>
          <w:numId w:val="8"/>
        </w:numPr>
        <w:tabs>
          <w:tab w:val="clear" w:pos="1440"/>
          <w:tab w:val="left" w:pos="-1530"/>
          <w:tab w:val="left" w:pos="-90"/>
          <w:tab w:val="left" w:pos="270"/>
          <w:tab w:val="left" w:pos="720"/>
          <w:tab w:val="left" w:pos="1080"/>
        </w:tabs>
        <w:ind w:left="1080" w:hanging="360"/>
        <w:rPr>
          <w:b w:val="0"/>
          <w:bCs/>
          <w:u w:val="none"/>
        </w:rPr>
      </w:pPr>
      <w:r w:rsidRPr="005B7F3C">
        <w:rPr>
          <w:b w:val="0"/>
          <w:u w:val="none"/>
        </w:rPr>
        <w:t xml:space="preserve">The student is physically aggressive, with a documented history of biting or harming others. </w:t>
      </w:r>
    </w:p>
    <w:p w14:paraId="3C91F191" w14:textId="77777777" w:rsidR="000E4FF2" w:rsidRDefault="000E4FF2" w:rsidP="000E4FF2">
      <w:pPr>
        <w:tabs>
          <w:tab w:val="left" w:pos="-1530"/>
          <w:tab w:val="left" w:pos="-90"/>
          <w:tab w:val="left" w:pos="270"/>
          <w:tab w:val="left" w:pos="1350"/>
        </w:tabs>
        <w:rPr>
          <w:b w:val="0"/>
          <w:bCs/>
          <w:u w:val="none"/>
        </w:rPr>
      </w:pPr>
    </w:p>
    <w:p w14:paraId="45ED2CD4" w14:textId="77777777" w:rsidR="00E626AE" w:rsidRPr="007143F3" w:rsidRDefault="00E626AE" w:rsidP="000E4FF2">
      <w:pPr>
        <w:tabs>
          <w:tab w:val="left" w:pos="-1530"/>
          <w:tab w:val="left" w:pos="-90"/>
          <w:tab w:val="left" w:pos="270"/>
          <w:tab w:val="left" w:pos="1350"/>
        </w:tabs>
        <w:rPr>
          <w:b w:val="0"/>
          <w:bCs/>
          <w:u w:val="none"/>
        </w:rPr>
      </w:pPr>
    </w:p>
    <w:p w14:paraId="36DDA319" w14:textId="01A2AE5A" w:rsidR="004A738A" w:rsidRDefault="000E4FF2">
      <w:pPr>
        <w:pStyle w:val="Heading1"/>
      </w:pPr>
      <w:bookmarkStart w:id="38" w:name="_Toc485897256"/>
      <w:r w:rsidRPr="007143F3">
        <w:t xml:space="preserve">Illness (see Medication) </w:t>
      </w:r>
      <w:bookmarkEnd w:id="38"/>
    </w:p>
    <w:p w14:paraId="6FC6C701" w14:textId="77777777" w:rsidR="000E4FF2" w:rsidRPr="007143F3" w:rsidRDefault="000E4FF2" w:rsidP="007143F3">
      <w:pPr>
        <w:rPr>
          <w:b w:val="0"/>
          <w:u w:val="none"/>
        </w:rPr>
      </w:pPr>
    </w:p>
    <w:p w14:paraId="59B4BFF1" w14:textId="77777777" w:rsidR="00692385" w:rsidRPr="00692385" w:rsidRDefault="000E4FF2" w:rsidP="00692385">
      <w:pPr>
        <w:rPr>
          <w:rFonts w:ascii="Times New Roman" w:hAnsi="Times New Roman" w:cs="Times New Roman"/>
          <w:b w:val="0"/>
          <w:u w:val="none"/>
        </w:rPr>
      </w:pPr>
      <w:r w:rsidRPr="007143F3">
        <w:rPr>
          <w:b w:val="0"/>
          <w:u w:val="none"/>
        </w:rPr>
        <w:t>If a child has an illness or chronic medical condition, it is the parent</w:t>
      </w:r>
      <w:r w:rsidR="00692385">
        <w:rPr>
          <w:b w:val="0"/>
          <w:u w:val="none"/>
        </w:rPr>
        <w:t>/guardian</w:t>
      </w:r>
      <w:r w:rsidRPr="007143F3">
        <w:rPr>
          <w:b w:val="0"/>
          <w:u w:val="none"/>
        </w:rPr>
        <w:t xml:space="preserve">’s responsibility to notify the school and to provide necessary documentation and medication.  The school reserves the right to call 911 in any case of a medical emergency. </w:t>
      </w:r>
      <w:r w:rsidR="00692385">
        <w:rPr>
          <w:b w:val="0"/>
          <w:u w:val="none"/>
        </w:rPr>
        <w:t xml:space="preserve"> </w:t>
      </w:r>
      <w:r w:rsidR="00692385" w:rsidRPr="00692385">
        <w:rPr>
          <w:b w:val="0"/>
          <w:u w:val="none"/>
        </w:rPr>
        <w:t>In the event that a child exhibits symptoms related to Covid-19, the parent/guardian is obligated to notify the school and to keep the child home until properly tested. Parents/guardians should refer to the updated Covid-19 guidelines for more information.</w:t>
      </w:r>
      <w:r w:rsidR="00692385" w:rsidRPr="00692385">
        <w:rPr>
          <w:rFonts w:ascii="Times New Roman" w:hAnsi="Times New Roman" w:cs="Times New Roman"/>
          <w:b w:val="0"/>
          <w:u w:val="none"/>
        </w:rPr>
        <w:t xml:space="preserve"> </w:t>
      </w:r>
    </w:p>
    <w:p w14:paraId="37CD51CC" w14:textId="063466C2" w:rsidR="000E4FF2" w:rsidRPr="007143F3" w:rsidRDefault="000E4FF2" w:rsidP="007143F3">
      <w:pPr>
        <w:rPr>
          <w:b w:val="0"/>
          <w:u w:val="none"/>
        </w:rPr>
      </w:pPr>
      <w:r w:rsidRPr="007143F3">
        <w:rPr>
          <w:b w:val="0"/>
          <w:u w:val="none"/>
        </w:rPr>
        <w:t xml:space="preserve">    </w:t>
      </w:r>
    </w:p>
    <w:p w14:paraId="5AC7D041" w14:textId="77777777" w:rsidR="000E4FF2" w:rsidRDefault="000E4FF2" w:rsidP="007143F3">
      <w:pPr>
        <w:rPr>
          <w:b w:val="0"/>
          <w:u w:val="none"/>
        </w:rPr>
      </w:pPr>
    </w:p>
    <w:p w14:paraId="3E8D42F4" w14:textId="77777777" w:rsidR="00E626AE" w:rsidRPr="007143F3" w:rsidRDefault="00E626AE" w:rsidP="007143F3">
      <w:pPr>
        <w:rPr>
          <w:b w:val="0"/>
          <w:u w:val="none"/>
        </w:rPr>
      </w:pPr>
    </w:p>
    <w:p w14:paraId="4C4E4F59" w14:textId="0DB362F8" w:rsidR="004A738A" w:rsidRDefault="000E4FF2">
      <w:pPr>
        <w:pStyle w:val="Heading1"/>
      </w:pPr>
      <w:bookmarkStart w:id="39" w:name="_Toc485897257"/>
      <w:r w:rsidRPr="007143F3">
        <w:t xml:space="preserve">Immunizations </w:t>
      </w:r>
      <w:bookmarkEnd w:id="39"/>
    </w:p>
    <w:p w14:paraId="7346F8D3" w14:textId="77777777" w:rsidR="007143F3" w:rsidRPr="007143F3" w:rsidRDefault="007143F3" w:rsidP="007143F3"/>
    <w:p w14:paraId="7499DFCB" w14:textId="77777777" w:rsidR="00692385" w:rsidRPr="00692385" w:rsidRDefault="000E4FF2" w:rsidP="00692385">
      <w:pPr>
        <w:rPr>
          <w:rFonts w:ascii="Times New Roman" w:hAnsi="Times New Roman" w:cs="Times New Roman"/>
          <w:b w:val="0"/>
          <w:u w:val="none"/>
        </w:rPr>
      </w:pPr>
      <w:r w:rsidRPr="003A2923">
        <w:rPr>
          <w:b w:val="0"/>
          <w:iCs/>
          <w:u w:val="none"/>
        </w:rPr>
        <w:t xml:space="preserve">Students are required to have all inoculations as </w:t>
      </w:r>
      <w:r w:rsidR="008C5E3E">
        <w:rPr>
          <w:b w:val="0"/>
          <w:iCs/>
          <w:u w:val="none"/>
        </w:rPr>
        <w:t>required</w:t>
      </w:r>
      <w:r w:rsidR="008C5E3E" w:rsidRPr="003A2923">
        <w:rPr>
          <w:b w:val="0"/>
          <w:iCs/>
          <w:u w:val="none"/>
        </w:rPr>
        <w:t xml:space="preserve"> </w:t>
      </w:r>
      <w:r w:rsidRPr="003A2923">
        <w:rPr>
          <w:b w:val="0"/>
          <w:iCs/>
          <w:u w:val="none"/>
        </w:rPr>
        <w:t xml:space="preserve">by the Department of Health before admission to </w:t>
      </w:r>
      <w:r w:rsidR="00500697">
        <w:rPr>
          <w:b w:val="0"/>
          <w:iCs/>
          <w:u w:val="none"/>
        </w:rPr>
        <w:t xml:space="preserve">and for continued attendance at </w:t>
      </w:r>
      <w:r w:rsidRPr="003A2923">
        <w:rPr>
          <w:b w:val="0"/>
          <w:iCs/>
          <w:u w:val="none"/>
        </w:rPr>
        <w:t xml:space="preserve">the school. </w:t>
      </w:r>
      <w:r w:rsidR="00692385" w:rsidRPr="00692385">
        <w:rPr>
          <w:b w:val="0"/>
          <w:u w:val="none"/>
        </w:rPr>
        <w:t>Students will not be permitted to enter school unless all appropriate inoculations are documented on or before the first day</w:t>
      </w:r>
      <w:r w:rsidR="00692385" w:rsidRPr="00692385">
        <w:rPr>
          <w:rFonts w:ascii="Times New Roman" w:hAnsi="Times New Roman" w:cs="Times New Roman"/>
          <w:b w:val="0"/>
          <w:u w:val="none"/>
        </w:rPr>
        <w:t>.</w:t>
      </w:r>
    </w:p>
    <w:p w14:paraId="04C49B49" w14:textId="0836D59D" w:rsidR="000E4FF2" w:rsidRPr="003A2923" w:rsidRDefault="000E4FF2" w:rsidP="000E4FF2">
      <w:pPr>
        <w:rPr>
          <w:b w:val="0"/>
          <w:iCs/>
          <w:u w:val="none"/>
        </w:rPr>
      </w:pPr>
      <w:r w:rsidRPr="003A2923">
        <w:rPr>
          <w:b w:val="0"/>
          <w:iCs/>
          <w:u w:val="none"/>
        </w:rPr>
        <w:t xml:space="preserve"> </w:t>
      </w:r>
      <w:proofErr w:type="spellStart"/>
      <w:r w:rsidRPr="003A2923">
        <w:rPr>
          <w:b w:val="0"/>
          <w:iCs/>
          <w:u w:val="none"/>
        </w:rPr>
        <w:t>See</w:t>
      </w:r>
      <w:proofErr w:type="spellEnd"/>
      <w:r w:rsidRPr="003A2923">
        <w:rPr>
          <w:b w:val="0"/>
          <w:iCs/>
          <w:u w:val="none"/>
        </w:rPr>
        <w:t xml:space="preserve"> appendix for most current information published by NYC and NYS Departments of Health.  It is the responsibility of the parent</w:t>
      </w:r>
      <w:r w:rsidR="00692385">
        <w:rPr>
          <w:b w:val="0"/>
          <w:iCs/>
          <w:u w:val="none"/>
        </w:rPr>
        <w:t>/guardian</w:t>
      </w:r>
      <w:r w:rsidRPr="003A2923">
        <w:rPr>
          <w:b w:val="0"/>
          <w:iCs/>
          <w:u w:val="none"/>
        </w:rPr>
        <w:t xml:space="preserve"> and their personal physician to </w:t>
      </w:r>
      <w:r w:rsidRPr="003A2923">
        <w:rPr>
          <w:b w:val="0"/>
          <w:iCs/>
          <w:u w:val="none"/>
        </w:rPr>
        <w:lastRenderedPageBreak/>
        <w:t>ensure that</w:t>
      </w:r>
      <w:r>
        <w:rPr>
          <w:b w:val="0"/>
          <w:iCs/>
          <w:u w:val="none"/>
        </w:rPr>
        <w:t>,</w:t>
      </w:r>
      <w:r w:rsidRPr="003A2923">
        <w:rPr>
          <w:b w:val="0"/>
          <w:iCs/>
          <w:u w:val="none"/>
        </w:rPr>
        <w:t xml:space="preserve"> as immunization requirements change, students are kept current in their schedule.</w:t>
      </w:r>
      <w:r>
        <w:rPr>
          <w:b w:val="0"/>
          <w:iCs/>
          <w:u w:val="none"/>
        </w:rPr>
        <w:t xml:space="preserve"> </w:t>
      </w:r>
    </w:p>
    <w:p w14:paraId="0585F0E7" w14:textId="77777777" w:rsidR="00E46105" w:rsidRDefault="00E46105" w:rsidP="000E4FF2">
      <w:pPr>
        <w:tabs>
          <w:tab w:val="left" w:pos="-1530"/>
          <w:tab w:val="left" w:pos="-90"/>
          <w:tab w:val="left" w:pos="0"/>
          <w:tab w:val="left" w:pos="2160"/>
        </w:tabs>
        <w:ind w:left="4320" w:hanging="4320"/>
        <w:rPr>
          <w:bCs/>
          <w:u w:val="none"/>
        </w:rPr>
      </w:pPr>
    </w:p>
    <w:p w14:paraId="47F40526" w14:textId="35E87B64" w:rsidR="004A738A" w:rsidRDefault="000E4FF2" w:rsidP="009A79CF">
      <w:pPr>
        <w:pStyle w:val="Heading1"/>
        <w:rPr>
          <w:bCs/>
        </w:rPr>
      </w:pPr>
      <w:bookmarkStart w:id="40" w:name="_Toc485897258"/>
      <w:r>
        <w:t xml:space="preserve">Lateness </w:t>
      </w:r>
      <w:bookmarkEnd w:id="40"/>
    </w:p>
    <w:p w14:paraId="77766CFA" w14:textId="77777777" w:rsidR="000E4FF2" w:rsidRDefault="000E4FF2" w:rsidP="000E4FF2">
      <w:pPr>
        <w:tabs>
          <w:tab w:val="left" w:pos="-1530"/>
          <w:tab w:val="left" w:pos="-90"/>
          <w:tab w:val="left" w:pos="0"/>
          <w:tab w:val="left" w:pos="2160"/>
        </w:tabs>
        <w:ind w:left="4320" w:hanging="4320"/>
        <w:rPr>
          <w:b w:val="0"/>
          <w:u w:val="none"/>
        </w:rPr>
      </w:pPr>
    </w:p>
    <w:p w14:paraId="517F9AE5" w14:textId="6ECC708E" w:rsidR="00692385" w:rsidRPr="00692385" w:rsidRDefault="000E4FF2" w:rsidP="00692385">
      <w:pPr>
        <w:rPr>
          <w:b w:val="0"/>
          <w:u w:val="none"/>
        </w:rPr>
      </w:pPr>
      <w:r w:rsidRPr="0044613F">
        <w:rPr>
          <w:b w:val="0"/>
          <w:u w:val="none"/>
        </w:rPr>
        <w:t>Student lateness interrupts the learning process for your child and all other children in that classroom.</w:t>
      </w:r>
      <w:r>
        <w:rPr>
          <w:b w:val="0"/>
          <w:u w:val="none"/>
        </w:rPr>
        <w:t xml:space="preserve"> Any student arriving at school after the published opening time is considered late.  Repeated lateness affects your child’s ability to be on the honor roll, may lead to disciplinary action and could impede your child’s re-registration for the coming year.</w:t>
      </w:r>
      <w:r w:rsidR="00692385">
        <w:rPr>
          <w:b w:val="0"/>
          <w:u w:val="none"/>
        </w:rPr>
        <w:t xml:space="preserve">  </w:t>
      </w:r>
      <w:r w:rsidR="00692385" w:rsidRPr="00692385">
        <w:rPr>
          <w:b w:val="0"/>
          <w:u w:val="none"/>
        </w:rPr>
        <w:t>Excessive absences and lateness may be considered educational neg</w:t>
      </w:r>
      <w:r w:rsidR="00692385">
        <w:rPr>
          <w:b w:val="0"/>
          <w:u w:val="none"/>
        </w:rPr>
        <w:t>lect.</w:t>
      </w:r>
    </w:p>
    <w:p w14:paraId="153F9B6C" w14:textId="27662E57" w:rsidR="000E4FF2" w:rsidRDefault="000E4FF2" w:rsidP="000E4FF2">
      <w:pPr>
        <w:tabs>
          <w:tab w:val="left" w:pos="-1530"/>
          <w:tab w:val="left" w:pos="-90"/>
          <w:tab w:val="left" w:pos="0"/>
          <w:tab w:val="left" w:pos="2160"/>
        </w:tabs>
        <w:rPr>
          <w:b w:val="0"/>
          <w:u w:val="none"/>
        </w:rPr>
      </w:pPr>
    </w:p>
    <w:p w14:paraId="443A4797" w14:textId="77777777" w:rsidR="007143F3" w:rsidRDefault="007143F3" w:rsidP="000E4FF2">
      <w:pPr>
        <w:tabs>
          <w:tab w:val="left" w:pos="-1530"/>
          <w:tab w:val="left" w:pos="-90"/>
          <w:tab w:val="left" w:pos="0"/>
          <w:tab w:val="left" w:pos="2160"/>
        </w:tabs>
        <w:rPr>
          <w:b w:val="0"/>
          <w:u w:val="none"/>
        </w:rPr>
      </w:pPr>
    </w:p>
    <w:p w14:paraId="0AD93F08" w14:textId="77777777" w:rsidR="00E626AE" w:rsidRDefault="00E626AE" w:rsidP="000E4FF2">
      <w:pPr>
        <w:tabs>
          <w:tab w:val="left" w:pos="-1530"/>
          <w:tab w:val="left" w:pos="-90"/>
          <w:tab w:val="left" w:pos="0"/>
          <w:tab w:val="left" w:pos="2160"/>
        </w:tabs>
        <w:rPr>
          <w:b w:val="0"/>
          <w:u w:val="none"/>
        </w:rPr>
      </w:pPr>
    </w:p>
    <w:p w14:paraId="4B53BAD8" w14:textId="40FD3366" w:rsidR="004A738A" w:rsidRDefault="000E4FF2">
      <w:pPr>
        <w:pStyle w:val="Heading1"/>
      </w:pPr>
      <w:bookmarkStart w:id="41" w:name="_Toc485897259"/>
      <w:r>
        <w:t xml:space="preserve">Liturgy/Religious Education </w:t>
      </w:r>
      <w:bookmarkEnd w:id="41"/>
    </w:p>
    <w:p w14:paraId="6633DF5C" w14:textId="77777777" w:rsidR="000E4FF2" w:rsidRDefault="000E4FF2" w:rsidP="000E4FF2">
      <w:pPr>
        <w:tabs>
          <w:tab w:val="left" w:pos="-1530"/>
          <w:tab w:val="left" w:pos="-90"/>
          <w:tab w:val="left" w:pos="0"/>
          <w:tab w:val="left" w:pos="2160"/>
        </w:tabs>
        <w:ind w:left="4320" w:hanging="4320"/>
        <w:rPr>
          <w:b w:val="0"/>
          <w:u w:val="none"/>
        </w:rPr>
      </w:pPr>
    </w:p>
    <w:p w14:paraId="6F0CC607" w14:textId="77777777" w:rsidR="000E4FF2" w:rsidRDefault="000E4FF2" w:rsidP="000E4FF2">
      <w:pPr>
        <w:tabs>
          <w:tab w:val="left" w:pos="-1530"/>
          <w:tab w:val="left" w:pos="-90"/>
          <w:tab w:val="left" w:pos="0"/>
          <w:tab w:val="left" w:pos="2160"/>
        </w:tabs>
        <w:rPr>
          <w:b w:val="0"/>
          <w:bCs/>
          <w:u w:val="none"/>
        </w:rPr>
      </w:pPr>
      <w:r>
        <w:rPr>
          <w:b w:val="0"/>
          <w:u w:val="none"/>
        </w:rPr>
        <w:t xml:space="preserve">All Catholic elementary schools will follow and adhere to current Archdiocesan policies and curriculum guidelines in religion. </w:t>
      </w:r>
    </w:p>
    <w:p w14:paraId="5815F32D" w14:textId="77777777" w:rsidR="000E4FF2" w:rsidRDefault="000E4FF2" w:rsidP="000E4FF2">
      <w:pPr>
        <w:tabs>
          <w:tab w:val="left" w:pos="-1530"/>
          <w:tab w:val="left" w:pos="-90"/>
          <w:tab w:val="left" w:pos="0"/>
          <w:tab w:val="left" w:pos="2160"/>
        </w:tabs>
        <w:ind w:left="4320" w:hanging="4320"/>
        <w:rPr>
          <w:b w:val="0"/>
          <w:bCs/>
          <w:u w:val="none"/>
        </w:rPr>
      </w:pPr>
    </w:p>
    <w:p w14:paraId="5D1EF045" w14:textId="3324733E" w:rsidR="000E4FF2" w:rsidRPr="0044613F" w:rsidRDefault="000E4FF2" w:rsidP="000E4FF2">
      <w:pPr>
        <w:tabs>
          <w:tab w:val="left" w:pos="-1530"/>
          <w:tab w:val="left" w:pos="-90"/>
          <w:tab w:val="left" w:pos="0"/>
          <w:tab w:val="left" w:pos="2160"/>
        </w:tabs>
        <w:rPr>
          <w:b w:val="0"/>
          <w:bCs/>
          <w:u w:val="none"/>
        </w:rPr>
      </w:pPr>
      <w:r>
        <w:rPr>
          <w:b w:val="0"/>
          <w:u w:val="none"/>
        </w:rPr>
        <w:t xml:space="preserve">Students in grades 3 through 8 are required to take </w:t>
      </w:r>
      <w:r w:rsidR="005B6EAE">
        <w:rPr>
          <w:b w:val="0"/>
          <w:u w:val="none"/>
        </w:rPr>
        <w:t xml:space="preserve">a Mid-Term Religion </w:t>
      </w:r>
      <w:r w:rsidR="0042006F">
        <w:rPr>
          <w:b w:val="0"/>
          <w:u w:val="none"/>
        </w:rPr>
        <w:t>Examination</w:t>
      </w:r>
      <w:r w:rsidR="005B6EAE">
        <w:rPr>
          <w:b w:val="0"/>
          <w:u w:val="none"/>
        </w:rPr>
        <w:t xml:space="preserve"> and </w:t>
      </w:r>
      <w:r>
        <w:rPr>
          <w:b w:val="0"/>
          <w:u w:val="none"/>
        </w:rPr>
        <w:t>the Archdiocesan Final Religion Examination.</w:t>
      </w:r>
    </w:p>
    <w:p w14:paraId="06F468A0" w14:textId="77777777" w:rsidR="000E4FF2" w:rsidRDefault="000E4FF2" w:rsidP="000E4FF2"/>
    <w:p w14:paraId="695E88A1" w14:textId="77777777" w:rsidR="000E4FF2" w:rsidRDefault="000E4FF2" w:rsidP="000E4FF2">
      <w:pPr>
        <w:rPr>
          <w:b w:val="0"/>
          <w:bCs/>
          <w:u w:val="none"/>
        </w:rPr>
      </w:pPr>
      <w:r>
        <w:rPr>
          <w:b w:val="0"/>
          <w:u w:val="none"/>
        </w:rPr>
        <w:t>Non-Catholic students are expected to participate in the religious formation and education programs of the school, including, but not limited to, liturgies, religious functions, and religion classes for credit.</w:t>
      </w:r>
    </w:p>
    <w:p w14:paraId="6AAC85C4" w14:textId="77777777" w:rsidR="000E4FF2" w:rsidRDefault="000E4FF2" w:rsidP="000E4FF2">
      <w:pPr>
        <w:tabs>
          <w:tab w:val="left" w:pos="-1530"/>
          <w:tab w:val="left" w:pos="-90"/>
          <w:tab w:val="left" w:pos="0"/>
          <w:tab w:val="left" w:pos="2160"/>
        </w:tabs>
        <w:rPr>
          <w:b w:val="0"/>
          <w:bCs/>
          <w:u w:val="none"/>
        </w:rPr>
      </w:pPr>
    </w:p>
    <w:p w14:paraId="7794A503" w14:textId="537C430C" w:rsidR="000E4FF2" w:rsidRDefault="000E4FF2" w:rsidP="000E4FF2">
      <w:pPr>
        <w:tabs>
          <w:tab w:val="left" w:pos="-1530"/>
          <w:tab w:val="left" w:pos="-90"/>
          <w:tab w:val="left" w:pos="0"/>
          <w:tab w:val="left" w:pos="2160"/>
        </w:tabs>
        <w:rPr>
          <w:b w:val="0"/>
          <w:bCs/>
          <w:sz w:val="32"/>
          <w:u w:val="none"/>
        </w:rPr>
      </w:pPr>
      <w:r>
        <w:rPr>
          <w:b w:val="0"/>
          <w:u w:val="none"/>
        </w:rPr>
        <w:t>Parents</w:t>
      </w:r>
      <w:r w:rsidR="00692385">
        <w:rPr>
          <w:b w:val="0"/>
          <w:u w:val="none"/>
        </w:rPr>
        <w:t>/guardians</w:t>
      </w:r>
      <w:r>
        <w:rPr>
          <w:b w:val="0"/>
          <w:u w:val="none"/>
        </w:rPr>
        <w:t xml:space="preserve"> of non-Catholic students must be willing to accept the standards, values, and regulations of the school. They must understand </w:t>
      </w:r>
      <w:r w:rsidR="005B6EAE">
        <w:rPr>
          <w:b w:val="0"/>
          <w:u w:val="none"/>
        </w:rPr>
        <w:t xml:space="preserve">and agree to </w:t>
      </w:r>
      <w:r>
        <w:rPr>
          <w:b w:val="0"/>
          <w:u w:val="none"/>
        </w:rPr>
        <w:t>the religious education program of the school at the time of enrollment.</w:t>
      </w:r>
    </w:p>
    <w:p w14:paraId="1C8B6B1D" w14:textId="77777777" w:rsidR="000E4FF2" w:rsidRDefault="000E4FF2" w:rsidP="000E4FF2">
      <w:pPr>
        <w:tabs>
          <w:tab w:val="left" w:pos="-1530"/>
          <w:tab w:val="left" w:pos="-90"/>
          <w:tab w:val="left" w:pos="0"/>
          <w:tab w:val="left" w:pos="2160"/>
        </w:tabs>
        <w:ind w:left="4320" w:hanging="4320"/>
        <w:rPr>
          <w:b w:val="0"/>
          <w:bCs/>
          <w:u w:val="none"/>
        </w:rPr>
      </w:pPr>
    </w:p>
    <w:p w14:paraId="2B98F74D" w14:textId="77777777" w:rsidR="00E626AE" w:rsidRPr="00A94C81" w:rsidRDefault="00E626AE" w:rsidP="000E4FF2">
      <w:pPr>
        <w:tabs>
          <w:tab w:val="left" w:pos="-1530"/>
          <w:tab w:val="left" w:pos="-90"/>
          <w:tab w:val="left" w:pos="0"/>
          <w:tab w:val="left" w:pos="2160"/>
        </w:tabs>
        <w:ind w:left="4320" w:hanging="4320"/>
        <w:rPr>
          <w:b w:val="0"/>
          <w:bCs/>
          <w:u w:val="none"/>
        </w:rPr>
      </w:pPr>
    </w:p>
    <w:p w14:paraId="26540E8E" w14:textId="77777777" w:rsidR="004A738A" w:rsidRDefault="000E4FF2">
      <w:pPr>
        <w:pStyle w:val="Heading1"/>
        <w:rPr>
          <w:bCs/>
        </w:rPr>
      </w:pPr>
      <w:bookmarkStart w:id="42" w:name="_Toc485897260"/>
      <w:r>
        <w:t>Lunchroom</w:t>
      </w:r>
      <w:bookmarkEnd w:id="42"/>
      <w:r>
        <w:t xml:space="preserve">  </w:t>
      </w:r>
    </w:p>
    <w:p w14:paraId="01BF1F4D" w14:textId="77777777" w:rsidR="000E4FF2" w:rsidRDefault="000E4FF2" w:rsidP="00092258"/>
    <w:p w14:paraId="1C208BEA" w14:textId="25573F15" w:rsidR="000E4FF2" w:rsidRPr="00092258" w:rsidRDefault="000E4FF2" w:rsidP="00092258">
      <w:pPr>
        <w:rPr>
          <w:b w:val="0"/>
          <w:bCs/>
          <w:u w:val="none"/>
        </w:rPr>
      </w:pPr>
      <w:r w:rsidRPr="00092258">
        <w:rPr>
          <w:u w:val="none"/>
        </w:rPr>
        <w:t>The school provides a hot lunch through the Archdiocesan Child Nutrition Program or the local Department or Board of Education</w:t>
      </w:r>
      <w:r w:rsidR="007143F3" w:rsidRPr="00092258">
        <w:rPr>
          <w:u w:val="none"/>
        </w:rPr>
        <w:t>.</w:t>
      </w:r>
      <w:r w:rsidR="00092258" w:rsidRPr="00092258">
        <w:rPr>
          <w:b w:val="0"/>
          <w:u w:val="none"/>
        </w:rPr>
        <w:t xml:space="preserve">  </w:t>
      </w:r>
      <w:r w:rsidR="007143F3" w:rsidRPr="00092258">
        <w:rPr>
          <w:b w:val="0"/>
          <w:u w:val="none"/>
        </w:rPr>
        <w:t xml:space="preserve">In order to participate in a </w:t>
      </w:r>
      <w:r w:rsidRPr="00092258">
        <w:rPr>
          <w:b w:val="0"/>
          <w:u w:val="none"/>
        </w:rPr>
        <w:t>free or reduced lunch progra</w:t>
      </w:r>
      <w:r w:rsidR="007143F3" w:rsidRPr="00092258">
        <w:rPr>
          <w:b w:val="0"/>
          <w:u w:val="none"/>
        </w:rPr>
        <w:t>m, parents</w:t>
      </w:r>
      <w:r w:rsidR="00692385">
        <w:rPr>
          <w:b w:val="0"/>
          <w:u w:val="none"/>
        </w:rPr>
        <w:t xml:space="preserve">/guardians </w:t>
      </w:r>
      <w:r w:rsidR="007143F3" w:rsidRPr="00092258">
        <w:rPr>
          <w:b w:val="0"/>
          <w:u w:val="none"/>
        </w:rPr>
        <w:t>must complete a form</w:t>
      </w:r>
      <w:r w:rsidR="00092258" w:rsidRPr="00092258">
        <w:rPr>
          <w:b w:val="0"/>
          <w:u w:val="none"/>
        </w:rPr>
        <w:t xml:space="preserve"> that will be d</w:t>
      </w:r>
      <w:r w:rsidRPr="00092258">
        <w:rPr>
          <w:b w:val="0"/>
          <w:u w:val="none"/>
        </w:rPr>
        <w:t>istributed in</w:t>
      </w:r>
      <w:r w:rsidR="00092258" w:rsidRPr="00092258">
        <w:rPr>
          <w:b w:val="0"/>
          <w:u w:val="none"/>
        </w:rPr>
        <w:t xml:space="preserve"> </w:t>
      </w:r>
      <w:r w:rsidRPr="00092258">
        <w:rPr>
          <w:b w:val="0"/>
          <w:u w:val="none"/>
        </w:rPr>
        <w:t xml:space="preserve">September.  Criteria for eligibility is noted on the form.  </w:t>
      </w:r>
      <w:r w:rsidRPr="00092258">
        <w:rPr>
          <w:u w:val="none"/>
        </w:rPr>
        <w:t xml:space="preserve">If your child is not eligible for a free or reduced lunch program, and you wish your child to participate in the hot lunch program, </w:t>
      </w:r>
      <w:r w:rsidR="0094776D">
        <w:rPr>
          <w:u w:val="none"/>
        </w:rPr>
        <w:t>you will be billed through SMART, and the balance will be considered when applying the school’s tuition and fees policies.</w:t>
      </w:r>
    </w:p>
    <w:p w14:paraId="27A459AB" w14:textId="77777777" w:rsidR="000E4FF2" w:rsidRPr="007143F3" w:rsidRDefault="000E4FF2" w:rsidP="000E4FF2">
      <w:pPr>
        <w:tabs>
          <w:tab w:val="left" w:pos="-1530"/>
          <w:tab w:val="left" w:pos="-90"/>
          <w:tab w:val="left" w:pos="0"/>
          <w:tab w:val="left" w:pos="2160"/>
        </w:tabs>
        <w:rPr>
          <w:b w:val="0"/>
          <w:u w:val="none"/>
        </w:rPr>
      </w:pPr>
    </w:p>
    <w:p w14:paraId="6710AE70" w14:textId="279C3E9C" w:rsidR="000E4FF2" w:rsidRPr="00941765" w:rsidRDefault="000E4FF2" w:rsidP="000E4FF2">
      <w:pPr>
        <w:numPr>
          <w:ilvl w:val="0"/>
          <w:numId w:val="19"/>
        </w:numPr>
        <w:tabs>
          <w:tab w:val="clear" w:pos="1320"/>
          <w:tab w:val="left" w:pos="-1530"/>
          <w:tab w:val="left" w:pos="-90"/>
          <w:tab w:val="left" w:pos="0"/>
          <w:tab w:val="num" w:pos="900"/>
          <w:tab w:val="left" w:pos="2160"/>
        </w:tabs>
        <w:ind w:left="900" w:hanging="360"/>
        <w:rPr>
          <w:u w:val="none"/>
        </w:rPr>
      </w:pPr>
      <w:r w:rsidRPr="00941765">
        <w:rPr>
          <w:u w:val="none"/>
        </w:rPr>
        <w:t>Each child is assigned a seat in the lunchroom and is expected to remain in</w:t>
      </w:r>
      <w:r>
        <w:rPr>
          <w:u w:val="none"/>
        </w:rPr>
        <w:t xml:space="preserve"> the assigned seat </w:t>
      </w:r>
      <w:r w:rsidRPr="00941765">
        <w:rPr>
          <w:u w:val="none"/>
        </w:rPr>
        <w:t>until dismissed.</w:t>
      </w:r>
      <w:r w:rsidR="009A79CF">
        <w:rPr>
          <w:u w:val="none"/>
        </w:rPr>
        <w:t xml:space="preserve"> Due to COVID students will eat in their classrooms.</w:t>
      </w:r>
    </w:p>
    <w:p w14:paraId="0600FD2C" w14:textId="77777777" w:rsidR="000E4FF2" w:rsidRDefault="000E4FF2" w:rsidP="000E4FF2">
      <w:pPr>
        <w:numPr>
          <w:ilvl w:val="0"/>
          <w:numId w:val="19"/>
        </w:numPr>
        <w:tabs>
          <w:tab w:val="clear" w:pos="1320"/>
          <w:tab w:val="left" w:pos="-1530"/>
          <w:tab w:val="left" w:pos="-90"/>
          <w:tab w:val="left" w:pos="0"/>
          <w:tab w:val="num" w:pos="900"/>
          <w:tab w:val="left" w:pos="2160"/>
        </w:tabs>
        <w:ind w:hanging="780"/>
        <w:rPr>
          <w:b w:val="0"/>
          <w:u w:val="none"/>
        </w:rPr>
      </w:pPr>
      <w:r>
        <w:rPr>
          <w:b w:val="0"/>
          <w:u w:val="none"/>
        </w:rPr>
        <w:t>It is the responsibility of the individual child to keep the area clean.</w:t>
      </w:r>
    </w:p>
    <w:p w14:paraId="6EFD2579" w14:textId="77777777" w:rsidR="000E4FF2" w:rsidRPr="00941765" w:rsidRDefault="000E4FF2" w:rsidP="000E4FF2">
      <w:pPr>
        <w:numPr>
          <w:ilvl w:val="0"/>
          <w:numId w:val="19"/>
        </w:numPr>
        <w:tabs>
          <w:tab w:val="clear" w:pos="1320"/>
          <w:tab w:val="left" w:pos="-1530"/>
          <w:tab w:val="left" w:pos="-90"/>
          <w:tab w:val="left" w:pos="0"/>
          <w:tab w:val="num" w:pos="900"/>
          <w:tab w:val="left" w:pos="2160"/>
        </w:tabs>
        <w:ind w:left="900" w:hanging="360"/>
        <w:rPr>
          <w:b w:val="0"/>
          <w:u w:val="none"/>
        </w:rPr>
      </w:pPr>
      <w:r>
        <w:rPr>
          <w:b w:val="0"/>
          <w:u w:val="none"/>
        </w:rPr>
        <w:lastRenderedPageBreak/>
        <w:t>Respect and obedience are to be shown at all times to those who work in</w:t>
      </w:r>
      <w:r w:rsidRPr="00941765">
        <w:rPr>
          <w:b w:val="0"/>
          <w:u w:val="none"/>
        </w:rPr>
        <w:t xml:space="preserve"> the lunchroom.</w:t>
      </w:r>
    </w:p>
    <w:p w14:paraId="26EC5594" w14:textId="732A0601" w:rsidR="000E4FF2" w:rsidRDefault="000E4FF2" w:rsidP="00A1584B">
      <w:pPr>
        <w:numPr>
          <w:ilvl w:val="0"/>
          <w:numId w:val="20"/>
        </w:numPr>
        <w:tabs>
          <w:tab w:val="clear" w:pos="1260"/>
          <w:tab w:val="left" w:pos="-1530"/>
          <w:tab w:val="left" w:pos="-90"/>
          <w:tab w:val="left" w:pos="0"/>
          <w:tab w:val="num" w:pos="900"/>
          <w:tab w:val="left" w:pos="2160"/>
        </w:tabs>
        <w:ind w:left="900" w:hanging="360"/>
        <w:rPr>
          <w:b w:val="0"/>
          <w:u w:val="none"/>
        </w:rPr>
      </w:pPr>
      <w:r>
        <w:rPr>
          <w:b w:val="0"/>
          <w:u w:val="none"/>
        </w:rPr>
        <w:t>If a child normally eats lunch in school every day and will be eating out on a</w:t>
      </w:r>
      <w:r w:rsidRPr="00941765">
        <w:rPr>
          <w:b w:val="0"/>
          <w:u w:val="none"/>
        </w:rPr>
        <w:t xml:space="preserve"> particular day, a note must be presented to the teacher giving the child permission to eat out for the day.  A designated adult </w:t>
      </w:r>
      <w:r w:rsidR="00692385">
        <w:rPr>
          <w:b w:val="0"/>
          <w:u w:val="none"/>
        </w:rPr>
        <w:t xml:space="preserve">who appears on the Emergency Contact </w:t>
      </w:r>
      <w:r w:rsidRPr="00941765">
        <w:rPr>
          <w:b w:val="0"/>
          <w:u w:val="none"/>
        </w:rPr>
        <w:t xml:space="preserve">must pick up and return the student within the lunch period.  TELEPHONE PERMISSION IS </w:t>
      </w:r>
      <w:r w:rsidRPr="004B5B77">
        <w:rPr>
          <w:b w:val="0"/>
          <w:u w:val="none"/>
        </w:rPr>
        <w:t>NOT ACCEPTABLE.</w:t>
      </w:r>
    </w:p>
    <w:p w14:paraId="539BE0E3" w14:textId="77777777" w:rsidR="00A1584B" w:rsidRDefault="00A1584B" w:rsidP="00A1584B">
      <w:pPr>
        <w:tabs>
          <w:tab w:val="left" w:pos="-1530"/>
          <w:tab w:val="left" w:pos="-90"/>
          <w:tab w:val="left" w:pos="0"/>
          <w:tab w:val="left" w:pos="2160"/>
        </w:tabs>
        <w:rPr>
          <w:b w:val="0"/>
          <w:u w:val="none"/>
        </w:rPr>
      </w:pPr>
    </w:p>
    <w:p w14:paraId="1E0F414E" w14:textId="77777777" w:rsidR="00E626AE" w:rsidRPr="00A1584B" w:rsidRDefault="00E626AE" w:rsidP="00A1584B">
      <w:pPr>
        <w:tabs>
          <w:tab w:val="left" w:pos="-1530"/>
          <w:tab w:val="left" w:pos="-90"/>
          <w:tab w:val="left" w:pos="0"/>
          <w:tab w:val="left" w:pos="2160"/>
        </w:tabs>
        <w:rPr>
          <w:b w:val="0"/>
          <w:u w:val="none"/>
        </w:rPr>
      </w:pPr>
    </w:p>
    <w:p w14:paraId="4A4902D6" w14:textId="4FFBBCAC" w:rsidR="004A738A" w:rsidRDefault="000E4FF2">
      <w:pPr>
        <w:pStyle w:val="Heading1"/>
        <w:rPr>
          <w:bCs/>
        </w:rPr>
      </w:pPr>
      <w:bookmarkStart w:id="43" w:name="_Toc485897261"/>
      <w:r>
        <w:t xml:space="preserve">Maternity/Paternity Policies </w:t>
      </w:r>
      <w:bookmarkEnd w:id="43"/>
    </w:p>
    <w:p w14:paraId="6DFE99BD" w14:textId="77777777" w:rsidR="000E4FF2" w:rsidRPr="00A1584B" w:rsidRDefault="000E4FF2" w:rsidP="000E4FF2">
      <w:pPr>
        <w:tabs>
          <w:tab w:val="left" w:pos="-1530"/>
          <w:tab w:val="left" w:pos="-90"/>
          <w:tab w:val="left" w:pos="0"/>
          <w:tab w:val="left" w:pos="2160"/>
        </w:tabs>
        <w:ind w:left="4320" w:hanging="4320"/>
        <w:rPr>
          <w:bCs/>
          <w:u w:val="none"/>
        </w:rPr>
      </w:pPr>
    </w:p>
    <w:p w14:paraId="5B5CEB3C" w14:textId="77777777" w:rsidR="000E4FF2" w:rsidRDefault="000E4FF2" w:rsidP="000E4FF2">
      <w:pPr>
        <w:tabs>
          <w:tab w:val="left" w:pos="-1530"/>
          <w:tab w:val="left" w:pos="-90"/>
          <w:tab w:val="left" w:pos="0"/>
          <w:tab w:val="left" w:pos="2160"/>
        </w:tabs>
        <w:rPr>
          <w:b w:val="0"/>
          <w:u w:val="none"/>
        </w:rPr>
      </w:pPr>
      <w:r>
        <w:rPr>
          <w:b w:val="0"/>
          <w:u w:val="none"/>
        </w:rPr>
        <w:t>As members of the Church committed to the preservation of life at all levels, the</w:t>
      </w:r>
    </w:p>
    <w:p w14:paraId="16B93524" w14:textId="23F9A1D2" w:rsidR="000E4FF2" w:rsidRDefault="000E4FF2" w:rsidP="000E4FF2">
      <w:pPr>
        <w:tabs>
          <w:tab w:val="left" w:pos="-1530"/>
          <w:tab w:val="left" w:pos="-90"/>
          <w:tab w:val="left" w:pos="0"/>
          <w:tab w:val="left" w:pos="2160"/>
        </w:tabs>
        <w:rPr>
          <w:b w:val="0"/>
          <w:bCs/>
          <w:u w:val="none"/>
        </w:rPr>
      </w:pPr>
      <w:r>
        <w:rPr>
          <w:b w:val="0"/>
          <w:u w:val="none"/>
        </w:rPr>
        <w:t>Catholic school must act in ways consistent with that commitment.  Catholic schools - elementary as well as secondary - are faced sometimes with the situations of unwed mothers and fathers.  School officials will consider carefully the consequences of any policies that are adopted.  At the very minimum, students will be encouraged to finish their work and to receive grades and diplomas.  The decision concerning a student’s continued school attendance is made by the principal after consultation with his/her parents</w:t>
      </w:r>
      <w:r w:rsidR="00692385">
        <w:rPr>
          <w:b w:val="0"/>
          <w:u w:val="none"/>
        </w:rPr>
        <w:t>/</w:t>
      </w:r>
      <w:r>
        <w:rPr>
          <w:b w:val="0"/>
          <w:u w:val="none"/>
        </w:rPr>
        <w:t xml:space="preserve">guardians, and in consideration of the best interest of the student, the unborn child, and the school’s educational expectations.  </w:t>
      </w:r>
    </w:p>
    <w:p w14:paraId="5A385F79" w14:textId="77777777" w:rsidR="000E4FF2" w:rsidRDefault="000E4FF2" w:rsidP="000E4FF2">
      <w:pPr>
        <w:tabs>
          <w:tab w:val="left" w:pos="-1530"/>
          <w:tab w:val="left" w:pos="-90"/>
          <w:tab w:val="left" w:pos="0"/>
          <w:tab w:val="left" w:pos="2160"/>
        </w:tabs>
        <w:rPr>
          <w:b w:val="0"/>
          <w:bCs/>
          <w:u w:val="none"/>
        </w:rPr>
      </w:pPr>
    </w:p>
    <w:p w14:paraId="3FB3840B" w14:textId="022DE9C4" w:rsidR="00E626AE" w:rsidRDefault="00E626AE" w:rsidP="000E4FF2">
      <w:pPr>
        <w:tabs>
          <w:tab w:val="left" w:pos="-1530"/>
          <w:tab w:val="left" w:pos="-90"/>
          <w:tab w:val="left" w:pos="0"/>
          <w:tab w:val="left" w:pos="2160"/>
        </w:tabs>
        <w:rPr>
          <w:b w:val="0"/>
          <w:bCs/>
          <w:u w:val="none"/>
        </w:rPr>
      </w:pPr>
    </w:p>
    <w:p w14:paraId="366DA745" w14:textId="77777777" w:rsidR="00617F91" w:rsidRDefault="00617F91" w:rsidP="000E4FF2">
      <w:pPr>
        <w:tabs>
          <w:tab w:val="left" w:pos="-1530"/>
          <w:tab w:val="left" w:pos="-90"/>
          <w:tab w:val="left" w:pos="0"/>
          <w:tab w:val="left" w:pos="2160"/>
        </w:tabs>
        <w:rPr>
          <w:b w:val="0"/>
          <w:bCs/>
          <w:u w:val="none"/>
        </w:rPr>
      </w:pPr>
    </w:p>
    <w:p w14:paraId="64DD60BA" w14:textId="28505739" w:rsidR="004A738A" w:rsidRDefault="000E4FF2">
      <w:pPr>
        <w:pStyle w:val="Heading1"/>
        <w:rPr>
          <w:bCs/>
        </w:rPr>
      </w:pPr>
      <w:bookmarkStart w:id="44" w:name="_Toc485897262"/>
      <w:r w:rsidRPr="00A94C81">
        <w:t xml:space="preserve">Student Abortion Policies </w:t>
      </w:r>
      <w:bookmarkEnd w:id="44"/>
    </w:p>
    <w:p w14:paraId="1BD4AB65" w14:textId="77777777" w:rsidR="000E4FF2" w:rsidRDefault="000E4FF2" w:rsidP="000E4FF2">
      <w:pPr>
        <w:tabs>
          <w:tab w:val="left" w:pos="-1530"/>
          <w:tab w:val="left" w:pos="-90"/>
          <w:tab w:val="left" w:pos="0"/>
          <w:tab w:val="left" w:pos="2160"/>
        </w:tabs>
        <w:rPr>
          <w:b w:val="0"/>
          <w:bCs/>
          <w:u w:val="none"/>
        </w:rPr>
      </w:pPr>
    </w:p>
    <w:p w14:paraId="48C003C7" w14:textId="77777777" w:rsidR="000E4FF2" w:rsidRPr="00F43333" w:rsidRDefault="000E4FF2" w:rsidP="000E4FF2">
      <w:pPr>
        <w:rPr>
          <w:b w:val="0"/>
          <w:i/>
          <w:iCs/>
          <w:u w:val="none"/>
        </w:rPr>
      </w:pPr>
      <w:r w:rsidRPr="00F43333">
        <w:rPr>
          <w:b w:val="0"/>
          <w:i/>
          <w:iCs/>
          <w:u w:val="none"/>
        </w:rPr>
        <w:t>Rationale:</w:t>
      </w:r>
      <w:r w:rsidRPr="00F43333">
        <w:rPr>
          <w:b w:val="0"/>
          <w:i/>
          <w:iCs/>
          <w:u w:val="none"/>
        </w:rPr>
        <w:br/>
        <w:t>The Catholic Church teaches definitively and without question that life begins at conception.  Pope John Paul declared that the Church’s teaching on abortion is “unchanged and unchangeable… since it is the deliberate killing of an innocent human being.”</w:t>
      </w:r>
    </w:p>
    <w:p w14:paraId="095DCB14" w14:textId="77777777" w:rsidR="000E4FF2" w:rsidRPr="00F43333" w:rsidRDefault="000E4FF2" w:rsidP="000E4FF2">
      <w:pPr>
        <w:rPr>
          <w:b w:val="0"/>
          <w:i/>
          <w:iCs/>
          <w:u w:val="none"/>
        </w:rPr>
      </w:pPr>
    </w:p>
    <w:p w14:paraId="6E447350" w14:textId="77777777" w:rsidR="000E4FF2" w:rsidRPr="00F43333" w:rsidRDefault="000E4FF2" w:rsidP="000E4FF2">
      <w:pPr>
        <w:rPr>
          <w:b w:val="0"/>
          <w:u w:val="none"/>
        </w:rPr>
      </w:pPr>
      <w:r w:rsidRPr="00F43333">
        <w:rPr>
          <w:b w:val="0"/>
          <w:i/>
          <w:iCs/>
          <w:u w:val="none"/>
        </w:rPr>
        <w:t>Policies:</w:t>
      </w:r>
      <w:r w:rsidRPr="00F43333">
        <w:rPr>
          <w:b w:val="0"/>
          <w:i/>
          <w:iCs/>
          <w:u w:val="none"/>
        </w:rPr>
        <w:br/>
      </w:r>
      <w:r w:rsidRPr="00F43333">
        <w:rPr>
          <w:b w:val="0"/>
          <w:u w:val="none"/>
        </w:rPr>
        <w:t xml:space="preserve">1. If a student decides to obtain an abortion, and if a school learns of it after the fact, she will be allowed to return to school only if she accepts counseling from a counseling program approved by the Office of the Superintendent of Schools. </w:t>
      </w:r>
      <w:r w:rsidRPr="00F43333">
        <w:rPr>
          <w:b w:val="0"/>
          <w:u w:val="none"/>
        </w:rPr>
        <w:br/>
        <w:t>2. If a student refuses counseling, she will not be allowed to continue as a student at the school.</w:t>
      </w:r>
      <w:r w:rsidRPr="00F43333">
        <w:rPr>
          <w:b w:val="0"/>
          <w:u w:val="none"/>
        </w:rPr>
        <w:br/>
        <w:t xml:space="preserve">3. The counseling requirements stated in Policies 1 and 2 also apply to the student who is considered the paternal father.  </w:t>
      </w:r>
    </w:p>
    <w:p w14:paraId="5308B4FB" w14:textId="77777777" w:rsidR="000E4FF2" w:rsidRPr="00F43333" w:rsidRDefault="000E4FF2" w:rsidP="000E4FF2">
      <w:pPr>
        <w:rPr>
          <w:b w:val="0"/>
          <w:u w:val="none"/>
        </w:rPr>
      </w:pPr>
    </w:p>
    <w:p w14:paraId="1013D0D6" w14:textId="30005118" w:rsidR="000E4FF2" w:rsidRPr="00F43333" w:rsidRDefault="000E4FF2" w:rsidP="000E4FF2">
      <w:pPr>
        <w:rPr>
          <w:b w:val="0"/>
          <w:u w:val="none"/>
        </w:rPr>
      </w:pPr>
      <w:r w:rsidRPr="00F43333">
        <w:rPr>
          <w:b w:val="0"/>
          <w:i/>
          <w:iCs/>
          <w:u w:val="none"/>
        </w:rPr>
        <w:t>Guideline:</w:t>
      </w:r>
      <w:r w:rsidRPr="00F43333">
        <w:rPr>
          <w:b w:val="0"/>
          <w:i/>
          <w:iCs/>
          <w:u w:val="none"/>
        </w:rPr>
        <w:br/>
      </w:r>
      <w:r w:rsidRPr="00F43333">
        <w:rPr>
          <w:b w:val="0"/>
          <w:u w:val="none"/>
        </w:rPr>
        <w:t>1. In the event a student decides to obtain an abortion despite being counseled by the school beforehand, the continued status of the student’s enrollment in the school will be determined by the school administration.  Factors such as the parent</w:t>
      </w:r>
      <w:r w:rsidR="00692385">
        <w:rPr>
          <w:b w:val="0"/>
          <w:u w:val="none"/>
        </w:rPr>
        <w:t>/guardian</w:t>
      </w:r>
      <w:r w:rsidRPr="00F43333">
        <w:rPr>
          <w:b w:val="0"/>
          <w:u w:val="none"/>
        </w:rPr>
        <w:t>’</w:t>
      </w:r>
      <w:r w:rsidR="00692385">
        <w:rPr>
          <w:b w:val="0"/>
          <w:u w:val="none"/>
        </w:rPr>
        <w:t>s</w:t>
      </w:r>
      <w:r w:rsidRPr="00F43333">
        <w:rPr>
          <w:b w:val="0"/>
          <w:u w:val="none"/>
        </w:rPr>
        <w:t xml:space="preserve"> role in the decision to abort should be taken into consideration.</w:t>
      </w:r>
    </w:p>
    <w:p w14:paraId="633F5870" w14:textId="77777777" w:rsidR="00913728" w:rsidRDefault="00913728" w:rsidP="00A1584B">
      <w:pPr>
        <w:rPr>
          <w:b w:val="0"/>
          <w:u w:val="none"/>
        </w:rPr>
      </w:pPr>
    </w:p>
    <w:p w14:paraId="1030B175" w14:textId="77777777" w:rsidR="00E626AE" w:rsidRPr="00913728" w:rsidRDefault="00E626AE" w:rsidP="00A1584B">
      <w:pPr>
        <w:rPr>
          <w:b w:val="0"/>
          <w:u w:val="none"/>
        </w:rPr>
      </w:pPr>
    </w:p>
    <w:p w14:paraId="37149724" w14:textId="22E5E90A" w:rsidR="004A738A" w:rsidRDefault="000E4FF2">
      <w:pPr>
        <w:pStyle w:val="Heading1"/>
        <w:rPr>
          <w:bCs/>
        </w:rPr>
      </w:pPr>
      <w:bookmarkStart w:id="45" w:name="_Toc485897263"/>
      <w:r w:rsidRPr="00A1584B">
        <w:t>Medications</w:t>
      </w:r>
      <w:bookmarkEnd w:id="45"/>
    </w:p>
    <w:p w14:paraId="2BF71E6A" w14:textId="77777777" w:rsidR="000E4FF2" w:rsidRPr="00A1584B" w:rsidRDefault="000E4FF2" w:rsidP="000E4FF2">
      <w:pPr>
        <w:tabs>
          <w:tab w:val="left" w:pos="-1530"/>
          <w:tab w:val="left" w:pos="-90"/>
          <w:tab w:val="left" w:pos="0"/>
          <w:tab w:val="left" w:pos="2160"/>
        </w:tabs>
        <w:rPr>
          <w:b w:val="0"/>
          <w:u w:val="none"/>
        </w:rPr>
      </w:pPr>
    </w:p>
    <w:p w14:paraId="42569649" w14:textId="79FD9C2F" w:rsidR="000E4FF2" w:rsidRDefault="000E4FF2" w:rsidP="000E4FF2">
      <w:pPr>
        <w:tabs>
          <w:tab w:val="left" w:pos="-1530"/>
          <w:tab w:val="left" w:pos="-90"/>
          <w:tab w:val="left" w:pos="0"/>
          <w:tab w:val="left" w:pos="2160"/>
        </w:tabs>
        <w:rPr>
          <w:b w:val="0"/>
          <w:u w:val="none"/>
        </w:rPr>
      </w:pPr>
      <w:r>
        <w:rPr>
          <w:b w:val="0"/>
          <w:u w:val="none"/>
        </w:rPr>
        <w:t>If a student needs any kind of medication during the school day, it is the parent</w:t>
      </w:r>
      <w:r w:rsidR="00414A1D">
        <w:rPr>
          <w:b w:val="0"/>
          <w:u w:val="none"/>
        </w:rPr>
        <w:t xml:space="preserve">’s or </w:t>
      </w:r>
      <w:r>
        <w:rPr>
          <w:b w:val="0"/>
          <w:u w:val="none"/>
        </w:rPr>
        <w:t>guardian’s responsibility to bring the medication to the school nurse (or school office in the absence of a nurse) to be kept there.  A written statement from the parent</w:t>
      </w:r>
      <w:r w:rsidR="00414A1D">
        <w:rPr>
          <w:b w:val="0"/>
          <w:u w:val="none"/>
        </w:rPr>
        <w:t>s/</w:t>
      </w:r>
      <w:r>
        <w:rPr>
          <w:b w:val="0"/>
          <w:u w:val="none"/>
        </w:rPr>
        <w:t xml:space="preserve"> guardian</w:t>
      </w:r>
      <w:r w:rsidR="00414A1D">
        <w:rPr>
          <w:b w:val="0"/>
          <w:u w:val="none"/>
        </w:rPr>
        <w:t>s</w:t>
      </w:r>
      <w:r>
        <w:rPr>
          <w:b w:val="0"/>
          <w:u w:val="none"/>
        </w:rPr>
        <w:t xml:space="preserve"> requesting administration of the medication in school as ordered by the licensed prescriber is required.  </w:t>
      </w:r>
    </w:p>
    <w:p w14:paraId="0ED036D4" w14:textId="77777777" w:rsidR="000E4FF2" w:rsidRDefault="000E4FF2" w:rsidP="000E4FF2">
      <w:pPr>
        <w:tabs>
          <w:tab w:val="left" w:pos="-1530"/>
          <w:tab w:val="left" w:pos="-90"/>
          <w:tab w:val="left" w:pos="0"/>
          <w:tab w:val="left" w:pos="2160"/>
        </w:tabs>
        <w:rPr>
          <w:b w:val="0"/>
          <w:u w:val="none"/>
        </w:rPr>
      </w:pPr>
    </w:p>
    <w:p w14:paraId="64D4215B" w14:textId="77777777" w:rsidR="000E4FF2" w:rsidRDefault="000E4FF2" w:rsidP="000E4FF2">
      <w:pPr>
        <w:tabs>
          <w:tab w:val="left" w:pos="-1530"/>
          <w:tab w:val="left" w:pos="-90"/>
          <w:tab w:val="left" w:pos="0"/>
          <w:tab w:val="left" w:pos="2160"/>
        </w:tabs>
        <w:rPr>
          <w:b w:val="0"/>
          <w:u w:val="none"/>
        </w:rPr>
      </w:pPr>
      <w:r>
        <w:rPr>
          <w:b w:val="0"/>
          <w:u w:val="none"/>
        </w:rPr>
        <w:t>Medication must be presented in a properly labeled container.  Prescription medication must be in the original container.  On the prescription medication, the pharmacy label should display:</w:t>
      </w:r>
    </w:p>
    <w:p w14:paraId="39107EB2" w14:textId="77777777" w:rsidR="000E4FF2" w:rsidRDefault="000E4FF2" w:rsidP="000E4FF2">
      <w:pPr>
        <w:numPr>
          <w:ilvl w:val="0"/>
          <w:numId w:val="8"/>
        </w:numPr>
        <w:tabs>
          <w:tab w:val="left" w:pos="-1530"/>
          <w:tab w:val="left" w:pos="-90"/>
          <w:tab w:val="left" w:pos="0"/>
          <w:tab w:val="left" w:pos="2160"/>
        </w:tabs>
        <w:rPr>
          <w:b w:val="0"/>
          <w:u w:val="none"/>
        </w:rPr>
      </w:pPr>
      <w:r>
        <w:rPr>
          <w:b w:val="0"/>
          <w:u w:val="none"/>
        </w:rPr>
        <w:t>student name</w:t>
      </w:r>
    </w:p>
    <w:p w14:paraId="48D935F3" w14:textId="77777777" w:rsidR="000E4FF2" w:rsidRDefault="000E4FF2" w:rsidP="000E4FF2">
      <w:pPr>
        <w:numPr>
          <w:ilvl w:val="0"/>
          <w:numId w:val="8"/>
        </w:numPr>
        <w:tabs>
          <w:tab w:val="left" w:pos="-1530"/>
          <w:tab w:val="left" w:pos="-90"/>
          <w:tab w:val="left" w:pos="0"/>
          <w:tab w:val="left" w:pos="2160"/>
        </w:tabs>
        <w:rPr>
          <w:b w:val="0"/>
          <w:u w:val="none"/>
        </w:rPr>
      </w:pPr>
      <w:r>
        <w:rPr>
          <w:b w:val="0"/>
          <w:u w:val="none"/>
        </w:rPr>
        <w:t>name and phone number of the pharmacy</w:t>
      </w:r>
    </w:p>
    <w:p w14:paraId="4FF78976" w14:textId="77777777" w:rsidR="000E4FF2" w:rsidRDefault="000E4FF2" w:rsidP="000E4FF2">
      <w:pPr>
        <w:numPr>
          <w:ilvl w:val="0"/>
          <w:numId w:val="8"/>
        </w:numPr>
        <w:tabs>
          <w:tab w:val="left" w:pos="-1530"/>
          <w:tab w:val="left" w:pos="-90"/>
          <w:tab w:val="left" w:pos="0"/>
          <w:tab w:val="left" w:pos="2160"/>
        </w:tabs>
        <w:rPr>
          <w:b w:val="0"/>
          <w:u w:val="none"/>
        </w:rPr>
      </w:pPr>
      <w:r>
        <w:rPr>
          <w:b w:val="0"/>
          <w:u w:val="none"/>
        </w:rPr>
        <w:t>licensed prescriber name</w:t>
      </w:r>
    </w:p>
    <w:p w14:paraId="66615A11" w14:textId="77777777" w:rsidR="000E4FF2" w:rsidRDefault="000E4FF2" w:rsidP="000E4FF2">
      <w:pPr>
        <w:numPr>
          <w:ilvl w:val="0"/>
          <w:numId w:val="8"/>
        </w:numPr>
        <w:tabs>
          <w:tab w:val="left" w:pos="-1530"/>
          <w:tab w:val="left" w:pos="-90"/>
          <w:tab w:val="left" w:pos="0"/>
          <w:tab w:val="left" w:pos="2160"/>
        </w:tabs>
        <w:rPr>
          <w:b w:val="0"/>
          <w:u w:val="none"/>
        </w:rPr>
      </w:pPr>
      <w:r>
        <w:rPr>
          <w:b w:val="0"/>
          <w:u w:val="none"/>
        </w:rPr>
        <w:t>date and number of refills</w:t>
      </w:r>
    </w:p>
    <w:p w14:paraId="3FC93516" w14:textId="77777777" w:rsidR="000E4FF2" w:rsidRDefault="000E4FF2" w:rsidP="000E4FF2">
      <w:pPr>
        <w:numPr>
          <w:ilvl w:val="0"/>
          <w:numId w:val="8"/>
        </w:numPr>
        <w:tabs>
          <w:tab w:val="left" w:pos="-1530"/>
          <w:tab w:val="left" w:pos="-90"/>
          <w:tab w:val="left" w:pos="0"/>
          <w:tab w:val="left" w:pos="2160"/>
        </w:tabs>
        <w:rPr>
          <w:b w:val="0"/>
          <w:u w:val="none"/>
        </w:rPr>
      </w:pPr>
      <w:r>
        <w:rPr>
          <w:b w:val="0"/>
          <w:u w:val="none"/>
        </w:rPr>
        <w:t>name of the medication and dosage</w:t>
      </w:r>
    </w:p>
    <w:p w14:paraId="250670F3" w14:textId="77777777" w:rsidR="000E4FF2" w:rsidRDefault="000E4FF2" w:rsidP="000E4FF2">
      <w:pPr>
        <w:numPr>
          <w:ilvl w:val="0"/>
          <w:numId w:val="8"/>
        </w:numPr>
        <w:tabs>
          <w:tab w:val="left" w:pos="-1530"/>
          <w:tab w:val="left" w:pos="-90"/>
          <w:tab w:val="left" w:pos="0"/>
          <w:tab w:val="left" w:pos="2160"/>
        </w:tabs>
        <w:rPr>
          <w:b w:val="0"/>
          <w:u w:val="none"/>
        </w:rPr>
      </w:pPr>
      <w:r>
        <w:rPr>
          <w:b w:val="0"/>
          <w:u w:val="none"/>
        </w:rPr>
        <w:t>frequency of administration</w:t>
      </w:r>
    </w:p>
    <w:p w14:paraId="0327D999" w14:textId="77777777" w:rsidR="000E4FF2" w:rsidRDefault="000E4FF2" w:rsidP="00A1584B">
      <w:pPr>
        <w:tabs>
          <w:tab w:val="left" w:pos="-1530"/>
          <w:tab w:val="left" w:pos="-90"/>
          <w:tab w:val="left" w:pos="0"/>
          <w:tab w:val="left" w:pos="2160"/>
        </w:tabs>
        <w:rPr>
          <w:b w:val="0"/>
          <w:u w:val="none"/>
        </w:rPr>
      </w:pPr>
    </w:p>
    <w:p w14:paraId="2AD3625A" w14:textId="011D7E35" w:rsidR="000E4FF2" w:rsidRDefault="000E4FF2" w:rsidP="000E4FF2">
      <w:pPr>
        <w:tabs>
          <w:tab w:val="left" w:pos="-1530"/>
          <w:tab w:val="left" w:pos="-90"/>
          <w:tab w:val="left" w:pos="0"/>
          <w:tab w:val="left" w:pos="2160"/>
        </w:tabs>
        <w:rPr>
          <w:b w:val="0"/>
          <w:u w:val="none"/>
        </w:rPr>
      </w:pPr>
      <w:r>
        <w:rPr>
          <w:b w:val="0"/>
          <w:u w:val="none"/>
        </w:rPr>
        <w:t>Medication should not be transported daily to and from school.  Parents</w:t>
      </w:r>
      <w:r w:rsidR="00414A1D">
        <w:rPr>
          <w:b w:val="0"/>
          <w:u w:val="none"/>
        </w:rPr>
        <w:t>/guardians</w:t>
      </w:r>
      <w:r>
        <w:rPr>
          <w:b w:val="0"/>
          <w:u w:val="none"/>
        </w:rPr>
        <w:t xml:space="preserve"> should be advised to ask the pharmacist for two containers – one for home and one for      school. </w:t>
      </w:r>
    </w:p>
    <w:p w14:paraId="0A70F124" w14:textId="77777777" w:rsidR="000E4FF2" w:rsidRDefault="000E4FF2" w:rsidP="000E4FF2">
      <w:pPr>
        <w:tabs>
          <w:tab w:val="left" w:pos="-1530"/>
          <w:tab w:val="left" w:pos="-90"/>
          <w:tab w:val="left" w:pos="0"/>
          <w:tab w:val="left" w:pos="2160"/>
        </w:tabs>
        <w:rPr>
          <w:b w:val="0"/>
          <w:u w:val="none"/>
        </w:rPr>
      </w:pPr>
    </w:p>
    <w:p w14:paraId="29DF9F69" w14:textId="07F51D96" w:rsidR="000E4FF2" w:rsidRDefault="000E4FF2" w:rsidP="000E4FF2">
      <w:pPr>
        <w:tabs>
          <w:tab w:val="left" w:pos="-1530"/>
          <w:tab w:val="left" w:pos="-90"/>
          <w:tab w:val="left" w:pos="0"/>
          <w:tab w:val="left" w:pos="2160"/>
        </w:tabs>
        <w:rPr>
          <w:bCs/>
          <w:u w:val="none"/>
        </w:rPr>
      </w:pPr>
      <w:r>
        <w:rPr>
          <w:b w:val="0"/>
          <w:u w:val="none"/>
        </w:rPr>
        <w:t>The school may receive a written request from a parent or physician to permit a student to carry and self</w:t>
      </w:r>
      <w:r w:rsidR="009A79CF">
        <w:rPr>
          <w:b w:val="0"/>
          <w:u w:val="none"/>
        </w:rPr>
        <w:t>-</w:t>
      </w:r>
      <w:r>
        <w:rPr>
          <w:b w:val="0"/>
          <w:u w:val="none"/>
        </w:rPr>
        <w:t>administer his or her own medication.  Under certain circumstances, it may be necessary to do so.  Such a decision will be made on a case-by-case basis and will reflect the age and maturity of the child, as well as:</w:t>
      </w:r>
    </w:p>
    <w:p w14:paraId="02F354DE" w14:textId="77777777" w:rsidR="000E4FF2" w:rsidRDefault="000E4FF2" w:rsidP="00A1584B">
      <w:pPr>
        <w:tabs>
          <w:tab w:val="left" w:pos="-1530"/>
          <w:tab w:val="left" w:pos="-90"/>
          <w:tab w:val="left" w:pos="0"/>
          <w:tab w:val="left" w:pos="2160"/>
        </w:tabs>
        <w:rPr>
          <w:b w:val="0"/>
          <w:u w:val="none"/>
        </w:rPr>
      </w:pPr>
    </w:p>
    <w:p w14:paraId="4C0B7455" w14:textId="77777777" w:rsidR="000E4FF2" w:rsidRDefault="000E4FF2" w:rsidP="000E4FF2">
      <w:pPr>
        <w:numPr>
          <w:ilvl w:val="0"/>
          <w:numId w:val="9"/>
        </w:numPr>
        <w:tabs>
          <w:tab w:val="left" w:pos="-1530"/>
          <w:tab w:val="left" w:pos="-90"/>
          <w:tab w:val="left" w:pos="0"/>
          <w:tab w:val="left" w:pos="1440"/>
        </w:tabs>
        <w:rPr>
          <w:b w:val="0"/>
          <w:u w:val="none"/>
        </w:rPr>
      </w:pPr>
      <w:r>
        <w:rPr>
          <w:b w:val="0"/>
          <w:u w:val="none"/>
        </w:rPr>
        <w:t>severity of health care problem, particularly asthmatic or allergic conditions</w:t>
      </w:r>
    </w:p>
    <w:p w14:paraId="6E7AB6BF" w14:textId="77777777" w:rsidR="000E4FF2" w:rsidRDefault="000E4FF2" w:rsidP="000E4FF2">
      <w:pPr>
        <w:numPr>
          <w:ilvl w:val="0"/>
          <w:numId w:val="9"/>
        </w:numPr>
        <w:tabs>
          <w:tab w:val="left" w:pos="-1530"/>
          <w:tab w:val="left" w:pos="-90"/>
          <w:tab w:val="left" w:pos="0"/>
          <w:tab w:val="left" w:pos="1440"/>
        </w:tabs>
        <w:rPr>
          <w:b w:val="0"/>
          <w:u w:val="none"/>
        </w:rPr>
      </w:pPr>
      <w:r>
        <w:rPr>
          <w:b w:val="0"/>
          <w:u w:val="none"/>
        </w:rPr>
        <w:t>prescriber order directing the student be allowed to carry his/her medication</w:t>
      </w:r>
    </w:p>
    <w:p w14:paraId="74C1B45F" w14:textId="07B84128" w:rsidR="000E4FF2" w:rsidRDefault="000E4FF2" w:rsidP="000E4FF2">
      <w:pPr>
        <w:numPr>
          <w:ilvl w:val="0"/>
          <w:numId w:val="9"/>
        </w:numPr>
        <w:tabs>
          <w:tab w:val="left" w:pos="-1530"/>
          <w:tab w:val="left" w:pos="-90"/>
          <w:tab w:val="left" w:pos="0"/>
          <w:tab w:val="left" w:pos="1440"/>
        </w:tabs>
        <w:rPr>
          <w:b w:val="0"/>
          <w:u w:val="none"/>
        </w:rPr>
      </w:pPr>
      <w:r>
        <w:rPr>
          <w:b w:val="0"/>
          <w:u w:val="none"/>
        </w:rPr>
        <w:t>written statement from parent</w:t>
      </w:r>
      <w:r w:rsidR="00414A1D">
        <w:rPr>
          <w:b w:val="0"/>
          <w:u w:val="none"/>
        </w:rPr>
        <w:t>/guardian</w:t>
      </w:r>
      <w:r>
        <w:rPr>
          <w:b w:val="0"/>
          <w:u w:val="none"/>
        </w:rPr>
        <w:t xml:space="preserve"> requesting compliance with prescriber order</w:t>
      </w:r>
    </w:p>
    <w:p w14:paraId="46318B6F" w14:textId="07A9A399" w:rsidR="000E4FF2" w:rsidRDefault="000E4FF2" w:rsidP="000E4FF2">
      <w:pPr>
        <w:numPr>
          <w:ilvl w:val="0"/>
          <w:numId w:val="9"/>
        </w:numPr>
        <w:tabs>
          <w:tab w:val="left" w:pos="-1530"/>
          <w:tab w:val="left" w:pos="-90"/>
          <w:tab w:val="left" w:pos="0"/>
          <w:tab w:val="left" w:pos="1440"/>
        </w:tabs>
        <w:rPr>
          <w:b w:val="0"/>
          <w:u w:val="none"/>
        </w:rPr>
      </w:pPr>
      <w:r>
        <w:rPr>
          <w:b w:val="0"/>
          <w:u w:val="none"/>
        </w:rPr>
        <w:t>student has been instructed in the procedure for self</w:t>
      </w:r>
      <w:r w:rsidR="009A79CF">
        <w:rPr>
          <w:b w:val="0"/>
          <w:u w:val="none"/>
        </w:rPr>
        <w:t>-</w:t>
      </w:r>
      <w:r>
        <w:rPr>
          <w:b w:val="0"/>
          <w:u w:val="none"/>
        </w:rPr>
        <w:t>administration and can assume this responsibility</w:t>
      </w:r>
    </w:p>
    <w:p w14:paraId="75BF02F4" w14:textId="0236A2D2" w:rsidR="000E4FF2" w:rsidRDefault="000E4FF2" w:rsidP="000E4FF2">
      <w:pPr>
        <w:numPr>
          <w:ilvl w:val="0"/>
          <w:numId w:val="9"/>
        </w:numPr>
        <w:tabs>
          <w:tab w:val="left" w:pos="-1530"/>
          <w:tab w:val="left" w:pos="-90"/>
          <w:tab w:val="left" w:pos="0"/>
          <w:tab w:val="left" w:pos="1440"/>
        </w:tabs>
        <w:rPr>
          <w:b w:val="0"/>
          <w:u w:val="none"/>
        </w:rPr>
      </w:pPr>
      <w:r>
        <w:rPr>
          <w:b w:val="0"/>
          <w:u w:val="none"/>
        </w:rPr>
        <w:t>parent</w:t>
      </w:r>
      <w:r w:rsidR="00414A1D">
        <w:rPr>
          <w:b w:val="0"/>
          <w:u w:val="none"/>
        </w:rPr>
        <w:t>/guardian</w:t>
      </w:r>
      <w:r>
        <w:rPr>
          <w:b w:val="0"/>
          <w:u w:val="none"/>
        </w:rPr>
        <w:t xml:space="preserve"> contact is made to clarify parent</w:t>
      </w:r>
      <w:r w:rsidR="00414A1D">
        <w:rPr>
          <w:b w:val="0"/>
          <w:u w:val="none"/>
        </w:rPr>
        <w:t>/guardian</w:t>
      </w:r>
      <w:r>
        <w:rPr>
          <w:b w:val="0"/>
          <w:u w:val="none"/>
        </w:rPr>
        <w:t xml:space="preserve"> responsibility in monitoring the child on an ongoing basis to ensure the child is carrying and taking the medication as ordered.</w:t>
      </w:r>
    </w:p>
    <w:p w14:paraId="3BE13E7B" w14:textId="77777777" w:rsidR="000E4FF2" w:rsidRDefault="000E4FF2" w:rsidP="000E4FF2">
      <w:pPr>
        <w:tabs>
          <w:tab w:val="left" w:pos="-1530"/>
          <w:tab w:val="left" w:pos="-90"/>
          <w:tab w:val="left" w:pos="0"/>
          <w:tab w:val="left" w:pos="2160"/>
        </w:tabs>
        <w:rPr>
          <w:b w:val="0"/>
          <w:u w:val="none"/>
        </w:rPr>
      </w:pPr>
    </w:p>
    <w:p w14:paraId="4B26C7A1" w14:textId="77777777" w:rsidR="00E626AE" w:rsidRDefault="00E626AE" w:rsidP="000E4FF2">
      <w:pPr>
        <w:tabs>
          <w:tab w:val="left" w:pos="-1530"/>
          <w:tab w:val="left" w:pos="-90"/>
          <w:tab w:val="left" w:pos="0"/>
          <w:tab w:val="left" w:pos="2160"/>
        </w:tabs>
        <w:rPr>
          <w:b w:val="0"/>
          <w:u w:val="none"/>
        </w:rPr>
      </w:pPr>
    </w:p>
    <w:p w14:paraId="29C54840" w14:textId="77777777" w:rsidR="004A738A" w:rsidRDefault="000E4FF2">
      <w:pPr>
        <w:pStyle w:val="Heading1"/>
        <w:rPr>
          <w:bCs/>
        </w:rPr>
      </w:pPr>
      <w:bookmarkStart w:id="46" w:name="_Toc485897264"/>
      <w:r w:rsidRPr="00A1584B">
        <w:t>Money</w:t>
      </w:r>
      <w:bookmarkEnd w:id="46"/>
    </w:p>
    <w:p w14:paraId="10719426" w14:textId="77777777" w:rsidR="000E4FF2" w:rsidRPr="00A1584B" w:rsidRDefault="000E4FF2" w:rsidP="00A1584B">
      <w:pPr>
        <w:rPr>
          <w:b w:val="0"/>
          <w:bCs/>
          <w:u w:val="none"/>
        </w:rPr>
      </w:pPr>
    </w:p>
    <w:p w14:paraId="20EBC62D" w14:textId="77777777" w:rsidR="00414A1D" w:rsidRPr="00414A1D" w:rsidRDefault="00414A1D" w:rsidP="00414A1D">
      <w:pPr>
        <w:rPr>
          <w:b w:val="0"/>
          <w:u w:val="none"/>
        </w:rPr>
      </w:pPr>
      <w:r w:rsidRPr="00414A1D">
        <w:rPr>
          <w:b w:val="0"/>
          <w:u w:val="none"/>
        </w:rPr>
        <w:lastRenderedPageBreak/>
        <w:t xml:space="preserve">Bringing cash to school as a payment is discouraged – except for well-founded and specific situations in which payment cannot be made in any other way. </w:t>
      </w:r>
    </w:p>
    <w:p w14:paraId="704D218F" w14:textId="3E981A27" w:rsidR="000E4FF2" w:rsidRDefault="000E4FF2" w:rsidP="00A1584B">
      <w:pPr>
        <w:rPr>
          <w:b w:val="0"/>
          <w:u w:val="none"/>
        </w:rPr>
      </w:pPr>
      <w:r w:rsidRPr="00A1584B">
        <w:rPr>
          <w:b w:val="0"/>
          <w:u w:val="none"/>
        </w:rPr>
        <w:t>Money that is brought to school for a specific purpose (class trip, book fair, etc.) must be put into an envelope with the child’s name, grade and amount.  The school cannot be responsible for lost money.</w:t>
      </w:r>
    </w:p>
    <w:p w14:paraId="5A0D6E26" w14:textId="77777777" w:rsidR="00E5004B" w:rsidRDefault="00E5004B" w:rsidP="00A1584B">
      <w:pPr>
        <w:rPr>
          <w:b w:val="0"/>
          <w:u w:val="none"/>
        </w:rPr>
      </w:pPr>
    </w:p>
    <w:p w14:paraId="504783BE" w14:textId="77777777" w:rsidR="00E626AE" w:rsidRPr="00A1584B" w:rsidRDefault="00E626AE" w:rsidP="00A1584B">
      <w:pPr>
        <w:rPr>
          <w:b w:val="0"/>
          <w:u w:val="none"/>
        </w:rPr>
      </w:pPr>
    </w:p>
    <w:p w14:paraId="6295E4FE" w14:textId="2A595ABA" w:rsidR="004A738A" w:rsidRDefault="000E4FF2">
      <w:pPr>
        <w:pStyle w:val="Heading1"/>
        <w:rPr>
          <w:bCs/>
        </w:rPr>
      </w:pPr>
      <w:bookmarkStart w:id="47" w:name="_Toc485897265"/>
      <w:r w:rsidRPr="00A1584B">
        <w:t xml:space="preserve">Parents as Partners </w:t>
      </w:r>
      <w:bookmarkEnd w:id="47"/>
    </w:p>
    <w:p w14:paraId="2B7EBD5D" w14:textId="77777777" w:rsidR="00A1584B" w:rsidRDefault="00A1584B" w:rsidP="00A1584B">
      <w:pPr>
        <w:rPr>
          <w:b w:val="0"/>
          <w:u w:val="none"/>
        </w:rPr>
      </w:pPr>
    </w:p>
    <w:p w14:paraId="38337180" w14:textId="3AC61DFB" w:rsidR="00A1584B" w:rsidRDefault="000E4FF2" w:rsidP="00A1584B">
      <w:pPr>
        <w:rPr>
          <w:b w:val="0"/>
          <w:u w:val="none"/>
        </w:rPr>
      </w:pPr>
      <w:r w:rsidRPr="00A1584B">
        <w:rPr>
          <w:b w:val="0"/>
          <w:u w:val="none"/>
        </w:rPr>
        <w:t>Just as the parents</w:t>
      </w:r>
      <w:r w:rsidR="00414A1D">
        <w:rPr>
          <w:b w:val="0"/>
          <w:u w:val="none"/>
        </w:rPr>
        <w:t>/guardians</w:t>
      </w:r>
      <w:r w:rsidRPr="00A1584B">
        <w:rPr>
          <w:b w:val="0"/>
          <w:u w:val="none"/>
        </w:rPr>
        <w:t xml:space="preserve"> look to the school to provide the facilities and the trained personnel that are essential to their child’s proper development, so the school looks to the parents</w:t>
      </w:r>
      <w:r w:rsidR="00414A1D">
        <w:rPr>
          <w:b w:val="0"/>
          <w:u w:val="none"/>
        </w:rPr>
        <w:t>/guardians</w:t>
      </w:r>
      <w:r w:rsidRPr="00A1584B">
        <w:rPr>
          <w:b w:val="0"/>
          <w:u w:val="none"/>
        </w:rPr>
        <w:t xml:space="preserve"> to assume active responsibilities that cannot be delegated to others</w:t>
      </w:r>
      <w:r w:rsidR="00A1584B">
        <w:rPr>
          <w:b w:val="0"/>
          <w:u w:val="none"/>
        </w:rPr>
        <w:t>.</w:t>
      </w:r>
    </w:p>
    <w:p w14:paraId="289617BD" w14:textId="77777777" w:rsidR="00A1584B" w:rsidRDefault="00A1584B" w:rsidP="00A1584B">
      <w:pPr>
        <w:rPr>
          <w:b w:val="0"/>
          <w:u w:val="none"/>
        </w:rPr>
      </w:pPr>
    </w:p>
    <w:p w14:paraId="21197824" w14:textId="49AD2ADC" w:rsidR="000E4FF2" w:rsidRDefault="000E4FF2" w:rsidP="00A1584B">
      <w:pPr>
        <w:rPr>
          <w:b w:val="0"/>
          <w:u w:val="none"/>
        </w:rPr>
      </w:pPr>
      <w:r w:rsidRPr="00A1584B">
        <w:rPr>
          <w:b w:val="0"/>
          <w:u w:val="none"/>
        </w:rPr>
        <w:t xml:space="preserve">No school can be wholly effective in teaching the values of religion and the virtues of honesty, respect for authority, consideration for the rights and property of others, and standards of personal morality and integrity unless these principles have been </w:t>
      </w:r>
      <w:r w:rsidR="00A1584B">
        <w:rPr>
          <w:b w:val="0"/>
          <w:u w:val="none"/>
        </w:rPr>
        <w:t>e</w:t>
      </w:r>
      <w:r w:rsidRPr="00A1584B">
        <w:rPr>
          <w:b w:val="0"/>
          <w:u w:val="none"/>
        </w:rPr>
        <w:t>stablished, upheld, and valued in the home.  If parents</w:t>
      </w:r>
      <w:r w:rsidR="00414A1D">
        <w:rPr>
          <w:b w:val="0"/>
          <w:u w:val="none"/>
        </w:rPr>
        <w:t>/guardians</w:t>
      </w:r>
      <w:r w:rsidRPr="00A1584B">
        <w:rPr>
          <w:b w:val="0"/>
          <w:u w:val="none"/>
        </w:rPr>
        <w:t xml:space="preserve"> cooperate with the school, instill respect for the integrity of its teachers and administration, and actively support their authority in the home, this is likely to be reflected in the positive attitudes of their children.  Parents</w:t>
      </w:r>
      <w:r w:rsidR="00414A1D">
        <w:rPr>
          <w:b w:val="0"/>
          <w:u w:val="none"/>
        </w:rPr>
        <w:t>/guardians</w:t>
      </w:r>
      <w:r w:rsidRPr="00A1584B">
        <w:rPr>
          <w:b w:val="0"/>
          <w:u w:val="none"/>
        </w:rPr>
        <w:t xml:space="preserve"> are invited and encouraged to participate in the spiritual and academic programs developed for the education of their children. The wide spectrum of this involvement includes participation in school celebrations of prayer and liturgy, volunteer work, participation in parent-teacher conferences, attendance at meetings and seminars designed to help parents</w:t>
      </w:r>
      <w:r w:rsidR="00414A1D">
        <w:rPr>
          <w:b w:val="0"/>
          <w:u w:val="none"/>
        </w:rPr>
        <w:t>/guardians</w:t>
      </w:r>
      <w:r w:rsidRPr="00A1584B">
        <w:rPr>
          <w:b w:val="0"/>
          <w:u w:val="none"/>
        </w:rPr>
        <w:t xml:space="preserve"> assist their children at home, and active involvement in the school’s parent/</w:t>
      </w:r>
      <w:r w:rsidR="00414A1D">
        <w:rPr>
          <w:b w:val="0"/>
          <w:u w:val="none"/>
        </w:rPr>
        <w:t xml:space="preserve">guardian </w:t>
      </w:r>
      <w:r w:rsidRPr="00A1584B">
        <w:rPr>
          <w:b w:val="0"/>
          <w:u w:val="none"/>
        </w:rPr>
        <w:t>teacher organization.</w:t>
      </w:r>
    </w:p>
    <w:p w14:paraId="6C964AB0" w14:textId="77777777" w:rsidR="00617F91" w:rsidRDefault="00617F91" w:rsidP="00A1584B">
      <w:pPr>
        <w:rPr>
          <w:b w:val="0"/>
          <w:u w:val="none"/>
        </w:rPr>
      </w:pPr>
    </w:p>
    <w:p w14:paraId="6922C5AE" w14:textId="77777777" w:rsidR="00A1584B" w:rsidRPr="00A1584B" w:rsidRDefault="00A1584B" w:rsidP="00A1584B">
      <w:pPr>
        <w:rPr>
          <w:b w:val="0"/>
          <w:u w:val="none"/>
        </w:rPr>
      </w:pPr>
    </w:p>
    <w:p w14:paraId="7606A4C9" w14:textId="3172ADB9" w:rsidR="000E4FF2" w:rsidRDefault="000E4FF2" w:rsidP="00A1584B">
      <w:pPr>
        <w:rPr>
          <w:b w:val="0"/>
          <w:u w:val="none"/>
        </w:rPr>
      </w:pPr>
      <w:r w:rsidRPr="00A1584B">
        <w:rPr>
          <w:b w:val="0"/>
          <w:u w:val="none"/>
        </w:rPr>
        <w:t>Parents</w:t>
      </w:r>
      <w:r w:rsidR="00414A1D">
        <w:rPr>
          <w:b w:val="0"/>
          <w:u w:val="none"/>
        </w:rPr>
        <w:t>/guardians</w:t>
      </w:r>
      <w:r w:rsidRPr="00A1584B">
        <w:rPr>
          <w:b w:val="0"/>
          <w:u w:val="none"/>
        </w:rPr>
        <w:t xml:space="preserve"> are asked to take an active role in their child’s education by:</w:t>
      </w:r>
    </w:p>
    <w:p w14:paraId="77ECA788" w14:textId="77777777" w:rsidR="00A1584B" w:rsidRPr="00A1584B" w:rsidRDefault="00A1584B" w:rsidP="00A1584B">
      <w:pPr>
        <w:rPr>
          <w:b w:val="0"/>
          <w:u w:val="none"/>
        </w:rPr>
      </w:pPr>
    </w:p>
    <w:p w14:paraId="4CE3F7A1" w14:textId="77777777" w:rsidR="000E4FF2" w:rsidRDefault="000E4FF2" w:rsidP="000E4FF2">
      <w:pPr>
        <w:numPr>
          <w:ilvl w:val="0"/>
          <w:numId w:val="10"/>
        </w:numPr>
        <w:tabs>
          <w:tab w:val="clear" w:pos="1440"/>
          <w:tab w:val="left" w:pos="-1530"/>
          <w:tab w:val="left" w:pos="-90"/>
          <w:tab w:val="left" w:pos="0"/>
          <w:tab w:val="num" w:pos="720"/>
          <w:tab w:val="left" w:pos="2160"/>
        </w:tabs>
        <w:ind w:hanging="1080"/>
        <w:rPr>
          <w:b w:val="0"/>
          <w:u w:val="none"/>
        </w:rPr>
      </w:pPr>
      <w:r>
        <w:rPr>
          <w:b w:val="0"/>
          <w:u w:val="none"/>
        </w:rPr>
        <w:t xml:space="preserve">assisting their child in his/her academic and moral development by                                            </w:t>
      </w:r>
    </w:p>
    <w:p w14:paraId="609FB2A1" w14:textId="77777777" w:rsidR="000E4FF2" w:rsidRDefault="000E4FF2" w:rsidP="000E4FF2">
      <w:pPr>
        <w:tabs>
          <w:tab w:val="left" w:pos="-1530"/>
          <w:tab w:val="left" w:pos="-90"/>
          <w:tab w:val="left" w:pos="0"/>
          <w:tab w:val="left" w:pos="2160"/>
        </w:tabs>
        <w:ind w:left="720"/>
        <w:rPr>
          <w:b w:val="0"/>
          <w:u w:val="none"/>
        </w:rPr>
      </w:pPr>
      <w:r>
        <w:rPr>
          <w:b w:val="0"/>
          <w:u w:val="none"/>
        </w:rPr>
        <w:t xml:space="preserve">carefully reviewing class work, test results, progress reports, and report        cards; supervising home study; and reinforcing school policies.  </w:t>
      </w:r>
    </w:p>
    <w:p w14:paraId="6994ADD7" w14:textId="77777777" w:rsidR="000E4FF2" w:rsidRDefault="000E4FF2" w:rsidP="000E4FF2">
      <w:pPr>
        <w:tabs>
          <w:tab w:val="left" w:pos="-1530"/>
          <w:tab w:val="left" w:pos="-90"/>
          <w:tab w:val="left" w:pos="0"/>
          <w:tab w:val="left" w:pos="2160"/>
        </w:tabs>
        <w:ind w:left="1440"/>
        <w:rPr>
          <w:b w:val="0"/>
          <w:u w:val="none"/>
        </w:rPr>
      </w:pPr>
    </w:p>
    <w:p w14:paraId="07DE0BC4" w14:textId="2A8AC911" w:rsidR="000E4FF2" w:rsidRDefault="000E4FF2" w:rsidP="000E4FF2">
      <w:pPr>
        <w:numPr>
          <w:ilvl w:val="0"/>
          <w:numId w:val="10"/>
        </w:numPr>
        <w:tabs>
          <w:tab w:val="clear" w:pos="1440"/>
          <w:tab w:val="left" w:pos="-1530"/>
          <w:tab w:val="left" w:pos="-90"/>
          <w:tab w:val="left" w:pos="0"/>
          <w:tab w:val="num" w:pos="720"/>
          <w:tab w:val="left" w:pos="2160"/>
        </w:tabs>
        <w:ind w:left="720" w:hanging="360"/>
        <w:rPr>
          <w:b w:val="0"/>
          <w:u w:val="none"/>
        </w:rPr>
      </w:pPr>
      <w:r>
        <w:rPr>
          <w:b w:val="0"/>
          <w:u w:val="none"/>
        </w:rPr>
        <w:t>explaining and reviewing periodically the school behavior code with their       child.  Parents</w:t>
      </w:r>
      <w:r w:rsidR="00414A1D">
        <w:rPr>
          <w:b w:val="0"/>
          <w:u w:val="none"/>
        </w:rPr>
        <w:t>/guardians</w:t>
      </w:r>
      <w:r>
        <w:rPr>
          <w:b w:val="0"/>
          <w:u w:val="none"/>
        </w:rPr>
        <w:t xml:space="preserve"> should discuss school disciplinary episodes in relation to </w:t>
      </w:r>
    </w:p>
    <w:p w14:paraId="6C761EF0" w14:textId="77777777" w:rsidR="000E4FF2" w:rsidRDefault="000E4FF2" w:rsidP="000E4FF2">
      <w:pPr>
        <w:tabs>
          <w:tab w:val="left" w:pos="-1530"/>
          <w:tab w:val="left" w:pos="-90"/>
          <w:tab w:val="left" w:pos="0"/>
          <w:tab w:val="left" w:pos="2160"/>
        </w:tabs>
        <w:ind w:left="720"/>
        <w:rPr>
          <w:b w:val="0"/>
          <w:u w:val="none"/>
        </w:rPr>
      </w:pPr>
      <w:r>
        <w:rPr>
          <w:b w:val="0"/>
          <w:u w:val="none"/>
        </w:rPr>
        <w:t xml:space="preserve">the school behavior code.  </w:t>
      </w:r>
    </w:p>
    <w:p w14:paraId="0A8DDAFF" w14:textId="77777777" w:rsidR="000E4FF2" w:rsidRDefault="000E4FF2" w:rsidP="000E4FF2">
      <w:pPr>
        <w:tabs>
          <w:tab w:val="left" w:pos="-1530"/>
          <w:tab w:val="left" w:pos="-90"/>
          <w:tab w:val="left" w:pos="0"/>
          <w:tab w:val="left" w:pos="2160"/>
        </w:tabs>
        <w:rPr>
          <w:b w:val="0"/>
          <w:u w:val="none"/>
        </w:rPr>
      </w:pPr>
    </w:p>
    <w:p w14:paraId="7F171B36" w14:textId="77777777" w:rsidR="000E4FF2" w:rsidRDefault="000E4FF2" w:rsidP="000E4FF2">
      <w:pPr>
        <w:numPr>
          <w:ilvl w:val="0"/>
          <w:numId w:val="10"/>
        </w:numPr>
        <w:tabs>
          <w:tab w:val="clear" w:pos="1440"/>
          <w:tab w:val="left" w:pos="-1530"/>
          <w:tab w:val="left" w:pos="-90"/>
          <w:tab w:val="left" w:pos="720"/>
        </w:tabs>
        <w:ind w:left="-90" w:firstLine="450"/>
        <w:rPr>
          <w:b w:val="0"/>
          <w:u w:val="none"/>
        </w:rPr>
      </w:pPr>
      <w:r>
        <w:rPr>
          <w:b w:val="0"/>
          <w:u w:val="none"/>
        </w:rPr>
        <w:t xml:space="preserve">recognizing their child’s talents and interests so they may be developed in                       </w:t>
      </w:r>
    </w:p>
    <w:p w14:paraId="347BD7C3" w14:textId="77777777" w:rsidR="000E4FF2" w:rsidRDefault="000E4FF2" w:rsidP="000E4FF2">
      <w:pPr>
        <w:tabs>
          <w:tab w:val="left" w:pos="-1530"/>
          <w:tab w:val="left" w:pos="-90"/>
          <w:tab w:val="left" w:pos="720"/>
        </w:tabs>
        <w:ind w:left="-90"/>
        <w:rPr>
          <w:b w:val="0"/>
          <w:u w:val="none"/>
        </w:rPr>
      </w:pPr>
      <w:r>
        <w:rPr>
          <w:b w:val="0"/>
          <w:u w:val="none"/>
        </w:rPr>
        <w:t xml:space="preserve">            cooperation with the classroom teachers.</w:t>
      </w:r>
    </w:p>
    <w:p w14:paraId="0E11121C" w14:textId="77777777" w:rsidR="000E4FF2" w:rsidRDefault="000E4FF2" w:rsidP="000E4FF2">
      <w:pPr>
        <w:tabs>
          <w:tab w:val="left" w:pos="-1530"/>
          <w:tab w:val="left" w:pos="-90"/>
          <w:tab w:val="left" w:pos="0"/>
          <w:tab w:val="left" w:pos="2160"/>
        </w:tabs>
        <w:rPr>
          <w:b w:val="0"/>
          <w:u w:val="none"/>
        </w:rPr>
      </w:pPr>
    </w:p>
    <w:p w14:paraId="3FF06D7A" w14:textId="77777777" w:rsidR="000E4FF2" w:rsidRDefault="000E4FF2" w:rsidP="000E4FF2">
      <w:pPr>
        <w:numPr>
          <w:ilvl w:val="0"/>
          <w:numId w:val="10"/>
        </w:numPr>
        <w:tabs>
          <w:tab w:val="clear" w:pos="1440"/>
          <w:tab w:val="left" w:pos="-1530"/>
          <w:tab w:val="left" w:pos="-90"/>
          <w:tab w:val="left" w:pos="0"/>
          <w:tab w:val="num" w:pos="720"/>
          <w:tab w:val="left" w:pos="2160"/>
        </w:tabs>
        <w:ind w:hanging="1080"/>
        <w:rPr>
          <w:b w:val="0"/>
          <w:u w:val="none"/>
        </w:rPr>
      </w:pPr>
      <w:r>
        <w:rPr>
          <w:b w:val="0"/>
          <w:u w:val="none"/>
        </w:rPr>
        <w:t xml:space="preserve">seeing that the dress code, including gym uniform, is enforced, and </w:t>
      </w:r>
    </w:p>
    <w:p w14:paraId="05A4A8BB" w14:textId="77777777" w:rsidR="000E4FF2" w:rsidRDefault="000E4FF2" w:rsidP="000E4FF2">
      <w:pPr>
        <w:tabs>
          <w:tab w:val="left" w:pos="-1530"/>
          <w:tab w:val="left" w:pos="-90"/>
          <w:tab w:val="left" w:pos="0"/>
          <w:tab w:val="left" w:pos="2160"/>
        </w:tabs>
        <w:ind w:left="720"/>
        <w:rPr>
          <w:b w:val="0"/>
          <w:u w:val="none"/>
        </w:rPr>
      </w:pPr>
      <w:r>
        <w:rPr>
          <w:b w:val="0"/>
          <w:u w:val="none"/>
        </w:rPr>
        <w:t>insisting that children dress according to Christian virtue.</w:t>
      </w:r>
    </w:p>
    <w:p w14:paraId="18E9C562" w14:textId="77777777" w:rsidR="000E4FF2" w:rsidRDefault="000E4FF2" w:rsidP="000E4FF2">
      <w:pPr>
        <w:tabs>
          <w:tab w:val="left" w:pos="-1530"/>
          <w:tab w:val="left" w:pos="-90"/>
          <w:tab w:val="left" w:pos="0"/>
          <w:tab w:val="left" w:pos="2160"/>
        </w:tabs>
        <w:ind w:left="720"/>
        <w:rPr>
          <w:b w:val="0"/>
          <w:u w:val="none"/>
        </w:rPr>
      </w:pPr>
    </w:p>
    <w:p w14:paraId="5B4603F6" w14:textId="77777777" w:rsidR="000E4FF2" w:rsidRDefault="000E4FF2" w:rsidP="000E4FF2">
      <w:pPr>
        <w:numPr>
          <w:ilvl w:val="0"/>
          <w:numId w:val="11"/>
        </w:numPr>
        <w:tabs>
          <w:tab w:val="clear" w:pos="1440"/>
          <w:tab w:val="left" w:pos="-1530"/>
          <w:tab w:val="left" w:pos="-90"/>
          <w:tab w:val="left" w:pos="0"/>
          <w:tab w:val="num" w:pos="720"/>
          <w:tab w:val="left" w:pos="2160"/>
        </w:tabs>
        <w:ind w:left="720" w:hanging="360"/>
        <w:rPr>
          <w:b w:val="0"/>
          <w:u w:val="none"/>
        </w:rPr>
      </w:pPr>
      <w:r>
        <w:rPr>
          <w:b w:val="0"/>
          <w:u w:val="none"/>
        </w:rPr>
        <w:lastRenderedPageBreak/>
        <w:t xml:space="preserve">insisting on their child’s regular school attendance and punctuality and on </w:t>
      </w:r>
      <w:r w:rsidR="005817BD">
        <w:rPr>
          <w:b w:val="0"/>
          <w:u w:val="none"/>
        </w:rPr>
        <w:t>c</w:t>
      </w:r>
      <w:r>
        <w:rPr>
          <w:b w:val="0"/>
          <w:u w:val="none"/>
        </w:rPr>
        <w:t>omplying with attendance rules and procedures.</w:t>
      </w:r>
    </w:p>
    <w:p w14:paraId="2812D986" w14:textId="77777777" w:rsidR="000E4FF2" w:rsidRDefault="000E4FF2" w:rsidP="000E4FF2">
      <w:pPr>
        <w:tabs>
          <w:tab w:val="left" w:pos="-1530"/>
          <w:tab w:val="left" w:pos="-90"/>
          <w:tab w:val="left" w:pos="0"/>
          <w:tab w:val="left" w:pos="2160"/>
        </w:tabs>
        <w:rPr>
          <w:b w:val="0"/>
          <w:u w:val="none"/>
        </w:rPr>
      </w:pPr>
    </w:p>
    <w:p w14:paraId="762FA565" w14:textId="77777777" w:rsidR="000E4FF2" w:rsidRDefault="000E4FF2" w:rsidP="000E4FF2">
      <w:pPr>
        <w:numPr>
          <w:ilvl w:val="0"/>
          <w:numId w:val="11"/>
        </w:numPr>
        <w:tabs>
          <w:tab w:val="clear" w:pos="1440"/>
          <w:tab w:val="left" w:pos="-1530"/>
          <w:tab w:val="left" w:pos="-90"/>
          <w:tab w:val="left" w:pos="0"/>
          <w:tab w:val="num" w:pos="720"/>
          <w:tab w:val="left" w:pos="2160"/>
        </w:tabs>
        <w:ind w:left="720" w:hanging="360"/>
        <w:rPr>
          <w:b w:val="0"/>
          <w:u w:val="none"/>
        </w:rPr>
      </w:pPr>
      <w:r>
        <w:rPr>
          <w:b w:val="0"/>
          <w:u w:val="none"/>
        </w:rPr>
        <w:t>making all tuition and fee payments on time, and participating in fundraising activities.</w:t>
      </w:r>
    </w:p>
    <w:p w14:paraId="1CE90AFB" w14:textId="77777777" w:rsidR="000E4FF2" w:rsidRDefault="000E4FF2" w:rsidP="000E4FF2">
      <w:pPr>
        <w:tabs>
          <w:tab w:val="left" w:pos="-1530"/>
          <w:tab w:val="left" w:pos="-90"/>
          <w:tab w:val="left" w:pos="0"/>
          <w:tab w:val="left" w:pos="2160"/>
        </w:tabs>
        <w:rPr>
          <w:b w:val="0"/>
          <w:u w:val="none"/>
        </w:rPr>
      </w:pPr>
    </w:p>
    <w:p w14:paraId="3356F941" w14:textId="77777777" w:rsidR="000E4FF2" w:rsidRDefault="000E4FF2" w:rsidP="000E4FF2">
      <w:pPr>
        <w:numPr>
          <w:ilvl w:val="0"/>
          <w:numId w:val="11"/>
        </w:numPr>
        <w:tabs>
          <w:tab w:val="clear" w:pos="1440"/>
          <w:tab w:val="left" w:pos="-1530"/>
          <w:tab w:val="left" w:pos="-90"/>
          <w:tab w:val="left" w:pos="0"/>
          <w:tab w:val="num" w:pos="720"/>
          <w:tab w:val="left" w:pos="2160"/>
        </w:tabs>
        <w:ind w:left="720" w:hanging="360"/>
        <w:rPr>
          <w:b w:val="0"/>
          <w:u w:val="none"/>
        </w:rPr>
      </w:pPr>
      <w:r>
        <w:rPr>
          <w:b w:val="0"/>
          <w:u w:val="none"/>
        </w:rPr>
        <w:t xml:space="preserve">providing proper supervision at home, and not tolerating harassment, inappropriate or violent behavior, or viewing of such in videos, movies, </w:t>
      </w:r>
    </w:p>
    <w:p w14:paraId="2AA503B0" w14:textId="4FF941EE" w:rsidR="005817BD" w:rsidRDefault="000E4FF2" w:rsidP="000E4FF2">
      <w:pPr>
        <w:tabs>
          <w:tab w:val="left" w:pos="-1530"/>
          <w:tab w:val="left" w:pos="-90"/>
          <w:tab w:val="left" w:pos="0"/>
          <w:tab w:val="left" w:pos="2160"/>
        </w:tabs>
        <w:ind w:left="720"/>
        <w:rPr>
          <w:b w:val="0"/>
          <w:u w:val="none"/>
        </w:rPr>
      </w:pPr>
      <w:r>
        <w:rPr>
          <w:b w:val="0"/>
          <w:u w:val="none"/>
        </w:rPr>
        <w:t xml:space="preserve">song lyrics, and </w:t>
      </w:r>
      <w:r w:rsidR="00414A1D">
        <w:rPr>
          <w:b w:val="0"/>
          <w:u w:val="none"/>
        </w:rPr>
        <w:t xml:space="preserve">through the use of technology and social media. </w:t>
      </w:r>
      <w:r>
        <w:rPr>
          <w:b w:val="0"/>
          <w:u w:val="none"/>
        </w:rPr>
        <w:t xml:space="preserve"> </w:t>
      </w:r>
    </w:p>
    <w:p w14:paraId="178B3EF2" w14:textId="77777777" w:rsidR="005817BD" w:rsidRDefault="005817BD" w:rsidP="000E4FF2">
      <w:pPr>
        <w:tabs>
          <w:tab w:val="left" w:pos="-1530"/>
          <w:tab w:val="left" w:pos="-90"/>
          <w:tab w:val="left" w:pos="0"/>
          <w:tab w:val="left" w:pos="2160"/>
        </w:tabs>
        <w:ind w:left="720"/>
        <w:rPr>
          <w:b w:val="0"/>
          <w:u w:val="none"/>
        </w:rPr>
      </w:pPr>
    </w:p>
    <w:p w14:paraId="53FA92BE" w14:textId="77777777" w:rsidR="000E4FF2" w:rsidRDefault="000E4FF2" w:rsidP="000E4FF2">
      <w:pPr>
        <w:numPr>
          <w:ilvl w:val="0"/>
          <w:numId w:val="12"/>
        </w:numPr>
        <w:tabs>
          <w:tab w:val="clear" w:pos="1440"/>
          <w:tab w:val="left" w:pos="-1530"/>
          <w:tab w:val="left" w:pos="-90"/>
          <w:tab w:val="left" w:pos="0"/>
          <w:tab w:val="num" w:pos="720"/>
          <w:tab w:val="left" w:pos="2160"/>
        </w:tabs>
        <w:ind w:left="720" w:hanging="360"/>
        <w:rPr>
          <w:b w:val="0"/>
          <w:u w:val="none"/>
        </w:rPr>
      </w:pPr>
      <w:r>
        <w:rPr>
          <w:b w:val="0"/>
          <w:u w:val="none"/>
        </w:rPr>
        <w:t>teaching their child respect for law, for authority, for th</w:t>
      </w:r>
      <w:r w:rsidR="005817BD">
        <w:rPr>
          <w:b w:val="0"/>
          <w:u w:val="none"/>
        </w:rPr>
        <w:t xml:space="preserve">e rights of others, </w:t>
      </w:r>
      <w:r>
        <w:rPr>
          <w:b w:val="0"/>
          <w:u w:val="none"/>
        </w:rPr>
        <w:t>and for public and private property.  This include</w:t>
      </w:r>
      <w:r w:rsidR="005817BD">
        <w:rPr>
          <w:b w:val="0"/>
          <w:u w:val="none"/>
        </w:rPr>
        <w:t xml:space="preserve">s showing respect for the </w:t>
      </w:r>
      <w:r>
        <w:rPr>
          <w:b w:val="0"/>
          <w:u w:val="none"/>
        </w:rPr>
        <w:t>work of others by not tolerating cheating in any circumstance.</w:t>
      </w:r>
    </w:p>
    <w:p w14:paraId="4EDC7224" w14:textId="77777777" w:rsidR="000E4FF2" w:rsidRDefault="000E4FF2" w:rsidP="000E4FF2">
      <w:pPr>
        <w:tabs>
          <w:tab w:val="left" w:pos="-1530"/>
          <w:tab w:val="left" w:pos="-90"/>
          <w:tab w:val="left" w:pos="0"/>
          <w:tab w:val="left" w:pos="2160"/>
        </w:tabs>
        <w:rPr>
          <w:b w:val="0"/>
          <w:u w:val="none"/>
        </w:rPr>
      </w:pPr>
    </w:p>
    <w:p w14:paraId="7A13B73A" w14:textId="77777777" w:rsidR="000E4FF2" w:rsidRDefault="000E4FF2" w:rsidP="000E4FF2">
      <w:pPr>
        <w:numPr>
          <w:ilvl w:val="0"/>
          <w:numId w:val="12"/>
        </w:numPr>
        <w:tabs>
          <w:tab w:val="clear" w:pos="1440"/>
          <w:tab w:val="left" w:pos="-1530"/>
          <w:tab w:val="left" w:pos="-90"/>
          <w:tab w:val="left" w:pos="0"/>
          <w:tab w:val="left" w:pos="720"/>
          <w:tab w:val="left" w:pos="2160"/>
        </w:tabs>
        <w:ind w:left="720" w:hanging="360"/>
        <w:rPr>
          <w:b w:val="0"/>
          <w:u w:val="none"/>
        </w:rPr>
      </w:pPr>
      <w:r>
        <w:rPr>
          <w:b w:val="0"/>
          <w:u w:val="none"/>
        </w:rPr>
        <w:t>arranging for a time and place for their child to complete homework    assignments.</w:t>
      </w:r>
    </w:p>
    <w:p w14:paraId="61691857" w14:textId="77777777" w:rsidR="000E4FF2" w:rsidRDefault="000E4FF2" w:rsidP="000E4FF2">
      <w:pPr>
        <w:tabs>
          <w:tab w:val="left" w:pos="-1530"/>
          <w:tab w:val="left" w:pos="-90"/>
          <w:tab w:val="left" w:pos="0"/>
          <w:tab w:val="left" w:pos="720"/>
          <w:tab w:val="left" w:pos="2160"/>
        </w:tabs>
        <w:ind w:left="360"/>
        <w:rPr>
          <w:b w:val="0"/>
          <w:u w:val="none"/>
        </w:rPr>
      </w:pPr>
    </w:p>
    <w:p w14:paraId="17D7AD94" w14:textId="77777777" w:rsidR="000E4FF2" w:rsidRDefault="000E4FF2" w:rsidP="000E4FF2">
      <w:pPr>
        <w:numPr>
          <w:ilvl w:val="0"/>
          <w:numId w:val="12"/>
        </w:numPr>
        <w:tabs>
          <w:tab w:val="clear" w:pos="1440"/>
          <w:tab w:val="left" w:pos="-1530"/>
          <w:tab w:val="left" w:pos="-90"/>
          <w:tab w:val="left" w:pos="0"/>
          <w:tab w:val="left" w:pos="720"/>
          <w:tab w:val="left" w:pos="2160"/>
        </w:tabs>
        <w:ind w:left="720" w:hanging="360"/>
        <w:rPr>
          <w:b w:val="0"/>
          <w:u w:val="none"/>
        </w:rPr>
      </w:pPr>
      <w:r>
        <w:rPr>
          <w:b w:val="0"/>
          <w:u w:val="none"/>
        </w:rPr>
        <w:t xml:space="preserve">working with the school in a cooperative effort to carry out              recommendations made in the best interest of their child, including those      related to educational evaluations and counseling.  </w:t>
      </w:r>
    </w:p>
    <w:p w14:paraId="482AD6CA" w14:textId="77777777" w:rsidR="000E4FF2" w:rsidRDefault="000E4FF2" w:rsidP="000E4FF2">
      <w:pPr>
        <w:tabs>
          <w:tab w:val="left" w:pos="-1530"/>
          <w:tab w:val="left" w:pos="-90"/>
          <w:tab w:val="left" w:pos="0"/>
          <w:tab w:val="left" w:pos="1440"/>
          <w:tab w:val="left" w:pos="2160"/>
        </w:tabs>
        <w:rPr>
          <w:b w:val="0"/>
          <w:u w:val="none"/>
        </w:rPr>
      </w:pPr>
    </w:p>
    <w:p w14:paraId="2E7EDCEC" w14:textId="058FB5A5" w:rsidR="005817BD" w:rsidRDefault="000E4FF2" w:rsidP="000E4FF2">
      <w:pPr>
        <w:numPr>
          <w:ilvl w:val="0"/>
          <w:numId w:val="12"/>
        </w:numPr>
        <w:tabs>
          <w:tab w:val="clear" w:pos="1440"/>
          <w:tab w:val="left" w:pos="-1530"/>
          <w:tab w:val="left" w:pos="-90"/>
          <w:tab w:val="left" w:pos="0"/>
          <w:tab w:val="left" w:pos="720"/>
          <w:tab w:val="left" w:pos="2160"/>
        </w:tabs>
        <w:ind w:left="720" w:hanging="360"/>
        <w:rPr>
          <w:b w:val="0"/>
          <w:u w:val="none"/>
        </w:rPr>
      </w:pPr>
      <w:r>
        <w:rPr>
          <w:b w:val="0"/>
          <w:u w:val="none"/>
        </w:rPr>
        <w:t>attending all Parent</w:t>
      </w:r>
      <w:r w:rsidR="00FC174A">
        <w:rPr>
          <w:b w:val="0"/>
          <w:u w:val="none"/>
        </w:rPr>
        <w:t>/Guardian</w:t>
      </w:r>
      <w:r>
        <w:rPr>
          <w:b w:val="0"/>
          <w:u w:val="none"/>
        </w:rPr>
        <w:t>-Teacher Conferences and Ho</w:t>
      </w:r>
      <w:r w:rsidR="005817BD">
        <w:rPr>
          <w:b w:val="0"/>
          <w:u w:val="none"/>
        </w:rPr>
        <w:t>me-School Association meetings.</w:t>
      </w:r>
    </w:p>
    <w:p w14:paraId="53EE25E5" w14:textId="77777777" w:rsidR="000E4FF2" w:rsidRDefault="000E4FF2" w:rsidP="005817BD">
      <w:pPr>
        <w:tabs>
          <w:tab w:val="left" w:pos="-1530"/>
          <w:tab w:val="left" w:pos="-90"/>
          <w:tab w:val="left" w:pos="0"/>
          <w:tab w:val="left" w:pos="720"/>
          <w:tab w:val="left" w:pos="2160"/>
        </w:tabs>
        <w:ind w:left="720"/>
        <w:rPr>
          <w:b w:val="0"/>
          <w:u w:val="none"/>
        </w:rPr>
      </w:pPr>
      <w:r>
        <w:rPr>
          <w:b w:val="0"/>
          <w:u w:val="none"/>
        </w:rPr>
        <w:t xml:space="preserve"> </w:t>
      </w:r>
    </w:p>
    <w:p w14:paraId="7230AC10" w14:textId="077129DE" w:rsidR="000E4FF2" w:rsidRDefault="000E4FF2" w:rsidP="000E4FF2">
      <w:pPr>
        <w:numPr>
          <w:ilvl w:val="0"/>
          <w:numId w:val="12"/>
        </w:numPr>
        <w:tabs>
          <w:tab w:val="clear" w:pos="1440"/>
          <w:tab w:val="left" w:pos="-1530"/>
          <w:tab w:val="left" w:pos="-90"/>
          <w:tab w:val="left" w:pos="0"/>
          <w:tab w:val="left" w:pos="720"/>
          <w:tab w:val="left" w:pos="2160"/>
        </w:tabs>
        <w:ind w:left="720" w:hanging="360"/>
        <w:rPr>
          <w:b w:val="0"/>
          <w:u w:val="none"/>
        </w:rPr>
      </w:pPr>
      <w:r>
        <w:rPr>
          <w:b w:val="0"/>
          <w:u w:val="none"/>
        </w:rPr>
        <w:t>by always interacting in a respectful manner when speaking with or about         the administration, teachers and staff of the school.  Verbal abuse</w:t>
      </w:r>
      <w:r w:rsidR="00FC174A">
        <w:rPr>
          <w:b w:val="0"/>
          <w:u w:val="none"/>
        </w:rPr>
        <w:t xml:space="preserve">, improper use of technology and social media, </w:t>
      </w:r>
      <w:r>
        <w:rPr>
          <w:b w:val="0"/>
          <w:u w:val="none"/>
        </w:rPr>
        <w:t>or physical harassment may result in your child being required to withdraw from the school immediately or not being allowed to re-register for the following year.</w:t>
      </w:r>
    </w:p>
    <w:p w14:paraId="7D22F8FF" w14:textId="77777777" w:rsidR="00005E7E" w:rsidRDefault="00005E7E" w:rsidP="00A1584B">
      <w:pPr>
        <w:rPr>
          <w:b w:val="0"/>
          <w:u w:val="none"/>
        </w:rPr>
      </w:pPr>
    </w:p>
    <w:p w14:paraId="22057BC2" w14:textId="6D188333" w:rsidR="000E4FF2" w:rsidRPr="00A1584B" w:rsidRDefault="000E4FF2" w:rsidP="00A1584B">
      <w:pPr>
        <w:rPr>
          <w:b w:val="0"/>
          <w:u w:val="none"/>
        </w:rPr>
      </w:pPr>
      <w:r w:rsidRPr="00A1584B">
        <w:rPr>
          <w:b w:val="0"/>
          <w:u w:val="none"/>
        </w:rPr>
        <w:t>The education of a student is a partnership between the parents</w:t>
      </w:r>
      <w:r w:rsidR="00FC174A">
        <w:rPr>
          <w:b w:val="0"/>
          <w:u w:val="none"/>
        </w:rPr>
        <w:t>/guardians</w:t>
      </w:r>
      <w:r w:rsidRPr="00A1584B">
        <w:rPr>
          <w:b w:val="0"/>
          <w:u w:val="none"/>
        </w:rPr>
        <w:t xml:space="preserve"> and the school.       </w:t>
      </w:r>
    </w:p>
    <w:p w14:paraId="47699326" w14:textId="77777777" w:rsidR="000E4FF2" w:rsidRPr="00A1584B" w:rsidRDefault="000E4FF2" w:rsidP="00A1584B">
      <w:pPr>
        <w:rPr>
          <w:b w:val="0"/>
          <w:u w:val="none"/>
        </w:rPr>
      </w:pPr>
      <w:r w:rsidRPr="00A1584B">
        <w:rPr>
          <w:b w:val="0"/>
          <w:u w:val="none"/>
        </w:rPr>
        <w:t>Just as the parent has the right to withdraw a child if desired, the school administration reserves the right to require the withdrawal of a student if the administration determines that the partnership is irreparably broken.</w:t>
      </w:r>
    </w:p>
    <w:p w14:paraId="383EF232" w14:textId="77777777" w:rsidR="00A1584B" w:rsidRDefault="00A1584B" w:rsidP="00A1584B">
      <w:pPr>
        <w:rPr>
          <w:b w:val="0"/>
          <w:u w:val="none"/>
        </w:rPr>
      </w:pPr>
    </w:p>
    <w:p w14:paraId="61DE3663" w14:textId="77777777" w:rsidR="00E626AE" w:rsidRPr="00A1584B" w:rsidRDefault="00E626AE" w:rsidP="00A1584B">
      <w:pPr>
        <w:rPr>
          <w:b w:val="0"/>
          <w:u w:val="none"/>
        </w:rPr>
      </w:pPr>
    </w:p>
    <w:p w14:paraId="24D96615" w14:textId="58B37F70" w:rsidR="004A738A" w:rsidRDefault="000E4FF2">
      <w:pPr>
        <w:pStyle w:val="Heading1"/>
        <w:rPr>
          <w:bCs/>
        </w:rPr>
      </w:pPr>
      <w:bookmarkStart w:id="48" w:name="_Toc485897266"/>
      <w:r w:rsidRPr="00A1584B">
        <w:t>Parent</w:t>
      </w:r>
      <w:r w:rsidR="00FC174A">
        <w:t>/Guardian</w:t>
      </w:r>
      <w:r w:rsidRPr="00A1584B">
        <w:t xml:space="preserve"> Organizations </w:t>
      </w:r>
      <w:bookmarkEnd w:id="48"/>
    </w:p>
    <w:p w14:paraId="432DFF9B" w14:textId="77777777" w:rsidR="000E4FF2" w:rsidRDefault="000E4FF2" w:rsidP="00A1584B">
      <w:pPr>
        <w:rPr>
          <w:u w:val="none"/>
        </w:rPr>
      </w:pPr>
    </w:p>
    <w:p w14:paraId="56B3BE31" w14:textId="12AE0C44" w:rsidR="000E4FF2" w:rsidRPr="00A1584B" w:rsidRDefault="000E4FF2" w:rsidP="00A1584B">
      <w:pPr>
        <w:rPr>
          <w:b w:val="0"/>
          <w:bCs/>
        </w:rPr>
      </w:pPr>
      <w:r w:rsidRPr="00A1584B">
        <w:rPr>
          <w:b w:val="0"/>
          <w:u w:val="none"/>
        </w:rPr>
        <w:t>A Home-School Organization provides an effective channel of communication between parents</w:t>
      </w:r>
      <w:r w:rsidR="00FC174A">
        <w:rPr>
          <w:b w:val="0"/>
          <w:u w:val="none"/>
        </w:rPr>
        <w:t>/guardians</w:t>
      </w:r>
      <w:r w:rsidRPr="00A1584B">
        <w:rPr>
          <w:b w:val="0"/>
          <w:u w:val="none"/>
        </w:rPr>
        <w:t xml:space="preserve"> and teachers for the benefit of the students and the whole community.  Its main purposes are:</w:t>
      </w:r>
    </w:p>
    <w:p w14:paraId="48943252" w14:textId="77777777" w:rsidR="000E4FF2" w:rsidRDefault="000E4FF2" w:rsidP="00A1584B">
      <w:pPr>
        <w:rPr>
          <w:u w:val="none"/>
        </w:rPr>
      </w:pPr>
    </w:p>
    <w:p w14:paraId="785B496E" w14:textId="77777777" w:rsidR="000E4FF2" w:rsidRDefault="000E4FF2" w:rsidP="000E4FF2">
      <w:pPr>
        <w:numPr>
          <w:ilvl w:val="0"/>
          <w:numId w:val="13"/>
        </w:numPr>
        <w:tabs>
          <w:tab w:val="left" w:pos="-1530"/>
          <w:tab w:val="left" w:pos="0"/>
          <w:tab w:val="left" w:pos="1440"/>
          <w:tab w:val="left" w:pos="2160"/>
        </w:tabs>
        <w:ind w:hanging="240"/>
        <w:rPr>
          <w:b w:val="0"/>
          <w:u w:val="none"/>
        </w:rPr>
      </w:pPr>
      <w:r>
        <w:rPr>
          <w:b w:val="0"/>
          <w:u w:val="none"/>
        </w:rPr>
        <w:t>to create mutual support and understanding between home and school, and   thus bring about a total learning environment for students</w:t>
      </w:r>
    </w:p>
    <w:p w14:paraId="611CF267" w14:textId="77777777" w:rsidR="000E4FF2" w:rsidRDefault="000E4FF2" w:rsidP="000E4FF2">
      <w:pPr>
        <w:tabs>
          <w:tab w:val="left" w:pos="-1530"/>
          <w:tab w:val="left" w:pos="0"/>
          <w:tab w:val="left" w:pos="1440"/>
          <w:tab w:val="left" w:pos="2160"/>
        </w:tabs>
        <w:rPr>
          <w:b w:val="0"/>
          <w:u w:val="none"/>
        </w:rPr>
      </w:pPr>
    </w:p>
    <w:p w14:paraId="2E8C338F" w14:textId="69501B2C" w:rsidR="000E4FF2" w:rsidRDefault="000E4FF2" w:rsidP="000E4FF2">
      <w:pPr>
        <w:numPr>
          <w:ilvl w:val="0"/>
          <w:numId w:val="13"/>
        </w:numPr>
        <w:tabs>
          <w:tab w:val="left" w:pos="-1530"/>
          <w:tab w:val="left" w:pos="0"/>
          <w:tab w:val="left" w:pos="1440"/>
          <w:tab w:val="left" w:pos="2160"/>
        </w:tabs>
        <w:ind w:hanging="240"/>
        <w:rPr>
          <w:b w:val="0"/>
          <w:u w:val="none"/>
        </w:rPr>
      </w:pPr>
      <w:r>
        <w:rPr>
          <w:b w:val="0"/>
          <w:u w:val="none"/>
        </w:rPr>
        <w:t>to provide a means for keeping parents</w:t>
      </w:r>
      <w:r w:rsidR="00FC174A">
        <w:rPr>
          <w:b w:val="0"/>
          <w:u w:val="none"/>
        </w:rPr>
        <w:t>/guardians</w:t>
      </w:r>
      <w:r>
        <w:rPr>
          <w:b w:val="0"/>
          <w:u w:val="none"/>
        </w:rPr>
        <w:t xml:space="preserve"> informed of school </w:t>
      </w:r>
      <w:proofErr w:type="gramStart"/>
      <w:r>
        <w:rPr>
          <w:b w:val="0"/>
          <w:u w:val="none"/>
        </w:rPr>
        <w:t xml:space="preserve">activities,   </w:t>
      </w:r>
      <w:proofErr w:type="gramEnd"/>
      <w:r>
        <w:rPr>
          <w:b w:val="0"/>
          <w:u w:val="none"/>
        </w:rPr>
        <w:t xml:space="preserve">  programs, etc., and if any, parent</w:t>
      </w:r>
      <w:r w:rsidR="00FC174A">
        <w:rPr>
          <w:b w:val="0"/>
          <w:u w:val="none"/>
        </w:rPr>
        <w:t xml:space="preserve">/guardian </w:t>
      </w:r>
      <w:r>
        <w:rPr>
          <w:b w:val="0"/>
          <w:u w:val="none"/>
        </w:rPr>
        <w:t>service requirement</w:t>
      </w:r>
    </w:p>
    <w:p w14:paraId="53A2BC21" w14:textId="77777777" w:rsidR="000E4FF2" w:rsidRDefault="000E4FF2" w:rsidP="000E4FF2">
      <w:pPr>
        <w:tabs>
          <w:tab w:val="left" w:pos="-1530"/>
          <w:tab w:val="left" w:pos="0"/>
          <w:tab w:val="left" w:pos="1440"/>
          <w:tab w:val="left" w:pos="2160"/>
        </w:tabs>
        <w:rPr>
          <w:b w:val="0"/>
          <w:u w:val="none"/>
        </w:rPr>
      </w:pPr>
    </w:p>
    <w:p w14:paraId="25182D42" w14:textId="77777777" w:rsidR="000E4FF2" w:rsidRDefault="000E4FF2" w:rsidP="000E4FF2">
      <w:pPr>
        <w:numPr>
          <w:ilvl w:val="0"/>
          <w:numId w:val="13"/>
        </w:numPr>
        <w:tabs>
          <w:tab w:val="clear" w:pos="780"/>
          <w:tab w:val="left" w:pos="-1530"/>
          <w:tab w:val="left" w:pos="0"/>
          <w:tab w:val="num" w:pos="630"/>
          <w:tab w:val="left" w:pos="810"/>
          <w:tab w:val="left" w:pos="2160"/>
        </w:tabs>
        <w:ind w:left="1170" w:hanging="630"/>
        <w:rPr>
          <w:b w:val="0"/>
          <w:u w:val="none"/>
        </w:rPr>
      </w:pPr>
      <w:r>
        <w:rPr>
          <w:b w:val="0"/>
          <w:u w:val="none"/>
        </w:rPr>
        <w:t>to assist the school in meeting its financial obligations, primarily through</w:t>
      </w:r>
    </w:p>
    <w:p w14:paraId="2B8D0CB4" w14:textId="77777777" w:rsidR="000E4FF2" w:rsidRDefault="00950AE4" w:rsidP="000E4FF2">
      <w:pPr>
        <w:tabs>
          <w:tab w:val="left" w:pos="-1530"/>
          <w:tab w:val="left" w:pos="0"/>
          <w:tab w:val="left" w:pos="810"/>
          <w:tab w:val="left" w:pos="2160"/>
        </w:tabs>
        <w:rPr>
          <w:b w:val="0"/>
          <w:u w:val="none"/>
        </w:rPr>
      </w:pPr>
      <w:r>
        <w:rPr>
          <w:b w:val="0"/>
          <w:u w:val="none"/>
        </w:rPr>
        <w:t xml:space="preserve">            fund</w:t>
      </w:r>
      <w:r w:rsidR="000E4FF2">
        <w:rPr>
          <w:b w:val="0"/>
          <w:u w:val="none"/>
        </w:rPr>
        <w:t>raising activities</w:t>
      </w:r>
    </w:p>
    <w:p w14:paraId="5D2D130E" w14:textId="77777777" w:rsidR="000E4FF2" w:rsidRDefault="000E4FF2" w:rsidP="000E4FF2">
      <w:pPr>
        <w:tabs>
          <w:tab w:val="left" w:pos="-1530"/>
          <w:tab w:val="left" w:pos="0"/>
          <w:tab w:val="left" w:pos="810"/>
          <w:tab w:val="left" w:pos="2160"/>
        </w:tabs>
        <w:ind w:left="540"/>
        <w:rPr>
          <w:b w:val="0"/>
          <w:u w:val="none"/>
        </w:rPr>
      </w:pPr>
    </w:p>
    <w:p w14:paraId="2540ECBC" w14:textId="77777777" w:rsidR="000E4FF2" w:rsidRDefault="000E4FF2" w:rsidP="000E4FF2">
      <w:pPr>
        <w:numPr>
          <w:ilvl w:val="0"/>
          <w:numId w:val="13"/>
        </w:numPr>
        <w:tabs>
          <w:tab w:val="left" w:pos="-1530"/>
          <w:tab w:val="left" w:pos="0"/>
          <w:tab w:val="left" w:pos="1440"/>
          <w:tab w:val="left" w:pos="2160"/>
        </w:tabs>
        <w:ind w:hanging="240"/>
        <w:rPr>
          <w:b w:val="0"/>
          <w:u w:val="none"/>
        </w:rPr>
      </w:pPr>
      <w:r>
        <w:rPr>
          <w:b w:val="0"/>
          <w:u w:val="none"/>
        </w:rPr>
        <w:t>to provide adult education programs</w:t>
      </w:r>
    </w:p>
    <w:p w14:paraId="46C6AA4F" w14:textId="77777777" w:rsidR="000E4FF2" w:rsidRDefault="000E4FF2" w:rsidP="00950AE4">
      <w:pPr>
        <w:rPr>
          <w:b w:val="0"/>
          <w:u w:val="none"/>
        </w:rPr>
      </w:pPr>
    </w:p>
    <w:p w14:paraId="4E807383" w14:textId="77777777" w:rsidR="00E626AE" w:rsidRPr="00950AE4" w:rsidRDefault="00E626AE" w:rsidP="00950AE4">
      <w:pPr>
        <w:rPr>
          <w:b w:val="0"/>
          <w:u w:val="none"/>
        </w:rPr>
      </w:pPr>
    </w:p>
    <w:p w14:paraId="30DC4820" w14:textId="77777777" w:rsidR="004A738A" w:rsidRDefault="000E4FF2">
      <w:pPr>
        <w:pStyle w:val="Heading1"/>
        <w:rPr>
          <w:bCs/>
        </w:rPr>
      </w:pPr>
      <w:bookmarkStart w:id="49" w:name="_Toc485897267"/>
      <w:r w:rsidRPr="00950AE4">
        <w:t>Philosophy and Goals (Forward)</w:t>
      </w:r>
      <w:bookmarkEnd w:id="49"/>
    </w:p>
    <w:p w14:paraId="0DC7BDCF" w14:textId="77777777" w:rsidR="000E4FF2" w:rsidRPr="00950AE4" w:rsidRDefault="000E4FF2" w:rsidP="00950AE4">
      <w:pPr>
        <w:rPr>
          <w:b w:val="0"/>
          <w:u w:val="none"/>
        </w:rPr>
      </w:pPr>
    </w:p>
    <w:p w14:paraId="42C95AEE" w14:textId="77777777" w:rsidR="000E4FF2" w:rsidRDefault="000E4FF2" w:rsidP="00950AE4">
      <w:pPr>
        <w:rPr>
          <w:b w:val="0"/>
          <w:u w:val="none"/>
        </w:rPr>
      </w:pPr>
      <w:r w:rsidRPr="00950AE4">
        <w:rPr>
          <w:b w:val="0"/>
          <w:u w:val="none"/>
        </w:rPr>
        <w:t>The school endorses the call of the Catholic Bishops of the United States to express its educational ministry through the three objectives: personal spirituality, social justice, and a strong academic program in accord with Christian values.  This commitment extends to building Christian community and to fostering Christian service to the whole human family.</w:t>
      </w:r>
    </w:p>
    <w:p w14:paraId="41B24729" w14:textId="77777777" w:rsidR="00950AE4" w:rsidRDefault="00950AE4" w:rsidP="00950AE4">
      <w:pPr>
        <w:rPr>
          <w:b w:val="0"/>
          <w:u w:val="none"/>
        </w:rPr>
      </w:pPr>
    </w:p>
    <w:p w14:paraId="6F60BC8B" w14:textId="77777777" w:rsidR="00950AE4" w:rsidRPr="00950AE4" w:rsidRDefault="00950AE4" w:rsidP="00950AE4">
      <w:pPr>
        <w:rPr>
          <w:b w:val="0"/>
          <w:u w:val="none"/>
        </w:rPr>
      </w:pPr>
    </w:p>
    <w:p w14:paraId="6D2E19BA" w14:textId="3AD64106" w:rsidR="004A738A" w:rsidRDefault="000E4FF2">
      <w:pPr>
        <w:pStyle w:val="Heading1"/>
        <w:rPr>
          <w:bCs/>
        </w:rPr>
      </w:pPr>
      <w:bookmarkStart w:id="50" w:name="_Toc485897268"/>
      <w:r>
        <w:t xml:space="preserve">Re-registration </w:t>
      </w:r>
      <w:bookmarkEnd w:id="50"/>
    </w:p>
    <w:p w14:paraId="1C9DF0E1" w14:textId="77777777" w:rsidR="00950AE4" w:rsidRDefault="00950AE4" w:rsidP="000E4FF2">
      <w:pPr>
        <w:tabs>
          <w:tab w:val="left" w:pos="-1530"/>
          <w:tab w:val="left" w:pos="-90"/>
          <w:tab w:val="left" w:pos="0"/>
          <w:tab w:val="left" w:pos="2160"/>
        </w:tabs>
        <w:rPr>
          <w:b w:val="0"/>
          <w:u w:val="none"/>
        </w:rPr>
      </w:pPr>
    </w:p>
    <w:p w14:paraId="722EA866" w14:textId="739579A7" w:rsidR="000E4FF2" w:rsidRDefault="000E4FF2" w:rsidP="000E4FF2">
      <w:pPr>
        <w:tabs>
          <w:tab w:val="left" w:pos="-1530"/>
          <w:tab w:val="left" w:pos="-90"/>
          <w:tab w:val="left" w:pos="0"/>
          <w:tab w:val="left" w:pos="2160"/>
        </w:tabs>
        <w:rPr>
          <w:b w:val="0"/>
          <w:bCs/>
          <w:u w:val="none"/>
        </w:rPr>
      </w:pPr>
      <w:r>
        <w:rPr>
          <w:b w:val="0"/>
          <w:u w:val="none"/>
        </w:rPr>
        <w:t>At the time of re-registration parents</w:t>
      </w:r>
      <w:r w:rsidR="00FC174A">
        <w:rPr>
          <w:b w:val="0"/>
          <w:u w:val="none"/>
        </w:rPr>
        <w:t>/guardians</w:t>
      </w:r>
      <w:r>
        <w:rPr>
          <w:b w:val="0"/>
          <w:u w:val="none"/>
        </w:rPr>
        <w:t xml:space="preserve"> will be notified if their child is being invited to return to the school in September or if the child is not being invited back.</w:t>
      </w:r>
      <w:r w:rsidR="00BB1FAB">
        <w:rPr>
          <w:b w:val="0"/>
          <w:u w:val="none"/>
        </w:rPr>
        <w:t xml:space="preserve"> If the Re-Registration Fee is not paid by the due date as outline</w:t>
      </w:r>
      <w:r w:rsidR="002F7195">
        <w:rPr>
          <w:b w:val="0"/>
          <w:u w:val="none"/>
        </w:rPr>
        <w:t>d</w:t>
      </w:r>
      <w:r w:rsidR="00BB1FAB">
        <w:rPr>
          <w:b w:val="0"/>
          <w:u w:val="none"/>
        </w:rPr>
        <w:t xml:space="preserve"> by the school, we cannot guarantee a seat for your child for the upcoming school year.</w:t>
      </w:r>
    </w:p>
    <w:p w14:paraId="02FF47E5" w14:textId="77777777" w:rsidR="00950AE4" w:rsidRDefault="00950AE4" w:rsidP="000E4FF2">
      <w:pPr>
        <w:tabs>
          <w:tab w:val="left" w:pos="-1530"/>
          <w:tab w:val="left" w:pos="-90"/>
          <w:tab w:val="left" w:pos="0"/>
          <w:tab w:val="left" w:pos="2160"/>
        </w:tabs>
        <w:rPr>
          <w:b w:val="0"/>
          <w:bCs/>
          <w:u w:val="none"/>
        </w:rPr>
      </w:pPr>
    </w:p>
    <w:p w14:paraId="1675D2F8" w14:textId="77777777" w:rsidR="00E626AE" w:rsidRPr="00950AE4" w:rsidRDefault="00E626AE" w:rsidP="000E4FF2">
      <w:pPr>
        <w:tabs>
          <w:tab w:val="left" w:pos="-1530"/>
          <w:tab w:val="left" w:pos="-90"/>
          <w:tab w:val="left" w:pos="0"/>
          <w:tab w:val="left" w:pos="2160"/>
        </w:tabs>
        <w:rPr>
          <w:b w:val="0"/>
          <w:bCs/>
          <w:u w:val="none"/>
        </w:rPr>
      </w:pPr>
    </w:p>
    <w:p w14:paraId="412B1F1B" w14:textId="6E211253" w:rsidR="004A738A" w:rsidRDefault="000E4FF2">
      <w:pPr>
        <w:pStyle w:val="Heading1"/>
        <w:rPr>
          <w:iCs/>
        </w:rPr>
      </w:pPr>
      <w:bookmarkStart w:id="51" w:name="_Toc485897269"/>
      <w:r>
        <w:t xml:space="preserve">Release of Students </w:t>
      </w:r>
      <w:r>
        <w:rPr>
          <w:iCs/>
        </w:rPr>
        <w:t xml:space="preserve">(during school day) </w:t>
      </w:r>
      <w:bookmarkEnd w:id="51"/>
    </w:p>
    <w:p w14:paraId="2E552354" w14:textId="77777777" w:rsidR="00950AE4" w:rsidRPr="00950AE4" w:rsidRDefault="00950AE4" w:rsidP="00950AE4">
      <w:pPr>
        <w:tabs>
          <w:tab w:val="left" w:pos="-1530"/>
          <w:tab w:val="left" w:pos="-90"/>
          <w:tab w:val="left" w:pos="0"/>
          <w:tab w:val="left" w:pos="2160"/>
        </w:tabs>
        <w:rPr>
          <w:u w:val="none"/>
        </w:rPr>
      </w:pPr>
    </w:p>
    <w:p w14:paraId="13392329" w14:textId="77777777" w:rsidR="000E4FF2" w:rsidRDefault="000E4FF2" w:rsidP="00950AE4">
      <w:pPr>
        <w:pStyle w:val="BodyText2"/>
        <w:tabs>
          <w:tab w:val="clear" w:pos="1440"/>
          <w:tab w:val="clear" w:pos="5580"/>
          <w:tab w:val="left" w:pos="-1530"/>
          <w:tab w:val="left" w:pos="-90"/>
          <w:tab w:val="left" w:pos="2160"/>
        </w:tabs>
        <w:rPr>
          <w:b w:val="0"/>
        </w:rPr>
      </w:pPr>
      <w:r>
        <w:rPr>
          <w:b w:val="0"/>
        </w:rPr>
        <w:t>The school has a sign-out book located in the main office. Occasions for the use of a sign-out book are:</w:t>
      </w:r>
    </w:p>
    <w:p w14:paraId="1206A6FA" w14:textId="77777777" w:rsidR="000E4FF2" w:rsidRDefault="000E4FF2" w:rsidP="000E4FF2">
      <w:pPr>
        <w:tabs>
          <w:tab w:val="left" w:pos="-1530"/>
          <w:tab w:val="left" w:pos="-90"/>
          <w:tab w:val="left" w:pos="0"/>
          <w:tab w:val="left" w:pos="2160"/>
        </w:tabs>
        <w:rPr>
          <w:b w:val="0"/>
          <w:u w:val="none"/>
        </w:rPr>
      </w:pPr>
    </w:p>
    <w:p w14:paraId="24407873" w14:textId="36CFE828" w:rsidR="000E4FF2" w:rsidRPr="00401845" w:rsidRDefault="000E4FF2" w:rsidP="000E4FF2">
      <w:pPr>
        <w:numPr>
          <w:ilvl w:val="0"/>
          <w:numId w:val="14"/>
        </w:numPr>
        <w:tabs>
          <w:tab w:val="clear" w:pos="1440"/>
          <w:tab w:val="left" w:pos="-1530"/>
          <w:tab w:val="left" w:pos="-90"/>
          <w:tab w:val="left" w:pos="0"/>
        </w:tabs>
        <w:ind w:left="720" w:hanging="180"/>
        <w:rPr>
          <w:b w:val="0"/>
          <w:u w:val="none"/>
        </w:rPr>
      </w:pPr>
      <w:r>
        <w:rPr>
          <w:b w:val="0"/>
          <w:u w:val="none"/>
        </w:rPr>
        <w:t>in the event of a student illness, the parent</w:t>
      </w:r>
      <w:r w:rsidR="00FC174A">
        <w:rPr>
          <w:b w:val="0"/>
          <w:u w:val="none"/>
        </w:rPr>
        <w:t>/guardian</w:t>
      </w:r>
      <w:r>
        <w:rPr>
          <w:b w:val="0"/>
          <w:u w:val="none"/>
        </w:rPr>
        <w:t xml:space="preserve"> an adult designated by the parent</w:t>
      </w:r>
      <w:r w:rsidR="00FC174A">
        <w:rPr>
          <w:b w:val="0"/>
          <w:u w:val="none"/>
        </w:rPr>
        <w:t xml:space="preserve">/guardian on the school’s Emergency Contact list </w:t>
      </w:r>
      <w:r w:rsidRPr="005B7F3C">
        <w:rPr>
          <w:b w:val="0"/>
          <w:u w:val="none"/>
        </w:rPr>
        <w:t>must come to the school and take the child.  It is against the law to dismiss a child during school hours except into the direct custody of a parent</w:t>
      </w:r>
      <w:r w:rsidR="00FC174A">
        <w:rPr>
          <w:b w:val="0"/>
          <w:u w:val="none"/>
        </w:rPr>
        <w:t>/guardian</w:t>
      </w:r>
      <w:r w:rsidRPr="005B7F3C">
        <w:rPr>
          <w:b w:val="0"/>
          <w:u w:val="none"/>
        </w:rPr>
        <w:t>, guardian, or an adult designated by the parent.  If the parent</w:t>
      </w:r>
      <w:r w:rsidR="00FC174A">
        <w:rPr>
          <w:b w:val="0"/>
          <w:u w:val="none"/>
        </w:rPr>
        <w:t>/guardian</w:t>
      </w:r>
      <w:r w:rsidRPr="005B7F3C">
        <w:rPr>
          <w:b w:val="0"/>
          <w:u w:val="none"/>
        </w:rPr>
        <w:t xml:space="preserve"> cannot be contacted, the secretary will contact the name listed on the child’s emergency contact slip.  Emergency slips are completed in September and must be updated as necessary</w:t>
      </w:r>
      <w:r>
        <w:rPr>
          <w:b w:val="0"/>
          <w:u w:val="none"/>
        </w:rPr>
        <w:t>.</w:t>
      </w:r>
    </w:p>
    <w:p w14:paraId="58598D05" w14:textId="77777777" w:rsidR="000E4FF2" w:rsidRPr="00401845" w:rsidRDefault="000E4FF2" w:rsidP="00950AE4">
      <w:pPr>
        <w:tabs>
          <w:tab w:val="left" w:pos="-1530"/>
          <w:tab w:val="left" w:pos="-90"/>
          <w:tab w:val="left" w:pos="0"/>
        </w:tabs>
        <w:rPr>
          <w:b w:val="0"/>
          <w:u w:val="none"/>
        </w:rPr>
      </w:pPr>
    </w:p>
    <w:p w14:paraId="7E83F053" w14:textId="77777777" w:rsidR="000E4FF2" w:rsidRDefault="000E4FF2" w:rsidP="000E4FF2">
      <w:pPr>
        <w:numPr>
          <w:ilvl w:val="0"/>
          <w:numId w:val="14"/>
        </w:numPr>
        <w:tabs>
          <w:tab w:val="clear" w:pos="1440"/>
          <w:tab w:val="left" w:pos="-1530"/>
          <w:tab w:val="left" w:pos="-90"/>
          <w:tab w:val="left" w:pos="0"/>
        </w:tabs>
        <w:ind w:left="720" w:hanging="180"/>
        <w:rPr>
          <w:b w:val="0"/>
          <w:u w:val="none"/>
        </w:rPr>
      </w:pPr>
      <w:r>
        <w:rPr>
          <w:b w:val="0"/>
          <w:u w:val="none"/>
        </w:rPr>
        <w:t>for liturgies and services when altar servers leave the school, the students will sign out and in.</w:t>
      </w:r>
    </w:p>
    <w:p w14:paraId="26A7957E" w14:textId="77777777" w:rsidR="000E4FF2" w:rsidRPr="00950AE4" w:rsidRDefault="000E4FF2" w:rsidP="00950AE4"/>
    <w:p w14:paraId="061EC7A3" w14:textId="080BBBB0" w:rsidR="000E4FF2" w:rsidRDefault="000E4FF2" w:rsidP="000E4FF2">
      <w:pPr>
        <w:numPr>
          <w:ilvl w:val="0"/>
          <w:numId w:val="14"/>
        </w:numPr>
        <w:tabs>
          <w:tab w:val="clear" w:pos="1440"/>
          <w:tab w:val="left" w:pos="-1530"/>
          <w:tab w:val="left" w:pos="-90"/>
          <w:tab w:val="left" w:pos="0"/>
        </w:tabs>
        <w:ind w:left="720" w:hanging="180"/>
        <w:rPr>
          <w:b w:val="0"/>
          <w:u w:val="none"/>
        </w:rPr>
      </w:pPr>
      <w:r w:rsidRPr="00401845">
        <w:rPr>
          <w:b w:val="0"/>
          <w:u w:val="none"/>
        </w:rPr>
        <w:lastRenderedPageBreak/>
        <w:t>when a student is released to a parent</w:t>
      </w:r>
      <w:r w:rsidR="00FC174A">
        <w:rPr>
          <w:b w:val="0"/>
          <w:u w:val="none"/>
        </w:rPr>
        <w:t>/</w:t>
      </w:r>
      <w:r w:rsidRPr="00401845">
        <w:rPr>
          <w:b w:val="0"/>
          <w:u w:val="none"/>
        </w:rPr>
        <w:t xml:space="preserve">guardian, that adult </w:t>
      </w:r>
      <w:r>
        <w:rPr>
          <w:b w:val="0"/>
          <w:u w:val="none"/>
        </w:rPr>
        <w:t xml:space="preserve">(must be 18 years of age or older) </w:t>
      </w:r>
      <w:r w:rsidRPr="00401845">
        <w:rPr>
          <w:b w:val="0"/>
          <w:u w:val="none"/>
        </w:rPr>
        <w:t>must sign the book.</w:t>
      </w:r>
    </w:p>
    <w:p w14:paraId="65DD68EB" w14:textId="77777777" w:rsidR="000E4FF2" w:rsidRPr="00950AE4" w:rsidRDefault="000E4FF2" w:rsidP="00950AE4"/>
    <w:p w14:paraId="7A0EDBC1" w14:textId="068AF0A9" w:rsidR="000E4FF2" w:rsidRDefault="000E4FF2" w:rsidP="00950AE4">
      <w:pPr>
        <w:numPr>
          <w:ilvl w:val="0"/>
          <w:numId w:val="14"/>
        </w:numPr>
        <w:tabs>
          <w:tab w:val="clear" w:pos="1440"/>
          <w:tab w:val="left" w:pos="-1530"/>
          <w:tab w:val="left" w:pos="-90"/>
          <w:tab w:val="left" w:pos="0"/>
        </w:tabs>
        <w:ind w:left="720" w:hanging="180"/>
        <w:rPr>
          <w:b w:val="0"/>
          <w:u w:val="none"/>
        </w:rPr>
      </w:pPr>
      <w:r w:rsidRPr="00401845">
        <w:rPr>
          <w:b w:val="0"/>
          <w:u w:val="none"/>
        </w:rPr>
        <w:t>for a prearranged appointment when the student is released, the parent</w:t>
      </w:r>
      <w:r w:rsidR="00FC174A">
        <w:rPr>
          <w:b w:val="0"/>
          <w:u w:val="none"/>
        </w:rPr>
        <w:t>/</w:t>
      </w:r>
      <w:r w:rsidRPr="00401845">
        <w:rPr>
          <w:b w:val="0"/>
          <w:u w:val="none"/>
        </w:rPr>
        <w:t xml:space="preserve">guardian, or approved adult must sign the book.  </w:t>
      </w:r>
      <w:r w:rsidRPr="00401845">
        <w:rPr>
          <w:iCs/>
          <w:u w:val="none"/>
        </w:rPr>
        <w:t>[Please note: only the principal may approve the release of a student for a prearranged appointment.]</w:t>
      </w:r>
    </w:p>
    <w:p w14:paraId="271179E5" w14:textId="77777777" w:rsidR="00950AE4" w:rsidRDefault="00950AE4" w:rsidP="00950AE4">
      <w:pPr>
        <w:tabs>
          <w:tab w:val="left" w:pos="-1530"/>
          <w:tab w:val="left" w:pos="-90"/>
          <w:tab w:val="left" w:pos="0"/>
        </w:tabs>
        <w:rPr>
          <w:u w:val="none"/>
        </w:rPr>
      </w:pPr>
    </w:p>
    <w:p w14:paraId="647E068E" w14:textId="77777777" w:rsidR="00E626AE" w:rsidRDefault="00E626AE" w:rsidP="00950AE4">
      <w:pPr>
        <w:tabs>
          <w:tab w:val="left" w:pos="-1530"/>
          <w:tab w:val="left" w:pos="-90"/>
          <w:tab w:val="left" w:pos="0"/>
        </w:tabs>
        <w:rPr>
          <w:u w:val="none"/>
        </w:rPr>
      </w:pPr>
    </w:p>
    <w:p w14:paraId="51CE508C" w14:textId="77777777" w:rsidR="004A738A" w:rsidRDefault="000E4FF2">
      <w:pPr>
        <w:pStyle w:val="Heading1"/>
        <w:rPr>
          <w:bCs/>
        </w:rPr>
      </w:pPr>
      <w:bookmarkStart w:id="52" w:name="_Toc485897270"/>
      <w:r w:rsidRPr="00950AE4">
        <w:t>School Calendar</w:t>
      </w:r>
      <w:bookmarkEnd w:id="52"/>
    </w:p>
    <w:p w14:paraId="72F4F854" w14:textId="77777777" w:rsidR="000E4FF2" w:rsidRDefault="000E4FF2" w:rsidP="00950AE4">
      <w:pPr>
        <w:rPr>
          <w:bCs/>
          <w:sz w:val="28"/>
          <w:u w:val="none"/>
        </w:rPr>
      </w:pPr>
    </w:p>
    <w:p w14:paraId="3AE796D1" w14:textId="77777777" w:rsidR="000E4FF2" w:rsidRPr="007B201D" w:rsidRDefault="000E4FF2" w:rsidP="00950AE4">
      <w:pPr>
        <w:rPr>
          <w:iCs/>
          <w:u w:val="none"/>
        </w:rPr>
      </w:pPr>
      <w:r w:rsidRPr="007B201D">
        <w:rPr>
          <w:u w:val="none"/>
        </w:rPr>
        <w:t>A yearly calendar is distributed at the beginning of the school year.</w:t>
      </w:r>
      <w:r w:rsidRPr="007B201D">
        <w:rPr>
          <w:iCs/>
          <w:u w:val="none"/>
        </w:rPr>
        <w:t xml:space="preserve"> Please refer to the School Monthly Calendar</w:t>
      </w:r>
      <w:r>
        <w:rPr>
          <w:iCs/>
          <w:u w:val="none"/>
        </w:rPr>
        <w:t>/Newsletter</w:t>
      </w:r>
      <w:r w:rsidRPr="007B201D">
        <w:rPr>
          <w:iCs/>
          <w:u w:val="none"/>
        </w:rPr>
        <w:t xml:space="preserve"> for any revisions to th</w:t>
      </w:r>
      <w:r>
        <w:rPr>
          <w:iCs/>
          <w:u w:val="none"/>
        </w:rPr>
        <w:t>e Yearly School C</w:t>
      </w:r>
      <w:r w:rsidRPr="007B201D">
        <w:rPr>
          <w:iCs/>
          <w:u w:val="none"/>
        </w:rPr>
        <w:t>alendar.</w:t>
      </w:r>
    </w:p>
    <w:p w14:paraId="6191A3C5" w14:textId="77777777" w:rsidR="000E4FF2" w:rsidRPr="00950AE4" w:rsidRDefault="000E4FF2" w:rsidP="00950AE4">
      <w:pPr>
        <w:rPr>
          <w:b w:val="0"/>
          <w:u w:val="none"/>
        </w:rPr>
      </w:pPr>
    </w:p>
    <w:p w14:paraId="2B44A039" w14:textId="3C6FD1CF" w:rsidR="000E4FF2" w:rsidRPr="00950AE4" w:rsidRDefault="000E4FF2" w:rsidP="00950AE4">
      <w:pPr>
        <w:rPr>
          <w:b w:val="0"/>
        </w:rPr>
      </w:pPr>
      <w:r w:rsidRPr="00950AE4">
        <w:rPr>
          <w:b w:val="0"/>
          <w:iCs/>
          <w:u w:val="none"/>
        </w:rPr>
        <w:t xml:space="preserve">The Mid-Year and End-Year Examination schedule for Grades </w:t>
      </w:r>
      <w:r w:rsidR="004D6EB3">
        <w:rPr>
          <w:b w:val="0"/>
          <w:iCs/>
          <w:u w:val="none"/>
        </w:rPr>
        <w:t>6</w:t>
      </w:r>
      <w:r w:rsidRPr="00950AE4">
        <w:rPr>
          <w:b w:val="0"/>
          <w:iCs/>
          <w:u w:val="none"/>
        </w:rPr>
        <w:t>-8 will be sent to parents</w:t>
      </w:r>
      <w:r w:rsidR="00FC174A">
        <w:rPr>
          <w:b w:val="0"/>
          <w:iCs/>
          <w:u w:val="none"/>
        </w:rPr>
        <w:t>/guardians</w:t>
      </w:r>
      <w:r w:rsidRPr="00950AE4">
        <w:rPr>
          <w:b w:val="0"/>
          <w:iCs/>
          <w:u w:val="none"/>
        </w:rPr>
        <w:t xml:space="preserve"> when dates have been finalized.</w:t>
      </w:r>
    </w:p>
    <w:p w14:paraId="02C37484" w14:textId="77777777" w:rsidR="000E4FF2" w:rsidRDefault="000E4FF2" w:rsidP="00950AE4"/>
    <w:p w14:paraId="1F599C36" w14:textId="77777777" w:rsidR="00E626AE" w:rsidRDefault="00E626AE" w:rsidP="00950AE4"/>
    <w:p w14:paraId="4BCA7632" w14:textId="4815974A" w:rsidR="004A738A" w:rsidRDefault="000E4FF2">
      <w:pPr>
        <w:pStyle w:val="Heading1"/>
      </w:pPr>
      <w:bookmarkStart w:id="53" w:name="_Toc485897271"/>
      <w:r w:rsidRPr="00950AE4">
        <w:t xml:space="preserve">School Publications </w:t>
      </w:r>
      <w:bookmarkEnd w:id="53"/>
    </w:p>
    <w:p w14:paraId="31253DF2" w14:textId="77777777" w:rsidR="00950AE4" w:rsidRPr="00950AE4" w:rsidRDefault="00950AE4" w:rsidP="00950AE4">
      <w:pPr>
        <w:rPr>
          <w:b w:val="0"/>
          <w:u w:val="none"/>
        </w:rPr>
      </w:pPr>
    </w:p>
    <w:p w14:paraId="7CC64853" w14:textId="6EDB2C3C" w:rsidR="000E4FF2" w:rsidRPr="00950AE4" w:rsidRDefault="000E4FF2" w:rsidP="00950AE4">
      <w:pPr>
        <w:rPr>
          <w:b w:val="0"/>
          <w:bCs/>
          <w:u w:val="none"/>
        </w:rPr>
      </w:pPr>
      <w:r w:rsidRPr="00950AE4">
        <w:rPr>
          <w:b w:val="0"/>
          <w:u w:val="none"/>
        </w:rPr>
        <w:t>All student or parent</w:t>
      </w:r>
      <w:r w:rsidR="00EA01B9">
        <w:rPr>
          <w:b w:val="0"/>
          <w:u w:val="none"/>
        </w:rPr>
        <w:t>/guardian</w:t>
      </w:r>
      <w:r w:rsidRPr="00950AE4">
        <w:rPr>
          <w:b w:val="0"/>
          <w:u w:val="none"/>
        </w:rPr>
        <w:t xml:space="preserve"> publications are subject to review and approved by the school administration prior to publication.  The principal must have on file all current log-in information for any digital publication, email or social media accounts that represent or use the </w:t>
      </w:r>
      <w:proofErr w:type="gramStart"/>
      <w:r w:rsidRPr="00950AE4">
        <w:rPr>
          <w:b w:val="0"/>
          <w:u w:val="none"/>
        </w:rPr>
        <w:t>school</w:t>
      </w:r>
      <w:proofErr w:type="gramEnd"/>
      <w:r w:rsidRPr="00950AE4">
        <w:rPr>
          <w:b w:val="0"/>
          <w:u w:val="none"/>
        </w:rPr>
        <w:t xml:space="preserve"> name. Parent</w:t>
      </w:r>
      <w:r w:rsidR="00EA01B9">
        <w:rPr>
          <w:b w:val="0"/>
          <w:u w:val="none"/>
        </w:rPr>
        <w:t>/guardian</w:t>
      </w:r>
      <w:r w:rsidRPr="00950AE4">
        <w:rPr>
          <w:b w:val="0"/>
          <w:u w:val="none"/>
        </w:rPr>
        <w:t>, volunteers and external consultants must submit any and all postings for approval in advance. Maintaining a positive public image for the school is the responsibility of the principal and Superintendent’s staff.</w:t>
      </w:r>
    </w:p>
    <w:p w14:paraId="5DD18911" w14:textId="77777777" w:rsidR="00E46105" w:rsidRPr="00950AE4" w:rsidRDefault="00E46105" w:rsidP="00950AE4">
      <w:pPr>
        <w:rPr>
          <w:b w:val="0"/>
          <w:u w:val="none"/>
        </w:rPr>
      </w:pPr>
    </w:p>
    <w:p w14:paraId="4A844730" w14:textId="77777777" w:rsidR="00E46105" w:rsidRPr="00950AE4" w:rsidRDefault="00E46105" w:rsidP="00950AE4">
      <w:pPr>
        <w:rPr>
          <w:b w:val="0"/>
          <w:u w:val="none"/>
        </w:rPr>
      </w:pPr>
    </w:p>
    <w:p w14:paraId="4FABD97F" w14:textId="77777777" w:rsidR="004A738A" w:rsidRDefault="000E4FF2">
      <w:pPr>
        <w:pStyle w:val="Heading1"/>
        <w:rPr>
          <w:bCs/>
        </w:rPr>
      </w:pPr>
      <w:bookmarkStart w:id="54" w:name="_Toc485897272"/>
      <w:r w:rsidRPr="00950AE4">
        <w:t>School’s Right to Amend</w:t>
      </w:r>
      <w:bookmarkEnd w:id="54"/>
      <w:r w:rsidRPr="00950AE4">
        <w:t xml:space="preserve"> </w:t>
      </w:r>
    </w:p>
    <w:p w14:paraId="0EC3CDE8" w14:textId="77777777" w:rsidR="000E4FF2" w:rsidRPr="00950AE4" w:rsidRDefault="000E4FF2" w:rsidP="00950AE4">
      <w:pPr>
        <w:rPr>
          <w:b w:val="0"/>
          <w:u w:val="none"/>
        </w:rPr>
      </w:pPr>
    </w:p>
    <w:p w14:paraId="08BEFEEC" w14:textId="77777777" w:rsidR="00950AE4" w:rsidRDefault="000E4FF2" w:rsidP="00950AE4">
      <w:pPr>
        <w:rPr>
          <w:b w:val="0"/>
          <w:u w:val="none"/>
        </w:rPr>
      </w:pPr>
      <w:r w:rsidRPr="00950AE4">
        <w:rPr>
          <w:b w:val="0"/>
          <w:u w:val="none"/>
        </w:rPr>
        <w:t>The school reserves the right to amend this handbook without prior notice.  Notice of amendments will be sent as necessary.</w:t>
      </w:r>
    </w:p>
    <w:p w14:paraId="22465BB5" w14:textId="77777777" w:rsidR="00950AE4" w:rsidRDefault="00950AE4" w:rsidP="00950AE4">
      <w:pPr>
        <w:rPr>
          <w:b w:val="0"/>
          <w:u w:val="none"/>
        </w:rPr>
      </w:pPr>
    </w:p>
    <w:p w14:paraId="0038FC89" w14:textId="3B3B5DCF" w:rsidR="004A738A" w:rsidRDefault="000E4FF2">
      <w:pPr>
        <w:pStyle w:val="Heading1"/>
      </w:pPr>
      <w:bookmarkStart w:id="55" w:name="_Toc485897273"/>
      <w:r>
        <w:t xml:space="preserve">Security </w:t>
      </w:r>
      <w:bookmarkEnd w:id="55"/>
    </w:p>
    <w:p w14:paraId="253CB5B7" w14:textId="77777777" w:rsidR="000E4FF2" w:rsidRDefault="000E4FF2" w:rsidP="000E4FF2">
      <w:pPr>
        <w:tabs>
          <w:tab w:val="left" w:pos="-1530"/>
          <w:tab w:val="left" w:pos="-90"/>
          <w:tab w:val="left" w:pos="0"/>
          <w:tab w:val="left" w:pos="2160"/>
        </w:tabs>
        <w:rPr>
          <w:b w:val="0"/>
          <w:u w:val="none"/>
        </w:rPr>
      </w:pPr>
    </w:p>
    <w:p w14:paraId="2513EBD3" w14:textId="745AE8B6" w:rsidR="000E4FF2" w:rsidRDefault="000E4FF2" w:rsidP="000E4FF2">
      <w:pPr>
        <w:tabs>
          <w:tab w:val="left" w:pos="-1530"/>
          <w:tab w:val="left" w:pos="-90"/>
          <w:tab w:val="left" w:pos="0"/>
          <w:tab w:val="left" w:pos="2160"/>
        </w:tabs>
        <w:rPr>
          <w:b w:val="0"/>
          <w:u w:val="none"/>
        </w:rPr>
      </w:pPr>
      <w:r>
        <w:rPr>
          <w:b w:val="0"/>
          <w:u w:val="none"/>
        </w:rPr>
        <w:t>To assure the security of the building and the safety of each child, the school strongly enforces its policy of requiring all visitors, even parents</w:t>
      </w:r>
      <w:r w:rsidR="00EA01B9">
        <w:rPr>
          <w:b w:val="0"/>
          <w:u w:val="none"/>
        </w:rPr>
        <w:t>/guardians</w:t>
      </w:r>
      <w:r>
        <w:rPr>
          <w:b w:val="0"/>
          <w:u w:val="none"/>
        </w:rPr>
        <w:t xml:space="preserve">, to report to the office.  </w:t>
      </w:r>
    </w:p>
    <w:p w14:paraId="084AC450" w14:textId="77777777" w:rsidR="000E4FF2" w:rsidRDefault="000E4FF2" w:rsidP="000E4FF2">
      <w:pPr>
        <w:tabs>
          <w:tab w:val="left" w:pos="-1530"/>
          <w:tab w:val="left" w:pos="-90"/>
          <w:tab w:val="left" w:pos="0"/>
          <w:tab w:val="left" w:pos="2160"/>
        </w:tabs>
        <w:rPr>
          <w:b w:val="0"/>
          <w:u w:val="none"/>
        </w:rPr>
      </w:pPr>
    </w:p>
    <w:p w14:paraId="3759EF8E" w14:textId="77777777" w:rsidR="000E4FF2" w:rsidRDefault="000E4FF2" w:rsidP="000E4FF2">
      <w:pPr>
        <w:tabs>
          <w:tab w:val="left" w:pos="-1530"/>
          <w:tab w:val="left" w:pos="-90"/>
          <w:tab w:val="left" w:pos="0"/>
          <w:tab w:val="left" w:pos="2160"/>
        </w:tabs>
        <w:rPr>
          <w:b w:val="0"/>
          <w:u w:val="none"/>
        </w:rPr>
      </w:pPr>
      <w:r>
        <w:rPr>
          <w:b w:val="0"/>
          <w:u w:val="none"/>
        </w:rPr>
        <w:t>To avoid interruption of the learning process, no one may enter a classroom without   permission of the principal.</w:t>
      </w:r>
    </w:p>
    <w:p w14:paraId="1047E0CC" w14:textId="77777777" w:rsidR="000E4FF2" w:rsidRDefault="000E4FF2" w:rsidP="000E4FF2">
      <w:pPr>
        <w:tabs>
          <w:tab w:val="left" w:pos="-1530"/>
          <w:tab w:val="left" w:pos="-90"/>
          <w:tab w:val="left" w:pos="0"/>
          <w:tab w:val="left" w:pos="2160"/>
        </w:tabs>
        <w:rPr>
          <w:b w:val="0"/>
          <w:u w:val="none"/>
        </w:rPr>
      </w:pPr>
    </w:p>
    <w:p w14:paraId="3087AD27" w14:textId="77777777" w:rsidR="000E4FF2" w:rsidRDefault="000E4FF2" w:rsidP="000E4FF2">
      <w:pPr>
        <w:tabs>
          <w:tab w:val="left" w:pos="-1530"/>
          <w:tab w:val="left" w:pos="-90"/>
          <w:tab w:val="left" w:pos="0"/>
          <w:tab w:val="left" w:pos="2160"/>
        </w:tabs>
        <w:rPr>
          <w:b w:val="0"/>
          <w:u w:val="none"/>
        </w:rPr>
      </w:pPr>
      <w:r>
        <w:rPr>
          <w:b w:val="0"/>
          <w:u w:val="none"/>
        </w:rPr>
        <w:t>The school has a crisis management manual and each classroom has a school emergencies resource flipbook.</w:t>
      </w:r>
    </w:p>
    <w:p w14:paraId="600A901A" w14:textId="77777777" w:rsidR="000E4FF2" w:rsidRDefault="000E4FF2" w:rsidP="005817BD">
      <w:pPr>
        <w:rPr>
          <w:b w:val="0"/>
          <w:bCs/>
          <w:u w:val="none"/>
        </w:rPr>
      </w:pPr>
    </w:p>
    <w:p w14:paraId="1047149C" w14:textId="77777777" w:rsidR="00E626AE" w:rsidRPr="005817BD" w:rsidRDefault="00E626AE" w:rsidP="005817BD">
      <w:pPr>
        <w:rPr>
          <w:b w:val="0"/>
          <w:bCs/>
          <w:u w:val="none"/>
        </w:rPr>
      </w:pPr>
    </w:p>
    <w:p w14:paraId="11EE4C03" w14:textId="6F8AB12D" w:rsidR="004A738A" w:rsidRDefault="000E4FF2">
      <w:pPr>
        <w:pStyle w:val="Heading1"/>
        <w:rPr>
          <w:bCs/>
        </w:rPr>
      </w:pPr>
      <w:bookmarkStart w:id="56" w:name="_Toc485897274"/>
      <w:r w:rsidRPr="00950AE4">
        <w:t xml:space="preserve">Sex Offender Policy </w:t>
      </w:r>
      <w:bookmarkEnd w:id="56"/>
    </w:p>
    <w:p w14:paraId="7DE6D06D" w14:textId="77777777" w:rsidR="000E4FF2" w:rsidRDefault="000E4FF2" w:rsidP="000E4FF2">
      <w:pPr>
        <w:tabs>
          <w:tab w:val="left" w:pos="-1530"/>
          <w:tab w:val="left" w:pos="-90"/>
          <w:tab w:val="left" w:pos="0"/>
          <w:tab w:val="left" w:pos="2160"/>
        </w:tabs>
        <w:rPr>
          <w:b w:val="0"/>
          <w:u w:val="none"/>
        </w:rPr>
      </w:pPr>
    </w:p>
    <w:p w14:paraId="1AD6CE6D" w14:textId="77777777" w:rsidR="000E4FF2" w:rsidRDefault="000E4FF2" w:rsidP="000E4FF2">
      <w:pPr>
        <w:rPr>
          <w:b w:val="0"/>
          <w:bCs/>
          <w:u w:val="none"/>
        </w:rPr>
      </w:pPr>
      <w:r>
        <w:rPr>
          <w:b w:val="0"/>
          <w:u w:val="none"/>
        </w:rPr>
        <w:t>This notice is to remind you of the importance of taking steps to keep your child safe when he or she is involved in outdoor activities, including traveling to and from school.  The following are some safety tips that we hope you will share with your children:</w:t>
      </w:r>
    </w:p>
    <w:p w14:paraId="3DB9E392" w14:textId="77777777" w:rsidR="000E4FF2" w:rsidRDefault="000E4FF2" w:rsidP="000E4FF2">
      <w:pPr>
        <w:rPr>
          <w:b w:val="0"/>
          <w:bCs/>
          <w:u w:val="none"/>
        </w:rPr>
      </w:pPr>
    </w:p>
    <w:p w14:paraId="1F5C25D1" w14:textId="77777777" w:rsidR="000E4FF2" w:rsidRDefault="000E4FF2" w:rsidP="000E4FF2">
      <w:pPr>
        <w:numPr>
          <w:ilvl w:val="0"/>
          <w:numId w:val="23"/>
        </w:numPr>
        <w:rPr>
          <w:b w:val="0"/>
          <w:bCs/>
          <w:u w:val="none"/>
        </w:rPr>
      </w:pPr>
      <w:r>
        <w:rPr>
          <w:b w:val="0"/>
          <w:u w:val="none"/>
        </w:rPr>
        <w:t>Students should never go home with strangers.</w:t>
      </w:r>
    </w:p>
    <w:p w14:paraId="2D238B3C" w14:textId="77777777" w:rsidR="000E4FF2" w:rsidRDefault="000E4FF2" w:rsidP="000E4FF2">
      <w:pPr>
        <w:numPr>
          <w:ilvl w:val="0"/>
          <w:numId w:val="23"/>
        </w:numPr>
        <w:rPr>
          <w:b w:val="0"/>
          <w:bCs/>
          <w:u w:val="none"/>
        </w:rPr>
      </w:pPr>
      <w:r>
        <w:rPr>
          <w:b w:val="0"/>
          <w:u w:val="none"/>
        </w:rPr>
        <w:t>Students should never talk to strangers.</w:t>
      </w:r>
    </w:p>
    <w:p w14:paraId="47A13B23" w14:textId="77777777" w:rsidR="000E4FF2" w:rsidRDefault="000E4FF2" w:rsidP="000E4FF2">
      <w:pPr>
        <w:numPr>
          <w:ilvl w:val="0"/>
          <w:numId w:val="23"/>
        </w:numPr>
        <w:rPr>
          <w:b w:val="0"/>
          <w:bCs/>
          <w:u w:val="none"/>
        </w:rPr>
      </w:pPr>
      <w:r>
        <w:rPr>
          <w:b w:val="0"/>
          <w:u w:val="none"/>
        </w:rPr>
        <w:t>Students should never take things from strangers.</w:t>
      </w:r>
    </w:p>
    <w:p w14:paraId="0F668C5A" w14:textId="77777777" w:rsidR="000E4FF2" w:rsidRPr="00744784" w:rsidRDefault="000E4FF2" w:rsidP="000E4FF2">
      <w:pPr>
        <w:numPr>
          <w:ilvl w:val="0"/>
          <w:numId w:val="22"/>
        </w:numPr>
        <w:rPr>
          <w:b w:val="0"/>
          <w:bCs/>
          <w:u w:val="none"/>
        </w:rPr>
      </w:pPr>
      <w:r>
        <w:rPr>
          <w:b w:val="0"/>
          <w:u w:val="none"/>
        </w:rPr>
        <w:t xml:space="preserve">If students are approached by strangers and are still near the school, </w:t>
      </w:r>
      <w:r w:rsidRPr="00744784">
        <w:rPr>
          <w:b w:val="0"/>
          <w:u w:val="none"/>
        </w:rPr>
        <w:t>they should be encouraged to return to the school and immediately inform a staff member.</w:t>
      </w:r>
    </w:p>
    <w:p w14:paraId="6C231BFB" w14:textId="77777777" w:rsidR="000E4FF2" w:rsidRDefault="000E4FF2" w:rsidP="000E4FF2">
      <w:pPr>
        <w:numPr>
          <w:ilvl w:val="0"/>
          <w:numId w:val="23"/>
        </w:numPr>
        <w:rPr>
          <w:b w:val="0"/>
          <w:bCs/>
          <w:u w:val="none"/>
        </w:rPr>
      </w:pPr>
      <w:r>
        <w:rPr>
          <w:b w:val="0"/>
          <w:u w:val="none"/>
        </w:rPr>
        <w:t>Young students should be escorted to and from school.</w:t>
      </w:r>
    </w:p>
    <w:p w14:paraId="19F54A5F" w14:textId="77777777" w:rsidR="000E4FF2" w:rsidRPr="00744784" w:rsidRDefault="000E4FF2" w:rsidP="000E4FF2">
      <w:pPr>
        <w:numPr>
          <w:ilvl w:val="0"/>
          <w:numId w:val="23"/>
        </w:numPr>
        <w:rPr>
          <w:b w:val="0"/>
          <w:bCs/>
          <w:u w:val="none"/>
        </w:rPr>
      </w:pPr>
      <w:r>
        <w:rPr>
          <w:b w:val="0"/>
          <w:u w:val="none"/>
        </w:rPr>
        <w:t>Older children should be encouraged to walk/travel to school in groups</w:t>
      </w:r>
      <w:r w:rsidRPr="00744784">
        <w:rPr>
          <w:b w:val="0"/>
          <w:u w:val="none"/>
        </w:rPr>
        <w:t xml:space="preserve"> whenever possible.</w:t>
      </w:r>
    </w:p>
    <w:p w14:paraId="7232DE6C" w14:textId="77777777" w:rsidR="000E4FF2" w:rsidRDefault="000E4FF2" w:rsidP="000E4FF2">
      <w:pPr>
        <w:rPr>
          <w:b w:val="0"/>
          <w:bCs/>
          <w:u w:val="none"/>
        </w:rPr>
      </w:pPr>
    </w:p>
    <w:p w14:paraId="248BD31E" w14:textId="77777777" w:rsidR="000E4FF2" w:rsidRPr="00950AE4" w:rsidRDefault="000E4FF2" w:rsidP="00950AE4">
      <w:pPr>
        <w:rPr>
          <w:b w:val="0"/>
          <w:u w:val="none"/>
        </w:rPr>
      </w:pPr>
      <w:r w:rsidRPr="00950AE4">
        <w:rPr>
          <w:b w:val="0"/>
          <w:u w:val="none"/>
        </w:rPr>
        <w:t>The teachers at our school will also remind students of the importance of not responding to strangers and actions each child should take if approached by a stranger, including reporting it to responsible adults.</w:t>
      </w:r>
    </w:p>
    <w:p w14:paraId="232EDF5F" w14:textId="77777777" w:rsidR="000E4FF2" w:rsidRPr="00950AE4" w:rsidRDefault="000E4FF2" w:rsidP="00950AE4">
      <w:pPr>
        <w:rPr>
          <w:b w:val="0"/>
          <w:u w:val="none"/>
        </w:rPr>
      </w:pPr>
    </w:p>
    <w:p w14:paraId="583BFF33" w14:textId="17AB74A2" w:rsidR="000E4FF2" w:rsidRPr="00950AE4" w:rsidRDefault="000E4FF2" w:rsidP="00950AE4">
      <w:pPr>
        <w:rPr>
          <w:b w:val="0"/>
          <w:u w:val="none"/>
        </w:rPr>
      </w:pPr>
      <w:r w:rsidRPr="00950AE4">
        <w:rPr>
          <w:b w:val="0"/>
          <w:u w:val="none"/>
        </w:rPr>
        <w:t>In addition, over the course of the school year, we may receive from the local police departments notification under the New York State Sex Offender Registration Act that a registered sex offender has moved into the region where our school is located.  Copies of all the notifications we receive will be kept accessible to parents</w:t>
      </w:r>
      <w:r w:rsidR="00EA01B9">
        <w:rPr>
          <w:b w:val="0"/>
          <w:u w:val="none"/>
        </w:rPr>
        <w:t xml:space="preserve">/guardians </w:t>
      </w:r>
      <w:r w:rsidRPr="00950AE4">
        <w:rPr>
          <w:b w:val="0"/>
          <w:u w:val="none"/>
        </w:rPr>
        <w:t>in the principal’s office.  You can also find information about registered sex offenders on the NYS Division of Criminal Justice Services website, located at</w:t>
      </w:r>
    </w:p>
    <w:p w14:paraId="10BA3081" w14:textId="77777777" w:rsidR="000E4FF2" w:rsidRPr="00950AE4" w:rsidRDefault="000E4FF2" w:rsidP="00950AE4">
      <w:pPr>
        <w:rPr>
          <w:b w:val="0"/>
          <w:bCs/>
          <w:u w:val="none"/>
        </w:rPr>
      </w:pPr>
      <w:r w:rsidRPr="00950AE4">
        <w:rPr>
          <w:b w:val="0"/>
          <w:u w:val="none"/>
        </w:rPr>
        <w:t>http://www.criminaljustice.state.ny.us -- or by calling 1-800-262-3257.</w:t>
      </w:r>
    </w:p>
    <w:p w14:paraId="51E38AB2" w14:textId="77777777" w:rsidR="000E4FF2" w:rsidRDefault="000E4FF2" w:rsidP="000E4FF2">
      <w:pPr>
        <w:rPr>
          <w:b w:val="0"/>
          <w:bCs/>
          <w:u w:val="none"/>
        </w:rPr>
      </w:pPr>
    </w:p>
    <w:p w14:paraId="214CB398" w14:textId="77777777" w:rsidR="000E4FF2" w:rsidRDefault="000E4FF2" w:rsidP="000E4FF2">
      <w:pPr>
        <w:rPr>
          <w:b w:val="0"/>
          <w:bCs/>
          <w:u w:val="none"/>
        </w:rPr>
      </w:pPr>
      <w:r>
        <w:rPr>
          <w:b w:val="0"/>
          <w:u w:val="none"/>
        </w:rPr>
        <w:t>Finally, if our school is notified during the school year that a registered sex offender has moved within the vicinity of our school, further notice will be sent to you.</w:t>
      </w:r>
    </w:p>
    <w:p w14:paraId="16929B66" w14:textId="77777777" w:rsidR="000E4FF2" w:rsidRDefault="000E4FF2" w:rsidP="000E4FF2">
      <w:pPr>
        <w:rPr>
          <w:b w:val="0"/>
          <w:bCs/>
          <w:u w:val="none"/>
        </w:rPr>
      </w:pPr>
    </w:p>
    <w:p w14:paraId="11604EFB" w14:textId="77777777" w:rsidR="000E4FF2" w:rsidRDefault="000E4FF2" w:rsidP="000E4FF2">
      <w:pPr>
        <w:rPr>
          <w:b w:val="0"/>
          <w:bCs/>
          <w:u w:val="none"/>
        </w:rPr>
      </w:pPr>
      <w:r>
        <w:rPr>
          <w:b w:val="0"/>
          <w:u w:val="none"/>
        </w:rPr>
        <w:t>These procedures are part of our continuing effort to provide a safe environment for all children in this school.</w:t>
      </w:r>
    </w:p>
    <w:p w14:paraId="36C2AC21" w14:textId="77777777" w:rsidR="000E4FF2" w:rsidRDefault="000E4FF2" w:rsidP="000E4FF2">
      <w:pPr>
        <w:tabs>
          <w:tab w:val="left" w:pos="-1530"/>
          <w:tab w:val="left" w:pos="-90"/>
          <w:tab w:val="left" w:pos="0"/>
          <w:tab w:val="left" w:pos="2160"/>
        </w:tabs>
        <w:rPr>
          <w:b w:val="0"/>
          <w:u w:val="none"/>
        </w:rPr>
      </w:pPr>
    </w:p>
    <w:p w14:paraId="655249A0" w14:textId="2EA374D9" w:rsidR="004A738A" w:rsidRDefault="000E4FF2">
      <w:pPr>
        <w:pStyle w:val="Heading1"/>
        <w:rPr>
          <w:bCs/>
        </w:rPr>
      </w:pPr>
      <w:bookmarkStart w:id="57" w:name="_Toc485897275"/>
      <w:r w:rsidRPr="00950AE4">
        <w:t>Smoking</w:t>
      </w:r>
      <w:bookmarkEnd w:id="57"/>
    </w:p>
    <w:p w14:paraId="20DF5E96" w14:textId="77777777" w:rsidR="000E4FF2" w:rsidRPr="00950AE4" w:rsidRDefault="000E4FF2" w:rsidP="00950AE4">
      <w:pPr>
        <w:rPr>
          <w:b w:val="0"/>
          <w:bCs/>
          <w:u w:val="none"/>
        </w:rPr>
      </w:pPr>
    </w:p>
    <w:p w14:paraId="343C63B4" w14:textId="77777777" w:rsidR="000E4FF2" w:rsidRPr="00950AE4" w:rsidRDefault="000E4FF2" w:rsidP="00950AE4">
      <w:pPr>
        <w:rPr>
          <w:b w:val="0"/>
          <w:bCs/>
          <w:u w:val="none"/>
        </w:rPr>
      </w:pPr>
      <w:r w:rsidRPr="00950AE4">
        <w:rPr>
          <w:b w:val="0"/>
          <w:bCs/>
          <w:u w:val="none"/>
        </w:rPr>
        <w:t xml:space="preserve">New York State Law prohibits smoking in a school building and on school property.    </w:t>
      </w:r>
    </w:p>
    <w:p w14:paraId="0BC9C79C" w14:textId="0FE61E77" w:rsidR="00500697" w:rsidRDefault="000E4FF2" w:rsidP="00500697">
      <w:r w:rsidRPr="00950AE4">
        <w:rPr>
          <w:b w:val="0"/>
          <w:bCs/>
          <w:u w:val="none"/>
        </w:rPr>
        <w:t xml:space="preserve">Smoking is prohibited at all times in the school building, on its parking lot and </w:t>
      </w:r>
      <w:r w:rsidRPr="00950AE4">
        <w:rPr>
          <w:b w:val="0"/>
          <w:u w:val="none"/>
        </w:rPr>
        <w:t>playing fields.  This prohibition applies to faculty, staff, parent</w:t>
      </w:r>
      <w:r w:rsidR="00EA01B9">
        <w:rPr>
          <w:b w:val="0"/>
          <w:u w:val="none"/>
        </w:rPr>
        <w:t>/guardian</w:t>
      </w:r>
      <w:r w:rsidRPr="00950AE4">
        <w:rPr>
          <w:b w:val="0"/>
          <w:u w:val="none"/>
        </w:rPr>
        <w:t>, and all visitors to the school.</w:t>
      </w:r>
      <w:r w:rsidR="00500697">
        <w:rPr>
          <w:b w:val="0"/>
          <w:u w:val="none"/>
        </w:rPr>
        <w:t xml:space="preserve">  Smoking on the sidewalk in front of the school building is not </w:t>
      </w:r>
      <w:r w:rsidR="00820CBE">
        <w:rPr>
          <w:b w:val="0"/>
          <w:u w:val="none"/>
        </w:rPr>
        <w:t xml:space="preserve">allowed. </w:t>
      </w:r>
      <w:r w:rsidR="00500697">
        <w:t>This policy includes cigarettes, cigars, pipe or any other matter or substance containing tobacco, as well as the use of electronic cigarettes (e cigarettes), personal vaporizers, vape pens, e-cigars, e-hookah, vaping devices, mod systems</w:t>
      </w:r>
      <w:r w:rsidR="004A4E25">
        <w:t>,</w:t>
      </w:r>
      <w:r w:rsidR="00500697">
        <w:t xml:space="preserve"> pod systems</w:t>
      </w:r>
      <w:r w:rsidR="004A4E25">
        <w:t xml:space="preserve"> or any similar system</w:t>
      </w:r>
    </w:p>
    <w:p w14:paraId="56FB6FA1" w14:textId="77777777" w:rsidR="000E4FF2" w:rsidRDefault="000E4FF2" w:rsidP="00950AE4">
      <w:pPr>
        <w:rPr>
          <w:b w:val="0"/>
          <w:bCs/>
          <w:u w:val="none"/>
        </w:rPr>
      </w:pPr>
    </w:p>
    <w:p w14:paraId="06F66A07" w14:textId="77777777" w:rsidR="00E626AE" w:rsidRDefault="00E626AE" w:rsidP="00950AE4">
      <w:pPr>
        <w:rPr>
          <w:b w:val="0"/>
          <w:bCs/>
          <w:u w:val="none"/>
        </w:rPr>
      </w:pPr>
    </w:p>
    <w:p w14:paraId="7552B3F3" w14:textId="53087B80" w:rsidR="004A738A" w:rsidRDefault="000E4FF2">
      <w:pPr>
        <w:pStyle w:val="Heading1"/>
        <w:rPr>
          <w:bCs/>
        </w:rPr>
      </w:pPr>
      <w:bookmarkStart w:id="58" w:name="_Toc485897276"/>
      <w:r w:rsidRPr="00950AE4">
        <w:t>Special Learning Needs</w:t>
      </w:r>
      <w:bookmarkEnd w:id="58"/>
    </w:p>
    <w:p w14:paraId="00CE5BE8" w14:textId="77777777" w:rsidR="000E4FF2" w:rsidRDefault="000E4FF2" w:rsidP="00950AE4">
      <w:pPr>
        <w:rPr>
          <w:b w:val="0"/>
          <w:bCs/>
          <w:u w:val="none"/>
        </w:rPr>
      </w:pPr>
      <w:r>
        <w:rPr>
          <w:b w:val="0"/>
          <w:i/>
          <w:iCs/>
          <w:u w:val="none"/>
        </w:rPr>
        <w:tab/>
      </w:r>
    </w:p>
    <w:p w14:paraId="07A872AE" w14:textId="77777777" w:rsidR="000E4FF2" w:rsidRDefault="000E4FF2" w:rsidP="000E4FF2">
      <w:pPr>
        <w:rPr>
          <w:b w:val="0"/>
          <w:u w:val="none"/>
        </w:rPr>
      </w:pPr>
      <w:r>
        <w:rPr>
          <w:b w:val="0"/>
          <w:u w:val="none"/>
        </w:rPr>
        <w:t>Students with learning differences are children of God and members of the Church.   The school makes every effort to meet individual student needs by providing accommodations.  Sometimes, however, a student may have needs that do not permit him or her to benefit fully from the program. In those cases, your child’s teacher and/or principal may schedule a meeting with you to discuss having an evaluation of your child’s learning needs.  Such evaluations can be done through the local public school district, i.e., Committees on Special Education (CSE’s), or privately.</w:t>
      </w:r>
    </w:p>
    <w:p w14:paraId="644434CF" w14:textId="77777777" w:rsidR="00950AE4" w:rsidRDefault="00950AE4" w:rsidP="000E4FF2">
      <w:pPr>
        <w:rPr>
          <w:b w:val="0"/>
          <w:bCs/>
          <w:u w:val="none"/>
        </w:rPr>
      </w:pPr>
    </w:p>
    <w:p w14:paraId="12D93E83" w14:textId="77777777" w:rsidR="00EA01B9" w:rsidRPr="00EA01B9" w:rsidRDefault="000E4FF2" w:rsidP="00EA01B9">
      <w:pPr>
        <w:rPr>
          <w:rFonts w:ascii="Times New Roman" w:hAnsi="Times New Roman" w:cs="Times New Roman"/>
          <w:b w:val="0"/>
          <w:u w:val="none"/>
        </w:rPr>
      </w:pPr>
      <w:r>
        <w:rPr>
          <w:b w:val="0"/>
          <w:u w:val="none"/>
        </w:rPr>
        <w:t>Once the results of the evaluation are available, parents/guardians are obligated to share educational/psychological testing results and any resulting plan with the school.  The parent</w:t>
      </w:r>
      <w:r w:rsidR="00EA01B9">
        <w:rPr>
          <w:b w:val="0"/>
          <w:u w:val="none"/>
        </w:rPr>
        <w:t>s</w:t>
      </w:r>
      <w:r>
        <w:rPr>
          <w:b w:val="0"/>
          <w:u w:val="none"/>
        </w:rPr>
        <w:t>/guardian</w:t>
      </w:r>
      <w:r w:rsidR="00EA01B9">
        <w:rPr>
          <w:b w:val="0"/>
          <w:u w:val="none"/>
        </w:rPr>
        <w:t>s</w:t>
      </w:r>
      <w:r>
        <w:rPr>
          <w:b w:val="0"/>
          <w:u w:val="none"/>
        </w:rPr>
        <w:t xml:space="preserve"> must make an appointment to meet with the principal to discuss the results of the evaluation and the recommendations, and provide a copy of the Individualized E</w:t>
      </w:r>
      <w:r w:rsidR="00950AE4">
        <w:rPr>
          <w:b w:val="0"/>
          <w:u w:val="none"/>
        </w:rPr>
        <w:t>ducation Services P</w:t>
      </w:r>
      <w:r w:rsidR="00EA01B9">
        <w:rPr>
          <w:b w:val="0"/>
          <w:u w:val="none"/>
        </w:rPr>
        <w:t>rogram</w:t>
      </w:r>
      <w:r w:rsidR="00950AE4">
        <w:rPr>
          <w:b w:val="0"/>
          <w:u w:val="none"/>
        </w:rPr>
        <w:t xml:space="preserve"> (IESP).</w:t>
      </w:r>
      <w:r w:rsidR="00EA01B9">
        <w:rPr>
          <w:b w:val="0"/>
          <w:u w:val="none"/>
        </w:rPr>
        <w:t xml:space="preserve">  </w:t>
      </w:r>
      <w:r w:rsidR="00EA01B9" w:rsidRPr="00EA01B9">
        <w:rPr>
          <w:b w:val="0"/>
          <w:u w:val="none"/>
        </w:rPr>
        <w:t>It is the responsibility of the parent/guardian to ensure that the child’s IESP is kept current.</w:t>
      </w:r>
      <w:r w:rsidR="00EA01B9" w:rsidRPr="00EA01B9">
        <w:rPr>
          <w:rFonts w:ascii="Times New Roman" w:hAnsi="Times New Roman" w:cs="Times New Roman"/>
          <w:b w:val="0"/>
          <w:u w:val="none"/>
        </w:rPr>
        <w:t xml:space="preserve"> </w:t>
      </w:r>
    </w:p>
    <w:p w14:paraId="27AAC600" w14:textId="333FD260" w:rsidR="000E4FF2" w:rsidRDefault="000E4FF2" w:rsidP="000E4FF2">
      <w:pPr>
        <w:rPr>
          <w:b w:val="0"/>
          <w:u w:val="none"/>
        </w:rPr>
      </w:pPr>
    </w:p>
    <w:p w14:paraId="5D7AB33B" w14:textId="77777777" w:rsidR="000E4FF2" w:rsidRDefault="000E4FF2" w:rsidP="000E4FF2">
      <w:pPr>
        <w:rPr>
          <w:b w:val="0"/>
          <w:u w:val="none"/>
        </w:rPr>
      </w:pPr>
    </w:p>
    <w:p w14:paraId="473AD858" w14:textId="78EC923F" w:rsidR="000E4FF2" w:rsidRDefault="000E4FF2" w:rsidP="000E4FF2">
      <w:pPr>
        <w:rPr>
          <w:b w:val="0"/>
          <w:u w:val="none"/>
        </w:rPr>
      </w:pPr>
      <w:r>
        <w:rPr>
          <w:b w:val="0"/>
          <w:u w:val="none"/>
        </w:rPr>
        <w:t>If a student transfers in from a public school with an Individualized Education P</w:t>
      </w:r>
      <w:r w:rsidR="00EA01B9">
        <w:rPr>
          <w:b w:val="0"/>
          <w:u w:val="none"/>
        </w:rPr>
        <w:t>rogram</w:t>
      </w:r>
      <w:r>
        <w:rPr>
          <w:b w:val="0"/>
          <w:u w:val="none"/>
        </w:rPr>
        <w:t xml:space="preserve"> (IEP), the parent/guardian must go back to the Committee on Special Education (CSE) to get an IESP.</w:t>
      </w:r>
    </w:p>
    <w:p w14:paraId="378A6FC0" w14:textId="77777777" w:rsidR="000E4FF2" w:rsidRDefault="000E4FF2" w:rsidP="000E4FF2">
      <w:pPr>
        <w:rPr>
          <w:b w:val="0"/>
          <w:u w:val="none"/>
        </w:rPr>
      </w:pPr>
    </w:p>
    <w:p w14:paraId="54EDF30A" w14:textId="692F555A" w:rsidR="000E4FF2" w:rsidRDefault="000E4FF2" w:rsidP="000E4FF2">
      <w:pPr>
        <w:rPr>
          <w:b w:val="0"/>
          <w:u w:val="none"/>
        </w:rPr>
      </w:pPr>
      <w:r>
        <w:rPr>
          <w:b w:val="0"/>
          <w:u w:val="none"/>
        </w:rPr>
        <w:t>When a student qualifies for a 504 Plan, the principal will meet with the parent/guardian to review and discuss the 504 Plan, and will then notify the parent</w:t>
      </w:r>
      <w:r w:rsidR="00EA01B9">
        <w:rPr>
          <w:b w:val="0"/>
          <w:u w:val="none"/>
        </w:rPr>
        <w:t>/</w:t>
      </w:r>
      <w:proofErr w:type="spellStart"/>
      <w:r w:rsidR="00EA01B9">
        <w:rPr>
          <w:b w:val="0"/>
          <w:u w:val="none"/>
        </w:rPr>
        <w:t>guradian</w:t>
      </w:r>
      <w:proofErr w:type="spellEnd"/>
      <w:r w:rsidR="00EA01B9">
        <w:rPr>
          <w:b w:val="0"/>
          <w:u w:val="none"/>
        </w:rPr>
        <w:t xml:space="preserve"> </w:t>
      </w:r>
      <w:r>
        <w:rPr>
          <w:b w:val="0"/>
          <w:u w:val="none"/>
        </w:rPr>
        <w:t>of any reasonable accommodations/modifications that can or cannot be made at the school.  If reasonable accommodations can be made, a Student Assistance Plan (SAP) will be written and a copy of the plan will be placed in the student’s confidential file.  The accommodation/modifications will be reviewed yearly.  If the school cannot make reasonable accommodations, the school reserves the right to neg</w:t>
      </w:r>
      <w:r w:rsidR="00950AE4">
        <w:rPr>
          <w:b w:val="0"/>
          <w:u w:val="none"/>
        </w:rPr>
        <w:t>ate enrollment of the student.</w:t>
      </w:r>
    </w:p>
    <w:p w14:paraId="47919BC0" w14:textId="77777777" w:rsidR="00E46105" w:rsidRDefault="00E46105" w:rsidP="000E4FF2">
      <w:pPr>
        <w:rPr>
          <w:b w:val="0"/>
          <w:bCs/>
          <w:u w:val="none"/>
        </w:rPr>
      </w:pPr>
    </w:p>
    <w:p w14:paraId="3810FBC7" w14:textId="3013270C" w:rsidR="00E626AE" w:rsidRDefault="00E626AE" w:rsidP="000E4FF2">
      <w:pPr>
        <w:rPr>
          <w:b w:val="0"/>
          <w:bCs/>
          <w:u w:val="none"/>
        </w:rPr>
      </w:pPr>
    </w:p>
    <w:p w14:paraId="69CDD4A5" w14:textId="17A175E8" w:rsidR="006D20E9" w:rsidRDefault="006D20E9" w:rsidP="000E4FF2">
      <w:pPr>
        <w:rPr>
          <w:b w:val="0"/>
          <w:bCs/>
          <w:u w:val="none"/>
        </w:rPr>
      </w:pPr>
    </w:p>
    <w:p w14:paraId="7E97D1C3" w14:textId="4619BE2F" w:rsidR="004A738A" w:rsidRDefault="000E4FF2">
      <w:pPr>
        <w:pStyle w:val="Heading1"/>
        <w:rPr>
          <w:bCs/>
        </w:rPr>
      </w:pPr>
      <w:bookmarkStart w:id="59" w:name="_Toc485897277"/>
      <w:r w:rsidRPr="00950AE4">
        <w:t xml:space="preserve">Summer School </w:t>
      </w:r>
      <w:bookmarkEnd w:id="59"/>
    </w:p>
    <w:p w14:paraId="27D40050" w14:textId="5E6C106B" w:rsidR="000E4FF2" w:rsidRPr="00744784" w:rsidRDefault="000E4FF2" w:rsidP="004F0A1F">
      <w:pPr>
        <w:pStyle w:val="BodyText2"/>
        <w:tabs>
          <w:tab w:val="clear" w:pos="1440"/>
          <w:tab w:val="clear" w:pos="5580"/>
          <w:tab w:val="left" w:pos="-1530"/>
          <w:tab w:val="left" w:pos="-90"/>
          <w:tab w:val="left" w:pos="2160"/>
        </w:tabs>
        <w:rPr>
          <w:b w:val="0"/>
          <w:i/>
          <w:u w:val="single"/>
        </w:rPr>
      </w:pPr>
    </w:p>
    <w:p w14:paraId="0B1CC9CB" w14:textId="77777777" w:rsidR="000E4FF2" w:rsidRDefault="000E4FF2" w:rsidP="000E4FF2">
      <w:pPr>
        <w:tabs>
          <w:tab w:val="left" w:pos="-1530"/>
          <w:tab w:val="left" w:pos="-90"/>
          <w:tab w:val="left" w:pos="0"/>
          <w:tab w:val="left" w:pos="2160"/>
        </w:tabs>
        <w:rPr>
          <w:b w:val="0"/>
          <w:u w:val="none"/>
        </w:rPr>
      </w:pPr>
    </w:p>
    <w:p w14:paraId="6A762438" w14:textId="77777777" w:rsidR="000E4FF2" w:rsidRDefault="000E4FF2" w:rsidP="00950AE4">
      <w:pPr>
        <w:tabs>
          <w:tab w:val="left" w:pos="-1530"/>
          <w:tab w:val="left" w:pos="-90"/>
          <w:tab w:val="left" w:pos="0"/>
          <w:tab w:val="left" w:pos="2160"/>
        </w:tabs>
        <w:rPr>
          <w:b w:val="0"/>
          <w:u w:val="none"/>
        </w:rPr>
      </w:pPr>
      <w:r>
        <w:rPr>
          <w:b w:val="0"/>
          <w:u w:val="none"/>
        </w:rPr>
        <w:t>Since most summer schools offer reading, mathematics, and language arts, a student who has failed in one or more of these subjects in three marking periods of the report card will be required to take a remedial course during the summer.  Summer school also may be recommended due to poor performance on standardized tests or in the classroom.</w:t>
      </w:r>
    </w:p>
    <w:p w14:paraId="51587061" w14:textId="03EE68EC" w:rsidR="00950AE4" w:rsidRDefault="00EA01B9" w:rsidP="00EA01B9">
      <w:pPr>
        <w:rPr>
          <w:b w:val="0"/>
          <w:u w:val="none"/>
        </w:rPr>
      </w:pPr>
      <w:r w:rsidRPr="00EA01B9">
        <w:rPr>
          <w:b w:val="0"/>
          <w:u w:val="none"/>
        </w:rPr>
        <w:t xml:space="preserve">Since Title I Extended Year programs began, the schools no longer receive a list of summer schools for students to attend if they fail any subject. If a decision is made to </w:t>
      </w:r>
      <w:r w:rsidRPr="00EA01B9">
        <w:rPr>
          <w:b w:val="0"/>
          <w:u w:val="none"/>
        </w:rPr>
        <w:lastRenderedPageBreak/>
        <w:t>remove this section, we need to consider the documentation that the failing student should submit as proof of successful completion of the subject.</w:t>
      </w:r>
    </w:p>
    <w:p w14:paraId="505E490F" w14:textId="77777777" w:rsidR="00EA01B9" w:rsidRDefault="00EA01B9" w:rsidP="005817BD">
      <w:pPr>
        <w:tabs>
          <w:tab w:val="left" w:pos="-1530"/>
          <w:tab w:val="left" w:pos="-90"/>
          <w:tab w:val="left" w:pos="0"/>
          <w:tab w:val="left" w:pos="2160"/>
        </w:tabs>
        <w:rPr>
          <w:b w:val="0"/>
          <w:u w:val="none"/>
        </w:rPr>
      </w:pPr>
    </w:p>
    <w:p w14:paraId="48DC12A1" w14:textId="5807F564" w:rsidR="005817BD" w:rsidRDefault="000E4FF2" w:rsidP="005817BD">
      <w:pPr>
        <w:tabs>
          <w:tab w:val="left" w:pos="-1530"/>
          <w:tab w:val="left" w:pos="-90"/>
          <w:tab w:val="left" w:pos="0"/>
          <w:tab w:val="left" w:pos="2160"/>
        </w:tabs>
        <w:rPr>
          <w:b w:val="0"/>
          <w:u w:val="none"/>
        </w:rPr>
      </w:pPr>
      <w:r>
        <w:rPr>
          <w:b w:val="0"/>
          <w:u w:val="none"/>
        </w:rPr>
        <w:t>In May, a list of available summer schools in the Archdiocese will be available upon   request.  Whenever the administration becomes aware of quality programs suited to   the specific needs of a child, the principal or the assistant principal will notify the parent</w:t>
      </w:r>
      <w:r w:rsidR="00EA01B9">
        <w:rPr>
          <w:b w:val="0"/>
          <w:u w:val="none"/>
        </w:rPr>
        <w:t xml:space="preserve">/guardian </w:t>
      </w:r>
      <w:r>
        <w:rPr>
          <w:b w:val="0"/>
          <w:u w:val="none"/>
        </w:rPr>
        <w:t>directly.</w:t>
      </w:r>
    </w:p>
    <w:p w14:paraId="3DC378B7" w14:textId="77777777" w:rsidR="005817BD" w:rsidRDefault="005817BD" w:rsidP="005817BD">
      <w:pPr>
        <w:tabs>
          <w:tab w:val="left" w:pos="-1530"/>
          <w:tab w:val="left" w:pos="-90"/>
          <w:tab w:val="left" w:pos="0"/>
          <w:tab w:val="left" w:pos="2160"/>
        </w:tabs>
        <w:rPr>
          <w:b w:val="0"/>
          <w:u w:val="none"/>
        </w:rPr>
      </w:pPr>
    </w:p>
    <w:p w14:paraId="0EFAD03C" w14:textId="62B1965D" w:rsidR="005817BD" w:rsidRDefault="000E4FF2" w:rsidP="005817BD">
      <w:pPr>
        <w:tabs>
          <w:tab w:val="left" w:pos="-1530"/>
          <w:tab w:val="left" w:pos="-90"/>
          <w:tab w:val="left" w:pos="0"/>
          <w:tab w:val="left" w:pos="2160"/>
        </w:tabs>
        <w:rPr>
          <w:b w:val="0"/>
          <w:u w:val="none"/>
        </w:rPr>
      </w:pPr>
      <w:r>
        <w:rPr>
          <w:b w:val="0"/>
          <w:u w:val="none"/>
        </w:rPr>
        <w:t>The summer school report card must be submitted</w:t>
      </w:r>
      <w:r w:rsidR="00950AE4">
        <w:rPr>
          <w:b w:val="0"/>
          <w:u w:val="none"/>
        </w:rPr>
        <w:t xml:space="preserve"> to the office in September.  </w:t>
      </w:r>
      <w:r>
        <w:rPr>
          <w:b w:val="0"/>
          <w:u w:val="none"/>
        </w:rPr>
        <w:t xml:space="preserve">Failure to attend summer school will result in retention. It is the parent’s </w:t>
      </w:r>
      <w:r w:rsidR="00EA01B9">
        <w:rPr>
          <w:b w:val="0"/>
          <w:u w:val="none"/>
        </w:rPr>
        <w:t xml:space="preserve">or guardian’s </w:t>
      </w:r>
      <w:r>
        <w:rPr>
          <w:b w:val="0"/>
          <w:u w:val="none"/>
        </w:rPr>
        <w:t>responsibility to provide documentation that summer school has been successfull</w:t>
      </w:r>
      <w:r w:rsidR="005817BD">
        <w:rPr>
          <w:b w:val="0"/>
          <w:u w:val="none"/>
        </w:rPr>
        <w:t xml:space="preserve">y completed.  In cases in which </w:t>
      </w:r>
      <w:r>
        <w:rPr>
          <w:b w:val="0"/>
          <w:u w:val="none"/>
        </w:rPr>
        <w:t>tutoring is allowed for the remediation, it must be undertaken by a qualified teacher</w:t>
      </w:r>
      <w:r w:rsidR="00EA01B9">
        <w:rPr>
          <w:b w:val="0"/>
          <w:u w:val="none"/>
        </w:rPr>
        <w:t xml:space="preserve"> who will provide documentation to the school of no less than 25 hours upon completion of the tutoring sessions. </w:t>
      </w:r>
    </w:p>
    <w:p w14:paraId="471359C6" w14:textId="77777777" w:rsidR="005817BD" w:rsidRDefault="005817BD" w:rsidP="005817BD">
      <w:pPr>
        <w:tabs>
          <w:tab w:val="left" w:pos="-1530"/>
          <w:tab w:val="left" w:pos="-90"/>
          <w:tab w:val="left" w:pos="0"/>
          <w:tab w:val="left" w:pos="2160"/>
        </w:tabs>
        <w:rPr>
          <w:b w:val="0"/>
          <w:u w:val="none"/>
        </w:rPr>
      </w:pPr>
    </w:p>
    <w:p w14:paraId="4C67E1D0" w14:textId="77777777" w:rsidR="00E626AE" w:rsidRDefault="00E626AE" w:rsidP="005817BD">
      <w:pPr>
        <w:tabs>
          <w:tab w:val="left" w:pos="-1530"/>
          <w:tab w:val="left" w:pos="-90"/>
          <w:tab w:val="left" w:pos="0"/>
          <w:tab w:val="left" w:pos="2160"/>
        </w:tabs>
        <w:rPr>
          <w:b w:val="0"/>
          <w:u w:val="none"/>
        </w:rPr>
      </w:pPr>
    </w:p>
    <w:p w14:paraId="484EBD15" w14:textId="1BE89E9D" w:rsidR="004A738A" w:rsidRDefault="005817BD">
      <w:pPr>
        <w:pStyle w:val="Heading1"/>
      </w:pPr>
      <w:bookmarkStart w:id="60" w:name="_Toc485897278"/>
      <w:r>
        <w:t>T</w:t>
      </w:r>
      <w:r w:rsidR="00950AE4">
        <w:t>elecommunications Policy</w:t>
      </w:r>
      <w:bookmarkEnd w:id="60"/>
    </w:p>
    <w:p w14:paraId="0FB8A446" w14:textId="77777777" w:rsidR="005817BD" w:rsidRDefault="005817BD" w:rsidP="005817BD">
      <w:pPr>
        <w:tabs>
          <w:tab w:val="left" w:pos="-1530"/>
          <w:tab w:val="left" w:pos="-90"/>
          <w:tab w:val="left" w:pos="0"/>
          <w:tab w:val="left" w:pos="2160"/>
        </w:tabs>
        <w:rPr>
          <w:b w:val="0"/>
          <w:u w:val="none"/>
        </w:rPr>
      </w:pPr>
    </w:p>
    <w:p w14:paraId="3982DC82" w14:textId="77777777" w:rsidR="005817BD" w:rsidRDefault="000E4FF2" w:rsidP="005817BD">
      <w:pPr>
        <w:tabs>
          <w:tab w:val="left" w:pos="-1530"/>
          <w:tab w:val="left" w:pos="-90"/>
          <w:tab w:val="left" w:pos="0"/>
          <w:tab w:val="left" w:pos="2160"/>
        </w:tabs>
        <w:rPr>
          <w:b w:val="0"/>
        </w:rPr>
      </w:pPr>
      <w:r w:rsidRPr="00950AE4">
        <w:rPr>
          <w:b w:val="0"/>
        </w:rPr>
        <w:t>SOCIAL MEDIA GUIDELINE</w:t>
      </w:r>
      <w:r w:rsidR="005817BD">
        <w:rPr>
          <w:b w:val="0"/>
        </w:rPr>
        <w:t>S</w:t>
      </w:r>
    </w:p>
    <w:p w14:paraId="6C524137" w14:textId="77777777" w:rsidR="005817BD" w:rsidRDefault="005817BD" w:rsidP="005817BD">
      <w:pPr>
        <w:tabs>
          <w:tab w:val="left" w:pos="-1530"/>
          <w:tab w:val="left" w:pos="-90"/>
          <w:tab w:val="left" w:pos="0"/>
          <w:tab w:val="left" w:pos="2160"/>
        </w:tabs>
        <w:rPr>
          <w:b w:val="0"/>
        </w:rPr>
      </w:pPr>
    </w:p>
    <w:p w14:paraId="2A9CBA97" w14:textId="77777777" w:rsidR="005817BD" w:rsidRDefault="000E4FF2" w:rsidP="005817BD">
      <w:pPr>
        <w:tabs>
          <w:tab w:val="left" w:pos="-1530"/>
          <w:tab w:val="left" w:pos="-90"/>
          <w:tab w:val="left" w:pos="0"/>
          <w:tab w:val="left" w:pos="2160"/>
        </w:tabs>
        <w:rPr>
          <w:b w:val="0"/>
          <w:u w:val="none"/>
        </w:rPr>
      </w:pPr>
      <w:r w:rsidRPr="00C15518">
        <w:rPr>
          <w:b w:val="0"/>
          <w:u w:val="none"/>
        </w:rPr>
        <w:t xml:space="preserve">The principal of the school is responsible for maintaining all administrative logins for all social media outlets, blogs or any school-branded media outlets in existence now or in the future that contain the </w:t>
      </w:r>
      <w:proofErr w:type="gramStart"/>
      <w:r w:rsidRPr="00C15518">
        <w:rPr>
          <w:b w:val="0"/>
          <w:u w:val="none"/>
        </w:rPr>
        <w:t>school</w:t>
      </w:r>
      <w:proofErr w:type="gramEnd"/>
      <w:r w:rsidRPr="00C15518">
        <w:rPr>
          <w:b w:val="0"/>
          <w:u w:val="none"/>
        </w:rPr>
        <w:t xml:space="preserve"> name. Principals must be mindful that their sc</w:t>
      </w:r>
      <w:r w:rsidR="00950AE4">
        <w:rPr>
          <w:b w:val="0"/>
          <w:u w:val="none"/>
        </w:rPr>
        <w:t>hool’s</w:t>
      </w:r>
      <w:r w:rsidRPr="00C15518">
        <w:rPr>
          <w:b w:val="0"/>
          <w:u w:val="none"/>
        </w:rPr>
        <w:t> social media may be linked to the Superintendent of Schools Office and the Archdiocese of New York media accounts.</w:t>
      </w:r>
    </w:p>
    <w:p w14:paraId="59AF0400" w14:textId="77777777" w:rsidR="005817BD" w:rsidRDefault="005817BD" w:rsidP="005817BD">
      <w:pPr>
        <w:tabs>
          <w:tab w:val="left" w:pos="-1530"/>
          <w:tab w:val="left" w:pos="-90"/>
          <w:tab w:val="left" w:pos="0"/>
          <w:tab w:val="left" w:pos="2160"/>
        </w:tabs>
        <w:rPr>
          <w:b w:val="0"/>
          <w:u w:val="none"/>
        </w:rPr>
      </w:pPr>
    </w:p>
    <w:p w14:paraId="2A396957" w14:textId="1620F0D4" w:rsidR="005817BD" w:rsidRDefault="000E4FF2" w:rsidP="005817BD">
      <w:pPr>
        <w:tabs>
          <w:tab w:val="left" w:pos="-1530"/>
          <w:tab w:val="left" w:pos="-90"/>
          <w:tab w:val="left" w:pos="0"/>
          <w:tab w:val="left" w:pos="2160"/>
        </w:tabs>
        <w:rPr>
          <w:b w:val="0"/>
          <w:u w:val="none"/>
        </w:rPr>
      </w:pPr>
      <w:r w:rsidRPr="00C15518">
        <w:rPr>
          <w:b w:val="0"/>
          <w:u w:val="none"/>
        </w:rPr>
        <w:t>All domain names and access must be owned, secured and maintained by the school principal. UNDER NO CIRCUMSTANCES are these administrative logins, permissions or oversight to be delegated to any parent</w:t>
      </w:r>
      <w:r w:rsidR="00721203">
        <w:rPr>
          <w:b w:val="0"/>
          <w:u w:val="none"/>
        </w:rPr>
        <w:t>/guardian</w:t>
      </w:r>
      <w:r w:rsidRPr="00C15518">
        <w:rPr>
          <w:b w:val="0"/>
          <w:u w:val="none"/>
        </w:rPr>
        <w:t>, volunteer or external vendor separate and exclusive from the principal.</w:t>
      </w:r>
    </w:p>
    <w:p w14:paraId="778AF350" w14:textId="77777777" w:rsidR="005817BD" w:rsidRDefault="005817BD" w:rsidP="005817BD">
      <w:pPr>
        <w:tabs>
          <w:tab w:val="left" w:pos="-1530"/>
          <w:tab w:val="left" w:pos="-90"/>
          <w:tab w:val="left" w:pos="0"/>
          <w:tab w:val="left" w:pos="2160"/>
        </w:tabs>
        <w:rPr>
          <w:b w:val="0"/>
          <w:u w:val="none"/>
        </w:rPr>
      </w:pPr>
    </w:p>
    <w:p w14:paraId="28A5338F" w14:textId="77777777" w:rsidR="005817BD" w:rsidRDefault="000E4FF2" w:rsidP="005817BD">
      <w:pPr>
        <w:tabs>
          <w:tab w:val="left" w:pos="-1530"/>
          <w:tab w:val="left" w:pos="-90"/>
          <w:tab w:val="left" w:pos="0"/>
          <w:tab w:val="left" w:pos="2160"/>
        </w:tabs>
        <w:rPr>
          <w:b w:val="0"/>
          <w:u w:val="none"/>
        </w:rPr>
      </w:pPr>
      <w:r w:rsidRPr="00C15518">
        <w:rPr>
          <w:b w:val="0"/>
          <w:u w:val="none"/>
        </w:rPr>
        <w:t>In addition to the login and administrative rights to the school website and all current or future social media outlets (Facebook, Twitter, Instagram, etc.) the principal is also responsible for reviewing and approving the content on such sites.</w:t>
      </w:r>
    </w:p>
    <w:p w14:paraId="64B7B336" w14:textId="77777777" w:rsidR="005817BD" w:rsidRDefault="005817BD" w:rsidP="005817BD">
      <w:pPr>
        <w:tabs>
          <w:tab w:val="left" w:pos="-1530"/>
          <w:tab w:val="left" w:pos="-90"/>
          <w:tab w:val="left" w:pos="0"/>
          <w:tab w:val="left" w:pos="2160"/>
        </w:tabs>
        <w:rPr>
          <w:b w:val="0"/>
          <w:u w:val="none"/>
        </w:rPr>
      </w:pPr>
    </w:p>
    <w:p w14:paraId="76631CA5" w14:textId="77777777" w:rsidR="005817BD" w:rsidRDefault="000E4FF2" w:rsidP="005817BD">
      <w:pPr>
        <w:tabs>
          <w:tab w:val="left" w:pos="-1530"/>
          <w:tab w:val="left" w:pos="-90"/>
          <w:tab w:val="left" w:pos="0"/>
          <w:tab w:val="left" w:pos="2160"/>
        </w:tabs>
        <w:rPr>
          <w:b w:val="0"/>
          <w:u w:val="none"/>
        </w:rPr>
      </w:pPr>
      <w:r w:rsidRPr="00C15518">
        <w:rPr>
          <w:b w:val="0"/>
          <w:u w:val="none"/>
        </w:rPr>
        <w:t>All social media content must follow the Standards of Behavior for student internet use and must reflect the standards and mission of the school.</w:t>
      </w:r>
    </w:p>
    <w:p w14:paraId="534ED3B6" w14:textId="77777777" w:rsidR="005817BD" w:rsidRDefault="005817BD" w:rsidP="005817BD">
      <w:pPr>
        <w:tabs>
          <w:tab w:val="left" w:pos="-1530"/>
          <w:tab w:val="left" w:pos="-90"/>
          <w:tab w:val="left" w:pos="0"/>
          <w:tab w:val="left" w:pos="2160"/>
        </w:tabs>
        <w:rPr>
          <w:b w:val="0"/>
          <w:u w:val="none"/>
        </w:rPr>
      </w:pPr>
    </w:p>
    <w:p w14:paraId="121CCB01" w14:textId="77777777" w:rsidR="00E626AE" w:rsidRDefault="00E626AE" w:rsidP="005817BD">
      <w:pPr>
        <w:tabs>
          <w:tab w:val="left" w:pos="-1530"/>
          <w:tab w:val="left" w:pos="-90"/>
          <w:tab w:val="left" w:pos="0"/>
          <w:tab w:val="left" w:pos="2160"/>
        </w:tabs>
        <w:rPr>
          <w:b w:val="0"/>
          <w:u w:val="none"/>
        </w:rPr>
      </w:pPr>
    </w:p>
    <w:p w14:paraId="75A4AFB0" w14:textId="77777777" w:rsidR="004A738A" w:rsidRDefault="000E4FF2">
      <w:pPr>
        <w:pStyle w:val="Heading1"/>
      </w:pPr>
      <w:bookmarkStart w:id="61" w:name="_Toc485897279"/>
      <w:r w:rsidRPr="00950AE4">
        <w:t>Student Expectations in Use of the Internet</w:t>
      </w:r>
      <w:bookmarkEnd w:id="61"/>
    </w:p>
    <w:p w14:paraId="49F4FA55" w14:textId="77777777" w:rsidR="00950AE4" w:rsidRPr="005817BD" w:rsidRDefault="00950AE4" w:rsidP="00950AE4">
      <w:pPr>
        <w:tabs>
          <w:tab w:val="left" w:pos="-1530"/>
          <w:tab w:val="left" w:pos="-90"/>
          <w:tab w:val="left" w:pos="0"/>
          <w:tab w:val="left" w:pos="2160"/>
        </w:tabs>
        <w:ind w:left="-90"/>
        <w:rPr>
          <w:u w:val="none"/>
        </w:rPr>
      </w:pPr>
    </w:p>
    <w:p w14:paraId="56347169" w14:textId="77777777" w:rsidR="00950AE4" w:rsidRDefault="000E4FF2" w:rsidP="00950AE4">
      <w:pPr>
        <w:tabs>
          <w:tab w:val="left" w:pos="-1530"/>
          <w:tab w:val="left" w:pos="-90"/>
          <w:tab w:val="left" w:pos="0"/>
          <w:tab w:val="left" w:pos="2160"/>
        </w:tabs>
        <w:ind w:left="-90"/>
        <w:rPr>
          <w:i/>
          <w:iCs/>
          <w:sz w:val="28"/>
        </w:rPr>
      </w:pPr>
      <w:r>
        <w:rPr>
          <w:i/>
          <w:iCs/>
          <w:sz w:val="28"/>
        </w:rPr>
        <w:t>(</w:t>
      </w:r>
      <w:proofErr w:type="gramStart"/>
      <w:r>
        <w:rPr>
          <w:i/>
          <w:iCs/>
          <w:sz w:val="28"/>
        </w:rPr>
        <w:t>please</w:t>
      </w:r>
      <w:proofErr w:type="gramEnd"/>
      <w:r>
        <w:rPr>
          <w:i/>
          <w:iCs/>
          <w:sz w:val="28"/>
        </w:rPr>
        <w:t xml:space="preserve"> see below for complete policy requiring student’s signature)</w:t>
      </w:r>
    </w:p>
    <w:p w14:paraId="74B213B6" w14:textId="77777777" w:rsidR="002E1876" w:rsidRDefault="002E1876">
      <w:pPr>
        <w:pStyle w:val="Heading1"/>
      </w:pPr>
      <w:bookmarkStart w:id="62" w:name="_Toc485897280"/>
    </w:p>
    <w:p w14:paraId="4B216BB8" w14:textId="214BD188" w:rsidR="004A738A" w:rsidRDefault="000E4FF2">
      <w:pPr>
        <w:pStyle w:val="Heading1"/>
      </w:pPr>
      <w:r w:rsidRPr="00950AE4">
        <w:t>Use of School Grounds</w:t>
      </w:r>
      <w:bookmarkEnd w:id="62"/>
    </w:p>
    <w:p w14:paraId="5C2E587E" w14:textId="77777777" w:rsidR="00950AE4" w:rsidRDefault="00950AE4" w:rsidP="00950AE4">
      <w:pPr>
        <w:tabs>
          <w:tab w:val="left" w:pos="-1530"/>
          <w:tab w:val="left" w:pos="-90"/>
          <w:tab w:val="left" w:pos="0"/>
          <w:tab w:val="left" w:pos="2160"/>
        </w:tabs>
        <w:ind w:left="-90"/>
      </w:pPr>
    </w:p>
    <w:p w14:paraId="7905D421" w14:textId="07100E4B" w:rsidR="00950AE4" w:rsidRPr="00950AE4" w:rsidRDefault="005F43A4" w:rsidP="00950AE4">
      <w:pPr>
        <w:tabs>
          <w:tab w:val="left" w:pos="-1530"/>
          <w:tab w:val="left" w:pos="-90"/>
          <w:tab w:val="left" w:pos="0"/>
          <w:tab w:val="left" w:pos="2160"/>
        </w:tabs>
        <w:ind w:left="-90"/>
        <w:rPr>
          <w:u w:val="none"/>
        </w:rPr>
      </w:pPr>
      <w:r w:rsidRPr="005F43A4">
        <w:rPr>
          <w:u w:val="none"/>
        </w:rPr>
        <w:lastRenderedPageBreak/>
        <w:t>Unless students are formally registered for before or after school programs,</w:t>
      </w:r>
      <w:r w:rsidR="006C3C54">
        <w:rPr>
          <w:b w:val="0"/>
          <w:u w:val="none"/>
        </w:rPr>
        <w:t xml:space="preserve"> t</w:t>
      </w:r>
      <w:r w:rsidR="000E4FF2" w:rsidRPr="00950AE4">
        <w:rPr>
          <w:b w:val="0"/>
          <w:u w:val="none"/>
        </w:rPr>
        <w:t xml:space="preserve">he school does not have staff available to supervise students present on the school grounds </w:t>
      </w:r>
      <w:r w:rsidR="000E4FF2" w:rsidRPr="00950AE4">
        <w:rPr>
          <w:u w:val="none"/>
        </w:rPr>
        <w:t xml:space="preserve">before </w:t>
      </w:r>
      <w:r w:rsidR="004D6EB3">
        <w:rPr>
          <w:u w:val="none"/>
        </w:rPr>
        <w:t>7</w:t>
      </w:r>
      <w:r w:rsidR="000E4FF2" w:rsidRPr="00950AE4">
        <w:rPr>
          <w:u w:val="none"/>
        </w:rPr>
        <w:t>:</w:t>
      </w:r>
      <w:r w:rsidR="00721203">
        <w:rPr>
          <w:u w:val="none"/>
        </w:rPr>
        <w:t>30</w:t>
      </w:r>
      <w:r w:rsidR="000E4FF2" w:rsidRPr="00950AE4">
        <w:rPr>
          <w:u w:val="none"/>
        </w:rPr>
        <w:t xml:space="preserve"> AM and after </w:t>
      </w:r>
      <w:r w:rsidR="004D6EB3">
        <w:rPr>
          <w:u w:val="none"/>
        </w:rPr>
        <w:t>3</w:t>
      </w:r>
      <w:r w:rsidR="000E4FF2" w:rsidRPr="00950AE4">
        <w:rPr>
          <w:u w:val="none"/>
        </w:rPr>
        <w:t>:</w:t>
      </w:r>
      <w:r w:rsidR="004D6EB3">
        <w:rPr>
          <w:u w:val="none"/>
        </w:rPr>
        <w:t>0</w:t>
      </w:r>
      <w:r w:rsidR="000E4FF2" w:rsidRPr="00950AE4">
        <w:rPr>
          <w:u w:val="none"/>
        </w:rPr>
        <w:t xml:space="preserve">0 PM.  Students must not arrive on the school grounds prior to </w:t>
      </w:r>
      <w:r w:rsidR="004D6EB3">
        <w:rPr>
          <w:u w:val="none"/>
        </w:rPr>
        <w:t>7</w:t>
      </w:r>
      <w:r w:rsidR="000E4FF2" w:rsidRPr="00950AE4">
        <w:rPr>
          <w:u w:val="none"/>
        </w:rPr>
        <w:t>:</w:t>
      </w:r>
      <w:r w:rsidR="00721203">
        <w:rPr>
          <w:u w:val="none"/>
        </w:rPr>
        <w:t>30</w:t>
      </w:r>
      <w:r w:rsidR="004F0A1F">
        <w:rPr>
          <w:u w:val="none"/>
        </w:rPr>
        <w:t xml:space="preserve"> </w:t>
      </w:r>
      <w:r w:rsidR="000E4FF2" w:rsidRPr="00950AE4">
        <w:rPr>
          <w:u w:val="none"/>
        </w:rPr>
        <w:t>AM and parents</w:t>
      </w:r>
      <w:r w:rsidR="00721203">
        <w:rPr>
          <w:u w:val="none"/>
        </w:rPr>
        <w:t>/guardians</w:t>
      </w:r>
      <w:r w:rsidR="000E4FF2" w:rsidRPr="00950AE4">
        <w:rPr>
          <w:u w:val="none"/>
        </w:rPr>
        <w:t xml:space="preserve"> must arrange to pick up at dismissal times.</w:t>
      </w:r>
    </w:p>
    <w:p w14:paraId="6FA7E794" w14:textId="77777777" w:rsidR="00950AE4" w:rsidRDefault="00950AE4" w:rsidP="00950AE4">
      <w:pPr>
        <w:tabs>
          <w:tab w:val="left" w:pos="-1530"/>
          <w:tab w:val="left" w:pos="-90"/>
          <w:tab w:val="left" w:pos="0"/>
          <w:tab w:val="left" w:pos="2160"/>
        </w:tabs>
        <w:ind w:left="-90"/>
      </w:pPr>
    </w:p>
    <w:p w14:paraId="176C00B2" w14:textId="0A9D5CB8" w:rsidR="004A738A" w:rsidRDefault="000E4FF2">
      <w:pPr>
        <w:pStyle w:val="Heading1"/>
      </w:pPr>
      <w:bookmarkStart w:id="63" w:name="_Toc485897281"/>
      <w:r w:rsidRPr="0096552C">
        <w:t xml:space="preserve">Withdrawals and Transfers </w:t>
      </w:r>
      <w:bookmarkEnd w:id="63"/>
    </w:p>
    <w:p w14:paraId="25635DBE" w14:textId="77777777" w:rsidR="0096552C" w:rsidRDefault="0096552C" w:rsidP="0096552C">
      <w:pPr>
        <w:tabs>
          <w:tab w:val="left" w:pos="-1530"/>
          <w:tab w:val="left" w:pos="-90"/>
          <w:tab w:val="left" w:pos="0"/>
          <w:tab w:val="left" w:pos="2160"/>
        </w:tabs>
        <w:ind w:left="-90"/>
      </w:pPr>
    </w:p>
    <w:p w14:paraId="70101AE3" w14:textId="77777777" w:rsidR="0096552C" w:rsidRPr="0096552C" w:rsidRDefault="000E4FF2" w:rsidP="0096552C">
      <w:pPr>
        <w:tabs>
          <w:tab w:val="left" w:pos="-1530"/>
          <w:tab w:val="left" w:pos="-90"/>
          <w:tab w:val="left" w:pos="0"/>
          <w:tab w:val="left" w:pos="2160"/>
        </w:tabs>
        <w:ind w:left="-90"/>
        <w:rPr>
          <w:b w:val="0"/>
          <w:bCs/>
          <w:u w:val="none"/>
        </w:rPr>
      </w:pPr>
      <w:r w:rsidRPr="0096552C">
        <w:rPr>
          <w:b w:val="0"/>
          <w:bCs/>
          <w:u w:val="none"/>
        </w:rPr>
        <w:t>A transfer request must be obtained from the school secretary.  All books must be returned.  All bills must be paid before records are transferred to another school.</w:t>
      </w:r>
    </w:p>
    <w:p w14:paraId="34E460A4" w14:textId="77777777" w:rsidR="0096552C" w:rsidRDefault="0096552C" w:rsidP="0096552C">
      <w:pPr>
        <w:tabs>
          <w:tab w:val="left" w:pos="-1530"/>
          <w:tab w:val="left" w:pos="-90"/>
          <w:tab w:val="left" w:pos="0"/>
          <w:tab w:val="left" w:pos="2160"/>
        </w:tabs>
        <w:ind w:left="-90"/>
        <w:rPr>
          <w:bCs/>
        </w:rPr>
      </w:pPr>
    </w:p>
    <w:p w14:paraId="385C35E4" w14:textId="3A288597" w:rsidR="0096552C" w:rsidRDefault="000E4FF2" w:rsidP="0096552C">
      <w:pPr>
        <w:tabs>
          <w:tab w:val="left" w:pos="-1530"/>
          <w:tab w:val="left" w:pos="-90"/>
          <w:tab w:val="left" w:pos="0"/>
          <w:tab w:val="left" w:pos="2160"/>
        </w:tabs>
        <w:ind w:left="-90"/>
        <w:rPr>
          <w:b w:val="0"/>
          <w:u w:val="none"/>
        </w:rPr>
      </w:pPr>
      <w:r>
        <w:rPr>
          <w:b w:val="0"/>
          <w:u w:val="none"/>
        </w:rPr>
        <w:t>When a student transfers from one school to another, or enters high school, the new school may request a copy of the permanent record and health card from the former school.</w:t>
      </w:r>
      <w:r w:rsidR="00721203">
        <w:rPr>
          <w:b w:val="0"/>
          <w:u w:val="none"/>
        </w:rPr>
        <w:t xml:space="preserve">  Permanent records will not be released directly to parents/guardians.  Such request for records should come directly from the receiving school.  An authorization to release records request form must be obtained from the school secretary. All books must be returned.  All bills must be paid before records are transferred to another school.  </w:t>
      </w:r>
    </w:p>
    <w:p w14:paraId="448C3C27" w14:textId="77777777" w:rsidR="0096552C" w:rsidRDefault="0096552C" w:rsidP="0096552C">
      <w:pPr>
        <w:tabs>
          <w:tab w:val="left" w:pos="-1530"/>
          <w:tab w:val="left" w:pos="-90"/>
          <w:tab w:val="left" w:pos="0"/>
          <w:tab w:val="left" w:pos="2160"/>
        </w:tabs>
        <w:ind w:left="-90"/>
        <w:rPr>
          <w:b w:val="0"/>
          <w:u w:val="none"/>
        </w:rPr>
      </w:pPr>
    </w:p>
    <w:p w14:paraId="52EC7337" w14:textId="10C4A23F" w:rsidR="0096552C" w:rsidRDefault="000E4FF2" w:rsidP="0096552C">
      <w:pPr>
        <w:tabs>
          <w:tab w:val="left" w:pos="-1530"/>
          <w:tab w:val="left" w:pos="-90"/>
          <w:tab w:val="left" w:pos="0"/>
          <w:tab w:val="left" w:pos="2160"/>
        </w:tabs>
        <w:ind w:left="-90"/>
        <w:rPr>
          <w:b w:val="0"/>
          <w:u w:val="none"/>
        </w:rPr>
      </w:pPr>
      <w:r>
        <w:rPr>
          <w:b w:val="0"/>
          <w:u w:val="none"/>
        </w:rPr>
        <w:t>Schools may disclose a student’s cumulative record (</w:t>
      </w:r>
      <w:proofErr w:type="gramStart"/>
      <w:r>
        <w:rPr>
          <w:b w:val="0"/>
          <w:u w:val="none"/>
        </w:rPr>
        <w:t>i.e.</w:t>
      </w:r>
      <w:proofErr w:type="gramEnd"/>
      <w:r>
        <w:rPr>
          <w:b w:val="0"/>
          <w:u w:val="none"/>
        </w:rPr>
        <w:t xml:space="preserve"> permanent record, attendance record, test results) to another school with legitimate educational interest if a written request is made and when a custodial parent/guardian has given written permission for the release of the child’s records. Parent</w:t>
      </w:r>
      <w:r w:rsidR="00721203">
        <w:rPr>
          <w:b w:val="0"/>
          <w:u w:val="none"/>
        </w:rPr>
        <w:t xml:space="preserve">’s or </w:t>
      </w:r>
      <w:r>
        <w:rPr>
          <w:b w:val="0"/>
          <w:u w:val="none"/>
        </w:rPr>
        <w:t>guardian</w:t>
      </w:r>
      <w:r w:rsidR="00721203">
        <w:rPr>
          <w:b w:val="0"/>
          <w:u w:val="none"/>
        </w:rPr>
        <w:t>’s</w:t>
      </w:r>
      <w:r>
        <w:rPr>
          <w:b w:val="0"/>
          <w:u w:val="none"/>
        </w:rPr>
        <w:t xml:space="preserve"> signature is required for release of a student’s confidential file (</w:t>
      </w:r>
      <w:proofErr w:type="gramStart"/>
      <w:r>
        <w:rPr>
          <w:b w:val="0"/>
          <w:u w:val="none"/>
        </w:rPr>
        <w:t>i.e.</w:t>
      </w:r>
      <w:proofErr w:type="gramEnd"/>
      <w:r>
        <w:rPr>
          <w:b w:val="0"/>
          <w:u w:val="none"/>
        </w:rPr>
        <w:t xml:space="preserve"> special education records, psychological reports, disciplinary records, anecdotal information, or reports by the school counselor).</w:t>
      </w:r>
    </w:p>
    <w:p w14:paraId="540CF705" w14:textId="77777777" w:rsidR="0096552C" w:rsidRDefault="0096552C" w:rsidP="0096552C">
      <w:pPr>
        <w:tabs>
          <w:tab w:val="left" w:pos="-1530"/>
          <w:tab w:val="left" w:pos="-90"/>
          <w:tab w:val="left" w:pos="0"/>
          <w:tab w:val="left" w:pos="2160"/>
        </w:tabs>
        <w:ind w:left="-90"/>
        <w:rPr>
          <w:b w:val="0"/>
          <w:u w:val="none"/>
        </w:rPr>
      </w:pPr>
    </w:p>
    <w:p w14:paraId="106D6631" w14:textId="77777777" w:rsidR="0096552C" w:rsidRDefault="000E4FF2" w:rsidP="0096552C">
      <w:pPr>
        <w:tabs>
          <w:tab w:val="left" w:pos="-1530"/>
          <w:tab w:val="left" w:pos="-90"/>
          <w:tab w:val="left" w:pos="0"/>
          <w:tab w:val="left" w:pos="2160"/>
        </w:tabs>
        <w:ind w:left="-90"/>
        <w:rPr>
          <w:b w:val="0"/>
          <w:u w:val="none"/>
        </w:rPr>
      </w:pPr>
      <w:r>
        <w:rPr>
          <w:b w:val="0"/>
          <w:u w:val="none"/>
        </w:rPr>
        <w:t>At the discretion of the principal, each school has the right not to certify the student's graduation or provide transcripts of the student's academic record to third parties such as other schools, colleges, or employers, or to issue a diploma to the student, if there has been a breach of a material condition of the educational contract (i.e., failure to meet financial obligations, infractions against the school’s code of conduct, etc.).</w:t>
      </w:r>
    </w:p>
    <w:p w14:paraId="4FF62471" w14:textId="77777777" w:rsidR="0096552C" w:rsidRDefault="0096552C" w:rsidP="0096552C">
      <w:pPr>
        <w:tabs>
          <w:tab w:val="left" w:pos="-1530"/>
          <w:tab w:val="left" w:pos="-90"/>
          <w:tab w:val="left" w:pos="0"/>
          <w:tab w:val="left" w:pos="2160"/>
        </w:tabs>
        <w:ind w:left="-90"/>
        <w:rPr>
          <w:b w:val="0"/>
          <w:u w:val="none"/>
        </w:rPr>
      </w:pPr>
    </w:p>
    <w:p w14:paraId="30E0D732" w14:textId="6439012D" w:rsidR="00E46105" w:rsidRDefault="000E4FF2" w:rsidP="0096552C">
      <w:pPr>
        <w:tabs>
          <w:tab w:val="left" w:pos="-1530"/>
          <w:tab w:val="left" w:pos="-90"/>
          <w:tab w:val="left" w:pos="0"/>
          <w:tab w:val="left" w:pos="2160"/>
        </w:tabs>
        <w:ind w:left="-90"/>
        <w:rPr>
          <w:b w:val="0"/>
          <w:u w:val="none"/>
        </w:rPr>
      </w:pPr>
      <w:r>
        <w:rPr>
          <w:b w:val="0"/>
          <w:u w:val="none"/>
        </w:rPr>
        <w:t>The school reserves the right to request the parent</w:t>
      </w:r>
      <w:r w:rsidR="00721203">
        <w:rPr>
          <w:b w:val="0"/>
          <w:u w:val="none"/>
        </w:rPr>
        <w:t>/guardian</w:t>
      </w:r>
      <w:r>
        <w:rPr>
          <w:b w:val="0"/>
          <w:u w:val="none"/>
        </w:rPr>
        <w:t xml:space="preserve"> to withdraw his/her child from the school due to serious disciplinary issues.</w:t>
      </w:r>
    </w:p>
    <w:p w14:paraId="3F6659F1" w14:textId="77777777" w:rsidR="004A738A" w:rsidRDefault="00913728">
      <w:pPr>
        <w:pStyle w:val="Heading1"/>
        <w:jc w:val="center"/>
        <w:rPr>
          <w:bCs/>
        </w:rPr>
      </w:pPr>
      <w:bookmarkStart w:id="64" w:name="_Toc485897282"/>
      <w:r>
        <w:t>S</w:t>
      </w:r>
      <w:r w:rsidR="000E4FF2">
        <w:t>ummary Statement</w:t>
      </w:r>
      <w:bookmarkEnd w:id="64"/>
    </w:p>
    <w:p w14:paraId="549543B2" w14:textId="77777777" w:rsidR="0096552C" w:rsidRDefault="0096552C" w:rsidP="000E4FF2">
      <w:pPr>
        <w:ind w:firstLine="720"/>
        <w:jc w:val="both"/>
        <w:rPr>
          <w:b w:val="0"/>
          <w:u w:val="none"/>
        </w:rPr>
      </w:pPr>
    </w:p>
    <w:p w14:paraId="7D52F900" w14:textId="1131D6C3" w:rsidR="0096552C" w:rsidRDefault="000E4FF2" w:rsidP="000E4FF2">
      <w:pPr>
        <w:ind w:firstLine="720"/>
        <w:jc w:val="both"/>
        <w:rPr>
          <w:b w:val="0"/>
          <w:u w:val="none"/>
        </w:rPr>
      </w:pPr>
      <w:r>
        <w:rPr>
          <w:b w:val="0"/>
          <w:u w:val="none"/>
        </w:rPr>
        <w:t>Once students have met the necessary admission requirements and have been accepted in the school, the school warmly welcomes these students for the coming school year and will strive to provide them with a solid Catholic spiritual and academic education in a supportive learning environment.  Students and parents</w:t>
      </w:r>
      <w:r w:rsidR="00721203">
        <w:rPr>
          <w:b w:val="0"/>
          <w:u w:val="none"/>
        </w:rPr>
        <w:t>/guardians</w:t>
      </w:r>
      <w:r>
        <w:rPr>
          <w:b w:val="0"/>
          <w:u w:val="none"/>
        </w:rPr>
        <w:t xml:space="preserve"> must always be mindful that attendance at the school is by invitation.  It is not a “right” because this is a private school. Admission to and continued enrollment in this school include responsibilities regarding conduct, both inside and outside the classroom and school, and students are expected to conduct themselves in such a manner as to be a credit both to </w:t>
      </w:r>
      <w:r w:rsidR="0096552C">
        <w:rPr>
          <w:b w:val="0"/>
          <w:u w:val="none"/>
        </w:rPr>
        <w:t>themselves and to their school.</w:t>
      </w:r>
    </w:p>
    <w:p w14:paraId="73276012" w14:textId="77777777" w:rsidR="0096552C" w:rsidRDefault="0096552C" w:rsidP="000E4FF2">
      <w:pPr>
        <w:ind w:firstLine="720"/>
        <w:jc w:val="both"/>
        <w:rPr>
          <w:b w:val="0"/>
          <w:u w:val="none"/>
        </w:rPr>
      </w:pPr>
    </w:p>
    <w:p w14:paraId="489D821B" w14:textId="3A0F4941" w:rsidR="0096552C" w:rsidRDefault="000E4FF2" w:rsidP="000E4FF2">
      <w:pPr>
        <w:ind w:firstLine="720"/>
        <w:jc w:val="both"/>
        <w:rPr>
          <w:b w:val="0"/>
          <w:u w:val="none"/>
        </w:rPr>
      </w:pPr>
      <w:r>
        <w:rPr>
          <w:b w:val="0"/>
          <w:u w:val="none"/>
        </w:rPr>
        <w:lastRenderedPageBreak/>
        <w:t>In order to protect its standards of scholarship, discipline and character, the school reserves the right, and students and parents</w:t>
      </w:r>
      <w:r w:rsidR="00721203">
        <w:rPr>
          <w:b w:val="0"/>
          <w:u w:val="none"/>
        </w:rPr>
        <w:t>/</w:t>
      </w:r>
      <w:r>
        <w:rPr>
          <w:b w:val="0"/>
          <w:u w:val="none"/>
        </w:rPr>
        <w:t>guardians concede to the school the right to require the withdrawal of any student at any time, for any reason deemed sufficient in the sole discretion of the school and its administrators.  By the student’s attendance at the school, a student and his or her parent</w:t>
      </w:r>
      <w:r w:rsidR="00183423">
        <w:rPr>
          <w:b w:val="0"/>
          <w:u w:val="none"/>
        </w:rPr>
        <w:t>/</w:t>
      </w:r>
      <w:r>
        <w:rPr>
          <w:b w:val="0"/>
          <w:u w:val="none"/>
        </w:rPr>
        <w:t>guardian acknowledge the important obligations and restrictions contained in this handbook and agree to be bound by the terms of this handbook.</w:t>
      </w:r>
    </w:p>
    <w:p w14:paraId="5D95317B" w14:textId="77777777" w:rsidR="0096552C" w:rsidRDefault="0096552C" w:rsidP="000E4FF2">
      <w:pPr>
        <w:ind w:firstLine="720"/>
        <w:jc w:val="both"/>
        <w:rPr>
          <w:b w:val="0"/>
          <w:u w:val="none"/>
        </w:rPr>
      </w:pPr>
    </w:p>
    <w:p w14:paraId="3F981633" w14:textId="77777777" w:rsidR="000E4FF2" w:rsidRDefault="000E4FF2" w:rsidP="0096552C">
      <w:pPr>
        <w:ind w:firstLine="720"/>
        <w:jc w:val="both"/>
        <w:rPr>
          <w:b w:val="0"/>
          <w:u w:val="none"/>
        </w:rPr>
      </w:pPr>
      <w:r>
        <w:rPr>
          <w:b w:val="0"/>
          <w:u w:val="none"/>
        </w:rPr>
        <w:t>Students attending the school relinquish certain rights they might otherwise be entitled to if they were attending a public school.  For example, a student’s freedom of speech is limited in many important respects here at our school.  Speech, either written or oral, contrary to the Roman Catholic faith, the teachings of the Church or the directives of the local Bishop or Ordinary is prohibited, as is any other speech which is contrary or disruptive to the philosophy and purposes of our school.  Another important right all students at the school surrender involves searches and seizures.  School administrators may search a student’s person and belongings if there is a reasonable belief, in the sole opinion of the school administrator, that contraband, illegal substances or inappropriate objects are being concealed.  Any unauthorized items found may be seized.  Additionally, student desks and lockers, which are at all times under the joint control of the school and the student to whom the desk or locker has been assigned, may be searched by school administrators at any time, for any reason or for no reason at all.  Students should have absolutely no expectation of privacy with regard to any item in their desks or lockers.</w:t>
      </w:r>
    </w:p>
    <w:p w14:paraId="48986630" w14:textId="77777777" w:rsidR="0096552C" w:rsidRDefault="0096552C" w:rsidP="0096552C">
      <w:pPr>
        <w:ind w:firstLine="720"/>
        <w:jc w:val="both"/>
        <w:rPr>
          <w:b w:val="0"/>
          <w:u w:val="none"/>
        </w:rPr>
      </w:pPr>
    </w:p>
    <w:p w14:paraId="19951A1A" w14:textId="74D1F238" w:rsidR="0096552C" w:rsidRDefault="000E4FF2" w:rsidP="000E4FF2">
      <w:pPr>
        <w:ind w:firstLine="720"/>
        <w:jc w:val="both"/>
        <w:rPr>
          <w:b w:val="0"/>
          <w:u w:val="none"/>
        </w:rPr>
      </w:pPr>
      <w:r>
        <w:rPr>
          <w:b w:val="0"/>
          <w:u w:val="none"/>
        </w:rPr>
        <w:t>Another important right that a student and his or her parent</w:t>
      </w:r>
      <w:r w:rsidR="00183423">
        <w:rPr>
          <w:b w:val="0"/>
          <w:u w:val="none"/>
        </w:rPr>
        <w:t>/</w:t>
      </w:r>
      <w:r>
        <w:rPr>
          <w:b w:val="0"/>
          <w:u w:val="none"/>
        </w:rPr>
        <w:t>guardian give up when they decide to have a student attend this school is the right to sue the school, the parish, the Catholic School Region Corporation, or the Archdiocese of New York, and/or any individuals acting on behalf of the school, such as the school administrators, teachers, staff or any of their agents for any matter relating to academic or disciplinary decisions or other matters covered within this handbook.  Each student and his or her parents</w:t>
      </w:r>
      <w:r w:rsidR="00183423">
        <w:rPr>
          <w:b w:val="0"/>
          <w:u w:val="none"/>
        </w:rPr>
        <w:t>/guardians</w:t>
      </w:r>
      <w:r>
        <w:rPr>
          <w:b w:val="0"/>
          <w:u w:val="none"/>
        </w:rPr>
        <w:t>, by their acceptance of enrollment at the school, agree to and accept the school’s rule and policy that students, parents</w:t>
      </w:r>
      <w:r w:rsidR="00183423">
        <w:rPr>
          <w:b w:val="0"/>
          <w:u w:val="none"/>
        </w:rPr>
        <w:t>/</w:t>
      </w:r>
      <w:r>
        <w:rPr>
          <w:b w:val="0"/>
          <w:u w:val="none"/>
        </w:rPr>
        <w:t>guardians may not bring any civil action in any local, state or federal court or in any administrative agency or body to challenge any school decision on academic or disciplinary matters, including any decision relating to the rules, regulations, procedures or programs covered within this handbook.  Students and parents</w:t>
      </w:r>
      <w:r w:rsidR="00183423">
        <w:rPr>
          <w:b w:val="0"/>
          <w:u w:val="none"/>
        </w:rPr>
        <w:t>/</w:t>
      </w:r>
      <w:r>
        <w:rPr>
          <w:b w:val="0"/>
          <w:u w:val="none"/>
        </w:rPr>
        <w:t>guardians agree that any challenge to any school academic or disciplinary action or relating to the rules, regulations, procedures or programs covered in this handbook may only be challenged or appealed within the hierarchy of the school, subject to the limitations contained in this handbook.  This includes any decision relating to a student’s enrollment at the school or t</w:t>
      </w:r>
      <w:r w:rsidR="0096552C">
        <w:rPr>
          <w:b w:val="0"/>
          <w:u w:val="none"/>
        </w:rPr>
        <w:t>ermination of that enrollment.</w:t>
      </w:r>
    </w:p>
    <w:p w14:paraId="0817290C" w14:textId="77777777" w:rsidR="0096552C" w:rsidRDefault="0096552C" w:rsidP="000E4FF2">
      <w:pPr>
        <w:ind w:firstLine="720"/>
        <w:jc w:val="both"/>
        <w:rPr>
          <w:b w:val="0"/>
          <w:u w:val="none"/>
        </w:rPr>
      </w:pPr>
    </w:p>
    <w:p w14:paraId="7B8E5D6A" w14:textId="2559370D" w:rsidR="0096552C" w:rsidRDefault="000E4FF2" w:rsidP="007E010C">
      <w:pPr>
        <w:ind w:firstLine="720"/>
        <w:jc w:val="both"/>
        <w:rPr>
          <w:b w:val="0"/>
          <w:u w:val="none"/>
        </w:rPr>
      </w:pPr>
      <w:r>
        <w:rPr>
          <w:b w:val="0"/>
          <w:u w:val="none"/>
        </w:rPr>
        <w:t>While any student and his or her parents</w:t>
      </w:r>
      <w:r w:rsidR="00183423">
        <w:rPr>
          <w:b w:val="0"/>
          <w:u w:val="none"/>
        </w:rPr>
        <w:t>/</w:t>
      </w:r>
      <w:r>
        <w:rPr>
          <w:b w:val="0"/>
          <w:u w:val="none"/>
        </w:rPr>
        <w:t>guardians are of course free to consult with legal counsel regarding any school decision taken with respect to a student, the school emphasizes that students and parent</w:t>
      </w:r>
      <w:r w:rsidR="00183423">
        <w:rPr>
          <w:b w:val="0"/>
          <w:u w:val="none"/>
        </w:rPr>
        <w:t>/</w:t>
      </w:r>
      <w:r>
        <w:rPr>
          <w:b w:val="0"/>
          <w:u w:val="none"/>
        </w:rPr>
        <w:t>guardian are not permitted to have legal counsel present during any meetings with school administrators.  School administrators are not obligated to meet</w:t>
      </w:r>
      <w:r w:rsidR="0096552C">
        <w:rPr>
          <w:b w:val="0"/>
          <w:u w:val="none"/>
        </w:rPr>
        <w:t xml:space="preserve"> with legal counsel at any time.</w:t>
      </w:r>
    </w:p>
    <w:p w14:paraId="1FA2A438" w14:textId="77777777" w:rsidR="0096552C" w:rsidRDefault="0096552C" w:rsidP="007E010C">
      <w:pPr>
        <w:ind w:firstLine="720"/>
        <w:jc w:val="both"/>
        <w:rPr>
          <w:b w:val="0"/>
          <w:u w:val="none"/>
        </w:rPr>
      </w:pPr>
    </w:p>
    <w:p w14:paraId="3D82C3CC" w14:textId="7056B96A" w:rsidR="000E4FF2" w:rsidRPr="0096552C" w:rsidRDefault="000E4FF2" w:rsidP="0096552C">
      <w:pPr>
        <w:ind w:firstLine="720"/>
        <w:jc w:val="both"/>
        <w:rPr>
          <w:b w:val="0"/>
          <w:u w:val="none"/>
        </w:rPr>
      </w:pPr>
      <w:r>
        <w:rPr>
          <w:b w:val="0"/>
          <w:u w:val="none"/>
        </w:rPr>
        <w:lastRenderedPageBreak/>
        <w:t>There are several grounds for disciplinary action or expulsion set forth in the “Discipline Codes” section of this handbook.  It should be noted, however, that any listing of prohibited conduct is set forth by way of example only and to provide guidance to the student and his or her parent</w:t>
      </w:r>
      <w:r w:rsidR="00183423">
        <w:rPr>
          <w:b w:val="0"/>
          <w:u w:val="none"/>
        </w:rPr>
        <w:t>/</w:t>
      </w:r>
      <w:r>
        <w:rPr>
          <w:b w:val="0"/>
          <w:u w:val="none"/>
        </w:rPr>
        <w:t>guardian.  It is not meant to be an exhaustive listing of improper conduct or resultant disciplinary action.</w:t>
      </w:r>
    </w:p>
    <w:p w14:paraId="5C9E3F93" w14:textId="77777777" w:rsidR="000E4FF2" w:rsidRPr="00A97497" w:rsidRDefault="000E4FF2" w:rsidP="00A97497">
      <w:pPr>
        <w:rPr>
          <w:b w:val="0"/>
          <w:u w:val="none"/>
        </w:rPr>
      </w:pPr>
    </w:p>
    <w:p w14:paraId="3DF9DBC5" w14:textId="77777777" w:rsidR="000E4FF2" w:rsidRPr="00A97497" w:rsidRDefault="000E4FF2" w:rsidP="00A97497">
      <w:pPr>
        <w:rPr>
          <w:b w:val="0"/>
          <w:u w:val="none"/>
        </w:rPr>
      </w:pPr>
    </w:p>
    <w:p w14:paraId="32A1EEFA" w14:textId="77777777" w:rsidR="004A738A" w:rsidRDefault="000E4FF2">
      <w:pPr>
        <w:pStyle w:val="Heading1"/>
        <w:jc w:val="center"/>
      </w:pPr>
      <w:bookmarkStart w:id="65" w:name="_Toc485897283"/>
      <w:r>
        <w:t>Telecommunications Policy</w:t>
      </w:r>
      <w:bookmarkEnd w:id="65"/>
    </w:p>
    <w:p w14:paraId="0959B4AE" w14:textId="77777777" w:rsidR="000E4FF2" w:rsidRPr="009577D5" w:rsidRDefault="000E4FF2" w:rsidP="000E4FF2">
      <w:pPr>
        <w:jc w:val="center"/>
        <w:rPr>
          <w:sz w:val="32"/>
          <w:szCs w:val="32"/>
          <w:u w:val="none"/>
        </w:rPr>
      </w:pPr>
      <w:r>
        <w:rPr>
          <w:sz w:val="32"/>
          <w:szCs w:val="32"/>
          <w:u w:val="none"/>
        </w:rPr>
        <w:t>Student Expectations in Use of the Internet</w:t>
      </w:r>
    </w:p>
    <w:p w14:paraId="5175321B" w14:textId="77777777" w:rsidR="000E4FF2" w:rsidRPr="00054F74" w:rsidRDefault="000E4FF2" w:rsidP="000E4FF2">
      <w:pPr>
        <w:rPr>
          <w:b w:val="0"/>
          <w:u w:val="none"/>
        </w:rPr>
      </w:pPr>
    </w:p>
    <w:p w14:paraId="181006CF" w14:textId="77777777" w:rsidR="000E4FF2" w:rsidRPr="00216E6C" w:rsidRDefault="000E4FF2" w:rsidP="000E4FF2">
      <w:pPr>
        <w:rPr>
          <w:b w:val="0"/>
          <w:u w:val="none"/>
        </w:rPr>
      </w:pPr>
      <w:r w:rsidRPr="00216E6C">
        <w:rPr>
          <w:b w:val="0"/>
          <w:u w:val="none"/>
        </w:rPr>
        <w:t xml:space="preserve">The use of the </w:t>
      </w:r>
      <w:r>
        <w:rPr>
          <w:b w:val="0"/>
          <w:u w:val="none"/>
        </w:rPr>
        <w:t>i</w:t>
      </w:r>
      <w:r w:rsidRPr="00216E6C">
        <w:rPr>
          <w:b w:val="0"/>
          <w:u w:val="none"/>
        </w:rPr>
        <w:t>nternet is a privilege, not a right, and inappropriate use or violation of any of the following standards will result in serious consequences and could result in expulsion from the school.</w:t>
      </w:r>
    </w:p>
    <w:p w14:paraId="39E1F43D" w14:textId="77777777" w:rsidR="000E4FF2" w:rsidRPr="00216E6C" w:rsidRDefault="000E4FF2" w:rsidP="000E4FF2">
      <w:pPr>
        <w:rPr>
          <w:b w:val="0"/>
          <w:u w:val="none"/>
        </w:rPr>
      </w:pPr>
    </w:p>
    <w:p w14:paraId="2C63951D" w14:textId="77777777" w:rsidR="000E4FF2" w:rsidRPr="00216E6C" w:rsidRDefault="000E4FF2" w:rsidP="000E4FF2">
      <w:pPr>
        <w:numPr>
          <w:ilvl w:val="0"/>
          <w:numId w:val="21"/>
        </w:numPr>
        <w:rPr>
          <w:b w:val="0"/>
          <w:u w:val="none"/>
        </w:rPr>
      </w:pPr>
      <w:r w:rsidRPr="00216E6C">
        <w:rPr>
          <w:b w:val="0"/>
          <w:u w:val="none"/>
        </w:rPr>
        <w:t xml:space="preserve">Use of the computer at school is limited to school related activities.  Internet users are expected to behave responsibly in accessing and viewing information that is pertinent to the mission of the school. </w:t>
      </w:r>
    </w:p>
    <w:p w14:paraId="035C41EB" w14:textId="77777777" w:rsidR="000E4FF2" w:rsidRPr="00216E6C" w:rsidRDefault="000E4FF2" w:rsidP="000E4FF2">
      <w:pPr>
        <w:numPr>
          <w:ilvl w:val="0"/>
          <w:numId w:val="21"/>
        </w:numPr>
        <w:rPr>
          <w:b w:val="0"/>
          <w:u w:val="none"/>
        </w:rPr>
      </w:pPr>
      <w:r w:rsidRPr="00216E6C">
        <w:rPr>
          <w:b w:val="0"/>
          <w:u w:val="none"/>
        </w:rPr>
        <w:t xml:space="preserve">Vandalism and other infractions of school policy while using the </w:t>
      </w:r>
      <w:r>
        <w:rPr>
          <w:b w:val="0"/>
          <w:u w:val="none"/>
        </w:rPr>
        <w:t>i</w:t>
      </w:r>
      <w:r w:rsidRPr="00216E6C">
        <w:rPr>
          <w:b w:val="0"/>
          <w:u w:val="none"/>
        </w:rPr>
        <w:t>nternet will result in immediate cancellation of privileges along with disciplinary action.</w:t>
      </w:r>
    </w:p>
    <w:p w14:paraId="055999AF" w14:textId="77777777" w:rsidR="000E4FF2" w:rsidRPr="00216E6C" w:rsidRDefault="000E4FF2" w:rsidP="000E4FF2">
      <w:pPr>
        <w:numPr>
          <w:ilvl w:val="0"/>
          <w:numId w:val="21"/>
        </w:numPr>
        <w:rPr>
          <w:b w:val="0"/>
          <w:color w:val="000000"/>
          <w:u w:val="none"/>
        </w:rPr>
      </w:pPr>
      <w:r w:rsidRPr="00216E6C">
        <w:rPr>
          <w:b w:val="0"/>
          <w:color w:val="000000"/>
          <w:u w:val="none"/>
        </w:rPr>
        <w:t>After School/Home Access requires students to follow the same student expectations as stated in the “Discipline Code for Student Conduct” and “Harassment Policies” in the student handbook.</w:t>
      </w:r>
    </w:p>
    <w:p w14:paraId="596982B9" w14:textId="77777777" w:rsidR="000E4FF2" w:rsidRDefault="000E4FF2" w:rsidP="000E4FF2">
      <w:pPr>
        <w:pStyle w:val="BodyTextIndent"/>
        <w:numPr>
          <w:ilvl w:val="0"/>
          <w:numId w:val="21"/>
        </w:numPr>
        <w:rPr>
          <w:color w:val="000000"/>
        </w:rPr>
      </w:pPr>
      <w:r>
        <w:t xml:space="preserve">Students must abide by the generally accepted rules of network etiquette both inside and outside school.  </w:t>
      </w:r>
    </w:p>
    <w:p w14:paraId="3FC8DD3B" w14:textId="77777777" w:rsidR="000E4FF2" w:rsidRDefault="000E4FF2" w:rsidP="000E4FF2">
      <w:pPr>
        <w:pStyle w:val="BodyTextIndent"/>
        <w:numPr>
          <w:ilvl w:val="0"/>
          <w:numId w:val="21"/>
        </w:numPr>
        <w:rPr>
          <w:color w:val="000000"/>
        </w:rPr>
      </w:pPr>
      <w:r>
        <w:t>Students are responsible for their explorations on the internet and are subject to the consequences of the school’s discipline policy.</w:t>
      </w:r>
    </w:p>
    <w:p w14:paraId="17DBFB19" w14:textId="01840243" w:rsidR="000E4FF2" w:rsidRDefault="000E4FF2" w:rsidP="000E4FF2">
      <w:pPr>
        <w:pStyle w:val="BodyTextIndent"/>
        <w:numPr>
          <w:ilvl w:val="0"/>
          <w:numId w:val="21"/>
        </w:numPr>
      </w:pPr>
      <w:r>
        <w:t>Students must sign a contract indicating their understanding and acceptance of the school’s guidelines (see parent/</w:t>
      </w:r>
      <w:r w:rsidR="00183423">
        <w:t>guardian</w:t>
      </w:r>
      <w:r>
        <w:t xml:space="preserve"> handbook).</w:t>
      </w:r>
    </w:p>
    <w:p w14:paraId="6D3CBFAD" w14:textId="05FECD8D" w:rsidR="000E4FF2" w:rsidRDefault="000E4FF2" w:rsidP="000E4FF2">
      <w:pPr>
        <w:pStyle w:val="BodyTextIndent"/>
        <w:numPr>
          <w:ilvl w:val="0"/>
          <w:numId w:val="21"/>
        </w:numPr>
      </w:pPr>
      <w:r>
        <w:t>Parent</w:t>
      </w:r>
      <w:r w:rsidR="00183423">
        <w:t>/guardian</w:t>
      </w:r>
      <w:r>
        <w:t xml:space="preserve"> must give their permission for their child to use the internet for educational purposes as an individual by signing the Contract Form once conditions are clearly understood.  Parent</w:t>
      </w:r>
      <w:r w:rsidR="00183423">
        <w:t>/guardian</w:t>
      </w:r>
      <w:r>
        <w:t xml:space="preserve"> also have the option of denying permission for their child to use the internet independently at school</w:t>
      </w:r>
    </w:p>
    <w:p w14:paraId="4E9248A2" w14:textId="77777777" w:rsidR="000E4FF2" w:rsidRPr="0096552C" w:rsidRDefault="000E4FF2" w:rsidP="0096552C">
      <w:pPr>
        <w:rPr>
          <w:b w:val="0"/>
          <w:u w:val="none"/>
        </w:rPr>
      </w:pPr>
    </w:p>
    <w:p w14:paraId="5CF94132" w14:textId="77777777" w:rsidR="000E4FF2" w:rsidRDefault="000E4FF2" w:rsidP="000E4FF2">
      <w:pPr>
        <w:pStyle w:val="Heading2"/>
      </w:pPr>
      <w:bookmarkStart w:id="66" w:name="_Toc485740662"/>
      <w:bookmarkStart w:id="67" w:name="_Toc485897284"/>
      <w:r>
        <w:t>Standards of Behavior</w:t>
      </w:r>
      <w:bookmarkEnd w:id="66"/>
      <w:bookmarkEnd w:id="67"/>
    </w:p>
    <w:p w14:paraId="61470CE7" w14:textId="77777777" w:rsidR="000E4FF2" w:rsidRPr="00216E6C" w:rsidRDefault="000E4FF2" w:rsidP="0096552C">
      <w:pPr>
        <w:numPr>
          <w:ilvl w:val="0"/>
          <w:numId w:val="59"/>
        </w:numPr>
        <w:rPr>
          <w:b w:val="0"/>
          <w:color w:val="000000"/>
          <w:u w:val="none"/>
        </w:rPr>
      </w:pPr>
      <w:r w:rsidRPr="00216E6C">
        <w:rPr>
          <w:b w:val="0"/>
          <w:color w:val="000000"/>
          <w:u w:val="none"/>
        </w:rPr>
        <w:t>Be courteous and respectful in your messages to others.</w:t>
      </w:r>
    </w:p>
    <w:p w14:paraId="7DC6EFC7" w14:textId="77777777" w:rsidR="000E4FF2" w:rsidRPr="00216E6C" w:rsidRDefault="000E4FF2" w:rsidP="0096552C">
      <w:pPr>
        <w:numPr>
          <w:ilvl w:val="0"/>
          <w:numId w:val="59"/>
        </w:numPr>
        <w:rPr>
          <w:b w:val="0"/>
          <w:color w:val="000000"/>
          <w:u w:val="none"/>
        </w:rPr>
      </w:pPr>
      <w:r w:rsidRPr="00216E6C">
        <w:rPr>
          <w:b w:val="0"/>
          <w:color w:val="000000"/>
          <w:u w:val="none"/>
        </w:rPr>
        <w:t>Use appropriate language.  Do not use vulgar, harassing, obscene, threatening, bullying, abusive, or sexually offensive language, or make any statements that are slanderous or disparaging of any students or adults.</w:t>
      </w:r>
    </w:p>
    <w:p w14:paraId="53E99AC8" w14:textId="77777777" w:rsidR="000E4FF2" w:rsidRPr="00216E6C" w:rsidRDefault="000E4FF2" w:rsidP="0096552C">
      <w:pPr>
        <w:numPr>
          <w:ilvl w:val="0"/>
          <w:numId w:val="59"/>
        </w:numPr>
        <w:rPr>
          <w:b w:val="0"/>
          <w:color w:val="000000"/>
          <w:u w:val="none"/>
        </w:rPr>
      </w:pPr>
      <w:r w:rsidRPr="00216E6C">
        <w:rPr>
          <w:b w:val="0"/>
          <w:color w:val="000000"/>
          <w:u w:val="none"/>
        </w:rPr>
        <w:t>Never visit inappropriate or offensive websites.</w:t>
      </w:r>
    </w:p>
    <w:p w14:paraId="43E3BD4D" w14:textId="77777777" w:rsidR="000E4FF2" w:rsidRPr="00216E6C" w:rsidRDefault="000E4FF2" w:rsidP="0096552C">
      <w:pPr>
        <w:numPr>
          <w:ilvl w:val="0"/>
          <w:numId w:val="59"/>
        </w:numPr>
        <w:rPr>
          <w:b w:val="0"/>
          <w:color w:val="000000"/>
          <w:u w:val="none"/>
        </w:rPr>
      </w:pPr>
      <w:r w:rsidRPr="00216E6C">
        <w:rPr>
          <w:b w:val="0"/>
          <w:color w:val="000000"/>
          <w:u w:val="none"/>
        </w:rPr>
        <w:t>Never download materials from inappropriate or offensive websites.</w:t>
      </w:r>
    </w:p>
    <w:p w14:paraId="12E21A3A" w14:textId="77777777" w:rsidR="000E4FF2" w:rsidRPr="00216E6C" w:rsidRDefault="0096552C" w:rsidP="0096552C">
      <w:pPr>
        <w:numPr>
          <w:ilvl w:val="0"/>
          <w:numId w:val="59"/>
        </w:numPr>
        <w:rPr>
          <w:b w:val="0"/>
          <w:color w:val="000000"/>
          <w:u w:val="none"/>
        </w:rPr>
      </w:pPr>
      <w:r>
        <w:rPr>
          <w:b w:val="0"/>
          <w:color w:val="000000"/>
          <w:u w:val="none"/>
        </w:rPr>
        <w:t>N</w:t>
      </w:r>
      <w:r w:rsidR="000E4FF2" w:rsidRPr="00216E6C">
        <w:rPr>
          <w:b w:val="0"/>
          <w:color w:val="000000"/>
          <w:u w:val="none"/>
        </w:rPr>
        <w:t>ever expose yourself in an inappropriate, vulga</w:t>
      </w:r>
      <w:r>
        <w:rPr>
          <w:b w:val="0"/>
          <w:color w:val="000000"/>
          <w:u w:val="none"/>
        </w:rPr>
        <w:t xml:space="preserve">r, or sexually offensive manner </w:t>
      </w:r>
      <w:r w:rsidR="000E4FF2" w:rsidRPr="00216E6C">
        <w:rPr>
          <w:b w:val="0"/>
          <w:color w:val="000000"/>
          <w:u w:val="none"/>
        </w:rPr>
        <w:t>on any website or via e-mail, either in pictures or videos.</w:t>
      </w:r>
    </w:p>
    <w:p w14:paraId="0714E217" w14:textId="77777777" w:rsidR="000E4FF2" w:rsidRPr="00216E6C" w:rsidRDefault="000E4FF2" w:rsidP="0096552C">
      <w:pPr>
        <w:numPr>
          <w:ilvl w:val="0"/>
          <w:numId w:val="59"/>
        </w:numPr>
        <w:rPr>
          <w:b w:val="0"/>
          <w:color w:val="000000"/>
          <w:u w:val="none"/>
        </w:rPr>
      </w:pPr>
      <w:r w:rsidRPr="00216E6C">
        <w:rPr>
          <w:b w:val="0"/>
          <w:color w:val="000000"/>
          <w:u w:val="none"/>
        </w:rPr>
        <w:t>Illegal activities are strictly forbidden.</w:t>
      </w:r>
    </w:p>
    <w:p w14:paraId="4732369D" w14:textId="77777777" w:rsidR="000E4FF2" w:rsidRPr="00216E6C" w:rsidRDefault="000E4FF2" w:rsidP="0096552C">
      <w:pPr>
        <w:numPr>
          <w:ilvl w:val="0"/>
          <w:numId w:val="59"/>
        </w:numPr>
        <w:rPr>
          <w:b w:val="0"/>
          <w:color w:val="000000"/>
          <w:u w:val="none"/>
        </w:rPr>
      </w:pPr>
      <w:r w:rsidRPr="00216E6C">
        <w:rPr>
          <w:b w:val="0"/>
          <w:color w:val="000000"/>
          <w:u w:val="none"/>
        </w:rPr>
        <w:t>Do not reveal your home address or phone number, or that of other students or staff.</w:t>
      </w:r>
    </w:p>
    <w:p w14:paraId="6C660FF5" w14:textId="77777777" w:rsidR="000E4FF2" w:rsidRPr="00216E6C" w:rsidRDefault="000E4FF2" w:rsidP="0096552C">
      <w:pPr>
        <w:numPr>
          <w:ilvl w:val="0"/>
          <w:numId w:val="59"/>
        </w:numPr>
        <w:rPr>
          <w:b w:val="0"/>
          <w:color w:val="000000"/>
          <w:u w:val="none"/>
        </w:rPr>
      </w:pPr>
      <w:r w:rsidRPr="00216E6C">
        <w:rPr>
          <w:b w:val="0"/>
          <w:color w:val="000000"/>
          <w:u w:val="none"/>
        </w:rPr>
        <w:lastRenderedPageBreak/>
        <w:t>Note that electronic mail (e-mail) is not guaranteed to be private.  People who operate the system do have access to all mail.  Messages related to or in support of illegal activities may be reported to the authorities.</w:t>
      </w:r>
    </w:p>
    <w:p w14:paraId="227F0B90" w14:textId="77777777" w:rsidR="000E4FF2" w:rsidRPr="00216E6C" w:rsidRDefault="000E4FF2" w:rsidP="0096552C">
      <w:pPr>
        <w:numPr>
          <w:ilvl w:val="0"/>
          <w:numId w:val="59"/>
        </w:numPr>
        <w:rPr>
          <w:b w:val="0"/>
          <w:color w:val="000000"/>
          <w:u w:val="none"/>
        </w:rPr>
      </w:pPr>
      <w:r w:rsidRPr="00216E6C">
        <w:rPr>
          <w:b w:val="0"/>
          <w:color w:val="000000"/>
          <w:u w:val="none"/>
        </w:rPr>
        <w:t>Proofread your message before you send it.</w:t>
      </w:r>
    </w:p>
    <w:p w14:paraId="7EEB59F7" w14:textId="77777777" w:rsidR="000E4FF2" w:rsidRPr="00216E6C" w:rsidRDefault="000E4FF2" w:rsidP="0096552C">
      <w:pPr>
        <w:numPr>
          <w:ilvl w:val="0"/>
          <w:numId w:val="59"/>
        </w:numPr>
        <w:rPr>
          <w:b w:val="0"/>
          <w:color w:val="000000"/>
          <w:u w:val="none"/>
        </w:rPr>
      </w:pPr>
      <w:r w:rsidRPr="00216E6C">
        <w:rPr>
          <w:b w:val="0"/>
          <w:color w:val="000000"/>
          <w:u w:val="none"/>
        </w:rPr>
        <w:t xml:space="preserve">Never agree to get together with someone you “meet” online. </w:t>
      </w:r>
    </w:p>
    <w:p w14:paraId="25E763F3" w14:textId="77777777" w:rsidR="000E4FF2" w:rsidRPr="00216E6C" w:rsidRDefault="000E4FF2" w:rsidP="0096552C">
      <w:pPr>
        <w:numPr>
          <w:ilvl w:val="0"/>
          <w:numId w:val="59"/>
        </w:numPr>
        <w:rPr>
          <w:b w:val="0"/>
          <w:color w:val="000000"/>
          <w:u w:val="none"/>
        </w:rPr>
      </w:pPr>
      <w:r w:rsidRPr="00216E6C">
        <w:rPr>
          <w:b w:val="0"/>
          <w:color w:val="000000"/>
          <w:u w:val="none"/>
        </w:rPr>
        <w:t>Only public domain software (“shareware”) can be downloaded.</w:t>
      </w:r>
    </w:p>
    <w:p w14:paraId="38F227A3" w14:textId="77777777" w:rsidR="000E4FF2" w:rsidRPr="00216E6C" w:rsidRDefault="000E4FF2" w:rsidP="0096552C">
      <w:pPr>
        <w:numPr>
          <w:ilvl w:val="0"/>
          <w:numId w:val="59"/>
        </w:numPr>
        <w:rPr>
          <w:b w:val="0"/>
          <w:color w:val="000000"/>
          <w:u w:val="none"/>
        </w:rPr>
      </w:pPr>
      <w:r w:rsidRPr="00216E6C">
        <w:rPr>
          <w:b w:val="0"/>
          <w:color w:val="000000"/>
          <w:u w:val="none"/>
        </w:rPr>
        <w:t>Copyright laws must be respected.  Do not make</w:t>
      </w:r>
      <w:r>
        <w:rPr>
          <w:b w:val="0"/>
          <w:color w:val="000000"/>
          <w:u w:val="none"/>
        </w:rPr>
        <w:t xml:space="preserve"> </w:t>
      </w:r>
      <w:r w:rsidRPr="00216E6C">
        <w:rPr>
          <w:b w:val="0"/>
          <w:color w:val="000000"/>
          <w:u w:val="none"/>
        </w:rPr>
        <w:t>unauthorized copies of software and do not give, lend, or sell copies of software to others.</w:t>
      </w:r>
    </w:p>
    <w:p w14:paraId="3CE76132" w14:textId="77777777" w:rsidR="000E4FF2" w:rsidRPr="00216E6C" w:rsidRDefault="000E4FF2" w:rsidP="0096552C">
      <w:pPr>
        <w:numPr>
          <w:ilvl w:val="0"/>
          <w:numId w:val="59"/>
        </w:numPr>
        <w:rPr>
          <w:b w:val="0"/>
          <w:color w:val="000000"/>
          <w:u w:val="none"/>
        </w:rPr>
      </w:pPr>
      <w:r w:rsidRPr="00216E6C">
        <w:rPr>
          <w:b w:val="0"/>
          <w:color w:val="000000"/>
          <w:u w:val="none"/>
        </w:rPr>
        <w:t xml:space="preserve">Do not use the </w:t>
      </w:r>
      <w:r>
        <w:rPr>
          <w:b w:val="0"/>
          <w:color w:val="000000"/>
          <w:u w:val="none"/>
        </w:rPr>
        <w:t>n</w:t>
      </w:r>
      <w:r w:rsidRPr="00216E6C">
        <w:rPr>
          <w:b w:val="0"/>
          <w:color w:val="000000"/>
          <w:u w:val="none"/>
        </w:rPr>
        <w:t>etwork/</w:t>
      </w:r>
      <w:r>
        <w:rPr>
          <w:b w:val="0"/>
          <w:color w:val="000000"/>
          <w:u w:val="none"/>
        </w:rPr>
        <w:t>i</w:t>
      </w:r>
      <w:r w:rsidRPr="00216E6C">
        <w:rPr>
          <w:b w:val="0"/>
          <w:color w:val="000000"/>
          <w:u w:val="none"/>
        </w:rPr>
        <w:t>nternet for illegal activities.</w:t>
      </w:r>
    </w:p>
    <w:p w14:paraId="138891DC" w14:textId="77777777" w:rsidR="000E4FF2" w:rsidRPr="00216E6C" w:rsidRDefault="000E4FF2" w:rsidP="0096552C">
      <w:pPr>
        <w:numPr>
          <w:ilvl w:val="0"/>
          <w:numId w:val="59"/>
        </w:numPr>
        <w:rPr>
          <w:b w:val="0"/>
          <w:color w:val="000000"/>
          <w:u w:val="none"/>
        </w:rPr>
      </w:pPr>
      <w:r w:rsidRPr="00216E6C">
        <w:rPr>
          <w:b w:val="0"/>
          <w:color w:val="000000"/>
          <w:u w:val="none"/>
        </w:rPr>
        <w:t>Software applications</w:t>
      </w:r>
      <w:r>
        <w:rPr>
          <w:b w:val="0"/>
          <w:color w:val="000000"/>
          <w:u w:val="none"/>
        </w:rPr>
        <w:t xml:space="preserve"> and </w:t>
      </w:r>
      <w:r w:rsidRPr="00216E6C">
        <w:rPr>
          <w:b w:val="0"/>
          <w:color w:val="000000"/>
          <w:u w:val="none"/>
        </w:rPr>
        <w:t>games from home may not be used on school equipment without proof of licensure and prior approval of appropriate school personnel.</w:t>
      </w:r>
    </w:p>
    <w:p w14:paraId="79505E77" w14:textId="77777777" w:rsidR="000E4FF2" w:rsidRPr="00216E6C" w:rsidRDefault="000E4FF2" w:rsidP="0096552C">
      <w:pPr>
        <w:numPr>
          <w:ilvl w:val="0"/>
          <w:numId w:val="59"/>
        </w:numPr>
        <w:rPr>
          <w:b w:val="0"/>
          <w:color w:val="000000"/>
          <w:u w:val="none"/>
        </w:rPr>
      </w:pPr>
      <w:r w:rsidRPr="00216E6C">
        <w:rPr>
          <w:b w:val="0"/>
          <w:color w:val="000000"/>
          <w:u w:val="none"/>
        </w:rPr>
        <w:t>Do not reveal personal passwords, use or try to learn others’ passwords.  Do not copy, change, read or use another user’s files without prior permission from that user.  Do not attempt to gain unauthorized access to system programs for computer equipment.</w:t>
      </w:r>
    </w:p>
    <w:p w14:paraId="1B44E841" w14:textId="77777777" w:rsidR="000E4FF2" w:rsidRPr="00216E6C" w:rsidRDefault="000E4FF2" w:rsidP="0096552C">
      <w:pPr>
        <w:numPr>
          <w:ilvl w:val="0"/>
          <w:numId w:val="59"/>
        </w:numPr>
        <w:rPr>
          <w:b w:val="0"/>
          <w:color w:val="000000"/>
          <w:u w:val="none"/>
        </w:rPr>
      </w:pPr>
      <w:r w:rsidRPr="00216E6C">
        <w:rPr>
          <w:b w:val="0"/>
          <w:color w:val="000000"/>
          <w:u w:val="none"/>
        </w:rPr>
        <w:t>Do not post personal messages on bulletin boards</w:t>
      </w:r>
      <w:r>
        <w:rPr>
          <w:b w:val="0"/>
          <w:color w:val="000000"/>
          <w:u w:val="none"/>
        </w:rPr>
        <w:t>,</w:t>
      </w:r>
      <w:r w:rsidRPr="00216E6C">
        <w:rPr>
          <w:b w:val="0"/>
          <w:color w:val="000000"/>
          <w:u w:val="none"/>
        </w:rPr>
        <w:t xml:space="preserve"> list servers</w:t>
      </w:r>
      <w:r>
        <w:rPr>
          <w:b w:val="0"/>
          <w:color w:val="000000"/>
          <w:u w:val="none"/>
        </w:rPr>
        <w:t xml:space="preserve"> or social media platforms</w:t>
      </w:r>
      <w:r w:rsidRPr="00216E6C">
        <w:rPr>
          <w:b w:val="0"/>
          <w:color w:val="000000"/>
          <w:u w:val="none"/>
        </w:rPr>
        <w:t>.  Send personal messages directly to the person to whom you want to write.</w:t>
      </w:r>
    </w:p>
    <w:p w14:paraId="3D8EC42E" w14:textId="77777777" w:rsidR="000E4FF2" w:rsidRPr="00216E6C" w:rsidRDefault="000E4FF2" w:rsidP="0096552C">
      <w:pPr>
        <w:numPr>
          <w:ilvl w:val="0"/>
          <w:numId w:val="59"/>
        </w:numPr>
        <w:rPr>
          <w:b w:val="0"/>
          <w:color w:val="000000"/>
          <w:u w:val="none"/>
        </w:rPr>
      </w:pPr>
      <w:r w:rsidRPr="00216E6C">
        <w:rPr>
          <w:b w:val="0"/>
          <w:color w:val="000000"/>
          <w:u w:val="none"/>
        </w:rPr>
        <w:t>Do not use the network in such a way that you would disrupt the use of the network for other users.</w:t>
      </w:r>
    </w:p>
    <w:p w14:paraId="2908E5E4" w14:textId="77777777" w:rsidR="000E4FF2" w:rsidRPr="00216E6C" w:rsidRDefault="000E4FF2" w:rsidP="0096552C">
      <w:pPr>
        <w:numPr>
          <w:ilvl w:val="0"/>
          <w:numId w:val="59"/>
        </w:numPr>
        <w:rPr>
          <w:b w:val="0"/>
          <w:color w:val="000000"/>
          <w:u w:val="none"/>
        </w:rPr>
      </w:pPr>
      <w:r w:rsidRPr="00216E6C">
        <w:rPr>
          <w:b w:val="0"/>
          <w:color w:val="000000"/>
          <w:u w:val="none"/>
        </w:rPr>
        <w:t>Do not waste or take supplies such as paper</w:t>
      </w:r>
      <w:r w:rsidR="008638F0">
        <w:rPr>
          <w:b w:val="0"/>
          <w:color w:val="000000"/>
          <w:u w:val="none"/>
        </w:rPr>
        <w:t xml:space="preserve"> or</w:t>
      </w:r>
      <w:r w:rsidRPr="00216E6C">
        <w:rPr>
          <w:b w:val="0"/>
          <w:color w:val="000000"/>
          <w:u w:val="none"/>
        </w:rPr>
        <w:t xml:space="preserve"> printer cartridges, that are provided by the school.</w:t>
      </w:r>
    </w:p>
    <w:p w14:paraId="556812C0" w14:textId="77777777" w:rsidR="000E4FF2" w:rsidRPr="00216E6C" w:rsidRDefault="000E4FF2" w:rsidP="0096552C">
      <w:pPr>
        <w:numPr>
          <w:ilvl w:val="0"/>
          <w:numId w:val="59"/>
        </w:numPr>
        <w:rPr>
          <w:b w:val="0"/>
          <w:color w:val="000000"/>
          <w:u w:val="none"/>
        </w:rPr>
      </w:pPr>
      <w:r w:rsidRPr="00216E6C">
        <w:rPr>
          <w:b w:val="0"/>
          <w:color w:val="000000"/>
          <w:u w:val="none"/>
        </w:rPr>
        <w:t>Talk softly and work in ways that will not disturb other users.  Keep computer work areas clean and do not eat or drink in the computer lab.</w:t>
      </w:r>
    </w:p>
    <w:p w14:paraId="14A42F10" w14:textId="77777777" w:rsidR="000E4FF2" w:rsidRPr="00216E6C" w:rsidRDefault="000E4FF2" w:rsidP="0096552C">
      <w:pPr>
        <w:numPr>
          <w:ilvl w:val="0"/>
          <w:numId w:val="59"/>
        </w:numPr>
        <w:rPr>
          <w:b w:val="0"/>
          <w:color w:val="000000"/>
          <w:u w:val="none"/>
        </w:rPr>
      </w:pPr>
      <w:r w:rsidRPr="00216E6C">
        <w:rPr>
          <w:b w:val="0"/>
          <w:color w:val="000000"/>
          <w:u w:val="none"/>
        </w:rPr>
        <w:t>If students encounter material on a network/bulletin board that is not appropriate (vulgar jokes, statements of belief that some might consider immoral, etc.,) the student is responsible for not pursuing this material and reporting the matter to appropriate school personnel.</w:t>
      </w:r>
    </w:p>
    <w:p w14:paraId="79AE2E15" w14:textId="77777777" w:rsidR="000E4FF2" w:rsidRPr="00216E6C" w:rsidRDefault="000E4FF2" w:rsidP="0096552C">
      <w:pPr>
        <w:numPr>
          <w:ilvl w:val="0"/>
          <w:numId w:val="59"/>
        </w:numPr>
        <w:rPr>
          <w:b w:val="0"/>
          <w:color w:val="000000"/>
          <w:u w:val="none"/>
        </w:rPr>
      </w:pPr>
      <w:r w:rsidRPr="00216E6C">
        <w:rPr>
          <w:b w:val="0"/>
          <w:color w:val="000000"/>
          <w:u w:val="none"/>
        </w:rPr>
        <w:t>The use of cell phones, camera phones or other digital media is prohibited during the school day.  Cell phones, camera phones, or other personal electronic devices will be confiscated if students use them during the school day without permission.  In addition, any student who uses a camera, camera phone or other personal electronic devices in school or in the classroom for any reason will be suspended.  Further disciplinary measures</w:t>
      </w:r>
      <w:r>
        <w:rPr>
          <w:b w:val="0"/>
          <w:color w:val="000000"/>
          <w:u w:val="none"/>
        </w:rPr>
        <w:t>,</w:t>
      </w:r>
      <w:r w:rsidRPr="00216E6C">
        <w:rPr>
          <w:b w:val="0"/>
          <w:color w:val="000000"/>
          <w:u w:val="none"/>
        </w:rPr>
        <w:t xml:space="preserve"> including expulsion, will be considered depending on the nature of the camera, camera phone, or personal electronic device use.</w:t>
      </w:r>
    </w:p>
    <w:p w14:paraId="2A2AE174" w14:textId="77777777" w:rsidR="000E4FF2" w:rsidRPr="00216E6C" w:rsidRDefault="000E4FF2" w:rsidP="0096552C">
      <w:pPr>
        <w:numPr>
          <w:ilvl w:val="0"/>
          <w:numId w:val="59"/>
        </w:numPr>
        <w:rPr>
          <w:b w:val="0"/>
          <w:color w:val="000000"/>
          <w:u w:val="none"/>
        </w:rPr>
      </w:pPr>
      <w:r w:rsidRPr="00216E6C">
        <w:rPr>
          <w:b w:val="0"/>
          <w:color w:val="000000"/>
          <w:u w:val="none"/>
        </w:rPr>
        <w:t xml:space="preserve">Technology </w:t>
      </w:r>
      <w:r>
        <w:rPr>
          <w:b w:val="0"/>
          <w:color w:val="000000"/>
          <w:u w:val="none"/>
        </w:rPr>
        <w:t>u</w:t>
      </w:r>
      <w:r w:rsidRPr="00216E6C">
        <w:rPr>
          <w:b w:val="0"/>
          <w:color w:val="000000"/>
          <w:u w:val="none"/>
        </w:rPr>
        <w:t>se outside normal academic hours and/or off school grounds (including</w:t>
      </w:r>
      <w:r>
        <w:rPr>
          <w:b w:val="0"/>
          <w:color w:val="000000"/>
          <w:u w:val="none"/>
        </w:rPr>
        <w:t>,</w:t>
      </w:r>
      <w:r w:rsidRPr="00216E6C">
        <w:rPr>
          <w:b w:val="0"/>
          <w:color w:val="000000"/>
          <w:u w:val="none"/>
        </w:rPr>
        <w:t xml:space="preserve"> but not limited to</w:t>
      </w:r>
      <w:r>
        <w:rPr>
          <w:b w:val="0"/>
          <w:color w:val="000000"/>
          <w:u w:val="none"/>
        </w:rPr>
        <w:t>,</w:t>
      </w:r>
      <w:r w:rsidRPr="00216E6C">
        <w:rPr>
          <w:b w:val="0"/>
          <w:color w:val="000000"/>
          <w:u w:val="none"/>
        </w:rPr>
        <w:t xml:space="preserve"> cell phones, e-mail, text messages, camera-phones, cameras, </w:t>
      </w:r>
      <w:r>
        <w:rPr>
          <w:b w:val="0"/>
          <w:color w:val="000000"/>
          <w:u w:val="none"/>
        </w:rPr>
        <w:t>iPads, iPhones,</w:t>
      </w:r>
      <w:r w:rsidRPr="00216E6C">
        <w:rPr>
          <w:b w:val="0"/>
          <w:color w:val="000000"/>
          <w:u w:val="none"/>
        </w:rPr>
        <w:t xml:space="preserve"> etc.,</w:t>
      </w:r>
      <w:r>
        <w:rPr>
          <w:b w:val="0"/>
          <w:color w:val="000000"/>
          <w:u w:val="none"/>
        </w:rPr>
        <w:t>)</w:t>
      </w:r>
      <w:r w:rsidRPr="00216E6C">
        <w:rPr>
          <w:b w:val="0"/>
          <w:color w:val="000000"/>
          <w:u w:val="none"/>
        </w:rPr>
        <w:t xml:space="preserve"> are subject to the same guidelines as previously cited in the “Discipline Code for Student Conduct,” “Harassment Policies,” and the “Summary Statement.</w:t>
      </w:r>
      <w:r>
        <w:rPr>
          <w:b w:val="0"/>
          <w:color w:val="000000"/>
          <w:u w:val="none"/>
        </w:rPr>
        <w:t>”</w:t>
      </w:r>
    </w:p>
    <w:p w14:paraId="4A17E280" w14:textId="77777777" w:rsidR="000E4FF2" w:rsidRPr="00216E6C" w:rsidRDefault="000E4FF2" w:rsidP="0096552C">
      <w:pPr>
        <w:numPr>
          <w:ilvl w:val="0"/>
          <w:numId w:val="59"/>
        </w:numPr>
        <w:rPr>
          <w:b w:val="0"/>
          <w:color w:val="000000"/>
          <w:u w:val="none"/>
        </w:rPr>
      </w:pPr>
      <w:r w:rsidRPr="00216E6C">
        <w:rPr>
          <w:b w:val="0"/>
          <w:color w:val="000000"/>
          <w:u w:val="none"/>
        </w:rPr>
        <w:t xml:space="preserve">The school reserves the right to seek financial restitution for any damage caused by a student or other user.  The system administrators will deem what is inappropriate use, and their decision is final.  The administration, faculty, and staff of the school may request the system administrator to deny, revoke, or </w:t>
      </w:r>
      <w:r w:rsidRPr="00216E6C">
        <w:rPr>
          <w:b w:val="0"/>
          <w:color w:val="000000"/>
          <w:u w:val="none"/>
        </w:rPr>
        <w:lastRenderedPageBreak/>
        <w:t>suspend specific privileges.  Violation of the rules and code of ethics described above will be dealt with seriously.</w:t>
      </w:r>
    </w:p>
    <w:p w14:paraId="11592DA8" w14:textId="77777777" w:rsidR="000E4FF2" w:rsidRPr="00216E6C" w:rsidRDefault="000E4FF2" w:rsidP="0096552C">
      <w:pPr>
        <w:numPr>
          <w:ilvl w:val="0"/>
          <w:numId w:val="59"/>
        </w:numPr>
        <w:rPr>
          <w:b w:val="0"/>
          <w:color w:val="000000"/>
          <w:u w:val="none"/>
        </w:rPr>
      </w:pPr>
      <w:r w:rsidRPr="00216E6C">
        <w:rPr>
          <w:b w:val="0"/>
          <w:i/>
          <w:iCs/>
          <w:color w:val="000000"/>
          <w:u w:val="none"/>
        </w:rPr>
        <w:t>Transmission of any material in violation of any U.S. or state regulation is prohibited.</w:t>
      </w:r>
      <w:r w:rsidRPr="00216E6C">
        <w:rPr>
          <w:b w:val="0"/>
          <w:color w:val="000000"/>
          <w:u w:val="none"/>
        </w:rPr>
        <w:t xml:space="preserve">  This includes, but is not limited to:  copyrighted material, threatening or obscene material, or material protected by trade secret.  The use of school computers and networking resources for commercial activities is not permitted.  Their use for product advertisement or political lobbying is also prohibited.</w:t>
      </w:r>
    </w:p>
    <w:p w14:paraId="253941C0" w14:textId="77777777" w:rsidR="000E4FF2" w:rsidRPr="0096552C" w:rsidRDefault="000E4FF2" w:rsidP="000E4FF2">
      <w:pPr>
        <w:tabs>
          <w:tab w:val="left" w:pos="-1530"/>
          <w:tab w:val="left" w:pos="-90"/>
          <w:tab w:val="left" w:pos="0"/>
          <w:tab w:val="left" w:pos="2160"/>
        </w:tabs>
        <w:rPr>
          <w:b w:val="0"/>
          <w:bCs/>
          <w:u w:val="none"/>
        </w:rPr>
      </w:pPr>
    </w:p>
    <w:p w14:paraId="209C33AD" w14:textId="77777777" w:rsidR="000E4FF2" w:rsidRPr="0096552C" w:rsidRDefault="000E4FF2" w:rsidP="000E4FF2">
      <w:pPr>
        <w:tabs>
          <w:tab w:val="left" w:pos="-1530"/>
          <w:tab w:val="left" w:pos="-90"/>
          <w:tab w:val="left" w:pos="0"/>
          <w:tab w:val="left" w:pos="2160"/>
        </w:tabs>
        <w:rPr>
          <w:b w:val="0"/>
          <w:bCs/>
          <w:sz w:val="28"/>
          <w:szCs w:val="28"/>
          <w:u w:val="none"/>
        </w:rPr>
      </w:pPr>
      <w:r w:rsidRPr="0096552C">
        <w:rPr>
          <w:b w:val="0"/>
          <w:sz w:val="28"/>
          <w:szCs w:val="28"/>
          <w:u w:val="none"/>
        </w:rPr>
        <w:t>Student Name: _</w:t>
      </w:r>
      <w:r w:rsidR="0096552C">
        <w:rPr>
          <w:b w:val="0"/>
          <w:sz w:val="28"/>
          <w:szCs w:val="28"/>
          <w:u w:val="none"/>
        </w:rPr>
        <w:t>______________________________</w:t>
      </w:r>
      <w:r w:rsidR="0096552C">
        <w:rPr>
          <w:b w:val="0"/>
          <w:sz w:val="28"/>
          <w:szCs w:val="28"/>
          <w:u w:val="none"/>
        </w:rPr>
        <w:tab/>
      </w:r>
      <w:r w:rsidRPr="0096552C">
        <w:rPr>
          <w:b w:val="0"/>
          <w:sz w:val="28"/>
          <w:szCs w:val="28"/>
          <w:u w:val="none"/>
        </w:rPr>
        <w:t>Grade _____</w:t>
      </w:r>
    </w:p>
    <w:p w14:paraId="23772DEB" w14:textId="77777777" w:rsidR="000E4FF2" w:rsidRPr="0096552C" w:rsidRDefault="000E4FF2" w:rsidP="000E4FF2">
      <w:pPr>
        <w:tabs>
          <w:tab w:val="left" w:pos="-1530"/>
          <w:tab w:val="left" w:pos="-90"/>
          <w:tab w:val="left" w:pos="0"/>
          <w:tab w:val="left" w:pos="2160"/>
        </w:tabs>
        <w:rPr>
          <w:b w:val="0"/>
          <w:bCs/>
          <w:sz w:val="28"/>
          <w:szCs w:val="28"/>
          <w:u w:val="none"/>
        </w:rPr>
        <w:sectPr w:rsidR="000E4FF2" w:rsidRPr="0096552C" w:rsidSect="003A27EE">
          <w:footerReference w:type="default" r:id="rId12"/>
          <w:footerReference w:type="first" r:id="rId13"/>
          <w:type w:val="continuous"/>
          <w:pgSz w:w="12240" w:h="15840" w:code="1"/>
          <w:pgMar w:top="1152" w:right="1440" w:bottom="1152" w:left="1440" w:header="720" w:footer="720" w:gutter="0"/>
          <w:pgNumType w:start="0"/>
          <w:cols w:space="720"/>
          <w:docGrid w:linePitch="328"/>
        </w:sectPr>
      </w:pPr>
      <w:r w:rsidRPr="0096552C">
        <w:rPr>
          <w:b w:val="0"/>
          <w:sz w:val="28"/>
          <w:szCs w:val="28"/>
          <w:u w:val="none"/>
        </w:rPr>
        <w:t xml:space="preserve">Student Signature: _____________________________ </w:t>
      </w:r>
      <w:r w:rsidR="0096552C">
        <w:rPr>
          <w:b w:val="0"/>
          <w:sz w:val="28"/>
          <w:szCs w:val="28"/>
          <w:u w:val="none"/>
        </w:rPr>
        <w:tab/>
      </w:r>
      <w:r w:rsidRPr="0096552C">
        <w:rPr>
          <w:b w:val="0"/>
          <w:sz w:val="28"/>
          <w:szCs w:val="28"/>
          <w:u w:val="none"/>
        </w:rPr>
        <w:t>Date ______</w:t>
      </w:r>
    </w:p>
    <w:p w14:paraId="2E296172" w14:textId="77777777" w:rsidR="0096552C" w:rsidRDefault="0096552C" w:rsidP="000E4FF2">
      <w:pPr>
        <w:pStyle w:val="Heading1"/>
        <w:jc w:val="center"/>
      </w:pPr>
    </w:p>
    <w:p w14:paraId="0DDE6A11" w14:textId="4B19BFFA" w:rsidR="000E4FF2" w:rsidRPr="00183423" w:rsidRDefault="000E4FF2" w:rsidP="00183423">
      <w:pPr>
        <w:pStyle w:val="Heading1"/>
        <w:jc w:val="center"/>
        <w:rPr>
          <w:bCs/>
        </w:rPr>
      </w:pPr>
      <w:bookmarkStart w:id="68" w:name="_Toc485897285"/>
      <w:r w:rsidRPr="0096552C">
        <w:t>APPENDIX</w:t>
      </w:r>
      <w:bookmarkEnd w:id="68"/>
    </w:p>
    <w:p w14:paraId="2897D6EF" w14:textId="77777777" w:rsidR="000E4FF2" w:rsidRPr="0096552C" w:rsidRDefault="000E4FF2" w:rsidP="0096552C">
      <w:pPr>
        <w:rPr>
          <w:bCs/>
          <w:sz w:val="32"/>
          <w:szCs w:val="32"/>
          <w:u w:val="none"/>
        </w:rPr>
      </w:pPr>
    </w:p>
    <w:p w14:paraId="641D509C" w14:textId="4A8DF340" w:rsidR="000E4FF2" w:rsidRDefault="00483FA3" w:rsidP="000E4FF2">
      <w:pPr>
        <w:tabs>
          <w:tab w:val="left" w:pos="-1530"/>
          <w:tab w:val="left" w:pos="-90"/>
          <w:tab w:val="left" w:pos="0"/>
          <w:tab w:val="left" w:pos="90"/>
          <w:tab w:val="left" w:pos="720"/>
        </w:tabs>
        <w:jc w:val="center"/>
        <w:rPr>
          <w:bCs/>
          <w:sz w:val="32"/>
          <w:u w:val="none"/>
        </w:rPr>
      </w:pPr>
      <w:r>
        <w:rPr>
          <w:sz w:val="32"/>
          <w:u w:val="none"/>
        </w:rPr>
        <w:t xml:space="preserve">St. Angela </w:t>
      </w:r>
      <w:proofErr w:type="spellStart"/>
      <w:r>
        <w:rPr>
          <w:sz w:val="32"/>
          <w:u w:val="none"/>
        </w:rPr>
        <w:t>Merici</w:t>
      </w:r>
      <w:proofErr w:type="spellEnd"/>
      <w:r>
        <w:rPr>
          <w:sz w:val="32"/>
          <w:u w:val="none"/>
        </w:rPr>
        <w:t xml:space="preserve"> </w:t>
      </w:r>
      <w:r w:rsidR="000E4FF2">
        <w:rPr>
          <w:sz w:val="32"/>
          <w:u w:val="none"/>
        </w:rPr>
        <w:t>School</w:t>
      </w:r>
    </w:p>
    <w:p w14:paraId="53AA5CF1" w14:textId="77777777" w:rsidR="000E4FF2" w:rsidRDefault="000E4FF2" w:rsidP="000E4FF2">
      <w:pPr>
        <w:tabs>
          <w:tab w:val="left" w:pos="-1530"/>
          <w:tab w:val="left" w:pos="-90"/>
          <w:tab w:val="left" w:pos="0"/>
          <w:tab w:val="left" w:pos="90"/>
          <w:tab w:val="left" w:pos="720"/>
        </w:tabs>
        <w:jc w:val="center"/>
        <w:rPr>
          <w:bCs/>
          <w:sz w:val="32"/>
          <w:u w:val="none"/>
        </w:rPr>
      </w:pPr>
    </w:p>
    <w:p w14:paraId="49BC7572" w14:textId="14D265AD" w:rsidR="004A738A" w:rsidRDefault="000E4FF2">
      <w:pPr>
        <w:pStyle w:val="Heading1"/>
        <w:jc w:val="center"/>
        <w:rPr>
          <w:bCs/>
        </w:rPr>
      </w:pPr>
      <w:bookmarkStart w:id="69" w:name="_Toc485897286"/>
      <w:r>
        <w:t>Parent</w:t>
      </w:r>
      <w:r w:rsidR="00183423">
        <w:t>/Guardian</w:t>
      </w:r>
      <w:r>
        <w:t xml:space="preserve"> Signature Page – Return Due Date: September 30, </w:t>
      </w:r>
      <w:bookmarkEnd w:id="69"/>
      <w:r w:rsidR="00CB002A">
        <w:t>202</w:t>
      </w:r>
      <w:r w:rsidR="00183423">
        <w:t>2</w:t>
      </w:r>
    </w:p>
    <w:p w14:paraId="5DF285D5" w14:textId="77777777" w:rsidR="000E4FF2" w:rsidRDefault="000E4FF2" w:rsidP="000E4FF2">
      <w:pPr>
        <w:tabs>
          <w:tab w:val="left" w:pos="-1530"/>
          <w:tab w:val="left" w:pos="-90"/>
          <w:tab w:val="left" w:pos="0"/>
          <w:tab w:val="left" w:pos="90"/>
          <w:tab w:val="left" w:pos="720"/>
        </w:tabs>
        <w:jc w:val="center"/>
        <w:rPr>
          <w:bCs/>
          <w:sz w:val="32"/>
          <w:u w:val="none"/>
        </w:rPr>
      </w:pPr>
    </w:p>
    <w:p w14:paraId="3C051A0A" w14:textId="77777777" w:rsidR="000E4FF2" w:rsidRDefault="000E4FF2" w:rsidP="000E4FF2">
      <w:pPr>
        <w:tabs>
          <w:tab w:val="left" w:pos="-1530"/>
          <w:tab w:val="left" w:pos="-90"/>
          <w:tab w:val="left" w:pos="0"/>
          <w:tab w:val="left" w:pos="90"/>
          <w:tab w:val="left" w:pos="720"/>
        </w:tabs>
        <w:jc w:val="center"/>
        <w:rPr>
          <w:b w:val="0"/>
          <w:sz w:val="22"/>
          <w:u w:val="none"/>
        </w:rPr>
      </w:pPr>
      <w:r>
        <w:rPr>
          <w:b w:val="0"/>
          <w:sz w:val="22"/>
          <w:u w:val="none"/>
        </w:rPr>
        <w:t xml:space="preserve">We have received a copy of the school handbook and have read it.  </w:t>
      </w:r>
    </w:p>
    <w:p w14:paraId="2AC4CD6C" w14:textId="77777777" w:rsidR="000E4FF2" w:rsidRPr="0096552C" w:rsidRDefault="000E4FF2" w:rsidP="000E4FF2">
      <w:pPr>
        <w:tabs>
          <w:tab w:val="left" w:pos="-1530"/>
          <w:tab w:val="left" w:pos="-90"/>
          <w:tab w:val="left" w:pos="0"/>
          <w:tab w:val="left" w:pos="90"/>
          <w:tab w:val="left" w:pos="720"/>
        </w:tabs>
        <w:rPr>
          <w:i/>
          <w:u w:val="none"/>
        </w:rPr>
      </w:pPr>
    </w:p>
    <w:p w14:paraId="5B096F44" w14:textId="77777777" w:rsidR="000E4FF2" w:rsidRPr="0096552C" w:rsidRDefault="000E4FF2" w:rsidP="000E4FF2">
      <w:pPr>
        <w:tabs>
          <w:tab w:val="left" w:pos="-1530"/>
          <w:tab w:val="left" w:pos="-90"/>
          <w:tab w:val="left" w:pos="0"/>
          <w:tab w:val="left" w:pos="90"/>
          <w:tab w:val="left" w:pos="720"/>
        </w:tabs>
        <w:jc w:val="center"/>
        <w:rPr>
          <w:b w:val="0"/>
          <w:u w:val="none"/>
        </w:rPr>
      </w:pPr>
    </w:p>
    <w:p w14:paraId="13FE650A" w14:textId="77777777" w:rsidR="000E4FF2" w:rsidRPr="0096552C" w:rsidRDefault="000E4FF2" w:rsidP="000E4FF2">
      <w:pPr>
        <w:tabs>
          <w:tab w:val="left" w:pos="-1530"/>
          <w:tab w:val="left" w:pos="-90"/>
          <w:tab w:val="left" w:pos="0"/>
          <w:tab w:val="left" w:pos="90"/>
          <w:tab w:val="left" w:pos="720"/>
        </w:tabs>
        <w:jc w:val="center"/>
        <w:rPr>
          <w:b w:val="0"/>
          <w:u w:val="none"/>
        </w:rPr>
      </w:pPr>
    </w:p>
    <w:p w14:paraId="2176E23D" w14:textId="77777777" w:rsidR="000E4FF2" w:rsidRPr="0096552C" w:rsidRDefault="000E4FF2" w:rsidP="000E4FF2">
      <w:pPr>
        <w:tabs>
          <w:tab w:val="left" w:pos="-1530"/>
          <w:tab w:val="left" w:pos="-90"/>
          <w:tab w:val="left" w:pos="0"/>
          <w:tab w:val="left" w:pos="90"/>
          <w:tab w:val="left" w:pos="720"/>
        </w:tabs>
        <w:jc w:val="center"/>
        <w:rPr>
          <w:b w:val="0"/>
          <w:u w:val="none"/>
        </w:rPr>
      </w:pPr>
    </w:p>
    <w:p w14:paraId="68D1FB13" w14:textId="77777777" w:rsidR="000E4FF2" w:rsidRPr="0096552C" w:rsidRDefault="000E4FF2" w:rsidP="000E4FF2">
      <w:pPr>
        <w:tabs>
          <w:tab w:val="left" w:pos="-1530"/>
          <w:tab w:val="left" w:pos="-90"/>
          <w:tab w:val="left" w:pos="0"/>
          <w:tab w:val="left" w:pos="90"/>
          <w:tab w:val="left" w:pos="720"/>
        </w:tabs>
        <w:jc w:val="center"/>
        <w:rPr>
          <w:b w:val="0"/>
          <w:u w:val="none"/>
        </w:rPr>
      </w:pPr>
    </w:p>
    <w:p w14:paraId="5A99FB97" w14:textId="77777777" w:rsidR="000E4FF2" w:rsidRPr="009F1B98" w:rsidRDefault="0096552C" w:rsidP="000E4FF2">
      <w:pPr>
        <w:tabs>
          <w:tab w:val="left" w:pos="-1530"/>
          <w:tab w:val="left" w:pos="-90"/>
          <w:tab w:val="left" w:pos="0"/>
          <w:tab w:val="left" w:pos="90"/>
          <w:tab w:val="left" w:pos="720"/>
        </w:tabs>
        <w:jc w:val="center"/>
        <w:rPr>
          <w:b w:val="0"/>
          <w:u w:val="none"/>
        </w:rPr>
      </w:pPr>
      <w:r w:rsidRPr="009F1B98">
        <w:rPr>
          <w:b w:val="0"/>
          <w:u w:val="none"/>
        </w:rPr>
        <w:tab/>
      </w:r>
      <w:r w:rsidR="000E4FF2" w:rsidRPr="009F1B98">
        <w:rPr>
          <w:b w:val="0"/>
          <w:u w:val="none"/>
        </w:rPr>
        <w:t>___________________________________             ___________________________________</w:t>
      </w:r>
    </w:p>
    <w:p w14:paraId="6055BB14" w14:textId="13D41AED" w:rsidR="000E4FF2" w:rsidRPr="009F1B98" w:rsidRDefault="0096552C" w:rsidP="000E4FF2">
      <w:pPr>
        <w:tabs>
          <w:tab w:val="left" w:pos="-1530"/>
          <w:tab w:val="left" w:pos="-90"/>
          <w:tab w:val="left" w:pos="0"/>
          <w:tab w:val="left" w:pos="90"/>
          <w:tab w:val="left" w:pos="720"/>
        </w:tabs>
        <w:rPr>
          <w:b w:val="0"/>
          <w:u w:val="none"/>
        </w:rPr>
      </w:pPr>
      <w:r w:rsidRPr="009F1B98">
        <w:rPr>
          <w:b w:val="0"/>
          <w:u w:val="none"/>
        </w:rPr>
        <w:tab/>
      </w:r>
      <w:r w:rsidRPr="009F1B98">
        <w:rPr>
          <w:b w:val="0"/>
          <w:u w:val="none"/>
        </w:rPr>
        <w:tab/>
      </w:r>
      <w:r w:rsidR="000E4FF2" w:rsidRPr="009F1B98">
        <w:rPr>
          <w:b w:val="0"/>
          <w:u w:val="none"/>
        </w:rPr>
        <w:t>(Parent</w:t>
      </w:r>
      <w:r w:rsidR="00183423">
        <w:rPr>
          <w:b w:val="0"/>
          <w:u w:val="none"/>
        </w:rPr>
        <w:t>/Guardian</w:t>
      </w:r>
      <w:r w:rsidR="000E4FF2" w:rsidRPr="009F1B98">
        <w:rPr>
          <w:b w:val="0"/>
          <w:u w:val="none"/>
        </w:rPr>
        <w:t xml:space="preserve"> </w:t>
      </w:r>
      <w:proofErr w:type="gramStart"/>
      <w:r w:rsidR="000E4FF2" w:rsidRPr="009F1B98">
        <w:rPr>
          <w:b w:val="0"/>
          <w:u w:val="none"/>
        </w:rPr>
        <w:t xml:space="preserve">signature)   </w:t>
      </w:r>
      <w:proofErr w:type="gramEnd"/>
      <w:r w:rsidR="000E4FF2" w:rsidRPr="009F1B98">
        <w:rPr>
          <w:b w:val="0"/>
          <w:u w:val="none"/>
        </w:rPr>
        <w:t xml:space="preserve">                                                 (Parent’s signature)                   </w:t>
      </w:r>
    </w:p>
    <w:p w14:paraId="53F6C555" w14:textId="77777777" w:rsidR="000E4FF2" w:rsidRPr="009F1B98" w:rsidRDefault="000E4FF2" w:rsidP="000E4FF2">
      <w:pPr>
        <w:tabs>
          <w:tab w:val="left" w:pos="-1530"/>
          <w:tab w:val="left" w:pos="-90"/>
          <w:tab w:val="left" w:pos="0"/>
          <w:tab w:val="left" w:pos="90"/>
          <w:tab w:val="left" w:pos="720"/>
        </w:tabs>
        <w:rPr>
          <w:b w:val="0"/>
          <w:u w:val="none"/>
        </w:rPr>
      </w:pPr>
    </w:p>
    <w:p w14:paraId="3CFD2A44" w14:textId="77777777" w:rsidR="000E4FF2" w:rsidRPr="009F1B98" w:rsidRDefault="000E4FF2" w:rsidP="000E4FF2">
      <w:pPr>
        <w:tabs>
          <w:tab w:val="left" w:pos="-1530"/>
          <w:tab w:val="left" w:pos="-90"/>
          <w:tab w:val="left" w:pos="0"/>
          <w:tab w:val="left" w:pos="90"/>
          <w:tab w:val="left" w:pos="720"/>
        </w:tabs>
        <w:rPr>
          <w:b w:val="0"/>
          <w:u w:val="none"/>
        </w:rPr>
      </w:pPr>
    </w:p>
    <w:p w14:paraId="574B4B1E" w14:textId="77777777" w:rsidR="000E4FF2" w:rsidRPr="009F1B98" w:rsidRDefault="000E4FF2" w:rsidP="000E4FF2">
      <w:pPr>
        <w:tabs>
          <w:tab w:val="left" w:pos="-1530"/>
          <w:tab w:val="left" w:pos="-90"/>
          <w:tab w:val="left" w:pos="0"/>
          <w:tab w:val="left" w:pos="90"/>
          <w:tab w:val="left" w:pos="720"/>
        </w:tabs>
        <w:rPr>
          <w:b w:val="0"/>
          <w:u w:val="none"/>
        </w:rPr>
      </w:pPr>
    </w:p>
    <w:p w14:paraId="7E8DA49F" w14:textId="77777777" w:rsidR="000E4FF2" w:rsidRPr="009F1B98" w:rsidRDefault="000E4FF2" w:rsidP="000E4FF2">
      <w:pPr>
        <w:tabs>
          <w:tab w:val="left" w:pos="-1530"/>
          <w:tab w:val="left" w:pos="-90"/>
          <w:tab w:val="left" w:pos="0"/>
          <w:tab w:val="left" w:pos="90"/>
          <w:tab w:val="left" w:pos="720"/>
        </w:tabs>
        <w:jc w:val="center"/>
        <w:rPr>
          <w:b w:val="0"/>
          <w:u w:val="none"/>
        </w:rPr>
      </w:pPr>
    </w:p>
    <w:p w14:paraId="1AF16917" w14:textId="77777777" w:rsidR="000E4FF2" w:rsidRPr="009F1B98" w:rsidRDefault="000E4FF2" w:rsidP="000E4FF2">
      <w:pPr>
        <w:tabs>
          <w:tab w:val="left" w:pos="-1530"/>
          <w:tab w:val="left" w:pos="-90"/>
          <w:tab w:val="left" w:pos="0"/>
          <w:tab w:val="left" w:pos="90"/>
          <w:tab w:val="left" w:pos="720"/>
        </w:tabs>
        <w:jc w:val="center"/>
        <w:rPr>
          <w:b w:val="0"/>
          <w:u w:val="none"/>
        </w:rPr>
      </w:pPr>
    </w:p>
    <w:p w14:paraId="3A595E9D" w14:textId="77777777" w:rsidR="000E4FF2" w:rsidRPr="0096552C" w:rsidRDefault="000E4FF2" w:rsidP="000E4FF2">
      <w:pPr>
        <w:tabs>
          <w:tab w:val="left" w:pos="-1530"/>
          <w:tab w:val="left" w:pos="-90"/>
          <w:tab w:val="left" w:pos="0"/>
          <w:tab w:val="left" w:pos="90"/>
          <w:tab w:val="left" w:pos="720"/>
        </w:tabs>
        <w:jc w:val="center"/>
        <w:rPr>
          <w:b w:val="0"/>
          <w:u w:val="none"/>
        </w:rPr>
      </w:pPr>
      <w:r w:rsidRPr="0096552C">
        <w:rPr>
          <w:b w:val="0"/>
          <w:u w:val="none"/>
        </w:rPr>
        <w:t>___________________________________             ___________________________________</w:t>
      </w:r>
    </w:p>
    <w:p w14:paraId="118F7CE9" w14:textId="77777777" w:rsidR="000E4FF2" w:rsidRPr="0096552C" w:rsidRDefault="000E4FF2" w:rsidP="000E4FF2">
      <w:pPr>
        <w:tabs>
          <w:tab w:val="left" w:pos="-1530"/>
          <w:tab w:val="left" w:pos="-90"/>
          <w:tab w:val="left" w:pos="0"/>
          <w:tab w:val="left" w:pos="90"/>
          <w:tab w:val="left" w:pos="720"/>
        </w:tabs>
        <w:rPr>
          <w:b w:val="0"/>
          <w:u w:val="none"/>
        </w:rPr>
      </w:pPr>
      <w:r w:rsidRPr="0096552C">
        <w:rPr>
          <w:b w:val="0"/>
          <w:u w:val="none"/>
        </w:rPr>
        <w:tab/>
      </w:r>
      <w:r w:rsidRPr="0096552C">
        <w:rPr>
          <w:b w:val="0"/>
          <w:u w:val="none"/>
        </w:rPr>
        <w:tab/>
        <w:t xml:space="preserve">(Grade 2 and above Student’s </w:t>
      </w:r>
      <w:proofErr w:type="gramStart"/>
      <w:r w:rsidRPr="0096552C">
        <w:rPr>
          <w:b w:val="0"/>
          <w:u w:val="none"/>
        </w:rPr>
        <w:t xml:space="preserve">signature)   </w:t>
      </w:r>
      <w:proofErr w:type="gramEnd"/>
      <w:r w:rsidRPr="0096552C">
        <w:rPr>
          <w:b w:val="0"/>
          <w:u w:val="none"/>
        </w:rPr>
        <w:t xml:space="preserve">               (Grade 2 and above Student’s signature)                                                          </w:t>
      </w:r>
    </w:p>
    <w:p w14:paraId="48B7C23F" w14:textId="77777777" w:rsidR="000E4FF2" w:rsidRPr="0096552C" w:rsidRDefault="000E4FF2" w:rsidP="000E4FF2">
      <w:pPr>
        <w:tabs>
          <w:tab w:val="left" w:pos="-1530"/>
          <w:tab w:val="left" w:pos="-90"/>
          <w:tab w:val="left" w:pos="0"/>
          <w:tab w:val="left" w:pos="90"/>
          <w:tab w:val="left" w:pos="720"/>
        </w:tabs>
        <w:rPr>
          <w:b w:val="0"/>
          <w:u w:val="none"/>
        </w:rPr>
      </w:pPr>
    </w:p>
    <w:p w14:paraId="4CA3CF4A" w14:textId="77777777" w:rsidR="000E4FF2" w:rsidRPr="0096552C" w:rsidRDefault="000E4FF2" w:rsidP="000E4FF2">
      <w:pPr>
        <w:tabs>
          <w:tab w:val="left" w:pos="-1530"/>
          <w:tab w:val="left" w:pos="-90"/>
          <w:tab w:val="left" w:pos="0"/>
          <w:tab w:val="left" w:pos="90"/>
          <w:tab w:val="left" w:pos="720"/>
        </w:tabs>
        <w:rPr>
          <w:b w:val="0"/>
          <w:u w:val="none"/>
        </w:rPr>
      </w:pPr>
    </w:p>
    <w:p w14:paraId="43543302" w14:textId="77777777" w:rsidR="000E4FF2" w:rsidRPr="0096552C" w:rsidRDefault="000E4FF2" w:rsidP="000E4FF2">
      <w:pPr>
        <w:tabs>
          <w:tab w:val="left" w:pos="-1530"/>
          <w:tab w:val="left" w:pos="-90"/>
          <w:tab w:val="left" w:pos="0"/>
          <w:tab w:val="left" w:pos="90"/>
          <w:tab w:val="left" w:pos="720"/>
        </w:tabs>
        <w:ind w:left="360"/>
        <w:rPr>
          <w:b w:val="0"/>
          <w:u w:val="none"/>
        </w:rPr>
      </w:pPr>
    </w:p>
    <w:p w14:paraId="1035A780" w14:textId="77777777" w:rsidR="000E4FF2" w:rsidRPr="0096552C" w:rsidRDefault="000E4FF2" w:rsidP="000E4FF2">
      <w:pPr>
        <w:tabs>
          <w:tab w:val="left" w:pos="-1530"/>
          <w:tab w:val="left" w:pos="-90"/>
          <w:tab w:val="left" w:pos="0"/>
          <w:tab w:val="left" w:pos="90"/>
          <w:tab w:val="left" w:pos="2160"/>
        </w:tabs>
        <w:rPr>
          <w:b w:val="0"/>
          <w:u w:val="none"/>
        </w:rPr>
      </w:pPr>
      <w:r w:rsidRPr="0096552C">
        <w:rPr>
          <w:b w:val="0"/>
          <w:u w:val="none"/>
        </w:rPr>
        <w:tab/>
      </w:r>
      <w:r w:rsidRPr="0096552C">
        <w:rPr>
          <w:b w:val="0"/>
          <w:u w:val="none"/>
        </w:rPr>
        <w:tab/>
      </w:r>
      <w:r w:rsidRPr="0096552C">
        <w:rPr>
          <w:b w:val="0"/>
          <w:u w:val="none"/>
        </w:rPr>
        <w:tab/>
      </w:r>
      <w:r w:rsidRPr="0096552C">
        <w:rPr>
          <w:b w:val="0"/>
          <w:u w:val="none"/>
        </w:rPr>
        <w:tab/>
      </w:r>
      <w:r w:rsidRPr="0096552C">
        <w:rPr>
          <w:b w:val="0"/>
          <w:u w:val="none"/>
        </w:rPr>
        <w:tab/>
      </w:r>
    </w:p>
    <w:p w14:paraId="75678FD2" w14:textId="77777777" w:rsidR="000E4FF2" w:rsidRPr="0096552C" w:rsidRDefault="000E4FF2" w:rsidP="000E4FF2">
      <w:pPr>
        <w:tabs>
          <w:tab w:val="left" w:pos="-1530"/>
          <w:tab w:val="left" w:pos="-90"/>
          <w:tab w:val="left" w:pos="0"/>
          <w:tab w:val="left" w:pos="90"/>
          <w:tab w:val="left" w:pos="720"/>
        </w:tabs>
        <w:rPr>
          <w:b w:val="0"/>
          <w:u w:val="none"/>
        </w:rPr>
      </w:pPr>
    </w:p>
    <w:p w14:paraId="21055F94" w14:textId="77777777" w:rsidR="000E4FF2" w:rsidRPr="0096552C" w:rsidRDefault="000E4FF2" w:rsidP="000E4FF2">
      <w:pPr>
        <w:tabs>
          <w:tab w:val="left" w:pos="-1530"/>
          <w:tab w:val="left" w:pos="-90"/>
          <w:tab w:val="left" w:pos="0"/>
          <w:tab w:val="left" w:pos="90"/>
          <w:tab w:val="left" w:pos="720"/>
        </w:tabs>
        <w:jc w:val="center"/>
        <w:rPr>
          <w:b w:val="0"/>
          <w:u w:val="none"/>
        </w:rPr>
      </w:pPr>
      <w:r w:rsidRPr="0096552C">
        <w:rPr>
          <w:b w:val="0"/>
          <w:u w:val="none"/>
        </w:rPr>
        <w:t>___________________________________             ___________________________________</w:t>
      </w:r>
    </w:p>
    <w:p w14:paraId="66308702" w14:textId="77777777" w:rsidR="000E4FF2" w:rsidRPr="0096552C" w:rsidRDefault="000E4FF2" w:rsidP="000E4FF2">
      <w:pPr>
        <w:tabs>
          <w:tab w:val="left" w:pos="-1530"/>
          <w:tab w:val="left" w:pos="-90"/>
          <w:tab w:val="left" w:pos="0"/>
          <w:tab w:val="left" w:pos="90"/>
          <w:tab w:val="left" w:pos="720"/>
        </w:tabs>
        <w:rPr>
          <w:b w:val="0"/>
          <w:u w:val="none"/>
        </w:rPr>
      </w:pPr>
      <w:r w:rsidRPr="0096552C">
        <w:rPr>
          <w:b w:val="0"/>
          <w:u w:val="none"/>
        </w:rPr>
        <w:tab/>
      </w:r>
      <w:r w:rsidRPr="0096552C">
        <w:rPr>
          <w:b w:val="0"/>
          <w:u w:val="none"/>
        </w:rPr>
        <w:tab/>
        <w:t xml:space="preserve">(Grade 2 and above Student’s </w:t>
      </w:r>
      <w:proofErr w:type="gramStart"/>
      <w:r w:rsidRPr="0096552C">
        <w:rPr>
          <w:b w:val="0"/>
          <w:u w:val="none"/>
        </w:rPr>
        <w:t xml:space="preserve">signature)   </w:t>
      </w:r>
      <w:proofErr w:type="gramEnd"/>
      <w:r w:rsidRPr="0096552C">
        <w:rPr>
          <w:b w:val="0"/>
          <w:u w:val="none"/>
        </w:rPr>
        <w:t xml:space="preserve">               (Grade 2 and above Student’s signature)                                                          </w:t>
      </w:r>
    </w:p>
    <w:p w14:paraId="6EB83430" w14:textId="77777777" w:rsidR="000E4FF2" w:rsidRPr="0096552C" w:rsidRDefault="000E4FF2" w:rsidP="000E4FF2">
      <w:pPr>
        <w:tabs>
          <w:tab w:val="left" w:pos="-1530"/>
          <w:tab w:val="left" w:pos="-90"/>
          <w:tab w:val="left" w:pos="0"/>
          <w:tab w:val="left" w:pos="90"/>
          <w:tab w:val="left" w:pos="720"/>
        </w:tabs>
        <w:rPr>
          <w:b w:val="0"/>
          <w:u w:val="none"/>
        </w:rPr>
      </w:pPr>
    </w:p>
    <w:p w14:paraId="2BB6F4D3" w14:textId="77777777" w:rsidR="000E4FF2" w:rsidRPr="0096552C" w:rsidRDefault="000E4FF2" w:rsidP="000E4FF2">
      <w:pPr>
        <w:tabs>
          <w:tab w:val="left" w:pos="-1530"/>
          <w:tab w:val="left" w:pos="-90"/>
          <w:tab w:val="left" w:pos="0"/>
          <w:tab w:val="left" w:pos="90"/>
          <w:tab w:val="left" w:pos="2160"/>
        </w:tabs>
        <w:rPr>
          <w:b w:val="0"/>
          <w:u w:val="none"/>
        </w:rPr>
      </w:pPr>
    </w:p>
    <w:p w14:paraId="60426A5F" w14:textId="1CD64F66" w:rsidR="000E4FF2" w:rsidRPr="0096552C" w:rsidRDefault="000E4FF2" w:rsidP="00483FA3">
      <w:pPr>
        <w:tabs>
          <w:tab w:val="left" w:pos="-1530"/>
          <w:tab w:val="left" w:pos="-90"/>
          <w:tab w:val="left" w:pos="0"/>
          <w:tab w:val="left" w:pos="2160"/>
        </w:tabs>
        <w:rPr>
          <w:b w:val="0"/>
          <w:u w:val="none"/>
        </w:rPr>
      </w:pPr>
    </w:p>
    <w:p w14:paraId="6EF79F51" w14:textId="77777777" w:rsidR="000E4FF2" w:rsidRPr="0096552C" w:rsidRDefault="000E4FF2" w:rsidP="000E4FF2">
      <w:pPr>
        <w:tabs>
          <w:tab w:val="left" w:pos="-1530"/>
          <w:tab w:val="left" w:pos="-90"/>
          <w:tab w:val="left" w:pos="0"/>
          <w:tab w:val="left" w:pos="2160"/>
        </w:tabs>
        <w:rPr>
          <w:b w:val="0"/>
          <w:u w:val="none"/>
        </w:rPr>
      </w:pPr>
    </w:p>
    <w:p w14:paraId="2CA7DA57" w14:textId="77777777" w:rsidR="000E4FF2" w:rsidRDefault="000E4FF2" w:rsidP="000E4FF2">
      <w:pPr>
        <w:jc w:val="center"/>
      </w:pPr>
    </w:p>
    <w:p w14:paraId="55B88D61" w14:textId="77777777" w:rsidR="000E4FF2" w:rsidRPr="009F36BE" w:rsidRDefault="000E4FF2" w:rsidP="009F36BE">
      <w:pPr>
        <w:pStyle w:val="Heading1"/>
        <w:jc w:val="center"/>
      </w:pPr>
      <w:bookmarkStart w:id="70" w:name="_Toc485739513"/>
      <w:bookmarkStart w:id="71" w:name="_Toc485740326"/>
      <w:bookmarkStart w:id="72" w:name="_Toc485897287"/>
      <w:r w:rsidRPr="009F36BE">
        <w:lastRenderedPageBreak/>
        <w:t>MEDIA AUTHORIZATION AND RELEASE</w:t>
      </w:r>
      <w:bookmarkEnd w:id="70"/>
      <w:bookmarkEnd w:id="71"/>
      <w:bookmarkEnd w:id="72"/>
    </w:p>
    <w:p w14:paraId="2414B6E7" w14:textId="77777777" w:rsidR="004A738A" w:rsidRDefault="009F36BE">
      <w:pPr>
        <w:pBdr>
          <w:bottom w:val="single" w:sz="12" w:space="1" w:color="auto"/>
        </w:pBdr>
        <w:jc w:val="center"/>
      </w:pPr>
      <w:r>
        <w:t xml:space="preserve">(This form is not required to be returned if it was completed as part of </w:t>
      </w:r>
      <w:r w:rsidR="008F06E6">
        <w:t xml:space="preserve">an </w:t>
      </w:r>
      <w:r>
        <w:t>online application process.)</w:t>
      </w:r>
    </w:p>
    <w:p w14:paraId="49B98EA3" w14:textId="77777777" w:rsidR="000E4FF2" w:rsidRDefault="000E4FF2" w:rsidP="0096552C"/>
    <w:p w14:paraId="6EA1F16F" w14:textId="77777777" w:rsidR="000E4FF2" w:rsidRPr="0096552C" w:rsidRDefault="000E4FF2" w:rsidP="0096552C">
      <w:pPr>
        <w:rPr>
          <w:b w:val="0"/>
          <w:u w:val="none"/>
        </w:rPr>
      </w:pPr>
      <w:r w:rsidRPr="0096552C">
        <w:rPr>
          <w:b w:val="0"/>
          <w:u w:val="none"/>
        </w:rPr>
        <w:t>I hereby consent to the taking of photographs, movies, videos, and images capable of reproduction in any medium of me or my children or children of whom I am the designated guardian</w:t>
      </w:r>
    </w:p>
    <w:p w14:paraId="55B81095" w14:textId="77777777" w:rsidR="000E4FF2" w:rsidRPr="0096552C" w:rsidRDefault="000E4FF2" w:rsidP="0096552C">
      <w:pPr>
        <w:rPr>
          <w:b w:val="0"/>
          <w:u w:val="none"/>
        </w:rPr>
      </w:pPr>
    </w:p>
    <w:p w14:paraId="1160F548" w14:textId="77777777" w:rsidR="000E4FF2" w:rsidRPr="0096552C" w:rsidRDefault="000E4FF2" w:rsidP="0096552C">
      <w:pPr>
        <w:rPr>
          <w:b w:val="0"/>
          <w:u w:val="none"/>
        </w:rPr>
      </w:pPr>
      <w:r w:rsidRPr="0096552C">
        <w:rPr>
          <w:b w:val="0"/>
          <w:u w:val="none"/>
        </w:rPr>
        <w:t>__________________________________________________________________</w:t>
      </w:r>
    </w:p>
    <w:p w14:paraId="4FAE73C4" w14:textId="6102EAFD" w:rsidR="000E4FF2" w:rsidRPr="0096552C" w:rsidRDefault="000E4FF2" w:rsidP="0096552C">
      <w:pPr>
        <w:rPr>
          <w:b w:val="0"/>
          <w:i/>
          <w:u w:val="none"/>
        </w:rPr>
      </w:pPr>
      <w:r w:rsidRPr="0096552C">
        <w:rPr>
          <w:b w:val="0"/>
          <w:i/>
          <w:u w:val="none"/>
        </w:rPr>
        <w:t>Names of Children, Parent</w:t>
      </w:r>
      <w:r w:rsidR="00183423">
        <w:rPr>
          <w:b w:val="0"/>
          <w:i/>
          <w:u w:val="none"/>
        </w:rPr>
        <w:t>/</w:t>
      </w:r>
      <w:r w:rsidRPr="0096552C">
        <w:rPr>
          <w:b w:val="0"/>
          <w:i/>
          <w:u w:val="none"/>
        </w:rPr>
        <w:t>Guardian</w:t>
      </w:r>
    </w:p>
    <w:p w14:paraId="729C1146" w14:textId="77777777" w:rsidR="000E4FF2" w:rsidRPr="0096552C" w:rsidRDefault="000E4FF2" w:rsidP="0096552C">
      <w:pPr>
        <w:rPr>
          <w:b w:val="0"/>
          <w:u w:val="none"/>
        </w:rPr>
      </w:pPr>
    </w:p>
    <w:p w14:paraId="684F99EC" w14:textId="77777777" w:rsidR="000E4FF2" w:rsidRPr="0096552C" w:rsidRDefault="000E4FF2" w:rsidP="0096552C">
      <w:pPr>
        <w:rPr>
          <w:b w:val="0"/>
          <w:u w:val="none"/>
        </w:rPr>
      </w:pPr>
    </w:p>
    <w:p w14:paraId="50D0D75D" w14:textId="080C108A" w:rsidR="000E4FF2" w:rsidRPr="0096552C" w:rsidRDefault="000E4FF2" w:rsidP="0096552C">
      <w:pPr>
        <w:rPr>
          <w:b w:val="0"/>
          <w:u w:val="none"/>
        </w:rPr>
      </w:pPr>
      <w:r w:rsidRPr="0096552C">
        <w:rPr>
          <w:b w:val="0"/>
          <w:u w:val="none"/>
        </w:rPr>
        <w:t>by the Department of Education, Archdiocese of New York and/or the Catholic School Region and their parent</w:t>
      </w:r>
      <w:r w:rsidR="00183423">
        <w:rPr>
          <w:b w:val="0"/>
          <w:u w:val="none"/>
        </w:rPr>
        <w:t>/guardian</w:t>
      </w:r>
      <w:r w:rsidRPr="0096552C">
        <w:rPr>
          <w:b w:val="0"/>
          <w:u w:val="none"/>
        </w:rPr>
        <w:t>, affiliates, trustees, directors, members, officers, employees, volunteers, agents and contractors (the “School”).</w:t>
      </w:r>
    </w:p>
    <w:p w14:paraId="76E2E273" w14:textId="77777777" w:rsidR="000E4FF2" w:rsidRPr="0096552C" w:rsidRDefault="000E4FF2" w:rsidP="0096552C">
      <w:pPr>
        <w:rPr>
          <w:b w:val="0"/>
          <w:u w:val="none"/>
        </w:rPr>
      </w:pPr>
    </w:p>
    <w:p w14:paraId="7916438B" w14:textId="77777777" w:rsidR="000E4FF2" w:rsidRPr="0096552C" w:rsidRDefault="000E4FF2" w:rsidP="0096552C">
      <w:pPr>
        <w:rPr>
          <w:b w:val="0"/>
          <w:u w:val="none"/>
        </w:rPr>
      </w:pPr>
      <w:r w:rsidRPr="0096552C">
        <w:rPr>
          <w:b w:val="0"/>
          <w:u w:val="none"/>
        </w:rPr>
        <w:tab/>
        <w:t>I hereby grant to School the right to edit, reproduce, use and reuse images for any and all purposes including, but not limited to, advertising, promotion and display, and I hereby consent to the editing, reproduction, use and re-use of said images in any and all media in existence and all media yet in existence including, but not limited to, video, print, television, internet, and podcasts.</w:t>
      </w:r>
    </w:p>
    <w:p w14:paraId="662A2FBE" w14:textId="77777777" w:rsidR="000E4FF2" w:rsidRPr="0096552C" w:rsidRDefault="000E4FF2" w:rsidP="0096552C">
      <w:pPr>
        <w:rPr>
          <w:b w:val="0"/>
          <w:u w:val="none"/>
        </w:rPr>
      </w:pPr>
    </w:p>
    <w:p w14:paraId="7B767CCA" w14:textId="77777777" w:rsidR="000E4FF2" w:rsidRPr="0096552C" w:rsidRDefault="000E4FF2" w:rsidP="0096552C">
      <w:pPr>
        <w:rPr>
          <w:b w:val="0"/>
          <w:u w:val="none"/>
        </w:rPr>
      </w:pPr>
      <w:r w:rsidRPr="0096552C">
        <w:rPr>
          <w:b w:val="0"/>
          <w:u w:val="none"/>
        </w:rPr>
        <w:tab/>
        <w:t>I forever grant, assign, and transfer to School any right, title and interest that I and/or my child/children may have in any images, including negatives, taken of me and/or my children by School.  I hereby agree to release, indemnify and hold harmless School from any and all claims, demands, actions or causes of actions, loss, liability, damage or cost arising from this authorization.</w:t>
      </w:r>
    </w:p>
    <w:p w14:paraId="0B9E3963" w14:textId="77777777" w:rsidR="000E4FF2" w:rsidRPr="0096552C" w:rsidRDefault="000E4FF2" w:rsidP="0096552C">
      <w:pPr>
        <w:rPr>
          <w:b w:val="0"/>
          <w:u w:val="none"/>
        </w:rPr>
      </w:pPr>
    </w:p>
    <w:p w14:paraId="500C42F0" w14:textId="77777777" w:rsidR="0035308F" w:rsidRPr="0096552C" w:rsidRDefault="0035308F" w:rsidP="0035308F">
      <w:pPr>
        <w:rPr>
          <w:b w:val="0"/>
          <w:u w:val="none"/>
        </w:rPr>
      </w:pPr>
      <w:r>
        <w:rPr>
          <w:b w:val="0"/>
          <w:u w:val="none"/>
        </w:rPr>
        <w:t>_____________________________________________________________________________________</w:t>
      </w:r>
    </w:p>
    <w:p w14:paraId="0170BEF8" w14:textId="77777777" w:rsidR="000E4FF2" w:rsidRPr="0096552C" w:rsidRDefault="000E4FF2" w:rsidP="0096552C">
      <w:pPr>
        <w:rPr>
          <w:b w:val="0"/>
          <w:u w:val="none"/>
        </w:rPr>
      </w:pPr>
    </w:p>
    <w:p w14:paraId="5D5AD209" w14:textId="77777777" w:rsidR="0035308F" w:rsidRPr="0035308F" w:rsidRDefault="000E4FF2" w:rsidP="0096552C">
      <w:pPr>
        <w:rPr>
          <w:i/>
          <w:iCs/>
          <w:u w:val="none"/>
        </w:rPr>
      </w:pPr>
      <w:r w:rsidRPr="0035308F">
        <w:rPr>
          <w:i/>
          <w:iCs/>
          <w:u w:val="none"/>
        </w:rPr>
        <w:t>Print Name</w:t>
      </w:r>
      <w:r w:rsidRPr="0035308F">
        <w:rPr>
          <w:u w:val="none"/>
        </w:rPr>
        <w:tab/>
      </w:r>
      <w:r w:rsidRPr="0035308F">
        <w:rPr>
          <w:u w:val="none"/>
        </w:rPr>
        <w:tab/>
      </w:r>
      <w:r w:rsidRPr="0035308F">
        <w:rPr>
          <w:u w:val="none"/>
        </w:rPr>
        <w:tab/>
      </w:r>
      <w:r w:rsidRPr="0035308F">
        <w:rPr>
          <w:u w:val="none"/>
        </w:rPr>
        <w:tab/>
      </w:r>
      <w:r w:rsidRPr="0035308F">
        <w:rPr>
          <w:u w:val="none"/>
        </w:rPr>
        <w:tab/>
      </w:r>
      <w:r w:rsidRPr="0035308F">
        <w:rPr>
          <w:u w:val="none"/>
        </w:rPr>
        <w:tab/>
      </w:r>
      <w:proofErr w:type="spellStart"/>
      <w:r w:rsidRPr="0035308F">
        <w:rPr>
          <w:i/>
          <w:iCs/>
          <w:u w:val="none"/>
        </w:rPr>
        <w:t>Name</w:t>
      </w:r>
      <w:proofErr w:type="spellEnd"/>
      <w:r w:rsidRPr="0035308F">
        <w:rPr>
          <w:i/>
          <w:iCs/>
          <w:u w:val="none"/>
        </w:rPr>
        <w:t xml:space="preserve"> of Child/Children [if applicabl</w:t>
      </w:r>
      <w:r w:rsidR="0035308F" w:rsidRPr="0035308F">
        <w:rPr>
          <w:i/>
          <w:iCs/>
          <w:u w:val="none"/>
        </w:rPr>
        <w:t>e]</w:t>
      </w:r>
    </w:p>
    <w:p w14:paraId="003887FB" w14:textId="77777777" w:rsidR="0035308F" w:rsidRDefault="0035308F" w:rsidP="0096552C">
      <w:pPr>
        <w:rPr>
          <w:b w:val="0"/>
          <w:i/>
          <w:iCs/>
          <w:u w:val="none"/>
        </w:rPr>
      </w:pPr>
    </w:p>
    <w:p w14:paraId="13C5458F" w14:textId="77777777" w:rsidR="0035308F" w:rsidRDefault="0035308F" w:rsidP="0096552C">
      <w:pPr>
        <w:rPr>
          <w:b w:val="0"/>
          <w:u w:val="none"/>
        </w:rPr>
      </w:pPr>
      <w:r>
        <w:rPr>
          <w:b w:val="0"/>
          <w:i/>
          <w:iCs/>
          <w:u w:val="none"/>
        </w:rPr>
        <w:tab/>
      </w:r>
      <w:r>
        <w:rPr>
          <w:b w:val="0"/>
          <w:i/>
          <w:iCs/>
          <w:u w:val="none"/>
        </w:rPr>
        <w:tab/>
      </w:r>
      <w:r>
        <w:rPr>
          <w:b w:val="0"/>
          <w:i/>
          <w:iCs/>
          <w:u w:val="none"/>
        </w:rPr>
        <w:tab/>
      </w:r>
      <w:r>
        <w:rPr>
          <w:b w:val="0"/>
          <w:i/>
          <w:iCs/>
          <w:u w:val="none"/>
        </w:rPr>
        <w:tab/>
      </w:r>
      <w:r>
        <w:rPr>
          <w:b w:val="0"/>
          <w:i/>
          <w:iCs/>
          <w:u w:val="none"/>
        </w:rPr>
        <w:tab/>
      </w:r>
      <w:r>
        <w:rPr>
          <w:b w:val="0"/>
          <w:i/>
          <w:iCs/>
          <w:u w:val="none"/>
        </w:rPr>
        <w:tab/>
      </w:r>
      <w:r>
        <w:rPr>
          <w:b w:val="0"/>
          <w:i/>
          <w:iCs/>
          <w:u w:val="none"/>
        </w:rPr>
        <w:tab/>
      </w:r>
      <w:r>
        <w:rPr>
          <w:b w:val="0"/>
          <w:u w:val="none"/>
        </w:rPr>
        <w:t>_______________________________________________</w:t>
      </w:r>
    </w:p>
    <w:p w14:paraId="120A3A39" w14:textId="77777777" w:rsidR="0035308F" w:rsidRDefault="0035308F" w:rsidP="0096552C">
      <w:pPr>
        <w:rPr>
          <w:b w:val="0"/>
          <w:u w:val="none"/>
        </w:rPr>
      </w:pPr>
    </w:p>
    <w:p w14:paraId="2D685230" w14:textId="77777777" w:rsidR="0035308F" w:rsidRPr="0035308F" w:rsidRDefault="0035308F" w:rsidP="0096552C">
      <w:pPr>
        <w:rPr>
          <w:b w:val="0"/>
          <w:u w:val="none"/>
        </w:rPr>
      </w:pPr>
    </w:p>
    <w:p w14:paraId="1625D14A" w14:textId="77777777" w:rsidR="0035308F" w:rsidRPr="0035308F" w:rsidRDefault="0035308F" w:rsidP="0096552C">
      <w:pPr>
        <w:rPr>
          <w:iCs/>
          <w:u w:val="none"/>
        </w:rPr>
      </w:pPr>
      <w:r>
        <w:rPr>
          <w:iCs/>
          <w:u w:val="none"/>
        </w:rPr>
        <w:t>_____________________________________________________________________________________</w:t>
      </w:r>
    </w:p>
    <w:p w14:paraId="43DAC55F" w14:textId="02ADDFE0" w:rsidR="000E4FF2" w:rsidRPr="0096552C" w:rsidRDefault="000E4FF2" w:rsidP="0096552C">
      <w:pPr>
        <w:rPr>
          <w:b w:val="0"/>
          <w:i/>
          <w:iCs/>
          <w:u w:val="none"/>
        </w:rPr>
      </w:pPr>
      <w:r w:rsidRPr="0096552C">
        <w:rPr>
          <w:b w:val="0"/>
          <w:u w:val="none"/>
        </w:rPr>
        <w:tab/>
      </w:r>
      <w:r w:rsidRPr="0096552C">
        <w:rPr>
          <w:b w:val="0"/>
          <w:u w:val="none"/>
        </w:rPr>
        <w:tab/>
      </w:r>
      <w:r w:rsidRPr="0096552C">
        <w:rPr>
          <w:b w:val="0"/>
          <w:u w:val="none"/>
        </w:rPr>
        <w:tab/>
      </w:r>
      <w:r w:rsidRPr="0096552C">
        <w:rPr>
          <w:b w:val="0"/>
          <w:u w:val="none"/>
        </w:rPr>
        <w:tab/>
      </w:r>
      <w:r w:rsidRPr="0096552C">
        <w:rPr>
          <w:b w:val="0"/>
          <w:u w:val="none"/>
        </w:rPr>
        <w:tab/>
      </w:r>
      <w:r w:rsidRPr="0096552C">
        <w:rPr>
          <w:b w:val="0"/>
          <w:u w:val="none"/>
        </w:rPr>
        <w:tab/>
      </w:r>
      <w:r w:rsidR="00D162C9">
        <w:rPr>
          <w:b w:val="0"/>
          <w:u w:val="none"/>
        </w:rPr>
        <w:t xml:space="preserve">           </w:t>
      </w:r>
      <w:r w:rsidRPr="0096552C">
        <w:rPr>
          <w:b w:val="0"/>
          <w:i/>
          <w:iCs/>
          <w:u w:val="none"/>
        </w:rPr>
        <w:t>Signature of Parent</w:t>
      </w:r>
      <w:r w:rsidR="00D162C9">
        <w:rPr>
          <w:b w:val="0"/>
          <w:i/>
          <w:iCs/>
          <w:u w:val="none"/>
        </w:rPr>
        <w:t>/</w:t>
      </w:r>
      <w:r w:rsidRPr="0096552C">
        <w:rPr>
          <w:b w:val="0"/>
          <w:i/>
          <w:iCs/>
          <w:u w:val="none"/>
        </w:rPr>
        <w:t>Guardian</w:t>
      </w:r>
    </w:p>
    <w:p w14:paraId="3AD29DE9" w14:textId="77777777" w:rsidR="0035308F" w:rsidRDefault="0035308F" w:rsidP="0096552C">
      <w:pPr>
        <w:rPr>
          <w:b w:val="0"/>
          <w:i/>
          <w:iCs/>
          <w:u w:val="none"/>
        </w:rPr>
      </w:pPr>
    </w:p>
    <w:p w14:paraId="3D00C9AA" w14:textId="77777777" w:rsidR="0035308F" w:rsidRPr="0096552C" w:rsidRDefault="0035308F" w:rsidP="0035308F">
      <w:pPr>
        <w:rPr>
          <w:b w:val="0"/>
          <w:u w:val="none"/>
        </w:rPr>
      </w:pPr>
      <w:r>
        <w:rPr>
          <w:b w:val="0"/>
          <w:u w:val="none"/>
        </w:rPr>
        <w:t>_______________________________</w:t>
      </w:r>
      <w:r>
        <w:rPr>
          <w:b w:val="0"/>
          <w:u w:val="none"/>
        </w:rPr>
        <w:tab/>
      </w:r>
      <w:r>
        <w:rPr>
          <w:b w:val="0"/>
          <w:u w:val="none"/>
        </w:rPr>
        <w:tab/>
        <w:t>_______________________________________________</w:t>
      </w:r>
    </w:p>
    <w:p w14:paraId="62454650" w14:textId="77777777" w:rsidR="000E4FF2" w:rsidRPr="0096552C" w:rsidRDefault="0035308F" w:rsidP="0096552C">
      <w:pPr>
        <w:rPr>
          <w:b w:val="0"/>
          <w:i/>
          <w:iCs/>
          <w:u w:val="none"/>
        </w:rPr>
      </w:pPr>
      <w:r>
        <w:rPr>
          <w:b w:val="0"/>
          <w:i/>
          <w:iCs/>
          <w:u w:val="none"/>
        </w:rPr>
        <w:t>D</w:t>
      </w:r>
      <w:r w:rsidR="000E4FF2" w:rsidRPr="0096552C">
        <w:rPr>
          <w:b w:val="0"/>
          <w:i/>
          <w:iCs/>
          <w:u w:val="none"/>
        </w:rPr>
        <w:t>ate</w:t>
      </w:r>
    </w:p>
    <w:p w14:paraId="16A756D0" w14:textId="77777777" w:rsidR="000E4FF2" w:rsidRPr="0096552C" w:rsidRDefault="000E4FF2" w:rsidP="0096552C">
      <w:pPr>
        <w:rPr>
          <w:b w:val="0"/>
          <w:u w:val="none"/>
        </w:rPr>
      </w:pPr>
    </w:p>
    <w:p w14:paraId="2CBA24AF" w14:textId="32BCA20D" w:rsidR="000E4FF2" w:rsidRPr="0096552C" w:rsidRDefault="000E4FF2" w:rsidP="0096552C">
      <w:pPr>
        <w:rPr>
          <w:b w:val="0"/>
          <w:u w:val="none"/>
        </w:rPr>
      </w:pPr>
      <w:r w:rsidRPr="0096552C">
        <w:rPr>
          <w:b w:val="0"/>
          <w:u w:val="none"/>
        </w:rPr>
        <w:tab/>
      </w:r>
      <w:r w:rsidRPr="0096552C">
        <w:rPr>
          <w:b w:val="0"/>
          <w:u w:val="none"/>
        </w:rPr>
        <w:tab/>
      </w:r>
      <w:r w:rsidRPr="0096552C">
        <w:rPr>
          <w:b w:val="0"/>
          <w:u w:val="none"/>
        </w:rPr>
        <w:tab/>
      </w:r>
      <w:r w:rsidRPr="0096552C">
        <w:rPr>
          <w:b w:val="0"/>
          <w:u w:val="none"/>
        </w:rPr>
        <w:tab/>
        <w:t xml:space="preserve">SIGNED Form Due by September </w:t>
      </w:r>
      <w:r w:rsidR="004F0A1F">
        <w:rPr>
          <w:b w:val="0"/>
          <w:u w:val="none"/>
        </w:rPr>
        <w:t>30</w:t>
      </w:r>
      <w:r w:rsidRPr="0096552C">
        <w:rPr>
          <w:b w:val="0"/>
          <w:u w:val="none"/>
        </w:rPr>
        <w:t xml:space="preserve">, </w:t>
      </w:r>
      <w:r w:rsidR="00005C6D" w:rsidRPr="0096552C">
        <w:rPr>
          <w:b w:val="0"/>
          <w:u w:val="none"/>
        </w:rPr>
        <w:t>20</w:t>
      </w:r>
      <w:r w:rsidR="00005C6D">
        <w:rPr>
          <w:b w:val="0"/>
          <w:u w:val="none"/>
        </w:rPr>
        <w:t>2</w:t>
      </w:r>
      <w:r w:rsidR="00D162C9">
        <w:rPr>
          <w:b w:val="0"/>
          <w:u w:val="none"/>
        </w:rPr>
        <w:t>2</w:t>
      </w:r>
    </w:p>
    <w:p w14:paraId="7C1E0D1C" w14:textId="77777777" w:rsidR="000E4FF2" w:rsidRPr="0035308F" w:rsidRDefault="000E4FF2" w:rsidP="0035308F">
      <w:pPr>
        <w:rPr>
          <w:b w:val="0"/>
          <w:u w:val="none"/>
        </w:rPr>
      </w:pPr>
    </w:p>
    <w:p w14:paraId="27E9EC93" w14:textId="77777777" w:rsidR="000E4FF2" w:rsidRPr="0035308F" w:rsidRDefault="000E4FF2" w:rsidP="0035308F">
      <w:pPr>
        <w:jc w:val="both"/>
        <w:rPr>
          <w:b w:val="0"/>
          <w:u w:val="none"/>
        </w:rPr>
      </w:pPr>
    </w:p>
    <w:p w14:paraId="5425918D" w14:textId="77777777" w:rsidR="000E4FF2" w:rsidRPr="0035308F" w:rsidRDefault="000E4FF2" w:rsidP="0035308F">
      <w:pPr>
        <w:jc w:val="both"/>
        <w:rPr>
          <w:b w:val="0"/>
          <w:u w:val="none"/>
        </w:rPr>
      </w:pPr>
    </w:p>
    <w:p w14:paraId="404DB95F" w14:textId="77777777" w:rsidR="000E4FF2" w:rsidRPr="0035308F" w:rsidRDefault="000E4FF2" w:rsidP="0035308F">
      <w:pPr>
        <w:jc w:val="both"/>
        <w:rPr>
          <w:b w:val="0"/>
          <w:bCs/>
          <w:u w:val="none"/>
        </w:rPr>
      </w:pPr>
    </w:p>
    <w:p w14:paraId="00CD419D" w14:textId="77777777" w:rsidR="000E4FF2" w:rsidRPr="0035308F" w:rsidRDefault="000E4FF2" w:rsidP="0035308F">
      <w:pPr>
        <w:jc w:val="both"/>
        <w:rPr>
          <w:b w:val="0"/>
          <w:bCs/>
          <w:u w:val="none"/>
        </w:rPr>
      </w:pPr>
    </w:p>
    <w:p w14:paraId="5D5ADE2E" w14:textId="1F77904D" w:rsidR="000E4FF2" w:rsidRDefault="000E4FF2" w:rsidP="0035308F">
      <w:pPr>
        <w:jc w:val="both"/>
        <w:rPr>
          <w:b w:val="0"/>
          <w:bCs/>
          <w:u w:val="none"/>
        </w:rPr>
      </w:pPr>
    </w:p>
    <w:p w14:paraId="48E7A38D" w14:textId="77777777" w:rsidR="00A531AC" w:rsidRPr="0035308F" w:rsidRDefault="00A531AC" w:rsidP="0035308F">
      <w:pPr>
        <w:jc w:val="both"/>
        <w:rPr>
          <w:b w:val="0"/>
          <w:bCs/>
          <w:u w:val="none"/>
        </w:rPr>
      </w:pPr>
    </w:p>
    <w:p w14:paraId="020A62C2" w14:textId="77777777" w:rsidR="000E4FF2" w:rsidRPr="0035308F" w:rsidRDefault="000E4FF2" w:rsidP="0035308F">
      <w:pPr>
        <w:jc w:val="both"/>
        <w:rPr>
          <w:b w:val="0"/>
          <w:bCs/>
          <w:u w:val="none"/>
        </w:rPr>
      </w:pPr>
    </w:p>
    <w:p w14:paraId="637B5576" w14:textId="77777777" w:rsidR="000E4FF2" w:rsidRPr="0035308F" w:rsidRDefault="000E4FF2" w:rsidP="0035308F">
      <w:pPr>
        <w:jc w:val="both"/>
        <w:rPr>
          <w:b w:val="0"/>
          <w:bCs/>
          <w:u w:val="none"/>
        </w:rPr>
      </w:pPr>
    </w:p>
    <w:p w14:paraId="0D8A776D" w14:textId="77777777" w:rsidR="000E4FF2" w:rsidRPr="0035308F" w:rsidRDefault="000E4FF2" w:rsidP="0035308F">
      <w:pPr>
        <w:jc w:val="both"/>
        <w:rPr>
          <w:b w:val="0"/>
          <w:bCs/>
          <w:u w:val="none"/>
        </w:rPr>
      </w:pPr>
    </w:p>
    <w:p w14:paraId="141435C4" w14:textId="18158448" w:rsidR="000E4FF2" w:rsidRDefault="000E4FF2" w:rsidP="000E4FF2">
      <w:pPr>
        <w:tabs>
          <w:tab w:val="left" w:pos="-1530"/>
          <w:tab w:val="left" w:pos="-90"/>
          <w:tab w:val="left" w:pos="0"/>
          <w:tab w:val="left" w:pos="2160"/>
        </w:tabs>
        <w:jc w:val="center"/>
        <w:rPr>
          <w:b w:val="0"/>
          <w:u w:val="none"/>
        </w:rPr>
      </w:pPr>
      <w:r>
        <w:rPr>
          <w:u w:val="none"/>
        </w:rPr>
        <w:tab/>
        <w:t xml:space="preserve">Return by September </w:t>
      </w:r>
      <w:r w:rsidR="004F0A1F">
        <w:rPr>
          <w:u w:val="none"/>
        </w:rPr>
        <w:t>30</w:t>
      </w:r>
      <w:r>
        <w:rPr>
          <w:u w:val="none"/>
        </w:rPr>
        <w:t xml:space="preserve">, </w:t>
      </w:r>
      <w:r w:rsidR="00CB002A">
        <w:rPr>
          <w:u w:val="none"/>
        </w:rPr>
        <w:t>202</w:t>
      </w:r>
      <w:r w:rsidR="00D162C9">
        <w:rPr>
          <w:u w:val="none"/>
        </w:rPr>
        <w:t>2</w:t>
      </w:r>
      <w:r w:rsidR="00CB002A">
        <w:rPr>
          <w:u w:val="none"/>
        </w:rPr>
        <w:t xml:space="preserve">                              </w:t>
      </w:r>
      <w:r w:rsidR="0035308F">
        <w:rPr>
          <w:u w:val="none"/>
        </w:rPr>
        <w:tab/>
      </w:r>
      <w:r>
        <w:rPr>
          <w:b w:val="0"/>
          <w:u w:val="none"/>
        </w:rPr>
        <w:t>A-2</w:t>
      </w:r>
    </w:p>
    <w:p w14:paraId="665F5746" w14:textId="77777777" w:rsidR="0035308F" w:rsidRDefault="0035308F" w:rsidP="000E4FF2">
      <w:pPr>
        <w:tabs>
          <w:tab w:val="left" w:pos="-1530"/>
          <w:tab w:val="left" w:pos="-90"/>
          <w:tab w:val="left" w:pos="0"/>
          <w:tab w:val="left" w:pos="2160"/>
        </w:tabs>
        <w:jc w:val="center"/>
        <w:rPr>
          <w:sz w:val="32"/>
          <w:u w:val="none"/>
        </w:rPr>
      </w:pPr>
    </w:p>
    <w:p w14:paraId="72A405AC" w14:textId="77777777" w:rsidR="004A738A" w:rsidRDefault="000E4FF2">
      <w:pPr>
        <w:pStyle w:val="Heading1"/>
        <w:jc w:val="center"/>
        <w:rPr>
          <w:bCs/>
        </w:rPr>
      </w:pPr>
      <w:bookmarkStart w:id="73" w:name="_Toc485897288"/>
      <w:r>
        <w:t>Technology Use/Telecommunications Policy</w:t>
      </w:r>
      <w:bookmarkEnd w:id="73"/>
    </w:p>
    <w:p w14:paraId="197A913F" w14:textId="21DFFA1C" w:rsidR="004A738A" w:rsidRDefault="000E4FF2">
      <w:pPr>
        <w:pStyle w:val="Heading1"/>
        <w:jc w:val="center"/>
        <w:rPr>
          <w:bCs/>
        </w:rPr>
      </w:pPr>
      <w:bookmarkStart w:id="74" w:name="_Toc485740666"/>
      <w:bookmarkStart w:id="75" w:name="_Toc485897289"/>
      <w:r>
        <w:t xml:space="preserve">Agreement for </w:t>
      </w:r>
      <w:r w:rsidR="00CB002A">
        <w:t>202</w:t>
      </w:r>
      <w:r w:rsidR="00D162C9">
        <w:t>2</w:t>
      </w:r>
      <w:r>
        <w:t>-</w:t>
      </w:r>
      <w:r w:rsidR="00CB002A">
        <w:t>2</w:t>
      </w:r>
      <w:r w:rsidR="00D162C9">
        <w:t>3</w:t>
      </w:r>
      <w:r w:rsidR="00CB002A">
        <w:t xml:space="preserve"> </w:t>
      </w:r>
      <w:r>
        <w:t>School Year</w:t>
      </w:r>
      <w:bookmarkEnd w:id="74"/>
      <w:bookmarkEnd w:id="75"/>
    </w:p>
    <w:p w14:paraId="0E22D7CF" w14:textId="77777777" w:rsidR="000E4FF2" w:rsidRPr="0035308F" w:rsidRDefault="000E4FF2" w:rsidP="000E4FF2">
      <w:pPr>
        <w:tabs>
          <w:tab w:val="left" w:pos="-1530"/>
          <w:tab w:val="left" w:pos="-90"/>
          <w:tab w:val="left" w:pos="0"/>
          <w:tab w:val="left" w:pos="2160"/>
        </w:tabs>
        <w:jc w:val="center"/>
        <w:rPr>
          <w:bCs/>
          <w:sz w:val="32"/>
          <w:szCs w:val="32"/>
          <w:u w:val="none"/>
        </w:rPr>
      </w:pPr>
    </w:p>
    <w:p w14:paraId="69BDE355" w14:textId="18D5A1F3" w:rsidR="000E4FF2" w:rsidRDefault="000E4FF2" w:rsidP="000E4FF2">
      <w:pPr>
        <w:tabs>
          <w:tab w:val="left" w:pos="-1530"/>
          <w:tab w:val="left" w:pos="-90"/>
          <w:tab w:val="left" w:pos="0"/>
          <w:tab w:val="left" w:pos="2160"/>
        </w:tabs>
        <w:jc w:val="center"/>
        <w:rPr>
          <w:bCs/>
          <w:sz w:val="32"/>
          <w:u w:val="none"/>
        </w:rPr>
      </w:pPr>
      <w:r>
        <w:rPr>
          <w:sz w:val="32"/>
          <w:u w:val="none"/>
        </w:rPr>
        <w:t xml:space="preserve">for </w:t>
      </w:r>
      <w:r w:rsidR="00483FA3">
        <w:rPr>
          <w:sz w:val="32"/>
          <w:u w:val="none"/>
        </w:rPr>
        <w:t xml:space="preserve">St. Angela </w:t>
      </w:r>
      <w:proofErr w:type="spellStart"/>
      <w:r w:rsidR="00483FA3">
        <w:rPr>
          <w:sz w:val="32"/>
          <w:u w:val="none"/>
        </w:rPr>
        <w:t>Merici</w:t>
      </w:r>
      <w:proofErr w:type="spellEnd"/>
      <w:r w:rsidR="00483FA3">
        <w:rPr>
          <w:sz w:val="32"/>
          <w:u w:val="none"/>
        </w:rPr>
        <w:t xml:space="preserve"> </w:t>
      </w:r>
      <w:r>
        <w:rPr>
          <w:sz w:val="32"/>
          <w:u w:val="none"/>
        </w:rPr>
        <w:t xml:space="preserve">School </w:t>
      </w:r>
    </w:p>
    <w:p w14:paraId="34C72A7E" w14:textId="77777777" w:rsidR="000E4FF2" w:rsidRDefault="000E4FF2" w:rsidP="000E4FF2">
      <w:pPr>
        <w:tabs>
          <w:tab w:val="left" w:pos="-1530"/>
          <w:tab w:val="left" w:pos="-90"/>
          <w:tab w:val="left" w:pos="0"/>
          <w:tab w:val="left" w:pos="2160"/>
        </w:tabs>
        <w:rPr>
          <w:b w:val="0"/>
          <w:u w:val="none"/>
        </w:rPr>
      </w:pPr>
    </w:p>
    <w:p w14:paraId="57B5EBDA" w14:textId="77777777" w:rsidR="000E4FF2" w:rsidRDefault="000E4FF2" w:rsidP="000E4FF2">
      <w:pPr>
        <w:tabs>
          <w:tab w:val="left" w:pos="-1530"/>
          <w:tab w:val="left" w:pos="-90"/>
          <w:tab w:val="left" w:pos="0"/>
          <w:tab w:val="left" w:pos="2160"/>
        </w:tabs>
        <w:rPr>
          <w:sz w:val="20"/>
          <w:u w:val="none"/>
        </w:rPr>
      </w:pPr>
      <w:r>
        <w:rPr>
          <w:sz w:val="20"/>
          <w:u w:val="none"/>
        </w:rPr>
        <w:tab/>
        <w:t xml:space="preserve">adapted from NCEA’s </w:t>
      </w:r>
      <w:r>
        <w:rPr>
          <w:sz w:val="20"/>
        </w:rPr>
        <w:t>From the Chalkboard to the Chatroom</w:t>
      </w:r>
      <w:r>
        <w:rPr>
          <w:sz w:val="20"/>
          <w:u w:val="none"/>
        </w:rPr>
        <w:t xml:space="preserve"> . . . 1997</w:t>
      </w:r>
    </w:p>
    <w:p w14:paraId="7926005B" w14:textId="77777777" w:rsidR="000E4FF2" w:rsidRDefault="000E4FF2" w:rsidP="000E4FF2">
      <w:pPr>
        <w:tabs>
          <w:tab w:val="left" w:pos="-1530"/>
          <w:tab w:val="left" w:pos="-90"/>
          <w:tab w:val="left" w:pos="0"/>
          <w:tab w:val="left" w:pos="2160"/>
        </w:tabs>
        <w:rPr>
          <w:b w:val="0"/>
          <w:u w:val="none"/>
        </w:rPr>
      </w:pPr>
    </w:p>
    <w:p w14:paraId="41E88E0E" w14:textId="77777777" w:rsidR="000E4FF2" w:rsidRDefault="000E4FF2" w:rsidP="000E4FF2">
      <w:pPr>
        <w:tabs>
          <w:tab w:val="left" w:pos="-1530"/>
          <w:tab w:val="left" w:pos="-90"/>
          <w:tab w:val="left" w:pos="0"/>
          <w:tab w:val="left" w:pos="2160"/>
        </w:tabs>
        <w:rPr>
          <w:bCs/>
          <w:sz w:val="28"/>
        </w:rPr>
      </w:pPr>
      <w:r>
        <w:rPr>
          <w:sz w:val="28"/>
        </w:rPr>
        <w:t>User</w:t>
      </w:r>
    </w:p>
    <w:p w14:paraId="119E979D" w14:textId="77777777" w:rsidR="000E4FF2" w:rsidRPr="0035308F" w:rsidRDefault="000E4FF2" w:rsidP="0035308F">
      <w:pPr>
        <w:rPr>
          <w:b w:val="0"/>
          <w:u w:val="none"/>
        </w:rPr>
      </w:pPr>
    </w:p>
    <w:p w14:paraId="0C2B246D" w14:textId="77777777" w:rsidR="000E4FF2" w:rsidRPr="0035308F" w:rsidRDefault="000E4FF2" w:rsidP="0035308F">
      <w:pPr>
        <w:rPr>
          <w:b w:val="0"/>
          <w:u w:val="none"/>
        </w:rPr>
      </w:pPr>
      <w:r w:rsidRPr="0035308F">
        <w:rPr>
          <w:b w:val="0"/>
          <w:u w:val="none"/>
        </w:rPr>
        <w:t xml:space="preserve">I understand and agree to abide by the Telecommunications Policy/Student Expectations in the Use of the Internet agreement.  I further understand that any violation of these regulations is unethical and may constitute a criminal offense.  Should I commit any violation, my access privileges may be revoked, school disciplinary action may be taken, and/or appropriate legal action may be taken.  </w:t>
      </w:r>
    </w:p>
    <w:p w14:paraId="6E211A86" w14:textId="77777777" w:rsidR="000E4FF2" w:rsidRDefault="000E4FF2" w:rsidP="000E4FF2">
      <w:pPr>
        <w:tabs>
          <w:tab w:val="left" w:pos="-1530"/>
          <w:tab w:val="left" w:pos="-90"/>
          <w:tab w:val="left" w:pos="0"/>
          <w:tab w:val="left" w:pos="2160"/>
        </w:tabs>
        <w:rPr>
          <w:b w:val="0"/>
          <w:u w:val="none"/>
        </w:rPr>
      </w:pPr>
    </w:p>
    <w:p w14:paraId="070377FA" w14:textId="77777777" w:rsidR="000E4FF2" w:rsidRDefault="000E4FF2" w:rsidP="000E4FF2">
      <w:pPr>
        <w:tabs>
          <w:tab w:val="left" w:pos="-1530"/>
          <w:tab w:val="left" w:pos="-90"/>
          <w:tab w:val="left" w:pos="0"/>
          <w:tab w:val="left" w:pos="2160"/>
        </w:tabs>
        <w:rPr>
          <w:b w:val="0"/>
          <w:u w:val="none"/>
        </w:rPr>
      </w:pPr>
    </w:p>
    <w:p w14:paraId="2B1E5783" w14:textId="77777777" w:rsidR="000E4FF2" w:rsidRDefault="000E4FF2" w:rsidP="000E4FF2">
      <w:pPr>
        <w:tabs>
          <w:tab w:val="left" w:pos="-1530"/>
          <w:tab w:val="left" w:pos="-90"/>
          <w:tab w:val="left" w:pos="0"/>
          <w:tab w:val="left" w:pos="2160"/>
        </w:tabs>
        <w:rPr>
          <w:b w:val="0"/>
          <w:u w:val="none"/>
        </w:rPr>
      </w:pPr>
      <w:r>
        <w:rPr>
          <w:b w:val="0"/>
          <w:u w:val="none"/>
        </w:rPr>
        <w:t>User’s name (please print): ________________________________________________</w:t>
      </w:r>
    </w:p>
    <w:p w14:paraId="460FFE14" w14:textId="77777777" w:rsidR="000E4FF2" w:rsidRDefault="000E4FF2" w:rsidP="000E4FF2">
      <w:pPr>
        <w:tabs>
          <w:tab w:val="left" w:pos="-1530"/>
          <w:tab w:val="left" w:pos="-90"/>
          <w:tab w:val="left" w:pos="0"/>
          <w:tab w:val="left" w:pos="2160"/>
        </w:tabs>
        <w:rPr>
          <w:b w:val="0"/>
          <w:u w:val="none"/>
        </w:rPr>
      </w:pPr>
    </w:p>
    <w:p w14:paraId="6E9315A9" w14:textId="77777777" w:rsidR="000E4FF2" w:rsidRDefault="000E4FF2" w:rsidP="000E4FF2">
      <w:pPr>
        <w:tabs>
          <w:tab w:val="left" w:pos="-1530"/>
          <w:tab w:val="left" w:pos="-90"/>
          <w:tab w:val="left" w:pos="0"/>
          <w:tab w:val="left" w:pos="2160"/>
        </w:tabs>
        <w:rPr>
          <w:b w:val="0"/>
          <w:u w:val="none"/>
        </w:rPr>
      </w:pPr>
    </w:p>
    <w:p w14:paraId="1BB2F0C7" w14:textId="77777777" w:rsidR="000E4FF2" w:rsidRPr="009F1B98" w:rsidRDefault="000E4FF2" w:rsidP="000E4FF2">
      <w:pPr>
        <w:tabs>
          <w:tab w:val="left" w:pos="-1530"/>
          <w:tab w:val="left" w:pos="-90"/>
          <w:tab w:val="left" w:pos="0"/>
          <w:tab w:val="left" w:pos="2160"/>
        </w:tabs>
        <w:rPr>
          <w:b w:val="0"/>
          <w:u w:val="none"/>
        </w:rPr>
      </w:pPr>
      <w:r w:rsidRPr="009F1B98">
        <w:rPr>
          <w:b w:val="0"/>
          <w:u w:val="none"/>
        </w:rPr>
        <w:t>User Signature: _____________________________</w:t>
      </w:r>
      <w:proofErr w:type="gramStart"/>
      <w:r w:rsidRPr="009F1B98">
        <w:rPr>
          <w:b w:val="0"/>
          <w:u w:val="none"/>
        </w:rPr>
        <w:t>_  Date</w:t>
      </w:r>
      <w:proofErr w:type="gramEnd"/>
      <w:r w:rsidRPr="009F1B98">
        <w:rPr>
          <w:b w:val="0"/>
          <w:u w:val="none"/>
        </w:rPr>
        <w:t>: _____________________</w:t>
      </w:r>
    </w:p>
    <w:p w14:paraId="3ACBC9DA" w14:textId="77777777" w:rsidR="000E4FF2" w:rsidRPr="009F1B98" w:rsidRDefault="000E4FF2" w:rsidP="000E4FF2">
      <w:pPr>
        <w:tabs>
          <w:tab w:val="left" w:pos="-1530"/>
          <w:tab w:val="left" w:pos="-90"/>
          <w:tab w:val="left" w:pos="0"/>
          <w:tab w:val="left" w:pos="2160"/>
        </w:tabs>
        <w:rPr>
          <w:b w:val="0"/>
          <w:u w:val="none"/>
        </w:rPr>
      </w:pPr>
    </w:p>
    <w:p w14:paraId="370B7594" w14:textId="77777777" w:rsidR="000E4FF2" w:rsidRDefault="000E4FF2" w:rsidP="000E4FF2">
      <w:pPr>
        <w:tabs>
          <w:tab w:val="left" w:pos="-1530"/>
          <w:tab w:val="left" w:pos="-90"/>
          <w:tab w:val="left" w:pos="0"/>
          <w:tab w:val="left" w:pos="2160"/>
        </w:tabs>
        <w:ind w:left="4320" w:hanging="4320"/>
        <w:rPr>
          <w:bCs/>
          <w:sz w:val="28"/>
        </w:rPr>
      </w:pPr>
      <w:r>
        <w:rPr>
          <w:sz w:val="28"/>
        </w:rPr>
        <w:t>Parent/Guardian</w:t>
      </w:r>
    </w:p>
    <w:p w14:paraId="4DAA903F" w14:textId="77777777" w:rsidR="000E4FF2" w:rsidRDefault="000E4FF2" w:rsidP="000E4FF2">
      <w:pPr>
        <w:tabs>
          <w:tab w:val="left" w:pos="-1530"/>
          <w:tab w:val="left" w:pos="-90"/>
          <w:tab w:val="left" w:pos="0"/>
          <w:tab w:val="left" w:pos="2160"/>
        </w:tabs>
        <w:ind w:left="4320" w:hanging="4320"/>
        <w:rPr>
          <w:b w:val="0"/>
          <w:u w:val="none"/>
        </w:rPr>
      </w:pPr>
    </w:p>
    <w:p w14:paraId="236CA6CB" w14:textId="3926F37F" w:rsidR="000E4FF2" w:rsidRDefault="000E4FF2" w:rsidP="000E4FF2">
      <w:pPr>
        <w:tabs>
          <w:tab w:val="left" w:pos="-1530"/>
          <w:tab w:val="left" w:pos="-90"/>
          <w:tab w:val="left" w:pos="0"/>
          <w:tab w:val="left" w:pos="2160"/>
        </w:tabs>
        <w:rPr>
          <w:b w:val="0"/>
          <w:bCs/>
          <w:u w:val="none"/>
        </w:rPr>
      </w:pPr>
      <w:r>
        <w:rPr>
          <w:b w:val="0"/>
          <w:u w:val="none"/>
        </w:rPr>
        <w:t>As the parent</w:t>
      </w:r>
      <w:r w:rsidR="00D162C9">
        <w:rPr>
          <w:b w:val="0"/>
          <w:u w:val="none"/>
        </w:rPr>
        <w:t>/guardian</w:t>
      </w:r>
      <w:r>
        <w:rPr>
          <w:b w:val="0"/>
          <w:u w:val="none"/>
        </w:rPr>
        <w:t xml:space="preserve"> of this student, I have read the technology use agreement.  I understand that this access is designed for educational purposes.  I am aware that it is impossible for the school to restrict access to all controversial materials and I will not hold them responsible for materials acquired in use.  Further, I accept full responsibility for supervision if and when my child’s use of school’s technology resources is not in a school setting.  I hereby give permission for my child to use the school’s technology resources and certify that I have reviewed this information with my child.  </w:t>
      </w:r>
    </w:p>
    <w:p w14:paraId="1A476E6C" w14:textId="77777777" w:rsidR="000E4FF2" w:rsidRDefault="000E4FF2" w:rsidP="000E4FF2">
      <w:pPr>
        <w:tabs>
          <w:tab w:val="left" w:pos="-1530"/>
          <w:tab w:val="left" w:pos="-90"/>
          <w:tab w:val="left" w:pos="0"/>
          <w:tab w:val="left" w:pos="2160"/>
        </w:tabs>
        <w:rPr>
          <w:b w:val="0"/>
          <w:bCs/>
          <w:u w:val="none"/>
        </w:rPr>
      </w:pPr>
    </w:p>
    <w:p w14:paraId="4163F34F" w14:textId="77777777" w:rsidR="000E4FF2" w:rsidRDefault="000E4FF2" w:rsidP="000E4FF2">
      <w:pPr>
        <w:tabs>
          <w:tab w:val="left" w:pos="-1530"/>
          <w:tab w:val="left" w:pos="-90"/>
          <w:tab w:val="left" w:pos="0"/>
          <w:tab w:val="left" w:pos="2160"/>
        </w:tabs>
        <w:rPr>
          <w:b w:val="0"/>
          <w:bCs/>
          <w:u w:val="none"/>
        </w:rPr>
      </w:pPr>
    </w:p>
    <w:p w14:paraId="327A01E1" w14:textId="47C706AE" w:rsidR="000E4FF2" w:rsidRDefault="000E4FF2" w:rsidP="000E4FF2">
      <w:pPr>
        <w:tabs>
          <w:tab w:val="left" w:pos="-1530"/>
          <w:tab w:val="left" w:pos="-90"/>
          <w:tab w:val="left" w:pos="0"/>
          <w:tab w:val="left" w:pos="2160"/>
        </w:tabs>
        <w:rPr>
          <w:b w:val="0"/>
          <w:bCs/>
          <w:u w:val="none"/>
        </w:rPr>
      </w:pPr>
      <w:r>
        <w:rPr>
          <w:b w:val="0"/>
          <w:u w:val="none"/>
        </w:rPr>
        <w:t>Parent</w:t>
      </w:r>
      <w:r w:rsidR="00D162C9">
        <w:rPr>
          <w:b w:val="0"/>
          <w:u w:val="none"/>
        </w:rPr>
        <w:t>/</w:t>
      </w:r>
      <w:r>
        <w:rPr>
          <w:b w:val="0"/>
          <w:u w:val="none"/>
        </w:rPr>
        <w:t>guardian’s name (please print): ___________________________________</w:t>
      </w:r>
    </w:p>
    <w:p w14:paraId="0DA6E8F6" w14:textId="77777777" w:rsidR="000E4FF2" w:rsidRDefault="000E4FF2" w:rsidP="000E4FF2">
      <w:pPr>
        <w:tabs>
          <w:tab w:val="left" w:pos="-1530"/>
          <w:tab w:val="left" w:pos="-90"/>
          <w:tab w:val="left" w:pos="0"/>
          <w:tab w:val="left" w:pos="2160"/>
        </w:tabs>
        <w:rPr>
          <w:b w:val="0"/>
          <w:bCs/>
          <w:u w:val="none"/>
        </w:rPr>
      </w:pPr>
    </w:p>
    <w:p w14:paraId="5743DF23" w14:textId="77777777" w:rsidR="000E4FF2" w:rsidRDefault="000E4FF2" w:rsidP="000E4FF2">
      <w:pPr>
        <w:rPr>
          <w:rStyle w:val="PageNumber"/>
        </w:rPr>
      </w:pPr>
    </w:p>
    <w:p w14:paraId="61D41D47" w14:textId="77777777" w:rsidR="000E4FF2" w:rsidRDefault="000E4FF2" w:rsidP="000E4FF2">
      <w:pPr>
        <w:tabs>
          <w:tab w:val="left" w:pos="-1530"/>
          <w:tab w:val="left" w:pos="-90"/>
          <w:tab w:val="left" w:pos="0"/>
          <w:tab w:val="left" w:pos="2160"/>
        </w:tabs>
        <w:rPr>
          <w:b w:val="0"/>
          <w:bCs/>
          <w:u w:val="none"/>
        </w:rPr>
      </w:pPr>
      <w:r>
        <w:rPr>
          <w:b w:val="0"/>
          <w:u w:val="none"/>
        </w:rPr>
        <w:t xml:space="preserve">Parent/Guardian Signature: ______________________________ </w:t>
      </w:r>
      <w:r w:rsidR="0035308F">
        <w:rPr>
          <w:b w:val="0"/>
          <w:u w:val="none"/>
        </w:rPr>
        <w:tab/>
      </w:r>
      <w:r w:rsidR="0035308F">
        <w:rPr>
          <w:b w:val="0"/>
          <w:u w:val="none"/>
        </w:rPr>
        <w:tab/>
      </w:r>
      <w:proofErr w:type="gramStart"/>
      <w:r>
        <w:rPr>
          <w:b w:val="0"/>
          <w:u w:val="none"/>
        </w:rPr>
        <w:t>Date:_</w:t>
      </w:r>
      <w:proofErr w:type="gramEnd"/>
      <w:r>
        <w:rPr>
          <w:b w:val="0"/>
          <w:u w:val="none"/>
        </w:rPr>
        <w:t xml:space="preserve">___________ </w:t>
      </w:r>
    </w:p>
    <w:p w14:paraId="21740549" w14:textId="77777777" w:rsidR="000E4FF2" w:rsidRPr="0035308F" w:rsidRDefault="000E4FF2" w:rsidP="000E4FF2">
      <w:pPr>
        <w:tabs>
          <w:tab w:val="left" w:pos="-1530"/>
          <w:tab w:val="left" w:pos="-90"/>
          <w:tab w:val="left" w:pos="0"/>
          <w:tab w:val="left" w:pos="2160"/>
        </w:tabs>
        <w:rPr>
          <w:u w:val="none"/>
        </w:rPr>
      </w:pPr>
    </w:p>
    <w:p w14:paraId="7AFB88D9" w14:textId="77777777" w:rsidR="000E4FF2" w:rsidRPr="0035308F" w:rsidRDefault="000E4FF2" w:rsidP="000E4FF2">
      <w:pPr>
        <w:tabs>
          <w:tab w:val="left" w:pos="-1530"/>
          <w:tab w:val="left" w:pos="-90"/>
          <w:tab w:val="left" w:pos="0"/>
          <w:tab w:val="left" w:pos="2160"/>
        </w:tabs>
        <w:rPr>
          <w:u w:val="none"/>
        </w:rPr>
      </w:pPr>
    </w:p>
    <w:p w14:paraId="1EBDEA0A" w14:textId="77777777" w:rsidR="000E4FF2" w:rsidRPr="0035308F" w:rsidRDefault="000E4FF2" w:rsidP="000E4FF2">
      <w:pPr>
        <w:tabs>
          <w:tab w:val="left" w:pos="-1530"/>
          <w:tab w:val="left" w:pos="-90"/>
          <w:tab w:val="left" w:pos="0"/>
          <w:tab w:val="left" w:pos="2160"/>
        </w:tabs>
        <w:rPr>
          <w:u w:val="none"/>
        </w:rPr>
      </w:pPr>
    </w:p>
    <w:p w14:paraId="76C84930" w14:textId="77777777" w:rsidR="000E4FF2" w:rsidRPr="0035308F" w:rsidRDefault="000E4FF2" w:rsidP="000E4FF2">
      <w:pPr>
        <w:tabs>
          <w:tab w:val="left" w:pos="-1530"/>
          <w:tab w:val="left" w:pos="-90"/>
          <w:tab w:val="left" w:pos="0"/>
          <w:tab w:val="left" w:pos="2160"/>
        </w:tabs>
        <w:rPr>
          <w:u w:val="none"/>
        </w:rPr>
      </w:pPr>
    </w:p>
    <w:p w14:paraId="7CACA22E" w14:textId="77777777" w:rsidR="000E4FF2" w:rsidRPr="0035308F" w:rsidRDefault="000E4FF2" w:rsidP="000E4FF2">
      <w:pPr>
        <w:tabs>
          <w:tab w:val="left" w:pos="-1530"/>
          <w:tab w:val="left" w:pos="-90"/>
          <w:tab w:val="left" w:pos="0"/>
          <w:tab w:val="left" w:pos="2160"/>
        </w:tabs>
        <w:rPr>
          <w:u w:val="none"/>
        </w:rPr>
      </w:pPr>
    </w:p>
    <w:p w14:paraId="05D6C6B6" w14:textId="77777777" w:rsidR="000E4FF2" w:rsidRPr="0035308F" w:rsidRDefault="000E4FF2" w:rsidP="000E4FF2">
      <w:pPr>
        <w:tabs>
          <w:tab w:val="left" w:pos="-1530"/>
          <w:tab w:val="left" w:pos="-90"/>
          <w:tab w:val="left" w:pos="0"/>
          <w:tab w:val="left" w:pos="2160"/>
        </w:tabs>
        <w:rPr>
          <w:u w:val="none"/>
        </w:rPr>
      </w:pPr>
    </w:p>
    <w:p w14:paraId="1B91DB4F" w14:textId="77777777" w:rsidR="000E4FF2" w:rsidRPr="0035308F" w:rsidRDefault="000E4FF2" w:rsidP="000E4FF2">
      <w:pPr>
        <w:tabs>
          <w:tab w:val="left" w:pos="-1530"/>
          <w:tab w:val="left" w:pos="-90"/>
          <w:tab w:val="left" w:pos="0"/>
          <w:tab w:val="left" w:pos="2160"/>
        </w:tabs>
        <w:rPr>
          <w:u w:val="none"/>
        </w:rPr>
      </w:pPr>
    </w:p>
    <w:p w14:paraId="4597191A" w14:textId="77777777" w:rsidR="000E4FF2" w:rsidRPr="0035308F" w:rsidRDefault="000E4FF2" w:rsidP="000E4FF2">
      <w:pPr>
        <w:tabs>
          <w:tab w:val="left" w:pos="-1530"/>
          <w:tab w:val="left" w:pos="-90"/>
          <w:tab w:val="left" w:pos="0"/>
          <w:tab w:val="left" w:pos="2160"/>
        </w:tabs>
        <w:rPr>
          <w:u w:val="none"/>
        </w:rPr>
      </w:pPr>
    </w:p>
    <w:p w14:paraId="50AAC526" w14:textId="77777777" w:rsidR="000E4FF2" w:rsidRPr="0035308F" w:rsidRDefault="000E4FF2" w:rsidP="000E4FF2">
      <w:pPr>
        <w:tabs>
          <w:tab w:val="left" w:pos="-1530"/>
          <w:tab w:val="left" w:pos="-90"/>
          <w:tab w:val="left" w:pos="0"/>
          <w:tab w:val="left" w:pos="2160"/>
        </w:tabs>
        <w:rPr>
          <w:u w:val="none"/>
        </w:rPr>
      </w:pPr>
    </w:p>
    <w:p w14:paraId="425A2051" w14:textId="1A9C5BDA" w:rsidR="000E4FF2" w:rsidRDefault="000E4FF2" w:rsidP="000E4FF2">
      <w:pPr>
        <w:tabs>
          <w:tab w:val="left" w:pos="-1530"/>
          <w:tab w:val="left" w:pos="-90"/>
          <w:tab w:val="left" w:pos="0"/>
          <w:tab w:val="left" w:pos="2160"/>
        </w:tabs>
        <w:rPr>
          <w:u w:val="none"/>
        </w:rPr>
      </w:pPr>
    </w:p>
    <w:p w14:paraId="7B7C8844" w14:textId="77777777" w:rsidR="00F7083C" w:rsidRPr="0035308F" w:rsidRDefault="00F7083C" w:rsidP="000E4FF2">
      <w:pPr>
        <w:tabs>
          <w:tab w:val="left" w:pos="-1530"/>
          <w:tab w:val="left" w:pos="-90"/>
          <w:tab w:val="left" w:pos="0"/>
          <w:tab w:val="left" w:pos="2160"/>
        </w:tabs>
        <w:rPr>
          <w:u w:val="none"/>
        </w:rPr>
      </w:pPr>
    </w:p>
    <w:p w14:paraId="16969147" w14:textId="77777777" w:rsidR="0035308F" w:rsidRDefault="0035308F" w:rsidP="000E4FF2">
      <w:pPr>
        <w:tabs>
          <w:tab w:val="left" w:pos="-1530"/>
          <w:tab w:val="left" w:pos="-90"/>
          <w:tab w:val="left" w:pos="0"/>
          <w:tab w:val="left" w:pos="2160"/>
        </w:tabs>
        <w:jc w:val="center"/>
        <w:rPr>
          <w:sz w:val="32"/>
          <w:u w:val="none"/>
        </w:rPr>
      </w:pPr>
    </w:p>
    <w:p w14:paraId="29502012" w14:textId="50A7639E" w:rsidR="000E4FF2" w:rsidRPr="0035308F" w:rsidRDefault="00483FA3" w:rsidP="000E4FF2">
      <w:pPr>
        <w:tabs>
          <w:tab w:val="left" w:pos="-1530"/>
          <w:tab w:val="left" w:pos="-90"/>
          <w:tab w:val="left" w:pos="0"/>
          <w:tab w:val="left" w:pos="2160"/>
        </w:tabs>
        <w:jc w:val="center"/>
        <w:rPr>
          <w:sz w:val="32"/>
          <w:szCs w:val="32"/>
          <w:u w:val="none"/>
        </w:rPr>
      </w:pPr>
      <w:r>
        <w:rPr>
          <w:sz w:val="32"/>
          <w:szCs w:val="32"/>
          <w:u w:val="none"/>
        </w:rPr>
        <w:t xml:space="preserve">St. Angela </w:t>
      </w:r>
      <w:proofErr w:type="spellStart"/>
      <w:r>
        <w:rPr>
          <w:sz w:val="32"/>
          <w:szCs w:val="32"/>
          <w:u w:val="none"/>
        </w:rPr>
        <w:t>Merici</w:t>
      </w:r>
      <w:proofErr w:type="spellEnd"/>
      <w:r>
        <w:rPr>
          <w:sz w:val="32"/>
          <w:szCs w:val="32"/>
          <w:u w:val="none"/>
        </w:rPr>
        <w:t xml:space="preserve"> </w:t>
      </w:r>
      <w:r w:rsidR="000E4FF2" w:rsidRPr="0035308F">
        <w:rPr>
          <w:sz w:val="32"/>
          <w:szCs w:val="32"/>
          <w:u w:val="none"/>
        </w:rPr>
        <w:t>School</w:t>
      </w:r>
    </w:p>
    <w:p w14:paraId="01EB0CC3" w14:textId="77777777" w:rsidR="000E4FF2" w:rsidRPr="0035308F" w:rsidRDefault="000E4FF2" w:rsidP="000E4FF2">
      <w:pPr>
        <w:tabs>
          <w:tab w:val="left" w:pos="-1530"/>
          <w:tab w:val="left" w:pos="-90"/>
          <w:tab w:val="left" w:pos="0"/>
          <w:tab w:val="left" w:pos="2160"/>
        </w:tabs>
        <w:rPr>
          <w:sz w:val="32"/>
          <w:szCs w:val="32"/>
          <w:u w:val="none"/>
        </w:rPr>
      </w:pPr>
    </w:p>
    <w:p w14:paraId="31554D7D" w14:textId="77777777" w:rsidR="004A738A" w:rsidRDefault="000E4FF2">
      <w:pPr>
        <w:pStyle w:val="Heading1"/>
        <w:jc w:val="center"/>
      </w:pPr>
      <w:bookmarkStart w:id="76" w:name="_Toc485897290"/>
      <w:r w:rsidRPr="0035308F">
        <w:t>Absent Note</w:t>
      </w:r>
      <w:bookmarkEnd w:id="76"/>
    </w:p>
    <w:p w14:paraId="308A742E" w14:textId="77777777" w:rsidR="000E4FF2" w:rsidRDefault="000E4FF2" w:rsidP="000E4FF2">
      <w:pPr>
        <w:tabs>
          <w:tab w:val="left" w:pos="-1530"/>
          <w:tab w:val="left" w:pos="-90"/>
          <w:tab w:val="left" w:pos="0"/>
          <w:tab w:val="left" w:pos="2160"/>
        </w:tabs>
        <w:rPr>
          <w:sz w:val="28"/>
          <w:u w:val="none"/>
        </w:rPr>
      </w:pPr>
    </w:p>
    <w:p w14:paraId="4A97C2EE" w14:textId="77777777" w:rsidR="000E4FF2" w:rsidRDefault="000E4FF2" w:rsidP="000E4FF2">
      <w:pPr>
        <w:tabs>
          <w:tab w:val="left" w:pos="-1530"/>
          <w:tab w:val="left" w:pos="-90"/>
          <w:tab w:val="left" w:pos="0"/>
          <w:tab w:val="left" w:pos="2160"/>
        </w:tabs>
        <w:rPr>
          <w:sz w:val="28"/>
          <w:u w:val="none"/>
        </w:rPr>
      </w:pPr>
    </w:p>
    <w:p w14:paraId="3B1E0378" w14:textId="77777777" w:rsidR="000E4FF2" w:rsidRDefault="000E4FF2" w:rsidP="000E4FF2">
      <w:pPr>
        <w:tabs>
          <w:tab w:val="left" w:pos="-1530"/>
          <w:tab w:val="left" w:pos="-90"/>
          <w:tab w:val="left" w:pos="0"/>
          <w:tab w:val="left" w:pos="2160"/>
        </w:tabs>
        <w:rPr>
          <w:b w:val="0"/>
          <w:bCs/>
          <w:u w:val="none"/>
        </w:rPr>
      </w:pPr>
    </w:p>
    <w:p w14:paraId="0977F8BA" w14:textId="77777777" w:rsidR="000E4FF2" w:rsidRDefault="000E4FF2" w:rsidP="000E4FF2">
      <w:pPr>
        <w:tabs>
          <w:tab w:val="left" w:pos="-1530"/>
          <w:tab w:val="left" w:pos="-90"/>
          <w:tab w:val="left" w:pos="0"/>
          <w:tab w:val="left" w:pos="2160"/>
        </w:tabs>
        <w:rPr>
          <w:b w:val="0"/>
          <w:bCs/>
          <w:u w:val="none"/>
        </w:rPr>
      </w:pPr>
    </w:p>
    <w:p w14:paraId="5A8D9AC9" w14:textId="77777777" w:rsidR="000E4FF2" w:rsidRDefault="000E4FF2" w:rsidP="000E4FF2">
      <w:pPr>
        <w:tabs>
          <w:tab w:val="left" w:pos="-1530"/>
          <w:tab w:val="left" w:pos="-90"/>
          <w:tab w:val="left" w:pos="0"/>
          <w:tab w:val="left" w:pos="2160"/>
        </w:tabs>
        <w:rPr>
          <w:b w:val="0"/>
          <w:bCs/>
          <w:u w:val="none"/>
        </w:rPr>
      </w:pPr>
      <w:r>
        <w:rPr>
          <w:b w:val="0"/>
          <w:u w:val="none"/>
        </w:rPr>
        <w:t>STUDENT’S NAME ________________________________________</w:t>
      </w:r>
    </w:p>
    <w:p w14:paraId="0577F919" w14:textId="77777777" w:rsidR="000E4FF2" w:rsidRDefault="000E4FF2" w:rsidP="0035308F">
      <w:pPr>
        <w:tabs>
          <w:tab w:val="left" w:pos="-1530"/>
          <w:tab w:val="left" w:pos="-90"/>
          <w:tab w:val="left" w:pos="0"/>
          <w:tab w:val="left" w:pos="2160"/>
        </w:tabs>
        <w:rPr>
          <w:sz w:val="32"/>
          <w:u w:val="none"/>
        </w:rPr>
      </w:pPr>
    </w:p>
    <w:p w14:paraId="669BF305" w14:textId="77777777" w:rsidR="000E4FF2" w:rsidRDefault="000E4FF2" w:rsidP="000E4FF2">
      <w:pPr>
        <w:tabs>
          <w:tab w:val="left" w:pos="-1530"/>
          <w:tab w:val="left" w:pos="-90"/>
          <w:tab w:val="left" w:pos="0"/>
          <w:tab w:val="left" w:pos="2160"/>
        </w:tabs>
        <w:rPr>
          <w:b w:val="0"/>
          <w:bCs/>
          <w:u w:val="none"/>
        </w:rPr>
      </w:pPr>
      <w:r>
        <w:rPr>
          <w:b w:val="0"/>
          <w:u w:val="none"/>
        </w:rPr>
        <w:t>STUDENT’S CLASS _______________________________________</w:t>
      </w:r>
    </w:p>
    <w:p w14:paraId="07C6F6D7" w14:textId="77777777" w:rsidR="000E4FF2" w:rsidRDefault="000E4FF2" w:rsidP="000E4FF2">
      <w:pPr>
        <w:tabs>
          <w:tab w:val="left" w:pos="-1530"/>
          <w:tab w:val="left" w:pos="-90"/>
          <w:tab w:val="left" w:pos="0"/>
          <w:tab w:val="left" w:pos="2160"/>
        </w:tabs>
        <w:rPr>
          <w:b w:val="0"/>
          <w:bCs/>
          <w:u w:val="none"/>
        </w:rPr>
      </w:pPr>
    </w:p>
    <w:p w14:paraId="76F8386B" w14:textId="77777777" w:rsidR="000E4FF2" w:rsidRDefault="000E4FF2" w:rsidP="000E4FF2">
      <w:pPr>
        <w:tabs>
          <w:tab w:val="left" w:pos="-1530"/>
          <w:tab w:val="left" w:pos="-90"/>
          <w:tab w:val="left" w:pos="0"/>
          <w:tab w:val="left" w:pos="2160"/>
        </w:tabs>
        <w:rPr>
          <w:b w:val="0"/>
          <w:bCs/>
          <w:u w:val="none"/>
        </w:rPr>
      </w:pPr>
      <w:r>
        <w:rPr>
          <w:b w:val="0"/>
          <w:u w:val="none"/>
        </w:rPr>
        <w:t>DATE(S) OF ABSENCE __________________________________________________</w:t>
      </w:r>
    </w:p>
    <w:p w14:paraId="2B99686B" w14:textId="77777777" w:rsidR="000E4FF2" w:rsidRDefault="000E4FF2" w:rsidP="000E4FF2">
      <w:pPr>
        <w:tabs>
          <w:tab w:val="left" w:pos="-1530"/>
          <w:tab w:val="left" w:pos="-90"/>
          <w:tab w:val="left" w:pos="0"/>
          <w:tab w:val="left" w:pos="2160"/>
        </w:tabs>
        <w:rPr>
          <w:b w:val="0"/>
          <w:bCs/>
          <w:u w:val="none"/>
        </w:rPr>
      </w:pPr>
    </w:p>
    <w:p w14:paraId="37479AFA" w14:textId="77777777" w:rsidR="000E4FF2" w:rsidRDefault="000E4FF2" w:rsidP="000E4FF2">
      <w:pPr>
        <w:tabs>
          <w:tab w:val="left" w:pos="-1530"/>
          <w:tab w:val="left" w:pos="-90"/>
          <w:tab w:val="left" w:pos="0"/>
          <w:tab w:val="left" w:pos="2160"/>
        </w:tabs>
        <w:rPr>
          <w:b w:val="0"/>
          <w:bCs/>
          <w:u w:val="none"/>
        </w:rPr>
      </w:pPr>
    </w:p>
    <w:p w14:paraId="511134F2" w14:textId="77777777" w:rsidR="000E4FF2" w:rsidRDefault="000E4FF2" w:rsidP="000E4FF2">
      <w:pPr>
        <w:tabs>
          <w:tab w:val="left" w:pos="-1530"/>
          <w:tab w:val="left" w:pos="-90"/>
          <w:tab w:val="left" w:pos="0"/>
          <w:tab w:val="left" w:pos="2160"/>
        </w:tabs>
        <w:rPr>
          <w:b w:val="0"/>
          <w:bCs/>
          <w:u w:val="none"/>
        </w:rPr>
      </w:pPr>
      <w:r>
        <w:rPr>
          <w:b w:val="0"/>
          <w:u w:val="none"/>
        </w:rPr>
        <w:t>REASON FOR ABSENCE ________________________________________________</w:t>
      </w:r>
    </w:p>
    <w:p w14:paraId="1C2916BC" w14:textId="77777777" w:rsidR="000E4FF2" w:rsidRDefault="000E4FF2" w:rsidP="000E4FF2">
      <w:pPr>
        <w:tabs>
          <w:tab w:val="left" w:pos="-1530"/>
          <w:tab w:val="left" w:pos="-90"/>
          <w:tab w:val="left" w:pos="0"/>
          <w:tab w:val="left" w:pos="2160"/>
        </w:tabs>
        <w:rPr>
          <w:b w:val="0"/>
          <w:bCs/>
          <w:u w:val="none"/>
        </w:rPr>
      </w:pPr>
    </w:p>
    <w:p w14:paraId="6F59F692"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69553BCB" w14:textId="77777777" w:rsidR="000E4FF2" w:rsidRDefault="000E4FF2" w:rsidP="000E4FF2">
      <w:pPr>
        <w:tabs>
          <w:tab w:val="left" w:pos="-1530"/>
          <w:tab w:val="left" w:pos="-90"/>
          <w:tab w:val="left" w:pos="0"/>
          <w:tab w:val="left" w:pos="2160"/>
        </w:tabs>
        <w:rPr>
          <w:b w:val="0"/>
          <w:bCs/>
          <w:u w:val="none"/>
        </w:rPr>
      </w:pPr>
    </w:p>
    <w:p w14:paraId="05E3C539"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0E11D375" w14:textId="77777777" w:rsidR="000E4FF2" w:rsidRDefault="000E4FF2" w:rsidP="000E4FF2">
      <w:pPr>
        <w:tabs>
          <w:tab w:val="left" w:pos="-1530"/>
          <w:tab w:val="left" w:pos="-90"/>
          <w:tab w:val="left" w:pos="0"/>
          <w:tab w:val="left" w:pos="2160"/>
        </w:tabs>
        <w:rPr>
          <w:b w:val="0"/>
          <w:bCs/>
          <w:u w:val="none"/>
        </w:rPr>
      </w:pPr>
    </w:p>
    <w:p w14:paraId="5CE9E85F"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14847F8C" w14:textId="77777777" w:rsidR="000E4FF2" w:rsidRDefault="000E4FF2" w:rsidP="000E4FF2">
      <w:pPr>
        <w:tabs>
          <w:tab w:val="left" w:pos="-1530"/>
          <w:tab w:val="left" w:pos="-90"/>
          <w:tab w:val="left" w:pos="0"/>
          <w:tab w:val="left" w:pos="2160"/>
        </w:tabs>
        <w:rPr>
          <w:b w:val="0"/>
          <w:bCs/>
          <w:u w:val="none"/>
        </w:rPr>
      </w:pPr>
    </w:p>
    <w:p w14:paraId="3A1DDB14" w14:textId="77777777" w:rsidR="000E4FF2" w:rsidRPr="0035308F" w:rsidRDefault="000E4FF2" w:rsidP="0035308F">
      <w:pPr>
        <w:rPr>
          <w:b w:val="0"/>
          <w:u w:val="none"/>
        </w:rPr>
      </w:pPr>
      <w:r w:rsidRPr="0035308F">
        <w:rPr>
          <w:b w:val="0"/>
          <w:u w:val="none"/>
        </w:rPr>
        <w:t>______________________________________________________________________</w:t>
      </w:r>
    </w:p>
    <w:p w14:paraId="266A511B" w14:textId="77777777" w:rsidR="000E4FF2" w:rsidRPr="0035308F" w:rsidRDefault="000E4FF2" w:rsidP="000E4FF2">
      <w:pPr>
        <w:tabs>
          <w:tab w:val="left" w:pos="-1530"/>
          <w:tab w:val="left" w:pos="-90"/>
          <w:tab w:val="left" w:pos="0"/>
          <w:tab w:val="left" w:pos="2160"/>
        </w:tabs>
        <w:rPr>
          <w:b w:val="0"/>
          <w:bCs/>
          <w:u w:val="none"/>
        </w:rPr>
      </w:pPr>
    </w:p>
    <w:p w14:paraId="57B62D2F"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02F03CA5" w14:textId="77777777" w:rsidR="000E4FF2" w:rsidRDefault="000E4FF2" w:rsidP="000E4FF2">
      <w:pPr>
        <w:tabs>
          <w:tab w:val="left" w:pos="-1530"/>
          <w:tab w:val="left" w:pos="-90"/>
          <w:tab w:val="left" w:pos="0"/>
          <w:tab w:val="left" w:pos="2160"/>
        </w:tabs>
        <w:rPr>
          <w:b w:val="0"/>
          <w:bCs/>
          <w:u w:val="none"/>
        </w:rPr>
      </w:pPr>
    </w:p>
    <w:p w14:paraId="55532DE1"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7313E375" w14:textId="77777777" w:rsidR="000E4FF2" w:rsidRDefault="000E4FF2" w:rsidP="000E4FF2">
      <w:pPr>
        <w:tabs>
          <w:tab w:val="left" w:pos="-1530"/>
          <w:tab w:val="left" w:pos="-90"/>
          <w:tab w:val="left" w:pos="0"/>
          <w:tab w:val="left" w:pos="2160"/>
        </w:tabs>
        <w:rPr>
          <w:b w:val="0"/>
          <w:bCs/>
          <w:u w:val="none"/>
        </w:rPr>
      </w:pPr>
    </w:p>
    <w:p w14:paraId="5D0A04BA"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64642BE9" w14:textId="77777777" w:rsidR="000E4FF2" w:rsidRDefault="000E4FF2" w:rsidP="000E4FF2">
      <w:pPr>
        <w:tabs>
          <w:tab w:val="left" w:pos="-1530"/>
          <w:tab w:val="left" w:pos="-90"/>
          <w:tab w:val="left" w:pos="0"/>
          <w:tab w:val="left" w:pos="2160"/>
        </w:tabs>
        <w:rPr>
          <w:b w:val="0"/>
          <w:bCs/>
          <w:u w:val="none"/>
        </w:rPr>
      </w:pPr>
    </w:p>
    <w:p w14:paraId="71F56966"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6ED97380" w14:textId="77777777" w:rsidR="000E4FF2" w:rsidRDefault="000E4FF2" w:rsidP="000E4FF2">
      <w:pPr>
        <w:tabs>
          <w:tab w:val="left" w:pos="-1530"/>
          <w:tab w:val="left" w:pos="-90"/>
          <w:tab w:val="left" w:pos="0"/>
          <w:tab w:val="left" w:pos="2160"/>
        </w:tabs>
        <w:rPr>
          <w:b w:val="0"/>
          <w:bCs/>
          <w:u w:val="none"/>
        </w:rPr>
      </w:pPr>
    </w:p>
    <w:p w14:paraId="2730E2AC" w14:textId="77777777" w:rsidR="000E4FF2" w:rsidRDefault="000E4FF2" w:rsidP="000E4FF2">
      <w:pPr>
        <w:tabs>
          <w:tab w:val="left" w:pos="-1530"/>
          <w:tab w:val="left" w:pos="-90"/>
          <w:tab w:val="left" w:pos="0"/>
          <w:tab w:val="left" w:pos="2160"/>
        </w:tabs>
        <w:rPr>
          <w:b w:val="0"/>
          <w:bCs/>
          <w:u w:val="none"/>
        </w:rPr>
      </w:pPr>
      <w:r>
        <w:rPr>
          <w:b w:val="0"/>
          <w:u w:val="none"/>
        </w:rPr>
        <w:t>______________________________________________________________________</w:t>
      </w:r>
    </w:p>
    <w:p w14:paraId="1974ACFD" w14:textId="77777777" w:rsidR="000E4FF2" w:rsidRDefault="000E4FF2" w:rsidP="000E4FF2">
      <w:pPr>
        <w:tabs>
          <w:tab w:val="left" w:pos="-1530"/>
          <w:tab w:val="left" w:pos="-90"/>
          <w:tab w:val="left" w:pos="0"/>
          <w:tab w:val="left" w:pos="2160"/>
        </w:tabs>
        <w:rPr>
          <w:b w:val="0"/>
          <w:bCs/>
          <w:sz w:val="28"/>
          <w:u w:val="none"/>
        </w:rPr>
      </w:pPr>
    </w:p>
    <w:p w14:paraId="2C1D2AD9" w14:textId="77777777" w:rsidR="000E4FF2" w:rsidRDefault="000E4FF2" w:rsidP="000E4FF2">
      <w:pPr>
        <w:tabs>
          <w:tab w:val="left" w:pos="-1530"/>
          <w:tab w:val="left" w:pos="-90"/>
          <w:tab w:val="left" w:pos="0"/>
          <w:tab w:val="left" w:pos="2160"/>
        </w:tabs>
        <w:rPr>
          <w:b w:val="0"/>
          <w:bCs/>
          <w:sz w:val="28"/>
          <w:u w:val="none"/>
        </w:rPr>
      </w:pPr>
    </w:p>
    <w:p w14:paraId="76017E80" w14:textId="77777777" w:rsidR="000E4FF2" w:rsidRDefault="000E4FF2" w:rsidP="000E4FF2">
      <w:pPr>
        <w:tabs>
          <w:tab w:val="left" w:pos="-1530"/>
          <w:tab w:val="left" w:pos="-90"/>
          <w:tab w:val="left" w:pos="0"/>
          <w:tab w:val="left" w:pos="2160"/>
        </w:tabs>
        <w:rPr>
          <w:b w:val="0"/>
          <w:bCs/>
          <w:sz w:val="28"/>
          <w:u w:val="none"/>
        </w:rPr>
      </w:pPr>
    </w:p>
    <w:p w14:paraId="325EF321" w14:textId="77777777" w:rsidR="000E4FF2" w:rsidRDefault="000E4FF2" w:rsidP="000E4FF2">
      <w:pPr>
        <w:tabs>
          <w:tab w:val="left" w:pos="-1530"/>
          <w:tab w:val="left" w:pos="-90"/>
          <w:tab w:val="left" w:pos="0"/>
          <w:tab w:val="left" w:pos="2160"/>
        </w:tabs>
        <w:rPr>
          <w:b w:val="0"/>
          <w:bCs/>
          <w:sz w:val="28"/>
          <w:u w:val="none"/>
        </w:rPr>
      </w:pPr>
    </w:p>
    <w:p w14:paraId="7FA211ED" w14:textId="77777777" w:rsidR="000E4FF2" w:rsidRDefault="000E4FF2" w:rsidP="000E4FF2">
      <w:pPr>
        <w:tabs>
          <w:tab w:val="left" w:pos="-1530"/>
          <w:tab w:val="left" w:pos="-90"/>
          <w:tab w:val="left" w:pos="0"/>
          <w:tab w:val="left" w:pos="2160"/>
        </w:tabs>
        <w:rPr>
          <w:b w:val="0"/>
          <w:bCs/>
          <w:sz w:val="28"/>
          <w:u w:val="none"/>
        </w:rPr>
      </w:pPr>
    </w:p>
    <w:p w14:paraId="0796A23E" w14:textId="77777777" w:rsidR="000E4FF2" w:rsidRDefault="000E4FF2" w:rsidP="000E4FF2">
      <w:pPr>
        <w:tabs>
          <w:tab w:val="left" w:pos="-1530"/>
          <w:tab w:val="left" w:pos="-90"/>
          <w:tab w:val="left" w:pos="0"/>
          <w:tab w:val="left" w:pos="2160"/>
        </w:tabs>
        <w:rPr>
          <w:b w:val="0"/>
          <w:bCs/>
          <w:u w:val="none"/>
        </w:rPr>
      </w:pPr>
      <w:r>
        <w:rPr>
          <w:b w:val="0"/>
          <w:u w:val="none"/>
        </w:rPr>
        <w:t xml:space="preserve">Doctor’s note is attached.      Yes ____________     No ____________                           </w:t>
      </w:r>
    </w:p>
    <w:p w14:paraId="38DAE2CA" w14:textId="77777777" w:rsidR="000E4FF2" w:rsidRPr="00624919" w:rsidRDefault="000E4FF2" w:rsidP="00624919"/>
    <w:p w14:paraId="403B370D" w14:textId="77777777" w:rsidR="000E4FF2" w:rsidRPr="00624919" w:rsidRDefault="000E4FF2" w:rsidP="00624919"/>
    <w:p w14:paraId="3ABBB521" w14:textId="77777777" w:rsidR="000E4FF2" w:rsidRPr="00624919" w:rsidRDefault="000E4FF2" w:rsidP="00624919"/>
    <w:p w14:paraId="4E2090CC" w14:textId="77777777" w:rsidR="000E4FF2" w:rsidRPr="00624919" w:rsidRDefault="000E4FF2" w:rsidP="00624919"/>
    <w:p w14:paraId="525FCBD5" w14:textId="77777777" w:rsidR="000E4FF2" w:rsidRPr="00624919" w:rsidRDefault="000E4FF2" w:rsidP="00624919"/>
    <w:p w14:paraId="401B8F88" w14:textId="77777777" w:rsidR="00624919" w:rsidRPr="00624919" w:rsidRDefault="00624919" w:rsidP="00624919">
      <w:pPr>
        <w:rPr>
          <w:b w:val="0"/>
          <w:u w:val="none"/>
        </w:rPr>
      </w:pPr>
    </w:p>
    <w:p w14:paraId="7C5E367C" w14:textId="77777777" w:rsidR="00624919" w:rsidRPr="00624919" w:rsidRDefault="00624919" w:rsidP="00624919">
      <w:pPr>
        <w:rPr>
          <w:b w:val="0"/>
          <w:u w:val="none"/>
        </w:rPr>
      </w:pPr>
    </w:p>
    <w:p w14:paraId="455D2A55" w14:textId="77777777" w:rsidR="00624919" w:rsidRDefault="00624919" w:rsidP="00624919">
      <w:pPr>
        <w:rPr>
          <w:b w:val="0"/>
          <w:u w:val="none"/>
        </w:rPr>
      </w:pPr>
    </w:p>
    <w:p w14:paraId="3B97C7DE" w14:textId="77777777" w:rsidR="006D20E9" w:rsidRDefault="006D20E9">
      <w:pPr>
        <w:pStyle w:val="Heading1"/>
        <w:jc w:val="center"/>
      </w:pPr>
      <w:bookmarkStart w:id="77" w:name="_Toc485897291"/>
    </w:p>
    <w:p w14:paraId="62F0EA0B" w14:textId="77777777" w:rsidR="006D20E9" w:rsidRDefault="006D20E9">
      <w:pPr>
        <w:pStyle w:val="Heading1"/>
        <w:jc w:val="center"/>
      </w:pPr>
    </w:p>
    <w:p w14:paraId="222DDF50" w14:textId="00A206F1" w:rsidR="004A738A" w:rsidRDefault="00E5004B">
      <w:pPr>
        <w:pStyle w:val="Heading1"/>
        <w:jc w:val="center"/>
        <w:rPr>
          <w:i/>
          <w:szCs w:val="32"/>
        </w:rPr>
      </w:pPr>
      <w:r w:rsidRPr="00BE726C">
        <w:t>Textbook/Software/Hardware Request Form</w:t>
      </w:r>
      <w:bookmarkEnd w:id="77"/>
    </w:p>
    <w:p w14:paraId="364FF3B9" w14:textId="2E5BF306" w:rsidR="000E4FF2" w:rsidRDefault="00483FA3" w:rsidP="00624919">
      <w:pPr>
        <w:jc w:val="center"/>
        <w:rPr>
          <w:b w:val="0"/>
          <w:i/>
          <w:sz w:val="32"/>
          <w:szCs w:val="32"/>
        </w:rPr>
      </w:pPr>
      <w:r>
        <w:rPr>
          <w:b w:val="0"/>
          <w:i/>
          <w:sz w:val="32"/>
          <w:szCs w:val="32"/>
        </w:rPr>
        <w:t xml:space="preserve">St. Angela </w:t>
      </w:r>
      <w:proofErr w:type="spellStart"/>
      <w:r>
        <w:rPr>
          <w:b w:val="0"/>
          <w:i/>
          <w:sz w:val="32"/>
          <w:szCs w:val="32"/>
        </w:rPr>
        <w:t>Merici</w:t>
      </w:r>
      <w:proofErr w:type="spellEnd"/>
      <w:r>
        <w:rPr>
          <w:b w:val="0"/>
          <w:i/>
          <w:sz w:val="32"/>
          <w:szCs w:val="32"/>
        </w:rPr>
        <w:t xml:space="preserve"> School</w:t>
      </w:r>
    </w:p>
    <w:p w14:paraId="1886F38A" w14:textId="07F47CEA" w:rsidR="00483FA3" w:rsidRDefault="00483FA3" w:rsidP="00624919">
      <w:pPr>
        <w:jc w:val="center"/>
        <w:rPr>
          <w:b w:val="0"/>
          <w:i/>
          <w:sz w:val="32"/>
          <w:szCs w:val="32"/>
        </w:rPr>
      </w:pPr>
      <w:r>
        <w:rPr>
          <w:b w:val="0"/>
          <w:i/>
          <w:sz w:val="32"/>
          <w:szCs w:val="32"/>
        </w:rPr>
        <w:t>266 East 163</w:t>
      </w:r>
      <w:r w:rsidRPr="00483FA3">
        <w:rPr>
          <w:b w:val="0"/>
          <w:i/>
          <w:sz w:val="32"/>
          <w:szCs w:val="32"/>
          <w:vertAlign w:val="superscript"/>
        </w:rPr>
        <w:t>rd</w:t>
      </w:r>
      <w:r>
        <w:rPr>
          <w:b w:val="0"/>
          <w:i/>
          <w:sz w:val="32"/>
          <w:szCs w:val="32"/>
        </w:rPr>
        <w:t>, Street</w:t>
      </w:r>
    </w:p>
    <w:p w14:paraId="4968D774" w14:textId="5A771D70" w:rsidR="00483FA3" w:rsidRPr="00624919" w:rsidRDefault="00483FA3" w:rsidP="00624919">
      <w:pPr>
        <w:jc w:val="center"/>
        <w:rPr>
          <w:b w:val="0"/>
          <w:sz w:val="32"/>
          <w:szCs w:val="32"/>
          <w:u w:val="none"/>
        </w:rPr>
      </w:pPr>
      <w:r>
        <w:rPr>
          <w:b w:val="0"/>
          <w:i/>
          <w:sz w:val="32"/>
          <w:szCs w:val="32"/>
        </w:rPr>
        <w:t>Bronx, NY. 10451</w:t>
      </w:r>
    </w:p>
    <w:p w14:paraId="3445C90A" w14:textId="77777777" w:rsidR="000E4FF2" w:rsidRPr="00624919" w:rsidRDefault="000E4FF2" w:rsidP="00624919">
      <w:pPr>
        <w:rPr>
          <w:b w:val="0"/>
          <w:bCs/>
          <w:sz w:val="32"/>
          <w:szCs w:val="32"/>
          <w:u w:val="none"/>
        </w:rPr>
      </w:pPr>
    </w:p>
    <w:p w14:paraId="743E4D63" w14:textId="77777777" w:rsidR="000E4FF2" w:rsidRPr="00624919" w:rsidRDefault="000E4FF2" w:rsidP="000E4FF2">
      <w:pPr>
        <w:jc w:val="center"/>
        <w:rPr>
          <w:b w:val="0"/>
          <w:bCs/>
          <w:sz w:val="32"/>
          <w:szCs w:val="32"/>
        </w:rPr>
      </w:pPr>
      <w:r w:rsidRPr="00624919">
        <w:rPr>
          <w:b w:val="0"/>
          <w:sz w:val="32"/>
          <w:szCs w:val="32"/>
        </w:rPr>
        <w:t xml:space="preserve">NEW YORK STATE TEXTBOOK LAW (NYSTL), SOFTWARE LAW (NYSSL), LIBRARY LAW (NYSLIB), </w:t>
      </w:r>
    </w:p>
    <w:p w14:paraId="152BB71E" w14:textId="77777777" w:rsidR="000E4FF2" w:rsidRPr="00624919" w:rsidRDefault="000E4FF2" w:rsidP="000E4FF2">
      <w:pPr>
        <w:jc w:val="center"/>
        <w:rPr>
          <w:b w:val="0"/>
          <w:bCs/>
          <w:sz w:val="32"/>
          <w:szCs w:val="32"/>
        </w:rPr>
      </w:pPr>
      <w:r w:rsidRPr="00624919">
        <w:rPr>
          <w:b w:val="0"/>
          <w:sz w:val="32"/>
          <w:szCs w:val="32"/>
        </w:rPr>
        <w:t xml:space="preserve">AND COMPUTER HARDWARE (NYS CH) </w:t>
      </w:r>
    </w:p>
    <w:p w14:paraId="491CBFF5" w14:textId="77777777" w:rsidR="000E4FF2" w:rsidRPr="00624919" w:rsidRDefault="000E4FF2" w:rsidP="000E4FF2">
      <w:pPr>
        <w:jc w:val="center"/>
        <w:rPr>
          <w:b w:val="0"/>
          <w:bCs/>
          <w:sz w:val="32"/>
          <w:szCs w:val="32"/>
        </w:rPr>
      </w:pPr>
    </w:p>
    <w:p w14:paraId="6EFCED79" w14:textId="00E4EE87" w:rsidR="000E4FF2" w:rsidRPr="00624919" w:rsidRDefault="000E4FF2" w:rsidP="000E4FF2">
      <w:pPr>
        <w:jc w:val="center"/>
        <w:rPr>
          <w:sz w:val="32"/>
          <w:szCs w:val="32"/>
        </w:rPr>
      </w:pPr>
      <w:r w:rsidRPr="00624919">
        <w:rPr>
          <w:b w:val="0"/>
          <w:sz w:val="32"/>
          <w:szCs w:val="32"/>
        </w:rPr>
        <w:t>PARENT</w:t>
      </w:r>
      <w:r w:rsidR="00D162C9">
        <w:rPr>
          <w:b w:val="0"/>
          <w:sz w:val="32"/>
          <w:szCs w:val="32"/>
        </w:rPr>
        <w:t>/GUARDIAN</w:t>
      </w:r>
      <w:r w:rsidRPr="00624919">
        <w:rPr>
          <w:b w:val="0"/>
          <w:sz w:val="32"/>
          <w:szCs w:val="32"/>
        </w:rPr>
        <w:t xml:space="preserve"> REQUEST FORM FOR SCHOOL YEAR </w:t>
      </w:r>
      <w:r w:rsidR="00CB002A" w:rsidRPr="00624919">
        <w:rPr>
          <w:b w:val="0"/>
          <w:sz w:val="32"/>
          <w:szCs w:val="32"/>
        </w:rPr>
        <w:t>20</w:t>
      </w:r>
      <w:r w:rsidR="00CB002A">
        <w:rPr>
          <w:b w:val="0"/>
          <w:sz w:val="32"/>
          <w:szCs w:val="32"/>
        </w:rPr>
        <w:t>2</w:t>
      </w:r>
      <w:r w:rsidR="00D162C9">
        <w:rPr>
          <w:b w:val="0"/>
          <w:sz w:val="32"/>
          <w:szCs w:val="32"/>
        </w:rPr>
        <w:t>2</w:t>
      </w:r>
      <w:r w:rsidRPr="00624919">
        <w:rPr>
          <w:b w:val="0"/>
          <w:sz w:val="32"/>
          <w:szCs w:val="32"/>
        </w:rPr>
        <w:t>-</w:t>
      </w:r>
      <w:r w:rsidR="00CB002A">
        <w:rPr>
          <w:b w:val="0"/>
          <w:sz w:val="32"/>
          <w:szCs w:val="32"/>
        </w:rPr>
        <w:t>2</w:t>
      </w:r>
      <w:r w:rsidR="00D162C9">
        <w:rPr>
          <w:b w:val="0"/>
          <w:sz w:val="32"/>
          <w:szCs w:val="32"/>
        </w:rPr>
        <w:t>3</w:t>
      </w:r>
    </w:p>
    <w:p w14:paraId="782F2221" w14:textId="77777777" w:rsidR="00624919" w:rsidRDefault="000E4FF2" w:rsidP="00624919">
      <w:pPr>
        <w:jc w:val="both"/>
        <w:rPr>
          <w:b w:val="0"/>
          <w:u w:val="none"/>
        </w:rPr>
      </w:pPr>
      <w:r w:rsidRPr="003F32A5">
        <w:rPr>
          <w:b w:val="0"/>
          <w:u w:val="none"/>
        </w:rPr>
        <w:t> </w:t>
      </w:r>
    </w:p>
    <w:p w14:paraId="433D50D6" w14:textId="77777777" w:rsidR="000E4FF2" w:rsidRPr="00624919" w:rsidRDefault="000E4FF2" w:rsidP="00624919">
      <w:pPr>
        <w:ind w:firstLine="720"/>
        <w:rPr>
          <w:b w:val="0"/>
          <w:u w:val="none"/>
        </w:rPr>
      </w:pPr>
      <w:r w:rsidRPr="00624919">
        <w:rPr>
          <w:b w:val="0"/>
          <w:u w:val="none"/>
        </w:rPr>
        <w:t xml:space="preserve">I hereby authorize the school to obtain state-loaned textbooks, software, library materials, and computer hardware for my </w:t>
      </w:r>
      <w:proofErr w:type="spellStart"/>
      <w:r w:rsidRPr="00624919">
        <w:rPr>
          <w:b w:val="0"/>
          <w:u w:val="none"/>
        </w:rPr>
        <w:t>child____________________________who</w:t>
      </w:r>
      <w:proofErr w:type="spellEnd"/>
      <w:r w:rsidRPr="00624919">
        <w:rPr>
          <w:b w:val="0"/>
          <w:u w:val="none"/>
        </w:rPr>
        <w:t xml:space="preserve"> is in grade ___________ pursuant to the New York State Textbook, Software, Library, and Computer Hardware Laws.</w:t>
      </w:r>
    </w:p>
    <w:p w14:paraId="2252FD88" w14:textId="77777777" w:rsidR="00624919" w:rsidRDefault="00624919" w:rsidP="00624919"/>
    <w:p w14:paraId="64D51170" w14:textId="1B580EA5" w:rsidR="000E4FF2" w:rsidRDefault="000E4FF2" w:rsidP="00624919">
      <w:r>
        <w:t>Signature of Parent</w:t>
      </w:r>
      <w:r w:rsidR="00D162C9">
        <w:t>/</w:t>
      </w:r>
      <w:r>
        <w:t xml:space="preserve">Guardian </w:t>
      </w:r>
    </w:p>
    <w:p w14:paraId="5D0AD705" w14:textId="77777777" w:rsidR="000E4FF2" w:rsidRDefault="000E4FF2" w:rsidP="00624919"/>
    <w:p w14:paraId="03E7B2C9" w14:textId="77777777" w:rsidR="000E4FF2" w:rsidRDefault="000E4FF2" w:rsidP="00624919">
      <w:r>
        <w:t>                                                                                                                                         </w:t>
      </w:r>
    </w:p>
    <w:p w14:paraId="6AC285EF" w14:textId="77777777" w:rsidR="000E4FF2" w:rsidRDefault="000E4FF2" w:rsidP="00624919"/>
    <w:p w14:paraId="43991583" w14:textId="77777777" w:rsidR="000E4FF2" w:rsidRDefault="000E4FF2" w:rsidP="00624919"/>
    <w:p w14:paraId="62DB2DCF" w14:textId="77777777" w:rsidR="000E4FF2" w:rsidRDefault="000E4FF2" w:rsidP="00624919">
      <w:r>
        <w:t xml:space="preserve">Address </w:t>
      </w:r>
    </w:p>
    <w:p w14:paraId="0D795BA2" w14:textId="77777777" w:rsidR="000E4FF2" w:rsidRDefault="000E4FF2" w:rsidP="00624919"/>
    <w:p w14:paraId="03BD0BE1" w14:textId="77777777" w:rsidR="000E4FF2" w:rsidRDefault="000E4FF2" w:rsidP="00624919">
      <w:r>
        <w:t xml:space="preserve">                                                                                                                                                             </w:t>
      </w:r>
    </w:p>
    <w:p w14:paraId="067D68CB" w14:textId="77777777" w:rsidR="000E4FF2" w:rsidRDefault="000E4FF2" w:rsidP="00624919"/>
    <w:p w14:paraId="1429F41D" w14:textId="77777777" w:rsidR="000E4FF2" w:rsidRDefault="000E4FF2" w:rsidP="00624919">
      <w:r>
        <w:t xml:space="preserve">                                                                                                                                                             </w:t>
      </w:r>
    </w:p>
    <w:p w14:paraId="2886B123" w14:textId="77777777" w:rsidR="000E4FF2" w:rsidRDefault="000E4FF2" w:rsidP="00624919"/>
    <w:p w14:paraId="524652D2" w14:textId="77777777" w:rsidR="000E4FF2" w:rsidRDefault="000E4FF2" w:rsidP="00624919"/>
    <w:p w14:paraId="6EE42A96" w14:textId="77777777" w:rsidR="000E4FF2" w:rsidRDefault="000E4FF2" w:rsidP="00624919">
      <w:r>
        <w:t xml:space="preserve">Date </w:t>
      </w:r>
    </w:p>
    <w:p w14:paraId="4242B6B3" w14:textId="77777777" w:rsidR="000E4FF2" w:rsidRDefault="000E4FF2" w:rsidP="00624919"/>
    <w:p w14:paraId="1467D4C3" w14:textId="77777777" w:rsidR="000E4FF2" w:rsidRDefault="000E4FF2" w:rsidP="00624919">
      <w:r>
        <w:t>                                                                                                                                                            </w:t>
      </w:r>
    </w:p>
    <w:p w14:paraId="6E59E73F" w14:textId="77777777" w:rsidR="00035F1B" w:rsidRDefault="00035F1B" w:rsidP="00624919"/>
    <w:p w14:paraId="0A0954C0" w14:textId="77777777" w:rsidR="00035F1B" w:rsidRDefault="00035F1B" w:rsidP="00624919"/>
    <w:p w14:paraId="2304FCC7" w14:textId="77777777" w:rsidR="00035F1B" w:rsidRDefault="00035F1B" w:rsidP="00624919"/>
    <w:p w14:paraId="11622C85" w14:textId="77777777" w:rsidR="00035F1B" w:rsidRDefault="00035F1B" w:rsidP="00624919"/>
    <w:p w14:paraId="7E52B611" w14:textId="77777777" w:rsidR="00035F1B" w:rsidRDefault="00035F1B" w:rsidP="00624919"/>
    <w:p w14:paraId="461F9C84" w14:textId="77777777" w:rsidR="00035F1B" w:rsidRDefault="00035F1B" w:rsidP="00624919"/>
    <w:p w14:paraId="45C454FC" w14:textId="77777777" w:rsidR="00035F1B" w:rsidRDefault="00035F1B" w:rsidP="00624919"/>
    <w:p w14:paraId="27B15777" w14:textId="77777777" w:rsidR="00F6260E" w:rsidRDefault="00F6260E" w:rsidP="00F6260E">
      <w:pPr>
        <w:tabs>
          <w:tab w:val="left" w:pos="900"/>
          <w:tab w:val="left" w:pos="4380"/>
        </w:tabs>
        <w:textAlignment w:val="baseline"/>
        <w:rPr>
          <w:rFonts w:ascii="Times New Roman" w:hAnsi="Times New Roman" w:cs="Times New Roman"/>
        </w:rPr>
      </w:pPr>
    </w:p>
    <w:p w14:paraId="22D3AE8C" w14:textId="4E96315C" w:rsidR="00F6260E" w:rsidRPr="008C78F8" w:rsidRDefault="00F6260E" w:rsidP="008C78F8">
      <w:pPr>
        <w:tabs>
          <w:tab w:val="left" w:pos="900"/>
          <w:tab w:val="left" w:pos="4380"/>
        </w:tabs>
        <w:jc w:val="center"/>
        <w:textAlignment w:val="baseline"/>
        <w:rPr>
          <w:sz w:val="32"/>
          <w:szCs w:val="32"/>
        </w:rPr>
      </w:pPr>
      <w:r>
        <w:rPr>
          <w:sz w:val="32"/>
          <w:szCs w:val="32"/>
        </w:rPr>
        <w:t xml:space="preserve">Title I Participation </w:t>
      </w:r>
      <w:r w:rsidR="000356FE">
        <w:rPr>
          <w:sz w:val="32"/>
          <w:szCs w:val="32"/>
        </w:rPr>
        <w:t>Notice</w:t>
      </w:r>
    </w:p>
    <w:p w14:paraId="6D01B3DA" w14:textId="77777777" w:rsidR="00F6260E" w:rsidRDefault="00F6260E" w:rsidP="00F6260E">
      <w:pPr>
        <w:tabs>
          <w:tab w:val="left" w:pos="900"/>
          <w:tab w:val="left" w:pos="4380"/>
        </w:tabs>
        <w:textAlignment w:val="baseline"/>
        <w:rPr>
          <w:rFonts w:ascii="Times New Roman" w:hAnsi="Times New Roman" w:cs="Times New Roman"/>
        </w:rPr>
      </w:pPr>
    </w:p>
    <w:p w14:paraId="5975267A" w14:textId="12A37C0C" w:rsidR="00F6260E" w:rsidRPr="00CD70E3" w:rsidRDefault="00F6260E" w:rsidP="00F6260E">
      <w:pPr>
        <w:tabs>
          <w:tab w:val="left" w:pos="900"/>
          <w:tab w:val="left" w:pos="4380"/>
        </w:tabs>
        <w:textAlignment w:val="baseline"/>
        <w:rPr>
          <w:rFonts w:ascii="Times New Roman" w:hAnsi="Times New Roman" w:cs="Times New Roman"/>
        </w:rPr>
      </w:pPr>
      <w:r w:rsidRPr="00CD70E3">
        <w:rPr>
          <w:rFonts w:ascii="Times New Roman" w:hAnsi="Times New Roman" w:cs="Times New Roman"/>
        </w:rPr>
        <w:lastRenderedPageBreak/>
        <w:t>Dear Parent/Guardian: </w:t>
      </w:r>
    </w:p>
    <w:p w14:paraId="7E5203A3" w14:textId="77777777" w:rsidR="00F6260E" w:rsidRPr="00CD70E3" w:rsidRDefault="00F6260E" w:rsidP="00F6260E">
      <w:pPr>
        <w:textAlignment w:val="baseline"/>
        <w:rPr>
          <w:rFonts w:ascii="Times New Roman" w:hAnsi="Times New Roman" w:cs="Times New Roman"/>
        </w:rPr>
      </w:pPr>
    </w:p>
    <w:p w14:paraId="2B6284F1" w14:textId="7E50DCB6" w:rsidR="00F6260E" w:rsidRPr="00CD70E3" w:rsidRDefault="00F6260E" w:rsidP="00F6260E">
      <w:pPr>
        <w:jc w:val="both"/>
        <w:textAlignment w:val="baseline"/>
        <w:rPr>
          <w:rFonts w:ascii="Times New Roman" w:hAnsi="Times New Roman" w:cs="Times New Roman"/>
        </w:rPr>
      </w:pPr>
      <w:r w:rsidRPr="00CD70E3">
        <w:rPr>
          <w:rFonts w:ascii="Times New Roman" w:hAnsi="Times New Roman" w:cs="Times New Roman"/>
        </w:rPr>
        <w:t xml:space="preserve">Your child may be eligible to participate in the New York City Department of Education’s Office of Nonpublic Schools Title I Program for the </w:t>
      </w:r>
      <w:r w:rsidR="00CB002A">
        <w:rPr>
          <w:rFonts w:ascii="Times New Roman" w:hAnsi="Times New Roman" w:cs="Times New Roman"/>
        </w:rPr>
        <w:t>202</w:t>
      </w:r>
      <w:r w:rsidR="00D162C9">
        <w:rPr>
          <w:rFonts w:ascii="Times New Roman" w:hAnsi="Times New Roman" w:cs="Times New Roman"/>
        </w:rPr>
        <w:t>2</w:t>
      </w:r>
      <w:r>
        <w:rPr>
          <w:rFonts w:ascii="Times New Roman" w:hAnsi="Times New Roman" w:cs="Times New Roman"/>
        </w:rPr>
        <w:t>-</w:t>
      </w:r>
      <w:r w:rsidR="00CB002A">
        <w:rPr>
          <w:rFonts w:ascii="Times New Roman" w:hAnsi="Times New Roman" w:cs="Times New Roman"/>
        </w:rPr>
        <w:t>202</w:t>
      </w:r>
      <w:r w:rsidR="00D162C9">
        <w:rPr>
          <w:rFonts w:ascii="Times New Roman" w:hAnsi="Times New Roman" w:cs="Times New Roman"/>
        </w:rPr>
        <w:t>3</w:t>
      </w:r>
      <w:r w:rsidR="00CB002A" w:rsidRPr="00CD70E3">
        <w:rPr>
          <w:rFonts w:ascii="Times New Roman" w:hAnsi="Times New Roman" w:cs="Times New Roman"/>
        </w:rPr>
        <w:t xml:space="preserve"> </w:t>
      </w:r>
      <w:r w:rsidRPr="00CD70E3">
        <w:rPr>
          <w:rFonts w:ascii="Times New Roman" w:hAnsi="Times New Roman" w:cs="Times New Roman"/>
        </w:rPr>
        <w:t xml:space="preserve">school year, a federal program that provides supplemental educational services to eligible students at no cost to you, the parent/guardian. The Title I program is designed to enable all students to obtain a </w:t>
      </w:r>
      <w:proofErr w:type="gramStart"/>
      <w:r w:rsidRPr="00CD70E3">
        <w:rPr>
          <w:rFonts w:ascii="Times New Roman" w:hAnsi="Times New Roman" w:cs="Times New Roman"/>
        </w:rPr>
        <w:t>high</w:t>
      </w:r>
      <w:r>
        <w:rPr>
          <w:rFonts w:ascii="Times New Roman" w:hAnsi="Times New Roman" w:cs="Times New Roman"/>
        </w:rPr>
        <w:t xml:space="preserve"> </w:t>
      </w:r>
      <w:r w:rsidRPr="00CD70E3">
        <w:rPr>
          <w:rFonts w:ascii="Times New Roman" w:hAnsi="Times New Roman" w:cs="Times New Roman"/>
        </w:rPr>
        <w:t>quality</w:t>
      </w:r>
      <w:proofErr w:type="gramEnd"/>
      <w:r w:rsidRPr="00CD70E3">
        <w:rPr>
          <w:rFonts w:ascii="Times New Roman" w:hAnsi="Times New Roman" w:cs="Times New Roman"/>
        </w:rPr>
        <w:t xml:space="preserve"> education. Your child’s school is working with a </w:t>
      </w:r>
      <w:r>
        <w:rPr>
          <w:rFonts w:ascii="Times New Roman" w:hAnsi="Times New Roman" w:cs="Times New Roman"/>
        </w:rPr>
        <w:t>t</w:t>
      </w:r>
      <w:r w:rsidRPr="00CD70E3">
        <w:rPr>
          <w:rFonts w:ascii="Times New Roman" w:hAnsi="Times New Roman" w:cs="Times New Roman"/>
        </w:rPr>
        <w:t>hird-</w:t>
      </w:r>
      <w:r>
        <w:rPr>
          <w:rFonts w:ascii="Times New Roman" w:hAnsi="Times New Roman" w:cs="Times New Roman"/>
        </w:rPr>
        <w:t>p</w:t>
      </w:r>
      <w:r w:rsidRPr="00CD70E3">
        <w:rPr>
          <w:rFonts w:ascii="Times New Roman" w:hAnsi="Times New Roman" w:cs="Times New Roman"/>
        </w:rPr>
        <w:t xml:space="preserve">arty vendor to provide the supplemental educational services.  </w:t>
      </w:r>
    </w:p>
    <w:p w14:paraId="7D92EDC9" w14:textId="77777777" w:rsidR="00F6260E" w:rsidRPr="00CD70E3" w:rsidRDefault="00F6260E" w:rsidP="00F6260E">
      <w:pPr>
        <w:jc w:val="both"/>
        <w:textAlignment w:val="baseline"/>
        <w:rPr>
          <w:rFonts w:ascii="Times New Roman" w:hAnsi="Times New Roman" w:cs="Times New Roman"/>
        </w:rPr>
      </w:pPr>
    </w:p>
    <w:p w14:paraId="08B928DE" w14:textId="77777777" w:rsidR="00F6260E" w:rsidRDefault="00F6260E" w:rsidP="00F6260E">
      <w:pPr>
        <w:jc w:val="both"/>
        <w:textAlignment w:val="baseline"/>
        <w:rPr>
          <w:rFonts w:ascii="Times New Roman" w:hAnsi="Times New Roman" w:cs="Times New Roman"/>
        </w:rPr>
      </w:pPr>
      <w:r w:rsidRPr="00CD70E3">
        <w:rPr>
          <w:rFonts w:ascii="Times New Roman" w:hAnsi="Times New Roman" w:cs="Times New Roman"/>
        </w:rPr>
        <w:t>Your child may be enrolled in one or more of the Title I programs listed below</w:t>
      </w:r>
    </w:p>
    <w:p w14:paraId="42616F0A" w14:textId="77777777" w:rsidR="00F6260E" w:rsidRPr="00CD70E3" w:rsidRDefault="00F6260E" w:rsidP="00F6260E">
      <w:pPr>
        <w:jc w:val="both"/>
        <w:textAlignment w:val="baseline"/>
        <w:rPr>
          <w:rFonts w:ascii="Times New Roman" w:hAnsi="Times New Roman" w:cs="Times New Roman"/>
        </w:rPr>
      </w:pPr>
    </w:p>
    <w:tbl>
      <w:tblPr>
        <w:tblW w:w="114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080"/>
        <w:gridCol w:w="5415"/>
      </w:tblGrid>
      <w:tr w:rsidR="00F6260E" w:rsidRPr="008C05A2" w14:paraId="393AF8B1" w14:textId="77777777" w:rsidTr="00CD5757">
        <w:trPr>
          <w:trHeight w:val="606"/>
        </w:trPr>
        <w:tc>
          <w:tcPr>
            <w:tcW w:w="6080" w:type="dxa"/>
            <w:tcBorders>
              <w:top w:val="nil"/>
              <w:left w:val="nil"/>
              <w:bottom w:val="nil"/>
              <w:right w:val="nil"/>
            </w:tcBorders>
            <w:shd w:val="clear" w:color="auto" w:fill="auto"/>
            <w:hideMark/>
          </w:tcPr>
          <w:p w14:paraId="2EEDBAC9" w14:textId="77777777" w:rsidR="00F6260E" w:rsidRPr="00CD70E3" w:rsidRDefault="00F6260E" w:rsidP="00F6260E">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t>Literacy Instruction</w:t>
            </w:r>
            <w:r>
              <w:rPr>
                <w:rFonts w:ascii="Times New Roman" w:hAnsi="Times New Roman" w:cs="Times New Roman"/>
                <w:b/>
                <w:bCs/>
              </w:rPr>
              <w:t xml:space="preserve"> Services</w:t>
            </w:r>
            <w:r w:rsidRPr="00CD70E3">
              <w:rPr>
                <w:rFonts w:ascii="Times New Roman" w:hAnsi="Times New Roman" w:cs="Times New Roman"/>
              </w:rPr>
              <w:t> </w:t>
            </w:r>
          </w:p>
          <w:p w14:paraId="712376ED" w14:textId="77777777" w:rsidR="00F6260E" w:rsidRPr="00CD70E3" w:rsidRDefault="00F6260E" w:rsidP="00CD5757">
            <w:pPr>
              <w:pStyle w:val="ListParagraph"/>
              <w:jc w:val="both"/>
              <w:textAlignment w:val="baseline"/>
              <w:rPr>
                <w:rFonts w:ascii="Times New Roman" w:hAnsi="Times New Roman" w:cs="Times New Roman"/>
              </w:rPr>
            </w:pPr>
          </w:p>
        </w:tc>
        <w:tc>
          <w:tcPr>
            <w:tcW w:w="5415" w:type="dxa"/>
            <w:tcBorders>
              <w:top w:val="nil"/>
              <w:left w:val="nil"/>
              <w:bottom w:val="nil"/>
              <w:right w:val="nil"/>
            </w:tcBorders>
            <w:shd w:val="clear" w:color="auto" w:fill="auto"/>
            <w:hideMark/>
          </w:tcPr>
          <w:p w14:paraId="78964DFE" w14:textId="77777777" w:rsidR="00F6260E" w:rsidRPr="00CD70E3" w:rsidRDefault="00F6260E" w:rsidP="00F6260E">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t>Mentoring</w:t>
            </w:r>
            <w:r>
              <w:rPr>
                <w:rFonts w:ascii="Times New Roman" w:hAnsi="Times New Roman" w:cs="Times New Roman"/>
                <w:b/>
                <w:bCs/>
              </w:rPr>
              <w:t xml:space="preserve"> Services</w:t>
            </w:r>
            <w:r w:rsidRPr="00CD70E3">
              <w:rPr>
                <w:rFonts w:ascii="Times New Roman" w:hAnsi="Times New Roman" w:cs="Times New Roman"/>
              </w:rPr>
              <w:t> </w:t>
            </w:r>
          </w:p>
        </w:tc>
      </w:tr>
      <w:tr w:rsidR="00F6260E" w:rsidRPr="008C05A2" w14:paraId="2D26FED9" w14:textId="77777777" w:rsidTr="00CD5757">
        <w:trPr>
          <w:trHeight w:val="655"/>
        </w:trPr>
        <w:tc>
          <w:tcPr>
            <w:tcW w:w="6080" w:type="dxa"/>
            <w:tcBorders>
              <w:top w:val="nil"/>
              <w:left w:val="nil"/>
              <w:bottom w:val="nil"/>
              <w:right w:val="nil"/>
            </w:tcBorders>
            <w:shd w:val="clear" w:color="auto" w:fill="auto"/>
            <w:hideMark/>
          </w:tcPr>
          <w:p w14:paraId="26637C0A" w14:textId="77777777" w:rsidR="00F6260E" w:rsidRPr="00CD70E3" w:rsidRDefault="00F6260E" w:rsidP="00F6260E">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t>Math Instruction</w:t>
            </w:r>
            <w:r w:rsidRPr="00CD70E3">
              <w:rPr>
                <w:rFonts w:ascii="Times New Roman" w:hAnsi="Times New Roman" w:cs="Times New Roman"/>
              </w:rPr>
              <w:t> </w:t>
            </w:r>
            <w:r w:rsidRPr="00CD70E3">
              <w:rPr>
                <w:rFonts w:ascii="Times New Roman" w:hAnsi="Times New Roman" w:cs="Times New Roman"/>
                <w:b/>
              </w:rPr>
              <w:t>Services</w:t>
            </w:r>
          </w:p>
        </w:tc>
        <w:tc>
          <w:tcPr>
            <w:tcW w:w="5415" w:type="dxa"/>
            <w:tcBorders>
              <w:top w:val="nil"/>
              <w:left w:val="nil"/>
              <w:bottom w:val="nil"/>
              <w:right w:val="nil"/>
            </w:tcBorders>
            <w:shd w:val="clear" w:color="auto" w:fill="auto"/>
            <w:hideMark/>
          </w:tcPr>
          <w:p w14:paraId="519A4806" w14:textId="77777777" w:rsidR="00F6260E" w:rsidRPr="00CD70E3" w:rsidRDefault="00F6260E" w:rsidP="00F6260E">
            <w:pPr>
              <w:pStyle w:val="ListParagraph"/>
              <w:numPr>
                <w:ilvl w:val="0"/>
                <w:numId w:val="66"/>
              </w:numPr>
              <w:contextualSpacing/>
              <w:jc w:val="both"/>
              <w:textAlignment w:val="baseline"/>
              <w:rPr>
                <w:rFonts w:ascii="Times New Roman" w:hAnsi="Times New Roman" w:cs="Times New Roman"/>
              </w:rPr>
            </w:pPr>
            <w:r w:rsidRPr="00CD70E3">
              <w:rPr>
                <w:rFonts w:ascii="Times New Roman" w:hAnsi="Times New Roman" w:cs="Times New Roman"/>
                <w:b/>
                <w:bCs/>
              </w:rPr>
              <w:t>Tutoring</w:t>
            </w:r>
            <w:r w:rsidRPr="00CD70E3">
              <w:rPr>
                <w:rFonts w:ascii="Times New Roman" w:hAnsi="Times New Roman" w:cs="Times New Roman"/>
                <w:b/>
              </w:rPr>
              <w:t> Services</w:t>
            </w:r>
          </w:p>
          <w:p w14:paraId="26C9F775" w14:textId="77777777" w:rsidR="00F6260E" w:rsidRPr="00CD70E3" w:rsidRDefault="00F6260E" w:rsidP="00CD5757">
            <w:pPr>
              <w:jc w:val="both"/>
              <w:textAlignment w:val="baseline"/>
              <w:rPr>
                <w:rFonts w:ascii="Times New Roman" w:hAnsi="Times New Roman" w:cs="Times New Roman"/>
                <w:b w:val="0"/>
              </w:rPr>
            </w:pPr>
          </w:p>
        </w:tc>
      </w:tr>
      <w:tr w:rsidR="00F6260E" w:rsidRPr="008C05A2" w14:paraId="58120BCB" w14:textId="77777777" w:rsidTr="008C78F8">
        <w:trPr>
          <w:trHeight w:val="890"/>
        </w:trPr>
        <w:tc>
          <w:tcPr>
            <w:tcW w:w="6080" w:type="dxa"/>
            <w:tcBorders>
              <w:top w:val="nil"/>
              <w:left w:val="nil"/>
              <w:bottom w:val="nil"/>
              <w:right w:val="nil"/>
            </w:tcBorders>
            <w:shd w:val="clear" w:color="auto" w:fill="auto"/>
          </w:tcPr>
          <w:p w14:paraId="04DFD113" w14:textId="77777777" w:rsidR="00F6260E" w:rsidRPr="008C78F8" w:rsidRDefault="00F6260E" w:rsidP="00F6260E">
            <w:pPr>
              <w:pStyle w:val="ListParagraph"/>
              <w:numPr>
                <w:ilvl w:val="0"/>
                <w:numId w:val="66"/>
              </w:numPr>
              <w:contextualSpacing/>
              <w:jc w:val="both"/>
              <w:textAlignment w:val="baseline"/>
              <w:rPr>
                <w:rFonts w:ascii="Times New Roman" w:hAnsi="Times New Roman" w:cs="Times New Roman"/>
                <w:b/>
                <w:bCs/>
                <w:noProof/>
              </w:rPr>
            </w:pPr>
            <w:r w:rsidRPr="00CD70E3">
              <w:rPr>
                <w:rFonts w:ascii="Times New Roman" w:hAnsi="Times New Roman" w:cs="Times New Roman"/>
                <w:b/>
              </w:rPr>
              <w:t>Distance Learning</w:t>
            </w:r>
            <w:r>
              <w:rPr>
                <w:rFonts w:ascii="Times New Roman" w:hAnsi="Times New Roman" w:cs="Times New Roman"/>
                <w:b/>
              </w:rPr>
              <w:t xml:space="preserve"> Services</w:t>
            </w:r>
          </w:p>
          <w:p w14:paraId="4C0B9F47" w14:textId="41382B0B" w:rsidR="00B9036C" w:rsidRPr="00CD70E3" w:rsidRDefault="00B9036C" w:rsidP="008C78F8">
            <w:pPr>
              <w:pStyle w:val="ListParagraph"/>
              <w:numPr>
                <w:ilvl w:val="0"/>
                <w:numId w:val="67"/>
              </w:numPr>
              <w:ind w:right="502"/>
              <w:contextualSpacing/>
              <w:textAlignment w:val="baseline"/>
              <w:rPr>
                <w:rFonts w:ascii="Times New Roman" w:hAnsi="Times New Roman" w:cs="Times New Roman"/>
                <w:b/>
                <w:bCs/>
                <w:noProof/>
              </w:rPr>
            </w:pPr>
            <w:r>
              <w:rPr>
                <w:rFonts w:ascii="Times New Roman" w:hAnsi="Times New Roman" w:cs="Times New Roman"/>
                <w:b/>
              </w:rPr>
              <w:t>Additional services not listed above as determined in consultation with the Superintendent of Schools Office, Regional Superintendent and Principal.</w:t>
            </w:r>
          </w:p>
        </w:tc>
        <w:tc>
          <w:tcPr>
            <w:tcW w:w="5415" w:type="dxa"/>
            <w:tcBorders>
              <w:top w:val="nil"/>
              <w:left w:val="nil"/>
              <w:bottom w:val="nil"/>
              <w:right w:val="nil"/>
            </w:tcBorders>
            <w:shd w:val="clear" w:color="auto" w:fill="auto"/>
          </w:tcPr>
          <w:p w14:paraId="3B5F74EF" w14:textId="77777777" w:rsidR="00F6260E" w:rsidRDefault="00F6260E" w:rsidP="008C78F8">
            <w:pPr>
              <w:pStyle w:val="ListParagraph"/>
              <w:numPr>
                <w:ilvl w:val="0"/>
                <w:numId w:val="68"/>
              </w:numPr>
              <w:contextualSpacing/>
              <w:jc w:val="both"/>
              <w:textAlignment w:val="baseline"/>
              <w:rPr>
                <w:rFonts w:ascii="Times New Roman" w:hAnsi="Times New Roman" w:cs="Times New Roman"/>
                <w:b/>
                <w:bCs/>
              </w:rPr>
            </w:pPr>
            <w:r w:rsidRPr="00921525">
              <w:rPr>
                <w:rFonts w:ascii="Times New Roman" w:hAnsi="Times New Roman" w:cs="Times New Roman"/>
                <w:b/>
                <w:bCs/>
                <w:color w:val="000000" w:themeColor="text1"/>
              </w:rPr>
              <w:t xml:space="preserve">Academic </w:t>
            </w:r>
            <w:r>
              <w:rPr>
                <w:rFonts w:ascii="Times New Roman" w:hAnsi="Times New Roman" w:cs="Times New Roman"/>
                <w:b/>
                <w:bCs/>
              </w:rPr>
              <w:t>Counseling Services</w:t>
            </w:r>
          </w:p>
          <w:p w14:paraId="74EA3577" w14:textId="0CA54547" w:rsidR="00B9036C" w:rsidRPr="00434BCF" w:rsidRDefault="00B9036C" w:rsidP="008C78F8">
            <w:pPr>
              <w:pStyle w:val="ListParagraph"/>
              <w:contextualSpacing/>
              <w:jc w:val="both"/>
              <w:textAlignment w:val="baseline"/>
              <w:rPr>
                <w:rFonts w:ascii="Times New Roman" w:hAnsi="Times New Roman" w:cs="Times New Roman"/>
                <w:b/>
                <w:bCs/>
              </w:rPr>
            </w:pPr>
          </w:p>
        </w:tc>
      </w:tr>
    </w:tbl>
    <w:p w14:paraId="475B446F" w14:textId="77777777" w:rsidR="00F6260E" w:rsidRPr="00CD70E3" w:rsidRDefault="00F6260E" w:rsidP="00F6260E">
      <w:pPr>
        <w:jc w:val="both"/>
        <w:textAlignment w:val="baseline"/>
        <w:rPr>
          <w:rFonts w:ascii="Times New Roman" w:hAnsi="Times New Roman" w:cs="Times New Roman"/>
        </w:rPr>
      </w:pPr>
    </w:p>
    <w:p w14:paraId="135D406D" w14:textId="77777777" w:rsidR="00F6260E" w:rsidRDefault="00F6260E" w:rsidP="00F6260E">
      <w:pPr>
        <w:jc w:val="both"/>
        <w:textAlignment w:val="baseline"/>
        <w:rPr>
          <w:rFonts w:ascii="Times New Roman" w:hAnsi="Times New Roman" w:cs="Times New Roman"/>
          <w:b w:val="0"/>
          <w:bCs/>
        </w:rPr>
      </w:pPr>
    </w:p>
    <w:p w14:paraId="7B7D50DD" w14:textId="77777777" w:rsidR="00F6260E" w:rsidRPr="00483FA3" w:rsidRDefault="00F6260E" w:rsidP="00F6260E">
      <w:pPr>
        <w:jc w:val="both"/>
        <w:textAlignment w:val="baseline"/>
        <w:rPr>
          <w:rFonts w:ascii="Times New Roman" w:hAnsi="Times New Roman" w:cs="Times New Roman"/>
          <w:sz w:val="21"/>
          <w:szCs w:val="21"/>
        </w:rPr>
      </w:pPr>
      <w:r w:rsidRPr="00483FA3">
        <w:rPr>
          <w:rFonts w:ascii="Times New Roman" w:hAnsi="Times New Roman" w:cs="Times New Roman"/>
          <w:bCs/>
          <w:sz w:val="21"/>
          <w:szCs w:val="21"/>
        </w:rPr>
        <w:t xml:space="preserve">Title I Literacy Instruction Services: </w:t>
      </w:r>
      <w:r w:rsidRPr="00483FA3">
        <w:rPr>
          <w:rFonts w:ascii="Times New Roman" w:hAnsi="Times New Roman" w:cs="Times New Roman"/>
          <w:sz w:val="21"/>
          <w:szCs w:val="21"/>
        </w:rPr>
        <w:t>Your child will receive direct instruction a</w:t>
      </w:r>
      <w:r w:rsidRPr="00483FA3">
        <w:rPr>
          <w:rFonts w:ascii="Times New Roman" w:hAnsi="Times New Roman" w:cs="Times New Roman"/>
          <w:bCs/>
          <w:sz w:val="21"/>
          <w:szCs w:val="21"/>
        </w:rPr>
        <w:t xml:space="preserve">imed at </w:t>
      </w:r>
      <w:r w:rsidRPr="00483FA3">
        <w:rPr>
          <w:rFonts w:ascii="Times New Roman" w:hAnsi="Times New Roman" w:cs="Times New Roman"/>
          <w:sz w:val="21"/>
          <w:szCs w:val="21"/>
        </w:rPr>
        <w:t xml:space="preserve">improving literacy skills, including but not limited to, comprehension, fluency, and writing across content areas. This service is provided in a separate location from their regularly scheduled class, other than English Language Arts, during the school day. </w:t>
      </w:r>
    </w:p>
    <w:p w14:paraId="11942221" w14:textId="77777777" w:rsidR="00F6260E" w:rsidRPr="00483FA3" w:rsidRDefault="00F6260E" w:rsidP="00F6260E">
      <w:pPr>
        <w:jc w:val="both"/>
        <w:textAlignment w:val="baseline"/>
        <w:rPr>
          <w:rFonts w:ascii="Times New Roman" w:hAnsi="Times New Roman" w:cs="Times New Roman"/>
          <w:sz w:val="21"/>
          <w:szCs w:val="21"/>
        </w:rPr>
      </w:pPr>
    </w:p>
    <w:p w14:paraId="7AEDF891" w14:textId="77777777" w:rsidR="00F6260E" w:rsidRPr="00483FA3" w:rsidRDefault="00F6260E" w:rsidP="00F6260E">
      <w:pPr>
        <w:jc w:val="both"/>
        <w:textAlignment w:val="baseline"/>
        <w:rPr>
          <w:rFonts w:ascii="Times New Roman" w:hAnsi="Times New Roman" w:cs="Times New Roman"/>
          <w:sz w:val="21"/>
          <w:szCs w:val="21"/>
        </w:rPr>
      </w:pPr>
      <w:r w:rsidRPr="00483FA3">
        <w:rPr>
          <w:rFonts w:ascii="Times New Roman" w:hAnsi="Times New Roman" w:cs="Times New Roman"/>
          <w:bCs/>
          <w:sz w:val="21"/>
          <w:szCs w:val="21"/>
        </w:rPr>
        <w:t>Title I Math Instruction Services</w:t>
      </w:r>
      <w:r w:rsidRPr="00483FA3">
        <w:rPr>
          <w:rFonts w:ascii="Times New Roman" w:hAnsi="Times New Roman" w:cs="Times New Roman"/>
          <w:sz w:val="21"/>
          <w:szCs w:val="21"/>
        </w:rPr>
        <w:t>: Your child will receive direct instruction a</w:t>
      </w:r>
      <w:r w:rsidRPr="00483FA3">
        <w:rPr>
          <w:rFonts w:ascii="Times New Roman" w:hAnsi="Times New Roman" w:cs="Times New Roman"/>
          <w:bCs/>
          <w:sz w:val="21"/>
          <w:szCs w:val="21"/>
        </w:rPr>
        <w:t xml:space="preserve">imed at </w:t>
      </w:r>
      <w:r w:rsidRPr="00483FA3">
        <w:rPr>
          <w:rFonts w:ascii="Times New Roman" w:hAnsi="Times New Roman" w:cs="Times New Roman"/>
          <w:sz w:val="21"/>
          <w:szCs w:val="21"/>
        </w:rPr>
        <w:t xml:space="preserve">improving math concepts and skills.  This service is provided in a separate location from their regularly scheduled class, other than Math, during the school day. </w:t>
      </w:r>
    </w:p>
    <w:p w14:paraId="1665D5CE" w14:textId="77777777" w:rsidR="00F6260E" w:rsidRPr="00483FA3" w:rsidRDefault="00F6260E" w:rsidP="00F6260E">
      <w:pPr>
        <w:jc w:val="both"/>
        <w:textAlignment w:val="baseline"/>
        <w:rPr>
          <w:rFonts w:ascii="Times New Roman" w:hAnsi="Times New Roman" w:cs="Times New Roman"/>
          <w:sz w:val="21"/>
          <w:szCs w:val="21"/>
        </w:rPr>
      </w:pPr>
    </w:p>
    <w:p w14:paraId="5BC7EE84" w14:textId="77777777" w:rsidR="00F6260E" w:rsidRPr="00483FA3" w:rsidRDefault="00F6260E" w:rsidP="00F6260E">
      <w:pPr>
        <w:jc w:val="both"/>
        <w:textAlignment w:val="baseline"/>
        <w:rPr>
          <w:rFonts w:ascii="Times New Roman" w:hAnsi="Times New Roman" w:cs="Times New Roman"/>
          <w:sz w:val="21"/>
          <w:szCs w:val="21"/>
        </w:rPr>
      </w:pPr>
      <w:r w:rsidRPr="00483FA3">
        <w:rPr>
          <w:rFonts w:ascii="Times New Roman" w:hAnsi="Times New Roman" w:cs="Times New Roman"/>
          <w:bCs/>
          <w:sz w:val="21"/>
          <w:szCs w:val="21"/>
        </w:rPr>
        <w:t>Title I Mentoring Services:</w:t>
      </w:r>
      <w:r w:rsidRPr="00483FA3">
        <w:rPr>
          <w:rFonts w:ascii="Times New Roman" w:hAnsi="Times New Roman" w:cs="Times New Roman"/>
          <w:sz w:val="21"/>
          <w:szCs w:val="21"/>
        </w:rPr>
        <w:t> Your child will receive support aimed at improving academic skills, including but not limited to, communication and organizational skills. This service is provided before and after school or during non-core instructional periods. </w:t>
      </w:r>
    </w:p>
    <w:p w14:paraId="20161E03" w14:textId="77777777" w:rsidR="00F6260E" w:rsidRPr="00483FA3" w:rsidRDefault="00F6260E" w:rsidP="00F6260E">
      <w:pPr>
        <w:jc w:val="both"/>
        <w:textAlignment w:val="baseline"/>
        <w:rPr>
          <w:rFonts w:ascii="Times New Roman" w:hAnsi="Times New Roman" w:cs="Times New Roman"/>
          <w:sz w:val="21"/>
          <w:szCs w:val="21"/>
        </w:rPr>
      </w:pPr>
      <w:r w:rsidRPr="00483FA3">
        <w:rPr>
          <w:rFonts w:ascii="Times New Roman" w:hAnsi="Times New Roman" w:cs="Times New Roman"/>
          <w:sz w:val="21"/>
          <w:szCs w:val="21"/>
        </w:rPr>
        <w:t> </w:t>
      </w:r>
    </w:p>
    <w:p w14:paraId="0B8A2DB0" w14:textId="77777777" w:rsidR="00F6260E" w:rsidRPr="00483FA3" w:rsidRDefault="00F6260E" w:rsidP="00F6260E">
      <w:pPr>
        <w:jc w:val="both"/>
        <w:textAlignment w:val="baseline"/>
        <w:rPr>
          <w:rFonts w:ascii="Times New Roman" w:hAnsi="Times New Roman" w:cs="Times New Roman"/>
          <w:sz w:val="21"/>
          <w:szCs w:val="21"/>
        </w:rPr>
      </w:pPr>
      <w:r w:rsidRPr="00483FA3">
        <w:rPr>
          <w:rFonts w:ascii="Times New Roman" w:hAnsi="Times New Roman" w:cs="Times New Roman"/>
          <w:bCs/>
          <w:sz w:val="21"/>
          <w:szCs w:val="21"/>
        </w:rPr>
        <w:t>Title I Tutoring Services: </w:t>
      </w:r>
      <w:r w:rsidRPr="00483FA3">
        <w:rPr>
          <w:rFonts w:ascii="Times New Roman" w:hAnsi="Times New Roman" w:cs="Times New Roman"/>
          <w:sz w:val="21"/>
          <w:szCs w:val="21"/>
        </w:rPr>
        <w:t>Your child will receive support aimed at improving student learning across a variety of subjects.  This service is provided before and after school or during non-core instructional periods. </w:t>
      </w:r>
    </w:p>
    <w:p w14:paraId="4F076F2F" w14:textId="77777777" w:rsidR="00F6260E" w:rsidRPr="00483FA3" w:rsidRDefault="00F6260E" w:rsidP="00F6260E">
      <w:pPr>
        <w:jc w:val="both"/>
        <w:textAlignment w:val="baseline"/>
        <w:rPr>
          <w:rFonts w:ascii="Times New Roman" w:hAnsi="Times New Roman" w:cs="Times New Roman"/>
          <w:sz w:val="21"/>
          <w:szCs w:val="21"/>
        </w:rPr>
      </w:pPr>
    </w:p>
    <w:p w14:paraId="6B414B64" w14:textId="77777777" w:rsidR="00F6260E" w:rsidRPr="00483FA3" w:rsidRDefault="00F6260E" w:rsidP="00F6260E">
      <w:pPr>
        <w:jc w:val="both"/>
        <w:textAlignment w:val="baseline"/>
        <w:rPr>
          <w:rFonts w:ascii="Times New Roman" w:hAnsi="Times New Roman" w:cs="Times New Roman"/>
          <w:b w:val="0"/>
          <w:sz w:val="21"/>
          <w:szCs w:val="21"/>
        </w:rPr>
      </w:pPr>
      <w:r w:rsidRPr="00483FA3">
        <w:rPr>
          <w:rFonts w:ascii="Times New Roman" w:hAnsi="Times New Roman" w:cs="Times New Roman"/>
          <w:sz w:val="21"/>
          <w:szCs w:val="21"/>
        </w:rPr>
        <w:t>Title I Distance Learning Services: Your child will receive online and direct instruction a</w:t>
      </w:r>
      <w:r w:rsidRPr="00483FA3">
        <w:rPr>
          <w:rFonts w:ascii="Times New Roman" w:hAnsi="Times New Roman" w:cs="Times New Roman"/>
          <w:bCs/>
          <w:sz w:val="21"/>
          <w:szCs w:val="21"/>
        </w:rPr>
        <w:t xml:space="preserve">imed at </w:t>
      </w:r>
      <w:r w:rsidRPr="00483FA3">
        <w:rPr>
          <w:rFonts w:ascii="Times New Roman" w:hAnsi="Times New Roman" w:cs="Times New Roman"/>
          <w:sz w:val="21"/>
          <w:szCs w:val="21"/>
        </w:rPr>
        <w:t>improving math/literacy concepts and skills. This service is provided through a web-based computer platform before school, after school or during non-instructional periods.</w:t>
      </w:r>
    </w:p>
    <w:p w14:paraId="42F63C0E" w14:textId="77777777" w:rsidR="00F6260E" w:rsidRPr="00483FA3" w:rsidRDefault="00F6260E" w:rsidP="00F6260E">
      <w:pPr>
        <w:jc w:val="both"/>
        <w:textAlignment w:val="baseline"/>
        <w:rPr>
          <w:rFonts w:ascii="Times New Roman" w:hAnsi="Times New Roman" w:cs="Times New Roman"/>
          <w:sz w:val="21"/>
          <w:szCs w:val="21"/>
        </w:rPr>
      </w:pPr>
    </w:p>
    <w:p w14:paraId="7B6AC152" w14:textId="77777777" w:rsidR="00F6260E" w:rsidRPr="00483FA3" w:rsidRDefault="00F6260E" w:rsidP="00F6260E">
      <w:pPr>
        <w:jc w:val="both"/>
        <w:rPr>
          <w:rFonts w:ascii="Times New Roman" w:hAnsi="Times New Roman" w:cs="Times New Roman"/>
          <w:sz w:val="21"/>
          <w:szCs w:val="21"/>
        </w:rPr>
      </w:pPr>
      <w:r w:rsidRPr="00483FA3">
        <w:rPr>
          <w:rFonts w:ascii="Times New Roman" w:hAnsi="Times New Roman" w:cs="Times New Roman"/>
          <w:bCs/>
          <w:sz w:val="21"/>
          <w:szCs w:val="21"/>
        </w:rPr>
        <w:t xml:space="preserve">Title I Academic Counseling Services: </w:t>
      </w:r>
      <w:r w:rsidRPr="00483FA3">
        <w:rPr>
          <w:rFonts w:ascii="Times New Roman" w:hAnsi="Times New Roman" w:cs="Times New Roman"/>
          <w:sz w:val="21"/>
          <w:szCs w:val="21"/>
        </w:rPr>
        <w:t xml:space="preserve"> Your child will receive academic counseling supports during the school day to assist with mitigating any barriers to learning. This service is provided in a separate location from their regularly scheduled instructional periods. </w:t>
      </w:r>
    </w:p>
    <w:p w14:paraId="498757A1" w14:textId="77777777" w:rsidR="00F6260E" w:rsidRDefault="00F6260E" w:rsidP="00F6260E">
      <w:pPr>
        <w:jc w:val="both"/>
        <w:textAlignment w:val="baseline"/>
        <w:rPr>
          <w:rFonts w:ascii="Times New Roman" w:hAnsi="Times New Roman" w:cs="Times New Roman"/>
        </w:rPr>
      </w:pPr>
    </w:p>
    <w:p w14:paraId="6839AA9B" w14:textId="7E2B129F" w:rsidR="00F6260E" w:rsidRPr="00A5391D" w:rsidRDefault="00F6260E" w:rsidP="00F6260E">
      <w:pPr>
        <w:jc w:val="both"/>
        <w:textAlignment w:val="baseline"/>
        <w:rPr>
          <w:rFonts w:ascii="Times New Roman" w:hAnsi="Times New Roman" w:cs="Times New Roman"/>
        </w:rPr>
      </w:pPr>
      <w:r w:rsidRPr="00CD70E3">
        <w:rPr>
          <w:rFonts w:ascii="Times New Roman" w:hAnsi="Times New Roman" w:cs="Times New Roman"/>
        </w:rPr>
        <w:t>Parent</w:t>
      </w:r>
      <w:r>
        <w:rPr>
          <w:rFonts w:ascii="Times New Roman" w:hAnsi="Times New Roman" w:cs="Times New Roman"/>
        </w:rPr>
        <w:t>/Guardian</w:t>
      </w:r>
      <w:r w:rsidR="00D162C9">
        <w:rPr>
          <w:rFonts w:ascii="Times New Roman" w:hAnsi="Times New Roman" w:cs="Times New Roman"/>
        </w:rPr>
        <w:t xml:space="preserve"> </w:t>
      </w:r>
      <w:r w:rsidR="00086D8E">
        <w:rPr>
          <w:rFonts w:ascii="Times New Roman" w:hAnsi="Times New Roman" w:cs="Times New Roman"/>
        </w:rPr>
        <w:t>may</w:t>
      </w:r>
      <w:r w:rsidRPr="00CD70E3">
        <w:rPr>
          <w:rFonts w:ascii="Times New Roman" w:hAnsi="Times New Roman" w:cs="Times New Roman"/>
        </w:rPr>
        <w:t xml:space="preserve"> be invited to attend a </w:t>
      </w:r>
      <w:r>
        <w:rPr>
          <w:rFonts w:ascii="Times New Roman" w:hAnsi="Times New Roman" w:cs="Times New Roman"/>
        </w:rPr>
        <w:t>p</w:t>
      </w:r>
      <w:r w:rsidRPr="00CD70E3">
        <w:rPr>
          <w:rFonts w:ascii="Times New Roman" w:hAnsi="Times New Roman" w:cs="Times New Roman"/>
        </w:rPr>
        <w:t>arent</w:t>
      </w:r>
      <w:r w:rsidR="00D162C9">
        <w:rPr>
          <w:rFonts w:ascii="Times New Roman" w:hAnsi="Times New Roman" w:cs="Times New Roman"/>
        </w:rPr>
        <w:t>/guardian</w:t>
      </w:r>
      <w:r w:rsidRPr="00CD70E3">
        <w:rPr>
          <w:rFonts w:ascii="Times New Roman" w:hAnsi="Times New Roman" w:cs="Times New Roman"/>
        </w:rPr>
        <w:t xml:space="preserve"> </w:t>
      </w:r>
      <w:r>
        <w:rPr>
          <w:rFonts w:ascii="Times New Roman" w:hAnsi="Times New Roman" w:cs="Times New Roman"/>
        </w:rPr>
        <w:t>o</w:t>
      </w:r>
      <w:r w:rsidRPr="00CD70E3">
        <w:rPr>
          <w:rFonts w:ascii="Times New Roman" w:hAnsi="Times New Roman" w:cs="Times New Roman"/>
        </w:rPr>
        <w:t xml:space="preserve">rientation meeting to further explain the Title I-funded </w:t>
      </w:r>
      <w:r>
        <w:rPr>
          <w:rFonts w:ascii="Times New Roman" w:hAnsi="Times New Roman" w:cs="Times New Roman"/>
        </w:rPr>
        <w:t>P</w:t>
      </w:r>
      <w:r w:rsidRPr="00CD70E3">
        <w:rPr>
          <w:rFonts w:ascii="Times New Roman" w:hAnsi="Times New Roman" w:cs="Times New Roman"/>
        </w:rPr>
        <w:t xml:space="preserve">rogram. You </w:t>
      </w:r>
      <w:r w:rsidR="00086D8E">
        <w:rPr>
          <w:rFonts w:ascii="Times New Roman" w:hAnsi="Times New Roman" w:cs="Times New Roman"/>
        </w:rPr>
        <w:t>may</w:t>
      </w:r>
      <w:r w:rsidRPr="00CD70E3">
        <w:rPr>
          <w:rFonts w:ascii="Times New Roman" w:hAnsi="Times New Roman" w:cs="Times New Roman"/>
        </w:rPr>
        <w:t xml:space="preserve"> also be invited to attend additional workshops to assist you in supporting your child at home. </w:t>
      </w:r>
    </w:p>
    <w:p w14:paraId="51757FC5" w14:textId="7989BD4E" w:rsidR="004A738A" w:rsidRDefault="00492328" w:rsidP="00C265D8">
      <w:pPr>
        <w:pStyle w:val="Heading1"/>
        <w:jc w:val="center"/>
      </w:pPr>
      <w:bookmarkStart w:id="78" w:name="_Toc485897292"/>
      <w:r>
        <w:rPr>
          <w:noProof/>
        </w:rPr>
        <w:lastRenderedPageBreak/>
        <w:drawing>
          <wp:anchor distT="0" distB="0" distL="114300" distR="114300" simplePos="0" relativeHeight="251663360" behindDoc="1" locked="0" layoutInCell="1" allowOverlap="1" wp14:anchorId="433C1112" wp14:editId="064D82F7">
            <wp:simplePos x="0" y="0"/>
            <wp:positionH relativeFrom="column">
              <wp:posOffset>88900</wp:posOffset>
            </wp:positionH>
            <wp:positionV relativeFrom="paragraph">
              <wp:posOffset>240030</wp:posOffset>
            </wp:positionV>
            <wp:extent cx="7153275" cy="8707120"/>
            <wp:effectExtent l="0" t="0" r="9525" b="0"/>
            <wp:wrapTight wrapText="bothSides">
              <wp:wrapPolygon edited="0">
                <wp:start x="0" y="0"/>
                <wp:lineTo x="0" y="21550"/>
                <wp:lineTo x="21571" y="21550"/>
                <wp:lineTo x="215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7153275" cy="8707120"/>
                    </a:xfrm>
                    <a:prstGeom prst="rect">
                      <a:avLst/>
                    </a:prstGeom>
                    <a:noFill/>
                    <a:ln w="9525">
                      <a:noFill/>
                      <a:miter lim="800000"/>
                      <a:headEnd/>
                      <a:tailEnd/>
                    </a:ln>
                  </pic:spPr>
                </pic:pic>
              </a:graphicData>
            </a:graphic>
            <wp14:sizeRelV relativeFrom="margin">
              <wp14:pctHeight>0</wp14:pctHeight>
            </wp14:sizeRelV>
          </wp:anchor>
        </w:drawing>
      </w:r>
      <w:r w:rsidR="00E5004B">
        <w:t>Immunization Documents</w:t>
      </w:r>
      <w:bookmarkEnd w:id="78"/>
    </w:p>
    <w:p w14:paraId="23B37692" w14:textId="2029FCE5" w:rsidR="004A738A" w:rsidRDefault="00F636D9">
      <w:pPr>
        <w:pStyle w:val="Heading1"/>
        <w:jc w:val="center"/>
      </w:pPr>
      <w:r>
        <w:rPr>
          <w:noProof/>
        </w:rPr>
        <w:lastRenderedPageBreak/>
        <w:drawing>
          <wp:inline distT="0" distB="0" distL="0" distR="0" wp14:anchorId="6E306C6C" wp14:editId="52BC5149">
            <wp:extent cx="5974080" cy="9232900"/>
            <wp:effectExtent l="0" t="0" r="7620" b="635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4080" cy="9232900"/>
                    </a:xfrm>
                    <a:prstGeom prst="rect">
                      <a:avLst/>
                    </a:prstGeom>
                    <a:noFill/>
                    <a:ln>
                      <a:noFill/>
                    </a:ln>
                  </pic:spPr>
                </pic:pic>
              </a:graphicData>
            </a:graphic>
          </wp:inline>
        </w:drawing>
      </w:r>
    </w:p>
    <w:p w14:paraId="2914B14E" w14:textId="77777777" w:rsidR="00DF0307" w:rsidRDefault="00DF0307">
      <w:pPr>
        <w:rPr>
          <w:b w:val="0"/>
          <w:u w:val="none"/>
        </w:rPr>
      </w:pPr>
    </w:p>
    <w:p w14:paraId="19E2C412" w14:textId="77777777" w:rsidR="00B553E5" w:rsidRDefault="00B553E5">
      <w:pPr>
        <w:rPr>
          <w:b w:val="0"/>
          <w:u w:val="none"/>
        </w:rPr>
      </w:pPr>
    </w:p>
    <w:p w14:paraId="2B88AC00" w14:textId="77777777" w:rsidR="00B553E5" w:rsidRDefault="00B553E5">
      <w:pPr>
        <w:rPr>
          <w:b w:val="0"/>
          <w:u w:val="none"/>
        </w:rPr>
      </w:pPr>
    </w:p>
    <w:p w14:paraId="353B3E16" w14:textId="77777777" w:rsidR="00492328" w:rsidRDefault="00492328">
      <w:pPr>
        <w:rPr>
          <w:b w:val="0"/>
          <w:u w:val="none"/>
        </w:rPr>
      </w:pPr>
    </w:p>
    <w:p w14:paraId="3CC9B3C6" w14:textId="77777777" w:rsidR="00492328" w:rsidRDefault="00492328">
      <w:pPr>
        <w:rPr>
          <w:b w:val="0"/>
          <w:u w:val="none"/>
        </w:rPr>
      </w:pPr>
    </w:p>
    <w:p w14:paraId="21028E58" w14:textId="77777777" w:rsidR="00492328" w:rsidRDefault="00492328">
      <w:pPr>
        <w:rPr>
          <w:b w:val="0"/>
          <w:u w:val="none"/>
        </w:rPr>
      </w:pPr>
    </w:p>
    <w:p w14:paraId="7A1B9085" w14:textId="77777777" w:rsidR="00492328" w:rsidRDefault="00492328">
      <w:pPr>
        <w:rPr>
          <w:b w:val="0"/>
          <w:u w:val="none"/>
        </w:rPr>
      </w:pPr>
    </w:p>
    <w:p w14:paraId="0E843442" w14:textId="77777777" w:rsidR="00492328" w:rsidRDefault="00492328">
      <w:pPr>
        <w:rPr>
          <w:b w:val="0"/>
          <w:u w:val="none"/>
        </w:rPr>
      </w:pPr>
    </w:p>
    <w:p w14:paraId="00D577DC" w14:textId="77777777" w:rsidR="00492328" w:rsidRDefault="00492328">
      <w:pPr>
        <w:rPr>
          <w:b w:val="0"/>
          <w:u w:val="none"/>
        </w:rPr>
      </w:pPr>
    </w:p>
    <w:p w14:paraId="1863E906" w14:textId="77777777" w:rsidR="00492328" w:rsidRDefault="00492328">
      <w:pPr>
        <w:rPr>
          <w:b w:val="0"/>
          <w:u w:val="none"/>
        </w:rPr>
      </w:pPr>
    </w:p>
    <w:p w14:paraId="4BEF4433" w14:textId="77777777" w:rsidR="00492328" w:rsidRDefault="00492328">
      <w:pPr>
        <w:rPr>
          <w:b w:val="0"/>
          <w:u w:val="none"/>
        </w:rPr>
      </w:pPr>
    </w:p>
    <w:p w14:paraId="351846A3" w14:textId="77777777" w:rsidR="00492328" w:rsidRDefault="00492328">
      <w:pPr>
        <w:rPr>
          <w:b w:val="0"/>
          <w:u w:val="none"/>
        </w:rPr>
      </w:pPr>
    </w:p>
    <w:p w14:paraId="7F5A9ECC" w14:textId="77777777" w:rsidR="00492328" w:rsidRDefault="00492328">
      <w:pPr>
        <w:rPr>
          <w:b w:val="0"/>
          <w:u w:val="none"/>
        </w:rPr>
      </w:pPr>
    </w:p>
    <w:p w14:paraId="528AF22B" w14:textId="77777777" w:rsidR="00492328" w:rsidRDefault="00492328">
      <w:pPr>
        <w:rPr>
          <w:b w:val="0"/>
          <w:u w:val="none"/>
        </w:rPr>
      </w:pPr>
    </w:p>
    <w:p w14:paraId="3779316A" w14:textId="77777777" w:rsidR="00492328" w:rsidRDefault="00492328">
      <w:pPr>
        <w:rPr>
          <w:b w:val="0"/>
          <w:u w:val="none"/>
        </w:rPr>
      </w:pPr>
    </w:p>
    <w:p w14:paraId="3F698886" w14:textId="77777777" w:rsidR="00492328" w:rsidRDefault="00492328">
      <w:pPr>
        <w:rPr>
          <w:b w:val="0"/>
          <w:u w:val="none"/>
        </w:rPr>
      </w:pPr>
    </w:p>
    <w:p w14:paraId="4EA74E6D" w14:textId="77777777" w:rsidR="00492328" w:rsidRDefault="00492328">
      <w:pPr>
        <w:rPr>
          <w:b w:val="0"/>
          <w:u w:val="none"/>
        </w:rPr>
      </w:pPr>
    </w:p>
    <w:p w14:paraId="03788BF6" w14:textId="77777777" w:rsidR="00492328" w:rsidRDefault="00492328">
      <w:pPr>
        <w:rPr>
          <w:b w:val="0"/>
          <w:u w:val="none"/>
        </w:rPr>
      </w:pPr>
    </w:p>
    <w:p w14:paraId="429E001C" w14:textId="77777777" w:rsidR="00492328" w:rsidRDefault="00492328">
      <w:pPr>
        <w:rPr>
          <w:b w:val="0"/>
          <w:u w:val="none"/>
        </w:rPr>
      </w:pPr>
    </w:p>
    <w:p w14:paraId="4276FE4D" w14:textId="77777777" w:rsidR="00492328" w:rsidRDefault="00492328">
      <w:pPr>
        <w:rPr>
          <w:b w:val="0"/>
          <w:u w:val="none"/>
        </w:rPr>
      </w:pPr>
    </w:p>
    <w:p w14:paraId="6A06986D" w14:textId="77777777" w:rsidR="00492328" w:rsidRDefault="00492328">
      <w:pPr>
        <w:rPr>
          <w:b w:val="0"/>
          <w:u w:val="none"/>
        </w:rPr>
      </w:pPr>
    </w:p>
    <w:p w14:paraId="1A12803E" w14:textId="77777777" w:rsidR="00492328" w:rsidRDefault="00492328">
      <w:pPr>
        <w:rPr>
          <w:b w:val="0"/>
          <w:u w:val="none"/>
        </w:rPr>
      </w:pPr>
    </w:p>
    <w:p w14:paraId="52CE7A8D" w14:textId="77777777" w:rsidR="00492328" w:rsidRDefault="00492328">
      <w:pPr>
        <w:rPr>
          <w:b w:val="0"/>
          <w:u w:val="none"/>
        </w:rPr>
      </w:pPr>
    </w:p>
    <w:p w14:paraId="56405D9F" w14:textId="77777777" w:rsidR="00492328" w:rsidRDefault="00492328">
      <w:pPr>
        <w:rPr>
          <w:b w:val="0"/>
          <w:u w:val="none"/>
        </w:rPr>
      </w:pPr>
    </w:p>
    <w:p w14:paraId="7E5473E6" w14:textId="77777777" w:rsidR="00492328" w:rsidRDefault="00492328">
      <w:pPr>
        <w:rPr>
          <w:b w:val="0"/>
          <w:u w:val="none"/>
        </w:rPr>
      </w:pPr>
    </w:p>
    <w:p w14:paraId="08EF4847" w14:textId="77777777" w:rsidR="00492328" w:rsidRDefault="00492328">
      <w:pPr>
        <w:rPr>
          <w:b w:val="0"/>
          <w:u w:val="none"/>
        </w:rPr>
      </w:pPr>
    </w:p>
    <w:p w14:paraId="5EB479DF" w14:textId="77777777" w:rsidR="00492328" w:rsidRDefault="00492328">
      <w:pPr>
        <w:rPr>
          <w:b w:val="0"/>
          <w:u w:val="none"/>
        </w:rPr>
      </w:pPr>
    </w:p>
    <w:p w14:paraId="4CB4550D" w14:textId="77777777" w:rsidR="00492328" w:rsidRDefault="00492328">
      <w:pPr>
        <w:rPr>
          <w:b w:val="0"/>
          <w:u w:val="none"/>
        </w:rPr>
      </w:pPr>
    </w:p>
    <w:p w14:paraId="3D2FA2EC" w14:textId="77777777" w:rsidR="00492328" w:rsidRDefault="00492328">
      <w:pPr>
        <w:rPr>
          <w:b w:val="0"/>
          <w:u w:val="none"/>
        </w:rPr>
      </w:pPr>
    </w:p>
    <w:p w14:paraId="678A1159" w14:textId="77777777" w:rsidR="00492328" w:rsidRDefault="00492328">
      <w:pPr>
        <w:rPr>
          <w:b w:val="0"/>
          <w:u w:val="none"/>
        </w:rPr>
      </w:pPr>
    </w:p>
    <w:p w14:paraId="36C86677" w14:textId="77777777" w:rsidR="00492328" w:rsidRDefault="00492328">
      <w:pPr>
        <w:rPr>
          <w:b w:val="0"/>
          <w:u w:val="none"/>
        </w:rPr>
      </w:pPr>
    </w:p>
    <w:p w14:paraId="410FA29F" w14:textId="77777777" w:rsidR="00492328" w:rsidRDefault="00492328">
      <w:pPr>
        <w:rPr>
          <w:b w:val="0"/>
          <w:u w:val="none"/>
        </w:rPr>
      </w:pPr>
    </w:p>
    <w:p w14:paraId="0FDE7ADE" w14:textId="77777777" w:rsidR="00492328" w:rsidRDefault="00492328">
      <w:pPr>
        <w:rPr>
          <w:b w:val="0"/>
          <w:u w:val="none"/>
        </w:rPr>
      </w:pPr>
    </w:p>
    <w:p w14:paraId="651C469A" w14:textId="77777777" w:rsidR="00492328" w:rsidRDefault="00492328">
      <w:pPr>
        <w:rPr>
          <w:b w:val="0"/>
          <w:u w:val="none"/>
        </w:rPr>
      </w:pPr>
    </w:p>
    <w:p w14:paraId="08CD6561" w14:textId="77777777" w:rsidR="00492328" w:rsidRDefault="00492328">
      <w:pPr>
        <w:rPr>
          <w:b w:val="0"/>
          <w:u w:val="none"/>
        </w:rPr>
      </w:pPr>
    </w:p>
    <w:p w14:paraId="4AB6EF23" w14:textId="77777777" w:rsidR="00492328" w:rsidRDefault="00492328">
      <w:pPr>
        <w:rPr>
          <w:b w:val="0"/>
          <w:u w:val="none"/>
        </w:rPr>
      </w:pPr>
    </w:p>
    <w:p w14:paraId="6700F4B1" w14:textId="77777777" w:rsidR="00492328" w:rsidRDefault="00492328">
      <w:pPr>
        <w:rPr>
          <w:b w:val="0"/>
          <w:u w:val="none"/>
        </w:rPr>
      </w:pPr>
    </w:p>
    <w:p w14:paraId="2AB8287B" w14:textId="77777777" w:rsidR="00492328" w:rsidRDefault="00492328">
      <w:pPr>
        <w:rPr>
          <w:b w:val="0"/>
          <w:u w:val="none"/>
        </w:rPr>
      </w:pPr>
    </w:p>
    <w:p w14:paraId="75F5CC06" w14:textId="77777777" w:rsidR="00492328" w:rsidRDefault="00492328">
      <w:pPr>
        <w:rPr>
          <w:b w:val="0"/>
          <w:u w:val="none"/>
        </w:rPr>
      </w:pPr>
    </w:p>
    <w:p w14:paraId="71A0FE1C" w14:textId="77777777" w:rsidR="00492328" w:rsidRDefault="00492328">
      <w:pPr>
        <w:rPr>
          <w:b w:val="0"/>
          <w:u w:val="none"/>
        </w:rPr>
      </w:pPr>
    </w:p>
    <w:p w14:paraId="484162CB" w14:textId="77777777" w:rsidR="00B553E5" w:rsidRDefault="00B553E5">
      <w:pPr>
        <w:rPr>
          <w:b w:val="0"/>
          <w:u w:val="none"/>
        </w:rPr>
      </w:pPr>
    </w:p>
    <w:p w14:paraId="0F77F1DF" w14:textId="77777777" w:rsidR="008C28D1" w:rsidRDefault="008C28D1">
      <w:pPr>
        <w:rPr>
          <w:b w:val="0"/>
          <w:u w:val="none"/>
        </w:rPr>
      </w:pPr>
    </w:p>
    <w:p w14:paraId="0786AF9D" w14:textId="77777777" w:rsidR="008C28D1" w:rsidRDefault="008C28D1">
      <w:pPr>
        <w:rPr>
          <w:b w:val="0"/>
          <w:u w:val="none"/>
        </w:rPr>
      </w:pPr>
    </w:p>
    <w:p w14:paraId="550BC4F8" w14:textId="77777777" w:rsidR="00B553E5" w:rsidRDefault="00B553E5">
      <w:pPr>
        <w:rPr>
          <w:b w:val="0"/>
          <w:u w:val="none"/>
        </w:rPr>
      </w:pPr>
    </w:p>
    <w:p w14:paraId="3F903B01" w14:textId="77777777" w:rsidR="00B553E5" w:rsidRDefault="00B553E5">
      <w:pPr>
        <w:rPr>
          <w:b w:val="0"/>
          <w:u w:val="none"/>
        </w:rPr>
      </w:pPr>
    </w:p>
    <w:p w14:paraId="1B347832" w14:textId="77777777" w:rsidR="00B553E5" w:rsidRDefault="00B553E5">
      <w:pPr>
        <w:rPr>
          <w:b w:val="0"/>
          <w:u w:val="none"/>
        </w:rPr>
      </w:pPr>
    </w:p>
    <w:p w14:paraId="46F3E00B" w14:textId="77777777" w:rsidR="005D1FE1" w:rsidRDefault="005D1FE1">
      <w:pPr>
        <w:rPr>
          <w:b w:val="0"/>
          <w:u w:val="none"/>
        </w:rPr>
      </w:pPr>
    </w:p>
    <w:p w14:paraId="14E6E396" w14:textId="77777777" w:rsidR="00492328" w:rsidRDefault="00492328">
      <w:pPr>
        <w:rPr>
          <w:b w:val="0"/>
          <w:u w:val="none"/>
        </w:rPr>
      </w:pPr>
    </w:p>
    <w:p w14:paraId="560D16CE" w14:textId="2F85A362" w:rsidR="00492328" w:rsidRDefault="005B7EF1">
      <w:pPr>
        <w:rPr>
          <w:b w:val="0"/>
          <w:u w:val="none"/>
        </w:rPr>
      </w:pPr>
      <w:r>
        <w:rPr>
          <w:b w:val="0"/>
          <w:noProof/>
          <w:u w:val="none"/>
        </w:rPr>
        <w:drawing>
          <wp:anchor distT="0" distB="0" distL="114300" distR="114300" simplePos="0" relativeHeight="251674624" behindDoc="0" locked="0" layoutInCell="1" allowOverlap="1" wp14:anchorId="292CA37F" wp14:editId="2B7B1A48">
            <wp:simplePos x="0" y="0"/>
            <wp:positionH relativeFrom="margin">
              <wp:posOffset>635000</wp:posOffset>
            </wp:positionH>
            <wp:positionV relativeFrom="margin">
              <wp:posOffset>-114935</wp:posOffset>
            </wp:positionV>
            <wp:extent cx="5840730" cy="9027160"/>
            <wp:effectExtent l="0" t="0" r="762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ges 46 and 47_Page_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40730" cy="9027160"/>
                    </a:xfrm>
                    <a:prstGeom prst="rect">
                      <a:avLst/>
                    </a:prstGeom>
                  </pic:spPr>
                </pic:pic>
              </a:graphicData>
            </a:graphic>
            <wp14:sizeRelH relativeFrom="margin">
              <wp14:pctWidth>0</wp14:pctWidth>
            </wp14:sizeRelH>
            <wp14:sizeRelV relativeFrom="margin">
              <wp14:pctHeight>0</wp14:pctHeight>
            </wp14:sizeRelV>
          </wp:anchor>
        </w:drawing>
      </w:r>
    </w:p>
    <w:p w14:paraId="3215A864" w14:textId="12C1FE5F" w:rsidR="00492328" w:rsidRDefault="00F636D9">
      <w:pPr>
        <w:rPr>
          <w:b w:val="0"/>
          <w:u w:val="none"/>
        </w:rPr>
      </w:pPr>
      <w:r>
        <w:rPr>
          <w:noProof/>
        </w:rPr>
        <w:lastRenderedPageBreak/>
        <w:drawing>
          <wp:inline distT="0" distB="0" distL="0" distR="0" wp14:anchorId="4216E265" wp14:editId="02F81ABB">
            <wp:extent cx="5974080" cy="9232900"/>
            <wp:effectExtent l="0" t="0" r="7620" b="635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4080" cy="9232900"/>
                    </a:xfrm>
                    <a:prstGeom prst="rect">
                      <a:avLst/>
                    </a:prstGeom>
                    <a:noFill/>
                    <a:ln>
                      <a:noFill/>
                    </a:ln>
                  </pic:spPr>
                </pic:pic>
              </a:graphicData>
            </a:graphic>
          </wp:inline>
        </w:drawing>
      </w:r>
    </w:p>
    <w:p w14:paraId="03E9DD32" w14:textId="334F0D24" w:rsidR="00492328" w:rsidRDefault="00F636D9">
      <w:pPr>
        <w:rPr>
          <w:b w:val="0"/>
          <w:u w:val="none"/>
        </w:rPr>
      </w:pPr>
      <w:r>
        <w:rPr>
          <w:b w:val="0"/>
          <w:noProof/>
          <w:u w:val="none"/>
        </w:rPr>
        <w:lastRenderedPageBreak/>
        <w:drawing>
          <wp:anchor distT="0" distB="0" distL="114300" distR="114300" simplePos="0" relativeHeight="251676672" behindDoc="0" locked="0" layoutInCell="1" allowOverlap="1" wp14:anchorId="7AB7FD75" wp14:editId="7F837A78">
            <wp:simplePos x="0" y="0"/>
            <wp:positionH relativeFrom="margin">
              <wp:posOffset>0</wp:posOffset>
            </wp:positionH>
            <wp:positionV relativeFrom="margin">
              <wp:posOffset>179070</wp:posOffset>
            </wp:positionV>
            <wp:extent cx="6469038" cy="7915095"/>
            <wp:effectExtent l="0" t="0" r="3175" b="0"/>
            <wp:wrapSquare wrapText="bothSides"/>
            <wp:docPr id="15" name="pages 48 and 49_Page_2.jpg"/>
            <wp:cNvGraphicFramePr/>
            <a:graphic xmlns:a="http://schemas.openxmlformats.org/drawingml/2006/main">
              <a:graphicData uri="http://schemas.openxmlformats.org/drawingml/2006/picture">
                <pic:pic xmlns:pic="http://schemas.openxmlformats.org/drawingml/2006/picture">
                  <pic:nvPicPr>
                    <pic:cNvPr id="15" name="pages 48 and 49_Page_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69038" cy="7915095"/>
                    </a:xfrm>
                    <a:prstGeom prst="rect">
                      <a:avLst/>
                    </a:prstGeom>
                  </pic:spPr>
                </pic:pic>
              </a:graphicData>
            </a:graphic>
            <wp14:sizeRelH relativeFrom="margin">
              <wp14:pctWidth>0</wp14:pctWidth>
            </wp14:sizeRelH>
            <wp14:sizeRelV relativeFrom="margin">
              <wp14:pctHeight>0</wp14:pctHeight>
            </wp14:sizeRelV>
          </wp:anchor>
        </w:drawing>
      </w:r>
    </w:p>
    <w:p w14:paraId="3DD78AFA" w14:textId="77777777" w:rsidR="00492328" w:rsidRDefault="00492328">
      <w:pPr>
        <w:rPr>
          <w:b w:val="0"/>
          <w:u w:val="none"/>
        </w:rPr>
      </w:pPr>
    </w:p>
    <w:p w14:paraId="10FB5B0F" w14:textId="77777777" w:rsidR="00492328" w:rsidRDefault="00492328">
      <w:pPr>
        <w:rPr>
          <w:b w:val="0"/>
          <w:u w:val="none"/>
        </w:rPr>
      </w:pPr>
    </w:p>
    <w:p w14:paraId="15E117CF" w14:textId="77777777" w:rsidR="00492328" w:rsidRDefault="00492328">
      <w:pPr>
        <w:rPr>
          <w:b w:val="0"/>
          <w:u w:val="none"/>
        </w:rPr>
      </w:pPr>
    </w:p>
    <w:p w14:paraId="775B0D01" w14:textId="77777777" w:rsidR="00492328" w:rsidRDefault="00492328">
      <w:pPr>
        <w:rPr>
          <w:b w:val="0"/>
          <w:u w:val="none"/>
        </w:rPr>
      </w:pPr>
    </w:p>
    <w:p w14:paraId="7B0ED107" w14:textId="77777777" w:rsidR="00492328" w:rsidRDefault="00492328">
      <w:pPr>
        <w:rPr>
          <w:b w:val="0"/>
          <w:u w:val="none"/>
        </w:rPr>
      </w:pPr>
    </w:p>
    <w:p w14:paraId="0275E884" w14:textId="77777777" w:rsidR="00492328" w:rsidRDefault="00492328">
      <w:pPr>
        <w:rPr>
          <w:b w:val="0"/>
          <w:u w:val="none"/>
        </w:rPr>
      </w:pPr>
    </w:p>
    <w:p w14:paraId="0065C3E2" w14:textId="77777777" w:rsidR="00492328" w:rsidRDefault="00492328">
      <w:pPr>
        <w:rPr>
          <w:b w:val="0"/>
          <w:u w:val="none"/>
        </w:rPr>
      </w:pPr>
    </w:p>
    <w:p w14:paraId="5B1863DC" w14:textId="77777777" w:rsidR="00492328" w:rsidRDefault="00492328">
      <w:pPr>
        <w:rPr>
          <w:b w:val="0"/>
          <w:u w:val="none"/>
        </w:rPr>
      </w:pPr>
    </w:p>
    <w:p w14:paraId="51BBC695" w14:textId="77777777" w:rsidR="00492328" w:rsidRDefault="00492328">
      <w:pPr>
        <w:rPr>
          <w:b w:val="0"/>
          <w:u w:val="none"/>
        </w:rPr>
      </w:pPr>
    </w:p>
    <w:p w14:paraId="2BBE1FA4" w14:textId="77777777" w:rsidR="00492328" w:rsidRDefault="00492328">
      <w:pPr>
        <w:rPr>
          <w:b w:val="0"/>
          <w:u w:val="none"/>
        </w:rPr>
      </w:pPr>
    </w:p>
    <w:p w14:paraId="37D0A46E" w14:textId="77777777" w:rsidR="00492328" w:rsidRDefault="00492328">
      <w:pPr>
        <w:rPr>
          <w:b w:val="0"/>
          <w:u w:val="none"/>
        </w:rPr>
      </w:pPr>
    </w:p>
    <w:p w14:paraId="5A40DF3C" w14:textId="77777777" w:rsidR="00492328" w:rsidRDefault="00492328">
      <w:pPr>
        <w:rPr>
          <w:b w:val="0"/>
          <w:u w:val="none"/>
        </w:rPr>
      </w:pPr>
    </w:p>
    <w:p w14:paraId="05C0E162" w14:textId="77777777" w:rsidR="00492328" w:rsidRDefault="00492328">
      <w:pPr>
        <w:rPr>
          <w:b w:val="0"/>
          <w:u w:val="none"/>
        </w:rPr>
      </w:pPr>
    </w:p>
    <w:p w14:paraId="5393253F" w14:textId="77777777" w:rsidR="00492328" w:rsidRDefault="00492328">
      <w:pPr>
        <w:rPr>
          <w:b w:val="0"/>
          <w:u w:val="none"/>
        </w:rPr>
      </w:pPr>
    </w:p>
    <w:p w14:paraId="4F08C803" w14:textId="77777777" w:rsidR="00492328" w:rsidRDefault="00492328">
      <w:pPr>
        <w:rPr>
          <w:b w:val="0"/>
          <w:u w:val="none"/>
        </w:rPr>
      </w:pPr>
    </w:p>
    <w:p w14:paraId="1EEE0B09" w14:textId="77777777" w:rsidR="00492328" w:rsidRDefault="00492328">
      <w:pPr>
        <w:rPr>
          <w:b w:val="0"/>
          <w:u w:val="none"/>
        </w:rPr>
      </w:pPr>
    </w:p>
    <w:p w14:paraId="2D2A19FC" w14:textId="77777777" w:rsidR="00492328" w:rsidRDefault="00492328">
      <w:pPr>
        <w:rPr>
          <w:b w:val="0"/>
          <w:u w:val="none"/>
        </w:rPr>
      </w:pPr>
    </w:p>
    <w:p w14:paraId="4333977D" w14:textId="77777777" w:rsidR="00492328" w:rsidRDefault="00492328">
      <w:pPr>
        <w:rPr>
          <w:b w:val="0"/>
          <w:u w:val="none"/>
        </w:rPr>
      </w:pPr>
    </w:p>
    <w:p w14:paraId="2D476011" w14:textId="77777777" w:rsidR="00492328" w:rsidRDefault="00492328">
      <w:pPr>
        <w:rPr>
          <w:b w:val="0"/>
          <w:u w:val="none"/>
        </w:rPr>
      </w:pPr>
    </w:p>
    <w:p w14:paraId="263D34DC" w14:textId="77777777" w:rsidR="00492328" w:rsidRDefault="00492328">
      <w:pPr>
        <w:rPr>
          <w:b w:val="0"/>
          <w:u w:val="none"/>
        </w:rPr>
      </w:pPr>
    </w:p>
    <w:p w14:paraId="152196BE" w14:textId="77777777" w:rsidR="00492328" w:rsidRDefault="00492328">
      <w:pPr>
        <w:rPr>
          <w:b w:val="0"/>
          <w:u w:val="none"/>
        </w:rPr>
      </w:pPr>
    </w:p>
    <w:p w14:paraId="44A0C10D" w14:textId="77777777" w:rsidR="00492328" w:rsidRDefault="00492328">
      <w:pPr>
        <w:rPr>
          <w:b w:val="0"/>
          <w:u w:val="none"/>
        </w:rPr>
      </w:pPr>
    </w:p>
    <w:p w14:paraId="661AFB3E" w14:textId="77777777" w:rsidR="00492328" w:rsidRDefault="00492328">
      <w:pPr>
        <w:rPr>
          <w:b w:val="0"/>
          <w:u w:val="none"/>
        </w:rPr>
      </w:pPr>
    </w:p>
    <w:p w14:paraId="34256C77" w14:textId="77777777" w:rsidR="00492328" w:rsidRDefault="00492328">
      <w:pPr>
        <w:rPr>
          <w:b w:val="0"/>
          <w:u w:val="none"/>
        </w:rPr>
      </w:pPr>
    </w:p>
    <w:p w14:paraId="1ABEDD23" w14:textId="77777777" w:rsidR="00492328" w:rsidRDefault="00492328">
      <w:pPr>
        <w:rPr>
          <w:b w:val="0"/>
          <w:u w:val="none"/>
        </w:rPr>
      </w:pPr>
    </w:p>
    <w:p w14:paraId="27363B44" w14:textId="77777777" w:rsidR="00492328" w:rsidRDefault="00492328">
      <w:pPr>
        <w:rPr>
          <w:b w:val="0"/>
          <w:u w:val="none"/>
        </w:rPr>
      </w:pPr>
    </w:p>
    <w:p w14:paraId="668C7857" w14:textId="77777777" w:rsidR="00492328" w:rsidRDefault="00492328">
      <w:pPr>
        <w:rPr>
          <w:b w:val="0"/>
          <w:u w:val="none"/>
        </w:rPr>
      </w:pPr>
    </w:p>
    <w:p w14:paraId="35F19D3D" w14:textId="77777777" w:rsidR="00492328" w:rsidRDefault="00492328">
      <w:pPr>
        <w:rPr>
          <w:b w:val="0"/>
          <w:u w:val="none"/>
        </w:rPr>
      </w:pPr>
    </w:p>
    <w:p w14:paraId="1129FBC3" w14:textId="77777777" w:rsidR="00492328" w:rsidRDefault="00492328">
      <w:pPr>
        <w:rPr>
          <w:b w:val="0"/>
          <w:u w:val="none"/>
        </w:rPr>
      </w:pPr>
    </w:p>
    <w:p w14:paraId="12AC3013" w14:textId="77777777" w:rsidR="00492328" w:rsidRDefault="00492328">
      <w:pPr>
        <w:rPr>
          <w:b w:val="0"/>
          <w:u w:val="none"/>
        </w:rPr>
      </w:pPr>
    </w:p>
    <w:p w14:paraId="72BD0046" w14:textId="77777777" w:rsidR="00492328" w:rsidRDefault="00492328">
      <w:pPr>
        <w:rPr>
          <w:b w:val="0"/>
          <w:u w:val="none"/>
        </w:rPr>
      </w:pPr>
    </w:p>
    <w:p w14:paraId="57C0602F" w14:textId="4DF98564" w:rsidR="00492328" w:rsidRDefault="00492328">
      <w:pPr>
        <w:rPr>
          <w:b w:val="0"/>
          <w:u w:val="none"/>
        </w:rPr>
      </w:pPr>
    </w:p>
    <w:p w14:paraId="7482FBC7" w14:textId="139848E9" w:rsidR="00492328" w:rsidRDefault="00492328">
      <w:pPr>
        <w:rPr>
          <w:b w:val="0"/>
          <w:u w:val="none"/>
        </w:rPr>
      </w:pPr>
    </w:p>
    <w:p w14:paraId="6001F3DB" w14:textId="77777777" w:rsidR="00492328" w:rsidRDefault="00492328">
      <w:pPr>
        <w:rPr>
          <w:b w:val="0"/>
          <w:u w:val="none"/>
        </w:rPr>
      </w:pPr>
    </w:p>
    <w:p w14:paraId="45F50E6C" w14:textId="77777777" w:rsidR="00492328" w:rsidRDefault="00492328">
      <w:pPr>
        <w:rPr>
          <w:b w:val="0"/>
          <w:u w:val="none"/>
        </w:rPr>
      </w:pPr>
    </w:p>
    <w:p w14:paraId="6537145B" w14:textId="77777777" w:rsidR="00492328" w:rsidRDefault="00492328">
      <w:pPr>
        <w:rPr>
          <w:b w:val="0"/>
          <w:u w:val="none"/>
        </w:rPr>
      </w:pPr>
    </w:p>
    <w:p w14:paraId="2D8DD471" w14:textId="77777777" w:rsidR="00492328" w:rsidRDefault="00492328">
      <w:pPr>
        <w:rPr>
          <w:b w:val="0"/>
          <w:u w:val="none"/>
        </w:rPr>
      </w:pPr>
    </w:p>
    <w:p w14:paraId="351BC027" w14:textId="77777777" w:rsidR="00492328" w:rsidRDefault="00492328">
      <w:pPr>
        <w:rPr>
          <w:b w:val="0"/>
          <w:u w:val="none"/>
        </w:rPr>
      </w:pPr>
    </w:p>
    <w:p w14:paraId="04A76E7D" w14:textId="77777777" w:rsidR="00492328" w:rsidRDefault="00492328">
      <w:pPr>
        <w:rPr>
          <w:b w:val="0"/>
          <w:u w:val="none"/>
        </w:rPr>
      </w:pPr>
    </w:p>
    <w:p w14:paraId="26466E7B" w14:textId="77777777" w:rsidR="00492328" w:rsidRDefault="00492328">
      <w:pPr>
        <w:rPr>
          <w:b w:val="0"/>
          <w:u w:val="none"/>
        </w:rPr>
      </w:pPr>
    </w:p>
    <w:p w14:paraId="77091994" w14:textId="77777777" w:rsidR="00492328" w:rsidRDefault="00492328">
      <w:pPr>
        <w:rPr>
          <w:b w:val="0"/>
          <w:u w:val="none"/>
        </w:rPr>
      </w:pPr>
    </w:p>
    <w:p w14:paraId="33274C1C" w14:textId="77777777" w:rsidR="00492328" w:rsidRDefault="00492328">
      <w:pPr>
        <w:rPr>
          <w:b w:val="0"/>
          <w:u w:val="none"/>
        </w:rPr>
      </w:pPr>
    </w:p>
    <w:p w14:paraId="7E6BA612" w14:textId="77777777" w:rsidR="00492328" w:rsidRDefault="00492328">
      <w:pPr>
        <w:rPr>
          <w:b w:val="0"/>
          <w:u w:val="none"/>
        </w:rPr>
      </w:pPr>
    </w:p>
    <w:p w14:paraId="02CF0996" w14:textId="77777777" w:rsidR="00492328" w:rsidRDefault="00492328">
      <w:pPr>
        <w:rPr>
          <w:b w:val="0"/>
          <w:u w:val="none"/>
        </w:rPr>
      </w:pPr>
    </w:p>
    <w:p w14:paraId="5BAF7B82" w14:textId="77777777" w:rsidR="00492328" w:rsidRDefault="00492328">
      <w:pPr>
        <w:rPr>
          <w:b w:val="0"/>
          <w:u w:val="none"/>
        </w:rPr>
      </w:pPr>
    </w:p>
    <w:p w14:paraId="426251F7" w14:textId="77777777" w:rsidR="00492328" w:rsidRDefault="00492328">
      <w:pPr>
        <w:rPr>
          <w:b w:val="0"/>
          <w:u w:val="none"/>
        </w:rPr>
      </w:pPr>
    </w:p>
    <w:p w14:paraId="50EF3AC2" w14:textId="77777777" w:rsidR="00492328" w:rsidRDefault="00492328">
      <w:pPr>
        <w:rPr>
          <w:b w:val="0"/>
          <w:u w:val="none"/>
        </w:rPr>
      </w:pPr>
    </w:p>
    <w:p w14:paraId="24A89C94" w14:textId="77777777" w:rsidR="00492328" w:rsidRDefault="00492328">
      <w:pPr>
        <w:rPr>
          <w:b w:val="0"/>
          <w:u w:val="none"/>
        </w:rPr>
      </w:pPr>
    </w:p>
    <w:p w14:paraId="738BA5AA" w14:textId="415CF2DA" w:rsidR="00492328" w:rsidRDefault="00765886">
      <w:pPr>
        <w:rPr>
          <w:b w:val="0"/>
          <w:u w:val="none"/>
        </w:rPr>
      </w:pPr>
      <w:r>
        <w:rPr>
          <w:noProof/>
        </w:rPr>
        <w:lastRenderedPageBreak/>
        <w:drawing>
          <wp:inline distT="0" distB="0" distL="0" distR="0" wp14:anchorId="25DD6B84" wp14:editId="3A726405">
            <wp:extent cx="7131050" cy="9232900"/>
            <wp:effectExtent l="0" t="0" r="0" b="635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p>
    <w:p w14:paraId="4F5F6B09" w14:textId="77777777" w:rsidR="00492328" w:rsidRDefault="00492328">
      <w:pPr>
        <w:rPr>
          <w:b w:val="0"/>
          <w:u w:val="none"/>
        </w:rPr>
      </w:pPr>
    </w:p>
    <w:p w14:paraId="1A9A10EA" w14:textId="77777777" w:rsidR="00492328" w:rsidRDefault="00492328">
      <w:pPr>
        <w:rPr>
          <w:b w:val="0"/>
          <w:u w:val="none"/>
        </w:rPr>
      </w:pPr>
    </w:p>
    <w:p w14:paraId="23878FEA" w14:textId="77777777" w:rsidR="00492328" w:rsidRDefault="00492328">
      <w:pPr>
        <w:rPr>
          <w:b w:val="0"/>
          <w:u w:val="none"/>
        </w:rPr>
      </w:pPr>
    </w:p>
    <w:p w14:paraId="22A8D29C" w14:textId="77777777" w:rsidR="00492328" w:rsidRDefault="00492328">
      <w:pPr>
        <w:rPr>
          <w:b w:val="0"/>
          <w:u w:val="none"/>
        </w:rPr>
      </w:pPr>
    </w:p>
    <w:p w14:paraId="2C8D7D1A" w14:textId="7558D818" w:rsidR="005D1FE1" w:rsidRDefault="005D1FE1">
      <w:pPr>
        <w:rPr>
          <w:b w:val="0"/>
          <w:u w:val="none"/>
        </w:rPr>
      </w:pPr>
    </w:p>
    <w:p w14:paraId="6C6706A7" w14:textId="17270C94" w:rsidR="009E69C0" w:rsidRDefault="00765886">
      <w:pPr>
        <w:rPr>
          <w:b w:val="0"/>
          <w:u w:val="none"/>
        </w:rPr>
      </w:pPr>
      <w:r>
        <w:rPr>
          <w:noProof/>
        </w:rPr>
        <w:drawing>
          <wp:inline distT="0" distB="0" distL="0" distR="0" wp14:anchorId="2062D731" wp14:editId="501A548B">
            <wp:extent cx="7239000" cy="559117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239000" cy="5591175"/>
                    </a:xfrm>
                    <a:prstGeom prst="rect">
                      <a:avLst/>
                    </a:prstGeom>
                    <a:noFill/>
                    <a:ln>
                      <a:noFill/>
                    </a:ln>
                  </pic:spPr>
                </pic:pic>
              </a:graphicData>
            </a:graphic>
          </wp:inline>
        </w:drawing>
      </w:r>
    </w:p>
    <w:p w14:paraId="1A1CB90D" w14:textId="275284C5" w:rsidR="009E69C0" w:rsidRDefault="009E69C0">
      <w:pPr>
        <w:rPr>
          <w:b w:val="0"/>
          <w:u w:val="none"/>
        </w:rPr>
      </w:pPr>
      <w:r>
        <w:rPr>
          <w:b w:val="0"/>
          <w:u w:val="none"/>
        </w:rPr>
        <w:br w:type="page"/>
      </w:r>
    </w:p>
    <w:p w14:paraId="2EE5EDBE" w14:textId="00ED7E6D" w:rsidR="009E69C0" w:rsidRDefault="009E69C0">
      <w:pPr>
        <w:rPr>
          <w:b w:val="0"/>
          <w:u w:val="none"/>
        </w:rPr>
      </w:pPr>
    </w:p>
    <w:p w14:paraId="4B051421" w14:textId="77777777" w:rsidR="005C48B9" w:rsidRDefault="00FC1CB0">
      <w:pPr>
        <w:rPr>
          <w:b w:val="0"/>
          <w:u w:val="none"/>
        </w:rPr>
      </w:pPr>
      <w:r>
        <w:rPr>
          <w:b w:val="0"/>
          <w:noProof/>
          <w:u w:val="none"/>
        </w:rPr>
        <w:drawing>
          <wp:inline distT="0" distB="0" distL="0" distR="0" wp14:anchorId="2B3F2EFC" wp14:editId="31FA44DA">
            <wp:extent cx="6619875" cy="845820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6619875" cy="8458200"/>
                    </a:xfrm>
                    <a:prstGeom prst="rect">
                      <a:avLst/>
                    </a:prstGeom>
                    <a:noFill/>
                    <a:ln w="9525">
                      <a:noFill/>
                      <a:miter lim="800000"/>
                      <a:headEnd/>
                      <a:tailEnd/>
                    </a:ln>
                  </pic:spPr>
                </pic:pic>
              </a:graphicData>
            </a:graphic>
          </wp:inline>
        </w:drawing>
      </w:r>
    </w:p>
    <w:p w14:paraId="3D5D8749" w14:textId="6AB3DFE1" w:rsidR="005C48B9" w:rsidRDefault="00765886">
      <w:pPr>
        <w:rPr>
          <w:b w:val="0"/>
          <w:u w:val="none"/>
        </w:rPr>
      </w:pPr>
      <w:r>
        <w:rPr>
          <w:noProof/>
        </w:rPr>
        <w:lastRenderedPageBreak/>
        <w:drawing>
          <wp:inline distT="0" distB="0" distL="0" distR="0" wp14:anchorId="6D177939" wp14:editId="034AB1C8">
            <wp:extent cx="7138035" cy="8787423"/>
            <wp:effectExtent l="0" t="0" r="0" b="127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41262" cy="8791395"/>
                    </a:xfrm>
                    <a:prstGeom prst="rect">
                      <a:avLst/>
                    </a:prstGeom>
                    <a:noFill/>
                    <a:ln>
                      <a:noFill/>
                    </a:ln>
                  </pic:spPr>
                </pic:pic>
              </a:graphicData>
            </a:graphic>
          </wp:inline>
        </w:drawing>
      </w:r>
      <w:r w:rsidR="005C48B9">
        <w:rPr>
          <w:b w:val="0"/>
          <w:noProof/>
          <w:u w:val="none"/>
        </w:rPr>
        <w:drawing>
          <wp:anchor distT="0" distB="0" distL="114300" distR="114300" simplePos="0" relativeHeight="251668480" behindDoc="1" locked="0" layoutInCell="1" allowOverlap="1" wp14:anchorId="693027B9" wp14:editId="645E6E7F">
            <wp:simplePos x="0" y="0"/>
            <wp:positionH relativeFrom="page">
              <wp:posOffset>885825</wp:posOffset>
            </wp:positionH>
            <wp:positionV relativeFrom="page">
              <wp:posOffset>895350</wp:posOffset>
            </wp:positionV>
            <wp:extent cx="6181725" cy="8172450"/>
            <wp:effectExtent l="19050" t="0" r="9525" b="0"/>
            <wp:wrapTight wrapText="bothSides">
              <wp:wrapPolygon edited="0">
                <wp:start x="-67" y="0"/>
                <wp:lineTo x="-67" y="21550"/>
                <wp:lineTo x="21633" y="21550"/>
                <wp:lineTo x="21633" y="0"/>
                <wp:lineTo x="-67" y="0"/>
              </wp:wrapPolygon>
            </wp:wrapTight>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6181725" cy="8172450"/>
                    </a:xfrm>
                    <a:prstGeom prst="rect">
                      <a:avLst/>
                    </a:prstGeom>
                    <a:noFill/>
                    <a:ln w="9525">
                      <a:noFill/>
                      <a:miter lim="800000"/>
                      <a:headEnd/>
                      <a:tailEnd/>
                    </a:ln>
                  </pic:spPr>
                </pic:pic>
              </a:graphicData>
            </a:graphic>
          </wp:anchor>
        </w:drawing>
      </w:r>
    </w:p>
    <w:p w14:paraId="481BBE48" w14:textId="2DAE2143" w:rsidR="005C48B9" w:rsidRDefault="007E0888">
      <w:pPr>
        <w:rPr>
          <w:b w:val="0"/>
          <w:u w:val="none"/>
        </w:rPr>
      </w:pPr>
      <w:r>
        <w:rPr>
          <w:noProof/>
        </w:rPr>
        <w:lastRenderedPageBreak/>
        <w:drawing>
          <wp:inline distT="0" distB="0" distL="0" distR="0" wp14:anchorId="0C3ED139" wp14:editId="60ED2EED">
            <wp:extent cx="7131050" cy="9232900"/>
            <wp:effectExtent l="0" t="0" r="0" b="635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p>
    <w:p w14:paraId="6B06BEDC" w14:textId="77777777" w:rsidR="005C48B9" w:rsidRPr="005C48B9" w:rsidRDefault="005C48B9" w:rsidP="005C48B9"/>
    <w:p w14:paraId="7CD4DD01" w14:textId="584AA11E" w:rsidR="005C48B9" w:rsidRPr="005C48B9" w:rsidRDefault="007E0888" w:rsidP="005C48B9">
      <w:r>
        <w:rPr>
          <w:noProof/>
        </w:rPr>
        <w:drawing>
          <wp:anchor distT="0" distB="0" distL="114300" distR="114300" simplePos="0" relativeHeight="251670528" behindDoc="1" locked="0" layoutInCell="1" allowOverlap="1" wp14:anchorId="6A28E78C" wp14:editId="0A23E74B">
            <wp:simplePos x="0" y="0"/>
            <wp:positionH relativeFrom="column">
              <wp:posOffset>548640</wp:posOffset>
            </wp:positionH>
            <wp:positionV relativeFrom="page">
              <wp:posOffset>804545</wp:posOffset>
            </wp:positionV>
            <wp:extent cx="5667375" cy="7716520"/>
            <wp:effectExtent l="0" t="0" r="0" b="5080"/>
            <wp:wrapTight wrapText="bothSides">
              <wp:wrapPolygon edited="0">
                <wp:start x="0" y="0"/>
                <wp:lineTo x="0" y="21579"/>
                <wp:lineTo x="21539" y="21579"/>
                <wp:lineTo x="21539" y="0"/>
                <wp:lineTo x="0" y="0"/>
              </wp:wrapPolygon>
            </wp:wrapTight>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srcRect/>
                    <a:stretch>
                      <a:fillRect/>
                    </a:stretch>
                  </pic:blipFill>
                  <pic:spPr bwMode="auto">
                    <a:xfrm>
                      <a:off x="0" y="0"/>
                      <a:ext cx="5667375" cy="7716520"/>
                    </a:xfrm>
                    <a:prstGeom prst="rect">
                      <a:avLst/>
                    </a:prstGeom>
                    <a:noFill/>
                    <a:ln w="9525">
                      <a:noFill/>
                      <a:miter lim="800000"/>
                      <a:headEnd/>
                      <a:tailEnd/>
                    </a:ln>
                  </pic:spPr>
                </pic:pic>
              </a:graphicData>
            </a:graphic>
            <wp14:sizeRelV relativeFrom="margin">
              <wp14:pctHeight>0</wp14:pctHeight>
            </wp14:sizeRelV>
          </wp:anchor>
        </w:drawing>
      </w:r>
    </w:p>
    <w:p w14:paraId="51D3D0BA" w14:textId="7E1086CE" w:rsidR="005C48B9" w:rsidRPr="005C48B9" w:rsidRDefault="005C48B9" w:rsidP="005C48B9"/>
    <w:p w14:paraId="45FB5480" w14:textId="54D9345E" w:rsidR="005C48B9" w:rsidRPr="005C48B9" w:rsidRDefault="005C48B9" w:rsidP="005C48B9"/>
    <w:p w14:paraId="55E57FAD" w14:textId="77777777" w:rsidR="005C48B9" w:rsidRPr="005C48B9" w:rsidRDefault="005C48B9" w:rsidP="005C48B9"/>
    <w:p w14:paraId="605FED22" w14:textId="7218DD61" w:rsidR="005C48B9" w:rsidRPr="005C48B9" w:rsidRDefault="005C48B9" w:rsidP="005C48B9"/>
    <w:p w14:paraId="5B1910A9" w14:textId="39366A41" w:rsidR="005C48B9" w:rsidRPr="005C48B9" w:rsidRDefault="005C48B9" w:rsidP="005C48B9"/>
    <w:p w14:paraId="6BA0FF08" w14:textId="77777777" w:rsidR="005C48B9" w:rsidRPr="005C48B9" w:rsidRDefault="005C48B9" w:rsidP="005C48B9"/>
    <w:p w14:paraId="1A64B55E" w14:textId="0FC0B536" w:rsidR="005C48B9" w:rsidRPr="005C48B9" w:rsidRDefault="005C48B9" w:rsidP="005C48B9"/>
    <w:p w14:paraId="248E9A83" w14:textId="7BC1AD83" w:rsidR="005C48B9" w:rsidRPr="005C48B9" w:rsidRDefault="005C48B9" w:rsidP="005C48B9"/>
    <w:p w14:paraId="0DCA5262" w14:textId="77777777" w:rsidR="005C48B9" w:rsidRPr="005C48B9" w:rsidRDefault="005C48B9" w:rsidP="005C48B9"/>
    <w:p w14:paraId="25C73552" w14:textId="77777777" w:rsidR="005C48B9" w:rsidRPr="005C48B9" w:rsidRDefault="005C48B9" w:rsidP="005C48B9"/>
    <w:p w14:paraId="66555BB6" w14:textId="77777777" w:rsidR="005C48B9" w:rsidRPr="005C48B9" w:rsidRDefault="005C48B9" w:rsidP="005C48B9"/>
    <w:p w14:paraId="73AC358C" w14:textId="77777777" w:rsidR="005C48B9" w:rsidRPr="005C48B9" w:rsidRDefault="005C48B9" w:rsidP="005C48B9"/>
    <w:p w14:paraId="6F69DFF8" w14:textId="77777777" w:rsidR="005C48B9" w:rsidRPr="005C48B9" w:rsidRDefault="005C48B9" w:rsidP="005C48B9"/>
    <w:p w14:paraId="4BC213F9" w14:textId="77777777" w:rsidR="005C48B9" w:rsidRPr="005C48B9" w:rsidRDefault="005C48B9" w:rsidP="005C48B9"/>
    <w:p w14:paraId="6F85059B" w14:textId="77777777" w:rsidR="005C48B9" w:rsidRPr="005C48B9" w:rsidRDefault="005C48B9" w:rsidP="005C48B9"/>
    <w:p w14:paraId="5D34F674" w14:textId="77777777" w:rsidR="005C48B9" w:rsidRPr="005C48B9" w:rsidRDefault="005C48B9" w:rsidP="005C48B9"/>
    <w:p w14:paraId="53DFB6C0" w14:textId="77777777" w:rsidR="005C48B9" w:rsidRPr="005C48B9" w:rsidRDefault="005C48B9" w:rsidP="005C48B9"/>
    <w:p w14:paraId="4872D232" w14:textId="77777777" w:rsidR="005C48B9" w:rsidRPr="005C48B9" w:rsidRDefault="005C48B9" w:rsidP="005C48B9"/>
    <w:p w14:paraId="77F697F6" w14:textId="77777777" w:rsidR="005C48B9" w:rsidRPr="005C48B9" w:rsidRDefault="005C48B9" w:rsidP="005C48B9"/>
    <w:p w14:paraId="4A30A35D" w14:textId="77777777" w:rsidR="005C48B9" w:rsidRDefault="005C48B9" w:rsidP="005C48B9"/>
    <w:p w14:paraId="46F80F4F" w14:textId="77777777" w:rsidR="005C48B9" w:rsidRPr="005C48B9" w:rsidRDefault="005C48B9" w:rsidP="005C48B9"/>
    <w:p w14:paraId="35703273" w14:textId="77777777" w:rsidR="005C48B9" w:rsidRPr="005C48B9" w:rsidRDefault="005C48B9" w:rsidP="005C48B9"/>
    <w:p w14:paraId="2C4C3D12" w14:textId="77777777" w:rsidR="005C48B9" w:rsidRDefault="005C48B9" w:rsidP="005C48B9"/>
    <w:p w14:paraId="03CFA679" w14:textId="77777777" w:rsidR="005C48B9" w:rsidRDefault="005C48B9" w:rsidP="005C48B9"/>
    <w:p w14:paraId="29903625" w14:textId="77777777" w:rsidR="005C48B9" w:rsidRDefault="005C48B9" w:rsidP="005C48B9">
      <w:pPr>
        <w:tabs>
          <w:tab w:val="left" w:pos="8610"/>
        </w:tabs>
      </w:pPr>
    </w:p>
    <w:p w14:paraId="1C79FF76" w14:textId="16F1E0D2" w:rsidR="005C48B9" w:rsidRDefault="007E0888" w:rsidP="005C48B9">
      <w:pPr>
        <w:tabs>
          <w:tab w:val="left" w:pos="8610"/>
        </w:tabs>
      </w:pPr>
      <w:r>
        <w:t>2</w:t>
      </w:r>
    </w:p>
    <w:p w14:paraId="6B4A8A6E" w14:textId="77777777" w:rsidR="005C48B9" w:rsidRDefault="005C48B9" w:rsidP="005C48B9">
      <w:pPr>
        <w:tabs>
          <w:tab w:val="left" w:pos="8610"/>
        </w:tabs>
      </w:pPr>
    </w:p>
    <w:p w14:paraId="25AD927A" w14:textId="77777777" w:rsidR="005C48B9" w:rsidRDefault="005C48B9" w:rsidP="005C48B9">
      <w:pPr>
        <w:tabs>
          <w:tab w:val="left" w:pos="8610"/>
        </w:tabs>
      </w:pPr>
    </w:p>
    <w:p w14:paraId="0ED9172F" w14:textId="77777777" w:rsidR="005C48B9" w:rsidRDefault="005C48B9" w:rsidP="005C48B9">
      <w:pPr>
        <w:tabs>
          <w:tab w:val="left" w:pos="8610"/>
        </w:tabs>
      </w:pPr>
    </w:p>
    <w:p w14:paraId="395B16C7" w14:textId="77777777" w:rsidR="005C48B9" w:rsidRDefault="005C48B9" w:rsidP="005C48B9">
      <w:pPr>
        <w:tabs>
          <w:tab w:val="left" w:pos="8610"/>
        </w:tabs>
      </w:pPr>
    </w:p>
    <w:p w14:paraId="7685ACAD" w14:textId="77777777" w:rsidR="005C48B9" w:rsidRDefault="005C48B9" w:rsidP="005C48B9">
      <w:pPr>
        <w:tabs>
          <w:tab w:val="left" w:pos="8610"/>
        </w:tabs>
      </w:pPr>
    </w:p>
    <w:p w14:paraId="013E67A1" w14:textId="77777777" w:rsidR="005C48B9" w:rsidRDefault="005C48B9" w:rsidP="005C48B9">
      <w:pPr>
        <w:tabs>
          <w:tab w:val="left" w:pos="8610"/>
        </w:tabs>
      </w:pPr>
    </w:p>
    <w:p w14:paraId="521A4BDA" w14:textId="77777777" w:rsidR="005C48B9" w:rsidRDefault="005C48B9" w:rsidP="005C48B9">
      <w:pPr>
        <w:tabs>
          <w:tab w:val="left" w:pos="8610"/>
        </w:tabs>
      </w:pPr>
    </w:p>
    <w:p w14:paraId="55DCC529" w14:textId="77777777" w:rsidR="005C48B9" w:rsidRDefault="005C48B9" w:rsidP="005C48B9">
      <w:pPr>
        <w:tabs>
          <w:tab w:val="left" w:pos="8610"/>
        </w:tabs>
      </w:pPr>
    </w:p>
    <w:p w14:paraId="11848878" w14:textId="77777777" w:rsidR="005C48B9" w:rsidRDefault="005C48B9" w:rsidP="005C48B9">
      <w:pPr>
        <w:tabs>
          <w:tab w:val="left" w:pos="8610"/>
        </w:tabs>
      </w:pPr>
    </w:p>
    <w:p w14:paraId="24741D84" w14:textId="77777777" w:rsidR="005C48B9" w:rsidRDefault="005C48B9" w:rsidP="005C48B9">
      <w:pPr>
        <w:tabs>
          <w:tab w:val="left" w:pos="8610"/>
        </w:tabs>
      </w:pPr>
    </w:p>
    <w:p w14:paraId="159D1417" w14:textId="77777777" w:rsidR="005C48B9" w:rsidRDefault="005C48B9" w:rsidP="005C48B9">
      <w:pPr>
        <w:tabs>
          <w:tab w:val="left" w:pos="8610"/>
        </w:tabs>
      </w:pPr>
    </w:p>
    <w:p w14:paraId="4618869B" w14:textId="77777777" w:rsidR="005C48B9" w:rsidRDefault="005C48B9" w:rsidP="005C48B9">
      <w:pPr>
        <w:tabs>
          <w:tab w:val="left" w:pos="8610"/>
        </w:tabs>
      </w:pPr>
    </w:p>
    <w:p w14:paraId="35F0B064" w14:textId="77777777" w:rsidR="005C48B9" w:rsidRDefault="005C48B9" w:rsidP="005C48B9">
      <w:pPr>
        <w:tabs>
          <w:tab w:val="left" w:pos="8610"/>
        </w:tabs>
      </w:pPr>
    </w:p>
    <w:p w14:paraId="6DABBC20" w14:textId="77777777" w:rsidR="005C48B9" w:rsidRDefault="005C48B9" w:rsidP="005C48B9">
      <w:pPr>
        <w:tabs>
          <w:tab w:val="left" w:pos="8610"/>
        </w:tabs>
      </w:pPr>
    </w:p>
    <w:p w14:paraId="705D029F" w14:textId="77777777" w:rsidR="005C48B9" w:rsidRDefault="005C48B9" w:rsidP="005C48B9">
      <w:pPr>
        <w:tabs>
          <w:tab w:val="left" w:pos="8610"/>
        </w:tabs>
      </w:pPr>
    </w:p>
    <w:p w14:paraId="3B3A764A" w14:textId="77777777" w:rsidR="005C48B9" w:rsidRDefault="005C48B9" w:rsidP="005C48B9">
      <w:pPr>
        <w:tabs>
          <w:tab w:val="left" w:pos="8610"/>
        </w:tabs>
      </w:pPr>
    </w:p>
    <w:p w14:paraId="4CD8B758" w14:textId="77777777" w:rsidR="005C48B9" w:rsidRDefault="005C48B9" w:rsidP="005C48B9">
      <w:pPr>
        <w:tabs>
          <w:tab w:val="left" w:pos="8610"/>
        </w:tabs>
      </w:pPr>
    </w:p>
    <w:p w14:paraId="30FE893B" w14:textId="77777777" w:rsidR="005C48B9" w:rsidRDefault="005C48B9" w:rsidP="005C48B9">
      <w:pPr>
        <w:tabs>
          <w:tab w:val="left" w:pos="8610"/>
        </w:tabs>
      </w:pPr>
    </w:p>
    <w:p w14:paraId="2FE3633E" w14:textId="77777777" w:rsidR="005C48B9" w:rsidRDefault="005C48B9" w:rsidP="005C48B9">
      <w:pPr>
        <w:tabs>
          <w:tab w:val="left" w:pos="8610"/>
        </w:tabs>
      </w:pPr>
    </w:p>
    <w:p w14:paraId="41630DF3" w14:textId="77777777" w:rsidR="005C48B9" w:rsidRDefault="005C48B9" w:rsidP="005C48B9">
      <w:pPr>
        <w:tabs>
          <w:tab w:val="left" w:pos="8610"/>
        </w:tabs>
      </w:pPr>
    </w:p>
    <w:p w14:paraId="101B079C" w14:textId="77777777" w:rsidR="005C48B9" w:rsidRDefault="005C48B9" w:rsidP="005C48B9">
      <w:pPr>
        <w:tabs>
          <w:tab w:val="left" w:pos="8610"/>
        </w:tabs>
      </w:pPr>
    </w:p>
    <w:p w14:paraId="77FFA776" w14:textId="77777777" w:rsidR="005C48B9" w:rsidRDefault="005C48B9" w:rsidP="005C48B9">
      <w:pPr>
        <w:tabs>
          <w:tab w:val="left" w:pos="8610"/>
        </w:tabs>
      </w:pPr>
    </w:p>
    <w:p w14:paraId="25C85820" w14:textId="77777777" w:rsidR="005C48B9" w:rsidRDefault="005C48B9" w:rsidP="005C48B9">
      <w:pPr>
        <w:tabs>
          <w:tab w:val="left" w:pos="8610"/>
        </w:tabs>
      </w:pPr>
    </w:p>
    <w:p w14:paraId="11E979A7" w14:textId="77777777" w:rsidR="005C48B9" w:rsidRDefault="005C48B9" w:rsidP="005C48B9">
      <w:pPr>
        <w:tabs>
          <w:tab w:val="left" w:pos="8610"/>
        </w:tabs>
      </w:pPr>
    </w:p>
    <w:p w14:paraId="44ECADB8" w14:textId="77777777" w:rsidR="005C48B9" w:rsidRDefault="005C48B9" w:rsidP="005C48B9">
      <w:pPr>
        <w:tabs>
          <w:tab w:val="left" w:pos="8610"/>
        </w:tabs>
      </w:pPr>
    </w:p>
    <w:p w14:paraId="46D15292" w14:textId="77777777" w:rsidR="005C48B9" w:rsidRDefault="005C48B9" w:rsidP="005C48B9">
      <w:pPr>
        <w:tabs>
          <w:tab w:val="left" w:pos="8610"/>
        </w:tabs>
      </w:pPr>
    </w:p>
    <w:p w14:paraId="67598600" w14:textId="77777777" w:rsidR="005C48B9" w:rsidRDefault="005C48B9" w:rsidP="005C48B9">
      <w:pPr>
        <w:tabs>
          <w:tab w:val="left" w:pos="8610"/>
        </w:tabs>
      </w:pPr>
    </w:p>
    <w:p w14:paraId="70769B78" w14:textId="77777777" w:rsidR="005C48B9" w:rsidRDefault="005C48B9" w:rsidP="005C48B9">
      <w:pPr>
        <w:tabs>
          <w:tab w:val="left" w:pos="8610"/>
        </w:tabs>
      </w:pPr>
    </w:p>
    <w:p w14:paraId="113732E6" w14:textId="77777777" w:rsidR="005C48B9" w:rsidRDefault="005C48B9" w:rsidP="005C48B9">
      <w:pPr>
        <w:tabs>
          <w:tab w:val="left" w:pos="8610"/>
        </w:tabs>
      </w:pPr>
    </w:p>
    <w:p w14:paraId="0DA84F0A" w14:textId="77777777" w:rsidR="005C48B9" w:rsidRDefault="005C48B9" w:rsidP="005C48B9">
      <w:pPr>
        <w:tabs>
          <w:tab w:val="left" w:pos="8610"/>
        </w:tabs>
      </w:pPr>
    </w:p>
    <w:p w14:paraId="0CECEFED" w14:textId="77777777" w:rsidR="005C48B9" w:rsidRDefault="005C48B9" w:rsidP="005C48B9">
      <w:pPr>
        <w:tabs>
          <w:tab w:val="left" w:pos="8610"/>
        </w:tabs>
      </w:pPr>
    </w:p>
    <w:p w14:paraId="78BD20E6" w14:textId="77777777" w:rsidR="005C48B9" w:rsidRDefault="005C48B9" w:rsidP="005C48B9">
      <w:pPr>
        <w:tabs>
          <w:tab w:val="left" w:pos="8610"/>
        </w:tabs>
      </w:pPr>
    </w:p>
    <w:p w14:paraId="0AA4148A" w14:textId="77777777" w:rsidR="005C48B9" w:rsidRDefault="005C48B9" w:rsidP="005C48B9">
      <w:pPr>
        <w:tabs>
          <w:tab w:val="left" w:pos="8610"/>
        </w:tabs>
      </w:pPr>
    </w:p>
    <w:p w14:paraId="53B4A4B5" w14:textId="77777777" w:rsidR="005C48B9" w:rsidRDefault="005C48B9" w:rsidP="005C48B9">
      <w:pPr>
        <w:tabs>
          <w:tab w:val="left" w:pos="8610"/>
        </w:tabs>
      </w:pPr>
    </w:p>
    <w:p w14:paraId="541FA4E5" w14:textId="77777777" w:rsidR="005C48B9" w:rsidRDefault="005C48B9" w:rsidP="005C48B9">
      <w:pPr>
        <w:tabs>
          <w:tab w:val="left" w:pos="8610"/>
        </w:tabs>
      </w:pPr>
    </w:p>
    <w:p w14:paraId="5D05C9AB" w14:textId="77777777" w:rsidR="005C48B9" w:rsidRDefault="005C48B9" w:rsidP="005C48B9">
      <w:pPr>
        <w:tabs>
          <w:tab w:val="left" w:pos="8610"/>
        </w:tabs>
      </w:pPr>
    </w:p>
    <w:p w14:paraId="42169537" w14:textId="77777777" w:rsidR="005C48B9" w:rsidRDefault="005C48B9" w:rsidP="005C48B9">
      <w:pPr>
        <w:tabs>
          <w:tab w:val="left" w:pos="8610"/>
        </w:tabs>
      </w:pPr>
    </w:p>
    <w:p w14:paraId="77672EA0" w14:textId="77777777" w:rsidR="005C48B9" w:rsidRDefault="005C48B9" w:rsidP="005C48B9">
      <w:pPr>
        <w:tabs>
          <w:tab w:val="left" w:pos="8610"/>
        </w:tabs>
      </w:pPr>
    </w:p>
    <w:p w14:paraId="4C74B38C" w14:textId="77777777" w:rsidR="005C48B9" w:rsidRDefault="005C48B9" w:rsidP="005C48B9">
      <w:pPr>
        <w:tabs>
          <w:tab w:val="left" w:pos="8610"/>
        </w:tabs>
      </w:pPr>
    </w:p>
    <w:p w14:paraId="3418F2C7" w14:textId="77777777" w:rsidR="005C48B9" w:rsidRDefault="005C48B9" w:rsidP="005C48B9">
      <w:pPr>
        <w:tabs>
          <w:tab w:val="left" w:pos="8610"/>
        </w:tabs>
      </w:pPr>
    </w:p>
    <w:p w14:paraId="3C268BDE" w14:textId="77777777" w:rsidR="005C48B9" w:rsidRDefault="005C48B9" w:rsidP="005C48B9">
      <w:pPr>
        <w:tabs>
          <w:tab w:val="left" w:pos="8610"/>
        </w:tabs>
      </w:pPr>
    </w:p>
    <w:p w14:paraId="2DD099BE" w14:textId="77777777" w:rsidR="005C48B9" w:rsidRDefault="005C48B9" w:rsidP="005C48B9">
      <w:pPr>
        <w:tabs>
          <w:tab w:val="left" w:pos="8610"/>
        </w:tabs>
      </w:pPr>
    </w:p>
    <w:p w14:paraId="36A6DC8D" w14:textId="77777777" w:rsidR="005C48B9" w:rsidRDefault="005C48B9" w:rsidP="005C48B9">
      <w:pPr>
        <w:tabs>
          <w:tab w:val="left" w:pos="8610"/>
        </w:tabs>
      </w:pPr>
    </w:p>
    <w:p w14:paraId="3A67CE7C" w14:textId="77777777" w:rsidR="005C48B9" w:rsidRDefault="005C48B9" w:rsidP="005C48B9">
      <w:pPr>
        <w:tabs>
          <w:tab w:val="left" w:pos="8610"/>
        </w:tabs>
      </w:pPr>
    </w:p>
    <w:p w14:paraId="3B694CE7" w14:textId="77777777" w:rsidR="005C48B9" w:rsidRDefault="005C48B9" w:rsidP="005C48B9">
      <w:pPr>
        <w:tabs>
          <w:tab w:val="left" w:pos="8610"/>
        </w:tabs>
      </w:pPr>
    </w:p>
    <w:p w14:paraId="51B81C4C" w14:textId="77777777" w:rsidR="005C48B9" w:rsidRDefault="005C48B9" w:rsidP="005C48B9">
      <w:pPr>
        <w:tabs>
          <w:tab w:val="left" w:pos="8610"/>
        </w:tabs>
      </w:pPr>
    </w:p>
    <w:p w14:paraId="1F227C68" w14:textId="77777777" w:rsidR="005C48B9" w:rsidRDefault="005C48B9" w:rsidP="005C48B9">
      <w:pPr>
        <w:tabs>
          <w:tab w:val="left" w:pos="8610"/>
        </w:tabs>
      </w:pPr>
    </w:p>
    <w:p w14:paraId="090B71BC" w14:textId="77777777" w:rsidR="005C48B9" w:rsidRDefault="005C48B9" w:rsidP="005C48B9">
      <w:pPr>
        <w:tabs>
          <w:tab w:val="left" w:pos="8610"/>
        </w:tabs>
      </w:pPr>
      <w:r>
        <w:rPr>
          <w:noProof/>
        </w:rPr>
        <w:drawing>
          <wp:anchor distT="0" distB="0" distL="114300" distR="114300" simplePos="0" relativeHeight="251671552" behindDoc="1" locked="0" layoutInCell="1" allowOverlap="1" wp14:anchorId="646C26D9" wp14:editId="241B47A6">
            <wp:simplePos x="0" y="0"/>
            <wp:positionH relativeFrom="column">
              <wp:posOffset>673100</wp:posOffset>
            </wp:positionH>
            <wp:positionV relativeFrom="page">
              <wp:posOffset>914400</wp:posOffset>
            </wp:positionV>
            <wp:extent cx="6365240" cy="5114925"/>
            <wp:effectExtent l="19050" t="0" r="0" b="0"/>
            <wp:wrapTight wrapText="bothSides">
              <wp:wrapPolygon edited="0">
                <wp:start x="-65" y="0"/>
                <wp:lineTo x="-65" y="21560"/>
                <wp:lineTo x="21591" y="21560"/>
                <wp:lineTo x="21591" y="0"/>
                <wp:lineTo x="-65" y="0"/>
              </wp:wrapPolygon>
            </wp:wrapTight>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a:stretch>
                      <a:fillRect/>
                    </a:stretch>
                  </pic:blipFill>
                  <pic:spPr bwMode="auto">
                    <a:xfrm>
                      <a:off x="0" y="0"/>
                      <a:ext cx="6365240" cy="5114925"/>
                    </a:xfrm>
                    <a:prstGeom prst="rect">
                      <a:avLst/>
                    </a:prstGeom>
                    <a:noFill/>
                    <a:ln w="9525">
                      <a:noFill/>
                      <a:miter lim="800000"/>
                      <a:headEnd/>
                      <a:tailEnd/>
                    </a:ln>
                  </pic:spPr>
                </pic:pic>
              </a:graphicData>
            </a:graphic>
          </wp:anchor>
        </w:drawing>
      </w:r>
    </w:p>
    <w:p w14:paraId="1716E582" w14:textId="77777777" w:rsidR="005C48B9" w:rsidRDefault="005C48B9" w:rsidP="005C48B9">
      <w:pPr>
        <w:tabs>
          <w:tab w:val="left" w:pos="8610"/>
        </w:tabs>
      </w:pPr>
    </w:p>
    <w:p w14:paraId="646F6625" w14:textId="77777777" w:rsidR="005C48B9" w:rsidRDefault="005C48B9" w:rsidP="005C48B9">
      <w:pPr>
        <w:tabs>
          <w:tab w:val="left" w:pos="8610"/>
        </w:tabs>
      </w:pPr>
    </w:p>
    <w:p w14:paraId="61E227CC" w14:textId="16532678" w:rsidR="005C48B9" w:rsidRPr="005C48B9" w:rsidRDefault="00765886" w:rsidP="005C48B9">
      <w:pPr>
        <w:tabs>
          <w:tab w:val="left" w:pos="8610"/>
        </w:tabs>
      </w:pPr>
      <w:r>
        <w:rPr>
          <w:noProof/>
        </w:rPr>
        <w:lastRenderedPageBreak/>
        <w:drawing>
          <wp:inline distT="0" distB="0" distL="0" distR="0" wp14:anchorId="0EF77548" wp14:editId="465AFAA9">
            <wp:extent cx="7131050" cy="9232900"/>
            <wp:effectExtent l="0" t="0" r="0" b="635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p>
    <w:p w14:paraId="3C1DAB8E" w14:textId="4D8820C6" w:rsidR="00DF0307" w:rsidRDefault="00765886">
      <w:pPr>
        <w:rPr>
          <w:b w:val="0"/>
          <w:u w:val="none"/>
        </w:rPr>
      </w:pPr>
      <w:r>
        <w:rPr>
          <w:noProof/>
        </w:rPr>
        <w:lastRenderedPageBreak/>
        <w:drawing>
          <wp:inline distT="0" distB="0" distL="0" distR="0" wp14:anchorId="0EB5EF57" wp14:editId="7A5E17AE">
            <wp:extent cx="7131050" cy="9232900"/>
            <wp:effectExtent l="0" t="0" r="0" b="635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p>
    <w:p w14:paraId="3572389A" w14:textId="2C45D43B" w:rsidR="00F47F4B" w:rsidRDefault="00765886">
      <w:pPr>
        <w:rPr>
          <w:b w:val="0"/>
          <w:u w:val="none"/>
        </w:rPr>
      </w:pPr>
      <w:r>
        <w:rPr>
          <w:noProof/>
        </w:rPr>
        <w:lastRenderedPageBreak/>
        <w:drawing>
          <wp:inline distT="0" distB="0" distL="0" distR="0" wp14:anchorId="3BC72513" wp14:editId="61E62DC8">
            <wp:extent cx="7131050" cy="9232900"/>
            <wp:effectExtent l="0" t="0" r="0" b="6350"/>
            <wp:docPr id="33" name="Picture 3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 let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0D95F8E6" wp14:editId="4D7A4E1F">
            <wp:extent cx="7131050" cy="9232900"/>
            <wp:effectExtent l="0" t="0" r="0" b="6350"/>
            <wp:docPr id="34" name="Picture 3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 let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1FEA6DE5" wp14:editId="7F869ABE">
            <wp:extent cx="7131050" cy="9232900"/>
            <wp:effectExtent l="0" t="0" r="0" b="6350"/>
            <wp:docPr id="35" name="Picture 3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 let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3F09F379" wp14:editId="7BCE2D37">
            <wp:extent cx="7131050" cy="9232900"/>
            <wp:effectExtent l="0" t="0" r="0" b="6350"/>
            <wp:docPr id="36" name="Picture 3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 let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692807C0" wp14:editId="3FBE530D">
            <wp:extent cx="7131050" cy="9232900"/>
            <wp:effectExtent l="0" t="0" r="0" b="6350"/>
            <wp:docPr id="37" name="Picture 3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 let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3A572649" wp14:editId="3C6487E0">
            <wp:extent cx="7131050" cy="9232900"/>
            <wp:effectExtent l="0" t="0" r="0" b="6350"/>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sidR="007E0888">
        <w:rPr>
          <w:noProof/>
        </w:rPr>
        <w:lastRenderedPageBreak/>
        <w:drawing>
          <wp:inline distT="0" distB="0" distL="0" distR="0" wp14:anchorId="3D38F4D6" wp14:editId="4D158C95">
            <wp:extent cx="7131050" cy="9232900"/>
            <wp:effectExtent l="0" t="0" r="0" b="6350"/>
            <wp:docPr id="29" name="Picture 2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sidR="007E0888">
        <w:rPr>
          <w:noProof/>
        </w:rPr>
        <w:lastRenderedPageBreak/>
        <w:drawing>
          <wp:inline distT="0" distB="0" distL="0" distR="0" wp14:anchorId="617B0AC8" wp14:editId="48597325">
            <wp:extent cx="7131050" cy="9232900"/>
            <wp:effectExtent l="0" t="0" r="0" b="635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072DEE12" wp14:editId="0DEB979B">
            <wp:extent cx="7131050" cy="9232900"/>
            <wp:effectExtent l="0" t="0" r="0" b="635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3AAC0D55" wp14:editId="75883783">
            <wp:extent cx="7131050" cy="9232900"/>
            <wp:effectExtent l="0" t="0" r="0" b="6350"/>
            <wp:docPr id="39" name="Picture 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2E3461AE" wp14:editId="2A942C26">
            <wp:extent cx="7131050" cy="9232900"/>
            <wp:effectExtent l="0" t="0" r="0" b="635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p>
    <w:p w14:paraId="2941718F" w14:textId="29B0ABA8" w:rsidR="00F47F4B" w:rsidRDefault="00765886">
      <w:pPr>
        <w:rPr>
          <w:b w:val="0"/>
          <w:u w:val="none"/>
        </w:rPr>
      </w:pPr>
      <w:r>
        <w:rPr>
          <w:noProof/>
        </w:rPr>
        <w:lastRenderedPageBreak/>
        <w:drawing>
          <wp:inline distT="0" distB="0" distL="0" distR="0" wp14:anchorId="02FF5CCA" wp14:editId="19975CD8">
            <wp:extent cx="7131050" cy="9232900"/>
            <wp:effectExtent l="0" t="0" r="0" b="6350"/>
            <wp:docPr id="41" name="Picture 4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4D86BB36" wp14:editId="44C8E39A">
            <wp:extent cx="7131050" cy="9232900"/>
            <wp:effectExtent l="0" t="0" r="0" b="635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7071DE70" wp14:editId="5B6F4F58">
            <wp:extent cx="7131050" cy="9232900"/>
            <wp:effectExtent l="0" t="0" r="0" b="6350"/>
            <wp:docPr id="46" name="Picture 4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131050" cy="9232900"/>
                    </a:xfrm>
                    <a:prstGeom prst="rect">
                      <a:avLst/>
                    </a:prstGeom>
                    <a:noFill/>
                    <a:ln>
                      <a:noFill/>
                    </a:ln>
                  </pic:spPr>
                </pic:pic>
              </a:graphicData>
            </a:graphic>
          </wp:inline>
        </w:drawing>
      </w:r>
      <w:r>
        <w:rPr>
          <w:noProof/>
        </w:rPr>
        <w:lastRenderedPageBreak/>
        <w:drawing>
          <wp:inline distT="0" distB="0" distL="0" distR="0" wp14:anchorId="79B603C6" wp14:editId="56BBC887">
            <wp:extent cx="7132320" cy="9232900"/>
            <wp:effectExtent l="0" t="0" r="0" b="635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132320" cy="9232900"/>
                    </a:xfrm>
                    <a:prstGeom prst="rect">
                      <a:avLst/>
                    </a:prstGeom>
                    <a:noFill/>
                    <a:ln>
                      <a:noFill/>
                    </a:ln>
                  </pic:spPr>
                </pic:pic>
              </a:graphicData>
            </a:graphic>
          </wp:inline>
        </w:drawing>
      </w:r>
      <w:r w:rsidR="00F47F4B">
        <w:rPr>
          <w:b w:val="0"/>
          <w:noProof/>
          <w:u w:val="none"/>
        </w:rPr>
        <w:lastRenderedPageBreak/>
        <w:drawing>
          <wp:inline distT="0" distB="0" distL="0" distR="0" wp14:anchorId="32C672DB" wp14:editId="24A369C0">
            <wp:extent cx="6759388" cy="8836068"/>
            <wp:effectExtent l="0" t="0" r="381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am.png"/>
                    <pic:cNvPicPr/>
                  </pic:nvPicPr>
                  <pic:blipFill>
                    <a:blip r:embed="rId41">
                      <a:extLst>
                        <a:ext uri="{28A0092B-C50C-407E-A947-70E740481C1C}">
                          <a14:useLocalDpi xmlns:a14="http://schemas.microsoft.com/office/drawing/2010/main" val="0"/>
                        </a:ext>
                      </a:extLst>
                    </a:blip>
                    <a:stretch>
                      <a:fillRect/>
                    </a:stretch>
                  </pic:blipFill>
                  <pic:spPr>
                    <a:xfrm>
                      <a:off x="0" y="0"/>
                      <a:ext cx="6770699" cy="8850854"/>
                    </a:xfrm>
                    <a:prstGeom prst="rect">
                      <a:avLst/>
                    </a:prstGeom>
                  </pic:spPr>
                </pic:pic>
              </a:graphicData>
            </a:graphic>
          </wp:inline>
        </w:drawing>
      </w:r>
    </w:p>
    <w:p w14:paraId="56019B84" w14:textId="77777777" w:rsidR="003E0F37" w:rsidRDefault="003E0F37">
      <w:pPr>
        <w:rPr>
          <w:b w:val="0"/>
          <w:u w:val="none"/>
        </w:rPr>
      </w:pPr>
    </w:p>
    <w:p w14:paraId="56696119" w14:textId="77777777" w:rsidR="003E0F37" w:rsidRDefault="005C0A19">
      <w:pPr>
        <w:rPr>
          <w:b w:val="0"/>
          <w:u w:val="none"/>
        </w:rPr>
      </w:pPr>
      <w:r>
        <w:rPr>
          <w:b w:val="0"/>
          <w:noProof/>
          <w:u w:val="none"/>
        </w:rPr>
        <w:drawing>
          <wp:inline distT="0" distB="0" distL="0" distR="0" wp14:anchorId="61701444" wp14:editId="6F619048">
            <wp:extent cx="6315075" cy="8172450"/>
            <wp:effectExtent l="0" t="0" r="9525"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6315075" cy="8172450"/>
                    </a:xfrm>
                    <a:prstGeom prst="rect">
                      <a:avLst/>
                    </a:prstGeom>
                    <a:noFill/>
                    <a:ln w="9525">
                      <a:noFill/>
                      <a:miter lim="800000"/>
                      <a:headEnd/>
                      <a:tailEnd/>
                    </a:ln>
                  </pic:spPr>
                </pic:pic>
              </a:graphicData>
            </a:graphic>
          </wp:inline>
        </w:drawing>
      </w:r>
    </w:p>
    <w:p w14:paraId="23BECEF4" w14:textId="77777777" w:rsidR="003E0F37" w:rsidRDefault="003E0F37">
      <w:pPr>
        <w:rPr>
          <w:b w:val="0"/>
          <w:u w:val="none"/>
        </w:rPr>
      </w:pPr>
    </w:p>
    <w:p w14:paraId="6A163C6E" w14:textId="77777777" w:rsidR="003E0F37" w:rsidRDefault="003E0F37">
      <w:pPr>
        <w:rPr>
          <w:b w:val="0"/>
          <w:u w:val="none"/>
        </w:rPr>
      </w:pPr>
    </w:p>
    <w:p w14:paraId="72194756" w14:textId="77777777" w:rsidR="003E0F37" w:rsidRDefault="003E0F37">
      <w:pPr>
        <w:rPr>
          <w:b w:val="0"/>
          <w:u w:val="none"/>
        </w:rPr>
      </w:pPr>
    </w:p>
    <w:p w14:paraId="4ED2A65A" w14:textId="77777777" w:rsidR="003E0F37" w:rsidRDefault="003E0F37">
      <w:pPr>
        <w:rPr>
          <w:b w:val="0"/>
          <w:u w:val="none"/>
        </w:rPr>
      </w:pPr>
    </w:p>
    <w:p w14:paraId="0244AB22" w14:textId="77777777" w:rsidR="003E0F37" w:rsidRDefault="005C0A19">
      <w:pPr>
        <w:rPr>
          <w:b w:val="0"/>
          <w:u w:val="none"/>
        </w:rPr>
      </w:pPr>
      <w:r>
        <w:rPr>
          <w:b w:val="0"/>
          <w:noProof/>
          <w:u w:val="none"/>
        </w:rPr>
        <w:drawing>
          <wp:inline distT="0" distB="0" distL="0" distR="0" wp14:anchorId="0A471618" wp14:editId="67199D4B">
            <wp:extent cx="6278273" cy="8124825"/>
            <wp:effectExtent l="0" t="0" r="8255"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6278273" cy="8124825"/>
                    </a:xfrm>
                    <a:prstGeom prst="rect">
                      <a:avLst/>
                    </a:prstGeom>
                    <a:noFill/>
                    <a:ln w="9525">
                      <a:noFill/>
                      <a:miter lim="800000"/>
                      <a:headEnd/>
                      <a:tailEnd/>
                    </a:ln>
                  </pic:spPr>
                </pic:pic>
              </a:graphicData>
            </a:graphic>
          </wp:inline>
        </w:drawing>
      </w:r>
    </w:p>
    <w:p w14:paraId="1F65E210" w14:textId="77777777" w:rsidR="003E0F37" w:rsidRDefault="003E0F37">
      <w:pPr>
        <w:rPr>
          <w:b w:val="0"/>
          <w:u w:val="none"/>
        </w:rPr>
      </w:pPr>
    </w:p>
    <w:p w14:paraId="229E47D3" w14:textId="77777777" w:rsidR="003E0F37" w:rsidRDefault="003E0F37">
      <w:pPr>
        <w:rPr>
          <w:b w:val="0"/>
          <w:u w:val="none"/>
        </w:rPr>
      </w:pPr>
    </w:p>
    <w:p w14:paraId="2D362320" w14:textId="77777777" w:rsidR="003E0F37" w:rsidRDefault="003E0F37">
      <w:pPr>
        <w:rPr>
          <w:b w:val="0"/>
          <w:u w:val="none"/>
        </w:rPr>
      </w:pPr>
    </w:p>
    <w:p w14:paraId="10EE4251" w14:textId="1E34E03B" w:rsidR="003E0F37" w:rsidRDefault="003E0F37">
      <w:pPr>
        <w:rPr>
          <w:b w:val="0"/>
          <w:u w:val="none"/>
        </w:rPr>
      </w:pPr>
    </w:p>
    <w:p w14:paraId="018C8992" w14:textId="77777777" w:rsidR="0047794F" w:rsidRPr="0054793F" w:rsidRDefault="0047794F" w:rsidP="0047794F">
      <w:pPr>
        <w:pStyle w:val="Heading1"/>
        <w:jc w:val="center"/>
      </w:pPr>
      <w:r>
        <w:t>DATA PRIVACY CONSENT FORM</w:t>
      </w:r>
    </w:p>
    <w:p w14:paraId="07865433" w14:textId="38BC2D00" w:rsidR="0047794F" w:rsidRDefault="0047794F" w:rsidP="0047794F">
      <w:pPr>
        <w:tabs>
          <w:tab w:val="left" w:pos="-1530"/>
          <w:tab w:val="left" w:pos="-90"/>
          <w:tab w:val="left" w:pos="0"/>
          <w:tab w:val="left" w:pos="2160"/>
        </w:tabs>
        <w:jc w:val="center"/>
        <w:rPr>
          <w:bCs/>
          <w:sz w:val="32"/>
          <w:u w:val="none"/>
        </w:rPr>
      </w:pPr>
      <w:r>
        <w:rPr>
          <w:sz w:val="32"/>
          <w:u w:val="none"/>
        </w:rPr>
        <w:t xml:space="preserve">for </w:t>
      </w:r>
      <w:r w:rsidR="0094129D">
        <w:rPr>
          <w:sz w:val="32"/>
          <w:u w:val="none"/>
        </w:rPr>
        <w:t xml:space="preserve">St. Angela </w:t>
      </w:r>
      <w:proofErr w:type="spellStart"/>
      <w:r w:rsidR="0094129D">
        <w:rPr>
          <w:sz w:val="32"/>
          <w:u w:val="none"/>
        </w:rPr>
        <w:t>Merici</w:t>
      </w:r>
      <w:proofErr w:type="spellEnd"/>
      <w:r w:rsidR="0094129D">
        <w:rPr>
          <w:sz w:val="32"/>
          <w:u w:val="none"/>
        </w:rPr>
        <w:t xml:space="preserve"> </w:t>
      </w:r>
      <w:r>
        <w:rPr>
          <w:sz w:val="32"/>
          <w:u w:val="none"/>
        </w:rPr>
        <w:t xml:space="preserve">School </w:t>
      </w:r>
    </w:p>
    <w:p w14:paraId="4758D7CF" w14:textId="77777777" w:rsidR="0047794F" w:rsidRDefault="0047794F" w:rsidP="0047794F">
      <w:pPr>
        <w:tabs>
          <w:tab w:val="left" w:pos="-1530"/>
          <w:tab w:val="left" w:pos="-90"/>
          <w:tab w:val="left" w:pos="0"/>
          <w:tab w:val="left" w:pos="2160"/>
        </w:tabs>
        <w:rPr>
          <w:b w:val="0"/>
          <w:u w:val="none"/>
        </w:rPr>
      </w:pPr>
    </w:p>
    <w:p w14:paraId="365BF6C8" w14:textId="24765E55" w:rsidR="0047794F" w:rsidRDefault="0094129D" w:rsidP="0047794F">
      <w:pPr>
        <w:tabs>
          <w:tab w:val="left" w:pos="-1530"/>
          <w:tab w:val="left" w:pos="-90"/>
          <w:tab w:val="left" w:pos="0"/>
          <w:tab w:val="left" w:pos="2160"/>
        </w:tabs>
        <w:jc w:val="both"/>
        <w:rPr>
          <w:b w:val="0"/>
          <w:u w:val="none"/>
        </w:rPr>
      </w:pPr>
      <w:r>
        <w:rPr>
          <w:b w:val="0"/>
          <w:u w:val="none"/>
        </w:rPr>
        <w:t xml:space="preserve">St. Angela </w:t>
      </w:r>
      <w:proofErr w:type="spellStart"/>
      <w:r>
        <w:rPr>
          <w:b w:val="0"/>
          <w:u w:val="none"/>
        </w:rPr>
        <w:t>Merici</w:t>
      </w:r>
      <w:proofErr w:type="spellEnd"/>
      <w:r>
        <w:rPr>
          <w:b w:val="0"/>
          <w:u w:val="none"/>
        </w:rPr>
        <w:t xml:space="preserve"> School </w:t>
      </w:r>
      <w:r w:rsidR="0047794F">
        <w:rPr>
          <w:b w:val="0"/>
          <w:u w:val="none"/>
        </w:rPr>
        <w:t xml:space="preserve">puts </w:t>
      </w:r>
      <w:r w:rsidR="0047794F" w:rsidRPr="0054793F">
        <w:rPr>
          <w:b w:val="0"/>
          <w:u w:val="none"/>
        </w:rPr>
        <w:t xml:space="preserve">premium value to the privacy and security of personal data entrusted by its </w:t>
      </w:r>
      <w:r w:rsidR="0047794F">
        <w:rPr>
          <w:b w:val="0"/>
          <w:u w:val="none"/>
        </w:rPr>
        <w:t xml:space="preserve">students and parents </w:t>
      </w:r>
      <w:r w:rsidR="0047794F" w:rsidRPr="0054793F">
        <w:rPr>
          <w:b w:val="0"/>
          <w:u w:val="none"/>
        </w:rPr>
        <w:t>for legitimate purposes</w:t>
      </w:r>
      <w:r w:rsidR="0047794F">
        <w:rPr>
          <w:b w:val="0"/>
          <w:u w:val="none"/>
        </w:rPr>
        <w:t xml:space="preserve"> in connection with the Technology Use/Telecommunications Policy and any hardware and software used in connection therewith</w:t>
      </w:r>
      <w:r w:rsidR="0047794F" w:rsidRPr="0054793F">
        <w:rPr>
          <w:b w:val="0"/>
          <w:u w:val="none"/>
        </w:rPr>
        <w:t>.</w:t>
      </w:r>
    </w:p>
    <w:p w14:paraId="011718E6" w14:textId="77777777" w:rsidR="0047794F" w:rsidRDefault="0047794F" w:rsidP="0047794F">
      <w:pPr>
        <w:tabs>
          <w:tab w:val="left" w:pos="-1530"/>
          <w:tab w:val="left" w:pos="-90"/>
          <w:tab w:val="left" w:pos="0"/>
          <w:tab w:val="left" w:pos="2160"/>
        </w:tabs>
        <w:rPr>
          <w:b w:val="0"/>
          <w:u w:val="none"/>
        </w:rPr>
      </w:pPr>
    </w:p>
    <w:p w14:paraId="6E22D28B" w14:textId="77777777" w:rsidR="0047794F" w:rsidRDefault="0047794F" w:rsidP="0047794F">
      <w:pPr>
        <w:tabs>
          <w:tab w:val="left" w:pos="-1530"/>
          <w:tab w:val="left" w:pos="-90"/>
          <w:tab w:val="left" w:pos="0"/>
          <w:tab w:val="left" w:pos="2160"/>
        </w:tabs>
        <w:jc w:val="both"/>
        <w:rPr>
          <w:b w:val="0"/>
          <w:u w:val="none"/>
        </w:rPr>
      </w:pPr>
      <w:r w:rsidRPr="0054793F">
        <w:rPr>
          <w:b w:val="0"/>
          <w:u w:val="none"/>
        </w:rPr>
        <w:t>When</w:t>
      </w:r>
      <w:r>
        <w:rPr>
          <w:b w:val="0"/>
          <w:u w:val="none"/>
        </w:rPr>
        <w:t xml:space="preserve"> </w:t>
      </w:r>
      <w:r w:rsidRPr="0054793F">
        <w:rPr>
          <w:b w:val="0"/>
          <w:u w:val="none"/>
        </w:rPr>
        <w:t>we speak of “personal data”, the term includes the c</w:t>
      </w:r>
      <w:r>
        <w:rPr>
          <w:b w:val="0"/>
          <w:u w:val="none"/>
        </w:rPr>
        <w:t xml:space="preserve">oncepts of personal information, </w:t>
      </w:r>
      <w:r w:rsidRPr="0054793F">
        <w:rPr>
          <w:b w:val="0"/>
          <w:u w:val="none"/>
        </w:rPr>
        <w:t>sensitive personal information, and privileged information. The first two are typically used</w:t>
      </w:r>
      <w:r>
        <w:rPr>
          <w:b w:val="0"/>
          <w:u w:val="none"/>
        </w:rPr>
        <w:t xml:space="preserve"> </w:t>
      </w:r>
      <w:r w:rsidRPr="0054793F">
        <w:rPr>
          <w:b w:val="0"/>
          <w:u w:val="none"/>
        </w:rPr>
        <w:t xml:space="preserve">to distinctively identify you. </w:t>
      </w:r>
    </w:p>
    <w:p w14:paraId="48F41808" w14:textId="77777777" w:rsidR="0047794F" w:rsidRPr="0054793F" w:rsidRDefault="0047794F" w:rsidP="0047794F">
      <w:pPr>
        <w:tabs>
          <w:tab w:val="left" w:pos="-1530"/>
          <w:tab w:val="left" w:pos="-90"/>
          <w:tab w:val="left" w:pos="0"/>
          <w:tab w:val="left" w:pos="2160"/>
        </w:tabs>
        <w:rPr>
          <w:b w:val="0"/>
          <w:u w:val="none"/>
        </w:rPr>
      </w:pPr>
    </w:p>
    <w:p w14:paraId="574AC1BF" w14:textId="77777777" w:rsidR="0047794F" w:rsidRDefault="0047794F" w:rsidP="0047794F">
      <w:pPr>
        <w:tabs>
          <w:tab w:val="left" w:pos="-1530"/>
          <w:tab w:val="left" w:pos="-90"/>
          <w:tab w:val="left" w:pos="0"/>
          <w:tab w:val="left" w:pos="2160"/>
        </w:tabs>
        <w:rPr>
          <w:u w:val="none"/>
        </w:rPr>
      </w:pPr>
      <w:r w:rsidRPr="0054793F">
        <w:rPr>
          <w:u w:val="none"/>
        </w:rPr>
        <w:t>Processing of Personal Data</w:t>
      </w:r>
    </w:p>
    <w:p w14:paraId="69F7AA3B" w14:textId="77777777" w:rsidR="0047794F" w:rsidRPr="0054793F" w:rsidRDefault="0047794F" w:rsidP="0047794F">
      <w:pPr>
        <w:tabs>
          <w:tab w:val="left" w:pos="-1530"/>
          <w:tab w:val="left" w:pos="-90"/>
          <w:tab w:val="left" w:pos="0"/>
          <w:tab w:val="left" w:pos="2160"/>
        </w:tabs>
        <w:rPr>
          <w:u w:val="none"/>
        </w:rPr>
      </w:pPr>
    </w:p>
    <w:p w14:paraId="5D4A7E36" w14:textId="77777777" w:rsidR="0047794F" w:rsidRPr="0054793F" w:rsidRDefault="0047794F" w:rsidP="0047794F">
      <w:pPr>
        <w:pStyle w:val="ListParagraph"/>
        <w:numPr>
          <w:ilvl w:val="0"/>
          <w:numId w:val="70"/>
        </w:numPr>
        <w:tabs>
          <w:tab w:val="left" w:pos="-1530"/>
          <w:tab w:val="left" w:pos="-90"/>
          <w:tab w:val="left" w:pos="0"/>
          <w:tab w:val="left" w:pos="2160"/>
        </w:tabs>
        <w:jc w:val="both"/>
      </w:pPr>
      <w:r w:rsidRPr="0054793F">
        <w:t xml:space="preserve">Collection of Information. We collect your personal data that you provide </w:t>
      </w:r>
      <w:r>
        <w:t xml:space="preserve">to </w:t>
      </w:r>
      <w:r w:rsidRPr="0054793F">
        <w:t>us during your application for admission, information we acquire or generate upon enrol</w:t>
      </w:r>
      <w:r>
        <w:t>l</w:t>
      </w:r>
      <w:r w:rsidRPr="0054793F">
        <w:t>ment</w:t>
      </w:r>
      <w:r>
        <w:t>,</w:t>
      </w:r>
      <w:r w:rsidRPr="0054793F">
        <w:t xml:space="preserve"> and during the course of your education with us in order to carry out the purposes associated with our Technology Use/Telecommunications Policy.</w:t>
      </w:r>
    </w:p>
    <w:p w14:paraId="0DD8C339" w14:textId="77777777" w:rsidR="0047794F" w:rsidRPr="0054793F" w:rsidRDefault="0047794F" w:rsidP="0047794F">
      <w:pPr>
        <w:pStyle w:val="ListParagraph"/>
        <w:tabs>
          <w:tab w:val="left" w:pos="-1530"/>
          <w:tab w:val="left" w:pos="-90"/>
          <w:tab w:val="left" w:pos="0"/>
          <w:tab w:val="left" w:pos="2160"/>
        </w:tabs>
        <w:ind w:left="1080"/>
      </w:pPr>
    </w:p>
    <w:p w14:paraId="4FC620DF" w14:textId="77777777" w:rsidR="0047794F" w:rsidRPr="0054793F" w:rsidRDefault="0047794F" w:rsidP="0047794F">
      <w:pPr>
        <w:pStyle w:val="ListParagraph"/>
        <w:numPr>
          <w:ilvl w:val="0"/>
          <w:numId w:val="71"/>
        </w:numPr>
        <w:tabs>
          <w:tab w:val="left" w:pos="-1530"/>
          <w:tab w:val="left" w:pos="-90"/>
          <w:tab w:val="left" w:pos="0"/>
          <w:tab w:val="left" w:pos="2160"/>
        </w:tabs>
        <w:jc w:val="both"/>
      </w:pPr>
      <w:r w:rsidRPr="0054793F">
        <w:t>Information you provide us during your application for admission. Upon application for admission, we collect information about personal circumstances a</w:t>
      </w:r>
      <w:r>
        <w:t>nd contact information, including, but not limited to,</w:t>
      </w:r>
      <w:r w:rsidRPr="0054793F">
        <w:t xml:space="preserve"> name, </w:t>
      </w:r>
      <w:r>
        <w:t xml:space="preserve">address, </w:t>
      </w:r>
      <w:r w:rsidRPr="0054793F">
        <w:t>email address, telephone number and other contact details, family history, previous schools attended, academic performance, disciplinary record, medical record, etc.</w:t>
      </w:r>
    </w:p>
    <w:p w14:paraId="7EE7E991" w14:textId="77777777" w:rsidR="0047794F" w:rsidRDefault="0047794F" w:rsidP="0047794F">
      <w:pPr>
        <w:pStyle w:val="ListParagraph"/>
        <w:tabs>
          <w:tab w:val="left" w:pos="-1530"/>
          <w:tab w:val="left" w:pos="-90"/>
          <w:tab w:val="left" w:pos="0"/>
          <w:tab w:val="left" w:pos="2160"/>
        </w:tabs>
        <w:ind w:left="1080"/>
      </w:pPr>
    </w:p>
    <w:p w14:paraId="21F868B9" w14:textId="77777777" w:rsidR="0047794F" w:rsidRPr="00A46386" w:rsidRDefault="0047794F" w:rsidP="0047794F">
      <w:pPr>
        <w:pStyle w:val="ListParagraph"/>
        <w:numPr>
          <w:ilvl w:val="0"/>
          <w:numId w:val="71"/>
        </w:numPr>
        <w:tabs>
          <w:tab w:val="left" w:pos="-1530"/>
          <w:tab w:val="left" w:pos="-90"/>
          <w:tab w:val="left" w:pos="0"/>
          <w:tab w:val="left" w:pos="2160"/>
        </w:tabs>
        <w:jc w:val="both"/>
      </w:pPr>
      <w:r w:rsidRPr="0054793F">
        <w:t>Information we acquire or generate upon enrol</w:t>
      </w:r>
      <w:r>
        <w:t>l</w:t>
      </w:r>
      <w:r w:rsidRPr="0054793F">
        <w:t>ment and during the course of</w:t>
      </w:r>
      <w:r>
        <w:t xml:space="preserve"> </w:t>
      </w:r>
      <w:r w:rsidRPr="0054793F">
        <w:t>your education with us</w:t>
      </w:r>
      <w:r>
        <w:t xml:space="preserve">. </w:t>
      </w:r>
      <w:r w:rsidRPr="0054793F">
        <w:t xml:space="preserve">Upon enrollment and during the course of your </w:t>
      </w:r>
      <w:r>
        <w:t>education</w:t>
      </w:r>
      <w:r w:rsidRPr="0054793F">
        <w:t xml:space="preserve"> with us, we collect</w:t>
      </w:r>
      <w:r>
        <w:t xml:space="preserve"> </w:t>
      </w:r>
      <w:r w:rsidRPr="0054793F">
        <w:t>information on your academic or curricular undertakings, the classes you enroll</w:t>
      </w:r>
      <w:r>
        <w:t xml:space="preserve"> </w:t>
      </w:r>
      <w:r w:rsidRPr="0054793F">
        <w:t>in and scholastic performance, attendance record, medical record, etc. We will</w:t>
      </w:r>
      <w:r>
        <w:t xml:space="preserve"> </w:t>
      </w:r>
      <w:r w:rsidRPr="0054793F">
        <w:t>also collect information for and in relation to co- curricular matters, such as</w:t>
      </w:r>
      <w:r>
        <w:t xml:space="preserve"> </w:t>
      </w:r>
      <w:r w:rsidRPr="0054793F">
        <w:t>outreach activities, as well as extra-curricular activities, such as membership in</w:t>
      </w:r>
      <w:r>
        <w:t xml:space="preserve"> </w:t>
      </w:r>
      <w:r w:rsidRPr="0054793F">
        <w:t>student organizations, leadership positions and participation and attendance in</w:t>
      </w:r>
      <w:r>
        <w:t xml:space="preserve"> </w:t>
      </w:r>
      <w:r w:rsidRPr="0054793F">
        <w:t>seminars, competitions and programs. We will also collect information in</w:t>
      </w:r>
      <w:r>
        <w:t xml:space="preserve"> </w:t>
      </w:r>
      <w:r w:rsidRPr="0054793F">
        <w:t>connection with any disciplinary incident, including accompanying sanctions</w:t>
      </w:r>
      <w:r>
        <w:t xml:space="preserve"> </w:t>
      </w:r>
      <w:r w:rsidRPr="0054793F">
        <w:t>that you may be involved in.</w:t>
      </w:r>
      <w:r>
        <w:t xml:space="preserve">  We will also collect information in connection with your use of hardware and software provided to you during the course of your education with us, including, but </w:t>
      </w:r>
      <w:r w:rsidRPr="00A46386">
        <w:t>not limited to, address, telephone number, email address, other unique identifier, passwords or PINs, and account credentials (e.g., username and password).</w:t>
      </w:r>
    </w:p>
    <w:p w14:paraId="51D63D39" w14:textId="77777777" w:rsidR="0047794F" w:rsidRPr="0054793F" w:rsidRDefault="0047794F" w:rsidP="0047794F">
      <w:pPr>
        <w:tabs>
          <w:tab w:val="left" w:pos="-1530"/>
          <w:tab w:val="left" w:pos="-90"/>
          <w:tab w:val="left" w:pos="0"/>
          <w:tab w:val="left" w:pos="2160"/>
        </w:tabs>
        <w:rPr>
          <w:b w:val="0"/>
          <w:u w:val="none"/>
        </w:rPr>
      </w:pPr>
    </w:p>
    <w:p w14:paraId="22F7A081" w14:textId="77777777" w:rsidR="0047794F" w:rsidRDefault="0047794F" w:rsidP="0047794F">
      <w:pPr>
        <w:pStyle w:val="ListParagraph"/>
        <w:numPr>
          <w:ilvl w:val="0"/>
          <w:numId w:val="70"/>
        </w:numPr>
        <w:tabs>
          <w:tab w:val="left" w:pos="-1530"/>
          <w:tab w:val="left" w:pos="-90"/>
          <w:tab w:val="left" w:pos="0"/>
          <w:tab w:val="left" w:pos="2160"/>
        </w:tabs>
        <w:jc w:val="both"/>
      </w:pPr>
      <w:r w:rsidRPr="00A46386">
        <w:t>Access to Information. Your personal information is accessed and used by us.  We use and share your information as permitted or required by law to pursue our legitimate interests as an educational institution, including a variety of academic, administrative, historical, and statistical purposes.</w:t>
      </w:r>
      <w:r>
        <w:t xml:space="preserve"> </w:t>
      </w:r>
      <w:r w:rsidRPr="00A46386">
        <w:t>Some examples of situations when we may use your information to pursue our</w:t>
      </w:r>
      <w:r>
        <w:t xml:space="preserve"> </w:t>
      </w:r>
      <w:r w:rsidRPr="00A46386">
        <w:t>legitimate interests as an educational institution are as follows:</w:t>
      </w:r>
    </w:p>
    <w:p w14:paraId="10D544D1" w14:textId="77777777" w:rsidR="0047794F" w:rsidRDefault="0047794F" w:rsidP="0047794F">
      <w:pPr>
        <w:pStyle w:val="ListParagraph"/>
        <w:tabs>
          <w:tab w:val="left" w:pos="-1530"/>
          <w:tab w:val="left" w:pos="-90"/>
          <w:tab w:val="left" w:pos="0"/>
          <w:tab w:val="left" w:pos="2160"/>
        </w:tabs>
        <w:ind w:left="360"/>
      </w:pPr>
    </w:p>
    <w:p w14:paraId="60BDB222"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evaluati</w:t>
      </w:r>
      <w:r>
        <w:t>ng applications for admission</w:t>
      </w:r>
      <w:r w:rsidRPr="00A46386">
        <w:t>;</w:t>
      </w:r>
    </w:p>
    <w:p w14:paraId="6867A2A2" w14:textId="77777777" w:rsidR="0047794F" w:rsidRDefault="0047794F" w:rsidP="0047794F">
      <w:pPr>
        <w:pStyle w:val="ListParagraph"/>
        <w:tabs>
          <w:tab w:val="left" w:pos="-1530"/>
          <w:tab w:val="left" w:pos="-90"/>
          <w:tab w:val="left" w:pos="0"/>
          <w:tab w:val="left" w:pos="2160"/>
        </w:tabs>
        <w:ind w:left="1080"/>
        <w:jc w:val="both"/>
      </w:pPr>
    </w:p>
    <w:p w14:paraId="6AD70A59"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lastRenderedPageBreak/>
        <w:t>processing confirmation of incoming students and transfer students in</w:t>
      </w:r>
      <w:r>
        <w:t xml:space="preserve"> </w:t>
      </w:r>
      <w:r w:rsidRPr="00A46386">
        <w:t>preparation for enrollment;</w:t>
      </w:r>
    </w:p>
    <w:p w14:paraId="56B4EEF1" w14:textId="77777777" w:rsidR="0047794F" w:rsidRDefault="0047794F" w:rsidP="0047794F">
      <w:pPr>
        <w:pStyle w:val="ListParagraph"/>
        <w:ind w:left="360"/>
        <w:jc w:val="both"/>
      </w:pPr>
    </w:p>
    <w:p w14:paraId="763F8211"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 xml:space="preserve">recording, generating and maintaining </w:t>
      </w:r>
      <w:r>
        <w:t>student records of academic, co</w:t>
      </w:r>
      <w:r w:rsidRPr="00A46386">
        <w:t>-curricular and extra- curricular progress;</w:t>
      </w:r>
    </w:p>
    <w:p w14:paraId="7D6DC34D" w14:textId="77777777" w:rsidR="0047794F" w:rsidRDefault="0047794F" w:rsidP="0047794F">
      <w:pPr>
        <w:pStyle w:val="ListParagraph"/>
        <w:ind w:left="360"/>
        <w:jc w:val="both"/>
      </w:pPr>
    </w:p>
    <w:p w14:paraId="76EA6E5C"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establishing and maintaining student information systems;</w:t>
      </w:r>
    </w:p>
    <w:p w14:paraId="1A98B656" w14:textId="77777777" w:rsidR="0047794F" w:rsidRDefault="0047794F" w:rsidP="0047794F">
      <w:pPr>
        <w:pStyle w:val="ListParagraph"/>
        <w:ind w:left="360"/>
        <w:jc w:val="both"/>
      </w:pPr>
    </w:p>
    <w:p w14:paraId="6F97BEE8"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 xml:space="preserve">maintaining directories and records; </w:t>
      </w:r>
    </w:p>
    <w:p w14:paraId="2B83B6EE" w14:textId="77777777" w:rsidR="0047794F" w:rsidRDefault="0047794F" w:rsidP="0047794F">
      <w:pPr>
        <w:pStyle w:val="ListParagraph"/>
        <w:ind w:left="360"/>
        <w:jc w:val="both"/>
      </w:pPr>
    </w:p>
    <w:p w14:paraId="770D8A9F"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compiling and generating</w:t>
      </w:r>
      <w:r>
        <w:t xml:space="preserve"> </w:t>
      </w:r>
      <w:r w:rsidRPr="00A46386">
        <w:t>reports for statistical and research purposes;</w:t>
      </w:r>
    </w:p>
    <w:p w14:paraId="5D8BDE83" w14:textId="77777777" w:rsidR="0047794F" w:rsidRDefault="0047794F" w:rsidP="0047794F">
      <w:pPr>
        <w:pStyle w:val="ListParagraph"/>
        <w:ind w:left="360"/>
        <w:jc w:val="both"/>
      </w:pPr>
    </w:p>
    <w:p w14:paraId="59E41F08"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providing services such as health, counseling, information technology,</w:t>
      </w:r>
      <w:r>
        <w:t xml:space="preserve"> </w:t>
      </w:r>
      <w:r w:rsidRPr="00A46386">
        <w:t>library, sports/recreation, transportation, safety and security;</w:t>
      </w:r>
    </w:p>
    <w:p w14:paraId="1F874EC6" w14:textId="77777777" w:rsidR="0047794F" w:rsidRDefault="0047794F" w:rsidP="0047794F">
      <w:pPr>
        <w:pStyle w:val="ListParagraph"/>
        <w:ind w:left="360"/>
        <w:jc w:val="both"/>
      </w:pPr>
    </w:p>
    <w:p w14:paraId="24E5C5BE"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managing and controlling access to campus facilities and equipment;</w:t>
      </w:r>
    </w:p>
    <w:p w14:paraId="1DDFCC43" w14:textId="77777777" w:rsidR="0047794F" w:rsidRDefault="0047794F" w:rsidP="0047794F">
      <w:pPr>
        <w:pStyle w:val="ListParagraph"/>
        <w:ind w:left="360"/>
        <w:jc w:val="both"/>
      </w:pPr>
    </w:p>
    <w:p w14:paraId="2DABEFB2"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communicating official school announcements; sharing marketing and</w:t>
      </w:r>
      <w:r>
        <w:t xml:space="preserve"> </w:t>
      </w:r>
      <w:r w:rsidRPr="00A46386">
        <w:t>promotional materials regarding school-related functions, events, projects</w:t>
      </w:r>
      <w:r>
        <w:t xml:space="preserve"> </w:t>
      </w:r>
      <w:r w:rsidRPr="00A46386">
        <w:t>and activities;</w:t>
      </w:r>
      <w:r>
        <w:t xml:space="preserve"> and</w:t>
      </w:r>
    </w:p>
    <w:p w14:paraId="381752D6" w14:textId="77777777" w:rsidR="0047794F" w:rsidRDefault="0047794F" w:rsidP="0047794F">
      <w:pPr>
        <w:pStyle w:val="ListParagraph"/>
        <w:ind w:left="360"/>
        <w:jc w:val="both"/>
      </w:pPr>
    </w:p>
    <w:p w14:paraId="71D1A70B" w14:textId="77777777" w:rsidR="0047794F" w:rsidRDefault="0047794F" w:rsidP="0047794F">
      <w:pPr>
        <w:pStyle w:val="ListParagraph"/>
        <w:numPr>
          <w:ilvl w:val="0"/>
          <w:numId w:val="72"/>
        </w:numPr>
        <w:tabs>
          <w:tab w:val="left" w:pos="-1530"/>
          <w:tab w:val="left" w:pos="-90"/>
          <w:tab w:val="left" w:pos="0"/>
          <w:tab w:val="left" w:pos="2160"/>
        </w:tabs>
        <w:ind w:left="1080"/>
        <w:jc w:val="both"/>
      </w:pPr>
      <w:r w:rsidRPr="00A46386">
        <w:t>soliciting your participation in rese</w:t>
      </w:r>
      <w:r>
        <w:t>arch and non-commercial surveys.</w:t>
      </w:r>
    </w:p>
    <w:p w14:paraId="13023FE5" w14:textId="77777777" w:rsidR="0047794F" w:rsidRDefault="0047794F" w:rsidP="0047794F">
      <w:pPr>
        <w:pStyle w:val="ListParagraph"/>
        <w:jc w:val="both"/>
      </w:pPr>
    </w:p>
    <w:p w14:paraId="5859E113" w14:textId="77777777" w:rsidR="0047794F" w:rsidRPr="00A46386" w:rsidRDefault="0047794F" w:rsidP="0047794F">
      <w:pPr>
        <w:pStyle w:val="ListParagraph"/>
        <w:numPr>
          <w:ilvl w:val="0"/>
          <w:numId w:val="70"/>
        </w:numPr>
        <w:tabs>
          <w:tab w:val="left" w:pos="-1530"/>
          <w:tab w:val="left" w:pos="-90"/>
          <w:tab w:val="left" w:pos="0"/>
          <w:tab w:val="left" w:pos="2160"/>
        </w:tabs>
        <w:jc w:val="both"/>
      </w:pPr>
      <w:r w:rsidRPr="00A46386">
        <w:t xml:space="preserve">Sharing of Information. </w:t>
      </w:r>
      <w:r>
        <w:t xml:space="preserve"> </w:t>
      </w:r>
      <w:r w:rsidRPr="00A46386">
        <w:t>Some examples of when we may share or disclose your personal information to</w:t>
      </w:r>
      <w:r>
        <w:t xml:space="preserve"> </w:t>
      </w:r>
      <w:r w:rsidRPr="00A46386">
        <w:t>others include:</w:t>
      </w:r>
    </w:p>
    <w:p w14:paraId="0B1C682D" w14:textId="77777777" w:rsidR="0047794F" w:rsidRDefault="0047794F" w:rsidP="0047794F">
      <w:pPr>
        <w:tabs>
          <w:tab w:val="left" w:pos="-1530"/>
          <w:tab w:val="left" w:pos="-90"/>
          <w:tab w:val="left" w:pos="0"/>
          <w:tab w:val="left" w:pos="2160"/>
        </w:tabs>
        <w:jc w:val="both"/>
        <w:rPr>
          <w:b w:val="0"/>
          <w:u w:val="none"/>
        </w:rPr>
      </w:pPr>
    </w:p>
    <w:p w14:paraId="5BD54AC1" w14:textId="77777777" w:rsidR="0047794F" w:rsidRDefault="0047794F" w:rsidP="0047794F">
      <w:pPr>
        <w:pStyle w:val="ListParagraph"/>
        <w:numPr>
          <w:ilvl w:val="0"/>
          <w:numId w:val="73"/>
        </w:numPr>
        <w:tabs>
          <w:tab w:val="left" w:pos="-1530"/>
          <w:tab w:val="left" w:pos="-90"/>
          <w:tab w:val="left" w:pos="0"/>
          <w:tab w:val="left" w:pos="2160"/>
        </w:tabs>
        <w:jc w:val="both"/>
      </w:pPr>
      <w:r w:rsidRPr="00A46386">
        <w:t>sharing of information to persons, including parents, guardians or next of kin,</w:t>
      </w:r>
      <w:r>
        <w:t xml:space="preserve"> </w:t>
      </w:r>
      <w:r w:rsidRPr="00A46386">
        <w:t>as required by law or on a need-to-know basis as determined by the school to promote your best interests, or protect your health, safety and security, or that of others;</w:t>
      </w:r>
    </w:p>
    <w:p w14:paraId="20A1C819" w14:textId="77777777" w:rsidR="0047794F" w:rsidRDefault="0047794F" w:rsidP="0047794F">
      <w:pPr>
        <w:pStyle w:val="ListParagraph"/>
        <w:tabs>
          <w:tab w:val="left" w:pos="-1530"/>
          <w:tab w:val="left" w:pos="-90"/>
          <w:tab w:val="left" w:pos="0"/>
          <w:tab w:val="left" w:pos="2160"/>
        </w:tabs>
        <w:ind w:left="1080"/>
        <w:jc w:val="both"/>
      </w:pPr>
    </w:p>
    <w:p w14:paraId="798635D4" w14:textId="77777777" w:rsidR="0047794F" w:rsidRDefault="0047794F" w:rsidP="0047794F">
      <w:pPr>
        <w:pStyle w:val="ListParagraph"/>
        <w:numPr>
          <w:ilvl w:val="0"/>
          <w:numId w:val="73"/>
        </w:numPr>
        <w:tabs>
          <w:tab w:val="left" w:pos="-1530"/>
          <w:tab w:val="left" w:pos="-90"/>
          <w:tab w:val="left" w:pos="0"/>
          <w:tab w:val="left" w:pos="2160"/>
        </w:tabs>
        <w:jc w:val="both"/>
      </w:pPr>
      <w:r w:rsidRPr="00A46386">
        <w:t>providing academic institutions, companies, government agencies, private or</w:t>
      </w:r>
      <w:r>
        <w:t xml:space="preserve"> </w:t>
      </w:r>
      <w:r w:rsidRPr="00A46386">
        <w:t>public corporations, or the like, upon their request, with scholastic ranking information or certification of good moral character for purposes of admission</w:t>
      </w:r>
      <w:r>
        <w:t>;</w:t>
      </w:r>
    </w:p>
    <w:p w14:paraId="2CCC028C" w14:textId="77777777" w:rsidR="0047794F" w:rsidRDefault="0047794F" w:rsidP="0047794F">
      <w:pPr>
        <w:pStyle w:val="ListParagraph"/>
        <w:jc w:val="both"/>
      </w:pPr>
    </w:p>
    <w:p w14:paraId="298A8A81" w14:textId="77777777" w:rsidR="0047794F" w:rsidRDefault="0047794F" w:rsidP="0047794F">
      <w:pPr>
        <w:pStyle w:val="ListParagraph"/>
        <w:numPr>
          <w:ilvl w:val="0"/>
          <w:numId w:val="73"/>
        </w:numPr>
        <w:tabs>
          <w:tab w:val="left" w:pos="-1530"/>
          <w:tab w:val="left" w:pos="-90"/>
          <w:tab w:val="left" w:pos="0"/>
          <w:tab w:val="left" w:pos="2160"/>
        </w:tabs>
        <w:jc w:val="both"/>
      </w:pPr>
      <w:r w:rsidRPr="00A46386">
        <w:t>reporting and/</w:t>
      </w:r>
      <w:r>
        <w:t>or disclosing information to</w:t>
      </w:r>
      <w:r w:rsidRPr="00A46386">
        <w:t xml:space="preserve"> government</w:t>
      </w:r>
      <w:r>
        <w:t xml:space="preserve"> </w:t>
      </w:r>
      <w:r w:rsidRPr="00A46386">
        <w:t>bodies or agencies (e.g., Commission on Higher Education, Department of</w:t>
      </w:r>
      <w:r>
        <w:t xml:space="preserve"> </w:t>
      </w:r>
      <w:r w:rsidRPr="00A46386">
        <w:t>Education);</w:t>
      </w:r>
      <w:r>
        <w:t xml:space="preserve"> and</w:t>
      </w:r>
    </w:p>
    <w:p w14:paraId="42F041F1" w14:textId="77777777" w:rsidR="0047794F" w:rsidRDefault="0047794F" w:rsidP="0047794F">
      <w:pPr>
        <w:pStyle w:val="ListParagraph"/>
        <w:jc w:val="both"/>
      </w:pPr>
    </w:p>
    <w:p w14:paraId="161E948B" w14:textId="77777777" w:rsidR="0047794F" w:rsidRDefault="0047794F" w:rsidP="0047794F">
      <w:pPr>
        <w:pStyle w:val="ListParagraph"/>
        <w:numPr>
          <w:ilvl w:val="0"/>
          <w:numId w:val="73"/>
        </w:numPr>
        <w:tabs>
          <w:tab w:val="left" w:pos="-1530"/>
          <w:tab w:val="left" w:pos="-90"/>
          <w:tab w:val="left" w:pos="0"/>
          <w:tab w:val="left" w:pos="2160"/>
        </w:tabs>
        <w:jc w:val="both"/>
      </w:pPr>
      <w:r w:rsidRPr="00A46386">
        <w:t>conducting research or surveys for purposes of institutional development;</w:t>
      </w:r>
      <w:r>
        <w:t xml:space="preserve"> and</w:t>
      </w:r>
    </w:p>
    <w:p w14:paraId="2E3551BE" w14:textId="77777777" w:rsidR="0047794F" w:rsidRDefault="0047794F" w:rsidP="0047794F">
      <w:pPr>
        <w:pStyle w:val="ListParagraph"/>
        <w:jc w:val="both"/>
      </w:pPr>
    </w:p>
    <w:p w14:paraId="4E8DB72C" w14:textId="1824B02E" w:rsidR="0047794F" w:rsidRPr="00A46386" w:rsidRDefault="0047794F" w:rsidP="0047794F">
      <w:pPr>
        <w:pStyle w:val="ListParagraph"/>
        <w:numPr>
          <w:ilvl w:val="0"/>
          <w:numId w:val="73"/>
        </w:numPr>
        <w:tabs>
          <w:tab w:val="left" w:pos="-1530"/>
          <w:tab w:val="left" w:pos="-90"/>
          <w:tab w:val="left" w:pos="0"/>
          <w:tab w:val="left" w:pos="2160"/>
        </w:tabs>
        <w:jc w:val="both"/>
      </w:pPr>
      <w:r>
        <w:t xml:space="preserve">sharing of information to </w:t>
      </w:r>
      <w:r w:rsidRPr="00A46386">
        <w:t xml:space="preserve">various </w:t>
      </w:r>
      <w:r>
        <w:t>third</w:t>
      </w:r>
      <w:r w:rsidR="0041002E">
        <w:t>-</w:t>
      </w:r>
      <w:r>
        <w:t xml:space="preserve">party </w:t>
      </w:r>
      <w:r w:rsidRPr="00A46386">
        <w:t xml:space="preserve">vendors who provide services associated with our Technology </w:t>
      </w:r>
      <w:r>
        <w:t>U</w:t>
      </w:r>
      <w:r w:rsidRPr="00A46386">
        <w:t>se</w:t>
      </w:r>
      <w:r>
        <w:t xml:space="preserve"> </w:t>
      </w:r>
      <w:r w:rsidRPr="00A46386">
        <w:t>/</w:t>
      </w:r>
      <w:r>
        <w:t xml:space="preserve"> </w:t>
      </w:r>
      <w:r w:rsidRPr="00A46386">
        <w:t>Telecommunications Policy and any hardware and software used in connection therewith</w:t>
      </w:r>
      <w:r>
        <w:t>.</w:t>
      </w:r>
    </w:p>
    <w:p w14:paraId="2DB8E1F6" w14:textId="77777777" w:rsidR="0047794F" w:rsidRDefault="0047794F" w:rsidP="0047794F">
      <w:pPr>
        <w:tabs>
          <w:tab w:val="left" w:pos="-1530"/>
          <w:tab w:val="left" w:pos="-90"/>
          <w:tab w:val="left" w:pos="0"/>
          <w:tab w:val="left" w:pos="2160"/>
        </w:tabs>
        <w:jc w:val="both"/>
        <w:rPr>
          <w:b w:val="0"/>
          <w:u w:val="none"/>
        </w:rPr>
      </w:pPr>
    </w:p>
    <w:p w14:paraId="28C15F14" w14:textId="77777777" w:rsidR="0047794F" w:rsidRDefault="0047794F" w:rsidP="0047794F">
      <w:pPr>
        <w:tabs>
          <w:tab w:val="left" w:pos="-1530"/>
          <w:tab w:val="left" w:pos="-90"/>
          <w:tab w:val="left" w:pos="0"/>
          <w:tab w:val="left" w:pos="2160"/>
        </w:tabs>
        <w:jc w:val="both"/>
        <w:rPr>
          <w:u w:val="none"/>
        </w:rPr>
      </w:pPr>
      <w:r w:rsidRPr="001D018A">
        <w:rPr>
          <w:u w:val="none"/>
        </w:rPr>
        <w:t>Data Protection</w:t>
      </w:r>
    </w:p>
    <w:p w14:paraId="1D694B66" w14:textId="77777777" w:rsidR="0047794F" w:rsidRPr="001D018A" w:rsidRDefault="0047794F" w:rsidP="0047794F">
      <w:pPr>
        <w:tabs>
          <w:tab w:val="left" w:pos="-1530"/>
          <w:tab w:val="left" w:pos="-90"/>
          <w:tab w:val="left" w:pos="0"/>
          <w:tab w:val="left" w:pos="2160"/>
        </w:tabs>
        <w:jc w:val="both"/>
        <w:rPr>
          <w:u w:val="none"/>
        </w:rPr>
      </w:pPr>
    </w:p>
    <w:p w14:paraId="6B7E4651" w14:textId="77777777" w:rsidR="0047794F" w:rsidRDefault="0047794F" w:rsidP="0047794F">
      <w:pPr>
        <w:tabs>
          <w:tab w:val="left" w:pos="-1530"/>
          <w:tab w:val="left" w:pos="-90"/>
          <w:tab w:val="left" w:pos="0"/>
          <w:tab w:val="left" w:pos="2160"/>
        </w:tabs>
        <w:jc w:val="both"/>
        <w:rPr>
          <w:b w:val="0"/>
          <w:u w:val="none"/>
        </w:rPr>
      </w:pPr>
      <w:r w:rsidRPr="0054793F">
        <w:rPr>
          <w:b w:val="0"/>
          <w:u w:val="none"/>
        </w:rPr>
        <w:t>We shall implement reasonable and appropriate organizational, p</w:t>
      </w:r>
      <w:r>
        <w:rPr>
          <w:b w:val="0"/>
          <w:u w:val="none"/>
        </w:rPr>
        <w:t xml:space="preserve">hysical, and technical security </w:t>
      </w:r>
      <w:r w:rsidRPr="0054793F">
        <w:rPr>
          <w:b w:val="0"/>
          <w:u w:val="none"/>
        </w:rPr>
        <w:t>measures for the protection of personal data which we collected.</w:t>
      </w:r>
      <w:r>
        <w:rPr>
          <w:b w:val="0"/>
          <w:u w:val="none"/>
        </w:rPr>
        <w:t xml:space="preserve"> </w:t>
      </w:r>
      <w:r w:rsidRPr="0054793F">
        <w:rPr>
          <w:b w:val="0"/>
          <w:u w:val="none"/>
        </w:rPr>
        <w:t>The security measures shall aim to maintain the availability, integrity, and confidentiality of</w:t>
      </w:r>
      <w:r>
        <w:rPr>
          <w:b w:val="0"/>
          <w:u w:val="none"/>
        </w:rPr>
        <w:t xml:space="preserve"> </w:t>
      </w:r>
      <w:r w:rsidRPr="0054793F">
        <w:rPr>
          <w:b w:val="0"/>
          <w:u w:val="none"/>
        </w:rPr>
        <w:t>personal data and are intended for the protection of personal data against any accidental or</w:t>
      </w:r>
      <w:r>
        <w:rPr>
          <w:b w:val="0"/>
          <w:u w:val="none"/>
        </w:rPr>
        <w:t xml:space="preserve"> </w:t>
      </w:r>
      <w:r w:rsidRPr="0054793F">
        <w:rPr>
          <w:b w:val="0"/>
          <w:u w:val="none"/>
        </w:rPr>
        <w:t>unlawful destruction, alteration, and disclosure, as well as against any other unlawful</w:t>
      </w:r>
      <w:r>
        <w:rPr>
          <w:b w:val="0"/>
          <w:u w:val="none"/>
        </w:rPr>
        <w:t xml:space="preserve"> processing.  </w:t>
      </w:r>
      <w:r w:rsidRPr="0054793F">
        <w:rPr>
          <w:b w:val="0"/>
          <w:u w:val="none"/>
        </w:rPr>
        <w:t>We only permit your data to be accessed or processed by authorized personnel who</w:t>
      </w:r>
      <w:r>
        <w:rPr>
          <w:b w:val="0"/>
          <w:u w:val="none"/>
        </w:rPr>
        <w:t xml:space="preserve"> </w:t>
      </w:r>
      <w:r w:rsidRPr="0054793F">
        <w:rPr>
          <w:b w:val="0"/>
          <w:u w:val="none"/>
        </w:rPr>
        <w:t>hold such information under strict confidentiality</w:t>
      </w:r>
      <w:r>
        <w:rPr>
          <w:b w:val="0"/>
          <w:u w:val="none"/>
        </w:rPr>
        <w:t>, including all third-party vendors</w:t>
      </w:r>
      <w:r w:rsidRPr="0054793F">
        <w:rPr>
          <w:b w:val="0"/>
          <w:u w:val="none"/>
        </w:rPr>
        <w:t>.</w:t>
      </w:r>
      <w:r>
        <w:rPr>
          <w:b w:val="0"/>
          <w:u w:val="none"/>
        </w:rPr>
        <w:t xml:space="preserve">  </w:t>
      </w:r>
    </w:p>
    <w:p w14:paraId="665C8F74" w14:textId="77777777" w:rsidR="0047794F" w:rsidRPr="0054793F" w:rsidRDefault="0047794F" w:rsidP="0047794F">
      <w:pPr>
        <w:tabs>
          <w:tab w:val="left" w:pos="-1530"/>
          <w:tab w:val="left" w:pos="-90"/>
          <w:tab w:val="left" w:pos="0"/>
          <w:tab w:val="left" w:pos="2160"/>
        </w:tabs>
        <w:jc w:val="both"/>
        <w:rPr>
          <w:b w:val="0"/>
          <w:u w:val="none"/>
        </w:rPr>
      </w:pPr>
    </w:p>
    <w:p w14:paraId="07F84310" w14:textId="77777777" w:rsidR="0047794F" w:rsidRDefault="0047794F" w:rsidP="0047794F">
      <w:pPr>
        <w:tabs>
          <w:tab w:val="left" w:pos="-1530"/>
          <w:tab w:val="left" w:pos="-90"/>
          <w:tab w:val="left" w:pos="0"/>
          <w:tab w:val="left" w:pos="2160"/>
        </w:tabs>
        <w:jc w:val="both"/>
        <w:rPr>
          <w:b w:val="0"/>
          <w:u w:val="none"/>
        </w:rPr>
      </w:pPr>
      <w:r w:rsidRPr="0054793F">
        <w:rPr>
          <w:b w:val="0"/>
          <w:u w:val="none"/>
        </w:rPr>
        <w:t xml:space="preserve">Any data security incident or breach that comes to the knowledge </w:t>
      </w:r>
      <w:r>
        <w:rPr>
          <w:b w:val="0"/>
          <w:u w:val="none"/>
        </w:rPr>
        <w:t>of us</w:t>
      </w:r>
      <w:r w:rsidRPr="0054793F">
        <w:rPr>
          <w:b w:val="0"/>
          <w:u w:val="none"/>
        </w:rPr>
        <w:t xml:space="preserve"> will be</w:t>
      </w:r>
      <w:r>
        <w:rPr>
          <w:b w:val="0"/>
          <w:u w:val="none"/>
        </w:rPr>
        <w:t xml:space="preserve"> </w:t>
      </w:r>
      <w:r w:rsidRPr="0054793F">
        <w:rPr>
          <w:b w:val="0"/>
          <w:u w:val="none"/>
        </w:rPr>
        <w:t xml:space="preserve">recorded and reported as required by law. </w:t>
      </w:r>
      <w:r>
        <w:rPr>
          <w:b w:val="0"/>
          <w:u w:val="none"/>
        </w:rPr>
        <w:t>We</w:t>
      </w:r>
      <w:r w:rsidRPr="0054793F">
        <w:rPr>
          <w:b w:val="0"/>
          <w:u w:val="none"/>
        </w:rPr>
        <w:t xml:space="preserve"> will take all necessary and reasonable</w:t>
      </w:r>
      <w:r>
        <w:rPr>
          <w:b w:val="0"/>
          <w:u w:val="none"/>
        </w:rPr>
        <w:t xml:space="preserve"> </w:t>
      </w:r>
      <w:r w:rsidRPr="0054793F">
        <w:rPr>
          <w:b w:val="0"/>
          <w:u w:val="none"/>
        </w:rPr>
        <w:t>steps to address such incident or breach and mitigate any negative effect of such incident</w:t>
      </w:r>
      <w:r>
        <w:rPr>
          <w:b w:val="0"/>
          <w:u w:val="none"/>
        </w:rPr>
        <w:t xml:space="preserve"> </w:t>
      </w:r>
      <w:r w:rsidRPr="0054793F">
        <w:rPr>
          <w:b w:val="0"/>
          <w:u w:val="none"/>
        </w:rPr>
        <w:t>or breach. If there is strong suspicion that an incident affects your personal information,</w:t>
      </w:r>
      <w:r>
        <w:rPr>
          <w:b w:val="0"/>
          <w:u w:val="none"/>
        </w:rPr>
        <w:t xml:space="preserve"> we</w:t>
      </w:r>
      <w:r w:rsidRPr="0054793F">
        <w:rPr>
          <w:b w:val="0"/>
          <w:u w:val="none"/>
        </w:rPr>
        <w:t xml:space="preserve"> will notify you of such incident in an appropriate manner.</w:t>
      </w:r>
    </w:p>
    <w:p w14:paraId="5A318232" w14:textId="77777777" w:rsidR="0047794F" w:rsidRDefault="0047794F" w:rsidP="0047794F">
      <w:pPr>
        <w:tabs>
          <w:tab w:val="left" w:pos="-1530"/>
          <w:tab w:val="left" w:pos="-90"/>
          <w:tab w:val="left" w:pos="0"/>
          <w:tab w:val="left" w:pos="2160"/>
        </w:tabs>
        <w:jc w:val="both"/>
        <w:rPr>
          <w:b w:val="0"/>
          <w:u w:val="none"/>
        </w:rPr>
      </w:pPr>
    </w:p>
    <w:p w14:paraId="385C99A6" w14:textId="77777777" w:rsidR="0047794F" w:rsidRDefault="0047794F" w:rsidP="0047794F">
      <w:pPr>
        <w:tabs>
          <w:tab w:val="left" w:pos="-1530"/>
          <w:tab w:val="left" w:pos="-90"/>
          <w:tab w:val="left" w:pos="0"/>
          <w:tab w:val="left" w:pos="2160"/>
        </w:tabs>
        <w:jc w:val="both"/>
        <w:rPr>
          <w:b w:val="0"/>
          <w:u w:val="none"/>
        </w:rPr>
      </w:pPr>
    </w:p>
    <w:p w14:paraId="537F34D8" w14:textId="77777777" w:rsidR="0047794F" w:rsidRPr="0054793F" w:rsidRDefault="0047794F" w:rsidP="0047794F">
      <w:pPr>
        <w:tabs>
          <w:tab w:val="left" w:pos="-1530"/>
          <w:tab w:val="left" w:pos="-90"/>
          <w:tab w:val="left" w:pos="0"/>
          <w:tab w:val="left" w:pos="2160"/>
        </w:tabs>
        <w:jc w:val="both"/>
        <w:rPr>
          <w:b w:val="0"/>
          <w:u w:val="none"/>
        </w:rPr>
      </w:pPr>
    </w:p>
    <w:p w14:paraId="521B1D81" w14:textId="77777777" w:rsidR="0047794F" w:rsidRDefault="0047794F" w:rsidP="0047794F">
      <w:pPr>
        <w:tabs>
          <w:tab w:val="left" w:pos="-1530"/>
          <w:tab w:val="left" w:pos="-90"/>
          <w:tab w:val="left" w:pos="0"/>
          <w:tab w:val="left" w:pos="2160"/>
        </w:tabs>
        <w:jc w:val="both"/>
        <w:rPr>
          <w:u w:val="none"/>
        </w:rPr>
      </w:pPr>
      <w:r w:rsidRPr="00A313D2">
        <w:rPr>
          <w:u w:val="none"/>
        </w:rPr>
        <w:t>Consent</w:t>
      </w:r>
    </w:p>
    <w:p w14:paraId="7547D24D" w14:textId="77777777" w:rsidR="0047794F" w:rsidRPr="00A313D2" w:rsidRDefault="0047794F" w:rsidP="0047794F">
      <w:pPr>
        <w:tabs>
          <w:tab w:val="left" w:pos="-1530"/>
          <w:tab w:val="left" w:pos="-90"/>
          <w:tab w:val="left" w:pos="0"/>
          <w:tab w:val="left" w:pos="2160"/>
        </w:tabs>
        <w:jc w:val="both"/>
        <w:rPr>
          <w:u w:val="none"/>
        </w:rPr>
      </w:pPr>
    </w:p>
    <w:p w14:paraId="5F5BB826" w14:textId="47E79966" w:rsidR="0047794F" w:rsidRDefault="0047794F" w:rsidP="0047794F">
      <w:pPr>
        <w:tabs>
          <w:tab w:val="left" w:pos="-1530"/>
          <w:tab w:val="left" w:pos="-90"/>
          <w:tab w:val="left" w:pos="0"/>
          <w:tab w:val="left" w:pos="2160"/>
        </w:tabs>
        <w:jc w:val="both"/>
        <w:rPr>
          <w:b w:val="0"/>
          <w:u w:val="none"/>
        </w:rPr>
      </w:pPr>
      <w:r w:rsidRPr="0054793F">
        <w:rPr>
          <w:b w:val="0"/>
          <w:u w:val="none"/>
        </w:rPr>
        <w:t>I have read this form, understood its contents and consent t</w:t>
      </w:r>
      <w:r>
        <w:rPr>
          <w:b w:val="0"/>
          <w:u w:val="none"/>
        </w:rPr>
        <w:t xml:space="preserve">o </w:t>
      </w:r>
      <w:r w:rsidRPr="00A313D2">
        <w:rPr>
          <w:b w:val="0"/>
          <w:u w:val="none"/>
        </w:rPr>
        <w:t>(a)</w:t>
      </w:r>
      <w:r>
        <w:rPr>
          <w:b w:val="0"/>
          <w:u w:val="none"/>
        </w:rPr>
        <w:t xml:space="preserve"> </w:t>
      </w:r>
      <w:r w:rsidRPr="00A313D2">
        <w:rPr>
          <w:b w:val="0"/>
          <w:u w:val="none"/>
        </w:rPr>
        <w:t>the collection, use,</w:t>
      </w:r>
      <w:r>
        <w:rPr>
          <w:b w:val="0"/>
          <w:u w:val="none"/>
        </w:rPr>
        <w:t xml:space="preserve"> processing and transfer by </w:t>
      </w:r>
      <w:r w:rsidR="0041002E">
        <w:rPr>
          <w:b w:val="0"/>
          <w:u w:val="none"/>
        </w:rPr>
        <w:t xml:space="preserve">St. Angela </w:t>
      </w:r>
      <w:proofErr w:type="spellStart"/>
      <w:r w:rsidR="0041002E">
        <w:rPr>
          <w:b w:val="0"/>
          <w:u w:val="none"/>
        </w:rPr>
        <w:t>Merici</w:t>
      </w:r>
      <w:proofErr w:type="spellEnd"/>
      <w:r w:rsidR="0041002E">
        <w:rPr>
          <w:b w:val="0"/>
          <w:u w:val="none"/>
        </w:rPr>
        <w:t xml:space="preserve"> S</w:t>
      </w:r>
      <w:r w:rsidR="007E0888">
        <w:rPr>
          <w:b w:val="0"/>
          <w:u w:val="none"/>
        </w:rPr>
        <w:t>c</w:t>
      </w:r>
      <w:r w:rsidR="0041002E">
        <w:rPr>
          <w:b w:val="0"/>
          <w:u w:val="none"/>
        </w:rPr>
        <w:t>hool</w:t>
      </w:r>
      <w:r>
        <w:rPr>
          <w:b w:val="0"/>
          <w:u w:val="none"/>
        </w:rPr>
        <w:t xml:space="preserve"> </w:t>
      </w:r>
      <w:r w:rsidRPr="00A313D2">
        <w:rPr>
          <w:b w:val="0"/>
          <w:u w:val="none"/>
        </w:rPr>
        <w:t xml:space="preserve">of certain personal information about </w:t>
      </w:r>
      <w:r>
        <w:rPr>
          <w:b w:val="0"/>
          <w:u w:val="none"/>
        </w:rPr>
        <w:t>you</w:t>
      </w:r>
      <w:r w:rsidRPr="00A313D2">
        <w:rPr>
          <w:b w:val="0"/>
          <w:u w:val="none"/>
        </w:rPr>
        <w:t xml:space="preserve"> (the “Data”); (b)</w:t>
      </w:r>
      <w:r>
        <w:rPr>
          <w:b w:val="0"/>
          <w:u w:val="none"/>
        </w:rPr>
        <w:t xml:space="preserve"> </w:t>
      </w:r>
      <w:r w:rsidRPr="00A313D2">
        <w:rPr>
          <w:b w:val="0"/>
          <w:u w:val="none"/>
        </w:rPr>
        <w:t xml:space="preserve">any </w:t>
      </w:r>
      <w:r>
        <w:rPr>
          <w:b w:val="0"/>
          <w:u w:val="none"/>
        </w:rPr>
        <w:t>transfer of</w:t>
      </w:r>
      <w:r w:rsidRPr="00A313D2">
        <w:rPr>
          <w:b w:val="0"/>
          <w:u w:val="none"/>
        </w:rPr>
        <w:t xml:space="preserve"> Data by any such </w:t>
      </w:r>
      <w:r>
        <w:rPr>
          <w:b w:val="0"/>
          <w:u w:val="none"/>
        </w:rPr>
        <w:t xml:space="preserve">authorized </w:t>
      </w:r>
      <w:r w:rsidRPr="00A313D2">
        <w:rPr>
          <w:b w:val="0"/>
          <w:u w:val="none"/>
        </w:rPr>
        <w:t xml:space="preserve">person for the purposes of implementing, administering and managing the </w:t>
      </w:r>
      <w:r>
        <w:rPr>
          <w:b w:val="0"/>
          <w:u w:val="none"/>
        </w:rPr>
        <w:t>purposes outlined above</w:t>
      </w:r>
      <w:r w:rsidRPr="00A313D2">
        <w:rPr>
          <w:b w:val="0"/>
          <w:u w:val="none"/>
        </w:rPr>
        <w:t>; (c)</w:t>
      </w:r>
      <w:r>
        <w:rPr>
          <w:b w:val="0"/>
          <w:u w:val="none"/>
        </w:rPr>
        <w:t xml:space="preserve"> </w:t>
      </w:r>
      <w:r w:rsidRPr="00A313D2">
        <w:rPr>
          <w:b w:val="0"/>
          <w:u w:val="none"/>
        </w:rPr>
        <w:t xml:space="preserve">the use of such Data by any such </w:t>
      </w:r>
      <w:r>
        <w:rPr>
          <w:b w:val="0"/>
          <w:u w:val="none"/>
        </w:rPr>
        <w:t xml:space="preserve">authorized </w:t>
      </w:r>
      <w:r w:rsidRPr="00A313D2">
        <w:rPr>
          <w:b w:val="0"/>
          <w:u w:val="none"/>
        </w:rPr>
        <w:t>person for such purposes; and (d)</w:t>
      </w:r>
      <w:r>
        <w:rPr>
          <w:b w:val="0"/>
          <w:u w:val="none"/>
        </w:rPr>
        <w:t xml:space="preserve"> </w:t>
      </w:r>
      <w:r w:rsidRPr="00A313D2">
        <w:rPr>
          <w:b w:val="0"/>
          <w:u w:val="none"/>
        </w:rPr>
        <w:t>the transfer to and retention of such Data by third parties in connection with such purposes.</w:t>
      </w:r>
      <w:r>
        <w:rPr>
          <w:b w:val="0"/>
          <w:u w:val="none"/>
        </w:rPr>
        <w:t xml:space="preserve">  I further agree and acknowledge that while </w:t>
      </w:r>
      <w:r w:rsidR="0041002E">
        <w:rPr>
          <w:b w:val="0"/>
          <w:u w:val="none"/>
        </w:rPr>
        <w:t xml:space="preserve">St. Angela </w:t>
      </w:r>
      <w:proofErr w:type="spellStart"/>
      <w:r w:rsidR="0041002E">
        <w:rPr>
          <w:b w:val="0"/>
          <w:u w:val="none"/>
        </w:rPr>
        <w:t>Merici</w:t>
      </w:r>
      <w:proofErr w:type="spellEnd"/>
      <w:r w:rsidR="0041002E">
        <w:rPr>
          <w:b w:val="0"/>
          <w:u w:val="none"/>
        </w:rPr>
        <w:t xml:space="preserve"> S</w:t>
      </w:r>
      <w:r w:rsidR="007E0888">
        <w:rPr>
          <w:b w:val="0"/>
          <w:u w:val="none"/>
        </w:rPr>
        <w:t>c</w:t>
      </w:r>
      <w:r w:rsidR="0041002E">
        <w:rPr>
          <w:b w:val="0"/>
          <w:u w:val="none"/>
        </w:rPr>
        <w:t xml:space="preserve">hool </w:t>
      </w:r>
      <w:r>
        <w:rPr>
          <w:b w:val="0"/>
          <w:u w:val="none"/>
        </w:rPr>
        <w:t xml:space="preserve">has taken all necessary and reasonable steps to ensure that all third parties protect such Data, </w:t>
      </w:r>
      <w:r w:rsidR="0041002E">
        <w:rPr>
          <w:b w:val="0"/>
          <w:u w:val="none"/>
        </w:rPr>
        <w:t xml:space="preserve">St. Angela </w:t>
      </w:r>
      <w:proofErr w:type="spellStart"/>
      <w:r w:rsidR="0041002E">
        <w:rPr>
          <w:b w:val="0"/>
          <w:u w:val="none"/>
        </w:rPr>
        <w:t>Merici</w:t>
      </w:r>
      <w:proofErr w:type="spellEnd"/>
      <w:r w:rsidR="0041002E">
        <w:rPr>
          <w:b w:val="0"/>
          <w:u w:val="none"/>
        </w:rPr>
        <w:t xml:space="preserve"> S</w:t>
      </w:r>
      <w:r w:rsidR="007E0888">
        <w:rPr>
          <w:b w:val="0"/>
          <w:u w:val="none"/>
        </w:rPr>
        <w:t>c</w:t>
      </w:r>
      <w:r w:rsidR="0041002E">
        <w:rPr>
          <w:b w:val="0"/>
          <w:u w:val="none"/>
        </w:rPr>
        <w:t xml:space="preserve">hool </w:t>
      </w:r>
      <w:r w:rsidRPr="00A313D2">
        <w:rPr>
          <w:b w:val="0"/>
          <w:u w:val="none"/>
        </w:rPr>
        <w:t>has no control</w:t>
      </w:r>
      <w:r>
        <w:rPr>
          <w:b w:val="0"/>
          <w:u w:val="none"/>
        </w:rPr>
        <w:t xml:space="preserve"> </w:t>
      </w:r>
      <w:r w:rsidRPr="00A313D2">
        <w:rPr>
          <w:b w:val="0"/>
          <w:u w:val="none"/>
        </w:rPr>
        <w:t xml:space="preserve">over how the </w:t>
      </w:r>
      <w:r>
        <w:rPr>
          <w:b w:val="0"/>
          <w:u w:val="none"/>
        </w:rPr>
        <w:t xml:space="preserve">third party </w:t>
      </w:r>
      <w:r w:rsidRPr="00A313D2">
        <w:rPr>
          <w:b w:val="0"/>
          <w:u w:val="none"/>
        </w:rPr>
        <w:t xml:space="preserve">will use or disseminate my information. I agree to release and hold harmless </w:t>
      </w:r>
      <w:r w:rsidR="0041002E">
        <w:rPr>
          <w:b w:val="0"/>
          <w:u w:val="none"/>
        </w:rPr>
        <w:t xml:space="preserve">St. Angela </w:t>
      </w:r>
      <w:proofErr w:type="spellStart"/>
      <w:r w:rsidR="0041002E">
        <w:rPr>
          <w:b w:val="0"/>
          <w:u w:val="none"/>
        </w:rPr>
        <w:t>Merici</w:t>
      </w:r>
      <w:proofErr w:type="spellEnd"/>
      <w:r w:rsidR="0041002E">
        <w:rPr>
          <w:b w:val="0"/>
          <w:u w:val="none"/>
        </w:rPr>
        <w:t xml:space="preserve"> </w:t>
      </w:r>
      <w:proofErr w:type="spellStart"/>
      <w:r w:rsidR="0041002E">
        <w:rPr>
          <w:b w:val="0"/>
          <w:u w:val="none"/>
        </w:rPr>
        <w:t>Shool</w:t>
      </w:r>
      <w:proofErr w:type="spellEnd"/>
      <w:r w:rsidR="0041002E">
        <w:rPr>
          <w:b w:val="0"/>
          <w:u w:val="none"/>
        </w:rPr>
        <w:t xml:space="preserve">, </w:t>
      </w:r>
      <w:r w:rsidRPr="00A313D2">
        <w:rPr>
          <w:b w:val="0"/>
          <w:u w:val="none"/>
        </w:rPr>
        <w:t xml:space="preserve">its </w:t>
      </w:r>
      <w:r>
        <w:rPr>
          <w:b w:val="0"/>
          <w:u w:val="none"/>
        </w:rPr>
        <w:t>representatives</w:t>
      </w:r>
      <w:r w:rsidRPr="00A313D2">
        <w:rPr>
          <w:b w:val="0"/>
          <w:u w:val="none"/>
        </w:rPr>
        <w:t>, office</w:t>
      </w:r>
      <w:r>
        <w:rPr>
          <w:b w:val="0"/>
          <w:u w:val="none"/>
        </w:rPr>
        <w:t>r</w:t>
      </w:r>
      <w:r w:rsidRPr="00A313D2">
        <w:rPr>
          <w:b w:val="0"/>
          <w:u w:val="none"/>
        </w:rPr>
        <w:t>s,</w:t>
      </w:r>
      <w:r>
        <w:rPr>
          <w:b w:val="0"/>
          <w:u w:val="none"/>
        </w:rPr>
        <w:t xml:space="preserve"> </w:t>
      </w:r>
      <w:r w:rsidRPr="00A313D2">
        <w:rPr>
          <w:b w:val="0"/>
          <w:u w:val="none"/>
        </w:rPr>
        <w:t>employees, contractors, agents, and assignees, from any and all claims of action or damages of any k</w:t>
      </w:r>
      <w:r>
        <w:rPr>
          <w:b w:val="0"/>
          <w:u w:val="none"/>
        </w:rPr>
        <w:t xml:space="preserve">ind arising from, or in any way </w:t>
      </w:r>
      <w:r w:rsidRPr="00A313D2">
        <w:rPr>
          <w:b w:val="0"/>
          <w:u w:val="none"/>
        </w:rPr>
        <w:t xml:space="preserve">connected to, the release or use of any information or records </w:t>
      </w:r>
      <w:r>
        <w:rPr>
          <w:b w:val="0"/>
          <w:u w:val="none"/>
        </w:rPr>
        <w:t xml:space="preserve">by any third party </w:t>
      </w:r>
      <w:r w:rsidRPr="00A313D2">
        <w:rPr>
          <w:b w:val="0"/>
          <w:u w:val="none"/>
        </w:rPr>
        <w:t xml:space="preserve">pursuant to this </w:t>
      </w:r>
      <w:r>
        <w:rPr>
          <w:b w:val="0"/>
          <w:u w:val="none"/>
        </w:rPr>
        <w:t>form and as allowed by all applicable laws</w:t>
      </w:r>
      <w:r w:rsidRPr="00A313D2">
        <w:rPr>
          <w:b w:val="0"/>
          <w:u w:val="none"/>
        </w:rPr>
        <w:t>.</w:t>
      </w:r>
    </w:p>
    <w:p w14:paraId="5CB48476" w14:textId="77777777" w:rsidR="0047794F" w:rsidRDefault="0047794F" w:rsidP="0047794F">
      <w:pPr>
        <w:tabs>
          <w:tab w:val="left" w:pos="-1530"/>
          <w:tab w:val="left" w:pos="-90"/>
          <w:tab w:val="left" w:pos="0"/>
          <w:tab w:val="left" w:pos="2160"/>
        </w:tabs>
        <w:jc w:val="both"/>
        <w:rPr>
          <w:b w:val="0"/>
          <w:u w:val="none"/>
        </w:rPr>
      </w:pPr>
    </w:p>
    <w:p w14:paraId="144A89F9" w14:textId="77777777" w:rsidR="0047794F" w:rsidRDefault="0047794F" w:rsidP="0047794F">
      <w:pPr>
        <w:tabs>
          <w:tab w:val="left" w:pos="-1530"/>
          <w:tab w:val="left" w:pos="-90"/>
          <w:tab w:val="left" w:pos="0"/>
          <w:tab w:val="left" w:pos="2160"/>
        </w:tabs>
        <w:jc w:val="both"/>
        <w:rPr>
          <w:b w:val="0"/>
          <w:u w:val="none"/>
        </w:rPr>
      </w:pPr>
      <w:r w:rsidRPr="0054793F">
        <w:rPr>
          <w:b w:val="0"/>
          <w:u w:val="none"/>
        </w:rPr>
        <w:t>Complete Name of Student/Child/Ward: ___________________________________</w:t>
      </w:r>
    </w:p>
    <w:p w14:paraId="0A9BC68A" w14:textId="77777777" w:rsidR="0047794F" w:rsidRDefault="0047794F" w:rsidP="0047794F">
      <w:pPr>
        <w:tabs>
          <w:tab w:val="left" w:pos="-1530"/>
          <w:tab w:val="left" w:pos="-90"/>
          <w:tab w:val="left" w:pos="0"/>
          <w:tab w:val="left" w:pos="2160"/>
        </w:tabs>
        <w:jc w:val="both"/>
        <w:rPr>
          <w:b w:val="0"/>
          <w:u w:val="none"/>
        </w:rPr>
      </w:pPr>
    </w:p>
    <w:p w14:paraId="151C4EA3" w14:textId="77777777" w:rsidR="0047794F" w:rsidRPr="0054793F" w:rsidRDefault="0047794F" w:rsidP="0047794F">
      <w:pPr>
        <w:tabs>
          <w:tab w:val="left" w:pos="-1530"/>
          <w:tab w:val="left" w:pos="-90"/>
          <w:tab w:val="left" w:pos="0"/>
          <w:tab w:val="left" w:pos="2160"/>
        </w:tabs>
        <w:jc w:val="both"/>
        <w:rPr>
          <w:b w:val="0"/>
          <w:u w:val="none"/>
        </w:rPr>
      </w:pPr>
    </w:p>
    <w:p w14:paraId="7A018706" w14:textId="77777777" w:rsidR="0047794F" w:rsidRPr="0054793F" w:rsidRDefault="0047794F" w:rsidP="0047794F">
      <w:pPr>
        <w:tabs>
          <w:tab w:val="left" w:pos="-1530"/>
          <w:tab w:val="left" w:pos="-90"/>
          <w:tab w:val="left" w:pos="0"/>
          <w:tab w:val="left" w:pos="2160"/>
        </w:tabs>
        <w:jc w:val="both"/>
        <w:rPr>
          <w:b w:val="0"/>
          <w:u w:val="none"/>
        </w:rPr>
      </w:pPr>
      <w:r w:rsidRPr="0054793F">
        <w:rPr>
          <w:b w:val="0"/>
          <w:u w:val="none"/>
        </w:rPr>
        <w:t>Signature of Student: _________________________</w:t>
      </w:r>
      <w:r>
        <w:rPr>
          <w:b w:val="0"/>
          <w:u w:val="none"/>
        </w:rPr>
        <w:t>________________________</w:t>
      </w:r>
    </w:p>
    <w:p w14:paraId="27A5D9C8" w14:textId="77777777" w:rsidR="0047794F" w:rsidRDefault="0047794F" w:rsidP="0047794F">
      <w:pPr>
        <w:tabs>
          <w:tab w:val="left" w:pos="-1530"/>
          <w:tab w:val="left" w:pos="-90"/>
          <w:tab w:val="left" w:pos="0"/>
          <w:tab w:val="left" w:pos="2160"/>
        </w:tabs>
        <w:jc w:val="both"/>
        <w:rPr>
          <w:b w:val="0"/>
          <w:u w:val="none"/>
        </w:rPr>
      </w:pPr>
    </w:p>
    <w:p w14:paraId="20A09703" w14:textId="77777777" w:rsidR="0047794F" w:rsidRDefault="0047794F" w:rsidP="0047794F">
      <w:pPr>
        <w:tabs>
          <w:tab w:val="left" w:pos="-1530"/>
          <w:tab w:val="left" w:pos="-90"/>
          <w:tab w:val="left" w:pos="0"/>
          <w:tab w:val="left" w:pos="2160"/>
        </w:tabs>
        <w:jc w:val="both"/>
        <w:rPr>
          <w:b w:val="0"/>
          <w:u w:val="none"/>
        </w:rPr>
      </w:pPr>
    </w:p>
    <w:p w14:paraId="4BCE2143" w14:textId="77777777" w:rsidR="0047794F" w:rsidRPr="0054793F" w:rsidRDefault="0047794F" w:rsidP="0047794F">
      <w:pPr>
        <w:tabs>
          <w:tab w:val="left" w:pos="-1530"/>
          <w:tab w:val="left" w:pos="-90"/>
          <w:tab w:val="left" w:pos="0"/>
          <w:tab w:val="left" w:pos="2160"/>
        </w:tabs>
        <w:jc w:val="both"/>
        <w:rPr>
          <w:b w:val="0"/>
          <w:u w:val="none"/>
        </w:rPr>
      </w:pPr>
      <w:r w:rsidRPr="0054793F">
        <w:rPr>
          <w:b w:val="0"/>
          <w:u w:val="none"/>
        </w:rPr>
        <w:t>Date: ___________________________</w:t>
      </w:r>
    </w:p>
    <w:p w14:paraId="3DDED2A5" w14:textId="77777777" w:rsidR="0047794F" w:rsidRDefault="0047794F" w:rsidP="0047794F">
      <w:pPr>
        <w:tabs>
          <w:tab w:val="left" w:pos="-1530"/>
          <w:tab w:val="left" w:pos="-90"/>
          <w:tab w:val="left" w:pos="0"/>
          <w:tab w:val="left" w:pos="2160"/>
        </w:tabs>
        <w:jc w:val="both"/>
        <w:rPr>
          <w:b w:val="0"/>
          <w:u w:val="none"/>
        </w:rPr>
      </w:pPr>
    </w:p>
    <w:p w14:paraId="2843CC79" w14:textId="77777777" w:rsidR="0047794F" w:rsidRPr="0054793F" w:rsidRDefault="0047794F" w:rsidP="0047794F">
      <w:pPr>
        <w:tabs>
          <w:tab w:val="left" w:pos="-1530"/>
          <w:tab w:val="left" w:pos="-90"/>
          <w:tab w:val="left" w:pos="0"/>
          <w:tab w:val="left" w:pos="2160"/>
        </w:tabs>
        <w:jc w:val="both"/>
        <w:rPr>
          <w:b w:val="0"/>
          <w:u w:val="none"/>
        </w:rPr>
      </w:pPr>
      <w:r w:rsidRPr="0054793F">
        <w:rPr>
          <w:b w:val="0"/>
          <w:u w:val="none"/>
        </w:rPr>
        <w:t>If below 18 years old,</w:t>
      </w:r>
    </w:p>
    <w:p w14:paraId="4C081134" w14:textId="77777777" w:rsidR="0047794F" w:rsidRDefault="0047794F" w:rsidP="0047794F">
      <w:pPr>
        <w:tabs>
          <w:tab w:val="left" w:pos="-1530"/>
          <w:tab w:val="left" w:pos="-90"/>
          <w:tab w:val="left" w:pos="0"/>
          <w:tab w:val="left" w:pos="2160"/>
        </w:tabs>
        <w:jc w:val="both"/>
        <w:rPr>
          <w:b w:val="0"/>
          <w:u w:val="none"/>
        </w:rPr>
      </w:pPr>
    </w:p>
    <w:p w14:paraId="6C88CA29" w14:textId="77777777" w:rsidR="0047794F" w:rsidRDefault="0047794F" w:rsidP="0047794F">
      <w:pPr>
        <w:tabs>
          <w:tab w:val="left" w:pos="-1530"/>
          <w:tab w:val="left" w:pos="-90"/>
          <w:tab w:val="left" w:pos="0"/>
          <w:tab w:val="left" w:pos="2160"/>
        </w:tabs>
        <w:jc w:val="both"/>
        <w:rPr>
          <w:b w:val="0"/>
          <w:bCs/>
          <w:u w:val="none"/>
        </w:rPr>
      </w:pPr>
      <w:r>
        <w:rPr>
          <w:b w:val="0"/>
          <w:u w:val="none"/>
        </w:rPr>
        <w:t xml:space="preserve">As the parent of this student, I have read the data privacy consent form, </w:t>
      </w:r>
      <w:r w:rsidRPr="0054793F">
        <w:rPr>
          <w:b w:val="0"/>
          <w:u w:val="none"/>
        </w:rPr>
        <w:t>understood its contents</w:t>
      </w:r>
      <w:r>
        <w:rPr>
          <w:b w:val="0"/>
          <w:u w:val="none"/>
        </w:rPr>
        <w:t xml:space="preserve"> and </w:t>
      </w:r>
      <w:proofErr w:type="gramStart"/>
      <w:r>
        <w:rPr>
          <w:b w:val="0"/>
          <w:u w:val="none"/>
        </w:rPr>
        <w:t>provide</w:t>
      </w:r>
      <w:proofErr w:type="gramEnd"/>
      <w:r>
        <w:rPr>
          <w:b w:val="0"/>
          <w:u w:val="none"/>
        </w:rPr>
        <w:t xml:space="preserve"> consent to use the personal information collected as outlined and in accordance with this form.  I hereby give permission to use the personal information collected as outlined and in accordance with this form and certify that I have reviewed this information with my child.  </w:t>
      </w:r>
    </w:p>
    <w:p w14:paraId="56C071AB" w14:textId="77777777" w:rsidR="0047794F" w:rsidRDefault="0047794F" w:rsidP="0047794F">
      <w:pPr>
        <w:tabs>
          <w:tab w:val="left" w:pos="-1530"/>
          <w:tab w:val="left" w:pos="-90"/>
          <w:tab w:val="left" w:pos="0"/>
          <w:tab w:val="left" w:pos="2160"/>
        </w:tabs>
        <w:rPr>
          <w:b w:val="0"/>
          <w:bCs/>
          <w:u w:val="none"/>
        </w:rPr>
      </w:pPr>
    </w:p>
    <w:p w14:paraId="2FD580D1" w14:textId="77777777" w:rsidR="0047794F" w:rsidRDefault="0047794F" w:rsidP="0047794F">
      <w:pPr>
        <w:tabs>
          <w:tab w:val="left" w:pos="-1530"/>
          <w:tab w:val="left" w:pos="-90"/>
          <w:tab w:val="left" w:pos="0"/>
          <w:tab w:val="left" w:pos="2160"/>
        </w:tabs>
        <w:rPr>
          <w:b w:val="0"/>
          <w:bCs/>
          <w:u w:val="none"/>
        </w:rPr>
      </w:pPr>
    </w:p>
    <w:p w14:paraId="2CBBA7A5" w14:textId="2E755D85" w:rsidR="0047794F" w:rsidRDefault="0047794F" w:rsidP="0047794F">
      <w:pPr>
        <w:tabs>
          <w:tab w:val="left" w:pos="-1530"/>
          <w:tab w:val="left" w:pos="-90"/>
          <w:tab w:val="left" w:pos="0"/>
          <w:tab w:val="left" w:pos="2160"/>
        </w:tabs>
        <w:rPr>
          <w:b w:val="0"/>
          <w:bCs/>
          <w:u w:val="none"/>
        </w:rPr>
      </w:pPr>
      <w:r>
        <w:rPr>
          <w:b w:val="0"/>
          <w:u w:val="none"/>
        </w:rPr>
        <w:t>Parent</w:t>
      </w:r>
      <w:r w:rsidR="007E0888">
        <w:rPr>
          <w:b w:val="0"/>
          <w:u w:val="none"/>
        </w:rPr>
        <w:t>/</w:t>
      </w:r>
      <w:r>
        <w:rPr>
          <w:b w:val="0"/>
          <w:u w:val="none"/>
        </w:rPr>
        <w:t>guardian’s name (please print): ___________________________________</w:t>
      </w:r>
    </w:p>
    <w:p w14:paraId="361B36FD" w14:textId="77777777" w:rsidR="0047794F" w:rsidRDefault="0047794F" w:rsidP="0047794F">
      <w:pPr>
        <w:tabs>
          <w:tab w:val="left" w:pos="-1530"/>
          <w:tab w:val="left" w:pos="-90"/>
          <w:tab w:val="left" w:pos="0"/>
          <w:tab w:val="left" w:pos="2160"/>
        </w:tabs>
        <w:rPr>
          <w:b w:val="0"/>
          <w:bCs/>
          <w:u w:val="none"/>
        </w:rPr>
      </w:pPr>
    </w:p>
    <w:p w14:paraId="4D195DC7" w14:textId="77777777" w:rsidR="0047794F" w:rsidRDefault="0047794F" w:rsidP="0047794F">
      <w:pPr>
        <w:rPr>
          <w:rStyle w:val="PageNumber"/>
        </w:rPr>
      </w:pPr>
    </w:p>
    <w:p w14:paraId="612F7B46" w14:textId="77777777" w:rsidR="0047794F" w:rsidRDefault="0047794F" w:rsidP="0047794F">
      <w:pPr>
        <w:tabs>
          <w:tab w:val="left" w:pos="-1530"/>
          <w:tab w:val="left" w:pos="-90"/>
          <w:tab w:val="left" w:pos="0"/>
          <w:tab w:val="left" w:pos="2160"/>
        </w:tabs>
        <w:rPr>
          <w:b w:val="0"/>
          <w:bCs/>
          <w:u w:val="none"/>
        </w:rPr>
      </w:pPr>
      <w:r>
        <w:rPr>
          <w:b w:val="0"/>
          <w:u w:val="none"/>
        </w:rPr>
        <w:t xml:space="preserve">Parent/Guardian Signature: ______________________________ </w:t>
      </w:r>
      <w:r>
        <w:rPr>
          <w:b w:val="0"/>
          <w:u w:val="none"/>
        </w:rPr>
        <w:tab/>
      </w:r>
      <w:r>
        <w:rPr>
          <w:b w:val="0"/>
          <w:u w:val="none"/>
        </w:rPr>
        <w:tab/>
      </w:r>
      <w:proofErr w:type="gramStart"/>
      <w:r>
        <w:rPr>
          <w:b w:val="0"/>
          <w:u w:val="none"/>
        </w:rPr>
        <w:t>Date:_</w:t>
      </w:r>
      <w:proofErr w:type="gramEnd"/>
      <w:r>
        <w:rPr>
          <w:b w:val="0"/>
          <w:u w:val="none"/>
        </w:rPr>
        <w:t xml:space="preserve">___________ </w:t>
      </w:r>
    </w:p>
    <w:p w14:paraId="7599206A" w14:textId="77777777" w:rsidR="0047794F" w:rsidRPr="0035308F" w:rsidRDefault="0047794F" w:rsidP="0047794F">
      <w:pPr>
        <w:tabs>
          <w:tab w:val="left" w:pos="-1530"/>
          <w:tab w:val="left" w:pos="-90"/>
          <w:tab w:val="left" w:pos="0"/>
          <w:tab w:val="left" w:pos="2160"/>
        </w:tabs>
        <w:rPr>
          <w:u w:val="none"/>
        </w:rPr>
      </w:pPr>
    </w:p>
    <w:p w14:paraId="0E7D899B" w14:textId="77777777" w:rsidR="0047794F" w:rsidRPr="0035308F" w:rsidRDefault="0047794F" w:rsidP="0047794F">
      <w:pPr>
        <w:tabs>
          <w:tab w:val="left" w:pos="-1530"/>
          <w:tab w:val="left" w:pos="-90"/>
          <w:tab w:val="left" w:pos="0"/>
          <w:tab w:val="left" w:pos="2160"/>
        </w:tabs>
        <w:rPr>
          <w:u w:val="none"/>
        </w:rPr>
      </w:pPr>
    </w:p>
    <w:p w14:paraId="0114C5F8" w14:textId="77777777" w:rsidR="0047794F" w:rsidRPr="0035308F" w:rsidRDefault="0047794F" w:rsidP="0047794F">
      <w:pPr>
        <w:tabs>
          <w:tab w:val="left" w:pos="-1530"/>
          <w:tab w:val="left" w:pos="-90"/>
          <w:tab w:val="left" w:pos="0"/>
          <w:tab w:val="left" w:pos="2160"/>
        </w:tabs>
        <w:rPr>
          <w:u w:val="none"/>
        </w:rPr>
      </w:pPr>
    </w:p>
    <w:p w14:paraId="14FB7996" w14:textId="77777777" w:rsidR="0047794F" w:rsidRPr="0035308F" w:rsidRDefault="0047794F" w:rsidP="0047794F">
      <w:pPr>
        <w:tabs>
          <w:tab w:val="left" w:pos="-1530"/>
          <w:tab w:val="left" w:pos="-90"/>
          <w:tab w:val="left" w:pos="0"/>
          <w:tab w:val="left" w:pos="2160"/>
        </w:tabs>
        <w:rPr>
          <w:u w:val="none"/>
        </w:rPr>
      </w:pPr>
    </w:p>
    <w:p w14:paraId="0E7435B4" w14:textId="77777777" w:rsidR="0047794F" w:rsidRPr="0035308F" w:rsidRDefault="0047794F" w:rsidP="0047794F">
      <w:pPr>
        <w:tabs>
          <w:tab w:val="left" w:pos="-1530"/>
          <w:tab w:val="left" w:pos="-90"/>
          <w:tab w:val="left" w:pos="0"/>
          <w:tab w:val="left" w:pos="2160"/>
        </w:tabs>
        <w:rPr>
          <w:u w:val="none"/>
        </w:rPr>
      </w:pPr>
    </w:p>
    <w:p w14:paraId="1B3D00F0" w14:textId="77777777" w:rsidR="0047794F" w:rsidRDefault="0047794F" w:rsidP="0047794F"/>
    <w:p w14:paraId="6D8B08E1" w14:textId="77777777" w:rsidR="0047794F" w:rsidRDefault="0047794F">
      <w:pPr>
        <w:rPr>
          <w:b w:val="0"/>
          <w:u w:val="none"/>
        </w:rPr>
      </w:pPr>
    </w:p>
    <w:sectPr w:rsidR="0047794F" w:rsidSect="004926E5">
      <w:footerReference w:type="even" r:id="rId44"/>
      <w:headerReference w:type="first" r:id="rId45"/>
      <w:type w:val="continuous"/>
      <w:pgSz w:w="12240" w:h="15840"/>
      <w:pgMar w:top="460" w:right="400" w:bottom="840" w:left="440" w:header="0" w:footer="6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2EC3C" w14:textId="77777777" w:rsidR="006B4C76" w:rsidRDefault="006B4C76">
      <w:r>
        <w:separator/>
      </w:r>
    </w:p>
  </w:endnote>
  <w:endnote w:type="continuationSeparator" w:id="0">
    <w:p w14:paraId="4508E2EE" w14:textId="77777777" w:rsidR="006B4C76" w:rsidRDefault="006B4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
    <w:altName w:val="Yu Gothic UI"/>
    <w:panose1 w:val="020B0604020202020204"/>
    <w:charset w:val="80"/>
    <w:family w:val="auto"/>
    <w:notTrueType/>
    <w:pitch w:val="variable"/>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6C4F" w14:textId="77777777" w:rsidR="00CD5757" w:rsidRDefault="00CD57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AAC13A" w14:textId="77777777" w:rsidR="00CD5757" w:rsidRDefault="00CD57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5126C" w14:textId="11603E44" w:rsidR="00CD5757" w:rsidRDefault="00CD5757">
    <w:pPr>
      <w:pStyle w:val="Footer"/>
      <w:jc w:val="center"/>
    </w:pPr>
  </w:p>
  <w:p w14:paraId="42C0952C" w14:textId="77777777" w:rsidR="00CD5757" w:rsidRDefault="00CD575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2058"/>
      <w:docPartObj>
        <w:docPartGallery w:val="Page Numbers (Bottom of Page)"/>
        <w:docPartUnique/>
      </w:docPartObj>
    </w:sdtPr>
    <w:sdtEndPr>
      <w:rPr>
        <w:u w:val="none"/>
      </w:rPr>
    </w:sdtEndPr>
    <w:sdtContent>
      <w:sdt>
        <w:sdtPr>
          <w:id w:val="565050477"/>
          <w:docPartObj>
            <w:docPartGallery w:val="Page Numbers (Top of Page)"/>
            <w:docPartUnique/>
          </w:docPartObj>
        </w:sdtPr>
        <w:sdtEndPr>
          <w:rPr>
            <w:u w:val="none"/>
          </w:rPr>
        </w:sdtEndPr>
        <w:sdtContent>
          <w:p w14:paraId="0833746A" w14:textId="644F0A5A" w:rsidR="00CD5757" w:rsidRDefault="00CD5757">
            <w:pPr>
              <w:pStyle w:val="Footer"/>
              <w:jc w:val="center"/>
            </w:pPr>
            <w:r w:rsidRPr="00402E47">
              <w:rPr>
                <w:b w:val="0"/>
                <w:u w:val="none"/>
              </w:rPr>
              <w:t xml:space="preserve">Page </w:t>
            </w:r>
            <w:r w:rsidRPr="00402E47">
              <w:rPr>
                <w:b w:val="0"/>
                <w:u w:val="none"/>
              </w:rPr>
              <w:fldChar w:fldCharType="begin"/>
            </w:r>
            <w:r w:rsidRPr="00402E47">
              <w:rPr>
                <w:b w:val="0"/>
                <w:u w:val="none"/>
              </w:rPr>
              <w:instrText xml:space="preserve"> PAGE </w:instrText>
            </w:r>
            <w:r w:rsidRPr="00402E47">
              <w:rPr>
                <w:b w:val="0"/>
                <w:u w:val="none"/>
              </w:rPr>
              <w:fldChar w:fldCharType="separate"/>
            </w:r>
            <w:r w:rsidR="001B7DBC">
              <w:rPr>
                <w:b w:val="0"/>
                <w:noProof/>
                <w:u w:val="none"/>
              </w:rPr>
              <w:t>19</w:t>
            </w:r>
            <w:r w:rsidRPr="00402E47">
              <w:rPr>
                <w:b w:val="0"/>
                <w:u w:val="none"/>
              </w:rPr>
              <w:fldChar w:fldCharType="end"/>
            </w:r>
            <w:r w:rsidRPr="00402E47">
              <w:rPr>
                <w:b w:val="0"/>
                <w:u w:val="none"/>
              </w:rPr>
              <w:t xml:space="preserve"> </w:t>
            </w:r>
          </w:p>
        </w:sdtContent>
      </w:sdt>
    </w:sdtContent>
  </w:sdt>
  <w:p w14:paraId="3905CCDE" w14:textId="77777777" w:rsidR="00CD5757" w:rsidRDefault="00CD575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3335"/>
      <w:docPartObj>
        <w:docPartGallery w:val="Page Numbers (Bottom of Page)"/>
        <w:docPartUnique/>
      </w:docPartObj>
    </w:sdtPr>
    <w:sdtContent>
      <w:sdt>
        <w:sdtPr>
          <w:id w:val="4663336"/>
          <w:docPartObj>
            <w:docPartGallery w:val="Page Numbers (Top of Page)"/>
            <w:docPartUnique/>
          </w:docPartObj>
        </w:sdtPr>
        <w:sdtContent>
          <w:p w14:paraId="11F6DC2F" w14:textId="5053B1F9" w:rsidR="00CD5757" w:rsidRDefault="00CD5757">
            <w:pPr>
              <w:pStyle w:val="Footer"/>
              <w:jc w:val="center"/>
            </w:pPr>
            <w:r>
              <w:t xml:space="preserve">Page </w:t>
            </w:r>
            <w:r>
              <w:fldChar w:fldCharType="begin"/>
            </w:r>
            <w:r>
              <w:instrText xml:space="preserve"> PAGE </w:instrText>
            </w:r>
            <w:r>
              <w:fldChar w:fldCharType="separate"/>
            </w:r>
            <w:r>
              <w:rPr>
                <w:noProof/>
              </w:rPr>
              <w:t>1</w:t>
            </w:r>
            <w:r>
              <w:rPr>
                <w:noProof/>
              </w:rPr>
              <w:fldChar w:fldCharType="end"/>
            </w:r>
            <w:r>
              <w:t xml:space="preserve"> of </w:t>
            </w:r>
            <w:r w:rsidR="00E85328">
              <w:fldChar w:fldCharType="begin"/>
            </w:r>
            <w:r w:rsidR="00E85328">
              <w:instrText xml:space="preserve"> NUMPAGES  </w:instrText>
            </w:r>
            <w:r w:rsidR="00E85328">
              <w:fldChar w:fldCharType="separate"/>
            </w:r>
            <w:r w:rsidR="00E539BA">
              <w:rPr>
                <w:noProof/>
              </w:rPr>
              <w:t>65</w:t>
            </w:r>
            <w:r w:rsidR="00E85328">
              <w:rPr>
                <w:noProof/>
              </w:rPr>
              <w:fldChar w:fldCharType="end"/>
            </w:r>
          </w:p>
        </w:sdtContent>
      </w:sdt>
    </w:sdtContent>
  </w:sdt>
  <w:p w14:paraId="4669B09E" w14:textId="77777777" w:rsidR="00CD5757" w:rsidRDefault="00CD57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0FBA" w14:textId="77777777" w:rsidR="00CD5757" w:rsidRDefault="00CD57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D818C6" w14:textId="77777777" w:rsidR="00CD5757" w:rsidRDefault="00CD57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B7F6C" w14:textId="77777777" w:rsidR="006B4C76" w:rsidRDefault="006B4C76">
      <w:r>
        <w:separator/>
      </w:r>
    </w:p>
  </w:footnote>
  <w:footnote w:type="continuationSeparator" w:id="0">
    <w:p w14:paraId="12B5B714" w14:textId="77777777" w:rsidR="006B4C76" w:rsidRDefault="006B4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346B" w14:textId="4F93E2A0" w:rsidR="009F1B98" w:rsidRPr="009F1B98" w:rsidRDefault="009F1B98" w:rsidP="009F1B98">
    <w:pPr>
      <w:rPr>
        <w:rFonts w:ascii="Times New Roman" w:hAnsi="Times New Roman" w:cs="Times New Roman"/>
        <w:b w:val="0"/>
        <w:u w:val="none"/>
        <w:lang w:eastAsia="zh-CN"/>
      </w:rPr>
    </w:pPr>
    <w:r w:rsidRPr="009F1B98">
      <w:rPr>
        <w:rFonts w:ascii="Comic Sans MS" w:hAnsi="Comic Sans MS" w:cs="Times New Roman"/>
        <w:b w:val="0"/>
        <w:color w:val="000000"/>
        <w:sz w:val="48"/>
        <w:szCs w:val="48"/>
        <w:u w:val="none"/>
        <w:bdr w:val="none" w:sz="0" w:space="0" w:color="auto" w:frame="1"/>
        <w:lang w:eastAsia="zh-CN"/>
      </w:rPr>
      <w:fldChar w:fldCharType="begin"/>
    </w:r>
    <w:r w:rsidRPr="009F1B98">
      <w:rPr>
        <w:rFonts w:ascii="Comic Sans MS" w:hAnsi="Comic Sans MS" w:cs="Times New Roman"/>
        <w:b w:val="0"/>
        <w:color w:val="000000"/>
        <w:sz w:val="48"/>
        <w:szCs w:val="48"/>
        <w:u w:val="none"/>
        <w:bdr w:val="none" w:sz="0" w:space="0" w:color="auto" w:frame="1"/>
        <w:lang w:eastAsia="zh-CN"/>
      </w:rPr>
      <w:instrText xml:space="preserve"> INCLUDEPICTURE "https://lh6.googleusercontent.com/WsfCRpcEN34jCL1_JB2zHSfbKsSvpKpzK6yQPmTcRs2fqviOPfeThbF13YExM7kEayn0w36n-PaUsEKRnZQhFKMQOsslCDNVDKyu_625OPi6SWrQDXjHjDM3I0Wgm6LEJaNP6No4=s0" \* MERGEFORMATINET </w:instrText>
    </w:r>
    <w:r w:rsidRPr="009F1B98">
      <w:rPr>
        <w:rFonts w:ascii="Comic Sans MS" w:hAnsi="Comic Sans MS" w:cs="Times New Roman"/>
        <w:b w:val="0"/>
        <w:color w:val="000000"/>
        <w:sz w:val="48"/>
        <w:szCs w:val="48"/>
        <w:u w:val="none"/>
        <w:bdr w:val="none" w:sz="0" w:space="0" w:color="auto" w:frame="1"/>
        <w:lang w:eastAsia="zh-CN"/>
      </w:rPr>
      <w:fldChar w:fldCharType="separate"/>
    </w:r>
    <w:r w:rsidRPr="009F1B98">
      <w:rPr>
        <w:rFonts w:ascii="Comic Sans MS" w:hAnsi="Comic Sans MS" w:cs="Times New Roman"/>
        <w:b w:val="0"/>
        <w:noProof/>
        <w:color w:val="000000"/>
        <w:sz w:val="48"/>
        <w:szCs w:val="48"/>
        <w:u w:val="none"/>
        <w:bdr w:val="none" w:sz="0" w:space="0" w:color="auto" w:frame="1"/>
        <w:lang w:eastAsia="zh-CN"/>
      </w:rPr>
      <w:drawing>
        <wp:inline distT="0" distB="0" distL="0" distR="0" wp14:anchorId="7A3FC937" wp14:editId="6C8F4696">
          <wp:extent cx="850900" cy="444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444500"/>
                  </a:xfrm>
                  <a:prstGeom prst="rect">
                    <a:avLst/>
                  </a:prstGeom>
                  <a:noFill/>
                  <a:ln>
                    <a:noFill/>
                  </a:ln>
                </pic:spPr>
              </pic:pic>
            </a:graphicData>
          </a:graphic>
        </wp:inline>
      </w:drawing>
    </w:r>
    <w:r w:rsidRPr="009F1B98">
      <w:rPr>
        <w:rFonts w:ascii="Comic Sans MS" w:hAnsi="Comic Sans MS" w:cs="Times New Roman"/>
        <w:b w:val="0"/>
        <w:color w:val="000000"/>
        <w:sz w:val="48"/>
        <w:szCs w:val="48"/>
        <w:u w:val="none"/>
        <w:bdr w:val="none" w:sz="0" w:space="0" w:color="auto" w:frame="1"/>
        <w:lang w:eastAsia="zh-CN"/>
      </w:rPr>
      <w:fldChar w:fldCharType="end"/>
    </w:r>
  </w:p>
  <w:p w14:paraId="3FAC541E" w14:textId="77777777" w:rsidR="009F1B98" w:rsidRDefault="009F1B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A2BC" w14:textId="77777777" w:rsidR="00CD5757" w:rsidRDefault="00CD5757" w:rsidP="008744FB">
    <w:pPr>
      <w:pStyle w:val="Header"/>
      <w:jc w:val="center"/>
      <w:rPr>
        <w:b w:val="0"/>
        <w:bCs/>
        <w:sz w:val="16"/>
        <w:u w:val="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F90F6" w14:textId="77777777" w:rsidR="00CD5757" w:rsidRDefault="00CD5757" w:rsidP="008744FB">
    <w:pPr>
      <w:pStyle w:val="Header"/>
      <w:jc w:val="center"/>
      <w:rPr>
        <w:b w:val="0"/>
        <w:bCs/>
        <w:sz w:val="16"/>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3FEF9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9507F7"/>
    <w:multiLevelType w:val="hybridMultilevel"/>
    <w:tmpl w:val="C79068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AF46DA"/>
    <w:multiLevelType w:val="hybridMultilevel"/>
    <w:tmpl w:val="B00EA3D2"/>
    <w:lvl w:ilvl="0" w:tplc="A1084540">
      <w:start w:val="1"/>
      <w:numFmt w:val="bullet"/>
      <w:lvlText w:val=""/>
      <w:lvlJc w:val="left"/>
      <w:pPr>
        <w:tabs>
          <w:tab w:val="num" w:pos="630"/>
        </w:tabs>
        <w:ind w:left="630" w:hanging="360"/>
      </w:pPr>
      <w:rPr>
        <w:rFonts w:ascii="Symbol" w:hAnsi="Symbol" w:cs="Times New Roman" w:hint="default"/>
      </w:rPr>
    </w:lvl>
    <w:lvl w:ilvl="1" w:tplc="04090001">
      <w:start w:val="1"/>
      <w:numFmt w:val="bullet"/>
      <w:lvlText w:val=""/>
      <w:lvlJc w:val="left"/>
      <w:pPr>
        <w:tabs>
          <w:tab w:val="num" w:pos="1440"/>
        </w:tabs>
        <w:ind w:left="1440" w:hanging="360"/>
      </w:pPr>
      <w:rPr>
        <w:rFonts w:ascii="Symbol" w:hAnsi="Symbol" w:cs="Times New Roman"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095E1843"/>
    <w:multiLevelType w:val="hybridMultilevel"/>
    <w:tmpl w:val="A6F45934"/>
    <w:lvl w:ilvl="0" w:tplc="9B7420E0">
      <w:start w:val="1"/>
      <w:numFmt w:val="decimal"/>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 w15:restartNumberingAfterBreak="0">
    <w:nsid w:val="0A103D37"/>
    <w:multiLevelType w:val="hybridMultilevel"/>
    <w:tmpl w:val="60D2C4FE"/>
    <w:lvl w:ilvl="0" w:tplc="7C0C7CEE">
      <w:start w:val="1"/>
      <w:numFmt w:val="bullet"/>
      <w:lvlText w:val=""/>
      <w:lvlJc w:val="left"/>
      <w:pPr>
        <w:tabs>
          <w:tab w:val="num" w:pos="1620"/>
        </w:tabs>
        <w:ind w:left="162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020FA"/>
    <w:multiLevelType w:val="hybridMultilevel"/>
    <w:tmpl w:val="E1A646D4"/>
    <w:lvl w:ilvl="0" w:tplc="9162FA30">
      <w:start w:val="1"/>
      <w:numFmt w:val="decimal"/>
      <w:lvlText w:val="%1."/>
      <w:lvlJc w:val="left"/>
      <w:pPr>
        <w:ind w:left="399" w:hanging="260"/>
      </w:pPr>
      <w:rPr>
        <w:rFonts w:ascii="Arial" w:eastAsia="Arial" w:hAnsi="Arial" w:hint="default"/>
        <w:color w:val="000000" w:themeColor="text1"/>
        <w:w w:val="75"/>
        <w:sz w:val="18"/>
        <w:szCs w:val="18"/>
      </w:rPr>
    </w:lvl>
    <w:lvl w:ilvl="1" w:tplc="AB0689F8">
      <w:start w:val="1"/>
      <w:numFmt w:val="lowerLetter"/>
      <w:lvlText w:val="%2."/>
      <w:lvlJc w:val="left"/>
      <w:pPr>
        <w:ind w:left="600" w:hanging="181"/>
      </w:pPr>
      <w:rPr>
        <w:rFonts w:ascii="Arial" w:eastAsia="Arial" w:hAnsi="Arial" w:hint="default"/>
        <w:color w:val="000000" w:themeColor="text1"/>
        <w:w w:val="100"/>
        <w:sz w:val="17"/>
        <w:szCs w:val="17"/>
      </w:rPr>
    </w:lvl>
    <w:lvl w:ilvl="2" w:tplc="C03A0E16">
      <w:start w:val="1"/>
      <w:numFmt w:val="bullet"/>
      <w:lvlText w:val="•"/>
      <w:lvlJc w:val="left"/>
      <w:pPr>
        <w:ind w:left="600" w:hanging="181"/>
      </w:pPr>
      <w:rPr>
        <w:rFonts w:hint="default"/>
      </w:rPr>
    </w:lvl>
    <w:lvl w:ilvl="3" w:tplc="BC7214DA">
      <w:start w:val="1"/>
      <w:numFmt w:val="bullet"/>
      <w:lvlText w:val="•"/>
      <w:lvlJc w:val="left"/>
      <w:pPr>
        <w:ind w:left="477" w:hanging="181"/>
      </w:pPr>
      <w:rPr>
        <w:rFonts w:hint="default"/>
      </w:rPr>
    </w:lvl>
    <w:lvl w:ilvl="4" w:tplc="377C211E">
      <w:start w:val="1"/>
      <w:numFmt w:val="bullet"/>
      <w:lvlText w:val="•"/>
      <w:lvlJc w:val="left"/>
      <w:pPr>
        <w:ind w:left="355" w:hanging="181"/>
      </w:pPr>
      <w:rPr>
        <w:rFonts w:hint="default"/>
      </w:rPr>
    </w:lvl>
    <w:lvl w:ilvl="5" w:tplc="E7A43E20">
      <w:start w:val="1"/>
      <w:numFmt w:val="bullet"/>
      <w:lvlText w:val="•"/>
      <w:lvlJc w:val="left"/>
      <w:pPr>
        <w:ind w:left="232" w:hanging="181"/>
      </w:pPr>
      <w:rPr>
        <w:rFonts w:hint="default"/>
      </w:rPr>
    </w:lvl>
    <w:lvl w:ilvl="6" w:tplc="C7F0E07C">
      <w:start w:val="1"/>
      <w:numFmt w:val="bullet"/>
      <w:lvlText w:val="•"/>
      <w:lvlJc w:val="left"/>
      <w:pPr>
        <w:ind w:left="110" w:hanging="181"/>
      </w:pPr>
      <w:rPr>
        <w:rFonts w:hint="default"/>
      </w:rPr>
    </w:lvl>
    <w:lvl w:ilvl="7" w:tplc="B642857A">
      <w:start w:val="1"/>
      <w:numFmt w:val="bullet"/>
      <w:lvlText w:val="•"/>
      <w:lvlJc w:val="left"/>
      <w:pPr>
        <w:ind w:left="-13" w:hanging="181"/>
      </w:pPr>
      <w:rPr>
        <w:rFonts w:hint="default"/>
      </w:rPr>
    </w:lvl>
    <w:lvl w:ilvl="8" w:tplc="1FEC2C7A">
      <w:start w:val="1"/>
      <w:numFmt w:val="bullet"/>
      <w:lvlText w:val="•"/>
      <w:lvlJc w:val="left"/>
      <w:pPr>
        <w:ind w:left="-135" w:hanging="181"/>
      </w:pPr>
      <w:rPr>
        <w:rFonts w:hint="default"/>
      </w:rPr>
    </w:lvl>
  </w:abstractNum>
  <w:abstractNum w:abstractNumId="6" w15:restartNumberingAfterBreak="0">
    <w:nsid w:val="0B6F40DB"/>
    <w:multiLevelType w:val="hybridMultilevel"/>
    <w:tmpl w:val="A6AC9B28"/>
    <w:lvl w:ilvl="0" w:tplc="42344A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AE6B88"/>
    <w:multiLevelType w:val="hybridMultilevel"/>
    <w:tmpl w:val="348C4868"/>
    <w:lvl w:ilvl="0" w:tplc="0409000F">
      <w:start w:val="1"/>
      <w:numFmt w:val="decimal"/>
      <w:lvlText w:val="%1."/>
      <w:lvlJc w:val="left"/>
      <w:pPr>
        <w:tabs>
          <w:tab w:val="num" w:pos="360"/>
        </w:tabs>
        <w:ind w:left="360" w:hanging="360"/>
      </w:pPr>
    </w:lvl>
    <w:lvl w:ilvl="1" w:tplc="100E3E70">
      <w:start w:val="5"/>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0F8A624F"/>
    <w:multiLevelType w:val="hybridMultilevel"/>
    <w:tmpl w:val="894C90D6"/>
    <w:lvl w:ilvl="0" w:tplc="D8605584">
      <w:start w:val="1"/>
      <w:numFmt w:val="bullet"/>
      <w:lvlText w:val=""/>
      <w:lvlJc w:val="left"/>
      <w:pPr>
        <w:tabs>
          <w:tab w:val="num" w:pos="990"/>
        </w:tabs>
        <w:ind w:left="990" w:hanging="72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0F933530"/>
    <w:multiLevelType w:val="hybridMultilevel"/>
    <w:tmpl w:val="76E0D9FC"/>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4397B26"/>
    <w:multiLevelType w:val="hybridMultilevel"/>
    <w:tmpl w:val="677ECD10"/>
    <w:lvl w:ilvl="0" w:tplc="0868D68A">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149D01C5"/>
    <w:multiLevelType w:val="hybridMultilevel"/>
    <w:tmpl w:val="CC74FF56"/>
    <w:lvl w:ilvl="0" w:tplc="0409000F">
      <w:start w:val="1"/>
      <w:numFmt w:val="decimal"/>
      <w:lvlText w:val="%1."/>
      <w:lvlJc w:val="left"/>
      <w:pPr>
        <w:tabs>
          <w:tab w:val="num" w:pos="720"/>
        </w:tabs>
        <w:ind w:left="720" w:hanging="360"/>
      </w:pPr>
    </w:lvl>
    <w:lvl w:ilvl="1" w:tplc="100E3E70">
      <w:start w:val="5"/>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4C753FE"/>
    <w:multiLevelType w:val="hybridMultilevel"/>
    <w:tmpl w:val="7CDA5D34"/>
    <w:lvl w:ilvl="0" w:tplc="04090003">
      <w:start w:val="1"/>
      <w:numFmt w:val="bullet"/>
      <w:lvlText w:val="o"/>
      <w:lvlJc w:val="left"/>
      <w:pPr>
        <w:tabs>
          <w:tab w:val="num" w:pos="1170"/>
        </w:tabs>
        <w:ind w:left="1170" w:hanging="360"/>
      </w:pPr>
      <w:rPr>
        <w:rFonts w:ascii="Courier New" w:hAnsi="Courier New" w:cs="Courier New" w:hint="default"/>
      </w:rPr>
    </w:lvl>
    <w:lvl w:ilvl="1" w:tplc="04090005">
      <w:start w:val="1"/>
      <w:numFmt w:val="bullet"/>
      <w:lvlText w:val=""/>
      <w:lvlJc w:val="left"/>
      <w:pPr>
        <w:tabs>
          <w:tab w:val="num" w:pos="1890"/>
        </w:tabs>
        <w:ind w:left="1890" w:hanging="360"/>
      </w:pPr>
      <w:rPr>
        <w:rFonts w:ascii="Wingdings" w:hAnsi="Wingdings" w:hint="default"/>
      </w:rPr>
    </w:lvl>
    <w:lvl w:ilvl="2" w:tplc="04090005">
      <w:start w:val="1"/>
      <w:numFmt w:val="bullet"/>
      <w:lvlText w:val=""/>
      <w:lvlJc w:val="left"/>
      <w:pPr>
        <w:tabs>
          <w:tab w:val="num" w:pos="2610"/>
        </w:tabs>
        <w:ind w:left="2610" w:hanging="360"/>
      </w:pPr>
      <w:rPr>
        <w:rFonts w:ascii="Wingdings" w:hAnsi="Wingdings" w:cs="Times New Roman" w:hint="default"/>
      </w:rPr>
    </w:lvl>
    <w:lvl w:ilvl="3" w:tplc="04090001">
      <w:start w:val="1"/>
      <w:numFmt w:val="bullet"/>
      <w:lvlText w:val=""/>
      <w:lvlJc w:val="left"/>
      <w:pPr>
        <w:tabs>
          <w:tab w:val="num" w:pos="3330"/>
        </w:tabs>
        <w:ind w:left="3330" w:hanging="360"/>
      </w:pPr>
      <w:rPr>
        <w:rFonts w:ascii="Symbol" w:hAnsi="Symbol" w:cs="Times New Roman" w:hint="default"/>
      </w:rPr>
    </w:lvl>
    <w:lvl w:ilvl="4" w:tplc="04090003">
      <w:start w:val="1"/>
      <w:numFmt w:val="bullet"/>
      <w:lvlText w:val="o"/>
      <w:lvlJc w:val="left"/>
      <w:pPr>
        <w:tabs>
          <w:tab w:val="num" w:pos="4050"/>
        </w:tabs>
        <w:ind w:left="4050" w:hanging="360"/>
      </w:pPr>
      <w:rPr>
        <w:rFonts w:ascii="Courier New" w:hAnsi="Courier New" w:cs="Courier New" w:hint="default"/>
      </w:rPr>
    </w:lvl>
    <w:lvl w:ilvl="5" w:tplc="04090005">
      <w:start w:val="1"/>
      <w:numFmt w:val="bullet"/>
      <w:lvlText w:val=""/>
      <w:lvlJc w:val="left"/>
      <w:pPr>
        <w:tabs>
          <w:tab w:val="num" w:pos="4770"/>
        </w:tabs>
        <w:ind w:left="4770" w:hanging="360"/>
      </w:pPr>
      <w:rPr>
        <w:rFonts w:ascii="Wingdings" w:hAnsi="Wingdings" w:cs="Times New Roman" w:hint="default"/>
      </w:rPr>
    </w:lvl>
    <w:lvl w:ilvl="6" w:tplc="04090001">
      <w:start w:val="1"/>
      <w:numFmt w:val="bullet"/>
      <w:lvlText w:val=""/>
      <w:lvlJc w:val="left"/>
      <w:pPr>
        <w:tabs>
          <w:tab w:val="num" w:pos="5490"/>
        </w:tabs>
        <w:ind w:left="5490" w:hanging="360"/>
      </w:pPr>
      <w:rPr>
        <w:rFonts w:ascii="Symbol" w:hAnsi="Symbol" w:cs="Times New Roman" w:hint="default"/>
      </w:rPr>
    </w:lvl>
    <w:lvl w:ilvl="7" w:tplc="04090003">
      <w:start w:val="1"/>
      <w:numFmt w:val="bullet"/>
      <w:lvlText w:val="o"/>
      <w:lvlJc w:val="left"/>
      <w:pPr>
        <w:tabs>
          <w:tab w:val="num" w:pos="6210"/>
        </w:tabs>
        <w:ind w:left="6210" w:hanging="360"/>
      </w:pPr>
      <w:rPr>
        <w:rFonts w:ascii="Courier New" w:hAnsi="Courier New" w:cs="Courier New" w:hint="default"/>
      </w:rPr>
    </w:lvl>
    <w:lvl w:ilvl="8" w:tplc="04090005">
      <w:start w:val="1"/>
      <w:numFmt w:val="bullet"/>
      <w:lvlText w:val=""/>
      <w:lvlJc w:val="left"/>
      <w:pPr>
        <w:tabs>
          <w:tab w:val="num" w:pos="6930"/>
        </w:tabs>
        <w:ind w:left="6930" w:hanging="360"/>
      </w:pPr>
      <w:rPr>
        <w:rFonts w:ascii="Wingdings" w:hAnsi="Wingdings" w:cs="Times New Roman" w:hint="default"/>
      </w:rPr>
    </w:lvl>
  </w:abstractNum>
  <w:abstractNum w:abstractNumId="13" w15:restartNumberingAfterBreak="0">
    <w:nsid w:val="15D23F04"/>
    <w:multiLevelType w:val="hybridMultilevel"/>
    <w:tmpl w:val="59F0BBF8"/>
    <w:lvl w:ilvl="0" w:tplc="483A3A02">
      <w:start w:val="1"/>
      <w:numFmt w:val="lowerLetter"/>
      <w:lvlText w:val="%1."/>
      <w:lvlJc w:val="left"/>
      <w:pPr>
        <w:tabs>
          <w:tab w:val="num" w:pos="720"/>
        </w:tabs>
        <w:ind w:left="720" w:hanging="360"/>
      </w:pPr>
      <w:rPr>
        <w:rFonts w:ascii="Times New Roman" w:eastAsia="Times New Roman"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16974B3B"/>
    <w:multiLevelType w:val="hybridMultilevel"/>
    <w:tmpl w:val="A6CC4EC2"/>
    <w:lvl w:ilvl="0" w:tplc="04090001">
      <w:start w:val="1"/>
      <w:numFmt w:val="bullet"/>
      <w:lvlText w:val=""/>
      <w:lvlJc w:val="left"/>
      <w:pPr>
        <w:ind w:left="63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A62502"/>
    <w:multiLevelType w:val="hybridMultilevel"/>
    <w:tmpl w:val="2D64A65A"/>
    <w:lvl w:ilvl="0" w:tplc="0409000F">
      <w:start w:val="1"/>
      <w:numFmt w:val="decimal"/>
      <w:lvlText w:val="%1."/>
      <w:lvlJc w:val="left"/>
      <w:pPr>
        <w:tabs>
          <w:tab w:val="num" w:pos="720"/>
        </w:tabs>
        <w:ind w:left="720" w:hanging="360"/>
      </w:pPr>
    </w:lvl>
    <w:lvl w:ilvl="1" w:tplc="100E3E70">
      <w:start w:val="5"/>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8E12A4F"/>
    <w:multiLevelType w:val="hybridMultilevel"/>
    <w:tmpl w:val="840C3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9033EE5"/>
    <w:multiLevelType w:val="hybridMultilevel"/>
    <w:tmpl w:val="2060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FA6C9F"/>
    <w:multiLevelType w:val="hybridMultilevel"/>
    <w:tmpl w:val="A3B26B4A"/>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1D1976B9"/>
    <w:multiLevelType w:val="hybridMultilevel"/>
    <w:tmpl w:val="2E7A808C"/>
    <w:lvl w:ilvl="0" w:tplc="04090001">
      <w:start w:val="1"/>
      <w:numFmt w:val="bullet"/>
      <w:lvlText w:val=""/>
      <w:lvlJc w:val="left"/>
      <w:pPr>
        <w:tabs>
          <w:tab w:val="num" w:pos="1080"/>
        </w:tabs>
        <w:ind w:left="1080" w:hanging="360"/>
      </w:pPr>
      <w:rPr>
        <w:rFonts w:ascii="Symbol" w:hAnsi="Symbol" w:hint="default"/>
        <w:color w:val="auto"/>
      </w:rPr>
    </w:lvl>
    <w:lvl w:ilvl="1" w:tplc="CAF82ABA">
      <w:start w:val="1"/>
      <w:numFmt w:val="decimal"/>
      <w:lvlText w:val="%2."/>
      <w:lvlJc w:val="left"/>
      <w:pPr>
        <w:tabs>
          <w:tab w:val="num" w:pos="1800"/>
        </w:tabs>
        <w:ind w:left="1800" w:hanging="360"/>
      </w:pPr>
      <w:rPr>
        <w:rFonts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1D8242CE"/>
    <w:multiLevelType w:val="hybridMultilevel"/>
    <w:tmpl w:val="2D64A65A"/>
    <w:lvl w:ilvl="0" w:tplc="0409000F">
      <w:start w:val="1"/>
      <w:numFmt w:val="decimal"/>
      <w:lvlText w:val="%1."/>
      <w:lvlJc w:val="left"/>
      <w:pPr>
        <w:tabs>
          <w:tab w:val="num" w:pos="720"/>
        </w:tabs>
        <w:ind w:left="720" w:hanging="360"/>
      </w:pPr>
    </w:lvl>
    <w:lvl w:ilvl="1" w:tplc="100E3E70">
      <w:start w:val="5"/>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2B662A5"/>
    <w:multiLevelType w:val="hybridMultilevel"/>
    <w:tmpl w:val="638C4CAE"/>
    <w:lvl w:ilvl="0" w:tplc="828E1532">
      <w:start w:val="1"/>
      <w:numFmt w:val="decimal"/>
      <w:lvlText w:val="%1."/>
      <w:lvlJc w:val="left"/>
      <w:pPr>
        <w:tabs>
          <w:tab w:val="num" w:pos="720"/>
        </w:tabs>
        <w:ind w:left="720" w:hanging="45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2" w15:restartNumberingAfterBreak="0">
    <w:nsid w:val="238F610D"/>
    <w:multiLevelType w:val="hybridMultilevel"/>
    <w:tmpl w:val="21226BC0"/>
    <w:lvl w:ilvl="0" w:tplc="99A6018C">
      <w:start w:val="6"/>
      <w:numFmt w:val="decimal"/>
      <w:lvlText w:val="%1."/>
      <w:lvlJc w:val="left"/>
      <w:pPr>
        <w:ind w:left="476" w:hanging="360"/>
      </w:pPr>
      <w:rPr>
        <w:rFonts w:hint="default"/>
        <w:b/>
        <w:bCs/>
        <w:spacing w:val="-2"/>
        <w:w w:val="99"/>
      </w:rPr>
    </w:lvl>
    <w:lvl w:ilvl="1" w:tplc="CBF04DA8">
      <w:start w:val="1"/>
      <w:numFmt w:val="decimal"/>
      <w:lvlText w:val="%2."/>
      <w:lvlJc w:val="left"/>
      <w:pPr>
        <w:ind w:left="908" w:hanging="360"/>
        <w:jc w:val="right"/>
      </w:pPr>
      <w:rPr>
        <w:rFonts w:hint="default"/>
        <w:spacing w:val="-5"/>
        <w:w w:val="99"/>
      </w:rPr>
    </w:lvl>
    <w:lvl w:ilvl="2" w:tplc="B0A41D8E">
      <w:start w:val="1"/>
      <w:numFmt w:val="lowerLetter"/>
      <w:lvlText w:val="%3."/>
      <w:lvlJc w:val="left"/>
      <w:pPr>
        <w:ind w:left="1988" w:hanging="360"/>
      </w:pPr>
      <w:rPr>
        <w:rFonts w:ascii="Times New Roman" w:eastAsia="Times New Roman" w:hAnsi="Times New Roman" w:cs="Times New Roman" w:hint="default"/>
        <w:spacing w:val="-5"/>
        <w:w w:val="99"/>
        <w:sz w:val="24"/>
        <w:szCs w:val="24"/>
      </w:rPr>
    </w:lvl>
    <w:lvl w:ilvl="3" w:tplc="4BB6EFD6">
      <w:numFmt w:val="bullet"/>
      <w:lvlText w:val="•"/>
      <w:lvlJc w:val="left"/>
      <w:pPr>
        <w:ind w:left="1080" w:hanging="360"/>
      </w:pPr>
      <w:rPr>
        <w:rFonts w:hint="default"/>
      </w:rPr>
    </w:lvl>
    <w:lvl w:ilvl="4" w:tplc="9850A1C6">
      <w:numFmt w:val="bullet"/>
      <w:lvlText w:val="•"/>
      <w:lvlJc w:val="left"/>
      <w:pPr>
        <w:ind w:left="1980" w:hanging="360"/>
      </w:pPr>
      <w:rPr>
        <w:rFonts w:hint="default"/>
      </w:rPr>
    </w:lvl>
    <w:lvl w:ilvl="5" w:tplc="ADAC2CC6">
      <w:numFmt w:val="bullet"/>
      <w:lvlText w:val="•"/>
      <w:lvlJc w:val="left"/>
      <w:pPr>
        <w:ind w:left="3400" w:hanging="360"/>
      </w:pPr>
      <w:rPr>
        <w:rFonts w:hint="default"/>
      </w:rPr>
    </w:lvl>
    <w:lvl w:ilvl="6" w:tplc="FD4CF9BE">
      <w:numFmt w:val="bullet"/>
      <w:lvlText w:val="•"/>
      <w:lvlJc w:val="left"/>
      <w:pPr>
        <w:ind w:left="4820" w:hanging="360"/>
      </w:pPr>
      <w:rPr>
        <w:rFonts w:hint="default"/>
      </w:rPr>
    </w:lvl>
    <w:lvl w:ilvl="7" w:tplc="B41AFB06">
      <w:numFmt w:val="bullet"/>
      <w:lvlText w:val="•"/>
      <w:lvlJc w:val="left"/>
      <w:pPr>
        <w:ind w:left="6240" w:hanging="360"/>
      </w:pPr>
      <w:rPr>
        <w:rFonts w:hint="default"/>
      </w:rPr>
    </w:lvl>
    <w:lvl w:ilvl="8" w:tplc="BBE01460">
      <w:numFmt w:val="bullet"/>
      <w:lvlText w:val="•"/>
      <w:lvlJc w:val="left"/>
      <w:pPr>
        <w:ind w:left="7660" w:hanging="360"/>
      </w:pPr>
      <w:rPr>
        <w:rFonts w:hint="default"/>
      </w:rPr>
    </w:lvl>
  </w:abstractNum>
  <w:abstractNum w:abstractNumId="23" w15:restartNumberingAfterBreak="0">
    <w:nsid w:val="25642C16"/>
    <w:multiLevelType w:val="hybridMultilevel"/>
    <w:tmpl w:val="0066B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1647AE"/>
    <w:multiLevelType w:val="hybridMultilevel"/>
    <w:tmpl w:val="22D0D2E6"/>
    <w:lvl w:ilvl="0" w:tplc="D8605584">
      <w:start w:val="1"/>
      <w:numFmt w:val="bullet"/>
      <w:lvlText w:val=""/>
      <w:lvlJc w:val="left"/>
      <w:pPr>
        <w:tabs>
          <w:tab w:val="num" w:pos="780"/>
        </w:tabs>
        <w:ind w:left="780" w:hanging="72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5" w15:restartNumberingAfterBreak="0">
    <w:nsid w:val="273B3838"/>
    <w:multiLevelType w:val="hybridMultilevel"/>
    <w:tmpl w:val="D30040EC"/>
    <w:lvl w:ilvl="0" w:tplc="E56604A4">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0E572B"/>
    <w:multiLevelType w:val="hybridMultilevel"/>
    <w:tmpl w:val="A5261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1265F1"/>
    <w:multiLevelType w:val="hybridMultilevel"/>
    <w:tmpl w:val="28489FDA"/>
    <w:lvl w:ilvl="0" w:tplc="7C0C7CEE">
      <w:start w:val="1"/>
      <w:numFmt w:val="bullet"/>
      <w:lvlText w:val=""/>
      <w:lvlJc w:val="left"/>
      <w:pPr>
        <w:tabs>
          <w:tab w:val="num" w:pos="1320"/>
        </w:tabs>
        <w:ind w:left="1320" w:hanging="72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28" w15:restartNumberingAfterBreak="0">
    <w:nsid w:val="28F874A3"/>
    <w:multiLevelType w:val="hybridMultilevel"/>
    <w:tmpl w:val="9FFC0E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2949034B"/>
    <w:multiLevelType w:val="hybridMultilevel"/>
    <w:tmpl w:val="F306C984"/>
    <w:lvl w:ilvl="0" w:tplc="7C0C7CEE">
      <w:start w:val="1"/>
      <w:numFmt w:val="bullet"/>
      <w:lvlText w:val=""/>
      <w:lvlJc w:val="left"/>
      <w:pPr>
        <w:tabs>
          <w:tab w:val="num" w:pos="2160"/>
        </w:tabs>
        <w:ind w:left="2160" w:hanging="72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2A73295F"/>
    <w:multiLevelType w:val="hybridMultilevel"/>
    <w:tmpl w:val="C276DB76"/>
    <w:lvl w:ilvl="0" w:tplc="D8605584">
      <w:start w:val="1"/>
      <w:numFmt w:val="bullet"/>
      <w:lvlText w:val=""/>
      <w:lvlJc w:val="left"/>
      <w:pPr>
        <w:tabs>
          <w:tab w:val="num" w:pos="2160"/>
        </w:tabs>
        <w:ind w:left="2160" w:hanging="72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2B9F2FBE"/>
    <w:multiLevelType w:val="hybridMultilevel"/>
    <w:tmpl w:val="929C1032"/>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DE56300"/>
    <w:multiLevelType w:val="hybridMultilevel"/>
    <w:tmpl w:val="74381B46"/>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747AFB"/>
    <w:multiLevelType w:val="hybridMultilevel"/>
    <w:tmpl w:val="74346A3E"/>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36273DCA"/>
    <w:multiLevelType w:val="hybridMultilevel"/>
    <w:tmpl w:val="54A22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9546EE"/>
    <w:multiLevelType w:val="hybridMultilevel"/>
    <w:tmpl w:val="A6FEFB82"/>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3D3A10A9"/>
    <w:multiLevelType w:val="hybridMultilevel"/>
    <w:tmpl w:val="98B6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B11896"/>
    <w:multiLevelType w:val="hybridMultilevel"/>
    <w:tmpl w:val="C1902C0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0611499"/>
    <w:multiLevelType w:val="hybridMultilevel"/>
    <w:tmpl w:val="AA54E29C"/>
    <w:lvl w:ilvl="0" w:tplc="D8605584">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08F680B"/>
    <w:multiLevelType w:val="hybridMultilevel"/>
    <w:tmpl w:val="7A42B1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1A33A7"/>
    <w:multiLevelType w:val="hybridMultilevel"/>
    <w:tmpl w:val="5F605D9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2545630"/>
    <w:multiLevelType w:val="hybridMultilevel"/>
    <w:tmpl w:val="CB3A055C"/>
    <w:lvl w:ilvl="0" w:tplc="1D42B514">
      <w:start w:val="1"/>
      <w:numFmt w:val="lowerLetter"/>
      <w:lvlText w:val="%1."/>
      <w:lvlJc w:val="left"/>
      <w:pPr>
        <w:tabs>
          <w:tab w:val="num" w:pos="1440"/>
        </w:tabs>
        <w:ind w:left="1440" w:hanging="360"/>
      </w:pPr>
      <w:rPr>
        <w:rFonts w:ascii="Times New Roman" w:eastAsia="Times New Roman" w:hAnsi="Times New Roman" w:cs="Times New Roman"/>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42770831"/>
    <w:multiLevelType w:val="hybridMultilevel"/>
    <w:tmpl w:val="454611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4DA1712"/>
    <w:multiLevelType w:val="hybridMultilevel"/>
    <w:tmpl w:val="CEB211F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8BE66E0"/>
    <w:multiLevelType w:val="hybridMultilevel"/>
    <w:tmpl w:val="C52A64DC"/>
    <w:lvl w:ilvl="0" w:tplc="483A3A02">
      <w:start w:val="1"/>
      <w:numFmt w:val="lowerLetter"/>
      <w:lvlText w:val="%1."/>
      <w:lvlJc w:val="left"/>
      <w:pPr>
        <w:tabs>
          <w:tab w:val="num" w:pos="720"/>
        </w:tabs>
        <w:ind w:left="720" w:hanging="360"/>
      </w:pPr>
      <w:rPr>
        <w:rFonts w:ascii="Times New Roman" w:eastAsia="Times New Roman" w:hAnsi="Times New Roman" w:cs="Times New Roman"/>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5" w15:restartNumberingAfterBreak="0">
    <w:nsid w:val="4A4B6077"/>
    <w:multiLevelType w:val="hybridMultilevel"/>
    <w:tmpl w:val="C79068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A821580"/>
    <w:multiLevelType w:val="hybridMultilevel"/>
    <w:tmpl w:val="E934F1E8"/>
    <w:lvl w:ilvl="0" w:tplc="D8605584">
      <w:start w:val="1"/>
      <w:numFmt w:val="bullet"/>
      <w:lvlText w:val=""/>
      <w:lvlJc w:val="left"/>
      <w:pPr>
        <w:tabs>
          <w:tab w:val="num" w:pos="1440"/>
        </w:tabs>
        <w:ind w:left="1440" w:hanging="72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4AB7115B"/>
    <w:multiLevelType w:val="hybridMultilevel"/>
    <w:tmpl w:val="DC16BD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4C675E2F"/>
    <w:multiLevelType w:val="hybridMultilevel"/>
    <w:tmpl w:val="D4EAC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4D686211"/>
    <w:multiLevelType w:val="hybridMultilevel"/>
    <w:tmpl w:val="F036014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0" w15:restartNumberingAfterBreak="0">
    <w:nsid w:val="4D73782A"/>
    <w:multiLevelType w:val="hybridMultilevel"/>
    <w:tmpl w:val="F9D2A29C"/>
    <w:lvl w:ilvl="0" w:tplc="D8605584">
      <w:start w:val="1"/>
      <w:numFmt w:val="bullet"/>
      <w:lvlText w:val=""/>
      <w:lvlJc w:val="left"/>
      <w:pPr>
        <w:tabs>
          <w:tab w:val="num" w:pos="720"/>
        </w:tabs>
        <w:ind w:left="720" w:hanging="720"/>
      </w:pPr>
      <w:rPr>
        <w:rFonts w:ascii="Symbol" w:hAnsi="Symbol" w:hint="default"/>
      </w:rPr>
    </w:lvl>
    <w:lvl w:ilvl="1" w:tplc="D26C008E">
      <w:start w:val="1"/>
      <w:numFmt w:val="bullet"/>
      <w:lvlText w:val=""/>
      <w:lvlJc w:val="left"/>
      <w:pPr>
        <w:tabs>
          <w:tab w:val="num" w:pos="1440"/>
        </w:tabs>
        <w:ind w:left="1440" w:hanging="360"/>
      </w:pPr>
      <w:rPr>
        <w:rFonts w:ascii="Wingdings" w:eastAsia="Times New Roman" w:hAnsi="Wingdings" w:cs="Times New Roman" w:hint="default"/>
        <w:u w:val="singl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0545C95"/>
    <w:multiLevelType w:val="hybridMultilevel"/>
    <w:tmpl w:val="484615AA"/>
    <w:lvl w:ilvl="0" w:tplc="17B00E84">
      <w:start w:val="31"/>
      <w:numFmt w:val="decimal"/>
      <w:lvlText w:val="%1."/>
      <w:lvlJc w:val="left"/>
      <w:pPr>
        <w:ind w:left="648" w:hanging="360"/>
      </w:pPr>
      <w:rPr>
        <w:rFonts w:ascii="Times New Roman" w:hAnsi="Times New Roman" w:cs="Times New Roman" w:hint="default"/>
        <w:b/>
        <w:i w:val="0"/>
        <w:color w:val="auto"/>
      </w:rPr>
    </w:lvl>
    <w:lvl w:ilvl="1" w:tplc="04090019">
      <w:start w:val="1"/>
      <w:numFmt w:val="lowerLetter"/>
      <w:lvlText w:val="%2."/>
      <w:lvlJc w:val="left"/>
      <w:pPr>
        <w:ind w:left="1368" w:hanging="360"/>
      </w:pPr>
      <w:rPr>
        <w:rFonts w:ascii="Times New Roman" w:hAnsi="Times New Roman" w:cs="Times New Roman"/>
      </w:rPr>
    </w:lvl>
    <w:lvl w:ilvl="2" w:tplc="0409001B">
      <w:start w:val="1"/>
      <w:numFmt w:val="lowerRoman"/>
      <w:lvlText w:val="%3."/>
      <w:lvlJc w:val="right"/>
      <w:pPr>
        <w:ind w:left="2088" w:hanging="180"/>
      </w:pPr>
      <w:rPr>
        <w:rFonts w:ascii="Times New Roman" w:hAnsi="Times New Roman" w:cs="Times New Roman"/>
      </w:rPr>
    </w:lvl>
    <w:lvl w:ilvl="3" w:tplc="0409000F">
      <w:start w:val="1"/>
      <w:numFmt w:val="decimal"/>
      <w:lvlText w:val="%4."/>
      <w:lvlJc w:val="left"/>
      <w:pPr>
        <w:ind w:left="2808" w:hanging="360"/>
      </w:pPr>
      <w:rPr>
        <w:rFonts w:ascii="Times New Roman" w:hAnsi="Times New Roman" w:cs="Times New Roman"/>
      </w:rPr>
    </w:lvl>
    <w:lvl w:ilvl="4" w:tplc="04090019">
      <w:start w:val="1"/>
      <w:numFmt w:val="lowerLetter"/>
      <w:lvlText w:val="%5."/>
      <w:lvlJc w:val="left"/>
      <w:pPr>
        <w:ind w:left="3528" w:hanging="360"/>
      </w:pPr>
      <w:rPr>
        <w:rFonts w:ascii="Times New Roman" w:hAnsi="Times New Roman" w:cs="Times New Roman"/>
      </w:rPr>
    </w:lvl>
    <w:lvl w:ilvl="5" w:tplc="0409001B">
      <w:start w:val="1"/>
      <w:numFmt w:val="lowerRoman"/>
      <w:lvlText w:val="%6."/>
      <w:lvlJc w:val="right"/>
      <w:pPr>
        <w:ind w:left="4248" w:hanging="180"/>
      </w:pPr>
      <w:rPr>
        <w:rFonts w:ascii="Times New Roman" w:hAnsi="Times New Roman" w:cs="Times New Roman"/>
      </w:rPr>
    </w:lvl>
    <w:lvl w:ilvl="6" w:tplc="0409000F">
      <w:start w:val="1"/>
      <w:numFmt w:val="decimal"/>
      <w:lvlText w:val="%7."/>
      <w:lvlJc w:val="left"/>
      <w:pPr>
        <w:ind w:left="4968" w:hanging="360"/>
      </w:pPr>
      <w:rPr>
        <w:rFonts w:ascii="Times New Roman" w:hAnsi="Times New Roman" w:cs="Times New Roman"/>
      </w:rPr>
    </w:lvl>
    <w:lvl w:ilvl="7" w:tplc="04090019">
      <w:start w:val="1"/>
      <w:numFmt w:val="lowerLetter"/>
      <w:lvlText w:val="%8."/>
      <w:lvlJc w:val="left"/>
      <w:pPr>
        <w:ind w:left="5688" w:hanging="360"/>
      </w:pPr>
      <w:rPr>
        <w:rFonts w:ascii="Times New Roman" w:hAnsi="Times New Roman" w:cs="Times New Roman"/>
      </w:rPr>
    </w:lvl>
    <w:lvl w:ilvl="8" w:tplc="0409001B">
      <w:start w:val="1"/>
      <w:numFmt w:val="lowerRoman"/>
      <w:lvlText w:val="%9."/>
      <w:lvlJc w:val="right"/>
      <w:pPr>
        <w:ind w:left="6408" w:hanging="180"/>
      </w:pPr>
      <w:rPr>
        <w:rFonts w:ascii="Times New Roman" w:hAnsi="Times New Roman" w:cs="Times New Roman"/>
      </w:rPr>
    </w:lvl>
  </w:abstractNum>
  <w:abstractNum w:abstractNumId="52" w15:restartNumberingAfterBreak="0">
    <w:nsid w:val="514751A3"/>
    <w:multiLevelType w:val="hybridMultilevel"/>
    <w:tmpl w:val="5E24FB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3" w15:restartNumberingAfterBreak="0">
    <w:nsid w:val="53854D11"/>
    <w:multiLevelType w:val="hybridMultilevel"/>
    <w:tmpl w:val="B7049BBA"/>
    <w:lvl w:ilvl="0" w:tplc="D8605584">
      <w:start w:val="1"/>
      <w:numFmt w:val="bullet"/>
      <w:lvlText w:val=""/>
      <w:lvlJc w:val="left"/>
      <w:pPr>
        <w:tabs>
          <w:tab w:val="num" w:pos="4770"/>
        </w:tabs>
        <w:ind w:left="4770" w:hanging="720"/>
      </w:pPr>
      <w:rPr>
        <w:rFonts w:ascii="Symbol" w:hAnsi="Symbol" w:hint="default"/>
      </w:rPr>
    </w:lvl>
    <w:lvl w:ilvl="1" w:tplc="04090003">
      <w:start w:val="1"/>
      <w:numFmt w:val="bullet"/>
      <w:lvlText w:val="o"/>
      <w:lvlJc w:val="left"/>
      <w:pPr>
        <w:tabs>
          <w:tab w:val="num" w:pos="5490"/>
        </w:tabs>
        <w:ind w:left="5490" w:hanging="360"/>
      </w:pPr>
      <w:rPr>
        <w:rFonts w:ascii="Courier New" w:hAnsi="Courier New" w:hint="default"/>
      </w:rPr>
    </w:lvl>
    <w:lvl w:ilvl="2" w:tplc="04090005" w:tentative="1">
      <w:start w:val="1"/>
      <w:numFmt w:val="bullet"/>
      <w:lvlText w:val=""/>
      <w:lvlJc w:val="left"/>
      <w:pPr>
        <w:tabs>
          <w:tab w:val="num" w:pos="6210"/>
        </w:tabs>
        <w:ind w:left="6210" w:hanging="360"/>
      </w:pPr>
      <w:rPr>
        <w:rFonts w:ascii="Wingdings" w:hAnsi="Wingdings" w:hint="default"/>
      </w:rPr>
    </w:lvl>
    <w:lvl w:ilvl="3" w:tplc="04090001" w:tentative="1">
      <w:start w:val="1"/>
      <w:numFmt w:val="bullet"/>
      <w:lvlText w:val=""/>
      <w:lvlJc w:val="left"/>
      <w:pPr>
        <w:tabs>
          <w:tab w:val="num" w:pos="6930"/>
        </w:tabs>
        <w:ind w:left="6930" w:hanging="360"/>
      </w:pPr>
      <w:rPr>
        <w:rFonts w:ascii="Symbol" w:hAnsi="Symbol" w:hint="default"/>
      </w:rPr>
    </w:lvl>
    <w:lvl w:ilvl="4" w:tplc="04090003" w:tentative="1">
      <w:start w:val="1"/>
      <w:numFmt w:val="bullet"/>
      <w:lvlText w:val="o"/>
      <w:lvlJc w:val="left"/>
      <w:pPr>
        <w:tabs>
          <w:tab w:val="num" w:pos="7650"/>
        </w:tabs>
        <w:ind w:left="7650" w:hanging="360"/>
      </w:pPr>
      <w:rPr>
        <w:rFonts w:ascii="Courier New" w:hAnsi="Courier New" w:hint="default"/>
      </w:rPr>
    </w:lvl>
    <w:lvl w:ilvl="5" w:tplc="04090005" w:tentative="1">
      <w:start w:val="1"/>
      <w:numFmt w:val="bullet"/>
      <w:lvlText w:val=""/>
      <w:lvlJc w:val="left"/>
      <w:pPr>
        <w:tabs>
          <w:tab w:val="num" w:pos="8370"/>
        </w:tabs>
        <w:ind w:left="8370" w:hanging="360"/>
      </w:pPr>
      <w:rPr>
        <w:rFonts w:ascii="Wingdings" w:hAnsi="Wingdings" w:hint="default"/>
      </w:rPr>
    </w:lvl>
    <w:lvl w:ilvl="6" w:tplc="04090001" w:tentative="1">
      <w:start w:val="1"/>
      <w:numFmt w:val="bullet"/>
      <w:lvlText w:val=""/>
      <w:lvlJc w:val="left"/>
      <w:pPr>
        <w:tabs>
          <w:tab w:val="num" w:pos="9090"/>
        </w:tabs>
        <w:ind w:left="9090" w:hanging="360"/>
      </w:pPr>
      <w:rPr>
        <w:rFonts w:ascii="Symbol" w:hAnsi="Symbol" w:hint="default"/>
      </w:rPr>
    </w:lvl>
    <w:lvl w:ilvl="7" w:tplc="04090003" w:tentative="1">
      <w:start w:val="1"/>
      <w:numFmt w:val="bullet"/>
      <w:lvlText w:val="o"/>
      <w:lvlJc w:val="left"/>
      <w:pPr>
        <w:tabs>
          <w:tab w:val="num" w:pos="9810"/>
        </w:tabs>
        <w:ind w:left="9810" w:hanging="360"/>
      </w:pPr>
      <w:rPr>
        <w:rFonts w:ascii="Courier New" w:hAnsi="Courier New" w:hint="default"/>
      </w:rPr>
    </w:lvl>
    <w:lvl w:ilvl="8" w:tplc="04090005" w:tentative="1">
      <w:start w:val="1"/>
      <w:numFmt w:val="bullet"/>
      <w:lvlText w:val=""/>
      <w:lvlJc w:val="left"/>
      <w:pPr>
        <w:tabs>
          <w:tab w:val="num" w:pos="10530"/>
        </w:tabs>
        <w:ind w:left="10530" w:hanging="360"/>
      </w:pPr>
      <w:rPr>
        <w:rFonts w:ascii="Wingdings" w:hAnsi="Wingdings" w:hint="default"/>
      </w:rPr>
    </w:lvl>
  </w:abstractNum>
  <w:abstractNum w:abstractNumId="54" w15:restartNumberingAfterBreak="0">
    <w:nsid w:val="54D06BD9"/>
    <w:multiLevelType w:val="hybridMultilevel"/>
    <w:tmpl w:val="50543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53C33E4"/>
    <w:multiLevelType w:val="hybridMultilevel"/>
    <w:tmpl w:val="BFD6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E50B15"/>
    <w:multiLevelType w:val="hybridMultilevel"/>
    <w:tmpl w:val="801E64EA"/>
    <w:lvl w:ilvl="0" w:tplc="4B80D928">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93167F3"/>
    <w:multiLevelType w:val="hybridMultilevel"/>
    <w:tmpl w:val="2F82179A"/>
    <w:lvl w:ilvl="0" w:tplc="D66EEC2C">
      <w:start w:val="1"/>
      <w:numFmt w:val="decimal"/>
      <w:lvlText w:val="%1."/>
      <w:lvlJc w:val="left"/>
      <w:pPr>
        <w:ind w:left="319" w:hanging="180"/>
      </w:pPr>
      <w:rPr>
        <w:rFonts w:ascii="Arial" w:eastAsia="Arial" w:hAnsi="Arial" w:hint="default"/>
        <w:sz w:val="15"/>
        <w:szCs w:val="15"/>
      </w:rPr>
    </w:lvl>
    <w:lvl w:ilvl="1" w:tplc="D164739E">
      <w:start w:val="1"/>
      <w:numFmt w:val="bullet"/>
      <w:lvlText w:val="•"/>
      <w:lvlJc w:val="left"/>
      <w:pPr>
        <w:ind w:left="1427" w:hanging="180"/>
      </w:pPr>
      <w:rPr>
        <w:rFonts w:hint="default"/>
      </w:rPr>
    </w:lvl>
    <w:lvl w:ilvl="2" w:tplc="0F00BE50">
      <w:start w:val="1"/>
      <w:numFmt w:val="bullet"/>
      <w:lvlText w:val="•"/>
      <w:lvlJc w:val="left"/>
      <w:pPr>
        <w:ind w:left="2535" w:hanging="180"/>
      </w:pPr>
      <w:rPr>
        <w:rFonts w:hint="default"/>
      </w:rPr>
    </w:lvl>
    <w:lvl w:ilvl="3" w:tplc="77102E9C">
      <w:start w:val="1"/>
      <w:numFmt w:val="bullet"/>
      <w:lvlText w:val="•"/>
      <w:lvlJc w:val="left"/>
      <w:pPr>
        <w:ind w:left="3643" w:hanging="180"/>
      </w:pPr>
      <w:rPr>
        <w:rFonts w:hint="default"/>
      </w:rPr>
    </w:lvl>
    <w:lvl w:ilvl="4" w:tplc="5C70A17C">
      <w:start w:val="1"/>
      <w:numFmt w:val="bullet"/>
      <w:lvlText w:val="•"/>
      <w:lvlJc w:val="left"/>
      <w:pPr>
        <w:ind w:left="4751" w:hanging="180"/>
      </w:pPr>
      <w:rPr>
        <w:rFonts w:hint="default"/>
      </w:rPr>
    </w:lvl>
    <w:lvl w:ilvl="5" w:tplc="9F5AE5A2">
      <w:start w:val="1"/>
      <w:numFmt w:val="bullet"/>
      <w:lvlText w:val="•"/>
      <w:lvlJc w:val="left"/>
      <w:pPr>
        <w:ind w:left="5859" w:hanging="180"/>
      </w:pPr>
      <w:rPr>
        <w:rFonts w:hint="default"/>
      </w:rPr>
    </w:lvl>
    <w:lvl w:ilvl="6" w:tplc="2D7AF3E4">
      <w:start w:val="1"/>
      <w:numFmt w:val="bullet"/>
      <w:lvlText w:val="•"/>
      <w:lvlJc w:val="left"/>
      <w:pPr>
        <w:ind w:left="6968" w:hanging="180"/>
      </w:pPr>
      <w:rPr>
        <w:rFonts w:hint="default"/>
      </w:rPr>
    </w:lvl>
    <w:lvl w:ilvl="7" w:tplc="15500422">
      <w:start w:val="1"/>
      <w:numFmt w:val="bullet"/>
      <w:lvlText w:val="•"/>
      <w:lvlJc w:val="left"/>
      <w:pPr>
        <w:ind w:left="8076" w:hanging="180"/>
      </w:pPr>
      <w:rPr>
        <w:rFonts w:hint="default"/>
      </w:rPr>
    </w:lvl>
    <w:lvl w:ilvl="8" w:tplc="E8B88ED0">
      <w:start w:val="1"/>
      <w:numFmt w:val="bullet"/>
      <w:lvlText w:val="•"/>
      <w:lvlJc w:val="left"/>
      <w:pPr>
        <w:ind w:left="9184" w:hanging="180"/>
      </w:pPr>
      <w:rPr>
        <w:rFonts w:hint="default"/>
      </w:rPr>
    </w:lvl>
  </w:abstractNum>
  <w:abstractNum w:abstractNumId="58" w15:restartNumberingAfterBreak="0">
    <w:nsid w:val="5CA449ED"/>
    <w:multiLevelType w:val="hybridMultilevel"/>
    <w:tmpl w:val="7C845D6E"/>
    <w:lvl w:ilvl="0" w:tplc="7C0C7CEE">
      <w:start w:val="1"/>
      <w:numFmt w:val="bullet"/>
      <w:lvlText w:val=""/>
      <w:lvlJc w:val="left"/>
      <w:pPr>
        <w:tabs>
          <w:tab w:val="num" w:pos="900"/>
        </w:tabs>
        <w:ind w:left="900" w:hanging="72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59" w15:restartNumberingAfterBreak="0">
    <w:nsid w:val="5F3C58F7"/>
    <w:multiLevelType w:val="hybridMultilevel"/>
    <w:tmpl w:val="C79068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5122535"/>
    <w:multiLevelType w:val="hybridMultilevel"/>
    <w:tmpl w:val="8BFE3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E70BAB"/>
    <w:multiLevelType w:val="hybridMultilevel"/>
    <w:tmpl w:val="4BD49D78"/>
    <w:lvl w:ilvl="0" w:tplc="0409000F">
      <w:start w:val="1"/>
      <w:numFmt w:val="decimal"/>
      <w:lvlText w:val="%1."/>
      <w:lvlJc w:val="left"/>
      <w:pPr>
        <w:tabs>
          <w:tab w:val="num" w:pos="720"/>
        </w:tabs>
        <w:ind w:left="720" w:hanging="360"/>
      </w:pPr>
      <w:rPr>
        <w:rFonts w:ascii="Times New Roman" w:hAnsi="Times New Roman" w:cs="Times New Roman"/>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62" w15:restartNumberingAfterBreak="0">
    <w:nsid w:val="69E83F15"/>
    <w:multiLevelType w:val="hybridMultilevel"/>
    <w:tmpl w:val="6F06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797C24"/>
    <w:multiLevelType w:val="hybridMultilevel"/>
    <w:tmpl w:val="CBDA0000"/>
    <w:lvl w:ilvl="0" w:tplc="B6068E56">
      <w:start w:val="1"/>
      <w:numFmt w:val="decimal"/>
      <w:lvlText w:val="%1."/>
      <w:lvlJc w:val="left"/>
      <w:pPr>
        <w:tabs>
          <w:tab w:val="num" w:pos="1245"/>
        </w:tabs>
        <w:ind w:left="1245" w:hanging="525"/>
      </w:pPr>
      <w:rPr>
        <w:rFonts w:hint="default"/>
      </w:rPr>
    </w:lvl>
    <w:lvl w:ilvl="1" w:tplc="44C4A688">
      <w:start w:val="1"/>
      <w:numFmt w:val="lowerLetter"/>
      <w:lvlText w:val="%2."/>
      <w:lvlJc w:val="left"/>
      <w:pPr>
        <w:tabs>
          <w:tab w:val="num" w:pos="1965"/>
        </w:tabs>
        <w:ind w:left="1965" w:hanging="525"/>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4" w15:restartNumberingAfterBreak="0">
    <w:nsid w:val="6AD070F0"/>
    <w:multiLevelType w:val="hybridMultilevel"/>
    <w:tmpl w:val="B6B0050A"/>
    <w:lvl w:ilvl="0" w:tplc="0409000F">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6B4E5A22"/>
    <w:multiLevelType w:val="hybridMultilevel"/>
    <w:tmpl w:val="BB52B5EA"/>
    <w:lvl w:ilvl="0" w:tplc="6D3405E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B25895"/>
    <w:multiLevelType w:val="hybridMultilevel"/>
    <w:tmpl w:val="1A34BDDE"/>
    <w:lvl w:ilvl="0" w:tplc="0324C5CC">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EA61F5F"/>
    <w:multiLevelType w:val="hybridMultilevel"/>
    <w:tmpl w:val="8FB24702"/>
    <w:lvl w:ilvl="0" w:tplc="7C0C7CEE">
      <w:start w:val="1"/>
      <w:numFmt w:val="bullet"/>
      <w:lvlText w:val=""/>
      <w:lvlJc w:val="left"/>
      <w:pPr>
        <w:tabs>
          <w:tab w:val="num" w:pos="1260"/>
        </w:tabs>
        <w:ind w:left="1260" w:hanging="72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8" w15:restartNumberingAfterBreak="0">
    <w:nsid w:val="71906226"/>
    <w:multiLevelType w:val="hybridMultilevel"/>
    <w:tmpl w:val="2D2EB9D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9" w15:restartNumberingAfterBreak="0">
    <w:nsid w:val="7270087D"/>
    <w:multiLevelType w:val="hybridMultilevel"/>
    <w:tmpl w:val="6AE8D006"/>
    <w:lvl w:ilvl="0" w:tplc="BA90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A0A128F"/>
    <w:multiLevelType w:val="hybridMultilevel"/>
    <w:tmpl w:val="756AF5C4"/>
    <w:lvl w:ilvl="0" w:tplc="D8605584">
      <w:start w:val="1"/>
      <w:numFmt w:val="bullet"/>
      <w:lvlText w:val=""/>
      <w:lvlJc w:val="left"/>
      <w:pPr>
        <w:tabs>
          <w:tab w:val="num" w:pos="1440"/>
        </w:tabs>
        <w:ind w:left="1440" w:hanging="72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1" w15:restartNumberingAfterBreak="0">
    <w:nsid w:val="7BF07CA0"/>
    <w:multiLevelType w:val="hybridMultilevel"/>
    <w:tmpl w:val="C8ACF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EEB4686"/>
    <w:multiLevelType w:val="hybridMultilevel"/>
    <w:tmpl w:val="9B3250F6"/>
    <w:lvl w:ilvl="0" w:tplc="D8605584">
      <w:start w:val="1"/>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739741681">
    <w:abstractNumId w:val="8"/>
  </w:num>
  <w:num w:numId="2" w16cid:durableId="529411876">
    <w:abstractNumId w:val="3"/>
  </w:num>
  <w:num w:numId="3" w16cid:durableId="49884735">
    <w:abstractNumId w:val="63"/>
  </w:num>
  <w:num w:numId="4" w16cid:durableId="118960380">
    <w:abstractNumId w:val="53"/>
  </w:num>
  <w:num w:numId="5" w16cid:durableId="193883888">
    <w:abstractNumId w:val="50"/>
  </w:num>
  <w:num w:numId="6" w16cid:durableId="716861214">
    <w:abstractNumId w:val="38"/>
  </w:num>
  <w:num w:numId="7" w16cid:durableId="859855618">
    <w:abstractNumId w:val="21"/>
  </w:num>
  <w:num w:numId="8" w16cid:durableId="587810979">
    <w:abstractNumId w:val="70"/>
  </w:num>
  <w:num w:numId="9" w16cid:durableId="673188194">
    <w:abstractNumId w:val="9"/>
  </w:num>
  <w:num w:numId="10" w16cid:durableId="813521711">
    <w:abstractNumId w:val="46"/>
  </w:num>
  <w:num w:numId="11" w16cid:durableId="1759592053">
    <w:abstractNumId w:val="72"/>
  </w:num>
  <w:num w:numId="12" w16cid:durableId="1390691728">
    <w:abstractNumId w:val="33"/>
  </w:num>
  <w:num w:numId="13" w16cid:durableId="1720320772">
    <w:abstractNumId w:val="24"/>
  </w:num>
  <w:num w:numId="14" w16cid:durableId="142625280">
    <w:abstractNumId w:val="18"/>
  </w:num>
  <w:num w:numId="15" w16cid:durableId="464078925">
    <w:abstractNumId w:val="30"/>
  </w:num>
  <w:num w:numId="16" w16cid:durableId="1213663182">
    <w:abstractNumId w:val="29"/>
  </w:num>
  <w:num w:numId="17" w16cid:durableId="770735568">
    <w:abstractNumId w:val="11"/>
  </w:num>
  <w:num w:numId="18" w16cid:durableId="1525168432">
    <w:abstractNumId w:val="58"/>
  </w:num>
  <w:num w:numId="19" w16cid:durableId="1528833480">
    <w:abstractNumId w:val="27"/>
  </w:num>
  <w:num w:numId="20" w16cid:durableId="1626306673">
    <w:abstractNumId w:val="67"/>
  </w:num>
  <w:num w:numId="21" w16cid:durableId="11032439">
    <w:abstractNumId w:val="64"/>
  </w:num>
  <w:num w:numId="22" w16cid:durableId="1358695322">
    <w:abstractNumId w:val="28"/>
  </w:num>
  <w:num w:numId="23" w16cid:durableId="1538078141">
    <w:abstractNumId w:val="68"/>
  </w:num>
  <w:num w:numId="24" w16cid:durableId="32315440">
    <w:abstractNumId w:val="42"/>
  </w:num>
  <w:num w:numId="25" w16cid:durableId="205920520">
    <w:abstractNumId w:val="19"/>
  </w:num>
  <w:num w:numId="26" w16cid:durableId="406808164">
    <w:abstractNumId w:val="47"/>
  </w:num>
  <w:num w:numId="27" w16cid:durableId="668681804">
    <w:abstractNumId w:val="40"/>
  </w:num>
  <w:num w:numId="28" w16cid:durableId="494297884">
    <w:abstractNumId w:val="1"/>
  </w:num>
  <w:num w:numId="29" w16cid:durableId="1761754082">
    <w:abstractNumId w:val="59"/>
  </w:num>
  <w:num w:numId="30" w16cid:durableId="1679842323">
    <w:abstractNumId w:val="37"/>
  </w:num>
  <w:num w:numId="31" w16cid:durableId="1687556602">
    <w:abstractNumId w:val="45"/>
  </w:num>
  <w:num w:numId="32" w16cid:durableId="287899870">
    <w:abstractNumId w:val="41"/>
  </w:num>
  <w:num w:numId="33" w16cid:durableId="440338658">
    <w:abstractNumId w:val="36"/>
  </w:num>
  <w:num w:numId="34" w16cid:durableId="1973435154">
    <w:abstractNumId w:val="4"/>
  </w:num>
  <w:num w:numId="35" w16cid:durableId="289282883">
    <w:abstractNumId w:val="0"/>
  </w:num>
  <w:num w:numId="36" w16cid:durableId="1730953414">
    <w:abstractNumId w:val="61"/>
  </w:num>
  <w:num w:numId="37" w16cid:durableId="1898979110">
    <w:abstractNumId w:val="51"/>
  </w:num>
  <w:num w:numId="38" w16cid:durableId="318773515">
    <w:abstractNumId w:val="55"/>
  </w:num>
  <w:num w:numId="39" w16cid:durableId="564295584">
    <w:abstractNumId w:val="23"/>
  </w:num>
  <w:num w:numId="40" w16cid:durableId="1829396185">
    <w:abstractNumId w:val="54"/>
  </w:num>
  <w:num w:numId="41" w16cid:durableId="1847404199">
    <w:abstractNumId w:val="52"/>
  </w:num>
  <w:num w:numId="42" w16cid:durableId="1252545923">
    <w:abstractNumId w:val="49"/>
  </w:num>
  <w:num w:numId="43" w16cid:durableId="1321302492">
    <w:abstractNumId w:val="16"/>
  </w:num>
  <w:num w:numId="44" w16cid:durableId="883059067">
    <w:abstractNumId w:val="65"/>
  </w:num>
  <w:num w:numId="45" w16cid:durableId="4069995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1237264">
    <w:abstractNumId w:val="4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611127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2197425">
    <w:abstractNumId w:val="57"/>
  </w:num>
  <w:num w:numId="49" w16cid:durableId="344018654">
    <w:abstractNumId w:val="5"/>
  </w:num>
  <w:num w:numId="50" w16cid:durableId="1457409644">
    <w:abstractNumId w:val="60"/>
  </w:num>
  <w:num w:numId="51" w16cid:durableId="1196847867">
    <w:abstractNumId w:val="2"/>
  </w:num>
  <w:num w:numId="52" w16cid:durableId="246354570">
    <w:abstractNumId w:val="12"/>
  </w:num>
  <w:num w:numId="53" w16cid:durableId="602037699">
    <w:abstractNumId w:val="14"/>
  </w:num>
  <w:num w:numId="54" w16cid:durableId="1066344556">
    <w:abstractNumId w:val="10"/>
  </w:num>
  <w:num w:numId="55" w16cid:durableId="1486311575">
    <w:abstractNumId w:val="39"/>
  </w:num>
  <w:num w:numId="56" w16cid:durableId="1158108083">
    <w:abstractNumId w:val="7"/>
  </w:num>
  <w:num w:numId="57" w16cid:durableId="1410730324">
    <w:abstractNumId w:val="20"/>
  </w:num>
  <w:num w:numId="58" w16cid:durableId="416245309">
    <w:abstractNumId w:val="15"/>
  </w:num>
  <w:num w:numId="59" w16cid:durableId="905605465">
    <w:abstractNumId w:val="31"/>
  </w:num>
  <w:num w:numId="60" w16cid:durableId="1696880494">
    <w:abstractNumId w:val="26"/>
  </w:num>
  <w:num w:numId="61" w16cid:durableId="1851986666">
    <w:abstractNumId w:val="17"/>
  </w:num>
  <w:num w:numId="62" w16cid:durableId="1484352553">
    <w:abstractNumId w:val="62"/>
  </w:num>
  <w:num w:numId="63" w16cid:durableId="727807443">
    <w:abstractNumId w:val="48"/>
  </w:num>
  <w:num w:numId="64" w16cid:durableId="1925068806">
    <w:abstractNumId w:val="71"/>
  </w:num>
  <w:num w:numId="65" w16cid:durableId="2128968842">
    <w:abstractNumId w:val="34"/>
  </w:num>
  <w:num w:numId="66" w16cid:durableId="212155946">
    <w:abstractNumId w:val="32"/>
  </w:num>
  <w:num w:numId="67" w16cid:durableId="919633551">
    <w:abstractNumId w:val="25"/>
  </w:num>
  <w:num w:numId="68" w16cid:durableId="2051414939">
    <w:abstractNumId w:val="66"/>
  </w:num>
  <w:num w:numId="69" w16cid:durableId="1318997632">
    <w:abstractNumId w:val="22"/>
  </w:num>
  <w:num w:numId="70" w16cid:durableId="100151772">
    <w:abstractNumId w:val="56"/>
  </w:num>
  <w:num w:numId="71" w16cid:durableId="517085203">
    <w:abstractNumId w:val="69"/>
  </w:num>
  <w:num w:numId="72" w16cid:durableId="116720477">
    <w:abstractNumId w:val="6"/>
  </w:num>
  <w:num w:numId="73" w16cid:durableId="1307320905">
    <w:abstractNumId w:val="4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drawingGridHorizontalSpacing w:val="24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LQAUqaWBhYWxko6SsGpxcWZ+XkgBYZmtQDdD7y4LQAAAA=="/>
  </w:docVars>
  <w:rsids>
    <w:rsidRoot w:val="000D4697"/>
    <w:rsid w:val="00002A87"/>
    <w:rsid w:val="0000392D"/>
    <w:rsid w:val="00005C6D"/>
    <w:rsid w:val="00005E7E"/>
    <w:rsid w:val="000065C3"/>
    <w:rsid w:val="000102DF"/>
    <w:rsid w:val="00012265"/>
    <w:rsid w:val="0001332A"/>
    <w:rsid w:val="00013684"/>
    <w:rsid w:val="00014CB1"/>
    <w:rsid w:val="000156C8"/>
    <w:rsid w:val="00015F09"/>
    <w:rsid w:val="00016149"/>
    <w:rsid w:val="00022982"/>
    <w:rsid w:val="0002344F"/>
    <w:rsid w:val="000249F2"/>
    <w:rsid w:val="000256F2"/>
    <w:rsid w:val="0002675F"/>
    <w:rsid w:val="00026FDA"/>
    <w:rsid w:val="00027B09"/>
    <w:rsid w:val="00030372"/>
    <w:rsid w:val="000314DF"/>
    <w:rsid w:val="00031C4D"/>
    <w:rsid w:val="00032182"/>
    <w:rsid w:val="00032A70"/>
    <w:rsid w:val="00033A26"/>
    <w:rsid w:val="00033C13"/>
    <w:rsid w:val="00034C40"/>
    <w:rsid w:val="000356FE"/>
    <w:rsid w:val="00035F1B"/>
    <w:rsid w:val="000439C4"/>
    <w:rsid w:val="00046CC7"/>
    <w:rsid w:val="000503F1"/>
    <w:rsid w:val="000520A2"/>
    <w:rsid w:val="000521AB"/>
    <w:rsid w:val="0005308C"/>
    <w:rsid w:val="00053419"/>
    <w:rsid w:val="00054F74"/>
    <w:rsid w:val="00056F5E"/>
    <w:rsid w:val="00061C04"/>
    <w:rsid w:val="0006321F"/>
    <w:rsid w:val="0006383F"/>
    <w:rsid w:val="00070A9B"/>
    <w:rsid w:val="00075936"/>
    <w:rsid w:val="00075E32"/>
    <w:rsid w:val="00076FD7"/>
    <w:rsid w:val="00080DF2"/>
    <w:rsid w:val="00081AC1"/>
    <w:rsid w:val="00083DCD"/>
    <w:rsid w:val="00086D8E"/>
    <w:rsid w:val="00092258"/>
    <w:rsid w:val="00094D18"/>
    <w:rsid w:val="00097150"/>
    <w:rsid w:val="0009789E"/>
    <w:rsid w:val="00097A13"/>
    <w:rsid w:val="000A537F"/>
    <w:rsid w:val="000A6797"/>
    <w:rsid w:val="000B1856"/>
    <w:rsid w:val="000B259E"/>
    <w:rsid w:val="000B3FAB"/>
    <w:rsid w:val="000B5A30"/>
    <w:rsid w:val="000B6226"/>
    <w:rsid w:val="000C1567"/>
    <w:rsid w:val="000C570C"/>
    <w:rsid w:val="000C6628"/>
    <w:rsid w:val="000C7AAC"/>
    <w:rsid w:val="000D0F63"/>
    <w:rsid w:val="000D37F7"/>
    <w:rsid w:val="000D4697"/>
    <w:rsid w:val="000D6BDE"/>
    <w:rsid w:val="000D7899"/>
    <w:rsid w:val="000E4FF2"/>
    <w:rsid w:val="000E5F82"/>
    <w:rsid w:val="000F0D45"/>
    <w:rsid w:val="000F0F05"/>
    <w:rsid w:val="000F4A0F"/>
    <w:rsid w:val="000F6069"/>
    <w:rsid w:val="0010312E"/>
    <w:rsid w:val="00106DC3"/>
    <w:rsid w:val="00116FE1"/>
    <w:rsid w:val="00124A1F"/>
    <w:rsid w:val="00140738"/>
    <w:rsid w:val="00144730"/>
    <w:rsid w:val="001450F4"/>
    <w:rsid w:val="00145171"/>
    <w:rsid w:val="00146081"/>
    <w:rsid w:val="0014705E"/>
    <w:rsid w:val="00147797"/>
    <w:rsid w:val="00147974"/>
    <w:rsid w:val="00157627"/>
    <w:rsid w:val="001616DD"/>
    <w:rsid w:val="00165BE6"/>
    <w:rsid w:val="001704EC"/>
    <w:rsid w:val="00172B09"/>
    <w:rsid w:val="00177338"/>
    <w:rsid w:val="00177BE4"/>
    <w:rsid w:val="00180AD7"/>
    <w:rsid w:val="001815B3"/>
    <w:rsid w:val="00182D23"/>
    <w:rsid w:val="00183423"/>
    <w:rsid w:val="00191EF5"/>
    <w:rsid w:val="001A0B9A"/>
    <w:rsid w:val="001A452F"/>
    <w:rsid w:val="001B387D"/>
    <w:rsid w:val="001B415E"/>
    <w:rsid w:val="001B436E"/>
    <w:rsid w:val="001B6E75"/>
    <w:rsid w:val="001B7DBC"/>
    <w:rsid w:val="001C2424"/>
    <w:rsid w:val="001C2D4E"/>
    <w:rsid w:val="001C3717"/>
    <w:rsid w:val="001C3FC1"/>
    <w:rsid w:val="001C4BCB"/>
    <w:rsid w:val="001C7B3F"/>
    <w:rsid w:val="001D7274"/>
    <w:rsid w:val="001E064B"/>
    <w:rsid w:val="001E27E7"/>
    <w:rsid w:val="001E3F18"/>
    <w:rsid w:val="001E4F57"/>
    <w:rsid w:val="001E5B21"/>
    <w:rsid w:val="001F7236"/>
    <w:rsid w:val="001F7A93"/>
    <w:rsid w:val="00200506"/>
    <w:rsid w:val="00205646"/>
    <w:rsid w:val="00207AF3"/>
    <w:rsid w:val="00207F82"/>
    <w:rsid w:val="00210356"/>
    <w:rsid w:val="00210689"/>
    <w:rsid w:val="002116BE"/>
    <w:rsid w:val="0021421E"/>
    <w:rsid w:val="00216E6C"/>
    <w:rsid w:val="0022122D"/>
    <w:rsid w:val="002215A5"/>
    <w:rsid w:val="0022477B"/>
    <w:rsid w:val="00224F03"/>
    <w:rsid w:val="0022632A"/>
    <w:rsid w:val="002306FE"/>
    <w:rsid w:val="00234534"/>
    <w:rsid w:val="00235437"/>
    <w:rsid w:val="00236CEB"/>
    <w:rsid w:val="00241B61"/>
    <w:rsid w:val="00251C78"/>
    <w:rsid w:val="00251D1D"/>
    <w:rsid w:val="00265F1E"/>
    <w:rsid w:val="00274639"/>
    <w:rsid w:val="00277FCC"/>
    <w:rsid w:val="002A2151"/>
    <w:rsid w:val="002A76EB"/>
    <w:rsid w:val="002B0AB4"/>
    <w:rsid w:val="002B157A"/>
    <w:rsid w:val="002B2969"/>
    <w:rsid w:val="002C09A1"/>
    <w:rsid w:val="002C18D4"/>
    <w:rsid w:val="002C1C8C"/>
    <w:rsid w:val="002C3295"/>
    <w:rsid w:val="002C4C83"/>
    <w:rsid w:val="002C5136"/>
    <w:rsid w:val="002C5322"/>
    <w:rsid w:val="002D2141"/>
    <w:rsid w:val="002E1876"/>
    <w:rsid w:val="002E38A1"/>
    <w:rsid w:val="002E725C"/>
    <w:rsid w:val="002F003D"/>
    <w:rsid w:val="002F044A"/>
    <w:rsid w:val="002F1196"/>
    <w:rsid w:val="002F42F7"/>
    <w:rsid w:val="002F6A61"/>
    <w:rsid w:val="002F7115"/>
    <w:rsid w:val="002F7195"/>
    <w:rsid w:val="00305BC7"/>
    <w:rsid w:val="00310A8F"/>
    <w:rsid w:val="00314C4A"/>
    <w:rsid w:val="00320256"/>
    <w:rsid w:val="003228ED"/>
    <w:rsid w:val="00323526"/>
    <w:rsid w:val="00323C53"/>
    <w:rsid w:val="00323EDC"/>
    <w:rsid w:val="00324447"/>
    <w:rsid w:val="0033268A"/>
    <w:rsid w:val="0033372A"/>
    <w:rsid w:val="0033509E"/>
    <w:rsid w:val="0034092F"/>
    <w:rsid w:val="00344A2F"/>
    <w:rsid w:val="00344F00"/>
    <w:rsid w:val="00345D96"/>
    <w:rsid w:val="00347B03"/>
    <w:rsid w:val="00350D58"/>
    <w:rsid w:val="00352303"/>
    <w:rsid w:val="0035308F"/>
    <w:rsid w:val="00354DF2"/>
    <w:rsid w:val="0036140B"/>
    <w:rsid w:val="00362433"/>
    <w:rsid w:val="003705C6"/>
    <w:rsid w:val="003713F5"/>
    <w:rsid w:val="003719D2"/>
    <w:rsid w:val="00372564"/>
    <w:rsid w:val="00373477"/>
    <w:rsid w:val="00374359"/>
    <w:rsid w:val="00387540"/>
    <w:rsid w:val="00394E77"/>
    <w:rsid w:val="00396EF4"/>
    <w:rsid w:val="003A076D"/>
    <w:rsid w:val="003A0850"/>
    <w:rsid w:val="003A119F"/>
    <w:rsid w:val="003A27EE"/>
    <w:rsid w:val="003A28EC"/>
    <w:rsid w:val="003A2923"/>
    <w:rsid w:val="003A2E76"/>
    <w:rsid w:val="003A37EE"/>
    <w:rsid w:val="003A46DE"/>
    <w:rsid w:val="003A5CC8"/>
    <w:rsid w:val="003B1A89"/>
    <w:rsid w:val="003B310E"/>
    <w:rsid w:val="003B40E9"/>
    <w:rsid w:val="003B5C38"/>
    <w:rsid w:val="003C0D1D"/>
    <w:rsid w:val="003C50DC"/>
    <w:rsid w:val="003C6789"/>
    <w:rsid w:val="003D33D2"/>
    <w:rsid w:val="003D3A3B"/>
    <w:rsid w:val="003D3E49"/>
    <w:rsid w:val="003E0313"/>
    <w:rsid w:val="003E0F37"/>
    <w:rsid w:val="003E14F3"/>
    <w:rsid w:val="003E16DE"/>
    <w:rsid w:val="003E7B1C"/>
    <w:rsid w:val="003F0B7F"/>
    <w:rsid w:val="003F2509"/>
    <w:rsid w:val="003F32A5"/>
    <w:rsid w:val="003F4B91"/>
    <w:rsid w:val="00400AED"/>
    <w:rsid w:val="00401845"/>
    <w:rsid w:val="00402E47"/>
    <w:rsid w:val="004044DC"/>
    <w:rsid w:val="0041002E"/>
    <w:rsid w:val="004136BE"/>
    <w:rsid w:val="00414A1D"/>
    <w:rsid w:val="0042006F"/>
    <w:rsid w:val="00422C72"/>
    <w:rsid w:val="00427AFE"/>
    <w:rsid w:val="0043114C"/>
    <w:rsid w:val="00434456"/>
    <w:rsid w:val="00434CF3"/>
    <w:rsid w:val="0043515D"/>
    <w:rsid w:val="00436FAE"/>
    <w:rsid w:val="00437607"/>
    <w:rsid w:val="0044341D"/>
    <w:rsid w:val="0044613F"/>
    <w:rsid w:val="00450D56"/>
    <w:rsid w:val="00452426"/>
    <w:rsid w:val="00452BD7"/>
    <w:rsid w:val="00454EAC"/>
    <w:rsid w:val="0046059A"/>
    <w:rsid w:val="00466370"/>
    <w:rsid w:val="00470ED8"/>
    <w:rsid w:val="0047415F"/>
    <w:rsid w:val="0047794F"/>
    <w:rsid w:val="00477DC5"/>
    <w:rsid w:val="00477E79"/>
    <w:rsid w:val="00483FA3"/>
    <w:rsid w:val="00486A60"/>
    <w:rsid w:val="00492328"/>
    <w:rsid w:val="004926E5"/>
    <w:rsid w:val="004A19C5"/>
    <w:rsid w:val="004A21E1"/>
    <w:rsid w:val="004A37C4"/>
    <w:rsid w:val="004A4E25"/>
    <w:rsid w:val="004A5CF0"/>
    <w:rsid w:val="004A738A"/>
    <w:rsid w:val="004A74EB"/>
    <w:rsid w:val="004A7BCE"/>
    <w:rsid w:val="004B5B77"/>
    <w:rsid w:val="004C095B"/>
    <w:rsid w:val="004C1E37"/>
    <w:rsid w:val="004C685E"/>
    <w:rsid w:val="004D1627"/>
    <w:rsid w:val="004D1C96"/>
    <w:rsid w:val="004D2C28"/>
    <w:rsid w:val="004D43F3"/>
    <w:rsid w:val="004D6EB3"/>
    <w:rsid w:val="004D7648"/>
    <w:rsid w:val="004E0106"/>
    <w:rsid w:val="004E4EDA"/>
    <w:rsid w:val="004E5D56"/>
    <w:rsid w:val="004E65C4"/>
    <w:rsid w:val="004F0A1F"/>
    <w:rsid w:val="004F5D7D"/>
    <w:rsid w:val="00500672"/>
    <w:rsid w:val="00500697"/>
    <w:rsid w:val="005045E0"/>
    <w:rsid w:val="00505142"/>
    <w:rsid w:val="0051416E"/>
    <w:rsid w:val="0051587C"/>
    <w:rsid w:val="00515F1B"/>
    <w:rsid w:val="00520349"/>
    <w:rsid w:val="00520390"/>
    <w:rsid w:val="005204FA"/>
    <w:rsid w:val="005214F1"/>
    <w:rsid w:val="005257BC"/>
    <w:rsid w:val="00525821"/>
    <w:rsid w:val="005265B5"/>
    <w:rsid w:val="0052685F"/>
    <w:rsid w:val="00532AE4"/>
    <w:rsid w:val="00532B5F"/>
    <w:rsid w:val="00533522"/>
    <w:rsid w:val="00533C3C"/>
    <w:rsid w:val="00537A94"/>
    <w:rsid w:val="00537C4E"/>
    <w:rsid w:val="00541E91"/>
    <w:rsid w:val="00545781"/>
    <w:rsid w:val="0055358F"/>
    <w:rsid w:val="005575C4"/>
    <w:rsid w:val="0056122F"/>
    <w:rsid w:val="00562032"/>
    <w:rsid w:val="005631F8"/>
    <w:rsid w:val="005641DE"/>
    <w:rsid w:val="00572682"/>
    <w:rsid w:val="005817BD"/>
    <w:rsid w:val="00585277"/>
    <w:rsid w:val="0058679D"/>
    <w:rsid w:val="00590283"/>
    <w:rsid w:val="00590B41"/>
    <w:rsid w:val="0059134B"/>
    <w:rsid w:val="00595D56"/>
    <w:rsid w:val="0059607D"/>
    <w:rsid w:val="005968E9"/>
    <w:rsid w:val="005A26B8"/>
    <w:rsid w:val="005A4A77"/>
    <w:rsid w:val="005A66E0"/>
    <w:rsid w:val="005B287F"/>
    <w:rsid w:val="005B3927"/>
    <w:rsid w:val="005B3BF5"/>
    <w:rsid w:val="005B4DE6"/>
    <w:rsid w:val="005B57B3"/>
    <w:rsid w:val="005B6EAE"/>
    <w:rsid w:val="005B7EF1"/>
    <w:rsid w:val="005B7F3C"/>
    <w:rsid w:val="005C0A19"/>
    <w:rsid w:val="005C3F94"/>
    <w:rsid w:val="005C48B9"/>
    <w:rsid w:val="005C69C3"/>
    <w:rsid w:val="005D081A"/>
    <w:rsid w:val="005D1FDB"/>
    <w:rsid w:val="005D1FE1"/>
    <w:rsid w:val="005D2840"/>
    <w:rsid w:val="005D3326"/>
    <w:rsid w:val="005D5F12"/>
    <w:rsid w:val="005D7B2F"/>
    <w:rsid w:val="005D7D99"/>
    <w:rsid w:val="005E273C"/>
    <w:rsid w:val="005E31BC"/>
    <w:rsid w:val="005E3D67"/>
    <w:rsid w:val="005E5045"/>
    <w:rsid w:val="005E5F5B"/>
    <w:rsid w:val="005E7336"/>
    <w:rsid w:val="005F43A4"/>
    <w:rsid w:val="005F5AFE"/>
    <w:rsid w:val="005F5F15"/>
    <w:rsid w:val="00603D20"/>
    <w:rsid w:val="006042F6"/>
    <w:rsid w:val="006050CC"/>
    <w:rsid w:val="006171EE"/>
    <w:rsid w:val="00617F91"/>
    <w:rsid w:val="00624919"/>
    <w:rsid w:val="00625758"/>
    <w:rsid w:val="006324F0"/>
    <w:rsid w:val="00633596"/>
    <w:rsid w:val="00634311"/>
    <w:rsid w:val="006411CD"/>
    <w:rsid w:val="006457B9"/>
    <w:rsid w:val="00646B49"/>
    <w:rsid w:val="00647879"/>
    <w:rsid w:val="00651CC2"/>
    <w:rsid w:val="006577FB"/>
    <w:rsid w:val="00657F8F"/>
    <w:rsid w:val="00663C42"/>
    <w:rsid w:val="00664FE1"/>
    <w:rsid w:val="006650B8"/>
    <w:rsid w:val="0066568C"/>
    <w:rsid w:val="006704B2"/>
    <w:rsid w:val="006718B4"/>
    <w:rsid w:val="006807E5"/>
    <w:rsid w:val="006860AA"/>
    <w:rsid w:val="00686CBF"/>
    <w:rsid w:val="00687DB8"/>
    <w:rsid w:val="006901D4"/>
    <w:rsid w:val="0069123C"/>
    <w:rsid w:val="0069223C"/>
    <w:rsid w:val="00692385"/>
    <w:rsid w:val="0069400D"/>
    <w:rsid w:val="006976E5"/>
    <w:rsid w:val="006A0793"/>
    <w:rsid w:val="006A0DAA"/>
    <w:rsid w:val="006B0274"/>
    <w:rsid w:val="006B0F00"/>
    <w:rsid w:val="006B42FA"/>
    <w:rsid w:val="006B46F2"/>
    <w:rsid w:val="006B46FB"/>
    <w:rsid w:val="006B4C76"/>
    <w:rsid w:val="006B512A"/>
    <w:rsid w:val="006B7389"/>
    <w:rsid w:val="006C3C54"/>
    <w:rsid w:val="006D01A8"/>
    <w:rsid w:val="006D0805"/>
    <w:rsid w:val="006D1412"/>
    <w:rsid w:val="006D188D"/>
    <w:rsid w:val="006D1FD5"/>
    <w:rsid w:val="006D20E9"/>
    <w:rsid w:val="006D4A1C"/>
    <w:rsid w:val="006D4AC6"/>
    <w:rsid w:val="006D5B36"/>
    <w:rsid w:val="006E79F2"/>
    <w:rsid w:val="006F01F9"/>
    <w:rsid w:val="006F467C"/>
    <w:rsid w:val="006F4A3B"/>
    <w:rsid w:val="006F6E47"/>
    <w:rsid w:val="00703A5C"/>
    <w:rsid w:val="00703D7C"/>
    <w:rsid w:val="00707275"/>
    <w:rsid w:val="00711D13"/>
    <w:rsid w:val="00713846"/>
    <w:rsid w:val="007143F3"/>
    <w:rsid w:val="0071576B"/>
    <w:rsid w:val="0071797C"/>
    <w:rsid w:val="00721203"/>
    <w:rsid w:val="007245EE"/>
    <w:rsid w:val="00727E1F"/>
    <w:rsid w:val="00737526"/>
    <w:rsid w:val="00740DC0"/>
    <w:rsid w:val="00741572"/>
    <w:rsid w:val="00741644"/>
    <w:rsid w:val="00742342"/>
    <w:rsid w:val="00744784"/>
    <w:rsid w:val="0075039B"/>
    <w:rsid w:val="0075153B"/>
    <w:rsid w:val="00752AED"/>
    <w:rsid w:val="0076069D"/>
    <w:rsid w:val="007609A0"/>
    <w:rsid w:val="00761521"/>
    <w:rsid w:val="007633BF"/>
    <w:rsid w:val="00764FF0"/>
    <w:rsid w:val="00765886"/>
    <w:rsid w:val="00766B61"/>
    <w:rsid w:val="00772A5D"/>
    <w:rsid w:val="007769F0"/>
    <w:rsid w:val="00782B6A"/>
    <w:rsid w:val="007846E9"/>
    <w:rsid w:val="00785561"/>
    <w:rsid w:val="007858F3"/>
    <w:rsid w:val="00792A2B"/>
    <w:rsid w:val="007946E7"/>
    <w:rsid w:val="007954B6"/>
    <w:rsid w:val="0079778B"/>
    <w:rsid w:val="007A080B"/>
    <w:rsid w:val="007A6C65"/>
    <w:rsid w:val="007B0861"/>
    <w:rsid w:val="007B0B78"/>
    <w:rsid w:val="007B201D"/>
    <w:rsid w:val="007B29CC"/>
    <w:rsid w:val="007B57C3"/>
    <w:rsid w:val="007B7AA0"/>
    <w:rsid w:val="007C01AC"/>
    <w:rsid w:val="007C02FE"/>
    <w:rsid w:val="007C0F96"/>
    <w:rsid w:val="007C199E"/>
    <w:rsid w:val="007C3F95"/>
    <w:rsid w:val="007C70EC"/>
    <w:rsid w:val="007D2D9D"/>
    <w:rsid w:val="007D775A"/>
    <w:rsid w:val="007E010C"/>
    <w:rsid w:val="007E0888"/>
    <w:rsid w:val="007E1336"/>
    <w:rsid w:val="007E21CB"/>
    <w:rsid w:val="007F1069"/>
    <w:rsid w:val="00800CB7"/>
    <w:rsid w:val="0080550C"/>
    <w:rsid w:val="00805961"/>
    <w:rsid w:val="00807846"/>
    <w:rsid w:val="00807BB4"/>
    <w:rsid w:val="008124F2"/>
    <w:rsid w:val="008126D3"/>
    <w:rsid w:val="00813C8F"/>
    <w:rsid w:val="00814D7A"/>
    <w:rsid w:val="00815310"/>
    <w:rsid w:val="00820CBE"/>
    <w:rsid w:val="0082673F"/>
    <w:rsid w:val="008277FA"/>
    <w:rsid w:val="008327FA"/>
    <w:rsid w:val="008334CE"/>
    <w:rsid w:val="00834742"/>
    <w:rsid w:val="00836A55"/>
    <w:rsid w:val="00836B82"/>
    <w:rsid w:val="008416DF"/>
    <w:rsid w:val="00844276"/>
    <w:rsid w:val="00845AB2"/>
    <w:rsid w:val="0084665E"/>
    <w:rsid w:val="00847B37"/>
    <w:rsid w:val="00850F4C"/>
    <w:rsid w:val="00851781"/>
    <w:rsid w:val="00851E63"/>
    <w:rsid w:val="00853FD8"/>
    <w:rsid w:val="00855E06"/>
    <w:rsid w:val="00856653"/>
    <w:rsid w:val="00857213"/>
    <w:rsid w:val="0086063B"/>
    <w:rsid w:val="0086175C"/>
    <w:rsid w:val="008638F0"/>
    <w:rsid w:val="00866C3A"/>
    <w:rsid w:val="00872E2F"/>
    <w:rsid w:val="00873676"/>
    <w:rsid w:val="008744FB"/>
    <w:rsid w:val="008745F0"/>
    <w:rsid w:val="00881B4B"/>
    <w:rsid w:val="008850D5"/>
    <w:rsid w:val="008916E3"/>
    <w:rsid w:val="00895688"/>
    <w:rsid w:val="008A1145"/>
    <w:rsid w:val="008A3DAC"/>
    <w:rsid w:val="008A4E74"/>
    <w:rsid w:val="008A69B9"/>
    <w:rsid w:val="008A6AB7"/>
    <w:rsid w:val="008A7315"/>
    <w:rsid w:val="008B6979"/>
    <w:rsid w:val="008B7C13"/>
    <w:rsid w:val="008C0736"/>
    <w:rsid w:val="008C28D1"/>
    <w:rsid w:val="008C5E3E"/>
    <w:rsid w:val="008C78F8"/>
    <w:rsid w:val="008D00FF"/>
    <w:rsid w:val="008D1B76"/>
    <w:rsid w:val="008D1D3C"/>
    <w:rsid w:val="008D57AF"/>
    <w:rsid w:val="008D6245"/>
    <w:rsid w:val="008D6D09"/>
    <w:rsid w:val="008D6D6F"/>
    <w:rsid w:val="008E0D2A"/>
    <w:rsid w:val="008E1F97"/>
    <w:rsid w:val="008E27F2"/>
    <w:rsid w:val="008E6D71"/>
    <w:rsid w:val="008F06E6"/>
    <w:rsid w:val="008F2328"/>
    <w:rsid w:val="008F39A9"/>
    <w:rsid w:val="0090069F"/>
    <w:rsid w:val="00906181"/>
    <w:rsid w:val="00907AA7"/>
    <w:rsid w:val="00910684"/>
    <w:rsid w:val="009112AD"/>
    <w:rsid w:val="0091181C"/>
    <w:rsid w:val="00913728"/>
    <w:rsid w:val="00915C31"/>
    <w:rsid w:val="009170A0"/>
    <w:rsid w:val="0092015B"/>
    <w:rsid w:val="00920C89"/>
    <w:rsid w:val="00920D86"/>
    <w:rsid w:val="00925DFF"/>
    <w:rsid w:val="00927EC7"/>
    <w:rsid w:val="00931E62"/>
    <w:rsid w:val="00933DBC"/>
    <w:rsid w:val="0093472B"/>
    <w:rsid w:val="009406B7"/>
    <w:rsid w:val="0094129D"/>
    <w:rsid w:val="00941765"/>
    <w:rsid w:val="00942BE5"/>
    <w:rsid w:val="00943ED2"/>
    <w:rsid w:val="0094466D"/>
    <w:rsid w:val="00945C20"/>
    <w:rsid w:val="00947041"/>
    <w:rsid w:val="0094776D"/>
    <w:rsid w:val="00947864"/>
    <w:rsid w:val="00950AE4"/>
    <w:rsid w:val="00955520"/>
    <w:rsid w:val="00956689"/>
    <w:rsid w:val="00957641"/>
    <w:rsid w:val="009577D5"/>
    <w:rsid w:val="00961021"/>
    <w:rsid w:val="00962286"/>
    <w:rsid w:val="0096552C"/>
    <w:rsid w:val="00966D0A"/>
    <w:rsid w:val="00973B98"/>
    <w:rsid w:val="009755A5"/>
    <w:rsid w:val="00980E98"/>
    <w:rsid w:val="009843CF"/>
    <w:rsid w:val="00986B50"/>
    <w:rsid w:val="009877BE"/>
    <w:rsid w:val="00990DD3"/>
    <w:rsid w:val="00990F60"/>
    <w:rsid w:val="00991346"/>
    <w:rsid w:val="00994D38"/>
    <w:rsid w:val="00997FDB"/>
    <w:rsid w:val="009A3EAF"/>
    <w:rsid w:val="009A45EE"/>
    <w:rsid w:val="009A79CF"/>
    <w:rsid w:val="009C4274"/>
    <w:rsid w:val="009C7DBA"/>
    <w:rsid w:val="009E3892"/>
    <w:rsid w:val="009E41D3"/>
    <w:rsid w:val="009E42D2"/>
    <w:rsid w:val="009E4863"/>
    <w:rsid w:val="009E69C0"/>
    <w:rsid w:val="009E72B6"/>
    <w:rsid w:val="009E78F0"/>
    <w:rsid w:val="009E7AE7"/>
    <w:rsid w:val="009F12D0"/>
    <w:rsid w:val="009F1B98"/>
    <w:rsid w:val="009F312B"/>
    <w:rsid w:val="009F36BE"/>
    <w:rsid w:val="009F4475"/>
    <w:rsid w:val="009F738D"/>
    <w:rsid w:val="009F7614"/>
    <w:rsid w:val="00A000C5"/>
    <w:rsid w:val="00A0193C"/>
    <w:rsid w:val="00A03388"/>
    <w:rsid w:val="00A043BB"/>
    <w:rsid w:val="00A058C0"/>
    <w:rsid w:val="00A134C7"/>
    <w:rsid w:val="00A14342"/>
    <w:rsid w:val="00A1584B"/>
    <w:rsid w:val="00A22CF0"/>
    <w:rsid w:val="00A22F0E"/>
    <w:rsid w:val="00A231AF"/>
    <w:rsid w:val="00A249B8"/>
    <w:rsid w:val="00A25770"/>
    <w:rsid w:val="00A278AA"/>
    <w:rsid w:val="00A35A7E"/>
    <w:rsid w:val="00A40608"/>
    <w:rsid w:val="00A4121A"/>
    <w:rsid w:val="00A47CBA"/>
    <w:rsid w:val="00A5189B"/>
    <w:rsid w:val="00A519EA"/>
    <w:rsid w:val="00A531AC"/>
    <w:rsid w:val="00A54C54"/>
    <w:rsid w:val="00A608D3"/>
    <w:rsid w:val="00A613B9"/>
    <w:rsid w:val="00A61A71"/>
    <w:rsid w:val="00A67619"/>
    <w:rsid w:val="00A721CC"/>
    <w:rsid w:val="00A727ED"/>
    <w:rsid w:val="00A738C9"/>
    <w:rsid w:val="00A81067"/>
    <w:rsid w:val="00A946E0"/>
    <w:rsid w:val="00A94C81"/>
    <w:rsid w:val="00A95AB8"/>
    <w:rsid w:val="00A97497"/>
    <w:rsid w:val="00AA1141"/>
    <w:rsid w:val="00AA1958"/>
    <w:rsid w:val="00AB20DE"/>
    <w:rsid w:val="00AB2812"/>
    <w:rsid w:val="00AB78F4"/>
    <w:rsid w:val="00AC0F02"/>
    <w:rsid w:val="00AC1426"/>
    <w:rsid w:val="00AC17FB"/>
    <w:rsid w:val="00AC2430"/>
    <w:rsid w:val="00AC3D1C"/>
    <w:rsid w:val="00AC6AD8"/>
    <w:rsid w:val="00AC7937"/>
    <w:rsid w:val="00AD136D"/>
    <w:rsid w:val="00AD1A5D"/>
    <w:rsid w:val="00AD5096"/>
    <w:rsid w:val="00AD564D"/>
    <w:rsid w:val="00AD679F"/>
    <w:rsid w:val="00AE1084"/>
    <w:rsid w:val="00AE4101"/>
    <w:rsid w:val="00AF024E"/>
    <w:rsid w:val="00AF0727"/>
    <w:rsid w:val="00AF3009"/>
    <w:rsid w:val="00AF62AE"/>
    <w:rsid w:val="00AF6D46"/>
    <w:rsid w:val="00B01A95"/>
    <w:rsid w:val="00B03CE8"/>
    <w:rsid w:val="00B0664C"/>
    <w:rsid w:val="00B1324C"/>
    <w:rsid w:val="00B15601"/>
    <w:rsid w:val="00B16CB9"/>
    <w:rsid w:val="00B16DF1"/>
    <w:rsid w:val="00B17179"/>
    <w:rsid w:val="00B21F16"/>
    <w:rsid w:val="00B227DB"/>
    <w:rsid w:val="00B249EB"/>
    <w:rsid w:val="00B2685F"/>
    <w:rsid w:val="00B40245"/>
    <w:rsid w:val="00B41581"/>
    <w:rsid w:val="00B42515"/>
    <w:rsid w:val="00B45034"/>
    <w:rsid w:val="00B549AB"/>
    <w:rsid w:val="00B553E5"/>
    <w:rsid w:val="00B56031"/>
    <w:rsid w:val="00B56750"/>
    <w:rsid w:val="00B57759"/>
    <w:rsid w:val="00B607AF"/>
    <w:rsid w:val="00B63AAA"/>
    <w:rsid w:val="00B7125F"/>
    <w:rsid w:val="00B720F0"/>
    <w:rsid w:val="00B741CC"/>
    <w:rsid w:val="00B75476"/>
    <w:rsid w:val="00B75EE6"/>
    <w:rsid w:val="00B80878"/>
    <w:rsid w:val="00B80B40"/>
    <w:rsid w:val="00B82677"/>
    <w:rsid w:val="00B9036C"/>
    <w:rsid w:val="00B93A46"/>
    <w:rsid w:val="00B95095"/>
    <w:rsid w:val="00BA094D"/>
    <w:rsid w:val="00BA32C0"/>
    <w:rsid w:val="00BA445C"/>
    <w:rsid w:val="00BA61FC"/>
    <w:rsid w:val="00BA7A7F"/>
    <w:rsid w:val="00BB1FAB"/>
    <w:rsid w:val="00BB6EE3"/>
    <w:rsid w:val="00BC4AD6"/>
    <w:rsid w:val="00BC6B2D"/>
    <w:rsid w:val="00BC77B8"/>
    <w:rsid w:val="00BC7928"/>
    <w:rsid w:val="00BC7E7B"/>
    <w:rsid w:val="00BD130A"/>
    <w:rsid w:val="00BD702C"/>
    <w:rsid w:val="00BE726C"/>
    <w:rsid w:val="00BF0DCA"/>
    <w:rsid w:val="00BF1302"/>
    <w:rsid w:val="00BF690D"/>
    <w:rsid w:val="00C015D1"/>
    <w:rsid w:val="00C02DB8"/>
    <w:rsid w:val="00C12E33"/>
    <w:rsid w:val="00C13F85"/>
    <w:rsid w:val="00C148F1"/>
    <w:rsid w:val="00C2203C"/>
    <w:rsid w:val="00C2302E"/>
    <w:rsid w:val="00C2328C"/>
    <w:rsid w:val="00C265D8"/>
    <w:rsid w:val="00C27443"/>
    <w:rsid w:val="00C36028"/>
    <w:rsid w:val="00C41217"/>
    <w:rsid w:val="00C42584"/>
    <w:rsid w:val="00C44631"/>
    <w:rsid w:val="00C47354"/>
    <w:rsid w:val="00C51A3C"/>
    <w:rsid w:val="00C52151"/>
    <w:rsid w:val="00C53260"/>
    <w:rsid w:val="00C544D7"/>
    <w:rsid w:val="00C570ED"/>
    <w:rsid w:val="00C64AA8"/>
    <w:rsid w:val="00C70F90"/>
    <w:rsid w:val="00C71497"/>
    <w:rsid w:val="00C72645"/>
    <w:rsid w:val="00C74DA6"/>
    <w:rsid w:val="00C754AB"/>
    <w:rsid w:val="00C77883"/>
    <w:rsid w:val="00C80145"/>
    <w:rsid w:val="00C819E1"/>
    <w:rsid w:val="00C8245F"/>
    <w:rsid w:val="00C8377F"/>
    <w:rsid w:val="00C86227"/>
    <w:rsid w:val="00C91122"/>
    <w:rsid w:val="00C9242B"/>
    <w:rsid w:val="00C93750"/>
    <w:rsid w:val="00C94C5A"/>
    <w:rsid w:val="00C95741"/>
    <w:rsid w:val="00C95BB1"/>
    <w:rsid w:val="00C97721"/>
    <w:rsid w:val="00CA73DF"/>
    <w:rsid w:val="00CB002A"/>
    <w:rsid w:val="00CB071D"/>
    <w:rsid w:val="00CB10F6"/>
    <w:rsid w:val="00CB1EDF"/>
    <w:rsid w:val="00CB524C"/>
    <w:rsid w:val="00CB5816"/>
    <w:rsid w:val="00CB723F"/>
    <w:rsid w:val="00CC0B5C"/>
    <w:rsid w:val="00CC362F"/>
    <w:rsid w:val="00CC4410"/>
    <w:rsid w:val="00CD13D3"/>
    <w:rsid w:val="00CD3644"/>
    <w:rsid w:val="00CD5757"/>
    <w:rsid w:val="00CD5A2C"/>
    <w:rsid w:val="00CD788A"/>
    <w:rsid w:val="00CE2B01"/>
    <w:rsid w:val="00CE6655"/>
    <w:rsid w:val="00CF1604"/>
    <w:rsid w:val="00CF21A3"/>
    <w:rsid w:val="00CF3A38"/>
    <w:rsid w:val="00CF798F"/>
    <w:rsid w:val="00CF7CAB"/>
    <w:rsid w:val="00CF7D9F"/>
    <w:rsid w:val="00D03584"/>
    <w:rsid w:val="00D053BD"/>
    <w:rsid w:val="00D14F57"/>
    <w:rsid w:val="00D15AE4"/>
    <w:rsid w:val="00D162C9"/>
    <w:rsid w:val="00D17537"/>
    <w:rsid w:val="00D208DA"/>
    <w:rsid w:val="00D24162"/>
    <w:rsid w:val="00D30E0D"/>
    <w:rsid w:val="00D34858"/>
    <w:rsid w:val="00D45864"/>
    <w:rsid w:val="00D52031"/>
    <w:rsid w:val="00D52A1C"/>
    <w:rsid w:val="00D55320"/>
    <w:rsid w:val="00D56E5C"/>
    <w:rsid w:val="00D5760A"/>
    <w:rsid w:val="00D60DA6"/>
    <w:rsid w:val="00D64A38"/>
    <w:rsid w:val="00D7351C"/>
    <w:rsid w:val="00D74D43"/>
    <w:rsid w:val="00D775B1"/>
    <w:rsid w:val="00D81D0F"/>
    <w:rsid w:val="00D8405B"/>
    <w:rsid w:val="00D86E98"/>
    <w:rsid w:val="00D94688"/>
    <w:rsid w:val="00D956AD"/>
    <w:rsid w:val="00DA110B"/>
    <w:rsid w:val="00DA7778"/>
    <w:rsid w:val="00DB2998"/>
    <w:rsid w:val="00DB2CCC"/>
    <w:rsid w:val="00DB7BCE"/>
    <w:rsid w:val="00DC0222"/>
    <w:rsid w:val="00DD0320"/>
    <w:rsid w:val="00DD6161"/>
    <w:rsid w:val="00DE0BAD"/>
    <w:rsid w:val="00DE0EB4"/>
    <w:rsid w:val="00DE1BF6"/>
    <w:rsid w:val="00DE2344"/>
    <w:rsid w:val="00DE3717"/>
    <w:rsid w:val="00DE3CFC"/>
    <w:rsid w:val="00DE4A0C"/>
    <w:rsid w:val="00DE57AC"/>
    <w:rsid w:val="00DF0307"/>
    <w:rsid w:val="00DF59A5"/>
    <w:rsid w:val="00E031DF"/>
    <w:rsid w:val="00E036F0"/>
    <w:rsid w:val="00E040C3"/>
    <w:rsid w:val="00E04E7C"/>
    <w:rsid w:val="00E1182C"/>
    <w:rsid w:val="00E12824"/>
    <w:rsid w:val="00E12A72"/>
    <w:rsid w:val="00E172BE"/>
    <w:rsid w:val="00E23A66"/>
    <w:rsid w:val="00E23C6C"/>
    <w:rsid w:val="00E24058"/>
    <w:rsid w:val="00E24EBB"/>
    <w:rsid w:val="00E25741"/>
    <w:rsid w:val="00E31A12"/>
    <w:rsid w:val="00E326EA"/>
    <w:rsid w:val="00E3428A"/>
    <w:rsid w:val="00E407DD"/>
    <w:rsid w:val="00E40E6B"/>
    <w:rsid w:val="00E43AE7"/>
    <w:rsid w:val="00E46105"/>
    <w:rsid w:val="00E5004B"/>
    <w:rsid w:val="00E52EEA"/>
    <w:rsid w:val="00E539BA"/>
    <w:rsid w:val="00E55CC8"/>
    <w:rsid w:val="00E626AE"/>
    <w:rsid w:val="00E745A9"/>
    <w:rsid w:val="00E74923"/>
    <w:rsid w:val="00E81E13"/>
    <w:rsid w:val="00E85328"/>
    <w:rsid w:val="00E868FF"/>
    <w:rsid w:val="00E92EC9"/>
    <w:rsid w:val="00E9584F"/>
    <w:rsid w:val="00E975CD"/>
    <w:rsid w:val="00EA0057"/>
    <w:rsid w:val="00EA01B9"/>
    <w:rsid w:val="00EA0EBB"/>
    <w:rsid w:val="00EA1600"/>
    <w:rsid w:val="00EA2736"/>
    <w:rsid w:val="00EB0372"/>
    <w:rsid w:val="00EB385B"/>
    <w:rsid w:val="00EB7D31"/>
    <w:rsid w:val="00EC3ADF"/>
    <w:rsid w:val="00EC4222"/>
    <w:rsid w:val="00EC4730"/>
    <w:rsid w:val="00EC5FD2"/>
    <w:rsid w:val="00EC6121"/>
    <w:rsid w:val="00ED07DE"/>
    <w:rsid w:val="00ED44A3"/>
    <w:rsid w:val="00ED70EC"/>
    <w:rsid w:val="00EE2A6C"/>
    <w:rsid w:val="00EE6AA3"/>
    <w:rsid w:val="00EE6BF0"/>
    <w:rsid w:val="00EE7910"/>
    <w:rsid w:val="00EF1B26"/>
    <w:rsid w:val="00EF4B38"/>
    <w:rsid w:val="00EF5CCC"/>
    <w:rsid w:val="00EF6FFB"/>
    <w:rsid w:val="00F00F78"/>
    <w:rsid w:val="00F068D2"/>
    <w:rsid w:val="00F11265"/>
    <w:rsid w:val="00F127E6"/>
    <w:rsid w:val="00F151CE"/>
    <w:rsid w:val="00F15AC9"/>
    <w:rsid w:val="00F16199"/>
    <w:rsid w:val="00F17A76"/>
    <w:rsid w:val="00F2158F"/>
    <w:rsid w:val="00F217DE"/>
    <w:rsid w:val="00F21B4E"/>
    <w:rsid w:val="00F26A83"/>
    <w:rsid w:val="00F300DA"/>
    <w:rsid w:val="00F30695"/>
    <w:rsid w:val="00F3088E"/>
    <w:rsid w:val="00F31803"/>
    <w:rsid w:val="00F3447A"/>
    <w:rsid w:val="00F37AC0"/>
    <w:rsid w:val="00F41E6D"/>
    <w:rsid w:val="00F43333"/>
    <w:rsid w:val="00F442CE"/>
    <w:rsid w:val="00F45642"/>
    <w:rsid w:val="00F45A83"/>
    <w:rsid w:val="00F47F4B"/>
    <w:rsid w:val="00F50B45"/>
    <w:rsid w:val="00F511D2"/>
    <w:rsid w:val="00F54216"/>
    <w:rsid w:val="00F564BE"/>
    <w:rsid w:val="00F61EEF"/>
    <w:rsid w:val="00F6260E"/>
    <w:rsid w:val="00F636D9"/>
    <w:rsid w:val="00F63804"/>
    <w:rsid w:val="00F654E6"/>
    <w:rsid w:val="00F67E62"/>
    <w:rsid w:val="00F7083C"/>
    <w:rsid w:val="00F71AFD"/>
    <w:rsid w:val="00F7337D"/>
    <w:rsid w:val="00F73449"/>
    <w:rsid w:val="00F81367"/>
    <w:rsid w:val="00F819F5"/>
    <w:rsid w:val="00F86B3B"/>
    <w:rsid w:val="00F87F85"/>
    <w:rsid w:val="00F9214B"/>
    <w:rsid w:val="00F94738"/>
    <w:rsid w:val="00F96A0C"/>
    <w:rsid w:val="00FA4DF6"/>
    <w:rsid w:val="00FA4F91"/>
    <w:rsid w:val="00FA4FEB"/>
    <w:rsid w:val="00FA53A4"/>
    <w:rsid w:val="00FA630D"/>
    <w:rsid w:val="00FB0497"/>
    <w:rsid w:val="00FB5D57"/>
    <w:rsid w:val="00FC03CA"/>
    <w:rsid w:val="00FC174A"/>
    <w:rsid w:val="00FC1CB0"/>
    <w:rsid w:val="00FC1F77"/>
    <w:rsid w:val="00FC21C1"/>
    <w:rsid w:val="00FC37EA"/>
    <w:rsid w:val="00FC5C78"/>
    <w:rsid w:val="00FC630F"/>
    <w:rsid w:val="00FC6D1C"/>
    <w:rsid w:val="00FC7F17"/>
    <w:rsid w:val="00FD0BAD"/>
    <w:rsid w:val="00FD47DD"/>
    <w:rsid w:val="00FD5481"/>
    <w:rsid w:val="00FD660F"/>
    <w:rsid w:val="00FE1494"/>
    <w:rsid w:val="00FE1D63"/>
    <w:rsid w:val="00FE3849"/>
    <w:rsid w:val="00FE41CF"/>
    <w:rsid w:val="00FE4CE1"/>
    <w:rsid w:val="00FF10A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550608"/>
  <w15:docId w15:val="{BA247174-34F8-497C-8C5F-5546BEE97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04B"/>
    <w:rPr>
      <w:b/>
      <w:u w:val="single"/>
    </w:rPr>
  </w:style>
  <w:style w:type="paragraph" w:styleId="Heading1">
    <w:name w:val="heading 1"/>
    <w:basedOn w:val="Normal"/>
    <w:next w:val="Normal"/>
    <w:uiPriority w:val="1"/>
    <w:qFormat/>
    <w:rsid w:val="00E5004B"/>
    <w:pPr>
      <w:keepNext/>
      <w:outlineLvl w:val="0"/>
    </w:pPr>
    <w:rPr>
      <w:sz w:val="32"/>
      <w:u w:val="none"/>
    </w:rPr>
  </w:style>
  <w:style w:type="paragraph" w:styleId="Heading2">
    <w:name w:val="heading 2"/>
    <w:basedOn w:val="Normal"/>
    <w:next w:val="Normal"/>
    <w:uiPriority w:val="1"/>
    <w:qFormat/>
    <w:rsid w:val="006860AA"/>
    <w:pPr>
      <w:keepNext/>
      <w:outlineLvl w:val="1"/>
    </w:pPr>
    <w:rPr>
      <w:b w:val="0"/>
      <w:i/>
      <w:iCs/>
      <w:u w:val="none"/>
    </w:rPr>
  </w:style>
  <w:style w:type="paragraph" w:styleId="Heading3">
    <w:name w:val="heading 3"/>
    <w:basedOn w:val="Normal"/>
    <w:next w:val="Normal"/>
    <w:qFormat/>
    <w:rsid w:val="006860AA"/>
    <w:pPr>
      <w:keepNext/>
      <w:ind w:left="450"/>
      <w:outlineLvl w:val="2"/>
    </w:pPr>
    <w:rPr>
      <w:b w:val="0"/>
    </w:rPr>
  </w:style>
  <w:style w:type="paragraph" w:styleId="Heading4">
    <w:name w:val="heading 4"/>
    <w:basedOn w:val="Normal"/>
    <w:next w:val="Normal"/>
    <w:qFormat/>
    <w:rsid w:val="006860AA"/>
    <w:pPr>
      <w:keepNext/>
      <w:outlineLvl w:val="3"/>
    </w:pPr>
    <w:rPr>
      <w:sz w:val="18"/>
      <w:u w:val="none"/>
    </w:rPr>
  </w:style>
  <w:style w:type="paragraph" w:styleId="Heading5">
    <w:name w:val="heading 5"/>
    <w:basedOn w:val="Normal"/>
    <w:next w:val="Normal"/>
    <w:qFormat/>
    <w:rsid w:val="006860AA"/>
    <w:pPr>
      <w:keepNext/>
      <w:ind w:left="450"/>
      <w:outlineLvl w:val="4"/>
    </w:pPr>
    <w:rPr>
      <w:b w:val="0"/>
      <w:i/>
      <w:iCs/>
      <w:u w:val="none"/>
    </w:rPr>
  </w:style>
  <w:style w:type="paragraph" w:styleId="Heading6">
    <w:name w:val="heading 6"/>
    <w:basedOn w:val="Normal"/>
    <w:next w:val="Normal"/>
    <w:qFormat/>
    <w:rsid w:val="006860AA"/>
    <w:pPr>
      <w:keepNext/>
      <w:ind w:left="720" w:hanging="270"/>
      <w:outlineLvl w:val="5"/>
    </w:pPr>
    <w:rPr>
      <w:b w:val="0"/>
      <w:i/>
      <w:iCs/>
      <w:u w:val="none"/>
    </w:rPr>
  </w:style>
  <w:style w:type="paragraph" w:styleId="Heading7">
    <w:name w:val="heading 7"/>
    <w:basedOn w:val="Normal"/>
    <w:next w:val="Normal"/>
    <w:qFormat/>
    <w:rsid w:val="006860AA"/>
    <w:pPr>
      <w:keepNext/>
      <w:outlineLvl w:val="6"/>
    </w:pPr>
    <w:rPr>
      <w:sz w:val="32"/>
      <w:u w:val="none"/>
    </w:rPr>
  </w:style>
  <w:style w:type="paragraph" w:styleId="Heading8">
    <w:name w:val="heading 8"/>
    <w:basedOn w:val="Normal"/>
    <w:next w:val="Normal"/>
    <w:qFormat/>
    <w:rsid w:val="006860AA"/>
    <w:pPr>
      <w:keepNext/>
      <w:tabs>
        <w:tab w:val="left" w:pos="180"/>
        <w:tab w:val="left" w:pos="1440"/>
      </w:tabs>
      <w:outlineLvl w:val="7"/>
    </w:pPr>
    <w:rPr>
      <w:b w:val="0"/>
    </w:rPr>
  </w:style>
  <w:style w:type="paragraph" w:styleId="Heading9">
    <w:name w:val="heading 9"/>
    <w:basedOn w:val="Normal"/>
    <w:next w:val="Normal"/>
    <w:qFormat/>
    <w:rsid w:val="006860AA"/>
    <w:pPr>
      <w:keepNext/>
      <w:tabs>
        <w:tab w:val="left" w:pos="-1530"/>
        <w:tab w:val="left" w:pos="-90"/>
        <w:tab w:val="left" w:pos="270"/>
        <w:tab w:val="left" w:pos="2160"/>
      </w:tabs>
      <w:ind w:left="-90"/>
      <w:outlineLvl w:val="8"/>
    </w:pPr>
    <w:rPr>
      <w:sz w:val="32"/>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860AA"/>
    <w:pPr>
      <w:tabs>
        <w:tab w:val="center" w:pos="4320"/>
        <w:tab w:val="right" w:pos="8640"/>
      </w:tabs>
    </w:pPr>
  </w:style>
  <w:style w:type="character" w:styleId="PageNumber">
    <w:name w:val="page number"/>
    <w:basedOn w:val="DefaultParagraphFont"/>
    <w:semiHidden/>
    <w:rsid w:val="006860AA"/>
  </w:style>
  <w:style w:type="paragraph" w:styleId="BodyTextIndent">
    <w:name w:val="Body Text Indent"/>
    <w:basedOn w:val="Normal"/>
    <w:semiHidden/>
    <w:rsid w:val="006860AA"/>
    <w:pPr>
      <w:ind w:left="390"/>
    </w:pPr>
    <w:rPr>
      <w:b w:val="0"/>
      <w:u w:val="none"/>
    </w:rPr>
  </w:style>
  <w:style w:type="paragraph" w:styleId="BodyText">
    <w:name w:val="Body Text"/>
    <w:basedOn w:val="Normal"/>
    <w:uiPriority w:val="1"/>
    <w:qFormat/>
    <w:rsid w:val="006860AA"/>
    <w:rPr>
      <w:b w:val="0"/>
      <w:u w:val="none"/>
    </w:rPr>
  </w:style>
  <w:style w:type="paragraph" w:styleId="BodyTextIndent2">
    <w:name w:val="Body Text Indent 2"/>
    <w:basedOn w:val="Normal"/>
    <w:semiHidden/>
    <w:rsid w:val="006860AA"/>
    <w:pPr>
      <w:ind w:left="180"/>
    </w:pPr>
    <w:rPr>
      <w:b w:val="0"/>
      <w:u w:val="none"/>
    </w:rPr>
  </w:style>
  <w:style w:type="paragraph" w:styleId="BodyText2">
    <w:name w:val="Body Text 2"/>
    <w:basedOn w:val="Normal"/>
    <w:semiHidden/>
    <w:rsid w:val="006860AA"/>
    <w:pPr>
      <w:tabs>
        <w:tab w:val="left" w:pos="0"/>
        <w:tab w:val="left" w:pos="1440"/>
        <w:tab w:val="left" w:pos="5580"/>
      </w:tabs>
    </w:pPr>
    <w:rPr>
      <w:u w:val="none"/>
    </w:rPr>
  </w:style>
  <w:style w:type="paragraph" w:styleId="BodyTextIndent3">
    <w:name w:val="Body Text Indent 3"/>
    <w:basedOn w:val="Normal"/>
    <w:semiHidden/>
    <w:rsid w:val="006860AA"/>
    <w:pPr>
      <w:tabs>
        <w:tab w:val="left" w:pos="180"/>
        <w:tab w:val="left" w:pos="1440"/>
      </w:tabs>
      <w:ind w:left="2160"/>
    </w:pPr>
    <w:rPr>
      <w:b w:val="0"/>
      <w:u w:val="none"/>
    </w:rPr>
  </w:style>
  <w:style w:type="character" w:styleId="Hyperlink">
    <w:name w:val="Hyperlink"/>
    <w:uiPriority w:val="99"/>
    <w:rsid w:val="006860AA"/>
    <w:rPr>
      <w:color w:val="0000FF"/>
      <w:u w:val="single"/>
    </w:rPr>
  </w:style>
  <w:style w:type="character" w:styleId="FollowedHyperlink">
    <w:name w:val="FollowedHyperlink"/>
    <w:semiHidden/>
    <w:rsid w:val="006860AA"/>
    <w:rPr>
      <w:color w:val="800080"/>
      <w:u w:val="single"/>
    </w:rPr>
  </w:style>
  <w:style w:type="paragraph" w:styleId="Header">
    <w:name w:val="header"/>
    <w:basedOn w:val="Normal"/>
    <w:semiHidden/>
    <w:rsid w:val="006860AA"/>
    <w:pPr>
      <w:tabs>
        <w:tab w:val="center" w:pos="4320"/>
        <w:tab w:val="right" w:pos="8640"/>
      </w:tabs>
    </w:pPr>
  </w:style>
  <w:style w:type="paragraph" w:styleId="DocumentMap">
    <w:name w:val="Document Map"/>
    <w:basedOn w:val="Normal"/>
    <w:semiHidden/>
    <w:rsid w:val="006860AA"/>
    <w:pPr>
      <w:shd w:val="clear" w:color="auto" w:fill="000080"/>
    </w:pPr>
    <w:rPr>
      <w:rFonts w:ascii="Tahoma" w:hAnsi="Tahoma" w:cs="Tahoma"/>
    </w:rPr>
  </w:style>
  <w:style w:type="paragraph" w:styleId="BalloonText">
    <w:name w:val="Balloon Text"/>
    <w:basedOn w:val="Normal"/>
    <w:semiHidden/>
    <w:unhideWhenUsed/>
    <w:rsid w:val="006860AA"/>
    <w:rPr>
      <w:rFonts w:ascii="Lucida Grande" w:hAnsi="Lucida Grande"/>
      <w:sz w:val="18"/>
      <w:szCs w:val="18"/>
    </w:rPr>
  </w:style>
  <w:style w:type="character" w:customStyle="1" w:styleId="BalloonTextChar">
    <w:name w:val="Balloon Text Char"/>
    <w:semiHidden/>
    <w:rsid w:val="006860AA"/>
    <w:rPr>
      <w:rFonts w:ascii="Lucida Grande" w:hAnsi="Lucida Grande" w:cs="Lucida Grande"/>
      <w:b/>
      <w:bCs/>
      <w:sz w:val="18"/>
      <w:szCs w:val="18"/>
      <w:u w:val="single"/>
    </w:rPr>
  </w:style>
  <w:style w:type="paragraph" w:styleId="ListParagraph">
    <w:name w:val="List Paragraph"/>
    <w:basedOn w:val="Normal"/>
    <w:uiPriority w:val="34"/>
    <w:qFormat/>
    <w:rsid w:val="006860AA"/>
    <w:pPr>
      <w:ind w:left="720"/>
    </w:pPr>
    <w:rPr>
      <w:b w:val="0"/>
      <w:u w:val="none"/>
    </w:rPr>
  </w:style>
  <w:style w:type="table" w:styleId="TableGrid">
    <w:name w:val="Table Grid"/>
    <w:basedOn w:val="TableNormal"/>
    <w:uiPriority w:val="59"/>
    <w:rsid w:val="003A37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427AFE"/>
    <w:rPr>
      <w:sz w:val="16"/>
      <w:szCs w:val="16"/>
    </w:rPr>
  </w:style>
  <w:style w:type="paragraph" w:styleId="CommentText">
    <w:name w:val="annotation text"/>
    <w:basedOn w:val="Normal"/>
    <w:link w:val="CommentTextChar"/>
    <w:uiPriority w:val="99"/>
    <w:unhideWhenUsed/>
    <w:rsid w:val="00427AFE"/>
    <w:rPr>
      <w:sz w:val="20"/>
    </w:rPr>
  </w:style>
  <w:style w:type="character" w:customStyle="1" w:styleId="CommentTextChar">
    <w:name w:val="Comment Text Char"/>
    <w:basedOn w:val="DefaultParagraphFont"/>
    <w:link w:val="CommentText"/>
    <w:uiPriority w:val="99"/>
    <w:rsid w:val="00427AFE"/>
    <w:rPr>
      <w:b/>
      <w:bCs/>
      <w:u w:val="single"/>
    </w:rPr>
  </w:style>
  <w:style w:type="paragraph" w:styleId="CommentSubject">
    <w:name w:val="annotation subject"/>
    <w:basedOn w:val="CommentText"/>
    <w:next w:val="CommentText"/>
    <w:link w:val="CommentSubjectChar"/>
    <w:uiPriority w:val="99"/>
    <w:semiHidden/>
    <w:unhideWhenUsed/>
    <w:rsid w:val="00427AFE"/>
  </w:style>
  <w:style w:type="character" w:customStyle="1" w:styleId="CommentSubjectChar">
    <w:name w:val="Comment Subject Char"/>
    <w:basedOn w:val="CommentTextChar"/>
    <w:link w:val="CommentSubject"/>
    <w:uiPriority w:val="99"/>
    <w:semiHidden/>
    <w:rsid w:val="00427AFE"/>
    <w:rPr>
      <w:b/>
      <w:bCs/>
      <w:u w:val="single"/>
    </w:rPr>
  </w:style>
  <w:style w:type="paragraph" w:customStyle="1" w:styleId="TableParagraph">
    <w:name w:val="Table Paragraph"/>
    <w:basedOn w:val="Normal"/>
    <w:uiPriority w:val="1"/>
    <w:qFormat/>
    <w:rsid w:val="00B1324C"/>
    <w:pPr>
      <w:widowControl w:val="0"/>
    </w:pPr>
    <w:rPr>
      <w:rFonts w:asciiTheme="minorHAnsi" w:eastAsiaTheme="minorHAnsi" w:hAnsiTheme="minorHAnsi" w:cstheme="minorBidi"/>
      <w:b w:val="0"/>
      <w:sz w:val="22"/>
      <w:szCs w:val="22"/>
      <w:u w:val="none"/>
    </w:rPr>
  </w:style>
  <w:style w:type="paragraph" w:styleId="NoSpacing">
    <w:name w:val="No Spacing"/>
    <w:uiPriority w:val="1"/>
    <w:qFormat/>
    <w:rsid w:val="002D2141"/>
    <w:rPr>
      <w:b/>
      <w:u w:val="single"/>
    </w:rPr>
  </w:style>
  <w:style w:type="paragraph" w:customStyle="1" w:styleId="Level1">
    <w:name w:val="Level 1"/>
    <w:basedOn w:val="Normal"/>
    <w:rsid w:val="00AE4101"/>
    <w:pPr>
      <w:widowControl w:val="0"/>
      <w:autoSpaceDE w:val="0"/>
      <w:autoSpaceDN w:val="0"/>
      <w:adjustRightInd w:val="0"/>
      <w:ind w:left="1440" w:hanging="720"/>
      <w:outlineLvl w:val="0"/>
    </w:pPr>
    <w:rPr>
      <w:rFonts w:eastAsia="MS ??"/>
      <w:b w:val="0"/>
      <w:noProof/>
      <w:u w:val="none"/>
    </w:rPr>
  </w:style>
  <w:style w:type="character" w:customStyle="1" w:styleId="FooterChar">
    <w:name w:val="Footer Char"/>
    <w:basedOn w:val="DefaultParagraphFont"/>
    <w:link w:val="Footer"/>
    <w:uiPriority w:val="99"/>
    <w:rsid w:val="00177BE4"/>
    <w:rPr>
      <w:b/>
      <w:bCs/>
      <w:sz w:val="24"/>
      <w:u w:val="single"/>
    </w:rPr>
  </w:style>
  <w:style w:type="paragraph" w:styleId="Revision">
    <w:name w:val="Revision"/>
    <w:hidden/>
    <w:uiPriority w:val="99"/>
    <w:semiHidden/>
    <w:rsid w:val="00AC17FB"/>
    <w:rPr>
      <w:b/>
      <w:u w:val="single"/>
    </w:rPr>
  </w:style>
  <w:style w:type="paragraph" w:styleId="TOCHeading">
    <w:name w:val="TOC Heading"/>
    <w:basedOn w:val="Heading1"/>
    <w:next w:val="Normal"/>
    <w:uiPriority w:val="39"/>
    <w:semiHidden/>
    <w:unhideWhenUsed/>
    <w:qFormat/>
    <w:rsid w:val="00E5004B"/>
    <w:pPr>
      <w:keepLines/>
      <w:spacing w:before="48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E5004B"/>
    <w:pPr>
      <w:spacing w:after="100"/>
    </w:pPr>
  </w:style>
  <w:style w:type="paragraph" w:styleId="TOC2">
    <w:name w:val="toc 2"/>
    <w:basedOn w:val="Normal"/>
    <w:next w:val="Normal"/>
    <w:autoRedefine/>
    <w:uiPriority w:val="39"/>
    <w:unhideWhenUsed/>
    <w:rsid w:val="00E5004B"/>
    <w:pPr>
      <w:spacing w:after="100"/>
      <w:ind w:left="240"/>
    </w:pPr>
  </w:style>
  <w:style w:type="paragraph" w:customStyle="1" w:styleId="Default">
    <w:name w:val="Default"/>
    <w:rsid w:val="00F50B45"/>
    <w:pPr>
      <w:autoSpaceDE w:val="0"/>
      <w:autoSpaceDN w:val="0"/>
      <w:adjustRightInd w:val="0"/>
    </w:pPr>
    <w:rPr>
      <w:rFonts w:ascii="Cambria"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0067">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85894034">
      <w:bodyDiv w:val="1"/>
      <w:marLeft w:val="0"/>
      <w:marRight w:val="0"/>
      <w:marTop w:val="0"/>
      <w:marBottom w:val="0"/>
      <w:divBdr>
        <w:top w:val="none" w:sz="0" w:space="0" w:color="auto"/>
        <w:left w:val="none" w:sz="0" w:space="0" w:color="auto"/>
        <w:bottom w:val="none" w:sz="0" w:space="0" w:color="auto"/>
        <w:right w:val="none" w:sz="0" w:space="0" w:color="auto"/>
      </w:divBdr>
    </w:div>
    <w:div w:id="327708532">
      <w:bodyDiv w:val="1"/>
      <w:marLeft w:val="0"/>
      <w:marRight w:val="0"/>
      <w:marTop w:val="0"/>
      <w:marBottom w:val="0"/>
      <w:divBdr>
        <w:top w:val="none" w:sz="0" w:space="0" w:color="auto"/>
        <w:left w:val="none" w:sz="0" w:space="0" w:color="auto"/>
        <w:bottom w:val="none" w:sz="0" w:space="0" w:color="auto"/>
        <w:right w:val="none" w:sz="0" w:space="0" w:color="auto"/>
      </w:divBdr>
    </w:div>
    <w:div w:id="362945355">
      <w:bodyDiv w:val="1"/>
      <w:marLeft w:val="0"/>
      <w:marRight w:val="0"/>
      <w:marTop w:val="0"/>
      <w:marBottom w:val="0"/>
      <w:divBdr>
        <w:top w:val="none" w:sz="0" w:space="0" w:color="auto"/>
        <w:left w:val="none" w:sz="0" w:space="0" w:color="auto"/>
        <w:bottom w:val="none" w:sz="0" w:space="0" w:color="auto"/>
        <w:right w:val="none" w:sz="0" w:space="0" w:color="auto"/>
      </w:divBdr>
    </w:div>
    <w:div w:id="407463734">
      <w:bodyDiv w:val="1"/>
      <w:marLeft w:val="0"/>
      <w:marRight w:val="0"/>
      <w:marTop w:val="0"/>
      <w:marBottom w:val="0"/>
      <w:divBdr>
        <w:top w:val="none" w:sz="0" w:space="0" w:color="auto"/>
        <w:left w:val="none" w:sz="0" w:space="0" w:color="auto"/>
        <w:bottom w:val="none" w:sz="0" w:space="0" w:color="auto"/>
        <w:right w:val="none" w:sz="0" w:space="0" w:color="auto"/>
      </w:divBdr>
    </w:div>
    <w:div w:id="410078884">
      <w:bodyDiv w:val="1"/>
      <w:marLeft w:val="0"/>
      <w:marRight w:val="0"/>
      <w:marTop w:val="0"/>
      <w:marBottom w:val="0"/>
      <w:divBdr>
        <w:top w:val="none" w:sz="0" w:space="0" w:color="auto"/>
        <w:left w:val="none" w:sz="0" w:space="0" w:color="auto"/>
        <w:bottom w:val="none" w:sz="0" w:space="0" w:color="auto"/>
        <w:right w:val="none" w:sz="0" w:space="0" w:color="auto"/>
      </w:divBdr>
    </w:div>
    <w:div w:id="414782613">
      <w:bodyDiv w:val="1"/>
      <w:marLeft w:val="0"/>
      <w:marRight w:val="0"/>
      <w:marTop w:val="0"/>
      <w:marBottom w:val="0"/>
      <w:divBdr>
        <w:top w:val="none" w:sz="0" w:space="0" w:color="auto"/>
        <w:left w:val="none" w:sz="0" w:space="0" w:color="auto"/>
        <w:bottom w:val="none" w:sz="0" w:space="0" w:color="auto"/>
        <w:right w:val="none" w:sz="0" w:space="0" w:color="auto"/>
      </w:divBdr>
    </w:div>
    <w:div w:id="468716373">
      <w:bodyDiv w:val="1"/>
      <w:marLeft w:val="0"/>
      <w:marRight w:val="0"/>
      <w:marTop w:val="0"/>
      <w:marBottom w:val="0"/>
      <w:divBdr>
        <w:top w:val="none" w:sz="0" w:space="0" w:color="auto"/>
        <w:left w:val="none" w:sz="0" w:space="0" w:color="auto"/>
        <w:bottom w:val="none" w:sz="0" w:space="0" w:color="auto"/>
        <w:right w:val="none" w:sz="0" w:space="0" w:color="auto"/>
      </w:divBdr>
    </w:div>
    <w:div w:id="555973600">
      <w:bodyDiv w:val="1"/>
      <w:marLeft w:val="0"/>
      <w:marRight w:val="0"/>
      <w:marTop w:val="0"/>
      <w:marBottom w:val="0"/>
      <w:divBdr>
        <w:top w:val="none" w:sz="0" w:space="0" w:color="auto"/>
        <w:left w:val="none" w:sz="0" w:space="0" w:color="auto"/>
        <w:bottom w:val="none" w:sz="0" w:space="0" w:color="auto"/>
        <w:right w:val="none" w:sz="0" w:space="0" w:color="auto"/>
      </w:divBdr>
    </w:div>
    <w:div w:id="594944689">
      <w:bodyDiv w:val="1"/>
      <w:marLeft w:val="0"/>
      <w:marRight w:val="0"/>
      <w:marTop w:val="0"/>
      <w:marBottom w:val="0"/>
      <w:divBdr>
        <w:top w:val="none" w:sz="0" w:space="0" w:color="auto"/>
        <w:left w:val="none" w:sz="0" w:space="0" w:color="auto"/>
        <w:bottom w:val="none" w:sz="0" w:space="0" w:color="auto"/>
        <w:right w:val="none" w:sz="0" w:space="0" w:color="auto"/>
      </w:divBdr>
    </w:div>
    <w:div w:id="637955929">
      <w:bodyDiv w:val="1"/>
      <w:marLeft w:val="0"/>
      <w:marRight w:val="0"/>
      <w:marTop w:val="0"/>
      <w:marBottom w:val="0"/>
      <w:divBdr>
        <w:top w:val="none" w:sz="0" w:space="0" w:color="auto"/>
        <w:left w:val="none" w:sz="0" w:space="0" w:color="auto"/>
        <w:bottom w:val="none" w:sz="0" w:space="0" w:color="auto"/>
        <w:right w:val="none" w:sz="0" w:space="0" w:color="auto"/>
      </w:divBdr>
    </w:div>
    <w:div w:id="684599973">
      <w:bodyDiv w:val="1"/>
      <w:marLeft w:val="0"/>
      <w:marRight w:val="0"/>
      <w:marTop w:val="0"/>
      <w:marBottom w:val="0"/>
      <w:divBdr>
        <w:top w:val="none" w:sz="0" w:space="0" w:color="auto"/>
        <w:left w:val="none" w:sz="0" w:space="0" w:color="auto"/>
        <w:bottom w:val="none" w:sz="0" w:space="0" w:color="auto"/>
        <w:right w:val="none" w:sz="0" w:space="0" w:color="auto"/>
      </w:divBdr>
    </w:div>
    <w:div w:id="779223175">
      <w:bodyDiv w:val="1"/>
      <w:marLeft w:val="0"/>
      <w:marRight w:val="0"/>
      <w:marTop w:val="0"/>
      <w:marBottom w:val="0"/>
      <w:divBdr>
        <w:top w:val="none" w:sz="0" w:space="0" w:color="auto"/>
        <w:left w:val="none" w:sz="0" w:space="0" w:color="auto"/>
        <w:bottom w:val="none" w:sz="0" w:space="0" w:color="auto"/>
        <w:right w:val="none" w:sz="0" w:space="0" w:color="auto"/>
      </w:divBdr>
    </w:div>
    <w:div w:id="970940763">
      <w:bodyDiv w:val="1"/>
      <w:marLeft w:val="0"/>
      <w:marRight w:val="0"/>
      <w:marTop w:val="0"/>
      <w:marBottom w:val="0"/>
      <w:divBdr>
        <w:top w:val="none" w:sz="0" w:space="0" w:color="auto"/>
        <w:left w:val="none" w:sz="0" w:space="0" w:color="auto"/>
        <w:bottom w:val="none" w:sz="0" w:space="0" w:color="auto"/>
        <w:right w:val="none" w:sz="0" w:space="0" w:color="auto"/>
      </w:divBdr>
    </w:div>
    <w:div w:id="1039009582">
      <w:bodyDiv w:val="1"/>
      <w:marLeft w:val="0"/>
      <w:marRight w:val="0"/>
      <w:marTop w:val="0"/>
      <w:marBottom w:val="0"/>
      <w:divBdr>
        <w:top w:val="none" w:sz="0" w:space="0" w:color="auto"/>
        <w:left w:val="none" w:sz="0" w:space="0" w:color="auto"/>
        <w:bottom w:val="none" w:sz="0" w:space="0" w:color="auto"/>
        <w:right w:val="none" w:sz="0" w:space="0" w:color="auto"/>
      </w:divBdr>
    </w:div>
    <w:div w:id="1039620805">
      <w:bodyDiv w:val="1"/>
      <w:marLeft w:val="0"/>
      <w:marRight w:val="0"/>
      <w:marTop w:val="0"/>
      <w:marBottom w:val="0"/>
      <w:divBdr>
        <w:top w:val="none" w:sz="0" w:space="0" w:color="auto"/>
        <w:left w:val="none" w:sz="0" w:space="0" w:color="auto"/>
        <w:bottom w:val="none" w:sz="0" w:space="0" w:color="auto"/>
        <w:right w:val="none" w:sz="0" w:space="0" w:color="auto"/>
      </w:divBdr>
    </w:div>
    <w:div w:id="1045911290">
      <w:bodyDiv w:val="1"/>
      <w:marLeft w:val="0"/>
      <w:marRight w:val="0"/>
      <w:marTop w:val="0"/>
      <w:marBottom w:val="0"/>
      <w:divBdr>
        <w:top w:val="none" w:sz="0" w:space="0" w:color="auto"/>
        <w:left w:val="none" w:sz="0" w:space="0" w:color="auto"/>
        <w:bottom w:val="none" w:sz="0" w:space="0" w:color="auto"/>
        <w:right w:val="none" w:sz="0" w:space="0" w:color="auto"/>
      </w:divBdr>
    </w:div>
    <w:div w:id="1068379750">
      <w:bodyDiv w:val="1"/>
      <w:marLeft w:val="0"/>
      <w:marRight w:val="0"/>
      <w:marTop w:val="0"/>
      <w:marBottom w:val="0"/>
      <w:divBdr>
        <w:top w:val="none" w:sz="0" w:space="0" w:color="auto"/>
        <w:left w:val="none" w:sz="0" w:space="0" w:color="auto"/>
        <w:bottom w:val="none" w:sz="0" w:space="0" w:color="auto"/>
        <w:right w:val="none" w:sz="0" w:space="0" w:color="auto"/>
      </w:divBdr>
    </w:div>
    <w:div w:id="1160652316">
      <w:bodyDiv w:val="1"/>
      <w:marLeft w:val="0"/>
      <w:marRight w:val="0"/>
      <w:marTop w:val="0"/>
      <w:marBottom w:val="0"/>
      <w:divBdr>
        <w:top w:val="none" w:sz="0" w:space="0" w:color="auto"/>
        <w:left w:val="none" w:sz="0" w:space="0" w:color="auto"/>
        <w:bottom w:val="none" w:sz="0" w:space="0" w:color="auto"/>
        <w:right w:val="none" w:sz="0" w:space="0" w:color="auto"/>
      </w:divBdr>
    </w:div>
    <w:div w:id="1257254939">
      <w:bodyDiv w:val="1"/>
      <w:marLeft w:val="0"/>
      <w:marRight w:val="0"/>
      <w:marTop w:val="0"/>
      <w:marBottom w:val="0"/>
      <w:divBdr>
        <w:top w:val="none" w:sz="0" w:space="0" w:color="auto"/>
        <w:left w:val="none" w:sz="0" w:space="0" w:color="auto"/>
        <w:bottom w:val="none" w:sz="0" w:space="0" w:color="auto"/>
        <w:right w:val="none" w:sz="0" w:space="0" w:color="auto"/>
      </w:divBdr>
    </w:div>
    <w:div w:id="1346906829">
      <w:bodyDiv w:val="1"/>
      <w:marLeft w:val="0"/>
      <w:marRight w:val="0"/>
      <w:marTop w:val="0"/>
      <w:marBottom w:val="0"/>
      <w:divBdr>
        <w:top w:val="none" w:sz="0" w:space="0" w:color="auto"/>
        <w:left w:val="none" w:sz="0" w:space="0" w:color="auto"/>
        <w:bottom w:val="none" w:sz="0" w:space="0" w:color="auto"/>
        <w:right w:val="none" w:sz="0" w:space="0" w:color="auto"/>
      </w:divBdr>
    </w:div>
    <w:div w:id="1414006861">
      <w:bodyDiv w:val="1"/>
      <w:marLeft w:val="0"/>
      <w:marRight w:val="0"/>
      <w:marTop w:val="0"/>
      <w:marBottom w:val="0"/>
      <w:divBdr>
        <w:top w:val="none" w:sz="0" w:space="0" w:color="auto"/>
        <w:left w:val="none" w:sz="0" w:space="0" w:color="auto"/>
        <w:bottom w:val="none" w:sz="0" w:space="0" w:color="auto"/>
        <w:right w:val="none" w:sz="0" w:space="0" w:color="auto"/>
      </w:divBdr>
    </w:div>
    <w:div w:id="1430468137">
      <w:bodyDiv w:val="1"/>
      <w:marLeft w:val="0"/>
      <w:marRight w:val="0"/>
      <w:marTop w:val="0"/>
      <w:marBottom w:val="0"/>
      <w:divBdr>
        <w:top w:val="none" w:sz="0" w:space="0" w:color="auto"/>
        <w:left w:val="none" w:sz="0" w:space="0" w:color="auto"/>
        <w:bottom w:val="none" w:sz="0" w:space="0" w:color="auto"/>
        <w:right w:val="none" w:sz="0" w:space="0" w:color="auto"/>
      </w:divBdr>
    </w:div>
    <w:div w:id="1442604120">
      <w:bodyDiv w:val="1"/>
      <w:marLeft w:val="0"/>
      <w:marRight w:val="0"/>
      <w:marTop w:val="0"/>
      <w:marBottom w:val="0"/>
      <w:divBdr>
        <w:top w:val="none" w:sz="0" w:space="0" w:color="auto"/>
        <w:left w:val="none" w:sz="0" w:space="0" w:color="auto"/>
        <w:bottom w:val="none" w:sz="0" w:space="0" w:color="auto"/>
        <w:right w:val="none" w:sz="0" w:space="0" w:color="auto"/>
      </w:divBdr>
    </w:div>
    <w:div w:id="1463813468">
      <w:bodyDiv w:val="1"/>
      <w:marLeft w:val="0"/>
      <w:marRight w:val="0"/>
      <w:marTop w:val="0"/>
      <w:marBottom w:val="0"/>
      <w:divBdr>
        <w:top w:val="none" w:sz="0" w:space="0" w:color="auto"/>
        <w:left w:val="none" w:sz="0" w:space="0" w:color="auto"/>
        <w:bottom w:val="none" w:sz="0" w:space="0" w:color="auto"/>
        <w:right w:val="none" w:sz="0" w:space="0" w:color="auto"/>
      </w:divBdr>
    </w:div>
    <w:div w:id="1492208950">
      <w:bodyDiv w:val="1"/>
      <w:marLeft w:val="0"/>
      <w:marRight w:val="0"/>
      <w:marTop w:val="0"/>
      <w:marBottom w:val="0"/>
      <w:divBdr>
        <w:top w:val="none" w:sz="0" w:space="0" w:color="auto"/>
        <w:left w:val="none" w:sz="0" w:space="0" w:color="auto"/>
        <w:bottom w:val="none" w:sz="0" w:space="0" w:color="auto"/>
        <w:right w:val="none" w:sz="0" w:space="0" w:color="auto"/>
      </w:divBdr>
    </w:div>
    <w:div w:id="1504319977">
      <w:bodyDiv w:val="1"/>
      <w:marLeft w:val="0"/>
      <w:marRight w:val="0"/>
      <w:marTop w:val="0"/>
      <w:marBottom w:val="0"/>
      <w:divBdr>
        <w:top w:val="none" w:sz="0" w:space="0" w:color="auto"/>
        <w:left w:val="none" w:sz="0" w:space="0" w:color="auto"/>
        <w:bottom w:val="none" w:sz="0" w:space="0" w:color="auto"/>
        <w:right w:val="none" w:sz="0" w:space="0" w:color="auto"/>
      </w:divBdr>
    </w:div>
    <w:div w:id="1745294013">
      <w:bodyDiv w:val="1"/>
      <w:marLeft w:val="0"/>
      <w:marRight w:val="0"/>
      <w:marTop w:val="0"/>
      <w:marBottom w:val="0"/>
      <w:divBdr>
        <w:top w:val="none" w:sz="0" w:space="0" w:color="auto"/>
        <w:left w:val="none" w:sz="0" w:space="0" w:color="auto"/>
        <w:bottom w:val="none" w:sz="0" w:space="0" w:color="auto"/>
        <w:right w:val="none" w:sz="0" w:space="0" w:color="auto"/>
      </w:divBdr>
    </w:div>
    <w:div w:id="1753699715">
      <w:bodyDiv w:val="1"/>
      <w:marLeft w:val="0"/>
      <w:marRight w:val="0"/>
      <w:marTop w:val="0"/>
      <w:marBottom w:val="0"/>
      <w:divBdr>
        <w:top w:val="none" w:sz="0" w:space="0" w:color="auto"/>
        <w:left w:val="none" w:sz="0" w:space="0" w:color="auto"/>
        <w:bottom w:val="none" w:sz="0" w:space="0" w:color="auto"/>
        <w:right w:val="none" w:sz="0" w:space="0" w:color="auto"/>
      </w:divBdr>
    </w:div>
    <w:div w:id="1846168952">
      <w:bodyDiv w:val="1"/>
      <w:marLeft w:val="0"/>
      <w:marRight w:val="0"/>
      <w:marTop w:val="0"/>
      <w:marBottom w:val="0"/>
      <w:divBdr>
        <w:top w:val="none" w:sz="0" w:space="0" w:color="auto"/>
        <w:left w:val="none" w:sz="0" w:space="0" w:color="auto"/>
        <w:bottom w:val="none" w:sz="0" w:space="0" w:color="auto"/>
        <w:right w:val="none" w:sz="0" w:space="0" w:color="auto"/>
      </w:divBdr>
    </w:div>
    <w:div w:id="2009869631">
      <w:bodyDiv w:val="1"/>
      <w:marLeft w:val="0"/>
      <w:marRight w:val="0"/>
      <w:marTop w:val="0"/>
      <w:marBottom w:val="0"/>
      <w:divBdr>
        <w:top w:val="none" w:sz="0" w:space="0" w:color="auto"/>
        <w:left w:val="none" w:sz="0" w:space="0" w:color="auto"/>
        <w:bottom w:val="none" w:sz="0" w:space="0" w:color="auto"/>
        <w:right w:val="none" w:sz="0" w:space="0" w:color="auto"/>
      </w:divBdr>
    </w:div>
    <w:div w:id="20738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jpg"/><Relationship Id="rId26" Type="http://schemas.openxmlformats.org/officeDocument/2006/relationships/image" Target="media/image14.emf"/><Relationship Id="rId39" Type="http://schemas.openxmlformats.org/officeDocument/2006/relationships/image" Target="media/image27.png"/><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jp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930441-8161-46EA-A28D-5F76AB938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1</Pages>
  <Words>16218</Words>
  <Characters>92449</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Academic Policies</vt:lpstr>
    </vt:vector>
  </TitlesOfParts>
  <Company>Archdiocese of New York</Company>
  <LinksUpToDate>false</LinksUpToDate>
  <CharactersWithSpaces>10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olicies</dc:title>
  <dc:creator>MCSO</dc:creator>
  <cp:lastModifiedBy>Microsoft Office User</cp:lastModifiedBy>
  <cp:revision>3</cp:revision>
  <cp:lastPrinted>2021-08-11T12:39:00Z</cp:lastPrinted>
  <dcterms:created xsi:type="dcterms:W3CDTF">2022-09-08T08:28:00Z</dcterms:created>
  <dcterms:modified xsi:type="dcterms:W3CDTF">2022-09-08T08:55:00Z</dcterms:modified>
</cp:coreProperties>
</file>